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2B67E" w14:textId="5D461A0E" w:rsidR="007B5333" w:rsidRPr="00DE2A82" w:rsidRDefault="007B5333" w:rsidP="005E52E7">
      <w:pPr>
        <w:rPr>
          <w:b/>
          <w:bCs/>
          <w:sz w:val="24"/>
          <w:szCs w:val="24"/>
        </w:rPr>
      </w:pPr>
      <w:r w:rsidRPr="00DE2A82">
        <w:rPr>
          <w:b/>
          <w:bCs/>
          <w:noProof/>
          <w:sz w:val="24"/>
          <w:szCs w:val="24"/>
        </w:rPr>
        <w:drawing>
          <wp:inline distT="0" distB="0" distL="0" distR="0" wp14:anchorId="656264A0" wp14:editId="3D2795B7">
            <wp:extent cx="5486400" cy="5114925"/>
            <wp:effectExtent l="0" t="0" r="1905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1F8C639F" w14:textId="0F3FDC6C" w:rsidR="007B5333" w:rsidRPr="00DE2A82" w:rsidRDefault="00AD24BF" w:rsidP="005E52E7">
      <w:pPr>
        <w:rPr>
          <w:b/>
          <w:bCs/>
          <w:sz w:val="24"/>
          <w:szCs w:val="24"/>
        </w:rPr>
      </w:pPr>
      <w:r w:rsidRPr="00DE2A82">
        <w:rPr>
          <w:b/>
          <w:bCs/>
          <w:sz w:val="24"/>
          <w:szCs w:val="24"/>
        </w:rPr>
        <w:t xml:space="preserve">Supplementary Figure 1. </w:t>
      </w:r>
      <w:r w:rsidRPr="00DE2A82">
        <w:rPr>
          <w:sz w:val="24"/>
          <w:szCs w:val="24"/>
        </w:rPr>
        <w:t>Participant recruitment flowchart</w:t>
      </w:r>
    </w:p>
    <w:p w14:paraId="2E36937C" w14:textId="77777777" w:rsidR="007B5333" w:rsidRPr="00DE2A82" w:rsidRDefault="007B5333" w:rsidP="005E52E7">
      <w:pPr>
        <w:rPr>
          <w:b/>
          <w:bCs/>
          <w:sz w:val="24"/>
          <w:szCs w:val="24"/>
        </w:rPr>
      </w:pPr>
    </w:p>
    <w:p w14:paraId="004EF2F7" w14:textId="77777777" w:rsidR="00AD24BF" w:rsidRPr="00DE2A82" w:rsidRDefault="00AD24BF" w:rsidP="005E52E7">
      <w:pPr>
        <w:rPr>
          <w:b/>
          <w:bCs/>
          <w:sz w:val="24"/>
          <w:szCs w:val="24"/>
        </w:rPr>
        <w:sectPr w:rsidR="00AD24BF" w:rsidRPr="00DE2A82" w:rsidSect="00D9147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400AF3F" w14:textId="1FF7CBB7" w:rsidR="005E52E7" w:rsidRPr="00DE2A82" w:rsidRDefault="005E52E7" w:rsidP="005E52E7">
      <w:pPr>
        <w:rPr>
          <w:b/>
          <w:bCs/>
          <w:sz w:val="24"/>
          <w:szCs w:val="24"/>
        </w:rPr>
      </w:pPr>
      <w:r w:rsidRPr="00DE2A82">
        <w:rPr>
          <w:b/>
          <w:bCs/>
          <w:sz w:val="24"/>
          <w:szCs w:val="24"/>
        </w:rPr>
        <w:lastRenderedPageBreak/>
        <w:t xml:space="preserve">Supplementary Table 1. </w:t>
      </w:r>
      <w:r w:rsidRPr="00DE2A82">
        <w:rPr>
          <w:sz w:val="24"/>
          <w:szCs w:val="24"/>
        </w:rPr>
        <w:t>Interaction between alcohol consumption and adiposity markers for cancer incidence</w:t>
      </w:r>
      <w:r w:rsidR="00CE3F27" w:rsidRPr="00DE2A82">
        <w:rPr>
          <w:sz w:val="24"/>
          <w:szCs w:val="24"/>
        </w:rPr>
        <w:t xml:space="preserve"> by various definitions of cancer</w:t>
      </w:r>
      <w:r w:rsidRPr="00DE2A82">
        <w:rPr>
          <w:sz w:val="24"/>
          <w:szCs w:val="24"/>
        </w:rPr>
        <w:t xml:space="preserve"> (</w:t>
      </w:r>
      <w:r w:rsidR="00242C7F" w:rsidRPr="00DE2A82">
        <w:rPr>
          <w:sz w:val="24"/>
          <w:szCs w:val="24"/>
        </w:rPr>
        <w:t>N</w:t>
      </w:r>
      <w:r w:rsidRPr="00DE2A82">
        <w:rPr>
          <w:sz w:val="24"/>
          <w:szCs w:val="24"/>
        </w:rPr>
        <w:t>=</w:t>
      </w:r>
      <w:proofErr w:type="gramStart"/>
      <w:r w:rsidRPr="00DE2A82">
        <w:rPr>
          <w:sz w:val="24"/>
          <w:szCs w:val="24"/>
        </w:rPr>
        <w:t>385,927)*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21"/>
        <w:gridCol w:w="2028"/>
        <w:gridCol w:w="2155"/>
        <w:gridCol w:w="2012"/>
      </w:tblGrid>
      <w:tr w:rsidR="005E52E7" w:rsidRPr="00DE2A82" w14:paraId="75886B46" w14:textId="77777777" w:rsidTr="005E52E7">
        <w:tc>
          <w:tcPr>
            <w:tcW w:w="2830" w:type="dxa"/>
            <w:vMerge w:val="restart"/>
          </w:tcPr>
          <w:p w14:paraId="594FFFBE" w14:textId="77777777" w:rsidR="005E52E7" w:rsidRPr="00DE2A82" w:rsidRDefault="005E52E7" w:rsidP="00D91479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018" w:type="dxa"/>
          </w:tcPr>
          <w:p w14:paraId="6D12FF9A" w14:textId="77777777" w:rsidR="005E52E7" w:rsidRPr="00DE2A82" w:rsidRDefault="005E52E7" w:rsidP="00D91479">
            <w:pPr>
              <w:jc w:val="center"/>
              <w:rPr>
                <w:sz w:val="24"/>
                <w:szCs w:val="24"/>
              </w:rPr>
            </w:pPr>
            <w:r w:rsidRPr="00DE2A82">
              <w:rPr>
                <w:sz w:val="24"/>
                <w:szCs w:val="24"/>
              </w:rPr>
              <w:t>Alcohol consumption*BF%</w:t>
            </w:r>
          </w:p>
        </w:tc>
        <w:tc>
          <w:tcPr>
            <w:tcW w:w="2156" w:type="dxa"/>
          </w:tcPr>
          <w:p w14:paraId="0CE4A026" w14:textId="77777777" w:rsidR="005E52E7" w:rsidRPr="00DE2A82" w:rsidRDefault="005E52E7" w:rsidP="00D91479">
            <w:pPr>
              <w:jc w:val="center"/>
              <w:rPr>
                <w:sz w:val="24"/>
                <w:szCs w:val="24"/>
              </w:rPr>
            </w:pPr>
            <w:r w:rsidRPr="00DE2A82">
              <w:rPr>
                <w:sz w:val="24"/>
                <w:szCs w:val="24"/>
              </w:rPr>
              <w:t>Alcohol consumption*WC</w:t>
            </w:r>
          </w:p>
        </w:tc>
        <w:tc>
          <w:tcPr>
            <w:tcW w:w="2012" w:type="dxa"/>
          </w:tcPr>
          <w:p w14:paraId="39E0862E" w14:textId="77777777" w:rsidR="005E52E7" w:rsidRPr="00DE2A82" w:rsidRDefault="005E52E7" w:rsidP="00D91479">
            <w:pPr>
              <w:jc w:val="center"/>
              <w:rPr>
                <w:sz w:val="24"/>
                <w:szCs w:val="24"/>
              </w:rPr>
            </w:pPr>
            <w:r w:rsidRPr="00DE2A82">
              <w:rPr>
                <w:sz w:val="24"/>
                <w:szCs w:val="24"/>
              </w:rPr>
              <w:t>Alcohol consumption*BMI</w:t>
            </w:r>
          </w:p>
        </w:tc>
      </w:tr>
      <w:tr w:rsidR="005E52E7" w:rsidRPr="00DE2A82" w14:paraId="25B7DE56" w14:textId="77777777" w:rsidTr="005E52E7">
        <w:tc>
          <w:tcPr>
            <w:tcW w:w="2830" w:type="dxa"/>
            <w:vMerge/>
          </w:tcPr>
          <w:p w14:paraId="0D885119" w14:textId="77777777" w:rsidR="005E52E7" w:rsidRPr="00DE2A82" w:rsidRDefault="005E52E7" w:rsidP="00D91479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018" w:type="dxa"/>
          </w:tcPr>
          <w:p w14:paraId="419BD884" w14:textId="77777777" w:rsidR="005E52E7" w:rsidRPr="00DE2A82" w:rsidRDefault="005E52E7" w:rsidP="00D91479">
            <w:pPr>
              <w:jc w:val="center"/>
              <w:rPr>
                <w:i/>
                <w:iCs/>
                <w:sz w:val="24"/>
                <w:szCs w:val="24"/>
              </w:rPr>
            </w:pPr>
            <w:r w:rsidRPr="00DE2A82">
              <w:rPr>
                <w:i/>
                <w:iCs/>
                <w:sz w:val="24"/>
                <w:szCs w:val="24"/>
              </w:rPr>
              <w:t>P</w:t>
            </w:r>
          </w:p>
        </w:tc>
        <w:tc>
          <w:tcPr>
            <w:tcW w:w="2156" w:type="dxa"/>
          </w:tcPr>
          <w:p w14:paraId="12CE0EC8" w14:textId="77777777" w:rsidR="005E52E7" w:rsidRPr="00DE2A82" w:rsidRDefault="005E52E7" w:rsidP="00D91479">
            <w:pPr>
              <w:jc w:val="center"/>
              <w:rPr>
                <w:i/>
                <w:iCs/>
                <w:sz w:val="24"/>
                <w:szCs w:val="24"/>
              </w:rPr>
            </w:pPr>
            <w:r w:rsidRPr="00DE2A82">
              <w:rPr>
                <w:i/>
                <w:iCs/>
                <w:sz w:val="24"/>
                <w:szCs w:val="24"/>
              </w:rPr>
              <w:t>P</w:t>
            </w:r>
          </w:p>
        </w:tc>
        <w:tc>
          <w:tcPr>
            <w:tcW w:w="2012" w:type="dxa"/>
          </w:tcPr>
          <w:p w14:paraId="0619C56F" w14:textId="77777777" w:rsidR="005E52E7" w:rsidRPr="00DE2A82" w:rsidRDefault="005E52E7" w:rsidP="00D91479">
            <w:pPr>
              <w:jc w:val="center"/>
              <w:rPr>
                <w:i/>
                <w:iCs/>
                <w:sz w:val="24"/>
                <w:szCs w:val="24"/>
              </w:rPr>
            </w:pPr>
            <w:r w:rsidRPr="00DE2A82">
              <w:rPr>
                <w:i/>
                <w:iCs/>
                <w:sz w:val="24"/>
                <w:szCs w:val="24"/>
              </w:rPr>
              <w:t>P</w:t>
            </w:r>
          </w:p>
        </w:tc>
      </w:tr>
      <w:tr w:rsidR="005E52E7" w:rsidRPr="00DE2A82" w14:paraId="4D4DA45D" w14:textId="77777777" w:rsidTr="005E52E7">
        <w:tc>
          <w:tcPr>
            <w:tcW w:w="2830" w:type="dxa"/>
          </w:tcPr>
          <w:p w14:paraId="19D946C3" w14:textId="77777777" w:rsidR="005E52E7" w:rsidRPr="00DE2A82" w:rsidRDefault="005E52E7" w:rsidP="00D91479">
            <w:pPr>
              <w:rPr>
                <w:b/>
                <w:bCs/>
                <w:sz w:val="24"/>
                <w:szCs w:val="24"/>
              </w:rPr>
            </w:pPr>
            <w:r w:rsidRPr="00DE2A82">
              <w:rPr>
                <w:rFonts w:ascii="Calibri" w:hAnsi="Calibri" w:cs="Calibri"/>
                <w:b/>
                <w:bCs/>
              </w:rPr>
              <w:t>Narrow definition of alcohol-related cancer</w:t>
            </w:r>
          </w:p>
        </w:tc>
        <w:tc>
          <w:tcPr>
            <w:tcW w:w="2018" w:type="dxa"/>
          </w:tcPr>
          <w:p w14:paraId="3F7C5F30" w14:textId="77777777" w:rsidR="005E52E7" w:rsidRPr="00DE2A82" w:rsidRDefault="005E52E7" w:rsidP="00D91479">
            <w:pPr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lang w:eastAsia="en-AU"/>
              </w:rPr>
              <w:t>0.613</w:t>
            </w:r>
          </w:p>
        </w:tc>
        <w:tc>
          <w:tcPr>
            <w:tcW w:w="2156" w:type="dxa"/>
          </w:tcPr>
          <w:p w14:paraId="215C7EB2" w14:textId="77777777" w:rsidR="005E52E7" w:rsidRPr="00DE2A82" w:rsidRDefault="005E52E7" w:rsidP="00D91479">
            <w:pPr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lang w:eastAsia="en-AU"/>
              </w:rPr>
              <w:t>0.867</w:t>
            </w:r>
          </w:p>
        </w:tc>
        <w:tc>
          <w:tcPr>
            <w:tcW w:w="2012" w:type="dxa"/>
          </w:tcPr>
          <w:p w14:paraId="7475265D" w14:textId="77777777" w:rsidR="005E52E7" w:rsidRPr="00DE2A82" w:rsidRDefault="005E52E7" w:rsidP="00D91479">
            <w:pPr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lang w:eastAsia="en-AU"/>
              </w:rPr>
              <w:t>0.134</w:t>
            </w:r>
          </w:p>
        </w:tc>
      </w:tr>
      <w:tr w:rsidR="005E52E7" w:rsidRPr="00DE2A82" w14:paraId="0DE6B40A" w14:textId="77777777" w:rsidTr="005E52E7">
        <w:tc>
          <w:tcPr>
            <w:tcW w:w="2830" w:type="dxa"/>
          </w:tcPr>
          <w:p w14:paraId="36A750E3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</w:rPr>
            </w:pPr>
            <w:r w:rsidRPr="00DE2A82">
              <w:rPr>
                <w:b/>
                <w:bCs/>
              </w:rPr>
              <w:t>Obesity</w:t>
            </w:r>
            <w:r w:rsidRPr="00DE2A82">
              <w:rPr>
                <w:rFonts w:ascii="Calibri" w:hAnsi="Calibri" w:cs="Calibri"/>
                <w:b/>
                <w:bCs/>
              </w:rPr>
              <w:t>-related cancer</w:t>
            </w:r>
          </w:p>
          <w:p w14:paraId="4BD6EAC8" w14:textId="77777777" w:rsidR="005E52E7" w:rsidRPr="00DE2A82" w:rsidRDefault="005E52E7" w:rsidP="00D91479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018" w:type="dxa"/>
          </w:tcPr>
          <w:p w14:paraId="0EF9DE17" w14:textId="77777777" w:rsidR="005E52E7" w:rsidRPr="00DE2A82" w:rsidRDefault="005E52E7" w:rsidP="00D91479">
            <w:pPr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lang w:eastAsia="en-AU"/>
              </w:rPr>
              <w:t>0.813</w:t>
            </w:r>
          </w:p>
        </w:tc>
        <w:tc>
          <w:tcPr>
            <w:tcW w:w="2156" w:type="dxa"/>
          </w:tcPr>
          <w:p w14:paraId="22C9CD42" w14:textId="77777777" w:rsidR="005E52E7" w:rsidRPr="00DE2A82" w:rsidRDefault="005E52E7" w:rsidP="00D91479">
            <w:pPr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lang w:eastAsia="en-AU"/>
              </w:rPr>
              <w:t>0.455</w:t>
            </w:r>
          </w:p>
        </w:tc>
        <w:tc>
          <w:tcPr>
            <w:tcW w:w="2012" w:type="dxa"/>
          </w:tcPr>
          <w:p w14:paraId="32D41998" w14:textId="77777777" w:rsidR="005E52E7" w:rsidRPr="00DE2A82" w:rsidRDefault="005E52E7" w:rsidP="00D91479">
            <w:pPr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lang w:eastAsia="en-AU"/>
              </w:rPr>
              <w:t>0.103</w:t>
            </w:r>
          </w:p>
        </w:tc>
      </w:tr>
      <w:tr w:rsidR="005E52E7" w:rsidRPr="00DE2A82" w14:paraId="140E766C" w14:textId="77777777" w:rsidTr="005E52E7">
        <w:tc>
          <w:tcPr>
            <w:tcW w:w="2830" w:type="dxa"/>
          </w:tcPr>
          <w:p w14:paraId="6695929C" w14:textId="29370EC0" w:rsidR="005E52E7" w:rsidRPr="00DE2A82" w:rsidRDefault="005E52E7" w:rsidP="00D91479">
            <w:pPr>
              <w:rPr>
                <w:b/>
                <w:bCs/>
              </w:rPr>
            </w:pPr>
            <w:r w:rsidRPr="00DE2A82">
              <w:rPr>
                <w:b/>
                <w:bCs/>
              </w:rPr>
              <w:t>Obesity</w:t>
            </w:r>
            <w:r w:rsidRPr="00DE2A82">
              <w:rPr>
                <w:rFonts w:ascii="Calibri" w:hAnsi="Calibri" w:cs="Calibri"/>
                <w:b/>
                <w:bCs/>
              </w:rPr>
              <w:t>-related &amp;</w:t>
            </w:r>
            <w:r w:rsidRPr="00DE2A82">
              <w:rPr>
                <w:b/>
                <w:bCs/>
              </w:rPr>
              <w:t xml:space="preserve"> </w:t>
            </w:r>
            <w:r w:rsidRPr="00DE2A82">
              <w:rPr>
                <w:rFonts w:ascii="Calibri" w:hAnsi="Calibri" w:cs="Calibri"/>
                <w:b/>
                <w:bCs/>
              </w:rPr>
              <w:t>narrow definition of alcohol-related cancer (combined)</w:t>
            </w:r>
          </w:p>
        </w:tc>
        <w:tc>
          <w:tcPr>
            <w:tcW w:w="2018" w:type="dxa"/>
          </w:tcPr>
          <w:p w14:paraId="1326669B" w14:textId="77777777" w:rsidR="005E52E7" w:rsidRPr="00DE2A82" w:rsidRDefault="005E52E7" w:rsidP="00D91479">
            <w:pPr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lang w:eastAsia="en-AU"/>
              </w:rPr>
              <w:t>0.208</w:t>
            </w:r>
          </w:p>
        </w:tc>
        <w:tc>
          <w:tcPr>
            <w:tcW w:w="2156" w:type="dxa"/>
          </w:tcPr>
          <w:p w14:paraId="433B0C6B" w14:textId="77777777" w:rsidR="005E52E7" w:rsidRPr="00DE2A82" w:rsidRDefault="005E52E7" w:rsidP="00D91479">
            <w:pPr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lang w:eastAsia="en-AU"/>
              </w:rPr>
              <w:t>0.095</w:t>
            </w:r>
          </w:p>
        </w:tc>
        <w:tc>
          <w:tcPr>
            <w:tcW w:w="2012" w:type="dxa"/>
          </w:tcPr>
          <w:p w14:paraId="4B5842FB" w14:textId="77777777" w:rsidR="005E52E7" w:rsidRPr="00DE2A82" w:rsidRDefault="005E52E7" w:rsidP="00D91479">
            <w:pPr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lang w:eastAsia="en-AU"/>
              </w:rPr>
              <w:t>0.001</w:t>
            </w:r>
          </w:p>
        </w:tc>
      </w:tr>
      <w:tr w:rsidR="005E52E7" w:rsidRPr="00DE2A82" w14:paraId="3E91D0D3" w14:textId="77777777" w:rsidTr="005E52E7">
        <w:tc>
          <w:tcPr>
            <w:tcW w:w="2830" w:type="dxa"/>
          </w:tcPr>
          <w:p w14:paraId="09E1BB8B" w14:textId="29010659" w:rsidR="005E52E7" w:rsidRPr="00DE2A82" w:rsidRDefault="005E52E7" w:rsidP="00D91479">
            <w:pPr>
              <w:rPr>
                <w:b/>
                <w:bCs/>
              </w:rPr>
            </w:pPr>
            <w:r w:rsidRPr="00DE2A82">
              <w:rPr>
                <w:b/>
                <w:bCs/>
              </w:rPr>
              <w:t>Both obesity and</w:t>
            </w:r>
            <w:r w:rsidRPr="00DE2A82">
              <w:rPr>
                <w:rFonts w:ascii="Calibri" w:hAnsi="Calibri" w:cs="Calibri"/>
                <w:b/>
                <w:bCs/>
              </w:rPr>
              <w:t xml:space="preserve"> alcohol-related cancer (</w:t>
            </w:r>
            <w:r w:rsidR="009E61AC" w:rsidRPr="00DE2A82">
              <w:rPr>
                <w:rFonts w:ascii="Calibri" w:hAnsi="Calibri" w:cs="Calibri"/>
                <w:b/>
                <w:bCs/>
              </w:rPr>
              <w:t>overlapping</w:t>
            </w:r>
            <w:r w:rsidRPr="00DE2A82">
              <w:rPr>
                <w:rFonts w:ascii="Calibri" w:hAnsi="Calibri" w:cs="Calibri"/>
                <w:b/>
                <w:bCs/>
              </w:rPr>
              <w:t>)</w:t>
            </w:r>
          </w:p>
        </w:tc>
        <w:tc>
          <w:tcPr>
            <w:tcW w:w="2018" w:type="dxa"/>
          </w:tcPr>
          <w:p w14:paraId="33E480B7" w14:textId="77777777" w:rsidR="005E52E7" w:rsidRPr="00DE2A82" w:rsidRDefault="005E52E7" w:rsidP="00D91479">
            <w:pPr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lang w:eastAsia="en-AU"/>
              </w:rPr>
              <w:t>0.047</w:t>
            </w:r>
          </w:p>
        </w:tc>
        <w:tc>
          <w:tcPr>
            <w:tcW w:w="2156" w:type="dxa"/>
          </w:tcPr>
          <w:p w14:paraId="602AAF51" w14:textId="77777777" w:rsidR="005E52E7" w:rsidRPr="00DE2A82" w:rsidRDefault="005E52E7" w:rsidP="00D91479">
            <w:pPr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lang w:eastAsia="en-AU"/>
              </w:rPr>
              <w:t>0.289</w:t>
            </w:r>
          </w:p>
        </w:tc>
        <w:tc>
          <w:tcPr>
            <w:tcW w:w="2012" w:type="dxa"/>
          </w:tcPr>
          <w:p w14:paraId="6094912A" w14:textId="77777777" w:rsidR="005E52E7" w:rsidRPr="00DE2A82" w:rsidRDefault="005E52E7" w:rsidP="00D91479">
            <w:pPr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lang w:eastAsia="en-AU"/>
              </w:rPr>
              <w:t>0.719</w:t>
            </w:r>
          </w:p>
        </w:tc>
      </w:tr>
      <w:tr w:rsidR="005E52E7" w:rsidRPr="00DE2A82" w14:paraId="37D960BE" w14:textId="77777777" w:rsidTr="005E52E7">
        <w:tc>
          <w:tcPr>
            <w:tcW w:w="2830" w:type="dxa"/>
          </w:tcPr>
          <w:p w14:paraId="7B04FCF3" w14:textId="77777777" w:rsidR="005E52E7" w:rsidRPr="00DE2A82" w:rsidRDefault="005E52E7" w:rsidP="00D91479">
            <w:pPr>
              <w:rPr>
                <w:b/>
                <w:bCs/>
              </w:rPr>
            </w:pPr>
            <w:r w:rsidRPr="00DE2A82">
              <w:rPr>
                <w:rFonts w:ascii="Calibri" w:hAnsi="Calibri" w:cs="Calibri"/>
                <w:b/>
                <w:bCs/>
              </w:rPr>
              <w:t>Broad definition of alcohol-related cancer</w:t>
            </w:r>
          </w:p>
        </w:tc>
        <w:tc>
          <w:tcPr>
            <w:tcW w:w="2018" w:type="dxa"/>
          </w:tcPr>
          <w:p w14:paraId="0968EF5D" w14:textId="77777777" w:rsidR="005E52E7" w:rsidRPr="00DE2A82" w:rsidRDefault="005E52E7" w:rsidP="00D91479">
            <w:pPr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lang w:eastAsia="en-AU"/>
              </w:rPr>
              <w:t>0.887</w:t>
            </w:r>
          </w:p>
        </w:tc>
        <w:tc>
          <w:tcPr>
            <w:tcW w:w="2156" w:type="dxa"/>
          </w:tcPr>
          <w:p w14:paraId="19B38AA5" w14:textId="77777777" w:rsidR="005E52E7" w:rsidRPr="00DE2A82" w:rsidRDefault="005E52E7" w:rsidP="00D91479">
            <w:pPr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lang w:eastAsia="en-AU"/>
              </w:rPr>
              <w:t>0.015</w:t>
            </w:r>
          </w:p>
        </w:tc>
        <w:tc>
          <w:tcPr>
            <w:tcW w:w="2012" w:type="dxa"/>
          </w:tcPr>
          <w:p w14:paraId="17DA96D6" w14:textId="77777777" w:rsidR="005E52E7" w:rsidRPr="00DE2A82" w:rsidRDefault="005E52E7" w:rsidP="00D91479">
            <w:pPr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lang w:eastAsia="en-AU"/>
              </w:rPr>
              <w:t>0.002</w:t>
            </w:r>
          </w:p>
        </w:tc>
      </w:tr>
      <w:tr w:rsidR="005E52E7" w:rsidRPr="00DE2A82" w14:paraId="20AFD593" w14:textId="77777777" w:rsidTr="005E52E7">
        <w:tc>
          <w:tcPr>
            <w:tcW w:w="2830" w:type="dxa"/>
          </w:tcPr>
          <w:p w14:paraId="29611A10" w14:textId="77777777" w:rsidR="005E52E7" w:rsidRPr="00DE2A82" w:rsidRDefault="005E52E7" w:rsidP="00D91479">
            <w:pPr>
              <w:rPr>
                <w:b/>
                <w:bCs/>
              </w:rPr>
            </w:pPr>
            <w:r w:rsidRPr="00DE2A82">
              <w:rPr>
                <w:b/>
                <w:bCs/>
              </w:rPr>
              <w:t>Total cancer</w:t>
            </w:r>
          </w:p>
          <w:p w14:paraId="0D31A4C4" w14:textId="77777777" w:rsidR="005E52E7" w:rsidRPr="00DE2A82" w:rsidRDefault="005E52E7" w:rsidP="00D91479">
            <w:pPr>
              <w:rPr>
                <w:b/>
                <w:bCs/>
              </w:rPr>
            </w:pPr>
          </w:p>
        </w:tc>
        <w:tc>
          <w:tcPr>
            <w:tcW w:w="2018" w:type="dxa"/>
          </w:tcPr>
          <w:p w14:paraId="448ABB95" w14:textId="77777777" w:rsidR="005E52E7" w:rsidRPr="00DE2A82" w:rsidRDefault="005E52E7" w:rsidP="00D91479">
            <w:pPr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lang w:eastAsia="en-AU"/>
              </w:rPr>
              <w:t>0.076</w:t>
            </w:r>
          </w:p>
        </w:tc>
        <w:tc>
          <w:tcPr>
            <w:tcW w:w="2156" w:type="dxa"/>
          </w:tcPr>
          <w:p w14:paraId="194B2ECE" w14:textId="77777777" w:rsidR="005E52E7" w:rsidRPr="00DE2A82" w:rsidRDefault="005E52E7" w:rsidP="00D91479">
            <w:pPr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lang w:eastAsia="en-AU"/>
              </w:rPr>
              <w:t>&lt;0.001</w:t>
            </w:r>
          </w:p>
        </w:tc>
        <w:tc>
          <w:tcPr>
            <w:tcW w:w="2012" w:type="dxa"/>
          </w:tcPr>
          <w:p w14:paraId="744F48FC" w14:textId="77777777" w:rsidR="005E52E7" w:rsidRPr="00DE2A82" w:rsidRDefault="005E52E7" w:rsidP="00D91479">
            <w:pPr>
              <w:jc w:val="center"/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lang w:eastAsia="en-AU"/>
              </w:rPr>
              <w:t>&lt;0.001</w:t>
            </w:r>
          </w:p>
        </w:tc>
      </w:tr>
      <w:tr w:rsidR="005E52E7" w:rsidRPr="00DE2A82" w14:paraId="4921516D" w14:textId="77777777" w:rsidTr="00D91479">
        <w:tc>
          <w:tcPr>
            <w:tcW w:w="9016" w:type="dxa"/>
            <w:gridSpan w:val="4"/>
          </w:tcPr>
          <w:p w14:paraId="14A11CC8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*Previous drinkers were excluded from the analysis. </w:t>
            </w:r>
          </w:p>
          <w:p w14:paraId="03D9D6DD" w14:textId="77777777" w:rsidR="005E52E7" w:rsidRPr="00DE2A82" w:rsidRDefault="005E52E7" w:rsidP="00D91479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 xml:space="preserve">Model is adjusted for baseline age and sex. </w:t>
            </w:r>
          </w:p>
          <w:p w14:paraId="57148439" w14:textId="5000BDD2" w:rsidR="005E52E7" w:rsidRPr="00DE2A82" w:rsidRDefault="005E52E7" w:rsidP="00D91479">
            <w:pPr>
              <w:rPr>
                <w:sz w:val="24"/>
                <w:szCs w:val="24"/>
              </w:rPr>
            </w:pPr>
            <w:r w:rsidRPr="00DE2A82">
              <w:rPr>
                <w:rFonts w:cstheme="minorHAnsi"/>
                <w:sz w:val="20"/>
                <w:szCs w:val="20"/>
              </w:rPr>
              <w:t xml:space="preserve">Body Fat (BF%) was measured by bioimpedance using the Tanita BC-418MA device (Tanita, Tokyo, Japan). Waist circumference (WC) </w:t>
            </w:r>
            <w:r w:rsidR="00D1321C" w:rsidRPr="00DE2A82">
              <w:rPr>
                <w:rFonts w:cstheme="minorHAnsi"/>
                <w:sz w:val="20"/>
                <w:szCs w:val="20"/>
              </w:rPr>
              <w:t>was</w:t>
            </w:r>
            <w:r w:rsidRPr="00DE2A82">
              <w:rPr>
                <w:rFonts w:cstheme="minorHAnsi"/>
                <w:sz w:val="20"/>
                <w:szCs w:val="20"/>
              </w:rPr>
              <w:t xml:space="preserve"> measured by using flexible plastic tape with the participant in the resting-standing position by a trained professional. Body mass index (BMI) = Weight (kg)/height (m</w:t>
            </w:r>
            <w:r w:rsidRPr="00DE2A82">
              <w:rPr>
                <w:rFonts w:cstheme="minorHAnsi"/>
                <w:sz w:val="20"/>
                <w:szCs w:val="20"/>
                <w:vertAlign w:val="superscript"/>
              </w:rPr>
              <w:t>2</w:t>
            </w:r>
            <w:r w:rsidRPr="00DE2A82">
              <w:rPr>
                <w:rFonts w:cstheme="minorHAnsi"/>
                <w:sz w:val="20"/>
                <w:szCs w:val="20"/>
              </w:rPr>
              <w:t xml:space="preserve">). </w:t>
            </w:r>
          </w:p>
        </w:tc>
      </w:tr>
    </w:tbl>
    <w:p w14:paraId="1E3DB0D2" w14:textId="77777777" w:rsidR="005E52E7" w:rsidRPr="00DE2A82" w:rsidRDefault="005E52E7" w:rsidP="005E52E7">
      <w:pPr>
        <w:rPr>
          <w:b/>
          <w:bCs/>
          <w:sz w:val="24"/>
          <w:szCs w:val="24"/>
        </w:rPr>
      </w:pPr>
    </w:p>
    <w:p w14:paraId="3FB5232F" w14:textId="77777777" w:rsidR="005E52E7" w:rsidRPr="00DE2A82" w:rsidRDefault="005E52E7" w:rsidP="005E52E7">
      <w:pPr>
        <w:rPr>
          <w:b/>
          <w:bCs/>
          <w:sz w:val="24"/>
          <w:szCs w:val="24"/>
        </w:rPr>
      </w:pPr>
    </w:p>
    <w:p w14:paraId="23139313" w14:textId="77777777" w:rsidR="005E52E7" w:rsidRPr="00DE2A82" w:rsidRDefault="005E52E7" w:rsidP="005E52E7">
      <w:pPr>
        <w:rPr>
          <w:b/>
          <w:bCs/>
          <w:sz w:val="24"/>
          <w:szCs w:val="24"/>
        </w:rPr>
        <w:sectPr w:rsidR="005E52E7" w:rsidRPr="00DE2A82" w:rsidSect="00D9147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0FE00F1" w14:textId="7A983B4F" w:rsidR="005E52E7" w:rsidRPr="00DE2A82" w:rsidRDefault="005E52E7" w:rsidP="005E52E7">
      <w:pPr>
        <w:rPr>
          <w:sz w:val="24"/>
          <w:szCs w:val="24"/>
        </w:rPr>
      </w:pPr>
      <w:r w:rsidRPr="00DE2A82">
        <w:rPr>
          <w:b/>
          <w:bCs/>
          <w:sz w:val="24"/>
          <w:szCs w:val="24"/>
        </w:rPr>
        <w:lastRenderedPageBreak/>
        <w:t>Supplementary Table 2.</w:t>
      </w:r>
      <w:r w:rsidRPr="00DE2A82">
        <w:rPr>
          <w:sz w:val="24"/>
          <w:szCs w:val="24"/>
        </w:rPr>
        <w:t xml:space="preserve"> Independent association between BF% and cancer incidence </w:t>
      </w:r>
      <w:r w:rsidR="006E7C85" w:rsidRPr="00DE2A82">
        <w:rPr>
          <w:sz w:val="24"/>
          <w:szCs w:val="24"/>
        </w:rPr>
        <w:t xml:space="preserve">by various definitions of cancer </w:t>
      </w:r>
      <w:r w:rsidRPr="00DE2A82">
        <w:rPr>
          <w:sz w:val="24"/>
          <w:szCs w:val="24"/>
        </w:rPr>
        <w:t>(</w:t>
      </w:r>
      <w:r w:rsidR="006E7C85" w:rsidRPr="00DE2A82">
        <w:rPr>
          <w:sz w:val="24"/>
          <w:szCs w:val="24"/>
        </w:rPr>
        <w:t>N</w:t>
      </w:r>
      <w:r w:rsidRPr="00DE2A82">
        <w:rPr>
          <w:sz w:val="24"/>
          <w:szCs w:val="24"/>
        </w:rPr>
        <w:t>=399</w:t>
      </w:r>
      <w:r w:rsidRPr="00DE2A82">
        <w:rPr>
          <w:rFonts w:eastAsia="Times New Roman" w:cstheme="minorHAnsi"/>
          <w:color w:val="000000"/>
          <w:lang w:eastAsia="en-AU"/>
        </w:rPr>
        <w:t>,</w:t>
      </w:r>
      <w:r w:rsidRPr="00DE2A82">
        <w:rPr>
          <w:sz w:val="24"/>
          <w:szCs w:val="24"/>
        </w:rPr>
        <w:t>575)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E52E7" w:rsidRPr="00DE2A82" w14:paraId="40F20D6B" w14:textId="77777777" w:rsidTr="00D91479">
        <w:tc>
          <w:tcPr>
            <w:tcW w:w="3005" w:type="dxa"/>
          </w:tcPr>
          <w:p w14:paraId="6B76EA80" w14:textId="77777777" w:rsidR="005E52E7" w:rsidRPr="00DE2A82" w:rsidRDefault="005E52E7" w:rsidP="00D91479"/>
        </w:tc>
        <w:tc>
          <w:tcPr>
            <w:tcW w:w="3005" w:type="dxa"/>
            <w:vAlign w:val="center"/>
          </w:tcPr>
          <w:p w14:paraId="4C0F1F3E" w14:textId="77777777" w:rsidR="005E52E7" w:rsidRPr="00DE2A82" w:rsidRDefault="005E52E7" w:rsidP="00D91479">
            <w:r w:rsidRPr="00DE2A82">
              <w:t>Events / n</w:t>
            </w:r>
          </w:p>
        </w:tc>
        <w:tc>
          <w:tcPr>
            <w:tcW w:w="3006" w:type="dxa"/>
            <w:vAlign w:val="center"/>
          </w:tcPr>
          <w:p w14:paraId="7B2E7958" w14:textId="7DEE8991" w:rsidR="005E52E7" w:rsidRPr="00DE2A82" w:rsidRDefault="005E52E7" w:rsidP="00D91479">
            <w:r w:rsidRPr="00DE2A82">
              <w:t>HR (95% CI)</w:t>
            </w:r>
          </w:p>
        </w:tc>
      </w:tr>
      <w:tr w:rsidR="005E52E7" w:rsidRPr="00DE2A82" w14:paraId="240DD8D3" w14:textId="77777777" w:rsidTr="00D91479">
        <w:tc>
          <w:tcPr>
            <w:tcW w:w="9016" w:type="dxa"/>
            <w:gridSpan w:val="3"/>
          </w:tcPr>
          <w:p w14:paraId="20F9A3CE" w14:textId="77777777" w:rsidR="005E52E7" w:rsidRPr="00DE2A82" w:rsidRDefault="005E52E7" w:rsidP="00D91479">
            <w:pPr>
              <w:rPr>
                <w:i/>
                <w:iCs/>
              </w:rPr>
            </w:pPr>
            <w:r w:rsidRPr="00DE2A82">
              <w:rPr>
                <w:rFonts w:ascii="Calibri" w:hAnsi="Calibri" w:cs="Calibri"/>
                <w:b/>
                <w:bCs/>
              </w:rPr>
              <w:t>Narrow definition of alcohol-related cancer</w:t>
            </w:r>
          </w:p>
        </w:tc>
      </w:tr>
      <w:tr w:rsidR="005E52E7" w:rsidRPr="00DE2A82" w14:paraId="49A2FE64" w14:textId="77777777" w:rsidTr="00D91479">
        <w:tc>
          <w:tcPr>
            <w:tcW w:w="3005" w:type="dxa"/>
            <w:vAlign w:val="center"/>
          </w:tcPr>
          <w:p w14:paraId="4243D8F7" w14:textId="38B7691D" w:rsidR="005E52E7" w:rsidRPr="00DE2A82" w:rsidRDefault="005E52E7" w:rsidP="00D91479">
            <w:r w:rsidRPr="00DE2A82">
              <w:t xml:space="preserve">Bottom Tertile BF% </w:t>
            </w:r>
          </w:p>
        </w:tc>
        <w:tc>
          <w:tcPr>
            <w:tcW w:w="3005" w:type="dxa"/>
          </w:tcPr>
          <w:p w14:paraId="3FE74C0E" w14:textId="77777777" w:rsidR="005E52E7" w:rsidRPr="00DE2A82" w:rsidRDefault="005E52E7" w:rsidP="00D91479">
            <w:pPr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lang w:eastAsia="en-AU"/>
              </w:rPr>
              <w:t>5,704</w:t>
            </w:r>
            <w:r w:rsidRPr="00DE2A82">
              <w:t xml:space="preserve"> / 173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6</w:t>
            </w:r>
            <w:r w:rsidRPr="00DE2A82">
              <w:t>01</w:t>
            </w:r>
          </w:p>
        </w:tc>
        <w:tc>
          <w:tcPr>
            <w:tcW w:w="3006" w:type="dxa"/>
          </w:tcPr>
          <w:p w14:paraId="275D8423" w14:textId="77777777" w:rsidR="005E52E7" w:rsidRPr="00DE2A82" w:rsidRDefault="005E52E7" w:rsidP="00D91479">
            <w:pPr>
              <w:rPr>
                <w:i/>
                <w:iCs/>
              </w:rPr>
            </w:pPr>
            <w:r w:rsidRPr="00DE2A82">
              <w:t>-</w:t>
            </w:r>
          </w:p>
        </w:tc>
      </w:tr>
      <w:tr w:rsidR="005E52E7" w:rsidRPr="00DE2A82" w14:paraId="1C7FAFE4" w14:textId="77777777" w:rsidTr="00D91479">
        <w:tc>
          <w:tcPr>
            <w:tcW w:w="3005" w:type="dxa"/>
            <w:vAlign w:val="center"/>
          </w:tcPr>
          <w:p w14:paraId="0D062DB4" w14:textId="2E59DE12" w:rsidR="005E52E7" w:rsidRPr="00DE2A82" w:rsidRDefault="005E52E7" w:rsidP="00D91479">
            <w:r w:rsidRPr="00DE2A82">
              <w:t>Middle Tertile BF%</w:t>
            </w:r>
          </w:p>
        </w:tc>
        <w:tc>
          <w:tcPr>
            <w:tcW w:w="3005" w:type="dxa"/>
          </w:tcPr>
          <w:p w14:paraId="41141108" w14:textId="77777777" w:rsidR="005E52E7" w:rsidRPr="00DE2A82" w:rsidRDefault="005E52E7" w:rsidP="00D91479">
            <w:pPr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t>1,238 / 26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771</w:t>
            </w:r>
          </w:p>
        </w:tc>
        <w:tc>
          <w:tcPr>
            <w:tcW w:w="3006" w:type="dxa"/>
          </w:tcPr>
          <w:p w14:paraId="39DE340D" w14:textId="77777777" w:rsidR="005E52E7" w:rsidRPr="00DE2A82" w:rsidRDefault="005E52E7" w:rsidP="00D91479">
            <w:pPr>
              <w:rPr>
                <w:i/>
                <w:iCs/>
              </w:rPr>
            </w:pPr>
            <w:r w:rsidRPr="00DE2A82">
              <w:rPr>
                <w:i/>
                <w:iCs/>
              </w:rPr>
              <w:t>1.23 (1.13 – 1.33)</w:t>
            </w:r>
          </w:p>
        </w:tc>
      </w:tr>
      <w:tr w:rsidR="005E52E7" w:rsidRPr="00DE2A82" w14:paraId="62F5D1F0" w14:textId="77777777" w:rsidTr="00D91479">
        <w:tc>
          <w:tcPr>
            <w:tcW w:w="3005" w:type="dxa"/>
            <w:vAlign w:val="center"/>
          </w:tcPr>
          <w:p w14:paraId="698B7725" w14:textId="0316910F" w:rsidR="005E52E7" w:rsidRPr="00DE2A82" w:rsidRDefault="005E52E7" w:rsidP="00D91479">
            <w:r w:rsidRPr="00DE2A82">
              <w:t xml:space="preserve">Top Tertile BF% </w:t>
            </w:r>
          </w:p>
        </w:tc>
        <w:tc>
          <w:tcPr>
            <w:tcW w:w="3005" w:type="dxa"/>
          </w:tcPr>
          <w:p w14:paraId="2666C4EC" w14:textId="77777777" w:rsidR="005E52E7" w:rsidRPr="00DE2A82" w:rsidRDefault="005E52E7" w:rsidP="00D91479">
            <w:pPr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lang w:eastAsia="en-AU"/>
              </w:rPr>
              <w:t>11,304</w:t>
            </w:r>
            <w:r w:rsidRPr="00DE2A82">
              <w:t xml:space="preserve"> / 199,203</w:t>
            </w:r>
          </w:p>
        </w:tc>
        <w:tc>
          <w:tcPr>
            <w:tcW w:w="3006" w:type="dxa"/>
          </w:tcPr>
          <w:p w14:paraId="4F9D5C96" w14:textId="77777777" w:rsidR="005E52E7" w:rsidRPr="00DE2A82" w:rsidRDefault="005E52E7" w:rsidP="00D91479">
            <w:pPr>
              <w:rPr>
                <w:i/>
                <w:iCs/>
              </w:rPr>
            </w:pPr>
            <w:r w:rsidRPr="00DE2A82">
              <w:rPr>
                <w:i/>
                <w:iCs/>
              </w:rPr>
              <w:t>1.24 (1.13 – 1.35)</w:t>
            </w:r>
          </w:p>
        </w:tc>
      </w:tr>
      <w:tr w:rsidR="005E52E7" w:rsidRPr="00DE2A82" w14:paraId="5AD584EB" w14:textId="77777777" w:rsidTr="00D91479">
        <w:tc>
          <w:tcPr>
            <w:tcW w:w="9016" w:type="dxa"/>
            <w:gridSpan w:val="3"/>
            <w:vAlign w:val="center"/>
          </w:tcPr>
          <w:p w14:paraId="0B83D02A" w14:textId="77777777" w:rsidR="005E52E7" w:rsidRPr="00DE2A82" w:rsidRDefault="005E52E7" w:rsidP="00D91479">
            <w:r w:rsidRPr="00DE2A82">
              <w:rPr>
                <w:b/>
                <w:bCs/>
              </w:rPr>
              <w:t>Obesity</w:t>
            </w:r>
            <w:r w:rsidRPr="00DE2A82">
              <w:rPr>
                <w:rFonts w:ascii="Calibri" w:hAnsi="Calibri" w:cs="Calibri"/>
                <w:b/>
                <w:bCs/>
              </w:rPr>
              <w:t>-related cancer</w:t>
            </w:r>
          </w:p>
        </w:tc>
      </w:tr>
      <w:tr w:rsidR="005E52E7" w:rsidRPr="00DE2A82" w14:paraId="264D44D8" w14:textId="77777777" w:rsidTr="00D91479">
        <w:tc>
          <w:tcPr>
            <w:tcW w:w="3005" w:type="dxa"/>
            <w:vAlign w:val="center"/>
          </w:tcPr>
          <w:p w14:paraId="4C5904E9" w14:textId="263E28FE" w:rsidR="005E52E7" w:rsidRPr="00DE2A82" w:rsidRDefault="005E52E7" w:rsidP="005E52E7">
            <w:r w:rsidRPr="00DE2A82">
              <w:t xml:space="preserve">Bottom Tertile BF% </w:t>
            </w:r>
          </w:p>
        </w:tc>
        <w:tc>
          <w:tcPr>
            <w:tcW w:w="3005" w:type="dxa"/>
          </w:tcPr>
          <w:p w14:paraId="0E1E3ACF" w14:textId="77777777" w:rsidR="005E52E7" w:rsidRPr="00DE2A82" w:rsidRDefault="005E52E7" w:rsidP="005E52E7">
            <w:r w:rsidRPr="00DE2A82">
              <w:rPr>
                <w:rFonts w:eastAsia="Times New Roman" w:cstheme="minorHAnsi"/>
                <w:color w:val="000000"/>
                <w:lang w:eastAsia="en-AU"/>
              </w:rPr>
              <w:t>5,357</w:t>
            </w:r>
            <w:r w:rsidRPr="00DE2A82">
              <w:t xml:space="preserve"> / 173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6</w:t>
            </w:r>
            <w:r w:rsidRPr="00DE2A82">
              <w:t>01</w:t>
            </w:r>
          </w:p>
        </w:tc>
        <w:tc>
          <w:tcPr>
            <w:tcW w:w="3006" w:type="dxa"/>
          </w:tcPr>
          <w:p w14:paraId="38C2DAB6" w14:textId="77777777" w:rsidR="005E52E7" w:rsidRPr="00DE2A82" w:rsidRDefault="005E52E7" w:rsidP="005E52E7">
            <w:r w:rsidRPr="00DE2A82">
              <w:t>-</w:t>
            </w:r>
          </w:p>
        </w:tc>
      </w:tr>
      <w:tr w:rsidR="005E52E7" w:rsidRPr="00DE2A82" w14:paraId="2AA050E3" w14:textId="77777777" w:rsidTr="00D91479">
        <w:tc>
          <w:tcPr>
            <w:tcW w:w="3005" w:type="dxa"/>
            <w:vAlign w:val="center"/>
          </w:tcPr>
          <w:p w14:paraId="7D56EC4E" w14:textId="4BB8EA31" w:rsidR="005E52E7" w:rsidRPr="00DE2A82" w:rsidRDefault="005E52E7" w:rsidP="005E52E7">
            <w:r w:rsidRPr="00DE2A82">
              <w:t>Middle Tertile BF%</w:t>
            </w:r>
          </w:p>
        </w:tc>
        <w:tc>
          <w:tcPr>
            <w:tcW w:w="3005" w:type="dxa"/>
          </w:tcPr>
          <w:p w14:paraId="0AB46460" w14:textId="77777777" w:rsidR="005E52E7" w:rsidRPr="00DE2A82" w:rsidRDefault="005E52E7" w:rsidP="005E52E7">
            <w:r w:rsidRPr="00DE2A82">
              <w:t>1,319 / 26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771</w:t>
            </w:r>
          </w:p>
        </w:tc>
        <w:tc>
          <w:tcPr>
            <w:tcW w:w="3006" w:type="dxa"/>
          </w:tcPr>
          <w:p w14:paraId="457B6A0D" w14:textId="77777777" w:rsidR="005E52E7" w:rsidRPr="00DE2A82" w:rsidRDefault="005E52E7" w:rsidP="005E52E7">
            <w:r w:rsidRPr="00DE2A82">
              <w:rPr>
                <w:i/>
                <w:iCs/>
              </w:rPr>
              <w:t>1.19 (1.10 – 1.29)</w:t>
            </w:r>
          </w:p>
        </w:tc>
      </w:tr>
      <w:tr w:rsidR="005E52E7" w:rsidRPr="00DE2A82" w14:paraId="544A76C6" w14:textId="77777777" w:rsidTr="00D91479">
        <w:tc>
          <w:tcPr>
            <w:tcW w:w="3005" w:type="dxa"/>
            <w:vAlign w:val="center"/>
          </w:tcPr>
          <w:p w14:paraId="634BD7F9" w14:textId="0122DBB3" w:rsidR="005E52E7" w:rsidRPr="00DE2A82" w:rsidRDefault="005E52E7" w:rsidP="005E52E7">
            <w:r w:rsidRPr="00DE2A82">
              <w:t xml:space="preserve">Top Tertile BF% </w:t>
            </w:r>
          </w:p>
        </w:tc>
        <w:tc>
          <w:tcPr>
            <w:tcW w:w="3005" w:type="dxa"/>
          </w:tcPr>
          <w:p w14:paraId="6FA95E8B" w14:textId="77777777" w:rsidR="005E52E7" w:rsidRPr="00DE2A82" w:rsidRDefault="005E52E7" w:rsidP="005E52E7">
            <w:r w:rsidRPr="00DE2A82">
              <w:rPr>
                <w:rFonts w:eastAsia="Times New Roman" w:cstheme="minorHAnsi"/>
                <w:color w:val="000000"/>
                <w:lang w:eastAsia="en-AU"/>
              </w:rPr>
              <w:t>13,448</w:t>
            </w:r>
            <w:r w:rsidRPr="00DE2A82">
              <w:t xml:space="preserve"> / 199,203</w:t>
            </w:r>
          </w:p>
        </w:tc>
        <w:tc>
          <w:tcPr>
            <w:tcW w:w="3006" w:type="dxa"/>
          </w:tcPr>
          <w:p w14:paraId="4F9CFAB3" w14:textId="77777777" w:rsidR="005E52E7" w:rsidRPr="00DE2A82" w:rsidRDefault="005E52E7" w:rsidP="005E52E7">
            <w:r w:rsidRPr="00DE2A82">
              <w:rPr>
                <w:i/>
                <w:iCs/>
              </w:rPr>
              <w:t>1.29 (1.19 – 1.41)</w:t>
            </w:r>
          </w:p>
        </w:tc>
      </w:tr>
      <w:tr w:rsidR="005E52E7" w:rsidRPr="00DE2A82" w14:paraId="7BE962FC" w14:textId="77777777" w:rsidTr="00D91479">
        <w:tc>
          <w:tcPr>
            <w:tcW w:w="9016" w:type="dxa"/>
            <w:gridSpan w:val="3"/>
            <w:vAlign w:val="center"/>
          </w:tcPr>
          <w:p w14:paraId="47BB6A4A" w14:textId="39F59CB6" w:rsidR="005E52E7" w:rsidRPr="00DE2A82" w:rsidRDefault="005E52E7" w:rsidP="005E52E7">
            <w:r w:rsidRPr="00DE2A82">
              <w:rPr>
                <w:b/>
                <w:bCs/>
              </w:rPr>
              <w:t>Obesity</w:t>
            </w:r>
            <w:r w:rsidRPr="00DE2A82">
              <w:rPr>
                <w:rFonts w:ascii="Calibri" w:hAnsi="Calibri" w:cs="Calibri"/>
                <w:b/>
                <w:bCs/>
              </w:rPr>
              <w:t>-related &amp;</w:t>
            </w:r>
            <w:r w:rsidRPr="00DE2A82">
              <w:rPr>
                <w:b/>
                <w:bCs/>
              </w:rPr>
              <w:t xml:space="preserve"> </w:t>
            </w:r>
            <w:r w:rsidRPr="00DE2A82">
              <w:rPr>
                <w:rFonts w:ascii="Calibri" w:hAnsi="Calibri" w:cs="Calibri"/>
                <w:b/>
                <w:bCs/>
              </w:rPr>
              <w:t>narrow definition of alcohol-related cancer (combined)</w:t>
            </w:r>
          </w:p>
        </w:tc>
      </w:tr>
      <w:tr w:rsidR="005E52E7" w:rsidRPr="00DE2A82" w14:paraId="52C2BB3E" w14:textId="77777777" w:rsidTr="00D91479">
        <w:tc>
          <w:tcPr>
            <w:tcW w:w="3005" w:type="dxa"/>
            <w:vAlign w:val="center"/>
          </w:tcPr>
          <w:p w14:paraId="4387500A" w14:textId="1E226D6D" w:rsidR="005E52E7" w:rsidRPr="00DE2A82" w:rsidRDefault="005E52E7" w:rsidP="005E52E7">
            <w:pPr>
              <w:rPr>
                <w:b/>
                <w:bCs/>
              </w:rPr>
            </w:pPr>
            <w:r w:rsidRPr="00DE2A82">
              <w:t xml:space="preserve">Bottom Tertile BF% </w:t>
            </w:r>
          </w:p>
        </w:tc>
        <w:tc>
          <w:tcPr>
            <w:tcW w:w="3005" w:type="dxa"/>
          </w:tcPr>
          <w:p w14:paraId="39165817" w14:textId="77777777" w:rsidR="005E52E7" w:rsidRPr="00DE2A82" w:rsidRDefault="005E52E7" w:rsidP="005E52E7">
            <w:r w:rsidRPr="00DE2A82">
              <w:rPr>
                <w:rFonts w:eastAsia="Times New Roman" w:cstheme="minorHAnsi"/>
                <w:color w:val="000000"/>
                <w:lang w:eastAsia="en-AU"/>
              </w:rPr>
              <w:t>6,236</w:t>
            </w:r>
            <w:r w:rsidRPr="00DE2A82">
              <w:t xml:space="preserve"> / 173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6</w:t>
            </w:r>
            <w:r w:rsidRPr="00DE2A82">
              <w:t>01</w:t>
            </w:r>
          </w:p>
        </w:tc>
        <w:tc>
          <w:tcPr>
            <w:tcW w:w="3006" w:type="dxa"/>
          </w:tcPr>
          <w:p w14:paraId="293E36A2" w14:textId="77777777" w:rsidR="005E52E7" w:rsidRPr="00DE2A82" w:rsidRDefault="005E52E7" w:rsidP="005E52E7">
            <w:r w:rsidRPr="00DE2A82">
              <w:t>-</w:t>
            </w:r>
          </w:p>
        </w:tc>
      </w:tr>
      <w:tr w:rsidR="005E52E7" w:rsidRPr="00DE2A82" w14:paraId="21C4813C" w14:textId="77777777" w:rsidTr="00D91479">
        <w:tc>
          <w:tcPr>
            <w:tcW w:w="3005" w:type="dxa"/>
            <w:vAlign w:val="center"/>
          </w:tcPr>
          <w:p w14:paraId="139623ED" w14:textId="2EB5637F" w:rsidR="005E52E7" w:rsidRPr="00DE2A82" w:rsidRDefault="005E52E7" w:rsidP="005E52E7">
            <w:r w:rsidRPr="00DE2A82">
              <w:t>Middle Tertile BF%</w:t>
            </w:r>
          </w:p>
        </w:tc>
        <w:tc>
          <w:tcPr>
            <w:tcW w:w="3005" w:type="dxa"/>
          </w:tcPr>
          <w:p w14:paraId="01ECEBE1" w14:textId="77777777" w:rsidR="005E52E7" w:rsidRPr="00DE2A82" w:rsidRDefault="005E52E7" w:rsidP="005E52E7">
            <w:r w:rsidRPr="00DE2A82">
              <w:t>1,447 / 26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771</w:t>
            </w:r>
          </w:p>
        </w:tc>
        <w:tc>
          <w:tcPr>
            <w:tcW w:w="3006" w:type="dxa"/>
          </w:tcPr>
          <w:p w14:paraId="7921D3BA" w14:textId="77777777" w:rsidR="005E52E7" w:rsidRPr="00DE2A82" w:rsidRDefault="005E52E7" w:rsidP="005E52E7">
            <w:r w:rsidRPr="00DE2A82">
              <w:rPr>
                <w:i/>
                <w:iCs/>
              </w:rPr>
              <w:t>1.20 (1.11 – 1.29)</w:t>
            </w:r>
          </w:p>
        </w:tc>
      </w:tr>
      <w:tr w:rsidR="005E52E7" w:rsidRPr="00DE2A82" w14:paraId="19C5ED5E" w14:textId="77777777" w:rsidTr="00D91479">
        <w:tc>
          <w:tcPr>
            <w:tcW w:w="3005" w:type="dxa"/>
            <w:vAlign w:val="center"/>
          </w:tcPr>
          <w:p w14:paraId="0A9E8C2E" w14:textId="231522EC" w:rsidR="005E52E7" w:rsidRPr="00DE2A82" w:rsidRDefault="005E52E7" w:rsidP="005E52E7">
            <w:r w:rsidRPr="00DE2A82">
              <w:t xml:space="preserve">Top Tertile BF% </w:t>
            </w:r>
          </w:p>
        </w:tc>
        <w:tc>
          <w:tcPr>
            <w:tcW w:w="3005" w:type="dxa"/>
          </w:tcPr>
          <w:p w14:paraId="7F7468B8" w14:textId="77777777" w:rsidR="005E52E7" w:rsidRPr="00DE2A82" w:rsidRDefault="005E52E7" w:rsidP="005E52E7">
            <w:r w:rsidRPr="00DE2A82">
              <w:rPr>
                <w:rFonts w:eastAsia="Times New Roman" w:cstheme="minorHAnsi"/>
                <w:color w:val="000000"/>
                <w:lang w:eastAsia="en-AU"/>
              </w:rPr>
              <w:t>13,887</w:t>
            </w:r>
            <w:r w:rsidRPr="00DE2A82">
              <w:t xml:space="preserve"> / 199,203</w:t>
            </w:r>
          </w:p>
        </w:tc>
        <w:tc>
          <w:tcPr>
            <w:tcW w:w="3006" w:type="dxa"/>
          </w:tcPr>
          <w:p w14:paraId="2FE25AE6" w14:textId="77777777" w:rsidR="005E52E7" w:rsidRPr="00DE2A82" w:rsidRDefault="005E52E7" w:rsidP="005E52E7">
            <w:r w:rsidRPr="00DE2A82">
              <w:rPr>
                <w:i/>
                <w:iCs/>
              </w:rPr>
              <w:t>1.27 (1.17 – 1.38)</w:t>
            </w:r>
          </w:p>
        </w:tc>
      </w:tr>
      <w:tr w:rsidR="005E52E7" w:rsidRPr="00DE2A82" w14:paraId="1F4C2C52" w14:textId="77777777" w:rsidTr="00D91479">
        <w:tc>
          <w:tcPr>
            <w:tcW w:w="9016" w:type="dxa"/>
            <w:gridSpan w:val="3"/>
          </w:tcPr>
          <w:p w14:paraId="592FF162" w14:textId="42DBBC33" w:rsidR="005E52E7" w:rsidRPr="00DE2A82" w:rsidRDefault="005E52E7" w:rsidP="005E52E7">
            <w:pPr>
              <w:rPr>
                <w:i/>
                <w:iCs/>
              </w:rPr>
            </w:pPr>
            <w:r w:rsidRPr="00DE2A82">
              <w:rPr>
                <w:b/>
                <w:bCs/>
              </w:rPr>
              <w:t>Both obesity and</w:t>
            </w:r>
            <w:r w:rsidRPr="00DE2A82">
              <w:rPr>
                <w:rFonts w:ascii="Calibri" w:hAnsi="Calibri" w:cs="Calibri"/>
                <w:b/>
                <w:bCs/>
              </w:rPr>
              <w:t xml:space="preserve"> alcohol-related cancer (</w:t>
            </w:r>
            <w:r w:rsidR="009E61AC" w:rsidRPr="00DE2A82">
              <w:rPr>
                <w:rFonts w:ascii="Calibri" w:hAnsi="Calibri" w:cs="Calibri"/>
                <w:b/>
                <w:bCs/>
              </w:rPr>
              <w:t>overlapping</w:t>
            </w:r>
            <w:r w:rsidRPr="00DE2A82">
              <w:rPr>
                <w:rFonts w:ascii="Calibri" w:hAnsi="Calibri" w:cs="Calibri"/>
                <w:b/>
                <w:bCs/>
              </w:rPr>
              <w:t>)</w:t>
            </w:r>
          </w:p>
        </w:tc>
      </w:tr>
      <w:tr w:rsidR="005E52E7" w:rsidRPr="00DE2A82" w14:paraId="788FBFB2" w14:textId="77777777" w:rsidTr="00D91479">
        <w:tc>
          <w:tcPr>
            <w:tcW w:w="3005" w:type="dxa"/>
            <w:vAlign w:val="center"/>
          </w:tcPr>
          <w:p w14:paraId="484D18F6" w14:textId="6A77203A" w:rsidR="005E52E7" w:rsidRPr="00DE2A82" w:rsidRDefault="005E52E7" w:rsidP="005E52E7">
            <w:r w:rsidRPr="00DE2A82">
              <w:t xml:space="preserve">Bottom Tertile BF% </w:t>
            </w:r>
          </w:p>
        </w:tc>
        <w:tc>
          <w:tcPr>
            <w:tcW w:w="3005" w:type="dxa"/>
          </w:tcPr>
          <w:p w14:paraId="50C360AB" w14:textId="77777777" w:rsidR="005E52E7" w:rsidRPr="00DE2A82" w:rsidRDefault="005E52E7" w:rsidP="005E52E7">
            <w:pPr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t>4,368 / 173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6</w:t>
            </w:r>
            <w:r w:rsidRPr="00DE2A82">
              <w:t>01</w:t>
            </w:r>
          </w:p>
        </w:tc>
        <w:tc>
          <w:tcPr>
            <w:tcW w:w="3006" w:type="dxa"/>
          </w:tcPr>
          <w:p w14:paraId="72606F03" w14:textId="77777777" w:rsidR="005E52E7" w:rsidRPr="00DE2A82" w:rsidRDefault="005E52E7" w:rsidP="005E52E7">
            <w:pPr>
              <w:rPr>
                <w:i/>
                <w:iCs/>
              </w:rPr>
            </w:pPr>
            <w:r w:rsidRPr="00DE2A82">
              <w:t>-</w:t>
            </w:r>
          </w:p>
        </w:tc>
      </w:tr>
      <w:tr w:rsidR="005E52E7" w:rsidRPr="00DE2A82" w14:paraId="07A6108E" w14:textId="77777777" w:rsidTr="00D91479">
        <w:tc>
          <w:tcPr>
            <w:tcW w:w="3005" w:type="dxa"/>
            <w:vAlign w:val="center"/>
          </w:tcPr>
          <w:p w14:paraId="3DBA0860" w14:textId="13F3C147" w:rsidR="005E52E7" w:rsidRPr="00DE2A82" w:rsidRDefault="005E52E7" w:rsidP="005E52E7">
            <w:r w:rsidRPr="00DE2A82">
              <w:t>Middle Tertile BF%</w:t>
            </w:r>
          </w:p>
        </w:tc>
        <w:tc>
          <w:tcPr>
            <w:tcW w:w="3005" w:type="dxa"/>
          </w:tcPr>
          <w:p w14:paraId="24E01654" w14:textId="77777777" w:rsidR="005E52E7" w:rsidRPr="00DE2A82" w:rsidRDefault="005E52E7" w:rsidP="005E52E7">
            <w:pPr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t>1,133 / 26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771</w:t>
            </w:r>
          </w:p>
        </w:tc>
        <w:tc>
          <w:tcPr>
            <w:tcW w:w="3006" w:type="dxa"/>
          </w:tcPr>
          <w:p w14:paraId="43C56AFC" w14:textId="77777777" w:rsidR="005E52E7" w:rsidRPr="00DE2A82" w:rsidRDefault="005E52E7" w:rsidP="005E52E7">
            <w:pPr>
              <w:rPr>
                <w:i/>
                <w:iCs/>
              </w:rPr>
            </w:pPr>
            <w:r w:rsidRPr="00DE2A82">
              <w:t>1.22 (1.12 – 1.33)</w:t>
            </w:r>
          </w:p>
        </w:tc>
      </w:tr>
      <w:tr w:rsidR="005E52E7" w:rsidRPr="00DE2A82" w14:paraId="7B0E3075" w14:textId="77777777" w:rsidTr="00D91479">
        <w:tc>
          <w:tcPr>
            <w:tcW w:w="3005" w:type="dxa"/>
            <w:vAlign w:val="center"/>
          </w:tcPr>
          <w:p w14:paraId="08D5C43F" w14:textId="0A04B99A" w:rsidR="005E52E7" w:rsidRPr="00DE2A82" w:rsidRDefault="005E52E7" w:rsidP="005E52E7">
            <w:r w:rsidRPr="00DE2A82">
              <w:t xml:space="preserve">Top Tertile BF% </w:t>
            </w:r>
          </w:p>
        </w:tc>
        <w:tc>
          <w:tcPr>
            <w:tcW w:w="3005" w:type="dxa"/>
          </w:tcPr>
          <w:p w14:paraId="0BD66242" w14:textId="77777777" w:rsidR="005E52E7" w:rsidRPr="00DE2A82" w:rsidRDefault="005E52E7" w:rsidP="005E52E7">
            <w:pPr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lang w:eastAsia="en-AU"/>
              </w:rPr>
              <w:t>10,979</w:t>
            </w:r>
            <w:r w:rsidRPr="00DE2A82">
              <w:t xml:space="preserve"> / 199,203</w:t>
            </w:r>
          </w:p>
        </w:tc>
        <w:tc>
          <w:tcPr>
            <w:tcW w:w="3006" w:type="dxa"/>
          </w:tcPr>
          <w:p w14:paraId="3A842863" w14:textId="77777777" w:rsidR="005E52E7" w:rsidRPr="00DE2A82" w:rsidRDefault="005E52E7" w:rsidP="005E52E7">
            <w:pPr>
              <w:rPr>
                <w:i/>
                <w:iCs/>
              </w:rPr>
            </w:pPr>
            <w:r w:rsidRPr="00DE2A82">
              <w:t>1.25 (1.14 – 1.37)</w:t>
            </w:r>
          </w:p>
        </w:tc>
      </w:tr>
      <w:tr w:rsidR="005E52E7" w:rsidRPr="00DE2A82" w14:paraId="64EEEA54" w14:textId="77777777" w:rsidTr="00D91479">
        <w:tc>
          <w:tcPr>
            <w:tcW w:w="9016" w:type="dxa"/>
            <w:gridSpan w:val="3"/>
            <w:vAlign w:val="center"/>
          </w:tcPr>
          <w:p w14:paraId="6A65F82E" w14:textId="77777777" w:rsidR="005E52E7" w:rsidRPr="00DE2A82" w:rsidRDefault="005E52E7" w:rsidP="005E52E7">
            <w:r w:rsidRPr="00DE2A82">
              <w:rPr>
                <w:rFonts w:ascii="Calibri" w:hAnsi="Calibri" w:cs="Calibri"/>
                <w:b/>
                <w:bCs/>
              </w:rPr>
              <w:t>Broad definition of alcohol-related cancer</w:t>
            </w:r>
          </w:p>
        </w:tc>
      </w:tr>
      <w:tr w:rsidR="005E52E7" w:rsidRPr="00DE2A82" w14:paraId="45A24C3A" w14:textId="77777777" w:rsidTr="00D91479">
        <w:tc>
          <w:tcPr>
            <w:tcW w:w="3005" w:type="dxa"/>
            <w:vAlign w:val="center"/>
          </w:tcPr>
          <w:p w14:paraId="3CA08EC1" w14:textId="2B7CFAB0" w:rsidR="005E52E7" w:rsidRPr="00DE2A82" w:rsidRDefault="005E52E7" w:rsidP="005E52E7">
            <w:pPr>
              <w:rPr>
                <w:b/>
                <w:bCs/>
              </w:rPr>
            </w:pPr>
            <w:r w:rsidRPr="00DE2A82">
              <w:t xml:space="preserve">Bottom Tertile BF% </w:t>
            </w:r>
          </w:p>
        </w:tc>
        <w:tc>
          <w:tcPr>
            <w:tcW w:w="3005" w:type="dxa"/>
          </w:tcPr>
          <w:p w14:paraId="76914DB7" w14:textId="77777777" w:rsidR="005E52E7" w:rsidRPr="00DE2A82" w:rsidRDefault="005E52E7" w:rsidP="005E52E7">
            <w:r w:rsidRPr="00DE2A82">
              <w:rPr>
                <w:rFonts w:eastAsia="Times New Roman" w:cstheme="minorHAnsi"/>
                <w:color w:val="000000"/>
                <w:lang w:eastAsia="en-AU"/>
              </w:rPr>
              <w:t>7,245</w:t>
            </w:r>
            <w:r w:rsidRPr="00DE2A82">
              <w:t xml:space="preserve"> / 173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6</w:t>
            </w:r>
            <w:r w:rsidRPr="00DE2A82">
              <w:t>01</w:t>
            </w:r>
          </w:p>
        </w:tc>
        <w:tc>
          <w:tcPr>
            <w:tcW w:w="3006" w:type="dxa"/>
          </w:tcPr>
          <w:p w14:paraId="3F5F49E2" w14:textId="77777777" w:rsidR="005E52E7" w:rsidRPr="00DE2A82" w:rsidRDefault="005E52E7" w:rsidP="005E52E7">
            <w:r w:rsidRPr="00DE2A82">
              <w:t>-</w:t>
            </w:r>
          </w:p>
        </w:tc>
      </w:tr>
      <w:tr w:rsidR="005E52E7" w:rsidRPr="00DE2A82" w14:paraId="371B8599" w14:textId="77777777" w:rsidTr="00D91479">
        <w:tc>
          <w:tcPr>
            <w:tcW w:w="3005" w:type="dxa"/>
            <w:vAlign w:val="center"/>
          </w:tcPr>
          <w:p w14:paraId="7E5320D6" w14:textId="374B48BB" w:rsidR="005E52E7" w:rsidRPr="00DE2A82" w:rsidRDefault="005E52E7" w:rsidP="005E52E7">
            <w:r w:rsidRPr="00DE2A82">
              <w:t>Middle Tertile BF%</w:t>
            </w:r>
          </w:p>
        </w:tc>
        <w:tc>
          <w:tcPr>
            <w:tcW w:w="3005" w:type="dxa"/>
          </w:tcPr>
          <w:p w14:paraId="561FB4CA" w14:textId="77777777" w:rsidR="005E52E7" w:rsidRPr="00DE2A82" w:rsidRDefault="005E52E7" w:rsidP="005E52E7">
            <w:r w:rsidRPr="00DE2A82">
              <w:t>1,568 / 26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771</w:t>
            </w:r>
          </w:p>
        </w:tc>
        <w:tc>
          <w:tcPr>
            <w:tcW w:w="3006" w:type="dxa"/>
          </w:tcPr>
          <w:p w14:paraId="19679DC0" w14:textId="77777777" w:rsidR="005E52E7" w:rsidRPr="00DE2A82" w:rsidRDefault="005E52E7" w:rsidP="005E52E7">
            <w:r w:rsidRPr="00DE2A82">
              <w:rPr>
                <w:i/>
                <w:iCs/>
              </w:rPr>
              <w:t>1.20 (1.12 – 1.28)</w:t>
            </w:r>
          </w:p>
        </w:tc>
      </w:tr>
      <w:tr w:rsidR="005E52E7" w:rsidRPr="00DE2A82" w14:paraId="2DB4D1A8" w14:textId="77777777" w:rsidTr="00D91479">
        <w:tc>
          <w:tcPr>
            <w:tcW w:w="3005" w:type="dxa"/>
            <w:vAlign w:val="center"/>
          </w:tcPr>
          <w:p w14:paraId="35E116EC" w14:textId="3CB23305" w:rsidR="005E52E7" w:rsidRPr="00DE2A82" w:rsidRDefault="005E52E7" w:rsidP="005E52E7">
            <w:r w:rsidRPr="00DE2A82">
              <w:t xml:space="preserve">Top Tertile BF% </w:t>
            </w:r>
          </w:p>
        </w:tc>
        <w:tc>
          <w:tcPr>
            <w:tcW w:w="3005" w:type="dxa"/>
          </w:tcPr>
          <w:p w14:paraId="17393B7F" w14:textId="77777777" w:rsidR="005E52E7" w:rsidRPr="00DE2A82" w:rsidRDefault="005E52E7" w:rsidP="005E52E7">
            <w:r w:rsidRPr="00DE2A82">
              <w:rPr>
                <w:rFonts w:eastAsia="Times New Roman" w:cstheme="minorHAnsi"/>
                <w:color w:val="000000"/>
                <w:lang w:eastAsia="en-AU"/>
              </w:rPr>
              <w:t>13,398</w:t>
            </w:r>
            <w:r w:rsidRPr="00DE2A82">
              <w:t xml:space="preserve"> / 199,203</w:t>
            </w:r>
          </w:p>
        </w:tc>
        <w:tc>
          <w:tcPr>
            <w:tcW w:w="3006" w:type="dxa"/>
          </w:tcPr>
          <w:p w14:paraId="09AC2FDC" w14:textId="77777777" w:rsidR="005E52E7" w:rsidRPr="00DE2A82" w:rsidRDefault="005E52E7" w:rsidP="005E52E7">
            <w:r w:rsidRPr="00DE2A82">
              <w:rPr>
                <w:i/>
                <w:iCs/>
              </w:rPr>
              <w:t>1.19 (1.10 – 1.28)</w:t>
            </w:r>
          </w:p>
        </w:tc>
      </w:tr>
      <w:tr w:rsidR="005E52E7" w:rsidRPr="00DE2A82" w14:paraId="6A19A6DC" w14:textId="77777777" w:rsidTr="00D91479">
        <w:tc>
          <w:tcPr>
            <w:tcW w:w="9016" w:type="dxa"/>
            <w:gridSpan w:val="3"/>
            <w:vAlign w:val="center"/>
          </w:tcPr>
          <w:p w14:paraId="0CDBDF7E" w14:textId="77777777" w:rsidR="005E52E7" w:rsidRPr="00DE2A82" w:rsidRDefault="005E52E7" w:rsidP="005E52E7">
            <w:r w:rsidRPr="00DE2A82">
              <w:rPr>
                <w:b/>
                <w:bCs/>
              </w:rPr>
              <w:t>Total cancer</w:t>
            </w:r>
          </w:p>
        </w:tc>
      </w:tr>
      <w:tr w:rsidR="005E52E7" w:rsidRPr="00DE2A82" w14:paraId="3FFF67E7" w14:textId="77777777" w:rsidTr="00D91479">
        <w:tc>
          <w:tcPr>
            <w:tcW w:w="3005" w:type="dxa"/>
            <w:vAlign w:val="center"/>
          </w:tcPr>
          <w:p w14:paraId="752327B3" w14:textId="715B5BDE" w:rsidR="005E52E7" w:rsidRPr="00DE2A82" w:rsidRDefault="005E52E7" w:rsidP="005E52E7">
            <w:r w:rsidRPr="00DE2A82">
              <w:t xml:space="preserve">Bottom Tertile BF% </w:t>
            </w:r>
          </w:p>
        </w:tc>
        <w:tc>
          <w:tcPr>
            <w:tcW w:w="3005" w:type="dxa"/>
          </w:tcPr>
          <w:p w14:paraId="60B6FFCD" w14:textId="77777777" w:rsidR="005E52E7" w:rsidRPr="00DE2A82" w:rsidRDefault="005E52E7" w:rsidP="005E52E7">
            <w:pPr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t>30,181 / 173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6</w:t>
            </w:r>
            <w:r w:rsidRPr="00DE2A82">
              <w:t>01</w:t>
            </w:r>
          </w:p>
        </w:tc>
        <w:tc>
          <w:tcPr>
            <w:tcW w:w="3006" w:type="dxa"/>
          </w:tcPr>
          <w:p w14:paraId="67804C63" w14:textId="77777777" w:rsidR="005E52E7" w:rsidRPr="00DE2A82" w:rsidRDefault="005E52E7" w:rsidP="005E52E7">
            <w:r w:rsidRPr="00DE2A82">
              <w:t>-</w:t>
            </w:r>
          </w:p>
        </w:tc>
      </w:tr>
      <w:tr w:rsidR="005E52E7" w:rsidRPr="00DE2A82" w14:paraId="7D9C8F3F" w14:textId="77777777" w:rsidTr="00D91479">
        <w:tc>
          <w:tcPr>
            <w:tcW w:w="3005" w:type="dxa"/>
            <w:vAlign w:val="center"/>
          </w:tcPr>
          <w:p w14:paraId="4441DF03" w14:textId="2F8DB47F" w:rsidR="005E52E7" w:rsidRPr="00DE2A82" w:rsidRDefault="005E52E7" w:rsidP="005E52E7">
            <w:r w:rsidRPr="00DE2A82">
              <w:t>Middle Tertile BF%</w:t>
            </w:r>
          </w:p>
        </w:tc>
        <w:tc>
          <w:tcPr>
            <w:tcW w:w="3005" w:type="dxa"/>
          </w:tcPr>
          <w:p w14:paraId="2E15449E" w14:textId="77777777" w:rsidR="005E52E7" w:rsidRPr="00DE2A82" w:rsidRDefault="005E52E7" w:rsidP="005E52E7">
            <w:pPr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t>4,032 / 26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771</w:t>
            </w:r>
          </w:p>
        </w:tc>
        <w:tc>
          <w:tcPr>
            <w:tcW w:w="3006" w:type="dxa"/>
          </w:tcPr>
          <w:p w14:paraId="00F622AA" w14:textId="77777777" w:rsidR="005E52E7" w:rsidRPr="00DE2A82" w:rsidRDefault="005E52E7" w:rsidP="005E52E7">
            <w:r w:rsidRPr="00DE2A82">
              <w:t xml:space="preserve">0.95 (0.91 – 0.98) </w:t>
            </w:r>
          </w:p>
        </w:tc>
      </w:tr>
      <w:tr w:rsidR="005E52E7" w:rsidRPr="00DE2A82" w14:paraId="56E6DC16" w14:textId="77777777" w:rsidTr="00D91479">
        <w:tc>
          <w:tcPr>
            <w:tcW w:w="3005" w:type="dxa"/>
            <w:vAlign w:val="center"/>
          </w:tcPr>
          <w:p w14:paraId="7A306CA1" w14:textId="70DD7ECB" w:rsidR="005E52E7" w:rsidRPr="00DE2A82" w:rsidRDefault="005E52E7" w:rsidP="005E52E7">
            <w:r w:rsidRPr="00DE2A82">
              <w:t xml:space="preserve">Top Tertile BF% </w:t>
            </w:r>
          </w:p>
        </w:tc>
        <w:tc>
          <w:tcPr>
            <w:tcW w:w="3005" w:type="dxa"/>
          </w:tcPr>
          <w:p w14:paraId="2EC454E6" w14:textId="77777777" w:rsidR="005E52E7" w:rsidRPr="00DE2A82" w:rsidRDefault="005E52E7" w:rsidP="005E52E7">
            <w:r w:rsidRPr="00DE2A82">
              <w:rPr>
                <w:rFonts w:eastAsia="Times New Roman" w:cstheme="minorHAnsi"/>
                <w:color w:val="000000"/>
                <w:lang w:eastAsia="en-AU"/>
              </w:rPr>
              <w:t>27,685</w:t>
            </w:r>
            <w:r w:rsidRPr="00DE2A82">
              <w:t xml:space="preserve"> / 199,203</w:t>
            </w:r>
          </w:p>
        </w:tc>
        <w:tc>
          <w:tcPr>
            <w:tcW w:w="3006" w:type="dxa"/>
          </w:tcPr>
          <w:p w14:paraId="3CF9D17F" w14:textId="77777777" w:rsidR="005E52E7" w:rsidRPr="00DE2A82" w:rsidRDefault="005E52E7" w:rsidP="005E52E7">
            <w:r w:rsidRPr="00DE2A82">
              <w:t>0.91 (0.87 – 0.95)</w:t>
            </w:r>
          </w:p>
        </w:tc>
      </w:tr>
      <w:tr w:rsidR="005E52E7" w:rsidRPr="00DE2A82" w14:paraId="5F031E76" w14:textId="77777777" w:rsidTr="00D91479">
        <w:tc>
          <w:tcPr>
            <w:tcW w:w="9016" w:type="dxa"/>
            <w:gridSpan w:val="3"/>
            <w:vAlign w:val="center"/>
          </w:tcPr>
          <w:p w14:paraId="719627DC" w14:textId="77777777" w:rsidR="005E52E7" w:rsidRPr="00DE2A82" w:rsidRDefault="005E52E7" w:rsidP="005E52E7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Cox proportional hazard model. 1</w:t>
            </w:r>
            <w:r w:rsidRPr="00DE2A82">
              <w:rPr>
                <w:rFonts w:cstheme="minorHAnsi"/>
                <w:sz w:val="20"/>
                <w:szCs w:val="20"/>
                <w:vertAlign w:val="superscript"/>
              </w:rPr>
              <w:t>st</w:t>
            </w:r>
            <w:r w:rsidRPr="00DE2A82">
              <w:rPr>
                <w:rFonts w:cstheme="minorHAnsi"/>
                <w:sz w:val="20"/>
                <w:szCs w:val="20"/>
              </w:rPr>
              <w:t xml:space="preserve"> tertile is the referent group.</w:t>
            </w:r>
          </w:p>
          <w:p w14:paraId="28840408" w14:textId="77777777" w:rsidR="005E52E7" w:rsidRPr="00DE2A82" w:rsidRDefault="005E52E7" w:rsidP="005E52E7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Model is adjusted for baseline age, sex, smoking status, dietary pattern score (</w:t>
            </w:r>
            <w:r w:rsidRPr="00DE2A82">
              <w:rPr>
                <w:sz w:val="20"/>
                <w:szCs w:val="20"/>
              </w:rPr>
              <w:t xml:space="preserve">determined by higher consumption of fruit, vegetables, and fish and lower consumption of processed meats and red meats (Rutten-Jacobs </w:t>
            </w:r>
            <w:r w:rsidRPr="00DE2A82">
              <w:rPr>
                <w:rFonts w:cstheme="minorHAnsi"/>
                <w:sz w:val="20"/>
                <w:szCs w:val="20"/>
              </w:rPr>
              <w:t xml:space="preserve">et al., 2018)), sleep duration (hrs/night), education, Townsend Deprivation Index, physical activity ((MET)-hour/week), total alcohol consumption unit, chronic diseases (major cardiovascular disease (ICD-10 codes I00 to I99), Type 2 diabetes (ICD-10 codes E11.0 to E11.9 and E12) and dyslipidaemia (ICD-10 codes E78.0-E78.6) diagnosed by a doctor and hospital admission records and self-reported cardiovascular diseases and Type 2 diabetes). </w:t>
            </w:r>
          </w:p>
          <w:p w14:paraId="6B9B69F7" w14:textId="1C59854F" w:rsidR="005E52E7" w:rsidRPr="00DE2A82" w:rsidRDefault="005E52E7" w:rsidP="005E52E7">
            <w:pPr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Body Fat (BF%) was measured by bioimpedance using the Tanita BC-418MA device (Tanita, Tokyo, Japan). BF% by tertile: Bottom Tertile: &lt;23.1% for women and &lt;33.9% for men, Middle Tertile: 23.1-27.8% for women and 33.9-39.8 for men, Top Tertile: &gt;27.8% for women and &gt;39.8% for men.</w:t>
            </w:r>
          </w:p>
          <w:p w14:paraId="443D1860" w14:textId="77777777" w:rsidR="005E52E7" w:rsidRPr="00DE2A82" w:rsidRDefault="005E52E7" w:rsidP="005E52E7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 xml:space="preserve">Alcohol-related cancer according to the broad definition included oral cavity, throat, larynx, </w:t>
            </w:r>
            <w:proofErr w:type="spellStart"/>
            <w:r w:rsidRPr="00DE2A82">
              <w:rPr>
                <w:rFonts w:cstheme="minorHAnsi"/>
                <w:sz w:val="20"/>
                <w:szCs w:val="20"/>
              </w:rPr>
              <w:t>esophagus</w:t>
            </w:r>
            <w:proofErr w:type="spellEnd"/>
            <w:r w:rsidRPr="00DE2A82">
              <w:rPr>
                <w:rFonts w:cstheme="minorHAnsi"/>
                <w:sz w:val="20"/>
                <w:szCs w:val="20"/>
              </w:rPr>
              <w:t>, liver, colorectal, stomach, female breast, pancreas and lung cancer (IARC, 2014).</w:t>
            </w:r>
          </w:p>
          <w:p w14:paraId="76DCE739" w14:textId="77777777" w:rsidR="005E52E7" w:rsidRPr="00DE2A82" w:rsidRDefault="005E52E7" w:rsidP="005E52E7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 xml:space="preserve">Alcohol-related cancer according to the narrow definition included oral cavity, throat, larynx, </w:t>
            </w:r>
            <w:proofErr w:type="spellStart"/>
            <w:r w:rsidRPr="00DE2A82">
              <w:rPr>
                <w:rFonts w:cstheme="minorHAnsi"/>
                <w:sz w:val="20"/>
                <w:szCs w:val="20"/>
              </w:rPr>
              <w:t>esophagus</w:t>
            </w:r>
            <w:proofErr w:type="spellEnd"/>
            <w:r w:rsidRPr="00DE2A82">
              <w:rPr>
                <w:rFonts w:cstheme="minorHAnsi"/>
                <w:sz w:val="20"/>
                <w:szCs w:val="20"/>
              </w:rPr>
              <w:t>, liver, colorectal, stomach, female breast (IARC, 2014).</w:t>
            </w:r>
          </w:p>
          <w:p w14:paraId="139F796F" w14:textId="71AE58D2" w:rsidR="005E52E7" w:rsidRPr="00DE2A82" w:rsidRDefault="005E52E7" w:rsidP="005E52E7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Obesity</w:t>
            </w:r>
            <w:r w:rsidR="00C47FB7" w:rsidRPr="00DE2A82">
              <w:rPr>
                <w:rFonts w:cstheme="minorHAnsi"/>
                <w:sz w:val="20"/>
                <w:szCs w:val="20"/>
              </w:rPr>
              <w:t>-</w:t>
            </w:r>
            <w:r w:rsidRPr="00DE2A82">
              <w:rPr>
                <w:rFonts w:cstheme="minorHAnsi"/>
                <w:sz w:val="20"/>
                <w:szCs w:val="20"/>
              </w:rPr>
              <w:t xml:space="preserve">related cancer included meningioma, multiple myeloma, adenocarcinoma of the </w:t>
            </w:r>
            <w:proofErr w:type="spellStart"/>
            <w:r w:rsidRPr="00DE2A82">
              <w:rPr>
                <w:rFonts w:cstheme="minorHAnsi"/>
                <w:sz w:val="20"/>
                <w:szCs w:val="20"/>
              </w:rPr>
              <w:t>esophagus</w:t>
            </w:r>
            <w:proofErr w:type="spellEnd"/>
            <w:r w:rsidRPr="00DE2A82">
              <w:rPr>
                <w:rFonts w:cstheme="minorHAnsi"/>
                <w:sz w:val="20"/>
                <w:szCs w:val="20"/>
              </w:rPr>
              <w:t>, and cancers of the thyroid, postmenopausal breast, gallbladder, stomach, liver, pancreas, kidney, ovaries, uterus, colon and rectum (colorectal) (</w:t>
            </w:r>
            <w:proofErr w:type="spellStart"/>
            <w:r w:rsidRPr="00DE2A82">
              <w:rPr>
                <w:rFonts w:cstheme="minorHAnsi"/>
                <w:sz w:val="20"/>
                <w:szCs w:val="20"/>
              </w:rPr>
              <w:t>Lauby</w:t>
            </w:r>
            <w:r w:rsidRPr="00DE2A82">
              <w:rPr>
                <w:rFonts w:cstheme="minorHAnsi"/>
                <w:sz w:val="20"/>
                <w:szCs w:val="20"/>
              </w:rPr>
              <w:noBreakHyphen/>
              <w:t>Secretan</w:t>
            </w:r>
            <w:proofErr w:type="spellEnd"/>
            <w:r w:rsidRPr="00DE2A82">
              <w:rPr>
                <w:rFonts w:cstheme="minorHAnsi"/>
                <w:sz w:val="20"/>
                <w:szCs w:val="20"/>
              </w:rPr>
              <w:t xml:space="preserve"> et al., 2016).</w:t>
            </w:r>
          </w:p>
          <w:p w14:paraId="176D517B" w14:textId="77777777" w:rsidR="005E52E7" w:rsidRPr="00DE2A82" w:rsidRDefault="005E52E7" w:rsidP="005E52E7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The definition of total cancer excludes in situ, benign, uncertain, or non-well-defined cancers.</w:t>
            </w:r>
          </w:p>
          <w:p w14:paraId="3CDF566B" w14:textId="14D3ABAA" w:rsidR="005E52E7" w:rsidRPr="00DE2A82" w:rsidRDefault="005E52E7" w:rsidP="005E52E7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i/>
                <w:iCs/>
                <w:sz w:val="20"/>
                <w:szCs w:val="20"/>
              </w:rPr>
              <w:t>Italic font indicates statistical significance (p&lt;0.05).</w:t>
            </w:r>
          </w:p>
        </w:tc>
      </w:tr>
    </w:tbl>
    <w:p w14:paraId="15B47BAC" w14:textId="77777777" w:rsidR="005E52E7" w:rsidRPr="00DE2A82" w:rsidRDefault="005E52E7" w:rsidP="005E52E7">
      <w:pPr>
        <w:rPr>
          <w:b/>
          <w:bCs/>
          <w:sz w:val="24"/>
          <w:szCs w:val="24"/>
        </w:rPr>
        <w:sectPr w:rsidR="005E52E7" w:rsidRPr="00DE2A82" w:rsidSect="00D9147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7F9310D" w14:textId="4ECEEC7D" w:rsidR="005E52E7" w:rsidRPr="00DE2A82" w:rsidRDefault="005E52E7" w:rsidP="005E52E7">
      <w:pPr>
        <w:rPr>
          <w:sz w:val="24"/>
          <w:szCs w:val="24"/>
        </w:rPr>
      </w:pPr>
      <w:r w:rsidRPr="00DE2A82">
        <w:rPr>
          <w:b/>
          <w:bCs/>
          <w:sz w:val="24"/>
          <w:szCs w:val="24"/>
        </w:rPr>
        <w:lastRenderedPageBreak/>
        <w:t>Supplementary Table 3.</w:t>
      </w:r>
      <w:r w:rsidRPr="00DE2A82">
        <w:rPr>
          <w:sz w:val="24"/>
          <w:szCs w:val="24"/>
        </w:rPr>
        <w:t xml:space="preserve"> Independent association between WC and cancer incidence </w:t>
      </w:r>
      <w:r w:rsidR="00242C7F" w:rsidRPr="00DE2A82">
        <w:rPr>
          <w:sz w:val="24"/>
          <w:szCs w:val="24"/>
        </w:rPr>
        <w:t xml:space="preserve">by various definitions of cancer </w:t>
      </w:r>
      <w:r w:rsidRPr="00DE2A82">
        <w:rPr>
          <w:sz w:val="24"/>
          <w:szCs w:val="24"/>
        </w:rPr>
        <w:t>(</w:t>
      </w:r>
      <w:r w:rsidR="00242C7F" w:rsidRPr="00DE2A82">
        <w:rPr>
          <w:sz w:val="24"/>
          <w:szCs w:val="24"/>
        </w:rPr>
        <w:t>N</w:t>
      </w:r>
      <w:r w:rsidRPr="00DE2A82">
        <w:rPr>
          <w:sz w:val="24"/>
          <w:szCs w:val="24"/>
        </w:rPr>
        <w:t>=399</w:t>
      </w:r>
      <w:r w:rsidRPr="00DE2A82">
        <w:rPr>
          <w:rFonts w:eastAsia="Times New Roman" w:cstheme="minorHAnsi"/>
          <w:color w:val="000000"/>
          <w:lang w:eastAsia="en-AU"/>
        </w:rPr>
        <w:t>,</w:t>
      </w:r>
      <w:r w:rsidRPr="00DE2A82">
        <w:rPr>
          <w:sz w:val="24"/>
          <w:szCs w:val="24"/>
        </w:rPr>
        <w:t>575)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E52E7" w:rsidRPr="00DE2A82" w14:paraId="17D49563" w14:textId="77777777" w:rsidTr="00D91479">
        <w:tc>
          <w:tcPr>
            <w:tcW w:w="3005" w:type="dxa"/>
          </w:tcPr>
          <w:p w14:paraId="3DDBA913" w14:textId="77777777" w:rsidR="005E52E7" w:rsidRPr="00DE2A82" w:rsidRDefault="005E52E7" w:rsidP="00D91479"/>
        </w:tc>
        <w:tc>
          <w:tcPr>
            <w:tcW w:w="3005" w:type="dxa"/>
            <w:vAlign w:val="center"/>
          </w:tcPr>
          <w:p w14:paraId="2EF20037" w14:textId="77777777" w:rsidR="005E52E7" w:rsidRPr="00DE2A82" w:rsidRDefault="005E52E7" w:rsidP="00D91479">
            <w:r w:rsidRPr="00DE2A82">
              <w:t>Events / n</w:t>
            </w:r>
          </w:p>
        </w:tc>
        <w:tc>
          <w:tcPr>
            <w:tcW w:w="3006" w:type="dxa"/>
            <w:vAlign w:val="center"/>
          </w:tcPr>
          <w:p w14:paraId="14FF0E4E" w14:textId="77777777" w:rsidR="005E52E7" w:rsidRPr="00DE2A82" w:rsidRDefault="005E52E7" w:rsidP="00D91479">
            <w:r w:rsidRPr="00DE2A82">
              <w:t>HR (95% CI)</w:t>
            </w:r>
          </w:p>
        </w:tc>
      </w:tr>
      <w:tr w:rsidR="005E52E7" w:rsidRPr="00DE2A82" w14:paraId="60FEF8F3" w14:textId="77777777" w:rsidTr="00D91479">
        <w:tc>
          <w:tcPr>
            <w:tcW w:w="9016" w:type="dxa"/>
            <w:gridSpan w:val="3"/>
          </w:tcPr>
          <w:p w14:paraId="5173C2A4" w14:textId="77777777" w:rsidR="005E52E7" w:rsidRPr="00DE2A82" w:rsidRDefault="005E52E7" w:rsidP="00D91479">
            <w:pPr>
              <w:rPr>
                <w:i/>
                <w:iCs/>
              </w:rPr>
            </w:pPr>
            <w:r w:rsidRPr="00DE2A82">
              <w:rPr>
                <w:rFonts w:ascii="Calibri" w:hAnsi="Calibri" w:cs="Calibri"/>
                <w:b/>
                <w:bCs/>
              </w:rPr>
              <w:t>Narrow definition of alcohol-related cancer</w:t>
            </w:r>
          </w:p>
        </w:tc>
      </w:tr>
      <w:tr w:rsidR="005E52E7" w:rsidRPr="00DE2A82" w14:paraId="19702667" w14:textId="77777777" w:rsidTr="00D91479">
        <w:tc>
          <w:tcPr>
            <w:tcW w:w="3005" w:type="dxa"/>
            <w:vAlign w:val="center"/>
          </w:tcPr>
          <w:p w14:paraId="30A16748" w14:textId="77777777" w:rsidR="005E52E7" w:rsidRPr="00DE2A82" w:rsidRDefault="005E52E7" w:rsidP="00D91479">
            <w:r w:rsidRPr="00DE2A82">
              <w:t>Normal WC</w:t>
            </w:r>
          </w:p>
        </w:tc>
        <w:tc>
          <w:tcPr>
            <w:tcW w:w="3005" w:type="dxa"/>
          </w:tcPr>
          <w:p w14:paraId="3B04094D" w14:textId="77777777" w:rsidR="005E52E7" w:rsidRPr="00DE2A82" w:rsidRDefault="005E52E7" w:rsidP="00D91479">
            <w:r w:rsidRPr="00DE2A82">
              <w:t>6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342 / 169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832</w:t>
            </w:r>
          </w:p>
        </w:tc>
        <w:tc>
          <w:tcPr>
            <w:tcW w:w="3006" w:type="dxa"/>
          </w:tcPr>
          <w:p w14:paraId="24E5A824" w14:textId="77777777" w:rsidR="005E52E7" w:rsidRPr="00DE2A82" w:rsidRDefault="005E52E7" w:rsidP="00D91479">
            <w:pPr>
              <w:rPr>
                <w:i/>
                <w:iCs/>
              </w:rPr>
            </w:pPr>
            <w:r w:rsidRPr="00DE2A82">
              <w:t>-</w:t>
            </w:r>
          </w:p>
        </w:tc>
      </w:tr>
      <w:tr w:rsidR="005E52E7" w:rsidRPr="00DE2A82" w14:paraId="2FBC8348" w14:textId="77777777" w:rsidTr="00D91479">
        <w:tc>
          <w:tcPr>
            <w:tcW w:w="3005" w:type="dxa"/>
            <w:vAlign w:val="center"/>
          </w:tcPr>
          <w:p w14:paraId="7E7DEF2B" w14:textId="42F143C6" w:rsidR="005E52E7" w:rsidRPr="00DE2A82" w:rsidRDefault="005E52E7" w:rsidP="00D91479">
            <w:r w:rsidRPr="00DE2A82">
              <w:t>Increased risk WC</w:t>
            </w:r>
          </w:p>
        </w:tc>
        <w:tc>
          <w:tcPr>
            <w:tcW w:w="3005" w:type="dxa"/>
          </w:tcPr>
          <w:p w14:paraId="404D35D7" w14:textId="77777777" w:rsidR="005E52E7" w:rsidRPr="00DE2A82" w:rsidRDefault="005E52E7" w:rsidP="00D91479">
            <w:r w:rsidRPr="00DE2A82">
              <w:t>4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684 / 105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175</w:t>
            </w:r>
          </w:p>
        </w:tc>
        <w:tc>
          <w:tcPr>
            <w:tcW w:w="3006" w:type="dxa"/>
          </w:tcPr>
          <w:p w14:paraId="6D173E43" w14:textId="77777777" w:rsidR="005E52E7" w:rsidRPr="00DE2A82" w:rsidRDefault="005E52E7" w:rsidP="00D91479">
            <w:pPr>
              <w:rPr>
                <w:i/>
                <w:iCs/>
              </w:rPr>
            </w:pPr>
            <w:r w:rsidRPr="00DE2A82">
              <w:rPr>
                <w:i/>
                <w:iCs/>
              </w:rPr>
              <w:t>1.09 (1.05 – 1.13)</w:t>
            </w:r>
          </w:p>
        </w:tc>
      </w:tr>
      <w:tr w:rsidR="005E52E7" w:rsidRPr="00DE2A82" w14:paraId="47B7B503" w14:textId="77777777" w:rsidTr="00D91479">
        <w:tc>
          <w:tcPr>
            <w:tcW w:w="3005" w:type="dxa"/>
            <w:vAlign w:val="center"/>
          </w:tcPr>
          <w:p w14:paraId="6E052D35" w14:textId="72ACD557" w:rsidR="005E52E7" w:rsidRPr="00DE2A82" w:rsidRDefault="005E52E7" w:rsidP="00D91479">
            <w:r w:rsidRPr="00DE2A82">
              <w:t>High risk WC</w:t>
            </w:r>
          </w:p>
        </w:tc>
        <w:tc>
          <w:tcPr>
            <w:tcW w:w="3005" w:type="dxa"/>
          </w:tcPr>
          <w:p w14:paraId="57A4321A" w14:textId="77777777" w:rsidR="005E52E7" w:rsidRPr="00DE2A82" w:rsidRDefault="005E52E7" w:rsidP="00D91479">
            <w:r w:rsidRPr="00DE2A82">
              <w:t>6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590 / 124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568</w:t>
            </w:r>
          </w:p>
        </w:tc>
        <w:tc>
          <w:tcPr>
            <w:tcW w:w="3006" w:type="dxa"/>
          </w:tcPr>
          <w:p w14:paraId="5123065B" w14:textId="77777777" w:rsidR="005E52E7" w:rsidRPr="00DE2A82" w:rsidRDefault="005E52E7" w:rsidP="00D91479">
            <w:pPr>
              <w:rPr>
                <w:i/>
                <w:iCs/>
              </w:rPr>
            </w:pPr>
            <w:r w:rsidRPr="00DE2A82">
              <w:rPr>
                <w:i/>
                <w:iCs/>
              </w:rPr>
              <w:t>1.18 (1.13 – 1.22)</w:t>
            </w:r>
          </w:p>
        </w:tc>
      </w:tr>
      <w:tr w:rsidR="005E52E7" w:rsidRPr="00DE2A82" w14:paraId="64F160B3" w14:textId="77777777" w:rsidTr="00D91479">
        <w:tc>
          <w:tcPr>
            <w:tcW w:w="9016" w:type="dxa"/>
            <w:gridSpan w:val="3"/>
            <w:vAlign w:val="center"/>
          </w:tcPr>
          <w:p w14:paraId="6DA819C4" w14:textId="77777777" w:rsidR="005E52E7" w:rsidRPr="00DE2A82" w:rsidRDefault="005E52E7" w:rsidP="00D91479">
            <w:r w:rsidRPr="00DE2A82">
              <w:rPr>
                <w:b/>
                <w:bCs/>
              </w:rPr>
              <w:t>Obesity</w:t>
            </w:r>
            <w:r w:rsidRPr="00DE2A82">
              <w:rPr>
                <w:rFonts w:ascii="Calibri" w:hAnsi="Calibri" w:cs="Calibri"/>
                <w:b/>
                <w:bCs/>
              </w:rPr>
              <w:t>-related cancer</w:t>
            </w:r>
          </w:p>
        </w:tc>
      </w:tr>
      <w:tr w:rsidR="005E52E7" w:rsidRPr="00DE2A82" w14:paraId="610CEDA2" w14:textId="77777777" w:rsidTr="00D91479">
        <w:tc>
          <w:tcPr>
            <w:tcW w:w="3005" w:type="dxa"/>
            <w:vAlign w:val="center"/>
          </w:tcPr>
          <w:p w14:paraId="1B178D78" w14:textId="0579C35B" w:rsidR="005E52E7" w:rsidRPr="00DE2A82" w:rsidRDefault="005E52E7" w:rsidP="005E52E7">
            <w:r w:rsidRPr="00DE2A82">
              <w:t>Normal WC</w:t>
            </w:r>
          </w:p>
        </w:tc>
        <w:tc>
          <w:tcPr>
            <w:tcW w:w="3005" w:type="dxa"/>
          </w:tcPr>
          <w:p w14:paraId="719AF148" w14:textId="77777777" w:rsidR="005E52E7" w:rsidRPr="00DE2A82" w:rsidRDefault="005E52E7" w:rsidP="005E52E7">
            <w:r w:rsidRPr="00DE2A82">
              <w:rPr>
                <w:rFonts w:eastAsia="Times New Roman" w:cstheme="minorHAnsi"/>
                <w:color w:val="000000"/>
                <w:lang w:eastAsia="en-AU"/>
              </w:rPr>
              <w:t>6,967</w:t>
            </w:r>
            <w:r w:rsidRPr="00DE2A82">
              <w:t xml:space="preserve"> / 169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832</w:t>
            </w:r>
          </w:p>
        </w:tc>
        <w:tc>
          <w:tcPr>
            <w:tcW w:w="3006" w:type="dxa"/>
          </w:tcPr>
          <w:p w14:paraId="60275C4D" w14:textId="77777777" w:rsidR="005E52E7" w:rsidRPr="00DE2A82" w:rsidRDefault="005E52E7" w:rsidP="005E52E7">
            <w:r w:rsidRPr="00DE2A82">
              <w:t>-</w:t>
            </w:r>
          </w:p>
        </w:tc>
      </w:tr>
      <w:tr w:rsidR="005E52E7" w:rsidRPr="00DE2A82" w14:paraId="33757C5F" w14:textId="77777777" w:rsidTr="00D91479">
        <w:tc>
          <w:tcPr>
            <w:tcW w:w="3005" w:type="dxa"/>
            <w:vAlign w:val="center"/>
          </w:tcPr>
          <w:p w14:paraId="48053CC3" w14:textId="0D85D5BC" w:rsidR="005E52E7" w:rsidRPr="00DE2A82" w:rsidRDefault="005E52E7" w:rsidP="005E52E7">
            <w:r w:rsidRPr="00DE2A82">
              <w:t>Increased risk WC</w:t>
            </w:r>
          </w:p>
        </w:tc>
        <w:tc>
          <w:tcPr>
            <w:tcW w:w="3005" w:type="dxa"/>
          </w:tcPr>
          <w:p w14:paraId="0BF8E7AC" w14:textId="77777777" w:rsidR="005E52E7" w:rsidRPr="00DE2A82" w:rsidRDefault="005E52E7" w:rsidP="005E52E7">
            <w:r w:rsidRPr="00DE2A82">
              <w:t>5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3</w:t>
            </w:r>
            <w:r w:rsidRPr="00DE2A82">
              <w:t>03 / 105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175</w:t>
            </w:r>
          </w:p>
        </w:tc>
        <w:tc>
          <w:tcPr>
            <w:tcW w:w="3006" w:type="dxa"/>
          </w:tcPr>
          <w:p w14:paraId="66DC7B5D" w14:textId="77777777" w:rsidR="005E52E7" w:rsidRPr="00DE2A82" w:rsidRDefault="005E52E7" w:rsidP="005E52E7">
            <w:r w:rsidRPr="00DE2A82">
              <w:rPr>
                <w:i/>
                <w:iCs/>
              </w:rPr>
              <w:t>1.12 (1.08 – 1.17)</w:t>
            </w:r>
          </w:p>
        </w:tc>
      </w:tr>
      <w:tr w:rsidR="005E52E7" w:rsidRPr="00DE2A82" w14:paraId="162E39C7" w14:textId="77777777" w:rsidTr="00D91479">
        <w:tc>
          <w:tcPr>
            <w:tcW w:w="3005" w:type="dxa"/>
            <w:vAlign w:val="center"/>
          </w:tcPr>
          <w:p w14:paraId="3D311D55" w14:textId="6241B44A" w:rsidR="005E52E7" w:rsidRPr="00DE2A82" w:rsidRDefault="005E52E7" w:rsidP="005E52E7">
            <w:r w:rsidRPr="00DE2A82">
              <w:t>High risk WC</w:t>
            </w:r>
          </w:p>
        </w:tc>
        <w:tc>
          <w:tcPr>
            <w:tcW w:w="3005" w:type="dxa"/>
          </w:tcPr>
          <w:p w14:paraId="203F1109" w14:textId="77777777" w:rsidR="005E52E7" w:rsidRPr="00DE2A82" w:rsidRDefault="005E52E7" w:rsidP="005E52E7">
            <w:r w:rsidRPr="00DE2A82">
              <w:rPr>
                <w:rFonts w:eastAsia="Times New Roman" w:cstheme="minorHAnsi"/>
                <w:color w:val="000000"/>
                <w:lang w:eastAsia="en-AU"/>
              </w:rPr>
              <w:t>7,8</w:t>
            </w:r>
            <w:r w:rsidRPr="00DE2A82">
              <w:t>54 / 124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568</w:t>
            </w:r>
          </w:p>
        </w:tc>
        <w:tc>
          <w:tcPr>
            <w:tcW w:w="3006" w:type="dxa"/>
          </w:tcPr>
          <w:p w14:paraId="2E7D40DD" w14:textId="77777777" w:rsidR="005E52E7" w:rsidRPr="00DE2A82" w:rsidRDefault="005E52E7" w:rsidP="005E52E7">
            <w:r w:rsidRPr="00DE2A82">
              <w:rPr>
                <w:i/>
                <w:iCs/>
              </w:rPr>
              <w:t>1.27 (1.23 – 1.31)</w:t>
            </w:r>
          </w:p>
        </w:tc>
      </w:tr>
      <w:tr w:rsidR="005E52E7" w:rsidRPr="00DE2A82" w14:paraId="597B5798" w14:textId="77777777" w:rsidTr="00D91479">
        <w:tc>
          <w:tcPr>
            <w:tcW w:w="9016" w:type="dxa"/>
            <w:gridSpan w:val="3"/>
            <w:vAlign w:val="center"/>
          </w:tcPr>
          <w:p w14:paraId="066B3275" w14:textId="015C38E1" w:rsidR="005E52E7" w:rsidRPr="00DE2A82" w:rsidRDefault="005E52E7" w:rsidP="005E52E7">
            <w:r w:rsidRPr="00DE2A82">
              <w:rPr>
                <w:b/>
                <w:bCs/>
              </w:rPr>
              <w:t>Obesity</w:t>
            </w:r>
            <w:r w:rsidRPr="00DE2A82">
              <w:rPr>
                <w:rFonts w:ascii="Calibri" w:hAnsi="Calibri" w:cs="Calibri"/>
                <w:b/>
                <w:bCs/>
              </w:rPr>
              <w:t>-related &amp;</w:t>
            </w:r>
            <w:r w:rsidRPr="00DE2A82">
              <w:rPr>
                <w:b/>
                <w:bCs/>
              </w:rPr>
              <w:t xml:space="preserve"> </w:t>
            </w:r>
            <w:r w:rsidRPr="00DE2A82">
              <w:rPr>
                <w:rFonts w:ascii="Calibri" w:hAnsi="Calibri" w:cs="Calibri"/>
                <w:b/>
                <w:bCs/>
              </w:rPr>
              <w:t>narrow definition of alcohol-related cancer (combined)</w:t>
            </w:r>
          </w:p>
        </w:tc>
      </w:tr>
      <w:tr w:rsidR="005E52E7" w:rsidRPr="00DE2A82" w14:paraId="205BE6B7" w14:textId="77777777" w:rsidTr="00D91479">
        <w:tc>
          <w:tcPr>
            <w:tcW w:w="3005" w:type="dxa"/>
            <w:vAlign w:val="center"/>
          </w:tcPr>
          <w:p w14:paraId="6BDC38AF" w14:textId="4EEAA427" w:rsidR="005E52E7" w:rsidRPr="00DE2A82" w:rsidRDefault="005E52E7" w:rsidP="005E52E7">
            <w:pPr>
              <w:rPr>
                <w:b/>
                <w:bCs/>
              </w:rPr>
            </w:pPr>
            <w:r w:rsidRPr="00DE2A82">
              <w:t>Normal WC</w:t>
            </w:r>
          </w:p>
        </w:tc>
        <w:tc>
          <w:tcPr>
            <w:tcW w:w="3005" w:type="dxa"/>
          </w:tcPr>
          <w:p w14:paraId="7A7782F0" w14:textId="77777777" w:rsidR="005E52E7" w:rsidRPr="00DE2A82" w:rsidRDefault="005E52E7" w:rsidP="005E52E7">
            <w:r w:rsidRPr="00DE2A82">
              <w:rPr>
                <w:rFonts w:eastAsia="Times New Roman" w:cstheme="minorHAnsi"/>
                <w:color w:val="000000"/>
                <w:lang w:eastAsia="en-AU"/>
              </w:rPr>
              <w:t>7,</w:t>
            </w:r>
            <w:r w:rsidRPr="00DE2A82">
              <w:t>851 / 169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832</w:t>
            </w:r>
          </w:p>
        </w:tc>
        <w:tc>
          <w:tcPr>
            <w:tcW w:w="3006" w:type="dxa"/>
          </w:tcPr>
          <w:p w14:paraId="55E72AA5" w14:textId="77777777" w:rsidR="005E52E7" w:rsidRPr="00DE2A82" w:rsidRDefault="005E52E7" w:rsidP="005E52E7">
            <w:r w:rsidRPr="00DE2A82">
              <w:rPr>
                <w:i/>
                <w:iCs/>
              </w:rPr>
              <w:t>-</w:t>
            </w:r>
          </w:p>
        </w:tc>
      </w:tr>
      <w:tr w:rsidR="005E52E7" w:rsidRPr="00DE2A82" w14:paraId="354F7BD6" w14:textId="77777777" w:rsidTr="00D91479">
        <w:tc>
          <w:tcPr>
            <w:tcW w:w="3005" w:type="dxa"/>
            <w:vAlign w:val="center"/>
          </w:tcPr>
          <w:p w14:paraId="00AECE1B" w14:textId="4405B2BC" w:rsidR="005E52E7" w:rsidRPr="00DE2A82" w:rsidRDefault="005E52E7" w:rsidP="005E52E7">
            <w:r w:rsidRPr="00DE2A82">
              <w:t>Increased risk WC</w:t>
            </w:r>
          </w:p>
        </w:tc>
        <w:tc>
          <w:tcPr>
            <w:tcW w:w="3005" w:type="dxa"/>
          </w:tcPr>
          <w:p w14:paraId="4D258A32" w14:textId="77777777" w:rsidR="005E52E7" w:rsidRPr="00DE2A82" w:rsidRDefault="005E52E7" w:rsidP="005E52E7">
            <w:r w:rsidRPr="00DE2A82">
              <w:rPr>
                <w:rFonts w:eastAsia="Times New Roman" w:cstheme="minorHAnsi"/>
                <w:color w:val="000000"/>
                <w:lang w:eastAsia="en-AU"/>
              </w:rPr>
              <w:t>5,661</w:t>
            </w:r>
            <w:r w:rsidRPr="00DE2A82">
              <w:t xml:space="preserve"> / 105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175</w:t>
            </w:r>
          </w:p>
        </w:tc>
        <w:tc>
          <w:tcPr>
            <w:tcW w:w="3006" w:type="dxa"/>
          </w:tcPr>
          <w:p w14:paraId="34337655" w14:textId="77777777" w:rsidR="005E52E7" w:rsidRPr="00DE2A82" w:rsidRDefault="005E52E7" w:rsidP="005E52E7">
            <w:r w:rsidRPr="00DE2A82">
              <w:rPr>
                <w:i/>
                <w:iCs/>
              </w:rPr>
              <w:t>1.10 (1.06 – 1.14)</w:t>
            </w:r>
          </w:p>
        </w:tc>
      </w:tr>
      <w:tr w:rsidR="005E52E7" w:rsidRPr="00DE2A82" w14:paraId="46D88D0C" w14:textId="77777777" w:rsidTr="00D91479">
        <w:tc>
          <w:tcPr>
            <w:tcW w:w="3005" w:type="dxa"/>
            <w:vAlign w:val="center"/>
          </w:tcPr>
          <w:p w14:paraId="454E9C3B" w14:textId="7C32CFB3" w:rsidR="005E52E7" w:rsidRPr="00DE2A82" w:rsidRDefault="005E52E7" w:rsidP="005E52E7">
            <w:r w:rsidRPr="00DE2A82">
              <w:t>High risk WC</w:t>
            </w:r>
          </w:p>
        </w:tc>
        <w:tc>
          <w:tcPr>
            <w:tcW w:w="3005" w:type="dxa"/>
          </w:tcPr>
          <w:p w14:paraId="73CC54F4" w14:textId="77777777" w:rsidR="005E52E7" w:rsidRPr="00DE2A82" w:rsidRDefault="005E52E7" w:rsidP="005E52E7">
            <w:r w:rsidRPr="00DE2A82">
              <w:rPr>
                <w:rFonts w:eastAsia="Times New Roman" w:cstheme="minorHAnsi"/>
                <w:color w:val="000000"/>
                <w:lang w:eastAsia="en-AU"/>
              </w:rPr>
              <w:t>8,328</w:t>
            </w:r>
            <w:r w:rsidRPr="00DE2A82">
              <w:t xml:space="preserve"> / 124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568</w:t>
            </w:r>
          </w:p>
        </w:tc>
        <w:tc>
          <w:tcPr>
            <w:tcW w:w="3006" w:type="dxa"/>
          </w:tcPr>
          <w:p w14:paraId="00E40676" w14:textId="77777777" w:rsidR="005E52E7" w:rsidRPr="00DE2A82" w:rsidRDefault="005E52E7" w:rsidP="005E52E7">
            <w:r w:rsidRPr="00DE2A82">
              <w:rPr>
                <w:i/>
                <w:iCs/>
              </w:rPr>
              <w:t>1.23 (1.19 – 1.27)</w:t>
            </w:r>
          </w:p>
        </w:tc>
      </w:tr>
      <w:tr w:rsidR="005E52E7" w:rsidRPr="00DE2A82" w14:paraId="4DFCB23E" w14:textId="77777777" w:rsidTr="00D91479">
        <w:tc>
          <w:tcPr>
            <w:tcW w:w="9016" w:type="dxa"/>
            <w:gridSpan w:val="3"/>
            <w:vAlign w:val="center"/>
          </w:tcPr>
          <w:p w14:paraId="7CA7D754" w14:textId="7AEC0ECA" w:rsidR="005E52E7" w:rsidRPr="00DE2A82" w:rsidRDefault="005E52E7" w:rsidP="005E52E7">
            <w:pPr>
              <w:rPr>
                <w:i/>
                <w:iCs/>
              </w:rPr>
            </w:pPr>
            <w:r w:rsidRPr="00DE2A82">
              <w:rPr>
                <w:b/>
                <w:bCs/>
              </w:rPr>
              <w:t>Both obesity and</w:t>
            </w:r>
            <w:r w:rsidRPr="00DE2A82">
              <w:rPr>
                <w:rFonts w:ascii="Calibri" w:hAnsi="Calibri" w:cs="Calibri"/>
                <w:b/>
                <w:bCs/>
              </w:rPr>
              <w:t xml:space="preserve"> alcohol-related cancer (</w:t>
            </w:r>
            <w:r w:rsidR="009E61AC" w:rsidRPr="00DE2A82">
              <w:rPr>
                <w:rFonts w:ascii="Calibri" w:hAnsi="Calibri" w:cs="Calibri"/>
                <w:b/>
                <w:bCs/>
              </w:rPr>
              <w:t>overlapping</w:t>
            </w:r>
            <w:r w:rsidRPr="00DE2A82">
              <w:rPr>
                <w:rFonts w:ascii="Calibri" w:hAnsi="Calibri" w:cs="Calibri"/>
                <w:b/>
                <w:bCs/>
              </w:rPr>
              <w:t>)</w:t>
            </w:r>
          </w:p>
        </w:tc>
      </w:tr>
      <w:tr w:rsidR="005E52E7" w:rsidRPr="00DE2A82" w14:paraId="7F26B1A5" w14:textId="77777777" w:rsidTr="00D91479">
        <w:tc>
          <w:tcPr>
            <w:tcW w:w="3005" w:type="dxa"/>
            <w:vAlign w:val="center"/>
          </w:tcPr>
          <w:p w14:paraId="724ED0C2" w14:textId="419F3F18" w:rsidR="005E52E7" w:rsidRPr="00DE2A82" w:rsidRDefault="005E52E7" w:rsidP="005E52E7">
            <w:r w:rsidRPr="00DE2A82">
              <w:t>Normal WC</w:t>
            </w:r>
          </w:p>
        </w:tc>
        <w:tc>
          <w:tcPr>
            <w:tcW w:w="3005" w:type="dxa"/>
          </w:tcPr>
          <w:p w14:paraId="54AB9351" w14:textId="77777777" w:rsidR="005E52E7" w:rsidRPr="00DE2A82" w:rsidRDefault="005E52E7" w:rsidP="005E52E7">
            <w:pPr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lang w:eastAsia="en-AU"/>
              </w:rPr>
              <w:t>5,</w:t>
            </w:r>
            <w:r w:rsidRPr="00DE2A82">
              <w:t>831 / 169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832</w:t>
            </w:r>
          </w:p>
        </w:tc>
        <w:tc>
          <w:tcPr>
            <w:tcW w:w="3006" w:type="dxa"/>
          </w:tcPr>
          <w:p w14:paraId="553F798B" w14:textId="77777777" w:rsidR="005E52E7" w:rsidRPr="00DE2A82" w:rsidRDefault="005E52E7" w:rsidP="005E52E7">
            <w:pPr>
              <w:rPr>
                <w:i/>
                <w:iCs/>
              </w:rPr>
            </w:pPr>
            <w:r w:rsidRPr="00DE2A82">
              <w:t>-</w:t>
            </w:r>
          </w:p>
        </w:tc>
      </w:tr>
      <w:tr w:rsidR="005E52E7" w:rsidRPr="00DE2A82" w14:paraId="009E5B48" w14:textId="77777777" w:rsidTr="00D91479">
        <w:tc>
          <w:tcPr>
            <w:tcW w:w="3005" w:type="dxa"/>
            <w:vAlign w:val="center"/>
          </w:tcPr>
          <w:p w14:paraId="0A79F337" w14:textId="7BC3A766" w:rsidR="005E52E7" w:rsidRPr="00DE2A82" w:rsidRDefault="005E52E7" w:rsidP="005E52E7">
            <w:r w:rsidRPr="00DE2A82">
              <w:t>Increased risk WC</w:t>
            </w:r>
          </w:p>
        </w:tc>
        <w:tc>
          <w:tcPr>
            <w:tcW w:w="3005" w:type="dxa"/>
          </w:tcPr>
          <w:p w14:paraId="03744A98" w14:textId="77777777" w:rsidR="005E52E7" w:rsidRPr="00DE2A82" w:rsidRDefault="005E52E7" w:rsidP="005E52E7">
            <w:pPr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lang w:eastAsia="en-AU"/>
              </w:rPr>
              <w:t>4,</w:t>
            </w:r>
            <w:r w:rsidRPr="00DE2A82">
              <w:t>420 / 105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175</w:t>
            </w:r>
          </w:p>
        </w:tc>
        <w:tc>
          <w:tcPr>
            <w:tcW w:w="3006" w:type="dxa"/>
          </w:tcPr>
          <w:p w14:paraId="1F5E52E2" w14:textId="77777777" w:rsidR="005E52E7" w:rsidRPr="00DE2A82" w:rsidRDefault="005E52E7" w:rsidP="005E52E7">
            <w:pPr>
              <w:rPr>
                <w:i/>
                <w:iCs/>
              </w:rPr>
            </w:pPr>
            <w:r w:rsidRPr="00DE2A82">
              <w:rPr>
                <w:i/>
                <w:iCs/>
              </w:rPr>
              <w:t>1.12 (1.08 – 1.17)</w:t>
            </w:r>
          </w:p>
        </w:tc>
      </w:tr>
      <w:tr w:rsidR="005E52E7" w:rsidRPr="00DE2A82" w14:paraId="5C2A0D43" w14:textId="77777777" w:rsidTr="00D91479">
        <w:tc>
          <w:tcPr>
            <w:tcW w:w="3005" w:type="dxa"/>
            <w:vAlign w:val="center"/>
          </w:tcPr>
          <w:p w14:paraId="56208EF4" w14:textId="5F58B6EE" w:rsidR="005E52E7" w:rsidRPr="00DE2A82" w:rsidRDefault="005E52E7" w:rsidP="005E52E7">
            <w:r w:rsidRPr="00DE2A82">
              <w:t>High risk WC</w:t>
            </w:r>
          </w:p>
        </w:tc>
        <w:tc>
          <w:tcPr>
            <w:tcW w:w="3005" w:type="dxa"/>
          </w:tcPr>
          <w:p w14:paraId="3A191084" w14:textId="77777777" w:rsidR="005E52E7" w:rsidRPr="00DE2A82" w:rsidRDefault="005E52E7" w:rsidP="005E52E7">
            <w:pPr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lang w:eastAsia="en-AU"/>
              </w:rPr>
              <w:t>6,229</w:t>
            </w:r>
            <w:r w:rsidRPr="00DE2A82">
              <w:t xml:space="preserve"> / 124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568</w:t>
            </w:r>
          </w:p>
        </w:tc>
        <w:tc>
          <w:tcPr>
            <w:tcW w:w="3006" w:type="dxa"/>
          </w:tcPr>
          <w:p w14:paraId="6E9B7024" w14:textId="77777777" w:rsidR="005E52E7" w:rsidRPr="00DE2A82" w:rsidRDefault="005E52E7" w:rsidP="005E52E7">
            <w:pPr>
              <w:rPr>
                <w:i/>
                <w:iCs/>
              </w:rPr>
            </w:pPr>
            <w:r w:rsidRPr="00DE2A82">
              <w:rPr>
                <w:i/>
                <w:iCs/>
              </w:rPr>
              <w:t>1.21 (1.16 – 1.26)</w:t>
            </w:r>
          </w:p>
        </w:tc>
      </w:tr>
      <w:tr w:rsidR="005E52E7" w:rsidRPr="00DE2A82" w14:paraId="75DF281A" w14:textId="77777777" w:rsidTr="00D91479">
        <w:tc>
          <w:tcPr>
            <w:tcW w:w="9016" w:type="dxa"/>
            <w:gridSpan w:val="3"/>
            <w:vAlign w:val="center"/>
          </w:tcPr>
          <w:p w14:paraId="544BAAAA" w14:textId="77777777" w:rsidR="005E52E7" w:rsidRPr="00DE2A82" w:rsidRDefault="005E52E7" w:rsidP="005E52E7">
            <w:r w:rsidRPr="00DE2A82">
              <w:rPr>
                <w:rFonts w:ascii="Calibri" w:hAnsi="Calibri" w:cs="Calibri"/>
                <w:b/>
                <w:bCs/>
              </w:rPr>
              <w:t>Broad definition of alcohol-related cancer</w:t>
            </w:r>
          </w:p>
        </w:tc>
      </w:tr>
      <w:tr w:rsidR="005E52E7" w:rsidRPr="00DE2A82" w14:paraId="483BB5A4" w14:textId="77777777" w:rsidTr="00D91479">
        <w:tc>
          <w:tcPr>
            <w:tcW w:w="3005" w:type="dxa"/>
            <w:vAlign w:val="center"/>
          </w:tcPr>
          <w:p w14:paraId="0D126050" w14:textId="231DA414" w:rsidR="005E52E7" w:rsidRPr="00DE2A82" w:rsidRDefault="005E52E7" w:rsidP="005E52E7">
            <w:pPr>
              <w:rPr>
                <w:b/>
                <w:bCs/>
              </w:rPr>
            </w:pPr>
            <w:r w:rsidRPr="00DE2A82">
              <w:t>Normal WC</w:t>
            </w:r>
          </w:p>
        </w:tc>
        <w:tc>
          <w:tcPr>
            <w:tcW w:w="3005" w:type="dxa"/>
          </w:tcPr>
          <w:p w14:paraId="1505A213" w14:textId="77777777" w:rsidR="005E52E7" w:rsidRPr="00DE2A82" w:rsidRDefault="005E52E7" w:rsidP="005E52E7">
            <w:r w:rsidRPr="00DE2A82">
              <w:t>7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932 / 169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832</w:t>
            </w:r>
          </w:p>
        </w:tc>
        <w:tc>
          <w:tcPr>
            <w:tcW w:w="3006" w:type="dxa"/>
          </w:tcPr>
          <w:p w14:paraId="1427718C" w14:textId="77777777" w:rsidR="005E52E7" w:rsidRPr="00DE2A82" w:rsidRDefault="005E52E7" w:rsidP="005E52E7">
            <w:r w:rsidRPr="00DE2A82">
              <w:t>-</w:t>
            </w:r>
          </w:p>
        </w:tc>
      </w:tr>
      <w:tr w:rsidR="005E52E7" w:rsidRPr="00DE2A82" w14:paraId="4F77E9DD" w14:textId="77777777" w:rsidTr="00D91479">
        <w:trPr>
          <w:trHeight w:val="60"/>
        </w:trPr>
        <w:tc>
          <w:tcPr>
            <w:tcW w:w="3005" w:type="dxa"/>
            <w:vAlign w:val="center"/>
          </w:tcPr>
          <w:p w14:paraId="35B42DBE" w14:textId="16DBDF17" w:rsidR="005E52E7" w:rsidRPr="00DE2A82" w:rsidRDefault="005E52E7" w:rsidP="005E52E7">
            <w:r w:rsidRPr="00DE2A82">
              <w:t>Increased risk WC</w:t>
            </w:r>
          </w:p>
        </w:tc>
        <w:tc>
          <w:tcPr>
            <w:tcW w:w="3005" w:type="dxa"/>
          </w:tcPr>
          <w:p w14:paraId="5C4BB1B5" w14:textId="77777777" w:rsidR="005E52E7" w:rsidRPr="00DE2A82" w:rsidRDefault="005E52E7" w:rsidP="005E52E7">
            <w:r w:rsidRPr="00DE2A82">
              <w:t>5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929 / 105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175</w:t>
            </w:r>
          </w:p>
        </w:tc>
        <w:tc>
          <w:tcPr>
            <w:tcW w:w="3006" w:type="dxa"/>
          </w:tcPr>
          <w:p w14:paraId="5EED44DE" w14:textId="77777777" w:rsidR="005E52E7" w:rsidRPr="00DE2A82" w:rsidRDefault="005E52E7" w:rsidP="005E52E7">
            <w:r w:rsidRPr="00DE2A82">
              <w:rPr>
                <w:i/>
                <w:iCs/>
              </w:rPr>
              <w:t>1.07 (1.03 – 1.10)</w:t>
            </w:r>
          </w:p>
        </w:tc>
      </w:tr>
      <w:tr w:rsidR="005E52E7" w:rsidRPr="00DE2A82" w14:paraId="10FDECE1" w14:textId="77777777" w:rsidTr="00D91479">
        <w:tc>
          <w:tcPr>
            <w:tcW w:w="3005" w:type="dxa"/>
            <w:vAlign w:val="center"/>
          </w:tcPr>
          <w:p w14:paraId="4653AEBB" w14:textId="00EF1577" w:rsidR="005E52E7" w:rsidRPr="00DE2A82" w:rsidRDefault="005E52E7" w:rsidP="005E52E7">
            <w:r w:rsidRPr="00DE2A82">
              <w:t>High risk WC</w:t>
            </w:r>
          </w:p>
        </w:tc>
        <w:tc>
          <w:tcPr>
            <w:tcW w:w="3005" w:type="dxa"/>
          </w:tcPr>
          <w:p w14:paraId="136327E9" w14:textId="77777777" w:rsidR="005E52E7" w:rsidRPr="00DE2A82" w:rsidRDefault="005E52E7" w:rsidP="005E52E7">
            <w:r w:rsidRPr="00DE2A82">
              <w:t>8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350 / 124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568</w:t>
            </w:r>
          </w:p>
        </w:tc>
        <w:tc>
          <w:tcPr>
            <w:tcW w:w="3006" w:type="dxa"/>
          </w:tcPr>
          <w:p w14:paraId="5DFEBF4E" w14:textId="77777777" w:rsidR="005E52E7" w:rsidRPr="00DE2A82" w:rsidRDefault="005E52E7" w:rsidP="005E52E7">
            <w:pPr>
              <w:rPr>
                <w:i/>
                <w:iCs/>
              </w:rPr>
            </w:pPr>
            <w:r w:rsidRPr="00DE2A82">
              <w:rPr>
                <w:i/>
                <w:iCs/>
              </w:rPr>
              <w:t>1.14 (1.10 – 1.18)</w:t>
            </w:r>
          </w:p>
        </w:tc>
      </w:tr>
      <w:tr w:rsidR="005E52E7" w:rsidRPr="00DE2A82" w14:paraId="41C756A5" w14:textId="77777777" w:rsidTr="00D91479">
        <w:tc>
          <w:tcPr>
            <w:tcW w:w="9016" w:type="dxa"/>
            <w:gridSpan w:val="3"/>
            <w:vAlign w:val="center"/>
          </w:tcPr>
          <w:p w14:paraId="78752989" w14:textId="77777777" w:rsidR="005E52E7" w:rsidRPr="00DE2A82" w:rsidRDefault="005E52E7" w:rsidP="005E52E7">
            <w:pPr>
              <w:rPr>
                <w:i/>
                <w:iCs/>
              </w:rPr>
            </w:pPr>
            <w:r w:rsidRPr="00DE2A82">
              <w:rPr>
                <w:b/>
                <w:bCs/>
              </w:rPr>
              <w:t>Total cancer</w:t>
            </w:r>
          </w:p>
        </w:tc>
      </w:tr>
      <w:tr w:rsidR="005E52E7" w:rsidRPr="00DE2A82" w14:paraId="50AE1139" w14:textId="77777777" w:rsidTr="00D91479">
        <w:tc>
          <w:tcPr>
            <w:tcW w:w="3005" w:type="dxa"/>
            <w:vAlign w:val="center"/>
          </w:tcPr>
          <w:p w14:paraId="1753C4BF" w14:textId="635014CE" w:rsidR="005E52E7" w:rsidRPr="00DE2A82" w:rsidRDefault="005E52E7" w:rsidP="005E52E7">
            <w:r w:rsidRPr="00DE2A82">
              <w:t>Normal WC</w:t>
            </w:r>
          </w:p>
        </w:tc>
        <w:tc>
          <w:tcPr>
            <w:tcW w:w="3005" w:type="dxa"/>
          </w:tcPr>
          <w:p w14:paraId="03AF8DD6" w14:textId="77777777" w:rsidR="005E52E7" w:rsidRPr="00DE2A82" w:rsidRDefault="005E52E7" w:rsidP="005E52E7">
            <w:r w:rsidRPr="00DE2A82">
              <w:t>24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181 / 169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832</w:t>
            </w:r>
          </w:p>
        </w:tc>
        <w:tc>
          <w:tcPr>
            <w:tcW w:w="3006" w:type="dxa"/>
          </w:tcPr>
          <w:p w14:paraId="00E0F1EF" w14:textId="77777777" w:rsidR="005E52E7" w:rsidRPr="00DE2A82" w:rsidRDefault="005E52E7" w:rsidP="005E52E7">
            <w:pPr>
              <w:rPr>
                <w:i/>
                <w:iCs/>
              </w:rPr>
            </w:pPr>
            <w:r w:rsidRPr="00DE2A82">
              <w:t>-</w:t>
            </w:r>
          </w:p>
        </w:tc>
      </w:tr>
      <w:tr w:rsidR="005E52E7" w:rsidRPr="00DE2A82" w14:paraId="70FADB76" w14:textId="77777777" w:rsidTr="00D91479">
        <w:tc>
          <w:tcPr>
            <w:tcW w:w="3005" w:type="dxa"/>
            <w:vAlign w:val="center"/>
          </w:tcPr>
          <w:p w14:paraId="40D7A8C6" w14:textId="7EB3EB38" w:rsidR="005E52E7" w:rsidRPr="00DE2A82" w:rsidRDefault="005E52E7" w:rsidP="005E52E7">
            <w:r w:rsidRPr="00DE2A82">
              <w:t>Increased risk WC</w:t>
            </w:r>
          </w:p>
        </w:tc>
        <w:tc>
          <w:tcPr>
            <w:tcW w:w="3005" w:type="dxa"/>
          </w:tcPr>
          <w:p w14:paraId="2C729CE8" w14:textId="77777777" w:rsidR="005E52E7" w:rsidRPr="00DE2A82" w:rsidRDefault="005E52E7" w:rsidP="005E52E7">
            <w:r w:rsidRPr="00DE2A82">
              <w:t>16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941 / 105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175</w:t>
            </w:r>
          </w:p>
        </w:tc>
        <w:tc>
          <w:tcPr>
            <w:tcW w:w="3006" w:type="dxa"/>
          </w:tcPr>
          <w:p w14:paraId="43FA361D" w14:textId="77777777" w:rsidR="005E52E7" w:rsidRPr="00DE2A82" w:rsidRDefault="005E52E7" w:rsidP="005E52E7">
            <w:pPr>
              <w:rPr>
                <w:i/>
                <w:iCs/>
              </w:rPr>
            </w:pPr>
            <w:r w:rsidRPr="00DE2A82">
              <w:t>1.00 (0.98 – 1.02)</w:t>
            </w:r>
          </w:p>
        </w:tc>
      </w:tr>
      <w:tr w:rsidR="005E52E7" w:rsidRPr="00DE2A82" w14:paraId="34786377" w14:textId="77777777" w:rsidTr="00D91479">
        <w:tc>
          <w:tcPr>
            <w:tcW w:w="3005" w:type="dxa"/>
            <w:vAlign w:val="center"/>
          </w:tcPr>
          <w:p w14:paraId="62C23168" w14:textId="43762420" w:rsidR="005E52E7" w:rsidRPr="00DE2A82" w:rsidRDefault="005E52E7" w:rsidP="005E52E7">
            <w:r w:rsidRPr="00DE2A82">
              <w:t>High risk WC</w:t>
            </w:r>
          </w:p>
        </w:tc>
        <w:tc>
          <w:tcPr>
            <w:tcW w:w="3005" w:type="dxa"/>
          </w:tcPr>
          <w:p w14:paraId="4EEE4037" w14:textId="77777777" w:rsidR="005E52E7" w:rsidRPr="00DE2A82" w:rsidRDefault="005E52E7" w:rsidP="005E52E7">
            <w:r w:rsidRPr="00DE2A82">
              <w:t>20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776 / 124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568</w:t>
            </w:r>
          </w:p>
        </w:tc>
        <w:tc>
          <w:tcPr>
            <w:tcW w:w="3006" w:type="dxa"/>
          </w:tcPr>
          <w:p w14:paraId="25226B3A" w14:textId="77777777" w:rsidR="005E52E7" w:rsidRPr="00DE2A82" w:rsidRDefault="005E52E7" w:rsidP="005E52E7">
            <w:r w:rsidRPr="00DE2A82">
              <w:rPr>
                <w:i/>
                <w:iCs/>
              </w:rPr>
              <w:t>1.02 (1.00 – 1.04)</w:t>
            </w:r>
          </w:p>
        </w:tc>
      </w:tr>
      <w:tr w:rsidR="005E52E7" w:rsidRPr="00DE2A82" w14:paraId="2D853860" w14:textId="77777777" w:rsidTr="00D91479">
        <w:tc>
          <w:tcPr>
            <w:tcW w:w="9016" w:type="dxa"/>
            <w:gridSpan w:val="3"/>
            <w:vAlign w:val="center"/>
          </w:tcPr>
          <w:p w14:paraId="098CAC71" w14:textId="77777777" w:rsidR="005E52E7" w:rsidRPr="00DE2A82" w:rsidRDefault="005E52E7" w:rsidP="005E52E7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Cox proportional hazard model. Normal WC is the referent group.</w:t>
            </w:r>
          </w:p>
          <w:p w14:paraId="74C02737" w14:textId="77777777" w:rsidR="005E52E7" w:rsidRPr="00DE2A82" w:rsidRDefault="005E52E7" w:rsidP="005E52E7">
            <w:pPr>
              <w:jc w:val="both"/>
              <w:rPr>
                <w:rFonts w:eastAsia="Times New Roman" w:cstheme="minorHAnsi"/>
                <w:sz w:val="20"/>
                <w:szCs w:val="20"/>
                <w:lang w:eastAsia="de-DE" w:bidi="en-US"/>
              </w:rPr>
            </w:pPr>
            <w:r w:rsidRPr="00DE2A82">
              <w:rPr>
                <w:rFonts w:cstheme="minorHAnsi"/>
                <w:sz w:val="20"/>
                <w:szCs w:val="20"/>
              </w:rPr>
              <w:t>Model is adjusted for baseline age, sex, smoking status, dietary pattern score (</w:t>
            </w:r>
            <w:r w:rsidRPr="00DE2A82">
              <w:rPr>
                <w:sz w:val="20"/>
                <w:szCs w:val="20"/>
              </w:rPr>
              <w:t xml:space="preserve">determined by higher consumption of fruit, vegetables, and fish and lower consumption of processed meats and red meats (Rutten-Jacobs </w:t>
            </w:r>
            <w:r w:rsidRPr="00DE2A82">
              <w:rPr>
                <w:rFonts w:cstheme="minorHAnsi"/>
                <w:sz w:val="20"/>
                <w:szCs w:val="20"/>
              </w:rPr>
              <w:t xml:space="preserve">et al., 2018)), sleep duration (hrs/night), education, Townsend Deprivation Index, physical activity ((MET)-hour/week), total alcohol consumption unit, chronic diseases (major cardiovascular disease (ICD-10 codes I00 to I99), Type 2 diabetes (ICD-10 codes E11.0 to E11.9 and E12) and dyslipidaemia (ICD-10 codes E78.0-E78.6) diagnosed by a doctor and hospital admission records and self-reported cardiovascular diseases and Type 2 diabetes). </w:t>
            </w:r>
          </w:p>
          <w:p w14:paraId="0AAD63B7" w14:textId="59BDE196" w:rsidR="005E52E7" w:rsidRPr="00DE2A82" w:rsidRDefault="005E52E7" w:rsidP="005E52E7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 xml:space="preserve">Waist circumference </w:t>
            </w:r>
            <w:r w:rsidR="00D1321C" w:rsidRPr="00DE2A82">
              <w:rPr>
                <w:rFonts w:cstheme="minorHAnsi"/>
                <w:sz w:val="20"/>
                <w:szCs w:val="20"/>
              </w:rPr>
              <w:t>was</w:t>
            </w:r>
            <w:r w:rsidRPr="00DE2A82">
              <w:rPr>
                <w:rFonts w:cstheme="minorHAnsi"/>
                <w:sz w:val="20"/>
                <w:szCs w:val="20"/>
              </w:rPr>
              <w:t xml:space="preserve"> measured by using flexible plastic tape with the participant in the resting-standing position by a trained professional. WHO classification: normal (&lt;80 cm for women, &lt;94 cm for men), increased risk of metabolic complications (80-88 cm for women, 94-102 cm for men), substantially increased risk of metabolic complications (&gt;88 cm for women, &gt;102 cm for men).</w:t>
            </w:r>
          </w:p>
          <w:p w14:paraId="38D72B56" w14:textId="77777777" w:rsidR="005E52E7" w:rsidRPr="00DE2A82" w:rsidRDefault="005E52E7" w:rsidP="005E52E7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 xml:space="preserve">Alcohol-related cancer according to the broad definition included oral cavity, throat, larynx, </w:t>
            </w:r>
            <w:proofErr w:type="spellStart"/>
            <w:r w:rsidRPr="00DE2A82">
              <w:rPr>
                <w:rFonts w:cstheme="minorHAnsi"/>
                <w:sz w:val="20"/>
                <w:szCs w:val="20"/>
              </w:rPr>
              <w:t>esophagus</w:t>
            </w:r>
            <w:proofErr w:type="spellEnd"/>
            <w:r w:rsidRPr="00DE2A82">
              <w:rPr>
                <w:rFonts w:cstheme="minorHAnsi"/>
                <w:sz w:val="20"/>
                <w:szCs w:val="20"/>
              </w:rPr>
              <w:t>, liver, colorectal, stomach, female breast, pancreas and lung cancer (IARC, 2014).</w:t>
            </w:r>
          </w:p>
          <w:p w14:paraId="31A66380" w14:textId="77777777" w:rsidR="005E52E7" w:rsidRPr="00DE2A82" w:rsidRDefault="005E52E7" w:rsidP="005E52E7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 xml:space="preserve">Alcohol-related cancer according to the narrow definition included oral cavity, throat, larynx, </w:t>
            </w:r>
            <w:proofErr w:type="spellStart"/>
            <w:r w:rsidRPr="00DE2A82">
              <w:rPr>
                <w:rFonts w:cstheme="minorHAnsi"/>
                <w:sz w:val="20"/>
                <w:szCs w:val="20"/>
              </w:rPr>
              <w:t>esophagus</w:t>
            </w:r>
            <w:proofErr w:type="spellEnd"/>
            <w:r w:rsidRPr="00DE2A82">
              <w:rPr>
                <w:rFonts w:cstheme="minorHAnsi"/>
                <w:sz w:val="20"/>
                <w:szCs w:val="20"/>
              </w:rPr>
              <w:t>, liver, colorectal, stomach, female breast (IARC, 2014).</w:t>
            </w:r>
          </w:p>
          <w:p w14:paraId="5743F67F" w14:textId="4892591D" w:rsidR="005E52E7" w:rsidRPr="00DE2A82" w:rsidRDefault="005E52E7" w:rsidP="005E52E7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Obesity</w:t>
            </w:r>
            <w:r w:rsidR="00C47FB7" w:rsidRPr="00DE2A82">
              <w:rPr>
                <w:rFonts w:cstheme="minorHAnsi"/>
                <w:sz w:val="20"/>
                <w:szCs w:val="20"/>
              </w:rPr>
              <w:t>-</w:t>
            </w:r>
            <w:r w:rsidRPr="00DE2A82">
              <w:rPr>
                <w:rFonts w:cstheme="minorHAnsi"/>
                <w:sz w:val="20"/>
                <w:szCs w:val="20"/>
              </w:rPr>
              <w:t xml:space="preserve">related cancer included meningioma, multiple myeloma, adenocarcinoma of the </w:t>
            </w:r>
            <w:proofErr w:type="spellStart"/>
            <w:r w:rsidRPr="00DE2A82">
              <w:rPr>
                <w:rFonts w:cstheme="minorHAnsi"/>
                <w:sz w:val="20"/>
                <w:szCs w:val="20"/>
              </w:rPr>
              <w:t>esophagus</w:t>
            </w:r>
            <w:proofErr w:type="spellEnd"/>
            <w:r w:rsidRPr="00DE2A82">
              <w:rPr>
                <w:rFonts w:cstheme="minorHAnsi"/>
                <w:sz w:val="20"/>
                <w:szCs w:val="20"/>
              </w:rPr>
              <w:t>, and cancers of the thyroid, postmenopausal breast, gallbladder, stomach, liver, pancreas, kidney, ovaries, uterus, colon and rectum (colorectal) (</w:t>
            </w:r>
            <w:proofErr w:type="spellStart"/>
            <w:r w:rsidRPr="00DE2A82">
              <w:rPr>
                <w:rFonts w:cstheme="minorHAnsi"/>
                <w:sz w:val="20"/>
                <w:szCs w:val="20"/>
              </w:rPr>
              <w:t>Lauby</w:t>
            </w:r>
            <w:r w:rsidRPr="00DE2A82">
              <w:rPr>
                <w:rFonts w:cstheme="minorHAnsi"/>
                <w:sz w:val="20"/>
                <w:szCs w:val="20"/>
              </w:rPr>
              <w:noBreakHyphen/>
              <w:t>Secretan</w:t>
            </w:r>
            <w:proofErr w:type="spellEnd"/>
            <w:r w:rsidRPr="00DE2A82">
              <w:rPr>
                <w:rFonts w:cstheme="minorHAnsi"/>
                <w:sz w:val="20"/>
                <w:szCs w:val="20"/>
              </w:rPr>
              <w:t xml:space="preserve"> et al., 2016).</w:t>
            </w:r>
          </w:p>
          <w:p w14:paraId="65544D89" w14:textId="77777777" w:rsidR="005E52E7" w:rsidRPr="00DE2A82" w:rsidRDefault="005E52E7" w:rsidP="005E52E7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The definition of total cancer excludes in situ, benign, uncertain, or non-well-defined cancers.</w:t>
            </w:r>
          </w:p>
          <w:p w14:paraId="6E2F7415" w14:textId="77777777" w:rsidR="005E52E7" w:rsidRPr="00DE2A82" w:rsidRDefault="005E52E7" w:rsidP="005E52E7">
            <w:pPr>
              <w:jc w:val="both"/>
            </w:pPr>
            <w:r w:rsidRPr="00DE2A82">
              <w:rPr>
                <w:rFonts w:cstheme="minorHAnsi"/>
                <w:sz w:val="20"/>
                <w:szCs w:val="20"/>
              </w:rPr>
              <w:t xml:space="preserve"> </w:t>
            </w:r>
            <w:r w:rsidRPr="00DE2A82">
              <w:rPr>
                <w:rFonts w:cstheme="minorHAnsi"/>
                <w:i/>
                <w:iCs/>
                <w:sz w:val="20"/>
                <w:szCs w:val="20"/>
              </w:rPr>
              <w:t>Italic font indicates statistical significance (p&lt;0.05).</w:t>
            </w:r>
          </w:p>
        </w:tc>
      </w:tr>
    </w:tbl>
    <w:p w14:paraId="6AD08055" w14:textId="77777777" w:rsidR="005E52E7" w:rsidRPr="00DE2A82" w:rsidRDefault="005E52E7" w:rsidP="005E52E7"/>
    <w:p w14:paraId="5BD82554" w14:textId="77777777" w:rsidR="005E52E7" w:rsidRPr="00DE2A82" w:rsidRDefault="005E52E7" w:rsidP="005E52E7"/>
    <w:p w14:paraId="0E1CE973" w14:textId="77777777" w:rsidR="005E52E7" w:rsidRPr="00DE2A82" w:rsidRDefault="005E52E7" w:rsidP="005E52E7">
      <w:pPr>
        <w:sectPr w:rsidR="005E52E7" w:rsidRPr="00DE2A82" w:rsidSect="00D9147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634A3C4" w14:textId="60BF5AA2" w:rsidR="005E52E7" w:rsidRPr="00DE2A82" w:rsidRDefault="005E52E7" w:rsidP="005E52E7">
      <w:pPr>
        <w:rPr>
          <w:sz w:val="24"/>
          <w:szCs w:val="24"/>
        </w:rPr>
      </w:pPr>
      <w:r w:rsidRPr="00DE2A82">
        <w:rPr>
          <w:b/>
          <w:bCs/>
          <w:sz w:val="24"/>
          <w:szCs w:val="24"/>
        </w:rPr>
        <w:lastRenderedPageBreak/>
        <w:t>Supplementary Table 4.</w:t>
      </w:r>
      <w:r w:rsidRPr="00DE2A82">
        <w:rPr>
          <w:sz w:val="24"/>
          <w:szCs w:val="24"/>
        </w:rPr>
        <w:t xml:space="preserve"> Independent association between BMI and cancer incidence </w:t>
      </w:r>
      <w:r w:rsidR="00242C7F" w:rsidRPr="00DE2A82">
        <w:rPr>
          <w:sz w:val="24"/>
          <w:szCs w:val="24"/>
        </w:rPr>
        <w:t xml:space="preserve">by various definitions of cancer </w:t>
      </w:r>
      <w:r w:rsidRPr="00DE2A82">
        <w:rPr>
          <w:sz w:val="24"/>
          <w:szCs w:val="24"/>
        </w:rPr>
        <w:t>(</w:t>
      </w:r>
      <w:r w:rsidR="00242C7F" w:rsidRPr="00DE2A82">
        <w:rPr>
          <w:sz w:val="24"/>
          <w:szCs w:val="24"/>
        </w:rPr>
        <w:t>N</w:t>
      </w:r>
      <w:r w:rsidRPr="00DE2A82">
        <w:rPr>
          <w:sz w:val="24"/>
          <w:szCs w:val="24"/>
        </w:rPr>
        <w:t>=399</w:t>
      </w:r>
      <w:r w:rsidRPr="00DE2A82">
        <w:rPr>
          <w:rFonts w:eastAsia="Times New Roman" w:cstheme="minorHAnsi"/>
          <w:color w:val="000000"/>
          <w:lang w:eastAsia="en-AU"/>
        </w:rPr>
        <w:t>,</w:t>
      </w:r>
      <w:r w:rsidRPr="00DE2A82">
        <w:rPr>
          <w:sz w:val="24"/>
          <w:szCs w:val="24"/>
        </w:rPr>
        <w:t>575)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E52E7" w:rsidRPr="00DE2A82" w14:paraId="7595A425" w14:textId="77777777" w:rsidTr="00D91479">
        <w:tc>
          <w:tcPr>
            <w:tcW w:w="3005" w:type="dxa"/>
          </w:tcPr>
          <w:p w14:paraId="2C7B5884" w14:textId="77777777" w:rsidR="005E52E7" w:rsidRPr="00DE2A82" w:rsidRDefault="005E52E7" w:rsidP="00D91479"/>
        </w:tc>
        <w:tc>
          <w:tcPr>
            <w:tcW w:w="3005" w:type="dxa"/>
            <w:vAlign w:val="center"/>
          </w:tcPr>
          <w:p w14:paraId="12FF9048" w14:textId="77777777" w:rsidR="005E52E7" w:rsidRPr="00DE2A82" w:rsidRDefault="005E52E7" w:rsidP="00D91479">
            <w:r w:rsidRPr="00DE2A82">
              <w:t>Events / n</w:t>
            </w:r>
          </w:p>
        </w:tc>
        <w:tc>
          <w:tcPr>
            <w:tcW w:w="3006" w:type="dxa"/>
            <w:vAlign w:val="center"/>
          </w:tcPr>
          <w:p w14:paraId="714EC2D7" w14:textId="77777777" w:rsidR="005E52E7" w:rsidRPr="00DE2A82" w:rsidRDefault="005E52E7" w:rsidP="00D91479">
            <w:r w:rsidRPr="00DE2A82">
              <w:t>HR (95% CI)</w:t>
            </w:r>
          </w:p>
        </w:tc>
      </w:tr>
      <w:tr w:rsidR="005E52E7" w:rsidRPr="00DE2A82" w14:paraId="56FC7262" w14:textId="77777777" w:rsidTr="00D91479">
        <w:tc>
          <w:tcPr>
            <w:tcW w:w="9016" w:type="dxa"/>
            <w:gridSpan w:val="3"/>
          </w:tcPr>
          <w:p w14:paraId="08C70AF8" w14:textId="77777777" w:rsidR="005E52E7" w:rsidRPr="00DE2A82" w:rsidRDefault="005E52E7" w:rsidP="00D91479">
            <w:pPr>
              <w:rPr>
                <w:i/>
                <w:iCs/>
              </w:rPr>
            </w:pPr>
            <w:r w:rsidRPr="00DE2A82">
              <w:rPr>
                <w:rFonts w:ascii="Calibri" w:hAnsi="Calibri" w:cs="Calibri"/>
                <w:b/>
                <w:bCs/>
              </w:rPr>
              <w:t>Narrow definition of alcohol-related cancer</w:t>
            </w:r>
          </w:p>
        </w:tc>
      </w:tr>
      <w:tr w:rsidR="005E52E7" w:rsidRPr="00DE2A82" w14:paraId="187821F4" w14:textId="77777777" w:rsidTr="00D91479">
        <w:tc>
          <w:tcPr>
            <w:tcW w:w="3005" w:type="dxa"/>
            <w:vAlign w:val="center"/>
          </w:tcPr>
          <w:p w14:paraId="2DBCEC79" w14:textId="77777777" w:rsidR="005E52E7" w:rsidRPr="00DE2A82" w:rsidRDefault="005E52E7" w:rsidP="00D91479">
            <w:r w:rsidRPr="00DE2A82">
              <w:t>Normal weight</w:t>
            </w:r>
          </w:p>
        </w:tc>
        <w:tc>
          <w:tcPr>
            <w:tcW w:w="3005" w:type="dxa"/>
          </w:tcPr>
          <w:p w14:paraId="43C8B3C0" w14:textId="77777777" w:rsidR="005E52E7" w:rsidRPr="00DE2A82" w:rsidRDefault="005E52E7" w:rsidP="00D91479">
            <w:r w:rsidRPr="00DE2A82">
              <w:t>5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459 / 130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284</w:t>
            </w:r>
          </w:p>
        </w:tc>
        <w:tc>
          <w:tcPr>
            <w:tcW w:w="3006" w:type="dxa"/>
          </w:tcPr>
          <w:p w14:paraId="05A4A5C5" w14:textId="77777777" w:rsidR="005E52E7" w:rsidRPr="00DE2A82" w:rsidRDefault="005E52E7" w:rsidP="00D91479">
            <w:pPr>
              <w:rPr>
                <w:i/>
                <w:iCs/>
              </w:rPr>
            </w:pPr>
            <w:r w:rsidRPr="00DE2A82">
              <w:t>-</w:t>
            </w:r>
          </w:p>
        </w:tc>
      </w:tr>
      <w:tr w:rsidR="005E52E7" w:rsidRPr="00DE2A82" w14:paraId="765E32D3" w14:textId="77777777" w:rsidTr="00D91479">
        <w:tc>
          <w:tcPr>
            <w:tcW w:w="3005" w:type="dxa"/>
            <w:vAlign w:val="center"/>
          </w:tcPr>
          <w:p w14:paraId="53BB47A2" w14:textId="77777777" w:rsidR="005E52E7" w:rsidRPr="00DE2A82" w:rsidRDefault="005E52E7" w:rsidP="00D91479">
            <w:r w:rsidRPr="00DE2A82">
              <w:t>Overweight</w:t>
            </w:r>
          </w:p>
        </w:tc>
        <w:tc>
          <w:tcPr>
            <w:tcW w:w="3005" w:type="dxa"/>
          </w:tcPr>
          <w:p w14:paraId="52B80251" w14:textId="77777777" w:rsidR="005E52E7" w:rsidRPr="00DE2A82" w:rsidRDefault="005E52E7" w:rsidP="00D91479">
            <w:r w:rsidRPr="00DE2A82">
              <w:t>7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315 / 170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417</w:t>
            </w:r>
          </w:p>
        </w:tc>
        <w:tc>
          <w:tcPr>
            <w:tcW w:w="3006" w:type="dxa"/>
          </w:tcPr>
          <w:p w14:paraId="783DCFEA" w14:textId="77777777" w:rsidR="005E52E7" w:rsidRPr="00DE2A82" w:rsidRDefault="005E52E7" w:rsidP="00D91479">
            <w:pPr>
              <w:rPr>
                <w:i/>
                <w:iCs/>
              </w:rPr>
            </w:pPr>
            <w:r w:rsidRPr="00DE2A82">
              <w:rPr>
                <w:i/>
                <w:iCs/>
              </w:rPr>
              <w:t>1.05 (1.01-1.08)</w:t>
            </w:r>
          </w:p>
        </w:tc>
      </w:tr>
      <w:tr w:rsidR="005E52E7" w:rsidRPr="00DE2A82" w14:paraId="524B4545" w14:textId="77777777" w:rsidTr="00D91479">
        <w:tc>
          <w:tcPr>
            <w:tcW w:w="3005" w:type="dxa"/>
            <w:vAlign w:val="center"/>
          </w:tcPr>
          <w:p w14:paraId="16D0BB5F" w14:textId="77777777" w:rsidR="005E52E7" w:rsidRPr="00DE2A82" w:rsidRDefault="005E52E7" w:rsidP="00D91479">
            <w:r w:rsidRPr="00DE2A82">
              <w:t>Obese</w:t>
            </w:r>
          </w:p>
        </w:tc>
        <w:tc>
          <w:tcPr>
            <w:tcW w:w="3005" w:type="dxa"/>
          </w:tcPr>
          <w:p w14:paraId="60B0E295" w14:textId="77777777" w:rsidR="005E52E7" w:rsidRPr="00DE2A82" w:rsidRDefault="005E52E7" w:rsidP="00D91479">
            <w:r w:rsidRPr="00DE2A82">
              <w:t>4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842 / 98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874</w:t>
            </w:r>
          </w:p>
        </w:tc>
        <w:tc>
          <w:tcPr>
            <w:tcW w:w="3006" w:type="dxa"/>
          </w:tcPr>
          <w:p w14:paraId="7CF15B5F" w14:textId="77777777" w:rsidR="005E52E7" w:rsidRPr="00DE2A82" w:rsidRDefault="005E52E7" w:rsidP="00D91479">
            <w:pPr>
              <w:rPr>
                <w:i/>
                <w:iCs/>
              </w:rPr>
            </w:pPr>
            <w:r w:rsidRPr="00DE2A82">
              <w:rPr>
                <w:i/>
                <w:iCs/>
              </w:rPr>
              <w:t>1.11 (1.07-1.16)</w:t>
            </w:r>
          </w:p>
        </w:tc>
      </w:tr>
      <w:tr w:rsidR="005E52E7" w:rsidRPr="00DE2A82" w14:paraId="0EBD67D6" w14:textId="77777777" w:rsidTr="00D91479">
        <w:tc>
          <w:tcPr>
            <w:tcW w:w="9016" w:type="dxa"/>
            <w:gridSpan w:val="3"/>
            <w:vAlign w:val="center"/>
          </w:tcPr>
          <w:p w14:paraId="2CAD485A" w14:textId="77777777" w:rsidR="005E52E7" w:rsidRPr="00DE2A82" w:rsidRDefault="005E52E7" w:rsidP="00D91479">
            <w:r w:rsidRPr="00DE2A82">
              <w:rPr>
                <w:b/>
                <w:bCs/>
              </w:rPr>
              <w:t>Obesity</w:t>
            </w:r>
            <w:r w:rsidRPr="00DE2A82">
              <w:rPr>
                <w:rFonts w:ascii="Calibri" w:hAnsi="Calibri" w:cs="Calibri"/>
                <w:b/>
                <w:bCs/>
              </w:rPr>
              <w:t>-related cancer</w:t>
            </w:r>
          </w:p>
        </w:tc>
      </w:tr>
      <w:tr w:rsidR="005E52E7" w:rsidRPr="00DE2A82" w14:paraId="7C32D2BD" w14:textId="77777777" w:rsidTr="00D91479">
        <w:tc>
          <w:tcPr>
            <w:tcW w:w="3005" w:type="dxa"/>
            <w:vAlign w:val="center"/>
          </w:tcPr>
          <w:p w14:paraId="134526A1" w14:textId="77777777" w:rsidR="005E52E7" w:rsidRPr="00DE2A82" w:rsidRDefault="005E52E7" w:rsidP="00D91479">
            <w:r w:rsidRPr="00DE2A82">
              <w:t>Normal weight</w:t>
            </w:r>
          </w:p>
        </w:tc>
        <w:tc>
          <w:tcPr>
            <w:tcW w:w="3005" w:type="dxa"/>
          </w:tcPr>
          <w:p w14:paraId="5EE7B691" w14:textId="77777777" w:rsidR="005E52E7" w:rsidRPr="00DE2A82" w:rsidRDefault="005E52E7" w:rsidP="00D91479">
            <w:r w:rsidRPr="00DE2A82">
              <w:rPr>
                <w:rFonts w:eastAsia="Times New Roman" w:cstheme="minorHAnsi"/>
                <w:color w:val="000000"/>
                <w:lang w:eastAsia="en-AU"/>
              </w:rPr>
              <w:t>5,974</w:t>
            </w:r>
            <w:r w:rsidRPr="00DE2A82">
              <w:t xml:space="preserve"> / 130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284</w:t>
            </w:r>
          </w:p>
        </w:tc>
        <w:tc>
          <w:tcPr>
            <w:tcW w:w="3006" w:type="dxa"/>
          </w:tcPr>
          <w:p w14:paraId="7A53CED6" w14:textId="77777777" w:rsidR="005E52E7" w:rsidRPr="00DE2A82" w:rsidRDefault="005E52E7" w:rsidP="00D91479">
            <w:r w:rsidRPr="00DE2A82">
              <w:t>-</w:t>
            </w:r>
          </w:p>
        </w:tc>
      </w:tr>
      <w:tr w:rsidR="005E52E7" w:rsidRPr="00DE2A82" w14:paraId="42EE5DBC" w14:textId="77777777" w:rsidTr="00D91479">
        <w:tc>
          <w:tcPr>
            <w:tcW w:w="3005" w:type="dxa"/>
            <w:vAlign w:val="center"/>
          </w:tcPr>
          <w:p w14:paraId="44CB852F" w14:textId="77777777" w:rsidR="005E52E7" w:rsidRPr="00DE2A82" w:rsidRDefault="005E52E7" w:rsidP="00D91479">
            <w:r w:rsidRPr="00DE2A82">
              <w:t>Overweight</w:t>
            </w:r>
          </w:p>
        </w:tc>
        <w:tc>
          <w:tcPr>
            <w:tcW w:w="3005" w:type="dxa"/>
          </w:tcPr>
          <w:p w14:paraId="4EC144E6" w14:textId="77777777" w:rsidR="005E52E7" w:rsidRPr="00DE2A82" w:rsidRDefault="005E52E7" w:rsidP="00D91479">
            <w:r w:rsidRPr="00DE2A82">
              <w:t>8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310</w:t>
            </w:r>
            <w:r w:rsidRPr="00DE2A82">
              <w:t xml:space="preserve"> / 170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417</w:t>
            </w:r>
          </w:p>
        </w:tc>
        <w:tc>
          <w:tcPr>
            <w:tcW w:w="3006" w:type="dxa"/>
          </w:tcPr>
          <w:p w14:paraId="677D09D0" w14:textId="77777777" w:rsidR="005E52E7" w:rsidRPr="00DE2A82" w:rsidRDefault="005E52E7" w:rsidP="00D91479">
            <w:pPr>
              <w:rPr>
                <w:i/>
                <w:iCs/>
              </w:rPr>
            </w:pPr>
            <w:r w:rsidRPr="00DE2A82">
              <w:rPr>
                <w:i/>
                <w:iCs/>
              </w:rPr>
              <w:t>1.10 (1.06 – 1.14)</w:t>
            </w:r>
          </w:p>
        </w:tc>
      </w:tr>
      <w:tr w:rsidR="005E52E7" w:rsidRPr="00DE2A82" w14:paraId="7B478B23" w14:textId="77777777" w:rsidTr="00D91479">
        <w:tc>
          <w:tcPr>
            <w:tcW w:w="3005" w:type="dxa"/>
            <w:vAlign w:val="center"/>
          </w:tcPr>
          <w:p w14:paraId="4D8EC1B9" w14:textId="77777777" w:rsidR="005E52E7" w:rsidRPr="00DE2A82" w:rsidRDefault="005E52E7" w:rsidP="00D91479">
            <w:r w:rsidRPr="00DE2A82">
              <w:t>Obese</w:t>
            </w:r>
          </w:p>
        </w:tc>
        <w:tc>
          <w:tcPr>
            <w:tcW w:w="3005" w:type="dxa"/>
          </w:tcPr>
          <w:p w14:paraId="78AABA88" w14:textId="77777777" w:rsidR="005E52E7" w:rsidRPr="00DE2A82" w:rsidRDefault="005E52E7" w:rsidP="00D91479">
            <w:r w:rsidRPr="00DE2A82">
              <w:t>5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8</w:t>
            </w:r>
            <w:r w:rsidRPr="00DE2A82">
              <w:t>40 / 98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874</w:t>
            </w:r>
          </w:p>
        </w:tc>
        <w:tc>
          <w:tcPr>
            <w:tcW w:w="3006" w:type="dxa"/>
          </w:tcPr>
          <w:p w14:paraId="48C2FBED" w14:textId="77777777" w:rsidR="005E52E7" w:rsidRPr="00DE2A82" w:rsidRDefault="005E52E7" w:rsidP="00D91479">
            <w:r w:rsidRPr="00DE2A82">
              <w:rPr>
                <w:i/>
                <w:iCs/>
              </w:rPr>
              <w:t>1.24 (1.19 – 1.28)</w:t>
            </w:r>
          </w:p>
        </w:tc>
      </w:tr>
      <w:tr w:rsidR="005E52E7" w:rsidRPr="00DE2A82" w14:paraId="74857815" w14:textId="77777777" w:rsidTr="00D91479">
        <w:tc>
          <w:tcPr>
            <w:tcW w:w="9016" w:type="dxa"/>
            <w:gridSpan w:val="3"/>
            <w:vAlign w:val="center"/>
          </w:tcPr>
          <w:p w14:paraId="02B1A7F8" w14:textId="4D65E8B9" w:rsidR="005E52E7" w:rsidRPr="00DE2A82" w:rsidRDefault="005E52E7" w:rsidP="00D91479">
            <w:r w:rsidRPr="00DE2A82">
              <w:rPr>
                <w:b/>
                <w:bCs/>
              </w:rPr>
              <w:t>Obesity</w:t>
            </w:r>
            <w:r w:rsidRPr="00DE2A82">
              <w:rPr>
                <w:rFonts w:ascii="Calibri" w:hAnsi="Calibri" w:cs="Calibri"/>
                <w:b/>
                <w:bCs/>
              </w:rPr>
              <w:t>-related &amp;</w:t>
            </w:r>
            <w:r w:rsidRPr="00DE2A82">
              <w:rPr>
                <w:b/>
                <w:bCs/>
              </w:rPr>
              <w:t xml:space="preserve"> </w:t>
            </w:r>
            <w:r w:rsidRPr="00DE2A82">
              <w:rPr>
                <w:rFonts w:ascii="Calibri" w:hAnsi="Calibri" w:cs="Calibri"/>
                <w:b/>
                <w:bCs/>
              </w:rPr>
              <w:t>narrow definition of alcohol-related cancer (combined)</w:t>
            </w:r>
          </w:p>
        </w:tc>
      </w:tr>
      <w:tr w:rsidR="005E52E7" w:rsidRPr="00DE2A82" w14:paraId="0109DD0B" w14:textId="77777777" w:rsidTr="00D91479">
        <w:tc>
          <w:tcPr>
            <w:tcW w:w="3005" w:type="dxa"/>
            <w:vAlign w:val="center"/>
          </w:tcPr>
          <w:p w14:paraId="3F5CB72A" w14:textId="77777777" w:rsidR="005E52E7" w:rsidRPr="00DE2A82" w:rsidRDefault="005E52E7" w:rsidP="00D91479">
            <w:pPr>
              <w:rPr>
                <w:b/>
                <w:bCs/>
              </w:rPr>
            </w:pPr>
            <w:r w:rsidRPr="00DE2A82">
              <w:t>Normal weight</w:t>
            </w:r>
          </w:p>
        </w:tc>
        <w:tc>
          <w:tcPr>
            <w:tcW w:w="3005" w:type="dxa"/>
          </w:tcPr>
          <w:p w14:paraId="62EBA8A3" w14:textId="77777777" w:rsidR="005E52E7" w:rsidRPr="00DE2A82" w:rsidRDefault="005E52E7" w:rsidP="00D91479">
            <w:r w:rsidRPr="00DE2A82">
              <w:rPr>
                <w:rFonts w:eastAsia="Times New Roman" w:cstheme="minorHAnsi"/>
                <w:color w:val="000000"/>
                <w:lang w:eastAsia="en-AU"/>
              </w:rPr>
              <w:t>6,433</w:t>
            </w:r>
            <w:r w:rsidRPr="00DE2A82">
              <w:t xml:space="preserve"> / 130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284</w:t>
            </w:r>
          </w:p>
        </w:tc>
        <w:tc>
          <w:tcPr>
            <w:tcW w:w="3006" w:type="dxa"/>
          </w:tcPr>
          <w:p w14:paraId="05B16204" w14:textId="77777777" w:rsidR="005E52E7" w:rsidRPr="00DE2A82" w:rsidRDefault="005E52E7" w:rsidP="00D91479">
            <w:r w:rsidRPr="00DE2A82">
              <w:rPr>
                <w:i/>
                <w:iCs/>
              </w:rPr>
              <w:t>-</w:t>
            </w:r>
          </w:p>
        </w:tc>
      </w:tr>
      <w:tr w:rsidR="005E52E7" w:rsidRPr="00DE2A82" w14:paraId="30E21840" w14:textId="77777777" w:rsidTr="00D91479">
        <w:tc>
          <w:tcPr>
            <w:tcW w:w="3005" w:type="dxa"/>
            <w:vAlign w:val="center"/>
          </w:tcPr>
          <w:p w14:paraId="72719B33" w14:textId="77777777" w:rsidR="005E52E7" w:rsidRPr="00DE2A82" w:rsidRDefault="005E52E7" w:rsidP="00D91479">
            <w:r w:rsidRPr="00DE2A82">
              <w:t>Overweight</w:t>
            </w:r>
          </w:p>
        </w:tc>
        <w:tc>
          <w:tcPr>
            <w:tcW w:w="3005" w:type="dxa"/>
          </w:tcPr>
          <w:p w14:paraId="0B5BFA2E" w14:textId="77777777" w:rsidR="005E52E7" w:rsidRPr="00DE2A82" w:rsidRDefault="005E52E7" w:rsidP="00D91479">
            <w:r w:rsidRPr="00DE2A82">
              <w:t>8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926</w:t>
            </w:r>
            <w:r w:rsidRPr="00DE2A82">
              <w:t xml:space="preserve"> / 170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417</w:t>
            </w:r>
          </w:p>
        </w:tc>
        <w:tc>
          <w:tcPr>
            <w:tcW w:w="3006" w:type="dxa"/>
          </w:tcPr>
          <w:p w14:paraId="62995F18" w14:textId="77777777" w:rsidR="005E52E7" w:rsidRPr="00DE2A82" w:rsidRDefault="005E52E7" w:rsidP="00D91479">
            <w:r w:rsidRPr="00DE2A82">
              <w:rPr>
                <w:i/>
                <w:iCs/>
              </w:rPr>
              <w:t>1.08 (1.04, 1.11)</w:t>
            </w:r>
          </w:p>
        </w:tc>
      </w:tr>
      <w:tr w:rsidR="005E52E7" w:rsidRPr="00DE2A82" w14:paraId="50DFD55D" w14:textId="77777777" w:rsidTr="00D91479">
        <w:tc>
          <w:tcPr>
            <w:tcW w:w="3005" w:type="dxa"/>
            <w:vAlign w:val="center"/>
          </w:tcPr>
          <w:p w14:paraId="6CC924BE" w14:textId="77777777" w:rsidR="005E52E7" w:rsidRPr="00DE2A82" w:rsidRDefault="005E52E7" w:rsidP="00D91479">
            <w:r w:rsidRPr="00DE2A82">
              <w:t>Obese</w:t>
            </w:r>
          </w:p>
        </w:tc>
        <w:tc>
          <w:tcPr>
            <w:tcW w:w="3005" w:type="dxa"/>
          </w:tcPr>
          <w:p w14:paraId="7B937086" w14:textId="77777777" w:rsidR="005E52E7" w:rsidRPr="00DE2A82" w:rsidRDefault="005E52E7" w:rsidP="00D91479">
            <w:r w:rsidRPr="00DE2A82">
              <w:rPr>
                <w:rFonts w:eastAsia="Times New Roman" w:cstheme="minorHAnsi"/>
                <w:color w:val="000000"/>
                <w:lang w:eastAsia="en-AU"/>
              </w:rPr>
              <w:t>6,211</w:t>
            </w:r>
            <w:r w:rsidRPr="00DE2A82">
              <w:t xml:space="preserve"> / 98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874</w:t>
            </w:r>
          </w:p>
        </w:tc>
        <w:tc>
          <w:tcPr>
            <w:tcW w:w="3006" w:type="dxa"/>
          </w:tcPr>
          <w:p w14:paraId="6250CD46" w14:textId="77777777" w:rsidR="005E52E7" w:rsidRPr="00DE2A82" w:rsidRDefault="005E52E7" w:rsidP="00D91479">
            <w:r w:rsidRPr="00DE2A82">
              <w:rPr>
                <w:i/>
                <w:iCs/>
              </w:rPr>
              <w:t>1.19 (1.15, 1.24)</w:t>
            </w:r>
          </w:p>
        </w:tc>
      </w:tr>
      <w:tr w:rsidR="005E52E7" w:rsidRPr="00DE2A82" w14:paraId="1981249E" w14:textId="77777777" w:rsidTr="00D91479">
        <w:tc>
          <w:tcPr>
            <w:tcW w:w="9016" w:type="dxa"/>
            <w:gridSpan w:val="3"/>
            <w:vAlign w:val="center"/>
          </w:tcPr>
          <w:p w14:paraId="36092FF2" w14:textId="1F1D30E5" w:rsidR="005E52E7" w:rsidRPr="00DE2A82" w:rsidRDefault="005E52E7" w:rsidP="00D91479">
            <w:pPr>
              <w:rPr>
                <w:i/>
                <w:iCs/>
              </w:rPr>
            </w:pPr>
            <w:r w:rsidRPr="00DE2A82">
              <w:rPr>
                <w:b/>
                <w:bCs/>
              </w:rPr>
              <w:t>Both obesity and</w:t>
            </w:r>
            <w:r w:rsidRPr="00DE2A82">
              <w:rPr>
                <w:rFonts w:ascii="Calibri" w:hAnsi="Calibri" w:cs="Calibri"/>
                <w:b/>
                <w:bCs/>
              </w:rPr>
              <w:t xml:space="preserve"> alcohol-related cancer (</w:t>
            </w:r>
            <w:r w:rsidR="009E61AC" w:rsidRPr="00DE2A82">
              <w:rPr>
                <w:rFonts w:ascii="Calibri" w:hAnsi="Calibri" w:cs="Calibri"/>
                <w:b/>
                <w:bCs/>
              </w:rPr>
              <w:t>overlapping</w:t>
            </w:r>
            <w:r w:rsidRPr="00DE2A82">
              <w:rPr>
                <w:rFonts w:ascii="Calibri" w:hAnsi="Calibri" w:cs="Calibri"/>
                <w:b/>
                <w:bCs/>
              </w:rPr>
              <w:t>)</w:t>
            </w:r>
          </w:p>
        </w:tc>
      </w:tr>
      <w:tr w:rsidR="005E52E7" w:rsidRPr="00DE2A82" w14:paraId="4C42797D" w14:textId="77777777" w:rsidTr="00D91479">
        <w:tc>
          <w:tcPr>
            <w:tcW w:w="3005" w:type="dxa"/>
            <w:vAlign w:val="center"/>
          </w:tcPr>
          <w:p w14:paraId="0A6682BD" w14:textId="77777777" w:rsidR="005E52E7" w:rsidRPr="00DE2A82" w:rsidRDefault="005E52E7" w:rsidP="00D91479">
            <w:r w:rsidRPr="00DE2A82">
              <w:t>Normal weight</w:t>
            </w:r>
          </w:p>
        </w:tc>
        <w:tc>
          <w:tcPr>
            <w:tcW w:w="3005" w:type="dxa"/>
          </w:tcPr>
          <w:p w14:paraId="19B24F20" w14:textId="77777777" w:rsidR="005E52E7" w:rsidRPr="00DE2A82" w:rsidRDefault="005E52E7" w:rsidP="00D91479">
            <w:pPr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lang w:eastAsia="en-AU"/>
              </w:rPr>
              <w:t>5,071</w:t>
            </w:r>
            <w:r w:rsidRPr="00DE2A82">
              <w:t xml:space="preserve"> / 130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284</w:t>
            </w:r>
          </w:p>
        </w:tc>
        <w:tc>
          <w:tcPr>
            <w:tcW w:w="3006" w:type="dxa"/>
          </w:tcPr>
          <w:p w14:paraId="68923685" w14:textId="77777777" w:rsidR="005E52E7" w:rsidRPr="00DE2A82" w:rsidRDefault="005E52E7" w:rsidP="00D91479">
            <w:pPr>
              <w:rPr>
                <w:i/>
                <w:iCs/>
              </w:rPr>
            </w:pPr>
            <w:r w:rsidRPr="00DE2A82">
              <w:t>-</w:t>
            </w:r>
          </w:p>
        </w:tc>
      </w:tr>
      <w:tr w:rsidR="005E52E7" w:rsidRPr="00DE2A82" w14:paraId="60BCDA8E" w14:textId="77777777" w:rsidTr="00D91479">
        <w:tc>
          <w:tcPr>
            <w:tcW w:w="3005" w:type="dxa"/>
            <w:vAlign w:val="center"/>
          </w:tcPr>
          <w:p w14:paraId="2D3B7CD7" w14:textId="77777777" w:rsidR="005E52E7" w:rsidRPr="00DE2A82" w:rsidRDefault="005E52E7" w:rsidP="00D91479">
            <w:r w:rsidRPr="00DE2A82">
              <w:t>Overweight</w:t>
            </w:r>
          </w:p>
        </w:tc>
        <w:tc>
          <w:tcPr>
            <w:tcW w:w="3005" w:type="dxa"/>
          </w:tcPr>
          <w:p w14:paraId="5E310212" w14:textId="77777777" w:rsidR="005E52E7" w:rsidRPr="00DE2A82" w:rsidRDefault="005E52E7" w:rsidP="00D91479">
            <w:pPr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lang w:eastAsia="en-AU"/>
              </w:rPr>
              <w:t>6,</w:t>
            </w:r>
            <w:r w:rsidRPr="00DE2A82">
              <w:t>854 / 170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417</w:t>
            </w:r>
          </w:p>
        </w:tc>
        <w:tc>
          <w:tcPr>
            <w:tcW w:w="3006" w:type="dxa"/>
          </w:tcPr>
          <w:p w14:paraId="19294EB3" w14:textId="77777777" w:rsidR="005E52E7" w:rsidRPr="00DE2A82" w:rsidRDefault="005E52E7" w:rsidP="00D91479">
            <w:pPr>
              <w:rPr>
                <w:i/>
                <w:iCs/>
              </w:rPr>
            </w:pPr>
            <w:r w:rsidRPr="00DE2A82">
              <w:t>1.08 (1.04 – 1.12)</w:t>
            </w:r>
          </w:p>
        </w:tc>
      </w:tr>
      <w:tr w:rsidR="005E52E7" w:rsidRPr="00DE2A82" w14:paraId="53865B6B" w14:textId="77777777" w:rsidTr="00D91479">
        <w:tc>
          <w:tcPr>
            <w:tcW w:w="3005" w:type="dxa"/>
            <w:vAlign w:val="center"/>
          </w:tcPr>
          <w:p w14:paraId="481955E6" w14:textId="77777777" w:rsidR="005E52E7" w:rsidRPr="00DE2A82" w:rsidRDefault="005E52E7" w:rsidP="00D91479">
            <w:r w:rsidRPr="00DE2A82">
              <w:t>Obese</w:t>
            </w:r>
          </w:p>
        </w:tc>
        <w:tc>
          <w:tcPr>
            <w:tcW w:w="3005" w:type="dxa"/>
          </w:tcPr>
          <w:p w14:paraId="0F012A01" w14:textId="77777777" w:rsidR="005E52E7" w:rsidRPr="00DE2A82" w:rsidRDefault="005E52E7" w:rsidP="00D91479">
            <w:pPr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lang w:eastAsia="en-AU"/>
              </w:rPr>
              <w:t>4,555</w:t>
            </w:r>
            <w:r w:rsidRPr="00DE2A82">
              <w:t xml:space="preserve"> / 98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874</w:t>
            </w:r>
          </w:p>
        </w:tc>
        <w:tc>
          <w:tcPr>
            <w:tcW w:w="3006" w:type="dxa"/>
          </w:tcPr>
          <w:p w14:paraId="3AB52CD9" w14:textId="77777777" w:rsidR="005E52E7" w:rsidRPr="00DE2A82" w:rsidRDefault="005E52E7" w:rsidP="00D91479">
            <w:pPr>
              <w:rPr>
                <w:i/>
                <w:iCs/>
              </w:rPr>
            </w:pPr>
            <w:r w:rsidRPr="00DE2A82">
              <w:t>1.14 (1.10 – 1.19)</w:t>
            </w:r>
          </w:p>
        </w:tc>
      </w:tr>
      <w:tr w:rsidR="005E52E7" w:rsidRPr="00DE2A82" w14:paraId="6C56DCD3" w14:textId="77777777" w:rsidTr="00D91479">
        <w:tc>
          <w:tcPr>
            <w:tcW w:w="9016" w:type="dxa"/>
            <w:gridSpan w:val="3"/>
            <w:vAlign w:val="center"/>
          </w:tcPr>
          <w:p w14:paraId="646E08DC" w14:textId="77777777" w:rsidR="005E52E7" w:rsidRPr="00DE2A82" w:rsidRDefault="005E52E7" w:rsidP="00D91479">
            <w:r w:rsidRPr="00DE2A82">
              <w:rPr>
                <w:rFonts w:ascii="Calibri" w:hAnsi="Calibri" w:cs="Calibri"/>
                <w:b/>
                <w:bCs/>
              </w:rPr>
              <w:t>Broad definition of alcohol-related cancer</w:t>
            </w:r>
          </w:p>
        </w:tc>
      </w:tr>
      <w:tr w:rsidR="005E52E7" w:rsidRPr="00DE2A82" w14:paraId="5455F884" w14:textId="77777777" w:rsidTr="00D91479">
        <w:tc>
          <w:tcPr>
            <w:tcW w:w="3005" w:type="dxa"/>
            <w:vAlign w:val="center"/>
          </w:tcPr>
          <w:p w14:paraId="5B6282FC" w14:textId="77777777" w:rsidR="005E52E7" w:rsidRPr="00DE2A82" w:rsidRDefault="005E52E7" w:rsidP="00D91479">
            <w:pPr>
              <w:rPr>
                <w:b/>
                <w:bCs/>
              </w:rPr>
            </w:pPr>
            <w:r w:rsidRPr="00DE2A82">
              <w:t>Normal weight</w:t>
            </w:r>
          </w:p>
        </w:tc>
        <w:tc>
          <w:tcPr>
            <w:tcW w:w="3005" w:type="dxa"/>
          </w:tcPr>
          <w:p w14:paraId="6D47F2F5" w14:textId="77777777" w:rsidR="005E52E7" w:rsidRPr="00DE2A82" w:rsidRDefault="005E52E7" w:rsidP="00D91479">
            <w:r w:rsidRPr="00DE2A82">
              <w:t>6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799 / 130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284</w:t>
            </w:r>
          </w:p>
        </w:tc>
        <w:tc>
          <w:tcPr>
            <w:tcW w:w="3006" w:type="dxa"/>
          </w:tcPr>
          <w:p w14:paraId="7C40930B" w14:textId="77777777" w:rsidR="005E52E7" w:rsidRPr="00DE2A82" w:rsidRDefault="005E52E7" w:rsidP="00D91479">
            <w:r w:rsidRPr="00DE2A82">
              <w:t>-</w:t>
            </w:r>
          </w:p>
        </w:tc>
      </w:tr>
      <w:tr w:rsidR="005E52E7" w:rsidRPr="00DE2A82" w14:paraId="7FA8C431" w14:textId="77777777" w:rsidTr="00D91479">
        <w:tc>
          <w:tcPr>
            <w:tcW w:w="3005" w:type="dxa"/>
            <w:vAlign w:val="center"/>
          </w:tcPr>
          <w:p w14:paraId="012BD2F9" w14:textId="77777777" w:rsidR="005E52E7" w:rsidRPr="00DE2A82" w:rsidRDefault="005E52E7" w:rsidP="00D91479">
            <w:r w:rsidRPr="00DE2A82">
              <w:t>Overweight</w:t>
            </w:r>
          </w:p>
        </w:tc>
        <w:tc>
          <w:tcPr>
            <w:tcW w:w="3005" w:type="dxa"/>
          </w:tcPr>
          <w:p w14:paraId="094946F8" w14:textId="77777777" w:rsidR="005E52E7" w:rsidRPr="00DE2A82" w:rsidRDefault="005E52E7" w:rsidP="00D91479">
            <w:r w:rsidRPr="00DE2A82">
              <w:t>9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315 / 170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417</w:t>
            </w:r>
          </w:p>
        </w:tc>
        <w:tc>
          <w:tcPr>
            <w:tcW w:w="3006" w:type="dxa"/>
          </w:tcPr>
          <w:p w14:paraId="5B344786" w14:textId="77777777" w:rsidR="005E52E7" w:rsidRPr="00DE2A82" w:rsidRDefault="005E52E7" w:rsidP="00D91479">
            <w:r w:rsidRPr="00DE2A82">
              <w:t>1.01 (0.98 – 1.05)</w:t>
            </w:r>
          </w:p>
        </w:tc>
      </w:tr>
      <w:tr w:rsidR="005E52E7" w:rsidRPr="00DE2A82" w14:paraId="7246D50A" w14:textId="77777777" w:rsidTr="00D91479">
        <w:tc>
          <w:tcPr>
            <w:tcW w:w="3005" w:type="dxa"/>
            <w:vAlign w:val="center"/>
          </w:tcPr>
          <w:p w14:paraId="087B9287" w14:textId="77777777" w:rsidR="005E52E7" w:rsidRPr="00DE2A82" w:rsidRDefault="005E52E7" w:rsidP="00D91479">
            <w:r w:rsidRPr="00DE2A82">
              <w:t>Obese</w:t>
            </w:r>
          </w:p>
        </w:tc>
        <w:tc>
          <w:tcPr>
            <w:tcW w:w="3005" w:type="dxa"/>
          </w:tcPr>
          <w:p w14:paraId="07B0E8F0" w14:textId="77777777" w:rsidR="005E52E7" w:rsidRPr="00DE2A82" w:rsidRDefault="005E52E7" w:rsidP="00D91479">
            <w:r w:rsidRPr="00DE2A82">
              <w:t>6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097 / 98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874</w:t>
            </w:r>
          </w:p>
        </w:tc>
        <w:tc>
          <w:tcPr>
            <w:tcW w:w="3006" w:type="dxa"/>
          </w:tcPr>
          <w:p w14:paraId="28E4F2E4" w14:textId="77777777" w:rsidR="005E52E7" w:rsidRPr="00DE2A82" w:rsidRDefault="005E52E7" w:rsidP="00D91479">
            <w:r w:rsidRPr="00DE2A82">
              <w:rPr>
                <w:i/>
                <w:iCs/>
              </w:rPr>
              <w:t>1.05 (1.01 – 1.09)</w:t>
            </w:r>
          </w:p>
        </w:tc>
      </w:tr>
      <w:tr w:rsidR="005E52E7" w:rsidRPr="00DE2A82" w14:paraId="043DB988" w14:textId="77777777" w:rsidTr="00D91479">
        <w:tc>
          <w:tcPr>
            <w:tcW w:w="9016" w:type="dxa"/>
            <w:gridSpan w:val="3"/>
            <w:vAlign w:val="center"/>
          </w:tcPr>
          <w:p w14:paraId="2267D406" w14:textId="77777777" w:rsidR="005E52E7" w:rsidRPr="00DE2A82" w:rsidRDefault="005E52E7" w:rsidP="00D91479">
            <w:pPr>
              <w:rPr>
                <w:i/>
                <w:iCs/>
              </w:rPr>
            </w:pPr>
            <w:r w:rsidRPr="00DE2A82">
              <w:rPr>
                <w:b/>
                <w:bCs/>
              </w:rPr>
              <w:t>Total cancer</w:t>
            </w:r>
          </w:p>
        </w:tc>
      </w:tr>
      <w:tr w:rsidR="005E52E7" w:rsidRPr="00DE2A82" w14:paraId="4BC9921F" w14:textId="77777777" w:rsidTr="00D91479">
        <w:tc>
          <w:tcPr>
            <w:tcW w:w="3005" w:type="dxa"/>
            <w:vAlign w:val="center"/>
          </w:tcPr>
          <w:p w14:paraId="4F035798" w14:textId="77777777" w:rsidR="005E52E7" w:rsidRPr="00DE2A82" w:rsidRDefault="005E52E7" w:rsidP="00D91479">
            <w:r w:rsidRPr="00DE2A82">
              <w:t>Normal weight</w:t>
            </w:r>
          </w:p>
        </w:tc>
        <w:tc>
          <w:tcPr>
            <w:tcW w:w="3005" w:type="dxa"/>
          </w:tcPr>
          <w:p w14:paraId="4E443D1B" w14:textId="77777777" w:rsidR="005E52E7" w:rsidRPr="00DE2A82" w:rsidRDefault="005E52E7" w:rsidP="00D91479">
            <w:r w:rsidRPr="00DE2A82">
              <w:t>18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592 / 130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284</w:t>
            </w:r>
          </w:p>
        </w:tc>
        <w:tc>
          <w:tcPr>
            <w:tcW w:w="3006" w:type="dxa"/>
          </w:tcPr>
          <w:p w14:paraId="2AE91B50" w14:textId="77777777" w:rsidR="005E52E7" w:rsidRPr="00DE2A82" w:rsidRDefault="005E52E7" w:rsidP="00D91479">
            <w:pPr>
              <w:rPr>
                <w:i/>
                <w:iCs/>
              </w:rPr>
            </w:pPr>
            <w:r w:rsidRPr="00DE2A82">
              <w:t>-</w:t>
            </w:r>
          </w:p>
        </w:tc>
      </w:tr>
      <w:tr w:rsidR="005E52E7" w:rsidRPr="00DE2A82" w14:paraId="243697E0" w14:textId="77777777" w:rsidTr="00D91479">
        <w:tc>
          <w:tcPr>
            <w:tcW w:w="3005" w:type="dxa"/>
            <w:vAlign w:val="center"/>
          </w:tcPr>
          <w:p w14:paraId="0EF782BC" w14:textId="77777777" w:rsidR="005E52E7" w:rsidRPr="00DE2A82" w:rsidRDefault="005E52E7" w:rsidP="00D91479">
            <w:r w:rsidRPr="00DE2A82">
              <w:t>Overweight</w:t>
            </w:r>
          </w:p>
        </w:tc>
        <w:tc>
          <w:tcPr>
            <w:tcW w:w="3005" w:type="dxa"/>
          </w:tcPr>
          <w:p w14:paraId="485F271C" w14:textId="77777777" w:rsidR="005E52E7" w:rsidRPr="00DE2A82" w:rsidRDefault="005E52E7" w:rsidP="00D91479">
            <w:r w:rsidRPr="00DE2A82">
              <w:t>27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484 / 170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417</w:t>
            </w:r>
          </w:p>
        </w:tc>
        <w:tc>
          <w:tcPr>
            <w:tcW w:w="3006" w:type="dxa"/>
          </w:tcPr>
          <w:p w14:paraId="056C3B96" w14:textId="77777777" w:rsidR="005E52E7" w:rsidRPr="00DE2A82" w:rsidRDefault="005E52E7" w:rsidP="00D91479">
            <w:pPr>
              <w:rPr>
                <w:i/>
                <w:iCs/>
              </w:rPr>
            </w:pPr>
            <w:r w:rsidRPr="00DE2A82">
              <w:t>0.99 (0.97 – 1.01)</w:t>
            </w:r>
          </w:p>
        </w:tc>
      </w:tr>
      <w:tr w:rsidR="005E52E7" w:rsidRPr="00DE2A82" w14:paraId="42590813" w14:textId="77777777" w:rsidTr="00D91479">
        <w:tc>
          <w:tcPr>
            <w:tcW w:w="3005" w:type="dxa"/>
            <w:vAlign w:val="center"/>
          </w:tcPr>
          <w:p w14:paraId="5D6D308F" w14:textId="77777777" w:rsidR="005E52E7" w:rsidRPr="00DE2A82" w:rsidRDefault="005E52E7" w:rsidP="00D91479">
            <w:r w:rsidRPr="00DE2A82">
              <w:t>Obese</w:t>
            </w:r>
          </w:p>
        </w:tc>
        <w:tc>
          <w:tcPr>
            <w:tcW w:w="3005" w:type="dxa"/>
          </w:tcPr>
          <w:p w14:paraId="40ECC307" w14:textId="77777777" w:rsidR="005E52E7" w:rsidRPr="00DE2A82" w:rsidRDefault="005E52E7" w:rsidP="00D91479">
            <w:r w:rsidRPr="00DE2A82">
              <w:t>15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822 / 98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874</w:t>
            </w:r>
          </w:p>
        </w:tc>
        <w:tc>
          <w:tcPr>
            <w:tcW w:w="3006" w:type="dxa"/>
          </w:tcPr>
          <w:p w14:paraId="5602BEA8" w14:textId="77777777" w:rsidR="005E52E7" w:rsidRPr="00DE2A82" w:rsidRDefault="005E52E7" w:rsidP="00D91479">
            <w:r w:rsidRPr="00DE2A82">
              <w:t>0.97 (0.95 – 1.00)</w:t>
            </w:r>
          </w:p>
        </w:tc>
      </w:tr>
      <w:tr w:rsidR="005E52E7" w:rsidRPr="00DE2A82" w14:paraId="769BD483" w14:textId="77777777" w:rsidTr="00D91479">
        <w:tc>
          <w:tcPr>
            <w:tcW w:w="9016" w:type="dxa"/>
            <w:gridSpan w:val="3"/>
            <w:vAlign w:val="center"/>
          </w:tcPr>
          <w:p w14:paraId="6C97A0F5" w14:textId="77777777" w:rsidR="005E52E7" w:rsidRPr="00DE2A82" w:rsidRDefault="005E52E7" w:rsidP="00D91479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Cox proportional hazard model. Normal weight is the referent group.</w:t>
            </w:r>
          </w:p>
          <w:p w14:paraId="1006D1F7" w14:textId="5DF0CC81" w:rsidR="005E52E7" w:rsidRPr="00DE2A82" w:rsidRDefault="005E52E7" w:rsidP="00D91479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Model is adjusted for baseline age, sex, smoking status, dietary pattern score (</w:t>
            </w:r>
            <w:r w:rsidRPr="00DE2A82">
              <w:rPr>
                <w:sz w:val="20"/>
                <w:szCs w:val="20"/>
              </w:rPr>
              <w:t xml:space="preserve">determined by higher consumption of fruit, vegetables, and fish and lower consumption of processed meats and red meats (Rutten-Jacobs </w:t>
            </w:r>
            <w:r w:rsidRPr="00DE2A82">
              <w:rPr>
                <w:rFonts w:cstheme="minorHAnsi"/>
                <w:sz w:val="20"/>
                <w:szCs w:val="20"/>
              </w:rPr>
              <w:t xml:space="preserve">et al., 2018)), sleep duration (hrs/night), education, Townsend Deprivation Index, physical activity ((MET)-hour/week), total alcohol consumption unit, chronic diseases (major cardiovascular disease (ICD-10 codes I00 to I99), Type 2 diabetes (ICD-10 codes E11.0 to E11.9 and E12) and dyslipidaemia (ICD-10 codes E78.0-E78.6) diagnosed by a doctor and hospital admission records and self-reported cardiovascular diseases and Type 2 diabetes). </w:t>
            </w:r>
            <w:r w:rsidRPr="00DE2A82">
              <w:rPr>
                <w:rFonts w:eastAsia="Times New Roman" w:cstheme="minorHAnsi"/>
                <w:sz w:val="20"/>
                <w:szCs w:val="20"/>
                <w:lang w:eastAsia="de-DE" w:bidi="en-US"/>
              </w:rPr>
              <w:t>Body mass index = Weight (kg)/height (m</w:t>
            </w:r>
            <w:r w:rsidRPr="00DE2A82">
              <w:rPr>
                <w:rFonts w:eastAsia="Times New Roman" w:cstheme="minorHAnsi"/>
                <w:sz w:val="20"/>
                <w:szCs w:val="20"/>
                <w:vertAlign w:val="superscript"/>
                <w:lang w:eastAsia="de-DE" w:bidi="en-US"/>
              </w:rPr>
              <w:t>2</w:t>
            </w:r>
            <w:r w:rsidRPr="00DE2A82">
              <w:rPr>
                <w:rFonts w:eastAsia="Times New Roman" w:cstheme="minorHAnsi"/>
                <w:sz w:val="20"/>
                <w:szCs w:val="20"/>
                <w:lang w:eastAsia="de-DE" w:bidi="en-US"/>
              </w:rPr>
              <w:t xml:space="preserve">). WHO classification: normal weight </w:t>
            </w:r>
            <w:r w:rsidR="00804D6C" w:rsidRPr="00DE2A82">
              <w:rPr>
                <w:rFonts w:eastAsia="Times New Roman" w:cstheme="minorHAnsi"/>
                <w:sz w:val="20"/>
                <w:szCs w:val="20"/>
                <w:lang w:eastAsia="de-DE" w:bidi="en-US"/>
              </w:rPr>
              <w:t>(18.5-</w:t>
            </w:r>
            <w:r w:rsidR="00952849" w:rsidRPr="00DE2A82">
              <w:rPr>
                <w:rFonts w:eastAsia="Times New Roman" w:cstheme="minorHAnsi"/>
                <w:sz w:val="20"/>
                <w:szCs w:val="20"/>
                <w:lang w:eastAsia="de-DE" w:bidi="en-US"/>
              </w:rPr>
              <w:t>24</w:t>
            </w:r>
            <w:r w:rsidR="00804D6C" w:rsidRPr="00DE2A82">
              <w:rPr>
                <w:rFonts w:eastAsia="Times New Roman" w:cstheme="minorHAnsi"/>
                <w:sz w:val="20"/>
                <w:szCs w:val="20"/>
                <w:lang w:eastAsia="de-DE" w:bidi="en-US"/>
              </w:rPr>
              <w:t>.</w:t>
            </w:r>
            <w:r w:rsidR="00952849" w:rsidRPr="00DE2A82">
              <w:rPr>
                <w:rFonts w:eastAsia="Times New Roman" w:cstheme="minorHAnsi"/>
                <w:sz w:val="20"/>
                <w:szCs w:val="20"/>
                <w:lang w:eastAsia="de-DE" w:bidi="en-US"/>
              </w:rPr>
              <w:t>9</w:t>
            </w:r>
            <w:r w:rsidRPr="00DE2A82">
              <w:rPr>
                <w:rFonts w:eastAsia="Times New Roman" w:cstheme="minorHAnsi"/>
                <w:sz w:val="20"/>
                <w:szCs w:val="20"/>
                <w:lang w:eastAsia="de-DE" w:bidi="en-US"/>
              </w:rPr>
              <w:t xml:space="preserve"> kg/m</w:t>
            </w:r>
            <w:r w:rsidRPr="00DE2A82">
              <w:rPr>
                <w:rFonts w:eastAsia="Times New Roman" w:cstheme="minorHAnsi"/>
                <w:sz w:val="20"/>
                <w:szCs w:val="20"/>
                <w:vertAlign w:val="superscript"/>
                <w:lang w:eastAsia="de-DE" w:bidi="en-US"/>
              </w:rPr>
              <w:t>2</w:t>
            </w:r>
            <w:r w:rsidRPr="00DE2A82">
              <w:rPr>
                <w:rFonts w:eastAsia="Times New Roman" w:cstheme="minorHAnsi"/>
                <w:sz w:val="20"/>
                <w:szCs w:val="20"/>
                <w:lang w:eastAsia="de-DE" w:bidi="en-US"/>
              </w:rPr>
              <w:t>), overweight and obese (≥ 25</w:t>
            </w:r>
            <w:r w:rsidR="00804D6C" w:rsidRPr="00DE2A82">
              <w:rPr>
                <w:rFonts w:eastAsia="Times New Roman" w:cstheme="minorHAnsi"/>
                <w:sz w:val="20"/>
                <w:szCs w:val="20"/>
                <w:lang w:eastAsia="de-DE" w:bidi="en-US"/>
              </w:rPr>
              <w:t>.0</w:t>
            </w:r>
            <w:r w:rsidRPr="00DE2A82">
              <w:rPr>
                <w:rFonts w:eastAsia="Times New Roman" w:cstheme="minorHAnsi"/>
                <w:sz w:val="20"/>
                <w:szCs w:val="20"/>
                <w:lang w:eastAsia="de-DE" w:bidi="en-US"/>
              </w:rPr>
              <w:t xml:space="preserve"> kg/m</w:t>
            </w:r>
            <w:r w:rsidRPr="00DE2A82">
              <w:rPr>
                <w:rFonts w:eastAsia="Times New Roman" w:cstheme="minorHAnsi"/>
                <w:sz w:val="20"/>
                <w:szCs w:val="20"/>
                <w:vertAlign w:val="superscript"/>
                <w:lang w:eastAsia="de-DE" w:bidi="en-US"/>
              </w:rPr>
              <w:t>2</w:t>
            </w:r>
            <w:r w:rsidRPr="00DE2A82">
              <w:rPr>
                <w:rFonts w:eastAsia="Times New Roman" w:cstheme="minorHAnsi"/>
                <w:sz w:val="20"/>
                <w:szCs w:val="20"/>
                <w:lang w:eastAsia="de-DE" w:bidi="en-US"/>
              </w:rPr>
              <w:t xml:space="preserve">). </w:t>
            </w:r>
          </w:p>
          <w:p w14:paraId="70B1A70D" w14:textId="77777777" w:rsidR="005E52E7" w:rsidRPr="00DE2A82" w:rsidRDefault="005E52E7" w:rsidP="00D91479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 xml:space="preserve">Alcohol-related cancer according to the broad definition included oral cavity, throat, larynx, </w:t>
            </w:r>
            <w:proofErr w:type="spellStart"/>
            <w:r w:rsidRPr="00DE2A82">
              <w:rPr>
                <w:rFonts w:cstheme="minorHAnsi"/>
                <w:sz w:val="20"/>
                <w:szCs w:val="20"/>
              </w:rPr>
              <w:t>esophagus</w:t>
            </w:r>
            <w:proofErr w:type="spellEnd"/>
            <w:r w:rsidRPr="00DE2A82">
              <w:rPr>
                <w:rFonts w:cstheme="minorHAnsi"/>
                <w:sz w:val="20"/>
                <w:szCs w:val="20"/>
              </w:rPr>
              <w:t>, liver, colorectal, stomach, female breast, pancreas and lung cancer (IARC, 2014).</w:t>
            </w:r>
          </w:p>
          <w:p w14:paraId="6A629202" w14:textId="77777777" w:rsidR="005E52E7" w:rsidRPr="00DE2A82" w:rsidRDefault="005E52E7" w:rsidP="00D91479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 xml:space="preserve">Alcohol-related cancer according to the narrow definition included oral cavity, throat, larynx, </w:t>
            </w:r>
            <w:proofErr w:type="spellStart"/>
            <w:r w:rsidRPr="00DE2A82">
              <w:rPr>
                <w:rFonts w:cstheme="minorHAnsi"/>
                <w:sz w:val="20"/>
                <w:szCs w:val="20"/>
              </w:rPr>
              <w:t>esophagus</w:t>
            </w:r>
            <w:proofErr w:type="spellEnd"/>
            <w:r w:rsidRPr="00DE2A82">
              <w:rPr>
                <w:rFonts w:cstheme="minorHAnsi"/>
                <w:sz w:val="20"/>
                <w:szCs w:val="20"/>
              </w:rPr>
              <w:t>, liver, colorectal, stomach, female breast (IARC, 2014).</w:t>
            </w:r>
          </w:p>
          <w:p w14:paraId="62885355" w14:textId="31718BDF" w:rsidR="005E52E7" w:rsidRPr="00DE2A82" w:rsidRDefault="005E52E7" w:rsidP="00D91479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Obesity</w:t>
            </w:r>
            <w:r w:rsidR="00C47FB7" w:rsidRPr="00DE2A82">
              <w:rPr>
                <w:rFonts w:cstheme="minorHAnsi"/>
                <w:sz w:val="20"/>
                <w:szCs w:val="20"/>
              </w:rPr>
              <w:t>-</w:t>
            </w:r>
            <w:r w:rsidRPr="00DE2A82">
              <w:rPr>
                <w:rFonts w:cstheme="minorHAnsi"/>
                <w:sz w:val="20"/>
                <w:szCs w:val="20"/>
              </w:rPr>
              <w:t xml:space="preserve">related cancer included meningioma, multiple myeloma, adenocarcinoma of the </w:t>
            </w:r>
            <w:proofErr w:type="spellStart"/>
            <w:r w:rsidRPr="00DE2A82">
              <w:rPr>
                <w:rFonts w:cstheme="minorHAnsi"/>
                <w:sz w:val="20"/>
                <w:szCs w:val="20"/>
              </w:rPr>
              <w:t>esophagus</w:t>
            </w:r>
            <w:proofErr w:type="spellEnd"/>
            <w:r w:rsidRPr="00DE2A82">
              <w:rPr>
                <w:rFonts w:cstheme="minorHAnsi"/>
                <w:sz w:val="20"/>
                <w:szCs w:val="20"/>
              </w:rPr>
              <w:t>, and cancers of the thyroid, postmenopausal breast, gallbladder, stomach, liver, pancreas, kidney, ovaries, uterus, colon and rectum (colorectal) (</w:t>
            </w:r>
            <w:proofErr w:type="spellStart"/>
            <w:r w:rsidRPr="00DE2A82">
              <w:rPr>
                <w:rFonts w:cstheme="minorHAnsi"/>
                <w:sz w:val="20"/>
                <w:szCs w:val="20"/>
              </w:rPr>
              <w:t>Lauby</w:t>
            </w:r>
            <w:r w:rsidRPr="00DE2A82">
              <w:rPr>
                <w:rFonts w:cstheme="minorHAnsi"/>
                <w:sz w:val="20"/>
                <w:szCs w:val="20"/>
              </w:rPr>
              <w:noBreakHyphen/>
              <w:t>Secretan</w:t>
            </w:r>
            <w:proofErr w:type="spellEnd"/>
            <w:r w:rsidRPr="00DE2A82">
              <w:rPr>
                <w:rFonts w:cstheme="minorHAnsi"/>
                <w:sz w:val="20"/>
                <w:szCs w:val="20"/>
              </w:rPr>
              <w:t xml:space="preserve"> et al., 2016).</w:t>
            </w:r>
          </w:p>
          <w:p w14:paraId="22F1C058" w14:textId="77777777" w:rsidR="005E52E7" w:rsidRPr="00DE2A82" w:rsidRDefault="005E52E7" w:rsidP="00D91479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The definition of total cancer excludes in situ, benign, uncertain, or non-well-defined cancers.</w:t>
            </w:r>
          </w:p>
          <w:p w14:paraId="2F6CA8FE" w14:textId="77777777" w:rsidR="005E52E7" w:rsidRPr="00DE2A82" w:rsidRDefault="005E52E7" w:rsidP="00D91479">
            <w:pPr>
              <w:jc w:val="both"/>
            </w:pPr>
            <w:r w:rsidRPr="00DE2A82">
              <w:rPr>
                <w:rFonts w:cstheme="minorHAnsi"/>
                <w:sz w:val="20"/>
                <w:szCs w:val="20"/>
              </w:rPr>
              <w:t xml:space="preserve"> </w:t>
            </w:r>
            <w:r w:rsidRPr="00DE2A82">
              <w:rPr>
                <w:rFonts w:cstheme="minorHAnsi"/>
                <w:i/>
                <w:iCs/>
                <w:sz w:val="20"/>
                <w:szCs w:val="20"/>
              </w:rPr>
              <w:t>Italic font indicates statistical significance (p&lt;0.05).</w:t>
            </w:r>
          </w:p>
        </w:tc>
      </w:tr>
    </w:tbl>
    <w:p w14:paraId="5334A74A" w14:textId="77777777" w:rsidR="005E52E7" w:rsidRPr="00DE2A82" w:rsidRDefault="005E52E7" w:rsidP="005E52E7"/>
    <w:p w14:paraId="2602ABE9" w14:textId="77777777" w:rsidR="005E52E7" w:rsidRPr="00DE2A82" w:rsidRDefault="005E52E7" w:rsidP="005E52E7">
      <w:pPr>
        <w:rPr>
          <w:b/>
          <w:bCs/>
          <w:sz w:val="24"/>
          <w:szCs w:val="24"/>
        </w:rPr>
        <w:sectPr w:rsidR="005E52E7" w:rsidRPr="00DE2A82" w:rsidSect="00D9147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F89BDF2" w14:textId="4FF52F9B" w:rsidR="005E52E7" w:rsidRPr="00DE2A82" w:rsidRDefault="005E52E7" w:rsidP="005E52E7">
      <w:pPr>
        <w:rPr>
          <w:sz w:val="24"/>
          <w:szCs w:val="24"/>
        </w:rPr>
      </w:pPr>
      <w:r w:rsidRPr="00DE2A82">
        <w:rPr>
          <w:b/>
          <w:bCs/>
          <w:sz w:val="24"/>
          <w:szCs w:val="24"/>
        </w:rPr>
        <w:lastRenderedPageBreak/>
        <w:t>Supplementary Table 5.</w:t>
      </w:r>
      <w:r w:rsidRPr="00DE2A82">
        <w:rPr>
          <w:sz w:val="24"/>
          <w:szCs w:val="24"/>
        </w:rPr>
        <w:t xml:space="preserve"> Independent association between alcohol consumption and cancer </w:t>
      </w:r>
      <w:r w:rsidRPr="00DE2A82">
        <w:rPr>
          <w:rFonts w:ascii="Calibri" w:hAnsi="Calibri" w:cs="Calibri"/>
          <w:sz w:val="24"/>
          <w:szCs w:val="24"/>
        </w:rPr>
        <w:t>(</w:t>
      </w:r>
      <w:r w:rsidR="00CE3F27" w:rsidRPr="00DE2A82">
        <w:rPr>
          <w:rFonts w:ascii="Calibri" w:hAnsi="Calibri" w:cs="Calibri"/>
          <w:sz w:val="24"/>
          <w:szCs w:val="24"/>
        </w:rPr>
        <w:t>N</w:t>
      </w:r>
      <w:r w:rsidRPr="00DE2A82">
        <w:rPr>
          <w:rFonts w:ascii="Calibri" w:hAnsi="Calibri" w:cs="Calibri"/>
          <w:sz w:val="24"/>
          <w:szCs w:val="24"/>
        </w:rPr>
        <w:t>=399,575)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E52E7" w:rsidRPr="00DE2A82" w14:paraId="5F286F24" w14:textId="77777777" w:rsidTr="00D91479">
        <w:tc>
          <w:tcPr>
            <w:tcW w:w="3005" w:type="dxa"/>
          </w:tcPr>
          <w:p w14:paraId="7248BE82" w14:textId="77777777" w:rsidR="005E52E7" w:rsidRPr="00DE2A82" w:rsidRDefault="005E52E7" w:rsidP="00D91479"/>
        </w:tc>
        <w:tc>
          <w:tcPr>
            <w:tcW w:w="3005" w:type="dxa"/>
            <w:vAlign w:val="center"/>
          </w:tcPr>
          <w:p w14:paraId="6BC17A02" w14:textId="77777777" w:rsidR="005E52E7" w:rsidRPr="00DE2A82" w:rsidRDefault="005E52E7" w:rsidP="00D91479">
            <w:r w:rsidRPr="00DE2A82">
              <w:t>Events / n</w:t>
            </w:r>
          </w:p>
        </w:tc>
        <w:tc>
          <w:tcPr>
            <w:tcW w:w="3006" w:type="dxa"/>
            <w:vAlign w:val="center"/>
          </w:tcPr>
          <w:p w14:paraId="7872976F" w14:textId="77777777" w:rsidR="005E52E7" w:rsidRPr="00DE2A82" w:rsidRDefault="005E52E7" w:rsidP="00D91479">
            <w:r w:rsidRPr="00DE2A82">
              <w:t>HR (95% CI)</w:t>
            </w:r>
          </w:p>
        </w:tc>
      </w:tr>
      <w:tr w:rsidR="005E52E7" w:rsidRPr="00DE2A82" w14:paraId="07383BBD" w14:textId="77777777" w:rsidTr="00D91479">
        <w:tc>
          <w:tcPr>
            <w:tcW w:w="9016" w:type="dxa"/>
            <w:gridSpan w:val="3"/>
          </w:tcPr>
          <w:p w14:paraId="2D3C8E9F" w14:textId="77777777" w:rsidR="005E52E7" w:rsidRPr="00DE2A82" w:rsidRDefault="005E52E7" w:rsidP="00D91479">
            <w:r w:rsidRPr="00DE2A82">
              <w:rPr>
                <w:rFonts w:ascii="Calibri" w:hAnsi="Calibri" w:cs="Calibri"/>
                <w:b/>
                <w:bCs/>
              </w:rPr>
              <w:t>Narrow definition of alcohol-related cancer</w:t>
            </w:r>
          </w:p>
        </w:tc>
      </w:tr>
      <w:tr w:rsidR="005E52E7" w:rsidRPr="00DE2A82" w14:paraId="20BE1FAF" w14:textId="77777777" w:rsidTr="00D91479">
        <w:tc>
          <w:tcPr>
            <w:tcW w:w="3005" w:type="dxa"/>
          </w:tcPr>
          <w:p w14:paraId="13586A33" w14:textId="77777777" w:rsidR="005E52E7" w:rsidRPr="00DE2A82" w:rsidRDefault="005E52E7" w:rsidP="00D91479">
            <w:pPr>
              <w:jc w:val="both"/>
              <w:rPr>
                <w:rFonts w:ascii="Calibri" w:hAnsi="Calibri" w:cs="Calibri"/>
                <w:b/>
                <w:bCs/>
              </w:rPr>
            </w:pPr>
            <w:r w:rsidRPr="00DE2A82">
              <w:t>Never drinker</w:t>
            </w:r>
          </w:p>
        </w:tc>
        <w:tc>
          <w:tcPr>
            <w:tcW w:w="3005" w:type="dxa"/>
          </w:tcPr>
          <w:p w14:paraId="41EEE445" w14:textId="77777777" w:rsidR="005E52E7" w:rsidRPr="00DE2A82" w:rsidRDefault="005E52E7" w:rsidP="00D91479">
            <w:r w:rsidRPr="00DE2A82">
              <w:t>742 / 17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061</w:t>
            </w:r>
          </w:p>
        </w:tc>
        <w:tc>
          <w:tcPr>
            <w:tcW w:w="3006" w:type="dxa"/>
          </w:tcPr>
          <w:p w14:paraId="04B7F852" w14:textId="77777777" w:rsidR="005E52E7" w:rsidRPr="00DE2A82" w:rsidRDefault="005E52E7" w:rsidP="00D91479">
            <w:r w:rsidRPr="00DE2A82">
              <w:t>-</w:t>
            </w:r>
          </w:p>
        </w:tc>
      </w:tr>
      <w:tr w:rsidR="005E52E7" w:rsidRPr="00DE2A82" w14:paraId="19E6F795" w14:textId="77777777" w:rsidTr="00D91479">
        <w:tc>
          <w:tcPr>
            <w:tcW w:w="3005" w:type="dxa"/>
          </w:tcPr>
          <w:p w14:paraId="38D23166" w14:textId="77777777" w:rsidR="005E52E7" w:rsidRPr="00DE2A82" w:rsidRDefault="005E52E7" w:rsidP="00D91479">
            <w:r w:rsidRPr="00DE2A82">
              <w:t>Previous drinker</w:t>
            </w:r>
          </w:p>
        </w:tc>
        <w:tc>
          <w:tcPr>
            <w:tcW w:w="3005" w:type="dxa"/>
          </w:tcPr>
          <w:p w14:paraId="72BDF210" w14:textId="77777777" w:rsidR="005E52E7" w:rsidRPr="00DE2A82" w:rsidRDefault="005E52E7" w:rsidP="00D91479">
            <w:r w:rsidRPr="00DE2A82">
              <w:t>691 / 13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648</w:t>
            </w:r>
          </w:p>
        </w:tc>
        <w:tc>
          <w:tcPr>
            <w:tcW w:w="3006" w:type="dxa"/>
          </w:tcPr>
          <w:p w14:paraId="7BFC521C" w14:textId="77777777" w:rsidR="005E52E7" w:rsidRPr="00DE2A82" w:rsidRDefault="005E52E7" w:rsidP="00D91479">
            <w:r w:rsidRPr="00DE2A82">
              <w:rPr>
                <w:i/>
                <w:iCs/>
              </w:rPr>
              <w:t>1.19 (1.07 – 1.32)</w:t>
            </w:r>
          </w:p>
        </w:tc>
      </w:tr>
      <w:tr w:rsidR="005E52E7" w:rsidRPr="00DE2A82" w14:paraId="4C8971A9" w14:textId="77777777" w:rsidTr="00D91479">
        <w:tc>
          <w:tcPr>
            <w:tcW w:w="3005" w:type="dxa"/>
          </w:tcPr>
          <w:p w14:paraId="4CB4C8E6" w14:textId="77777777" w:rsidR="005E52E7" w:rsidRPr="00DE2A82" w:rsidRDefault="005E52E7" w:rsidP="00D91479">
            <w:r w:rsidRPr="00DE2A82">
              <w:t>Within guidelines drinker</w:t>
            </w:r>
          </w:p>
        </w:tc>
        <w:tc>
          <w:tcPr>
            <w:tcW w:w="3005" w:type="dxa"/>
          </w:tcPr>
          <w:p w14:paraId="4E8BFB1E" w14:textId="77777777" w:rsidR="005E52E7" w:rsidRPr="00DE2A82" w:rsidRDefault="005E52E7" w:rsidP="00D91479">
            <w:r w:rsidRPr="00DE2A82">
              <w:t>10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072 / 224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171</w:t>
            </w:r>
          </w:p>
        </w:tc>
        <w:tc>
          <w:tcPr>
            <w:tcW w:w="3006" w:type="dxa"/>
          </w:tcPr>
          <w:p w14:paraId="6B2D8663" w14:textId="77777777" w:rsidR="005E52E7" w:rsidRPr="00DE2A82" w:rsidRDefault="005E52E7" w:rsidP="00D91479">
            <w:r w:rsidRPr="00DE2A82">
              <w:t>1.07 (0.99 – 1.15)</w:t>
            </w:r>
          </w:p>
        </w:tc>
      </w:tr>
      <w:tr w:rsidR="005E52E7" w:rsidRPr="00DE2A82" w14:paraId="2E76B6AA" w14:textId="77777777" w:rsidTr="00D91479">
        <w:tc>
          <w:tcPr>
            <w:tcW w:w="3005" w:type="dxa"/>
          </w:tcPr>
          <w:p w14:paraId="4FDA373C" w14:textId="77777777" w:rsidR="005E52E7" w:rsidRPr="00DE2A82" w:rsidRDefault="005E52E7" w:rsidP="00D91479">
            <w:r w:rsidRPr="00DE2A82">
              <w:t>Above the guidelines drinker</w:t>
            </w:r>
          </w:p>
        </w:tc>
        <w:tc>
          <w:tcPr>
            <w:tcW w:w="3005" w:type="dxa"/>
          </w:tcPr>
          <w:p w14:paraId="0185E6A5" w14:textId="77777777" w:rsidR="005E52E7" w:rsidRPr="00DE2A82" w:rsidRDefault="005E52E7" w:rsidP="00D91479">
            <w:r w:rsidRPr="00DE2A82">
              <w:t>6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111 / 144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695</w:t>
            </w:r>
          </w:p>
        </w:tc>
        <w:tc>
          <w:tcPr>
            <w:tcW w:w="3006" w:type="dxa"/>
          </w:tcPr>
          <w:p w14:paraId="08EE065C" w14:textId="77777777" w:rsidR="005E52E7" w:rsidRPr="00DE2A82" w:rsidRDefault="005E52E7" w:rsidP="00D91479">
            <w:r w:rsidRPr="00DE2A82">
              <w:rPr>
                <w:i/>
                <w:iCs/>
              </w:rPr>
              <w:t>1.16 (1.07 – 1.26)</w:t>
            </w:r>
          </w:p>
        </w:tc>
      </w:tr>
      <w:tr w:rsidR="005E52E7" w:rsidRPr="00DE2A82" w14:paraId="789E8A86" w14:textId="77777777" w:rsidTr="00D91479">
        <w:tc>
          <w:tcPr>
            <w:tcW w:w="3005" w:type="dxa"/>
          </w:tcPr>
          <w:p w14:paraId="1B4A626D" w14:textId="77777777" w:rsidR="005E52E7" w:rsidRPr="00DE2A82" w:rsidRDefault="005E52E7" w:rsidP="00D91479">
            <w:r w:rsidRPr="00DE2A82">
              <w:rPr>
                <w:b/>
                <w:bCs/>
              </w:rPr>
              <w:t>Obesity</w:t>
            </w:r>
            <w:r w:rsidRPr="00DE2A82">
              <w:rPr>
                <w:rFonts w:ascii="Calibri" w:hAnsi="Calibri" w:cs="Calibri"/>
                <w:b/>
                <w:bCs/>
              </w:rPr>
              <w:t>-related cancer</w:t>
            </w:r>
          </w:p>
        </w:tc>
        <w:tc>
          <w:tcPr>
            <w:tcW w:w="3005" w:type="dxa"/>
          </w:tcPr>
          <w:p w14:paraId="0FAEB672" w14:textId="77777777" w:rsidR="005E52E7" w:rsidRPr="00DE2A82" w:rsidRDefault="005E52E7" w:rsidP="00D91479"/>
        </w:tc>
        <w:tc>
          <w:tcPr>
            <w:tcW w:w="3006" w:type="dxa"/>
          </w:tcPr>
          <w:p w14:paraId="3C99F025" w14:textId="77777777" w:rsidR="005E52E7" w:rsidRPr="00DE2A82" w:rsidRDefault="005E52E7" w:rsidP="00D91479"/>
        </w:tc>
      </w:tr>
      <w:tr w:rsidR="005E52E7" w:rsidRPr="00DE2A82" w14:paraId="7C1024CB" w14:textId="77777777" w:rsidTr="00D91479">
        <w:tc>
          <w:tcPr>
            <w:tcW w:w="3005" w:type="dxa"/>
          </w:tcPr>
          <w:p w14:paraId="75353F59" w14:textId="77777777" w:rsidR="005E52E7" w:rsidRPr="00DE2A82" w:rsidRDefault="005E52E7" w:rsidP="00D91479">
            <w:pPr>
              <w:rPr>
                <w:b/>
                <w:bCs/>
              </w:rPr>
            </w:pPr>
            <w:r w:rsidRPr="00DE2A82">
              <w:t>Never drinker</w:t>
            </w:r>
          </w:p>
        </w:tc>
        <w:tc>
          <w:tcPr>
            <w:tcW w:w="3005" w:type="dxa"/>
          </w:tcPr>
          <w:p w14:paraId="16CC1F2A" w14:textId="77777777" w:rsidR="005E52E7" w:rsidRPr="00DE2A82" w:rsidRDefault="005E52E7" w:rsidP="00D91479">
            <w:r w:rsidRPr="00DE2A82">
              <w:t>962/ 17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061</w:t>
            </w:r>
          </w:p>
        </w:tc>
        <w:tc>
          <w:tcPr>
            <w:tcW w:w="3006" w:type="dxa"/>
          </w:tcPr>
          <w:p w14:paraId="2FD43C0A" w14:textId="77777777" w:rsidR="005E52E7" w:rsidRPr="00DE2A82" w:rsidRDefault="005E52E7" w:rsidP="00D91479">
            <w:r w:rsidRPr="00DE2A82">
              <w:t>-</w:t>
            </w:r>
          </w:p>
        </w:tc>
      </w:tr>
      <w:tr w:rsidR="005E52E7" w:rsidRPr="00DE2A82" w14:paraId="5ED56D0D" w14:textId="77777777" w:rsidTr="00D91479">
        <w:tc>
          <w:tcPr>
            <w:tcW w:w="3005" w:type="dxa"/>
          </w:tcPr>
          <w:p w14:paraId="126085CC" w14:textId="77777777" w:rsidR="005E52E7" w:rsidRPr="00DE2A82" w:rsidRDefault="005E52E7" w:rsidP="00D91479">
            <w:r w:rsidRPr="00DE2A82">
              <w:t>Previous drinker</w:t>
            </w:r>
          </w:p>
        </w:tc>
        <w:tc>
          <w:tcPr>
            <w:tcW w:w="3005" w:type="dxa"/>
          </w:tcPr>
          <w:p w14:paraId="1BF994F0" w14:textId="77777777" w:rsidR="005E52E7" w:rsidRPr="00DE2A82" w:rsidRDefault="005E52E7" w:rsidP="00D91479">
            <w:r w:rsidRPr="00DE2A82">
              <w:t>755 / 13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648</w:t>
            </w:r>
          </w:p>
        </w:tc>
        <w:tc>
          <w:tcPr>
            <w:tcW w:w="3006" w:type="dxa"/>
          </w:tcPr>
          <w:p w14:paraId="50D38D02" w14:textId="77777777" w:rsidR="005E52E7" w:rsidRPr="00DE2A82" w:rsidRDefault="005E52E7" w:rsidP="00D91479">
            <w:r w:rsidRPr="00DE2A82">
              <w:t>1.05 (0.95 -1.15)</w:t>
            </w:r>
          </w:p>
        </w:tc>
      </w:tr>
      <w:tr w:rsidR="005E52E7" w:rsidRPr="00DE2A82" w14:paraId="61B2197F" w14:textId="77777777" w:rsidTr="00D91479">
        <w:tc>
          <w:tcPr>
            <w:tcW w:w="3005" w:type="dxa"/>
          </w:tcPr>
          <w:p w14:paraId="3CC57812" w14:textId="77777777" w:rsidR="005E52E7" w:rsidRPr="00DE2A82" w:rsidRDefault="005E52E7" w:rsidP="00D91479">
            <w:r w:rsidRPr="00DE2A82">
              <w:t>Within guidelines drinker</w:t>
            </w:r>
          </w:p>
        </w:tc>
        <w:tc>
          <w:tcPr>
            <w:tcW w:w="3005" w:type="dxa"/>
          </w:tcPr>
          <w:p w14:paraId="7E9C170A" w14:textId="77777777" w:rsidR="005E52E7" w:rsidRPr="00DE2A82" w:rsidRDefault="005E52E7" w:rsidP="00D91479">
            <w:r w:rsidRPr="00DE2A82">
              <w:t>11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832 / 224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171</w:t>
            </w:r>
          </w:p>
        </w:tc>
        <w:tc>
          <w:tcPr>
            <w:tcW w:w="3006" w:type="dxa"/>
          </w:tcPr>
          <w:p w14:paraId="452CC5EE" w14:textId="77777777" w:rsidR="005E52E7" w:rsidRPr="00DE2A82" w:rsidRDefault="005E52E7" w:rsidP="00D91479">
            <w:r w:rsidRPr="00DE2A82">
              <w:t>1.00 (0.93 – 1.06)</w:t>
            </w:r>
          </w:p>
        </w:tc>
      </w:tr>
      <w:tr w:rsidR="005E52E7" w:rsidRPr="00DE2A82" w14:paraId="0498CA3B" w14:textId="77777777" w:rsidTr="00D91479">
        <w:tc>
          <w:tcPr>
            <w:tcW w:w="3005" w:type="dxa"/>
          </w:tcPr>
          <w:p w14:paraId="0888F568" w14:textId="77777777" w:rsidR="005E52E7" w:rsidRPr="00DE2A82" w:rsidRDefault="005E52E7" w:rsidP="00D91479">
            <w:r w:rsidRPr="00DE2A82">
              <w:t>Above the guidelines drinker</w:t>
            </w:r>
          </w:p>
        </w:tc>
        <w:tc>
          <w:tcPr>
            <w:tcW w:w="3005" w:type="dxa"/>
          </w:tcPr>
          <w:p w14:paraId="093B4936" w14:textId="77777777" w:rsidR="005E52E7" w:rsidRPr="00DE2A82" w:rsidRDefault="005E52E7" w:rsidP="00D91479">
            <w:r w:rsidRPr="00DE2A82">
              <w:t>6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575</w:t>
            </w:r>
            <w:r w:rsidRPr="00DE2A82">
              <w:t xml:space="preserve"> / 144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695</w:t>
            </w:r>
          </w:p>
        </w:tc>
        <w:tc>
          <w:tcPr>
            <w:tcW w:w="3006" w:type="dxa"/>
          </w:tcPr>
          <w:p w14:paraId="42745976" w14:textId="77777777" w:rsidR="005E52E7" w:rsidRPr="00DE2A82" w:rsidRDefault="005E52E7" w:rsidP="00D91479">
            <w:r w:rsidRPr="00DE2A82">
              <w:t>1.04 (0.97 – 1.11)</w:t>
            </w:r>
          </w:p>
        </w:tc>
      </w:tr>
      <w:tr w:rsidR="005E52E7" w:rsidRPr="00DE2A82" w14:paraId="4110B56A" w14:textId="77777777" w:rsidTr="00D91479">
        <w:tc>
          <w:tcPr>
            <w:tcW w:w="9016" w:type="dxa"/>
            <w:gridSpan w:val="3"/>
            <w:vAlign w:val="center"/>
          </w:tcPr>
          <w:p w14:paraId="7492DC0C" w14:textId="17F1CCA5" w:rsidR="005E52E7" w:rsidRPr="00DE2A82" w:rsidRDefault="005E52E7" w:rsidP="00D91479">
            <w:r w:rsidRPr="00DE2A82">
              <w:rPr>
                <w:b/>
                <w:bCs/>
              </w:rPr>
              <w:t>Obesity</w:t>
            </w:r>
            <w:r w:rsidRPr="00DE2A82">
              <w:rPr>
                <w:rFonts w:ascii="Calibri" w:hAnsi="Calibri" w:cs="Calibri"/>
                <w:b/>
                <w:bCs/>
              </w:rPr>
              <w:t>-related &amp;</w:t>
            </w:r>
            <w:r w:rsidRPr="00DE2A82">
              <w:rPr>
                <w:b/>
                <w:bCs/>
              </w:rPr>
              <w:t xml:space="preserve"> </w:t>
            </w:r>
            <w:r w:rsidRPr="00DE2A82">
              <w:rPr>
                <w:rFonts w:ascii="Calibri" w:hAnsi="Calibri" w:cs="Calibri"/>
                <w:b/>
                <w:bCs/>
              </w:rPr>
              <w:t>narrow definition of alcohol-related cancer (combined)</w:t>
            </w:r>
          </w:p>
        </w:tc>
      </w:tr>
      <w:tr w:rsidR="005E52E7" w:rsidRPr="00DE2A82" w14:paraId="4025E6F7" w14:textId="77777777" w:rsidTr="00D91479">
        <w:tc>
          <w:tcPr>
            <w:tcW w:w="3005" w:type="dxa"/>
          </w:tcPr>
          <w:p w14:paraId="390C837E" w14:textId="77777777" w:rsidR="005E52E7" w:rsidRPr="00DE2A82" w:rsidRDefault="005E52E7" w:rsidP="00D91479">
            <w:r w:rsidRPr="00DE2A82">
              <w:t>Never drinker</w:t>
            </w:r>
          </w:p>
        </w:tc>
        <w:tc>
          <w:tcPr>
            <w:tcW w:w="3005" w:type="dxa"/>
          </w:tcPr>
          <w:p w14:paraId="301D4667" w14:textId="77777777" w:rsidR="005E52E7" w:rsidRPr="00DE2A82" w:rsidRDefault="005E52E7" w:rsidP="00D91479">
            <w:r w:rsidRPr="00DE2A82">
              <w:t>1006 / 17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061</w:t>
            </w:r>
          </w:p>
        </w:tc>
        <w:tc>
          <w:tcPr>
            <w:tcW w:w="3006" w:type="dxa"/>
          </w:tcPr>
          <w:p w14:paraId="6E2297C9" w14:textId="77777777" w:rsidR="005E52E7" w:rsidRPr="00DE2A82" w:rsidRDefault="005E52E7" w:rsidP="00D91479">
            <w:r w:rsidRPr="00DE2A82">
              <w:rPr>
                <w:i/>
                <w:iCs/>
              </w:rPr>
              <w:t>-</w:t>
            </w:r>
          </w:p>
        </w:tc>
      </w:tr>
      <w:tr w:rsidR="005E52E7" w:rsidRPr="00DE2A82" w14:paraId="61C2F0CE" w14:textId="77777777" w:rsidTr="00D91479">
        <w:tc>
          <w:tcPr>
            <w:tcW w:w="3005" w:type="dxa"/>
          </w:tcPr>
          <w:p w14:paraId="091A6FC5" w14:textId="77777777" w:rsidR="005E52E7" w:rsidRPr="00DE2A82" w:rsidRDefault="005E52E7" w:rsidP="00D91479">
            <w:r w:rsidRPr="00DE2A82">
              <w:t>Previous drinker</w:t>
            </w:r>
          </w:p>
        </w:tc>
        <w:tc>
          <w:tcPr>
            <w:tcW w:w="3005" w:type="dxa"/>
          </w:tcPr>
          <w:p w14:paraId="563E8A78" w14:textId="77777777" w:rsidR="005E52E7" w:rsidRPr="00DE2A82" w:rsidRDefault="005E52E7" w:rsidP="00D91479">
            <w:r w:rsidRPr="00DE2A82">
              <w:t>843 / 13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648</w:t>
            </w:r>
          </w:p>
        </w:tc>
        <w:tc>
          <w:tcPr>
            <w:tcW w:w="3006" w:type="dxa"/>
          </w:tcPr>
          <w:p w14:paraId="3852F662" w14:textId="77777777" w:rsidR="005E52E7" w:rsidRPr="00DE2A82" w:rsidRDefault="005E52E7" w:rsidP="00D91479">
            <w:r w:rsidRPr="00DE2A82">
              <w:t>1.09 (0.99 – 1.19)</w:t>
            </w:r>
          </w:p>
        </w:tc>
      </w:tr>
      <w:tr w:rsidR="005E52E7" w:rsidRPr="00DE2A82" w14:paraId="56BAE213" w14:textId="77777777" w:rsidTr="00D91479">
        <w:tc>
          <w:tcPr>
            <w:tcW w:w="3005" w:type="dxa"/>
          </w:tcPr>
          <w:p w14:paraId="0E9CFB8F" w14:textId="77777777" w:rsidR="005E52E7" w:rsidRPr="00DE2A82" w:rsidRDefault="005E52E7" w:rsidP="00D91479">
            <w:r w:rsidRPr="00DE2A82">
              <w:t>Within guideline drinker</w:t>
            </w:r>
          </w:p>
        </w:tc>
        <w:tc>
          <w:tcPr>
            <w:tcW w:w="3005" w:type="dxa"/>
          </w:tcPr>
          <w:p w14:paraId="376B65EE" w14:textId="77777777" w:rsidR="005E52E7" w:rsidRPr="00DE2A82" w:rsidRDefault="005E52E7" w:rsidP="00D91479">
            <w:r w:rsidRPr="00DE2A82">
              <w:t>12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466</w:t>
            </w:r>
            <w:r w:rsidRPr="00DE2A82">
              <w:t xml:space="preserve"> / 224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171</w:t>
            </w:r>
          </w:p>
        </w:tc>
        <w:tc>
          <w:tcPr>
            <w:tcW w:w="3006" w:type="dxa"/>
          </w:tcPr>
          <w:p w14:paraId="2E323228" w14:textId="77777777" w:rsidR="005E52E7" w:rsidRPr="00DE2A82" w:rsidRDefault="005E52E7" w:rsidP="00D91479">
            <w:r w:rsidRPr="00DE2A82">
              <w:t>0.99 (0.92 – 1.05)</w:t>
            </w:r>
          </w:p>
        </w:tc>
      </w:tr>
      <w:tr w:rsidR="005E52E7" w:rsidRPr="00DE2A82" w14:paraId="678ADF4B" w14:textId="77777777" w:rsidTr="00D91479">
        <w:tc>
          <w:tcPr>
            <w:tcW w:w="3005" w:type="dxa"/>
          </w:tcPr>
          <w:p w14:paraId="5A7FDFEC" w14:textId="77777777" w:rsidR="005E52E7" w:rsidRPr="00DE2A82" w:rsidRDefault="005E52E7" w:rsidP="00D91479">
            <w:r w:rsidRPr="00DE2A82">
              <w:t>Above the guideline drinker</w:t>
            </w:r>
          </w:p>
        </w:tc>
        <w:tc>
          <w:tcPr>
            <w:tcW w:w="3005" w:type="dxa"/>
          </w:tcPr>
          <w:p w14:paraId="76BE4596" w14:textId="77777777" w:rsidR="005E52E7" w:rsidRPr="00DE2A82" w:rsidRDefault="005E52E7" w:rsidP="00D91479">
            <w:r w:rsidRPr="00DE2A82">
              <w:rPr>
                <w:rFonts w:eastAsia="Times New Roman" w:cstheme="minorHAnsi"/>
                <w:color w:val="000000"/>
                <w:lang w:eastAsia="en-AU"/>
              </w:rPr>
              <w:t>7,255</w:t>
            </w:r>
            <w:r w:rsidRPr="00DE2A82">
              <w:t xml:space="preserve"> / 144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695</w:t>
            </w:r>
          </w:p>
        </w:tc>
        <w:tc>
          <w:tcPr>
            <w:tcW w:w="3006" w:type="dxa"/>
          </w:tcPr>
          <w:p w14:paraId="7C80780F" w14:textId="77777777" w:rsidR="005E52E7" w:rsidRPr="00DE2A82" w:rsidRDefault="005E52E7" w:rsidP="00D91479">
            <w:r w:rsidRPr="00DE2A82">
              <w:t>1.03 (0.96 – 1.10)</w:t>
            </w:r>
          </w:p>
        </w:tc>
      </w:tr>
      <w:tr w:rsidR="005E52E7" w:rsidRPr="00DE2A82" w14:paraId="3BB83AB7" w14:textId="77777777" w:rsidTr="00D91479">
        <w:tc>
          <w:tcPr>
            <w:tcW w:w="9016" w:type="dxa"/>
            <w:gridSpan w:val="3"/>
          </w:tcPr>
          <w:p w14:paraId="55A52639" w14:textId="426F5BCC" w:rsidR="005E52E7" w:rsidRPr="00DE2A82" w:rsidRDefault="005E52E7" w:rsidP="00D91479">
            <w:r w:rsidRPr="00DE2A82">
              <w:rPr>
                <w:b/>
                <w:bCs/>
              </w:rPr>
              <w:t>Both obesity and</w:t>
            </w:r>
            <w:r w:rsidRPr="00DE2A82">
              <w:rPr>
                <w:rFonts w:ascii="Calibri" w:hAnsi="Calibri" w:cs="Calibri"/>
                <w:b/>
                <w:bCs/>
              </w:rPr>
              <w:t xml:space="preserve"> alcohol-related cancer (</w:t>
            </w:r>
            <w:r w:rsidR="009E61AC" w:rsidRPr="00DE2A82">
              <w:rPr>
                <w:rFonts w:ascii="Calibri" w:hAnsi="Calibri" w:cs="Calibri"/>
                <w:b/>
                <w:bCs/>
              </w:rPr>
              <w:t>overlapping</w:t>
            </w:r>
            <w:r w:rsidRPr="00DE2A82">
              <w:rPr>
                <w:rFonts w:ascii="Calibri" w:hAnsi="Calibri" w:cs="Calibri"/>
                <w:b/>
                <w:bCs/>
              </w:rPr>
              <w:t>)</w:t>
            </w:r>
          </w:p>
        </w:tc>
      </w:tr>
      <w:tr w:rsidR="005E52E7" w:rsidRPr="00DE2A82" w14:paraId="08079A38" w14:textId="77777777" w:rsidTr="00D91479">
        <w:tc>
          <w:tcPr>
            <w:tcW w:w="3005" w:type="dxa"/>
          </w:tcPr>
          <w:p w14:paraId="25B14870" w14:textId="77777777" w:rsidR="005E52E7" w:rsidRPr="00DE2A82" w:rsidRDefault="005E52E7" w:rsidP="00D91479">
            <w:r w:rsidRPr="00DE2A82">
              <w:t>Never drinker</w:t>
            </w:r>
          </w:p>
        </w:tc>
        <w:tc>
          <w:tcPr>
            <w:tcW w:w="3005" w:type="dxa"/>
          </w:tcPr>
          <w:p w14:paraId="1D34AEE1" w14:textId="77777777" w:rsidR="005E52E7" w:rsidRPr="00DE2A82" w:rsidRDefault="005E52E7" w:rsidP="00D91479">
            <w:pPr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t>717 / 17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061</w:t>
            </w:r>
          </w:p>
        </w:tc>
        <w:tc>
          <w:tcPr>
            <w:tcW w:w="3006" w:type="dxa"/>
          </w:tcPr>
          <w:p w14:paraId="0925BE71" w14:textId="77777777" w:rsidR="005E52E7" w:rsidRPr="00DE2A82" w:rsidRDefault="005E52E7" w:rsidP="00D91479">
            <w:r w:rsidRPr="00DE2A82">
              <w:t>-</w:t>
            </w:r>
          </w:p>
        </w:tc>
      </w:tr>
      <w:tr w:rsidR="005E52E7" w:rsidRPr="00DE2A82" w14:paraId="4DC2866F" w14:textId="77777777" w:rsidTr="00D91479">
        <w:tc>
          <w:tcPr>
            <w:tcW w:w="3005" w:type="dxa"/>
          </w:tcPr>
          <w:p w14:paraId="26B40D6B" w14:textId="77777777" w:rsidR="005E52E7" w:rsidRPr="00DE2A82" w:rsidRDefault="005E52E7" w:rsidP="00D91479">
            <w:r w:rsidRPr="00DE2A82">
              <w:t>Previous drinker</w:t>
            </w:r>
          </w:p>
        </w:tc>
        <w:tc>
          <w:tcPr>
            <w:tcW w:w="3005" w:type="dxa"/>
          </w:tcPr>
          <w:p w14:paraId="647388C0" w14:textId="77777777" w:rsidR="005E52E7" w:rsidRPr="00DE2A82" w:rsidRDefault="005E52E7" w:rsidP="00D91479">
            <w:pPr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t>619 / 13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648</w:t>
            </w:r>
          </w:p>
        </w:tc>
        <w:tc>
          <w:tcPr>
            <w:tcW w:w="3006" w:type="dxa"/>
          </w:tcPr>
          <w:p w14:paraId="3F522782" w14:textId="77777777" w:rsidR="005E52E7" w:rsidRPr="00DE2A82" w:rsidRDefault="005E52E7" w:rsidP="00D91479">
            <w:r w:rsidRPr="00DE2A82">
              <w:rPr>
                <w:i/>
                <w:iCs/>
              </w:rPr>
              <w:t>1.14 (1.02 – 1.27)</w:t>
            </w:r>
          </w:p>
        </w:tc>
      </w:tr>
      <w:tr w:rsidR="005E52E7" w:rsidRPr="00DE2A82" w14:paraId="33AD3604" w14:textId="77777777" w:rsidTr="00D91479">
        <w:tc>
          <w:tcPr>
            <w:tcW w:w="3005" w:type="dxa"/>
          </w:tcPr>
          <w:p w14:paraId="3AAC32DB" w14:textId="77777777" w:rsidR="005E52E7" w:rsidRPr="00DE2A82" w:rsidRDefault="005E52E7" w:rsidP="00D91479">
            <w:r w:rsidRPr="00DE2A82">
              <w:t>Within guideline drinker</w:t>
            </w:r>
          </w:p>
        </w:tc>
        <w:tc>
          <w:tcPr>
            <w:tcW w:w="3005" w:type="dxa"/>
          </w:tcPr>
          <w:p w14:paraId="7B27CFED" w14:textId="77777777" w:rsidR="005E52E7" w:rsidRPr="00DE2A82" w:rsidRDefault="005E52E7" w:rsidP="00D91479">
            <w:pPr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lang w:eastAsia="en-AU"/>
              </w:rPr>
              <w:t>9,588</w:t>
            </w:r>
            <w:r w:rsidRPr="00DE2A82">
              <w:t xml:space="preserve"> / 224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171</w:t>
            </w:r>
          </w:p>
        </w:tc>
        <w:tc>
          <w:tcPr>
            <w:tcW w:w="3006" w:type="dxa"/>
          </w:tcPr>
          <w:p w14:paraId="4160A52B" w14:textId="77777777" w:rsidR="005E52E7" w:rsidRPr="00DE2A82" w:rsidRDefault="005E52E7" w:rsidP="00D91479">
            <w:r w:rsidRPr="00DE2A82">
              <w:t>1.03 (0.95 – 1.11)</w:t>
            </w:r>
          </w:p>
        </w:tc>
      </w:tr>
      <w:tr w:rsidR="005E52E7" w:rsidRPr="00DE2A82" w14:paraId="23CDCB4D" w14:textId="77777777" w:rsidTr="00D91479">
        <w:tc>
          <w:tcPr>
            <w:tcW w:w="3005" w:type="dxa"/>
          </w:tcPr>
          <w:p w14:paraId="16FE17AA" w14:textId="77777777" w:rsidR="005E52E7" w:rsidRPr="00DE2A82" w:rsidRDefault="005E52E7" w:rsidP="00D91479">
            <w:r w:rsidRPr="00DE2A82">
              <w:t>Above the guideline drinker</w:t>
            </w:r>
          </w:p>
        </w:tc>
        <w:tc>
          <w:tcPr>
            <w:tcW w:w="3005" w:type="dxa"/>
          </w:tcPr>
          <w:p w14:paraId="2CDE90ED" w14:textId="77777777" w:rsidR="005E52E7" w:rsidRPr="00DE2A82" w:rsidRDefault="005E52E7" w:rsidP="00D91479">
            <w:pPr>
              <w:rPr>
                <w:rFonts w:eastAsia="Times New Roman" w:cstheme="minorHAnsi"/>
                <w:color w:val="00000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lang w:eastAsia="en-AU"/>
              </w:rPr>
              <w:t>5,556</w:t>
            </w:r>
            <w:r w:rsidRPr="00DE2A82">
              <w:t xml:space="preserve"> / 144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695</w:t>
            </w:r>
          </w:p>
        </w:tc>
        <w:tc>
          <w:tcPr>
            <w:tcW w:w="3006" w:type="dxa"/>
          </w:tcPr>
          <w:p w14:paraId="716AA877" w14:textId="77777777" w:rsidR="005E52E7" w:rsidRPr="00DE2A82" w:rsidRDefault="005E52E7" w:rsidP="00D91479">
            <w:r w:rsidRPr="00DE2A82">
              <w:t>0.99 (0.91 – 1.08)</w:t>
            </w:r>
          </w:p>
        </w:tc>
      </w:tr>
      <w:tr w:rsidR="005E52E7" w:rsidRPr="00DE2A82" w14:paraId="1136225C" w14:textId="77777777" w:rsidTr="00D91479">
        <w:tc>
          <w:tcPr>
            <w:tcW w:w="9016" w:type="dxa"/>
            <w:gridSpan w:val="3"/>
          </w:tcPr>
          <w:p w14:paraId="28FD1C5F" w14:textId="77777777" w:rsidR="005E52E7" w:rsidRPr="00DE2A82" w:rsidRDefault="005E52E7" w:rsidP="00D91479">
            <w:r w:rsidRPr="00DE2A82">
              <w:rPr>
                <w:rFonts w:ascii="Calibri" w:hAnsi="Calibri" w:cs="Calibri"/>
                <w:b/>
                <w:bCs/>
              </w:rPr>
              <w:t>Broad definition of alcohol-related cancer</w:t>
            </w:r>
          </w:p>
        </w:tc>
      </w:tr>
      <w:tr w:rsidR="005E52E7" w:rsidRPr="00DE2A82" w14:paraId="5C4B759D" w14:textId="77777777" w:rsidTr="00D91479">
        <w:tc>
          <w:tcPr>
            <w:tcW w:w="3005" w:type="dxa"/>
          </w:tcPr>
          <w:p w14:paraId="64D0DF96" w14:textId="77777777" w:rsidR="005E52E7" w:rsidRPr="00DE2A82" w:rsidRDefault="005E52E7" w:rsidP="00D91479">
            <w:pPr>
              <w:rPr>
                <w:b/>
                <w:bCs/>
              </w:rPr>
            </w:pPr>
            <w:r w:rsidRPr="00DE2A82">
              <w:t>Never drinker</w:t>
            </w:r>
          </w:p>
        </w:tc>
        <w:tc>
          <w:tcPr>
            <w:tcW w:w="3005" w:type="dxa"/>
          </w:tcPr>
          <w:p w14:paraId="3C1E783A" w14:textId="77777777" w:rsidR="005E52E7" w:rsidRPr="00DE2A82" w:rsidRDefault="005E52E7" w:rsidP="00D91479">
            <w:r w:rsidRPr="00DE2A82">
              <w:t>922 / 17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061</w:t>
            </w:r>
          </w:p>
        </w:tc>
        <w:tc>
          <w:tcPr>
            <w:tcW w:w="3006" w:type="dxa"/>
          </w:tcPr>
          <w:p w14:paraId="77F710C6" w14:textId="77777777" w:rsidR="005E52E7" w:rsidRPr="00DE2A82" w:rsidRDefault="005E52E7" w:rsidP="00D91479">
            <w:r w:rsidRPr="00DE2A82">
              <w:t>-</w:t>
            </w:r>
          </w:p>
        </w:tc>
      </w:tr>
      <w:tr w:rsidR="005E52E7" w:rsidRPr="00DE2A82" w14:paraId="5D7D235A" w14:textId="77777777" w:rsidTr="00D91479">
        <w:tc>
          <w:tcPr>
            <w:tcW w:w="3005" w:type="dxa"/>
          </w:tcPr>
          <w:p w14:paraId="55EBE146" w14:textId="77777777" w:rsidR="005E52E7" w:rsidRPr="00DE2A82" w:rsidRDefault="005E52E7" w:rsidP="00D91479">
            <w:r w:rsidRPr="00DE2A82">
              <w:t>Previous drinker</w:t>
            </w:r>
          </w:p>
        </w:tc>
        <w:tc>
          <w:tcPr>
            <w:tcW w:w="3005" w:type="dxa"/>
          </w:tcPr>
          <w:p w14:paraId="552E2115" w14:textId="77777777" w:rsidR="005E52E7" w:rsidRPr="00DE2A82" w:rsidRDefault="005E52E7" w:rsidP="00D91479">
            <w:r w:rsidRPr="00DE2A82">
              <w:t>966 / 13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648</w:t>
            </w:r>
          </w:p>
        </w:tc>
        <w:tc>
          <w:tcPr>
            <w:tcW w:w="3006" w:type="dxa"/>
          </w:tcPr>
          <w:p w14:paraId="65B7F69F" w14:textId="77777777" w:rsidR="005E52E7" w:rsidRPr="00DE2A82" w:rsidRDefault="005E52E7" w:rsidP="00D91479">
            <w:r w:rsidRPr="00DE2A82">
              <w:rPr>
                <w:i/>
                <w:iCs/>
              </w:rPr>
              <w:t>1.21 (1.11 – 1.33)</w:t>
            </w:r>
          </w:p>
        </w:tc>
      </w:tr>
      <w:tr w:rsidR="005E52E7" w:rsidRPr="00DE2A82" w14:paraId="28806D66" w14:textId="77777777" w:rsidTr="00D91479">
        <w:tc>
          <w:tcPr>
            <w:tcW w:w="3005" w:type="dxa"/>
          </w:tcPr>
          <w:p w14:paraId="24C21B9F" w14:textId="77777777" w:rsidR="005E52E7" w:rsidRPr="00DE2A82" w:rsidRDefault="005E52E7" w:rsidP="00D91479">
            <w:r w:rsidRPr="00DE2A82">
              <w:t>Within guideline drinker</w:t>
            </w:r>
          </w:p>
        </w:tc>
        <w:tc>
          <w:tcPr>
            <w:tcW w:w="3005" w:type="dxa"/>
          </w:tcPr>
          <w:p w14:paraId="45AA7A21" w14:textId="77777777" w:rsidR="005E52E7" w:rsidRPr="00DE2A82" w:rsidRDefault="005E52E7" w:rsidP="00D91479">
            <w:r w:rsidRPr="00DE2A82">
              <w:t>12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362 / 224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171</w:t>
            </w:r>
          </w:p>
        </w:tc>
        <w:tc>
          <w:tcPr>
            <w:tcW w:w="3006" w:type="dxa"/>
          </w:tcPr>
          <w:p w14:paraId="381C15E3" w14:textId="77777777" w:rsidR="005E52E7" w:rsidRPr="00DE2A82" w:rsidRDefault="005E52E7" w:rsidP="00D91479">
            <w:r w:rsidRPr="00DE2A82">
              <w:t>1.04 (0.98 – 1.12)</w:t>
            </w:r>
          </w:p>
        </w:tc>
      </w:tr>
      <w:tr w:rsidR="005E52E7" w:rsidRPr="00DE2A82" w14:paraId="150B8E31" w14:textId="77777777" w:rsidTr="00D91479">
        <w:tc>
          <w:tcPr>
            <w:tcW w:w="3005" w:type="dxa"/>
          </w:tcPr>
          <w:p w14:paraId="61F1A3EA" w14:textId="77777777" w:rsidR="005E52E7" w:rsidRPr="00DE2A82" w:rsidRDefault="005E52E7" w:rsidP="00D91479">
            <w:r w:rsidRPr="00DE2A82">
              <w:t>Above the guideline drinker</w:t>
            </w:r>
          </w:p>
        </w:tc>
        <w:tc>
          <w:tcPr>
            <w:tcW w:w="3005" w:type="dxa"/>
          </w:tcPr>
          <w:p w14:paraId="0E2A3B40" w14:textId="77777777" w:rsidR="005E52E7" w:rsidRPr="00DE2A82" w:rsidRDefault="005E52E7" w:rsidP="00D91479">
            <w:r w:rsidRPr="00DE2A82">
              <w:t>7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961 / 144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695</w:t>
            </w:r>
          </w:p>
        </w:tc>
        <w:tc>
          <w:tcPr>
            <w:tcW w:w="3006" w:type="dxa"/>
          </w:tcPr>
          <w:p w14:paraId="052FC7AB" w14:textId="793249DF" w:rsidR="005E52E7" w:rsidRPr="00DE2A82" w:rsidRDefault="005E52E7" w:rsidP="00D91479">
            <w:r w:rsidRPr="00DE2A82">
              <w:rPr>
                <w:i/>
                <w:iCs/>
              </w:rPr>
              <w:t>1.1</w:t>
            </w:r>
            <w:r w:rsidR="001A6FD6" w:rsidRPr="00DE2A82">
              <w:rPr>
                <w:i/>
                <w:iCs/>
              </w:rPr>
              <w:t>0</w:t>
            </w:r>
            <w:r w:rsidRPr="00DE2A82">
              <w:rPr>
                <w:i/>
                <w:iCs/>
              </w:rPr>
              <w:t xml:space="preserve"> (1.04 – 1.19)</w:t>
            </w:r>
          </w:p>
        </w:tc>
      </w:tr>
      <w:tr w:rsidR="005E52E7" w:rsidRPr="00DE2A82" w14:paraId="6AF571F2" w14:textId="77777777" w:rsidTr="00D91479">
        <w:tc>
          <w:tcPr>
            <w:tcW w:w="9016" w:type="dxa"/>
            <w:gridSpan w:val="3"/>
          </w:tcPr>
          <w:p w14:paraId="775AA193" w14:textId="77777777" w:rsidR="005E52E7" w:rsidRPr="00DE2A82" w:rsidRDefault="005E52E7" w:rsidP="00D91479">
            <w:pPr>
              <w:rPr>
                <w:i/>
                <w:iCs/>
              </w:rPr>
            </w:pPr>
            <w:r w:rsidRPr="00DE2A82">
              <w:rPr>
                <w:b/>
                <w:bCs/>
              </w:rPr>
              <w:t>Total cancer</w:t>
            </w:r>
          </w:p>
        </w:tc>
      </w:tr>
      <w:tr w:rsidR="005E52E7" w:rsidRPr="00DE2A82" w14:paraId="266D7DA9" w14:textId="77777777" w:rsidTr="00D91479">
        <w:tc>
          <w:tcPr>
            <w:tcW w:w="3005" w:type="dxa"/>
          </w:tcPr>
          <w:p w14:paraId="65214055" w14:textId="77777777" w:rsidR="005E52E7" w:rsidRPr="00DE2A82" w:rsidRDefault="005E52E7" w:rsidP="00D91479">
            <w:r w:rsidRPr="00DE2A82">
              <w:t>Never drinker</w:t>
            </w:r>
          </w:p>
        </w:tc>
        <w:tc>
          <w:tcPr>
            <w:tcW w:w="3005" w:type="dxa"/>
          </w:tcPr>
          <w:p w14:paraId="47ADDA9D" w14:textId="77777777" w:rsidR="005E52E7" w:rsidRPr="00DE2A82" w:rsidRDefault="005E52E7" w:rsidP="00D91479">
            <w:r w:rsidRPr="00DE2A82">
              <w:t>2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229 / 17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061</w:t>
            </w:r>
          </w:p>
        </w:tc>
        <w:tc>
          <w:tcPr>
            <w:tcW w:w="3006" w:type="dxa"/>
          </w:tcPr>
          <w:p w14:paraId="73A89BCA" w14:textId="77777777" w:rsidR="005E52E7" w:rsidRPr="00DE2A82" w:rsidRDefault="005E52E7" w:rsidP="00D91479">
            <w:pPr>
              <w:rPr>
                <w:i/>
                <w:iCs/>
              </w:rPr>
            </w:pPr>
            <w:r w:rsidRPr="00DE2A82">
              <w:t>-</w:t>
            </w:r>
          </w:p>
        </w:tc>
      </w:tr>
      <w:tr w:rsidR="005E52E7" w:rsidRPr="00DE2A82" w14:paraId="1B5DD874" w14:textId="77777777" w:rsidTr="00D91479">
        <w:tc>
          <w:tcPr>
            <w:tcW w:w="3005" w:type="dxa"/>
          </w:tcPr>
          <w:p w14:paraId="517A77D0" w14:textId="77777777" w:rsidR="005E52E7" w:rsidRPr="00DE2A82" w:rsidRDefault="005E52E7" w:rsidP="00D91479">
            <w:r w:rsidRPr="00DE2A82">
              <w:t>Previous drinker</w:t>
            </w:r>
          </w:p>
        </w:tc>
        <w:tc>
          <w:tcPr>
            <w:tcW w:w="3005" w:type="dxa"/>
          </w:tcPr>
          <w:p w14:paraId="625341F9" w14:textId="77777777" w:rsidR="005E52E7" w:rsidRPr="00DE2A82" w:rsidRDefault="005E52E7" w:rsidP="00D91479">
            <w:r w:rsidRPr="00DE2A82">
              <w:t>2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215 / 13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648</w:t>
            </w:r>
          </w:p>
        </w:tc>
        <w:tc>
          <w:tcPr>
            <w:tcW w:w="3006" w:type="dxa"/>
          </w:tcPr>
          <w:p w14:paraId="2F16DE60" w14:textId="77777777" w:rsidR="005E52E7" w:rsidRPr="00DE2A82" w:rsidRDefault="005E52E7" w:rsidP="00D91479">
            <w:r w:rsidRPr="00DE2A82">
              <w:rPr>
                <w:i/>
                <w:iCs/>
              </w:rPr>
              <w:t>1.15 (1.09 – 1.22)</w:t>
            </w:r>
          </w:p>
        </w:tc>
      </w:tr>
      <w:tr w:rsidR="005E52E7" w:rsidRPr="00DE2A82" w14:paraId="0C7EC58D" w14:textId="77777777" w:rsidTr="00D91479">
        <w:tc>
          <w:tcPr>
            <w:tcW w:w="3005" w:type="dxa"/>
          </w:tcPr>
          <w:p w14:paraId="7A4589DE" w14:textId="77777777" w:rsidR="005E52E7" w:rsidRPr="00DE2A82" w:rsidRDefault="005E52E7" w:rsidP="00D91479">
            <w:r w:rsidRPr="00DE2A82">
              <w:t>Within guideline drinker</w:t>
            </w:r>
          </w:p>
        </w:tc>
        <w:tc>
          <w:tcPr>
            <w:tcW w:w="3005" w:type="dxa"/>
          </w:tcPr>
          <w:p w14:paraId="58C6FE89" w14:textId="77777777" w:rsidR="005E52E7" w:rsidRPr="00DE2A82" w:rsidRDefault="005E52E7" w:rsidP="00D91479">
            <w:r w:rsidRPr="00DE2A82">
              <w:t>33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362 / 224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171</w:t>
            </w:r>
          </w:p>
        </w:tc>
        <w:tc>
          <w:tcPr>
            <w:tcW w:w="3006" w:type="dxa"/>
          </w:tcPr>
          <w:p w14:paraId="651FB565" w14:textId="77777777" w:rsidR="005E52E7" w:rsidRPr="00DE2A82" w:rsidRDefault="005E52E7" w:rsidP="00D91479">
            <w:r w:rsidRPr="00DE2A82">
              <w:rPr>
                <w:i/>
                <w:iCs/>
              </w:rPr>
              <w:t>1.13 (1.09 – 1.18)</w:t>
            </w:r>
          </w:p>
        </w:tc>
      </w:tr>
      <w:tr w:rsidR="005E52E7" w:rsidRPr="00DE2A82" w14:paraId="4C48C736" w14:textId="77777777" w:rsidTr="00D91479">
        <w:tc>
          <w:tcPr>
            <w:tcW w:w="3005" w:type="dxa"/>
          </w:tcPr>
          <w:p w14:paraId="766D6E3D" w14:textId="77777777" w:rsidR="005E52E7" w:rsidRPr="00DE2A82" w:rsidRDefault="005E52E7" w:rsidP="00D91479">
            <w:r w:rsidRPr="00DE2A82">
              <w:t>Above the guideline drinker</w:t>
            </w:r>
          </w:p>
        </w:tc>
        <w:tc>
          <w:tcPr>
            <w:tcW w:w="3005" w:type="dxa"/>
          </w:tcPr>
          <w:p w14:paraId="5F2B06F4" w14:textId="77777777" w:rsidR="005E52E7" w:rsidRPr="00DE2A82" w:rsidRDefault="005E52E7" w:rsidP="00D91479">
            <w:r w:rsidRPr="00DE2A82">
              <w:t>24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092 / 144</w:t>
            </w:r>
            <w:r w:rsidRPr="00DE2A82">
              <w:rPr>
                <w:rFonts w:eastAsia="Times New Roman" w:cstheme="minorHAnsi"/>
                <w:color w:val="000000"/>
                <w:lang w:eastAsia="en-AU"/>
              </w:rPr>
              <w:t>,</w:t>
            </w:r>
            <w:r w:rsidRPr="00DE2A82">
              <w:t>695</w:t>
            </w:r>
          </w:p>
        </w:tc>
        <w:tc>
          <w:tcPr>
            <w:tcW w:w="3006" w:type="dxa"/>
          </w:tcPr>
          <w:p w14:paraId="10B6B4F5" w14:textId="77777777" w:rsidR="005E52E7" w:rsidRPr="00DE2A82" w:rsidRDefault="005E52E7" w:rsidP="00D91479">
            <w:pPr>
              <w:rPr>
                <w:i/>
                <w:iCs/>
              </w:rPr>
            </w:pPr>
            <w:r w:rsidRPr="00DE2A82">
              <w:rPr>
                <w:i/>
                <w:iCs/>
              </w:rPr>
              <w:t>1.14 (1.09 – 1.19)</w:t>
            </w:r>
          </w:p>
        </w:tc>
      </w:tr>
      <w:tr w:rsidR="005E52E7" w:rsidRPr="00DE2A82" w14:paraId="3087947E" w14:textId="77777777" w:rsidTr="00D91479">
        <w:tc>
          <w:tcPr>
            <w:tcW w:w="9016" w:type="dxa"/>
            <w:gridSpan w:val="3"/>
          </w:tcPr>
          <w:p w14:paraId="1F0F42E7" w14:textId="77777777" w:rsidR="005E52E7" w:rsidRPr="00DE2A82" w:rsidRDefault="005E52E7" w:rsidP="00D91479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Cox proportional hazard model. Never drinker is the referent group.</w:t>
            </w:r>
          </w:p>
          <w:p w14:paraId="27865B0E" w14:textId="77777777" w:rsidR="005E52E7" w:rsidRPr="00DE2A82" w:rsidRDefault="005E52E7" w:rsidP="00D91479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Model is adjusted for baseline age, sex, smoking status, dietary pattern score (</w:t>
            </w:r>
            <w:r w:rsidRPr="00DE2A82">
              <w:rPr>
                <w:sz w:val="20"/>
                <w:szCs w:val="20"/>
              </w:rPr>
              <w:t xml:space="preserve">determined by higher consumption of fruit, vegetables, and fish and lower consumption of processed meats and red meats (Rutten-Jacobs </w:t>
            </w:r>
            <w:r w:rsidRPr="00DE2A82">
              <w:rPr>
                <w:rFonts w:cstheme="minorHAnsi"/>
                <w:sz w:val="20"/>
                <w:szCs w:val="20"/>
              </w:rPr>
              <w:t>et al., 2018)), sleep duration (hrs/night), education, Townsend Deprivation Index, physical activity ((MET)-hour/week), BMI (kg/m</w:t>
            </w:r>
            <w:r w:rsidRPr="00DE2A82">
              <w:rPr>
                <w:rFonts w:cstheme="minorHAnsi"/>
                <w:sz w:val="20"/>
                <w:szCs w:val="20"/>
                <w:vertAlign w:val="superscript"/>
              </w:rPr>
              <w:t>2</w:t>
            </w:r>
            <w:r w:rsidRPr="00DE2A82">
              <w:rPr>
                <w:rFonts w:cstheme="minorHAnsi"/>
                <w:sz w:val="20"/>
                <w:szCs w:val="20"/>
              </w:rPr>
              <w:t xml:space="preserve">), chronic diseases (major cardiovascular disease (ICD-10 codes I00 to I99), Type 2 diabetes (ICD-10 codes E11.0 to E11.9 and E12) and dyslipidaemia (ICD-10 codes E78.0-E78.6) diagnosed by a doctor and hospital admission records and self-reported cardiovascular diseases and Type 2 diabetes). </w:t>
            </w:r>
          </w:p>
          <w:p w14:paraId="685FF855" w14:textId="7600A220" w:rsidR="005E52E7" w:rsidRPr="00DE2A82" w:rsidRDefault="005E52E7" w:rsidP="00D91479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 xml:space="preserve">Alcohol consumption categories are based on the average weekly intake of standard drinks relative to UK guidelines. In the UK, one standard drink equals to 8 g of pure alcohol. Within guidelines: </w:t>
            </w:r>
            <w:r w:rsidR="008145A8" w:rsidRPr="00DE2A82">
              <w:rPr>
                <w:rFonts w:cstheme="minorHAnsi"/>
                <w:sz w:val="20"/>
                <w:szCs w:val="20"/>
              </w:rPr>
              <w:t>≤</w:t>
            </w:r>
            <w:r w:rsidRPr="00DE2A82">
              <w:rPr>
                <w:rFonts w:cstheme="minorHAnsi"/>
                <w:sz w:val="20"/>
                <w:szCs w:val="20"/>
              </w:rPr>
              <w:t xml:space="preserve"> 14 units/week; above guidelines:</w:t>
            </w:r>
            <w:r w:rsidR="008145A8" w:rsidRPr="00DE2A82">
              <w:rPr>
                <w:rFonts w:cstheme="minorHAnsi"/>
                <w:sz w:val="20"/>
                <w:szCs w:val="20"/>
              </w:rPr>
              <w:t>&gt;</w:t>
            </w:r>
            <w:r w:rsidRPr="00DE2A82">
              <w:rPr>
                <w:rFonts w:cstheme="minorHAnsi"/>
                <w:sz w:val="20"/>
                <w:szCs w:val="20"/>
              </w:rPr>
              <w:t>14 units/week.</w:t>
            </w:r>
          </w:p>
          <w:p w14:paraId="44C6C353" w14:textId="77777777" w:rsidR="005E52E7" w:rsidRPr="00DE2A82" w:rsidRDefault="005E52E7" w:rsidP="00D91479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 xml:space="preserve">Alcohol-related cancer according to the broad definition included oral cavity, throat, larynx, </w:t>
            </w:r>
            <w:proofErr w:type="spellStart"/>
            <w:r w:rsidRPr="00DE2A82">
              <w:rPr>
                <w:rFonts w:cstheme="minorHAnsi"/>
                <w:sz w:val="20"/>
                <w:szCs w:val="20"/>
              </w:rPr>
              <w:t>esophagus</w:t>
            </w:r>
            <w:proofErr w:type="spellEnd"/>
            <w:r w:rsidRPr="00DE2A82">
              <w:rPr>
                <w:rFonts w:cstheme="minorHAnsi"/>
                <w:sz w:val="20"/>
                <w:szCs w:val="20"/>
              </w:rPr>
              <w:t>, liver, colorectal, stomach, female breast, pancreas and lung cancer (IARC, 2014).</w:t>
            </w:r>
          </w:p>
          <w:p w14:paraId="184016F4" w14:textId="77777777" w:rsidR="005E52E7" w:rsidRPr="00DE2A82" w:rsidRDefault="005E52E7" w:rsidP="00D91479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 xml:space="preserve">Alcohol-related cancer according to the narrow definition included oral cavity, throat, larynx, </w:t>
            </w:r>
            <w:proofErr w:type="spellStart"/>
            <w:r w:rsidRPr="00DE2A82">
              <w:rPr>
                <w:rFonts w:cstheme="minorHAnsi"/>
                <w:sz w:val="20"/>
                <w:szCs w:val="20"/>
              </w:rPr>
              <w:t>esophagus</w:t>
            </w:r>
            <w:proofErr w:type="spellEnd"/>
            <w:r w:rsidRPr="00DE2A82">
              <w:rPr>
                <w:rFonts w:cstheme="minorHAnsi"/>
                <w:sz w:val="20"/>
                <w:szCs w:val="20"/>
              </w:rPr>
              <w:t>, liver, colorectal, stomach, female breast (IARC, 2014).</w:t>
            </w:r>
          </w:p>
          <w:p w14:paraId="6DBD5346" w14:textId="6C0FB7C9" w:rsidR="005E52E7" w:rsidRPr="00DE2A82" w:rsidRDefault="005E52E7" w:rsidP="00D91479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Obesity</w:t>
            </w:r>
            <w:r w:rsidR="00C47FB7" w:rsidRPr="00DE2A82">
              <w:rPr>
                <w:rFonts w:cstheme="minorHAnsi"/>
                <w:sz w:val="20"/>
                <w:szCs w:val="20"/>
              </w:rPr>
              <w:t>-</w:t>
            </w:r>
            <w:r w:rsidRPr="00DE2A82">
              <w:rPr>
                <w:rFonts w:cstheme="minorHAnsi"/>
                <w:sz w:val="20"/>
                <w:szCs w:val="20"/>
              </w:rPr>
              <w:t xml:space="preserve">related cancer included meningioma, multiple myeloma, adenocarcinoma of the </w:t>
            </w:r>
            <w:proofErr w:type="spellStart"/>
            <w:r w:rsidRPr="00DE2A82">
              <w:rPr>
                <w:rFonts w:cstheme="minorHAnsi"/>
                <w:sz w:val="20"/>
                <w:szCs w:val="20"/>
              </w:rPr>
              <w:t>esophagus</w:t>
            </w:r>
            <w:proofErr w:type="spellEnd"/>
            <w:r w:rsidRPr="00DE2A82">
              <w:rPr>
                <w:rFonts w:cstheme="minorHAnsi"/>
                <w:sz w:val="20"/>
                <w:szCs w:val="20"/>
              </w:rPr>
              <w:t>, and cancers of the thyroid, postmenopausal breast, gallbladder, stomach, liver, pancreas, kidney, ovaries, uterus, colon and rectum (colorectal) (</w:t>
            </w:r>
            <w:proofErr w:type="spellStart"/>
            <w:r w:rsidRPr="00DE2A82">
              <w:rPr>
                <w:rFonts w:cstheme="minorHAnsi"/>
                <w:sz w:val="20"/>
                <w:szCs w:val="20"/>
              </w:rPr>
              <w:t>Lauby</w:t>
            </w:r>
            <w:r w:rsidRPr="00DE2A82">
              <w:rPr>
                <w:rFonts w:cstheme="minorHAnsi"/>
                <w:sz w:val="20"/>
                <w:szCs w:val="20"/>
              </w:rPr>
              <w:noBreakHyphen/>
              <w:t>Secretan</w:t>
            </w:r>
            <w:proofErr w:type="spellEnd"/>
            <w:r w:rsidRPr="00DE2A82">
              <w:rPr>
                <w:rFonts w:cstheme="minorHAnsi"/>
                <w:sz w:val="20"/>
                <w:szCs w:val="20"/>
              </w:rPr>
              <w:t xml:space="preserve"> et al., 2016).</w:t>
            </w:r>
          </w:p>
          <w:p w14:paraId="13308CF5" w14:textId="77777777" w:rsidR="005E52E7" w:rsidRPr="00DE2A82" w:rsidRDefault="005E52E7" w:rsidP="00D91479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lastRenderedPageBreak/>
              <w:t>The definition of total cancer excludes in situ, benign, uncertain, or non-well-defined cancers.</w:t>
            </w:r>
          </w:p>
          <w:p w14:paraId="489C5577" w14:textId="77777777" w:rsidR="005E52E7" w:rsidRPr="00DE2A82" w:rsidRDefault="005E52E7" w:rsidP="00D91479">
            <w:pPr>
              <w:jc w:val="both"/>
            </w:pPr>
            <w:r w:rsidRPr="00DE2A82">
              <w:rPr>
                <w:rFonts w:cstheme="minorHAnsi"/>
                <w:sz w:val="20"/>
                <w:szCs w:val="20"/>
              </w:rPr>
              <w:t xml:space="preserve"> </w:t>
            </w:r>
            <w:r w:rsidRPr="00DE2A82">
              <w:rPr>
                <w:rFonts w:cstheme="minorHAnsi"/>
                <w:i/>
                <w:iCs/>
                <w:sz w:val="20"/>
                <w:szCs w:val="20"/>
              </w:rPr>
              <w:t>Italic font indicates statistical significance (p&lt;0.05).</w:t>
            </w:r>
          </w:p>
        </w:tc>
      </w:tr>
    </w:tbl>
    <w:p w14:paraId="5C586C94" w14:textId="77777777" w:rsidR="005E52E7" w:rsidRPr="00DE2A82" w:rsidRDefault="005E52E7" w:rsidP="005E52E7"/>
    <w:p w14:paraId="474A5C8E" w14:textId="77777777" w:rsidR="005E52E7" w:rsidRPr="00DE2A82" w:rsidRDefault="005E52E7" w:rsidP="005E52E7">
      <w:pPr>
        <w:sectPr w:rsidR="005E52E7" w:rsidRPr="00DE2A82" w:rsidSect="00D9147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ACD97EB" w14:textId="620E4841" w:rsidR="005E52E7" w:rsidRPr="00DE2A82" w:rsidRDefault="005E52E7" w:rsidP="005E52E7">
      <w:pPr>
        <w:spacing w:after="0"/>
        <w:rPr>
          <w:rFonts w:ascii="Calibri" w:hAnsi="Calibri" w:cs="Calibri"/>
          <w:sz w:val="24"/>
          <w:szCs w:val="24"/>
        </w:rPr>
      </w:pPr>
      <w:r w:rsidRPr="00DE2A82">
        <w:rPr>
          <w:b/>
          <w:bCs/>
          <w:sz w:val="24"/>
          <w:szCs w:val="24"/>
        </w:rPr>
        <w:lastRenderedPageBreak/>
        <w:t xml:space="preserve">Supplementary </w:t>
      </w:r>
      <w:r w:rsidRPr="00DE2A82">
        <w:rPr>
          <w:rFonts w:ascii="Calibri" w:hAnsi="Calibri" w:cs="Calibri"/>
          <w:b/>
          <w:bCs/>
          <w:sz w:val="24"/>
          <w:szCs w:val="24"/>
        </w:rPr>
        <w:t>Table 6.</w:t>
      </w:r>
      <w:r w:rsidRPr="00DE2A82">
        <w:rPr>
          <w:rFonts w:ascii="Calibri" w:hAnsi="Calibri" w:cs="Calibri"/>
          <w:sz w:val="24"/>
          <w:szCs w:val="24"/>
        </w:rPr>
        <w:t xml:space="preserve"> Joint association between alcohol consumption and BF% with cancer incidence </w:t>
      </w:r>
      <w:r w:rsidR="00CE3F27" w:rsidRPr="00DE2A82">
        <w:rPr>
          <w:sz w:val="24"/>
          <w:szCs w:val="24"/>
        </w:rPr>
        <w:t>by various definitions of cancer</w:t>
      </w:r>
      <w:r w:rsidR="00CE3F27" w:rsidRPr="00DE2A82">
        <w:rPr>
          <w:rFonts w:ascii="Calibri" w:hAnsi="Calibri" w:cs="Calibri"/>
          <w:sz w:val="24"/>
          <w:szCs w:val="24"/>
        </w:rPr>
        <w:t xml:space="preserve"> </w:t>
      </w:r>
      <w:r w:rsidRPr="00DE2A82">
        <w:rPr>
          <w:rFonts w:ascii="Calibri" w:hAnsi="Calibri" w:cs="Calibri"/>
          <w:sz w:val="24"/>
          <w:szCs w:val="24"/>
        </w:rPr>
        <w:t>(</w:t>
      </w:r>
      <w:r w:rsidR="00CE3F27" w:rsidRPr="00DE2A82">
        <w:rPr>
          <w:rFonts w:ascii="Calibri" w:hAnsi="Calibri" w:cs="Calibri"/>
          <w:sz w:val="24"/>
          <w:szCs w:val="24"/>
        </w:rPr>
        <w:t>N</w:t>
      </w:r>
      <w:r w:rsidRPr="00DE2A82">
        <w:rPr>
          <w:rFonts w:ascii="Calibri" w:hAnsi="Calibri" w:cs="Calibri"/>
          <w:sz w:val="24"/>
          <w:szCs w:val="24"/>
        </w:rPr>
        <w:t>=399,575)</w:t>
      </w:r>
    </w:p>
    <w:p w14:paraId="57DD69B2" w14:textId="77777777" w:rsidR="00D1321C" w:rsidRPr="00DE2A82" w:rsidRDefault="00D1321C" w:rsidP="005E52E7">
      <w:pPr>
        <w:spacing w:after="0"/>
        <w:rPr>
          <w:rFonts w:ascii="Calibri" w:hAnsi="Calibri" w:cs="Calibr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5E52E7" w:rsidRPr="00DE2A82" w14:paraId="3BFD7067" w14:textId="77777777" w:rsidTr="00D91479">
        <w:tc>
          <w:tcPr>
            <w:tcW w:w="1803" w:type="dxa"/>
          </w:tcPr>
          <w:p w14:paraId="0676F927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  <w:vAlign w:val="center"/>
          </w:tcPr>
          <w:p w14:paraId="1D41031E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Events / n</w:t>
            </w:r>
          </w:p>
        </w:tc>
        <w:tc>
          <w:tcPr>
            <w:tcW w:w="1803" w:type="dxa"/>
            <w:vAlign w:val="center"/>
          </w:tcPr>
          <w:p w14:paraId="62216758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odel 1</w:t>
            </w:r>
          </w:p>
          <w:p w14:paraId="368685D1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HR (95% CI)</w:t>
            </w:r>
          </w:p>
        </w:tc>
        <w:tc>
          <w:tcPr>
            <w:tcW w:w="1803" w:type="dxa"/>
            <w:vAlign w:val="center"/>
          </w:tcPr>
          <w:p w14:paraId="61C87D83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odel 2</w:t>
            </w:r>
          </w:p>
          <w:p w14:paraId="6383FB94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HR (95% CI)</w:t>
            </w:r>
          </w:p>
        </w:tc>
        <w:tc>
          <w:tcPr>
            <w:tcW w:w="1804" w:type="dxa"/>
            <w:vAlign w:val="center"/>
          </w:tcPr>
          <w:p w14:paraId="595759AB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odel 3</w:t>
            </w:r>
          </w:p>
          <w:p w14:paraId="0717ED76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HR (95% CI)</w:t>
            </w:r>
          </w:p>
        </w:tc>
      </w:tr>
      <w:tr w:rsidR="005E52E7" w:rsidRPr="00DE2A82" w14:paraId="6E69F8EE" w14:textId="77777777" w:rsidTr="00D91479">
        <w:tc>
          <w:tcPr>
            <w:tcW w:w="9016" w:type="dxa"/>
            <w:gridSpan w:val="5"/>
            <w:vAlign w:val="center"/>
          </w:tcPr>
          <w:p w14:paraId="04CE0387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hAnsi="Calibri" w:cs="Calibri"/>
                <w:b/>
                <w:bCs/>
                <w:sz w:val="20"/>
                <w:szCs w:val="20"/>
              </w:rPr>
              <w:t>Narrow definition of alcohol-related cancer</w:t>
            </w:r>
          </w:p>
        </w:tc>
      </w:tr>
      <w:tr w:rsidR="005E52E7" w:rsidRPr="00DE2A82" w14:paraId="3DB846F8" w14:textId="77777777" w:rsidTr="00D91479">
        <w:tc>
          <w:tcPr>
            <w:tcW w:w="1803" w:type="dxa"/>
            <w:vAlign w:val="center"/>
          </w:tcPr>
          <w:p w14:paraId="727FA6B6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Never drinker</w:t>
            </w:r>
          </w:p>
        </w:tc>
        <w:tc>
          <w:tcPr>
            <w:tcW w:w="1803" w:type="dxa"/>
          </w:tcPr>
          <w:p w14:paraId="262B95D2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711F5CF2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5B3DB0F0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</w:tcPr>
          <w:p w14:paraId="68B9DF4C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5AFB10FD" w14:textId="77777777" w:rsidTr="00D91479">
        <w:tc>
          <w:tcPr>
            <w:tcW w:w="1803" w:type="dxa"/>
            <w:vAlign w:val="center"/>
          </w:tcPr>
          <w:p w14:paraId="61876232" w14:textId="12117356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Bottom Tertile BF% </w:t>
            </w:r>
          </w:p>
        </w:tc>
        <w:tc>
          <w:tcPr>
            <w:tcW w:w="1803" w:type="dxa"/>
            <w:vAlign w:val="center"/>
          </w:tcPr>
          <w:p w14:paraId="21CF0AA8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100 / 4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689</w:t>
            </w:r>
          </w:p>
        </w:tc>
        <w:tc>
          <w:tcPr>
            <w:tcW w:w="1803" w:type="dxa"/>
            <w:vAlign w:val="center"/>
          </w:tcPr>
          <w:p w14:paraId="1ED8977D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3" w:type="dxa"/>
            <w:vAlign w:val="center"/>
          </w:tcPr>
          <w:p w14:paraId="763862AF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4" w:type="dxa"/>
            <w:vAlign w:val="center"/>
          </w:tcPr>
          <w:p w14:paraId="6C2ED054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5E52E7" w:rsidRPr="00DE2A82" w14:paraId="364BE654" w14:textId="77777777" w:rsidTr="00D91479">
        <w:tc>
          <w:tcPr>
            <w:tcW w:w="1803" w:type="dxa"/>
            <w:vAlign w:val="center"/>
          </w:tcPr>
          <w:p w14:paraId="6CC79818" w14:textId="1F9CBEA5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iddle Tertile BF%</w:t>
            </w:r>
          </w:p>
        </w:tc>
        <w:tc>
          <w:tcPr>
            <w:tcW w:w="1803" w:type="dxa"/>
            <w:vAlign w:val="center"/>
          </w:tcPr>
          <w:p w14:paraId="4022B6EC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48 / 1,010</w:t>
            </w:r>
          </w:p>
        </w:tc>
        <w:tc>
          <w:tcPr>
            <w:tcW w:w="1803" w:type="dxa"/>
            <w:vAlign w:val="center"/>
          </w:tcPr>
          <w:p w14:paraId="0ED04C49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63 (1.15, 2.31)</w:t>
            </w:r>
          </w:p>
        </w:tc>
        <w:tc>
          <w:tcPr>
            <w:tcW w:w="1803" w:type="dxa"/>
            <w:vAlign w:val="center"/>
          </w:tcPr>
          <w:p w14:paraId="680B4A1C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60 (1.13, 2.27)</w:t>
            </w:r>
          </w:p>
        </w:tc>
        <w:tc>
          <w:tcPr>
            <w:tcW w:w="1804" w:type="dxa"/>
            <w:vAlign w:val="center"/>
          </w:tcPr>
          <w:p w14:paraId="1426F9DA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3 (1.08, 2.16)</w:t>
            </w:r>
          </w:p>
        </w:tc>
      </w:tr>
      <w:tr w:rsidR="005E52E7" w:rsidRPr="00DE2A82" w14:paraId="4307C465" w14:textId="77777777" w:rsidTr="00D91479">
        <w:tc>
          <w:tcPr>
            <w:tcW w:w="1803" w:type="dxa"/>
            <w:vAlign w:val="center"/>
          </w:tcPr>
          <w:p w14:paraId="18CFFEF5" w14:textId="55E0D783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Top Tertile BF% </w:t>
            </w:r>
          </w:p>
        </w:tc>
        <w:tc>
          <w:tcPr>
            <w:tcW w:w="1803" w:type="dxa"/>
            <w:vAlign w:val="center"/>
          </w:tcPr>
          <w:p w14:paraId="7E74B9B1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594 / 11,362</w:t>
            </w:r>
          </w:p>
        </w:tc>
        <w:tc>
          <w:tcPr>
            <w:tcW w:w="1803" w:type="dxa"/>
            <w:vAlign w:val="center"/>
          </w:tcPr>
          <w:p w14:paraId="5F04C072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65 (1.32, 2.08)</w:t>
            </w:r>
          </w:p>
        </w:tc>
        <w:tc>
          <w:tcPr>
            <w:tcW w:w="1803" w:type="dxa"/>
            <w:vAlign w:val="center"/>
          </w:tcPr>
          <w:p w14:paraId="5457CD13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61 (1.28, 2.02)</w:t>
            </w:r>
          </w:p>
        </w:tc>
        <w:tc>
          <w:tcPr>
            <w:tcW w:w="1804" w:type="dxa"/>
            <w:vAlign w:val="center"/>
          </w:tcPr>
          <w:p w14:paraId="47632ED0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i/>
                <w:i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6 (1.17, 1.84)</w:t>
            </w:r>
          </w:p>
        </w:tc>
      </w:tr>
      <w:tr w:rsidR="005E52E7" w:rsidRPr="00DE2A82" w14:paraId="221517D7" w14:textId="77777777" w:rsidTr="00D91479">
        <w:tc>
          <w:tcPr>
            <w:tcW w:w="1803" w:type="dxa"/>
            <w:vAlign w:val="center"/>
          </w:tcPr>
          <w:p w14:paraId="1C062093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Previous drinker</w:t>
            </w:r>
          </w:p>
        </w:tc>
        <w:tc>
          <w:tcPr>
            <w:tcW w:w="1803" w:type="dxa"/>
          </w:tcPr>
          <w:p w14:paraId="321C5EA0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0566F4F3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59CFB311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</w:tcPr>
          <w:p w14:paraId="10157423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4927866E" w14:textId="77777777" w:rsidTr="00D91479">
        <w:tc>
          <w:tcPr>
            <w:tcW w:w="1803" w:type="dxa"/>
            <w:vAlign w:val="center"/>
          </w:tcPr>
          <w:p w14:paraId="1E4064A1" w14:textId="55912B77" w:rsidR="005E52E7" w:rsidRPr="00DE2A82" w:rsidRDefault="005E52E7" w:rsidP="005E52E7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Bottom Tertile BF% </w:t>
            </w:r>
          </w:p>
        </w:tc>
        <w:tc>
          <w:tcPr>
            <w:tcW w:w="1803" w:type="dxa"/>
            <w:vAlign w:val="center"/>
          </w:tcPr>
          <w:p w14:paraId="27613FF1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08 / 5,591</w:t>
            </w:r>
          </w:p>
        </w:tc>
        <w:tc>
          <w:tcPr>
            <w:tcW w:w="1803" w:type="dxa"/>
            <w:vAlign w:val="center"/>
          </w:tcPr>
          <w:p w14:paraId="58DED704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72 (1.36, 2.18)</w:t>
            </w:r>
          </w:p>
        </w:tc>
        <w:tc>
          <w:tcPr>
            <w:tcW w:w="1803" w:type="dxa"/>
            <w:vAlign w:val="center"/>
          </w:tcPr>
          <w:p w14:paraId="77EBA5D1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60 (1.26, 2.03)</w:t>
            </w:r>
          </w:p>
        </w:tc>
        <w:tc>
          <w:tcPr>
            <w:tcW w:w="1804" w:type="dxa"/>
            <w:vAlign w:val="center"/>
          </w:tcPr>
          <w:p w14:paraId="26453C50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9 (1.25, 2.02)</w:t>
            </w:r>
          </w:p>
        </w:tc>
      </w:tr>
      <w:tr w:rsidR="005E52E7" w:rsidRPr="00DE2A82" w14:paraId="0846460F" w14:textId="77777777" w:rsidTr="00D91479">
        <w:tc>
          <w:tcPr>
            <w:tcW w:w="1803" w:type="dxa"/>
            <w:vAlign w:val="center"/>
          </w:tcPr>
          <w:p w14:paraId="0C5CFABD" w14:textId="775E3260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iddle Tertile BF%</w:t>
            </w:r>
          </w:p>
        </w:tc>
        <w:tc>
          <w:tcPr>
            <w:tcW w:w="1803" w:type="dxa"/>
            <w:vAlign w:val="center"/>
          </w:tcPr>
          <w:p w14:paraId="660BD0CA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53 / 1,044</w:t>
            </w:r>
          </w:p>
        </w:tc>
        <w:tc>
          <w:tcPr>
            <w:tcW w:w="1803" w:type="dxa"/>
            <w:vAlign w:val="center"/>
          </w:tcPr>
          <w:p w14:paraId="6E55D50F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92 (1.37, 2.68)</w:t>
            </w:r>
          </w:p>
        </w:tc>
        <w:tc>
          <w:tcPr>
            <w:tcW w:w="1803" w:type="dxa"/>
            <w:vAlign w:val="center"/>
          </w:tcPr>
          <w:p w14:paraId="6DDB8E11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77 (1.26, 2.47)</w:t>
            </w:r>
          </w:p>
        </w:tc>
        <w:tc>
          <w:tcPr>
            <w:tcW w:w="1804" w:type="dxa"/>
            <w:vAlign w:val="center"/>
          </w:tcPr>
          <w:p w14:paraId="1AE6187D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70 (1.22, 2.38)</w:t>
            </w:r>
          </w:p>
        </w:tc>
      </w:tr>
      <w:tr w:rsidR="005E52E7" w:rsidRPr="00DE2A82" w14:paraId="13EC84D2" w14:textId="77777777" w:rsidTr="00D91479">
        <w:tc>
          <w:tcPr>
            <w:tcW w:w="1803" w:type="dxa"/>
            <w:vAlign w:val="center"/>
          </w:tcPr>
          <w:p w14:paraId="0AFA6E57" w14:textId="1604507B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Top Tertile BF% </w:t>
            </w:r>
          </w:p>
        </w:tc>
        <w:tc>
          <w:tcPr>
            <w:tcW w:w="1803" w:type="dxa"/>
            <w:vAlign w:val="center"/>
          </w:tcPr>
          <w:p w14:paraId="4467BE9F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430 / 7,013</w:t>
            </w:r>
          </w:p>
        </w:tc>
        <w:tc>
          <w:tcPr>
            <w:tcW w:w="1803" w:type="dxa"/>
            <w:vAlign w:val="center"/>
          </w:tcPr>
          <w:p w14:paraId="5B08AA62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93 (1.63, 2.43)</w:t>
            </w:r>
          </w:p>
        </w:tc>
        <w:tc>
          <w:tcPr>
            <w:tcW w:w="1803" w:type="dxa"/>
            <w:vAlign w:val="center"/>
          </w:tcPr>
          <w:p w14:paraId="767D5C85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75 (1.39, 1.21)</w:t>
            </w:r>
          </w:p>
        </w:tc>
        <w:tc>
          <w:tcPr>
            <w:tcW w:w="1804" w:type="dxa"/>
            <w:vAlign w:val="center"/>
          </w:tcPr>
          <w:p w14:paraId="4253623D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60 (1.26, 2.01)</w:t>
            </w:r>
          </w:p>
        </w:tc>
      </w:tr>
      <w:tr w:rsidR="005E52E7" w:rsidRPr="00DE2A82" w14:paraId="3FFA08FC" w14:textId="77777777" w:rsidTr="00D91479">
        <w:tc>
          <w:tcPr>
            <w:tcW w:w="1803" w:type="dxa"/>
            <w:vAlign w:val="center"/>
          </w:tcPr>
          <w:p w14:paraId="73B02AC7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Within guideline</w:t>
            </w:r>
          </w:p>
        </w:tc>
        <w:tc>
          <w:tcPr>
            <w:tcW w:w="1803" w:type="dxa"/>
            <w:vAlign w:val="center"/>
          </w:tcPr>
          <w:p w14:paraId="486600DD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0C3BFFC5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74CFE81A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</w:tcPr>
          <w:p w14:paraId="67082ED8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6C0E0539" w14:textId="77777777" w:rsidTr="00D91479">
        <w:tc>
          <w:tcPr>
            <w:tcW w:w="1803" w:type="dxa"/>
            <w:vAlign w:val="center"/>
          </w:tcPr>
          <w:p w14:paraId="76377054" w14:textId="4D9B28F4" w:rsidR="005E52E7" w:rsidRPr="00DE2A82" w:rsidRDefault="005E52E7" w:rsidP="005E52E7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Bottom Tertile BF% </w:t>
            </w:r>
          </w:p>
        </w:tc>
        <w:tc>
          <w:tcPr>
            <w:tcW w:w="1803" w:type="dxa"/>
            <w:vAlign w:val="center"/>
          </w:tcPr>
          <w:p w14:paraId="47DD3CFA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1,929 / 74,684</w:t>
            </w:r>
          </w:p>
        </w:tc>
        <w:tc>
          <w:tcPr>
            <w:tcW w:w="1803" w:type="dxa"/>
            <w:vAlign w:val="center"/>
          </w:tcPr>
          <w:p w14:paraId="0D792368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23 (1.00, 1.50)</w:t>
            </w:r>
          </w:p>
        </w:tc>
        <w:tc>
          <w:tcPr>
            <w:tcW w:w="1803" w:type="dxa"/>
            <w:vAlign w:val="center"/>
          </w:tcPr>
          <w:p w14:paraId="7B50056C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8 (0.96, 1.44)</w:t>
            </w:r>
          </w:p>
        </w:tc>
        <w:tc>
          <w:tcPr>
            <w:tcW w:w="1804" w:type="dxa"/>
            <w:vAlign w:val="center"/>
          </w:tcPr>
          <w:p w14:paraId="47ED0CBA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9 (0.97, 1.46)</w:t>
            </w:r>
          </w:p>
        </w:tc>
      </w:tr>
      <w:tr w:rsidR="005E52E7" w:rsidRPr="00DE2A82" w14:paraId="2D314D15" w14:textId="77777777" w:rsidTr="00D91479">
        <w:tc>
          <w:tcPr>
            <w:tcW w:w="1803" w:type="dxa"/>
            <w:vAlign w:val="center"/>
          </w:tcPr>
          <w:p w14:paraId="70EB4AC0" w14:textId="23C4BA65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iddle Tertile BF%</w:t>
            </w:r>
          </w:p>
        </w:tc>
        <w:tc>
          <w:tcPr>
            <w:tcW w:w="1803" w:type="dxa"/>
            <w:vAlign w:val="center"/>
          </w:tcPr>
          <w:p w14:paraId="0D9F8916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678 / 15,397</w:t>
            </w:r>
          </w:p>
        </w:tc>
        <w:tc>
          <w:tcPr>
            <w:tcW w:w="1803" w:type="dxa"/>
            <w:vAlign w:val="center"/>
          </w:tcPr>
          <w:p w14:paraId="3C5AC2AC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66 (1.34, 2.07)</w:t>
            </w:r>
          </w:p>
        </w:tc>
        <w:tc>
          <w:tcPr>
            <w:tcW w:w="1803" w:type="dxa"/>
            <w:vAlign w:val="center"/>
          </w:tcPr>
          <w:p w14:paraId="00EB0460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6 (1.25, 1.93)</w:t>
            </w:r>
          </w:p>
        </w:tc>
        <w:tc>
          <w:tcPr>
            <w:tcW w:w="1804" w:type="dxa"/>
            <w:vAlign w:val="center"/>
          </w:tcPr>
          <w:p w14:paraId="531379B7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1 (1.21, 1.87)</w:t>
            </w:r>
          </w:p>
        </w:tc>
      </w:tr>
      <w:tr w:rsidR="005E52E7" w:rsidRPr="00DE2A82" w14:paraId="76C2548B" w14:textId="77777777" w:rsidTr="00D91479">
        <w:tc>
          <w:tcPr>
            <w:tcW w:w="1803" w:type="dxa"/>
            <w:vAlign w:val="center"/>
          </w:tcPr>
          <w:p w14:paraId="5766D746" w14:textId="308236DC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Top Tertile BF% </w:t>
            </w:r>
          </w:p>
        </w:tc>
        <w:tc>
          <w:tcPr>
            <w:tcW w:w="1803" w:type="dxa"/>
            <w:vAlign w:val="center"/>
          </w:tcPr>
          <w:p w14:paraId="1F5D7E8F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7,465 / 134,090</w:t>
            </w:r>
          </w:p>
        </w:tc>
        <w:tc>
          <w:tcPr>
            <w:tcW w:w="1803" w:type="dxa"/>
            <w:vAlign w:val="center"/>
          </w:tcPr>
          <w:p w14:paraId="60CCFD87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78 (1.44, 2.20)</w:t>
            </w:r>
          </w:p>
        </w:tc>
        <w:tc>
          <w:tcPr>
            <w:tcW w:w="1803" w:type="dxa"/>
            <w:vAlign w:val="center"/>
          </w:tcPr>
          <w:p w14:paraId="33270C1F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65 (1.33, 2.04)</w:t>
            </w:r>
          </w:p>
        </w:tc>
        <w:tc>
          <w:tcPr>
            <w:tcW w:w="1804" w:type="dxa"/>
            <w:vAlign w:val="center"/>
          </w:tcPr>
          <w:p w14:paraId="7C08C033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3 (1.24, 1.90)</w:t>
            </w:r>
          </w:p>
        </w:tc>
      </w:tr>
      <w:tr w:rsidR="005E52E7" w:rsidRPr="00DE2A82" w14:paraId="0555A74B" w14:textId="77777777" w:rsidTr="00D91479">
        <w:tc>
          <w:tcPr>
            <w:tcW w:w="1803" w:type="dxa"/>
            <w:vAlign w:val="center"/>
          </w:tcPr>
          <w:p w14:paraId="1832479E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Above guideline</w:t>
            </w:r>
          </w:p>
        </w:tc>
        <w:tc>
          <w:tcPr>
            <w:tcW w:w="1803" w:type="dxa"/>
          </w:tcPr>
          <w:p w14:paraId="5BF23A42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76B1E937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224CCAC2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</w:tcPr>
          <w:p w14:paraId="770B3DFA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512F57D0" w14:textId="77777777" w:rsidTr="00D91479">
        <w:tc>
          <w:tcPr>
            <w:tcW w:w="1803" w:type="dxa"/>
            <w:vAlign w:val="center"/>
          </w:tcPr>
          <w:p w14:paraId="41FFAB4F" w14:textId="1C25B7C9" w:rsidR="005E52E7" w:rsidRPr="00DE2A82" w:rsidRDefault="005E52E7" w:rsidP="005E52E7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Bottom Tertile BF% </w:t>
            </w:r>
          </w:p>
        </w:tc>
        <w:tc>
          <w:tcPr>
            <w:tcW w:w="1803" w:type="dxa"/>
            <w:vAlign w:val="center"/>
          </w:tcPr>
          <w:p w14:paraId="085BBEFC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,837 / 88,637</w:t>
            </w:r>
          </w:p>
        </w:tc>
        <w:tc>
          <w:tcPr>
            <w:tcW w:w="1803" w:type="dxa"/>
            <w:vAlign w:val="center"/>
          </w:tcPr>
          <w:p w14:paraId="42BA6F63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7 (1.21, 1.80)</w:t>
            </w:r>
          </w:p>
        </w:tc>
        <w:tc>
          <w:tcPr>
            <w:tcW w:w="1803" w:type="dxa"/>
            <w:vAlign w:val="center"/>
          </w:tcPr>
          <w:p w14:paraId="054FF865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i/>
                <w:i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6 (1.11, 1.66)</w:t>
            </w:r>
          </w:p>
        </w:tc>
        <w:tc>
          <w:tcPr>
            <w:tcW w:w="1804" w:type="dxa"/>
            <w:vAlign w:val="center"/>
          </w:tcPr>
          <w:p w14:paraId="67F8DC7B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7 (1.12, 1.67)</w:t>
            </w:r>
          </w:p>
        </w:tc>
      </w:tr>
      <w:tr w:rsidR="005E52E7" w:rsidRPr="00DE2A82" w14:paraId="78ED51E5" w14:textId="77777777" w:rsidTr="00D91479">
        <w:tc>
          <w:tcPr>
            <w:tcW w:w="1803" w:type="dxa"/>
            <w:vAlign w:val="center"/>
          </w:tcPr>
          <w:p w14:paraId="2048AD71" w14:textId="52DEECC9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iddle Tertile BF%</w:t>
            </w:r>
          </w:p>
        </w:tc>
        <w:tc>
          <w:tcPr>
            <w:tcW w:w="1803" w:type="dxa"/>
            <w:vAlign w:val="center"/>
          </w:tcPr>
          <w:p w14:paraId="1F328A97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459 / 9,320</w:t>
            </w:r>
          </w:p>
        </w:tc>
        <w:tc>
          <w:tcPr>
            <w:tcW w:w="1803" w:type="dxa"/>
            <w:vAlign w:val="center"/>
          </w:tcPr>
          <w:p w14:paraId="70FB81B8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88 (1.51, 2.34)</w:t>
            </w:r>
          </w:p>
        </w:tc>
        <w:tc>
          <w:tcPr>
            <w:tcW w:w="1803" w:type="dxa"/>
            <w:vAlign w:val="center"/>
          </w:tcPr>
          <w:p w14:paraId="7BAC58E4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70 (1.37, 2.12)</w:t>
            </w:r>
          </w:p>
        </w:tc>
        <w:tc>
          <w:tcPr>
            <w:tcW w:w="1804" w:type="dxa"/>
            <w:vAlign w:val="center"/>
          </w:tcPr>
          <w:p w14:paraId="1DDB1625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64 (1.32, 1.96)</w:t>
            </w:r>
          </w:p>
        </w:tc>
      </w:tr>
      <w:tr w:rsidR="005E52E7" w:rsidRPr="00DE2A82" w14:paraId="5287C52E" w14:textId="77777777" w:rsidTr="00D91479">
        <w:tc>
          <w:tcPr>
            <w:tcW w:w="1803" w:type="dxa"/>
            <w:vAlign w:val="center"/>
          </w:tcPr>
          <w:p w14:paraId="436BB0D5" w14:textId="163312B2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Top Tertile BF% </w:t>
            </w:r>
          </w:p>
        </w:tc>
        <w:tc>
          <w:tcPr>
            <w:tcW w:w="1803" w:type="dxa"/>
            <w:vAlign w:val="center"/>
          </w:tcPr>
          <w:p w14:paraId="156BB1ED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,815 / 46,738</w:t>
            </w:r>
          </w:p>
        </w:tc>
        <w:tc>
          <w:tcPr>
            <w:tcW w:w="1803" w:type="dxa"/>
            <w:vAlign w:val="center"/>
          </w:tcPr>
          <w:p w14:paraId="5F957CB4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93 (1.56, 2.40)</w:t>
            </w:r>
          </w:p>
        </w:tc>
        <w:tc>
          <w:tcPr>
            <w:tcW w:w="1803" w:type="dxa"/>
            <w:vAlign w:val="center"/>
          </w:tcPr>
          <w:p w14:paraId="04DDFAA8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72 (1.39, 2.14)</w:t>
            </w:r>
          </w:p>
        </w:tc>
        <w:tc>
          <w:tcPr>
            <w:tcW w:w="1804" w:type="dxa"/>
            <w:vAlign w:val="center"/>
          </w:tcPr>
          <w:p w14:paraId="52E5BCC5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61 (1.30, 2.00)</w:t>
            </w:r>
          </w:p>
        </w:tc>
      </w:tr>
      <w:tr w:rsidR="005E52E7" w:rsidRPr="00DE2A82" w14:paraId="651C33EB" w14:textId="77777777" w:rsidTr="00D91479">
        <w:tc>
          <w:tcPr>
            <w:tcW w:w="9016" w:type="dxa"/>
            <w:gridSpan w:val="5"/>
            <w:vAlign w:val="center"/>
          </w:tcPr>
          <w:p w14:paraId="3DA459F7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b/>
                <w:bCs/>
                <w:sz w:val="20"/>
                <w:szCs w:val="20"/>
              </w:rPr>
              <w:t>Obesity-related cancer</w:t>
            </w:r>
          </w:p>
        </w:tc>
      </w:tr>
      <w:tr w:rsidR="005E52E7" w:rsidRPr="00DE2A82" w14:paraId="39FA1B49" w14:textId="77777777" w:rsidTr="00D91479">
        <w:tc>
          <w:tcPr>
            <w:tcW w:w="1803" w:type="dxa"/>
            <w:vAlign w:val="center"/>
          </w:tcPr>
          <w:p w14:paraId="06009A63" w14:textId="77777777" w:rsidR="005E52E7" w:rsidRPr="00DE2A82" w:rsidRDefault="005E52E7" w:rsidP="005E52E7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Never drinker</w:t>
            </w:r>
          </w:p>
        </w:tc>
        <w:tc>
          <w:tcPr>
            <w:tcW w:w="1803" w:type="dxa"/>
          </w:tcPr>
          <w:p w14:paraId="602F7D89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18EFEC1B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47417A89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</w:tcPr>
          <w:p w14:paraId="3606B27C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3E01CB3A" w14:textId="77777777" w:rsidTr="00D91479">
        <w:tc>
          <w:tcPr>
            <w:tcW w:w="1803" w:type="dxa"/>
            <w:vAlign w:val="center"/>
          </w:tcPr>
          <w:p w14:paraId="4AF589FF" w14:textId="3F572733" w:rsidR="005E52E7" w:rsidRPr="00DE2A82" w:rsidRDefault="005E52E7" w:rsidP="005E52E7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Bottom Tertile BF% </w:t>
            </w:r>
          </w:p>
        </w:tc>
        <w:tc>
          <w:tcPr>
            <w:tcW w:w="1803" w:type="dxa"/>
            <w:vAlign w:val="center"/>
          </w:tcPr>
          <w:p w14:paraId="48BBEA9B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130 / 4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689</w:t>
            </w:r>
          </w:p>
        </w:tc>
        <w:tc>
          <w:tcPr>
            <w:tcW w:w="1803" w:type="dxa"/>
            <w:vAlign w:val="center"/>
          </w:tcPr>
          <w:p w14:paraId="6C241685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3" w:type="dxa"/>
            <w:vAlign w:val="center"/>
          </w:tcPr>
          <w:p w14:paraId="3F80E0D5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4" w:type="dxa"/>
            <w:vAlign w:val="center"/>
          </w:tcPr>
          <w:p w14:paraId="4E3E103D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5E52E7" w:rsidRPr="00DE2A82" w14:paraId="6D606087" w14:textId="77777777" w:rsidTr="00D91479">
        <w:tc>
          <w:tcPr>
            <w:tcW w:w="1803" w:type="dxa"/>
            <w:vAlign w:val="center"/>
          </w:tcPr>
          <w:p w14:paraId="65DE4C74" w14:textId="28F7C722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iddle Tertile BF%</w:t>
            </w:r>
          </w:p>
        </w:tc>
        <w:tc>
          <w:tcPr>
            <w:tcW w:w="1803" w:type="dxa"/>
            <w:vAlign w:val="center"/>
          </w:tcPr>
          <w:p w14:paraId="1C27FCEC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55 / 1,010</w:t>
            </w:r>
          </w:p>
        </w:tc>
        <w:tc>
          <w:tcPr>
            <w:tcW w:w="1803" w:type="dxa"/>
            <w:vAlign w:val="center"/>
          </w:tcPr>
          <w:p w14:paraId="451EAA19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i/>
                <w:i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8 (1.00, 1.91)</w:t>
            </w:r>
          </w:p>
        </w:tc>
        <w:tc>
          <w:tcPr>
            <w:tcW w:w="1803" w:type="dxa"/>
            <w:vAlign w:val="center"/>
          </w:tcPr>
          <w:p w14:paraId="44705C0C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i/>
                <w:i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7 (0.99, 1.89)</w:t>
            </w:r>
          </w:p>
        </w:tc>
        <w:tc>
          <w:tcPr>
            <w:tcW w:w="1804" w:type="dxa"/>
            <w:vAlign w:val="center"/>
          </w:tcPr>
          <w:p w14:paraId="2587FF78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30 (0.94, 1.79)</w:t>
            </w:r>
          </w:p>
        </w:tc>
      </w:tr>
      <w:tr w:rsidR="005E52E7" w:rsidRPr="00DE2A82" w14:paraId="6989612E" w14:textId="77777777" w:rsidTr="00D91479">
        <w:tc>
          <w:tcPr>
            <w:tcW w:w="1803" w:type="dxa"/>
            <w:vAlign w:val="center"/>
          </w:tcPr>
          <w:p w14:paraId="25641541" w14:textId="27BCC35C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Top Tertile BF% </w:t>
            </w:r>
          </w:p>
        </w:tc>
        <w:tc>
          <w:tcPr>
            <w:tcW w:w="1803" w:type="dxa"/>
            <w:vAlign w:val="center"/>
          </w:tcPr>
          <w:p w14:paraId="0B901BFC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777 / 11,362</w:t>
            </w:r>
          </w:p>
        </w:tc>
        <w:tc>
          <w:tcPr>
            <w:tcW w:w="1803" w:type="dxa"/>
            <w:vAlign w:val="center"/>
          </w:tcPr>
          <w:p w14:paraId="328E3CF5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7 (1.29, 1.93)</w:t>
            </w:r>
          </w:p>
        </w:tc>
        <w:tc>
          <w:tcPr>
            <w:tcW w:w="1803" w:type="dxa"/>
            <w:vAlign w:val="center"/>
          </w:tcPr>
          <w:p w14:paraId="15C55581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5 (1.27, 1.90)</w:t>
            </w:r>
          </w:p>
        </w:tc>
        <w:tc>
          <w:tcPr>
            <w:tcW w:w="1804" w:type="dxa"/>
            <w:vAlign w:val="center"/>
          </w:tcPr>
          <w:p w14:paraId="4E6DE8D0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i/>
                <w:i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9 (1.14, 1.71)</w:t>
            </w:r>
          </w:p>
        </w:tc>
      </w:tr>
      <w:tr w:rsidR="005E52E7" w:rsidRPr="00DE2A82" w14:paraId="41087015" w14:textId="77777777" w:rsidTr="00D91479">
        <w:tc>
          <w:tcPr>
            <w:tcW w:w="1803" w:type="dxa"/>
            <w:vAlign w:val="center"/>
          </w:tcPr>
          <w:p w14:paraId="566217F2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Previous drinker</w:t>
            </w:r>
          </w:p>
        </w:tc>
        <w:tc>
          <w:tcPr>
            <w:tcW w:w="1803" w:type="dxa"/>
          </w:tcPr>
          <w:p w14:paraId="0C3D90E2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30EBEC25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65CF0A33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</w:tcPr>
          <w:p w14:paraId="52C740A9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36F34941" w14:textId="77777777" w:rsidTr="00D91479">
        <w:tc>
          <w:tcPr>
            <w:tcW w:w="1803" w:type="dxa"/>
            <w:vAlign w:val="center"/>
          </w:tcPr>
          <w:p w14:paraId="7BC0A38D" w14:textId="29836662" w:rsidR="005E52E7" w:rsidRPr="00DE2A82" w:rsidRDefault="005E52E7" w:rsidP="005E52E7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Bottom Tertile BF% </w:t>
            </w:r>
          </w:p>
        </w:tc>
        <w:tc>
          <w:tcPr>
            <w:tcW w:w="1803" w:type="dxa"/>
            <w:vAlign w:val="center"/>
          </w:tcPr>
          <w:p w14:paraId="284F54D5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09 / 5,591</w:t>
            </w:r>
          </w:p>
        </w:tc>
        <w:tc>
          <w:tcPr>
            <w:tcW w:w="1803" w:type="dxa"/>
            <w:vAlign w:val="center"/>
          </w:tcPr>
          <w:p w14:paraId="0676258E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3 (1.07, 1.65)</w:t>
            </w:r>
          </w:p>
        </w:tc>
        <w:tc>
          <w:tcPr>
            <w:tcW w:w="1803" w:type="dxa"/>
            <w:vAlign w:val="center"/>
          </w:tcPr>
          <w:p w14:paraId="7D8B7892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28 (1.02, 1.59)</w:t>
            </w:r>
          </w:p>
        </w:tc>
        <w:tc>
          <w:tcPr>
            <w:tcW w:w="1804" w:type="dxa"/>
            <w:vAlign w:val="center"/>
          </w:tcPr>
          <w:p w14:paraId="6A9D7DE2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27 (1.02, 1.58)</w:t>
            </w:r>
          </w:p>
        </w:tc>
      </w:tr>
      <w:tr w:rsidR="005E52E7" w:rsidRPr="00DE2A82" w14:paraId="6A985B40" w14:textId="77777777" w:rsidTr="00D91479">
        <w:tc>
          <w:tcPr>
            <w:tcW w:w="1803" w:type="dxa"/>
            <w:vAlign w:val="center"/>
          </w:tcPr>
          <w:p w14:paraId="2E4E09A6" w14:textId="3F243944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iddle Tertile BF%</w:t>
            </w:r>
          </w:p>
        </w:tc>
        <w:tc>
          <w:tcPr>
            <w:tcW w:w="1803" w:type="dxa"/>
            <w:vAlign w:val="center"/>
          </w:tcPr>
          <w:p w14:paraId="02D4E047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53 / 1,044</w:t>
            </w:r>
          </w:p>
        </w:tc>
        <w:tc>
          <w:tcPr>
            <w:tcW w:w="1803" w:type="dxa"/>
            <w:vAlign w:val="center"/>
          </w:tcPr>
          <w:p w14:paraId="3BACB565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3 (1.04, 1.98)</w:t>
            </w:r>
          </w:p>
        </w:tc>
        <w:tc>
          <w:tcPr>
            <w:tcW w:w="1803" w:type="dxa"/>
            <w:vAlign w:val="center"/>
          </w:tcPr>
          <w:p w14:paraId="6BB7C6F9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7 (0.99, 1.89)</w:t>
            </w:r>
          </w:p>
        </w:tc>
        <w:tc>
          <w:tcPr>
            <w:tcW w:w="1804" w:type="dxa"/>
            <w:vAlign w:val="center"/>
          </w:tcPr>
          <w:p w14:paraId="045922CA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31 (0.95, 1.81)</w:t>
            </w:r>
          </w:p>
        </w:tc>
      </w:tr>
      <w:tr w:rsidR="005E52E7" w:rsidRPr="00DE2A82" w14:paraId="10B2413C" w14:textId="77777777" w:rsidTr="00D91479">
        <w:tc>
          <w:tcPr>
            <w:tcW w:w="1803" w:type="dxa"/>
            <w:vAlign w:val="center"/>
          </w:tcPr>
          <w:p w14:paraId="71F1851B" w14:textId="36346CA9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Top Tertile BF% </w:t>
            </w:r>
          </w:p>
        </w:tc>
        <w:tc>
          <w:tcPr>
            <w:tcW w:w="1803" w:type="dxa"/>
            <w:vAlign w:val="center"/>
          </w:tcPr>
          <w:p w14:paraId="598C5B5C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493 / 7,013</w:t>
            </w:r>
          </w:p>
        </w:tc>
        <w:tc>
          <w:tcPr>
            <w:tcW w:w="1803" w:type="dxa"/>
            <w:vAlign w:val="center"/>
          </w:tcPr>
          <w:p w14:paraId="7899D0AE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61 (1.31, 1.99)</w:t>
            </w:r>
          </w:p>
        </w:tc>
        <w:tc>
          <w:tcPr>
            <w:tcW w:w="1803" w:type="dxa"/>
            <w:vAlign w:val="center"/>
          </w:tcPr>
          <w:p w14:paraId="3FE79181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3 (1.24, 1.88)</w:t>
            </w:r>
          </w:p>
        </w:tc>
        <w:tc>
          <w:tcPr>
            <w:tcW w:w="1804" w:type="dxa"/>
            <w:vAlign w:val="center"/>
          </w:tcPr>
          <w:p w14:paraId="31C5EA17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7 (1.11, 1.69)</w:t>
            </w:r>
          </w:p>
        </w:tc>
      </w:tr>
      <w:tr w:rsidR="005E52E7" w:rsidRPr="00DE2A82" w14:paraId="77B97067" w14:textId="77777777" w:rsidTr="00D91479">
        <w:tc>
          <w:tcPr>
            <w:tcW w:w="1803" w:type="dxa"/>
            <w:vAlign w:val="center"/>
          </w:tcPr>
          <w:p w14:paraId="217D5C36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Within guideline</w:t>
            </w:r>
          </w:p>
        </w:tc>
        <w:tc>
          <w:tcPr>
            <w:tcW w:w="1803" w:type="dxa"/>
            <w:vAlign w:val="center"/>
          </w:tcPr>
          <w:p w14:paraId="61474D0C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07639F80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13EAB8AF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  <w:vAlign w:val="center"/>
          </w:tcPr>
          <w:p w14:paraId="2EBBDA7B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1ECA61DA" w14:textId="77777777" w:rsidTr="00D91479">
        <w:tc>
          <w:tcPr>
            <w:tcW w:w="1803" w:type="dxa"/>
            <w:vAlign w:val="center"/>
          </w:tcPr>
          <w:p w14:paraId="201A29D0" w14:textId="1A7A38AF" w:rsidR="005E52E7" w:rsidRPr="00DE2A82" w:rsidRDefault="005E52E7" w:rsidP="005E52E7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Bottom Tertile BF% </w:t>
            </w:r>
          </w:p>
        </w:tc>
        <w:tc>
          <w:tcPr>
            <w:tcW w:w="1803" w:type="dxa"/>
            <w:vAlign w:val="center"/>
          </w:tcPr>
          <w:p w14:paraId="26C2D6EC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,128 / 74,684</w:t>
            </w:r>
          </w:p>
        </w:tc>
        <w:tc>
          <w:tcPr>
            <w:tcW w:w="1803" w:type="dxa"/>
            <w:vAlign w:val="center"/>
          </w:tcPr>
          <w:p w14:paraId="1BBBE4B8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3 (0.87, 1.24)</w:t>
            </w:r>
          </w:p>
        </w:tc>
        <w:tc>
          <w:tcPr>
            <w:tcW w:w="1803" w:type="dxa"/>
            <w:vAlign w:val="center"/>
          </w:tcPr>
          <w:p w14:paraId="1242172D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1 (0.84, 1.20)</w:t>
            </w:r>
          </w:p>
        </w:tc>
        <w:tc>
          <w:tcPr>
            <w:tcW w:w="1804" w:type="dxa"/>
          </w:tcPr>
          <w:p w14:paraId="0C7FD2E5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2 (0.86, 1.22)</w:t>
            </w:r>
          </w:p>
        </w:tc>
      </w:tr>
      <w:tr w:rsidR="005E52E7" w:rsidRPr="00DE2A82" w14:paraId="4516CEA3" w14:textId="77777777" w:rsidTr="00D91479">
        <w:tc>
          <w:tcPr>
            <w:tcW w:w="1803" w:type="dxa"/>
            <w:vAlign w:val="center"/>
          </w:tcPr>
          <w:p w14:paraId="5518A6AF" w14:textId="0F525702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iddle Tertile BF%</w:t>
            </w:r>
          </w:p>
        </w:tc>
        <w:tc>
          <w:tcPr>
            <w:tcW w:w="1803" w:type="dxa"/>
            <w:vAlign w:val="center"/>
          </w:tcPr>
          <w:p w14:paraId="2DBF7426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748 / 15,397</w:t>
            </w:r>
          </w:p>
        </w:tc>
        <w:tc>
          <w:tcPr>
            <w:tcW w:w="1803" w:type="dxa"/>
            <w:vAlign w:val="center"/>
          </w:tcPr>
          <w:p w14:paraId="24D790DA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6 (1.12, 1.66)</w:t>
            </w:r>
          </w:p>
        </w:tc>
        <w:tc>
          <w:tcPr>
            <w:tcW w:w="1803" w:type="dxa"/>
            <w:vAlign w:val="center"/>
          </w:tcPr>
          <w:p w14:paraId="7CDCB3C3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i/>
                <w:i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0 (1.07, 1.58)</w:t>
            </w:r>
          </w:p>
        </w:tc>
        <w:tc>
          <w:tcPr>
            <w:tcW w:w="1804" w:type="dxa"/>
            <w:vAlign w:val="center"/>
          </w:tcPr>
          <w:p w14:paraId="39E9455D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i/>
                <w:i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26 (1.03, 1.53)</w:t>
            </w:r>
          </w:p>
        </w:tc>
      </w:tr>
      <w:tr w:rsidR="005E52E7" w:rsidRPr="00DE2A82" w14:paraId="24D84929" w14:textId="77777777" w:rsidTr="00D91479">
        <w:tc>
          <w:tcPr>
            <w:tcW w:w="1803" w:type="dxa"/>
            <w:vAlign w:val="center"/>
          </w:tcPr>
          <w:p w14:paraId="1702127E" w14:textId="16365C82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Top Tertile BF% </w:t>
            </w:r>
          </w:p>
        </w:tc>
        <w:tc>
          <w:tcPr>
            <w:tcW w:w="1803" w:type="dxa"/>
            <w:vAlign w:val="center"/>
          </w:tcPr>
          <w:p w14:paraId="458C25FE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8,956 / 134,090</w:t>
            </w:r>
          </w:p>
        </w:tc>
        <w:tc>
          <w:tcPr>
            <w:tcW w:w="1803" w:type="dxa"/>
            <w:vAlign w:val="center"/>
          </w:tcPr>
          <w:p w14:paraId="2C9A6049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6 (1.29, 1.88)</w:t>
            </w:r>
          </w:p>
        </w:tc>
        <w:tc>
          <w:tcPr>
            <w:tcW w:w="1803" w:type="dxa"/>
            <w:vAlign w:val="center"/>
          </w:tcPr>
          <w:p w14:paraId="396C9049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8 (1.22, 1.79)</w:t>
            </w:r>
          </w:p>
        </w:tc>
        <w:tc>
          <w:tcPr>
            <w:tcW w:w="1804" w:type="dxa"/>
            <w:vAlign w:val="center"/>
          </w:tcPr>
          <w:p w14:paraId="14E80A1A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6 (1.13, 1.65)</w:t>
            </w:r>
          </w:p>
        </w:tc>
      </w:tr>
      <w:tr w:rsidR="005E52E7" w:rsidRPr="00DE2A82" w14:paraId="7AD326A3" w14:textId="77777777" w:rsidTr="00D91479">
        <w:tc>
          <w:tcPr>
            <w:tcW w:w="1803" w:type="dxa"/>
            <w:vAlign w:val="center"/>
          </w:tcPr>
          <w:p w14:paraId="187B68D6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Above guideline</w:t>
            </w:r>
          </w:p>
        </w:tc>
        <w:tc>
          <w:tcPr>
            <w:tcW w:w="1803" w:type="dxa"/>
          </w:tcPr>
          <w:p w14:paraId="5171A365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0F9648BD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1371357B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</w:tcPr>
          <w:p w14:paraId="791D79B6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10E862E7" w14:textId="77777777" w:rsidTr="00D91479">
        <w:tc>
          <w:tcPr>
            <w:tcW w:w="1803" w:type="dxa"/>
            <w:vAlign w:val="center"/>
          </w:tcPr>
          <w:p w14:paraId="117E2E3C" w14:textId="753C77BE" w:rsidR="005E52E7" w:rsidRPr="00DE2A82" w:rsidRDefault="005E52E7" w:rsidP="005E52E7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Bottom Tertile BF% </w:t>
            </w:r>
          </w:p>
        </w:tc>
        <w:tc>
          <w:tcPr>
            <w:tcW w:w="1803" w:type="dxa"/>
            <w:vAlign w:val="center"/>
          </w:tcPr>
          <w:p w14:paraId="30C06061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,890 / 88,637</w:t>
            </w:r>
          </w:p>
        </w:tc>
        <w:tc>
          <w:tcPr>
            <w:tcW w:w="1803" w:type="dxa"/>
            <w:vAlign w:val="center"/>
          </w:tcPr>
          <w:p w14:paraId="5F3E45FF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5 (0.97, 1.38)</w:t>
            </w:r>
          </w:p>
        </w:tc>
        <w:tc>
          <w:tcPr>
            <w:tcW w:w="1803" w:type="dxa"/>
            <w:vAlign w:val="center"/>
          </w:tcPr>
          <w:p w14:paraId="731042E4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9 (0.92, 1.30)</w:t>
            </w:r>
          </w:p>
        </w:tc>
        <w:tc>
          <w:tcPr>
            <w:tcW w:w="1804" w:type="dxa"/>
            <w:vAlign w:val="center"/>
          </w:tcPr>
          <w:p w14:paraId="51E31D50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0 (0.92, 1.31)</w:t>
            </w:r>
          </w:p>
        </w:tc>
      </w:tr>
      <w:tr w:rsidR="005E52E7" w:rsidRPr="00DE2A82" w14:paraId="42B11BFC" w14:textId="77777777" w:rsidTr="00D91479">
        <w:tc>
          <w:tcPr>
            <w:tcW w:w="1803" w:type="dxa"/>
            <w:vAlign w:val="center"/>
          </w:tcPr>
          <w:p w14:paraId="3E26ED6B" w14:textId="18B35ACA" w:rsidR="005E52E7" w:rsidRPr="00DE2A82" w:rsidRDefault="005E52E7" w:rsidP="005E52E7">
            <w:pPr>
              <w:rPr>
                <w:sz w:val="20"/>
                <w:szCs w:val="20"/>
              </w:rPr>
            </w:pPr>
            <w:bookmarkStart w:id="0" w:name="_Hlk86073908"/>
            <w:r w:rsidRPr="00DE2A82">
              <w:rPr>
                <w:sz w:val="20"/>
                <w:szCs w:val="20"/>
              </w:rPr>
              <w:t>Middle Tertile BF%</w:t>
            </w:r>
          </w:p>
        </w:tc>
        <w:tc>
          <w:tcPr>
            <w:tcW w:w="1803" w:type="dxa"/>
            <w:vAlign w:val="center"/>
          </w:tcPr>
          <w:p w14:paraId="766EEFDE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463 / 9,320</w:t>
            </w:r>
          </w:p>
        </w:tc>
        <w:tc>
          <w:tcPr>
            <w:tcW w:w="1803" w:type="dxa"/>
            <w:vAlign w:val="center"/>
          </w:tcPr>
          <w:p w14:paraId="18F51B3A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3 (1.17, 1.74)</w:t>
            </w:r>
          </w:p>
        </w:tc>
        <w:tc>
          <w:tcPr>
            <w:tcW w:w="1803" w:type="dxa"/>
            <w:vAlign w:val="center"/>
          </w:tcPr>
          <w:p w14:paraId="0E22320D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3 (1.09, 1.63)</w:t>
            </w:r>
          </w:p>
        </w:tc>
        <w:tc>
          <w:tcPr>
            <w:tcW w:w="1804" w:type="dxa"/>
            <w:vAlign w:val="center"/>
          </w:tcPr>
          <w:p w14:paraId="50E6D61E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8 (1.05, 1.56)</w:t>
            </w:r>
          </w:p>
        </w:tc>
      </w:tr>
      <w:tr w:rsidR="005E52E7" w:rsidRPr="00DE2A82" w14:paraId="25783B63" w14:textId="77777777" w:rsidTr="00D91479">
        <w:tc>
          <w:tcPr>
            <w:tcW w:w="1803" w:type="dxa"/>
            <w:vAlign w:val="center"/>
          </w:tcPr>
          <w:p w14:paraId="1F8B5948" w14:textId="5289814E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Top Tertile BF% </w:t>
            </w:r>
          </w:p>
        </w:tc>
        <w:tc>
          <w:tcPr>
            <w:tcW w:w="1803" w:type="dxa"/>
            <w:vAlign w:val="center"/>
          </w:tcPr>
          <w:p w14:paraId="3FECE49D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3,222 / 46,738</w:t>
            </w:r>
          </w:p>
        </w:tc>
        <w:tc>
          <w:tcPr>
            <w:tcW w:w="1803" w:type="dxa"/>
            <w:vAlign w:val="center"/>
          </w:tcPr>
          <w:p w14:paraId="7E0B437B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62 (1.34, 1.97)</w:t>
            </w:r>
          </w:p>
        </w:tc>
        <w:tc>
          <w:tcPr>
            <w:tcW w:w="1803" w:type="dxa"/>
            <w:vAlign w:val="center"/>
          </w:tcPr>
          <w:p w14:paraId="1128CDD5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0 (1.24, 1.82)</w:t>
            </w:r>
          </w:p>
        </w:tc>
        <w:tc>
          <w:tcPr>
            <w:tcW w:w="1804" w:type="dxa"/>
            <w:vAlign w:val="center"/>
          </w:tcPr>
          <w:p w14:paraId="656D1980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9 (1.14, 1.68)</w:t>
            </w:r>
          </w:p>
        </w:tc>
      </w:tr>
      <w:bookmarkEnd w:id="0"/>
      <w:tr w:rsidR="005E52E7" w:rsidRPr="00DE2A82" w14:paraId="4201AF57" w14:textId="77777777" w:rsidTr="00D91479">
        <w:tc>
          <w:tcPr>
            <w:tcW w:w="9016" w:type="dxa"/>
            <w:gridSpan w:val="5"/>
            <w:vAlign w:val="center"/>
          </w:tcPr>
          <w:p w14:paraId="108B106C" w14:textId="08B757D6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b/>
                <w:bCs/>
                <w:sz w:val="20"/>
                <w:szCs w:val="20"/>
              </w:rPr>
              <w:t>Obesity</w:t>
            </w:r>
            <w:r w:rsidRPr="00DE2A82">
              <w:rPr>
                <w:rFonts w:ascii="Calibri" w:hAnsi="Calibri" w:cs="Calibri"/>
                <w:b/>
                <w:bCs/>
                <w:sz w:val="20"/>
                <w:szCs w:val="20"/>
              </w:rPr>
              <w:t>-related &amp;</w:t>
            </w:r>
            <w:r w:rsidRPr="00DE2A82">
              <w:rPr>
                <w:b/>
                <w:bCs/>
                <w:sz w:val="20"/>
                <w:szCs w:val="20"/>
              </w:rPr>
              <w:t xml:space="preserve"> </w:t>
            </w:r>
            <w:r w:rsidRPr="00DE2A82">
              <w:rPr>
                <w:rFonts w:ascii="Calibri" w:hAnsi="Calibri" w:cs="Calibri"/>
                <w:b/>
                <w:bCs/>
                <w:sz w:val="20"/>
                <w:szCs w:val="20"/>
              </w:rPr>
              <w:t>narrow definition of alcohol-related cancer (combined)</w:t>
            </w:r>
          </w:p>
        </w:tc>
      </w:tr>
      <w:tr w:rsidR="005E52E7" w:rsidRPr="00DE2A82" w14:paraId="2B5FFEF6" w14:textId="77777777" w:rsidTr="00D91479">
        <w:tc>
          <w:tcPr>
            <w:tcW w:w="1803" w:type="dxa"/>
            <w:vAlign w:val="center"/>
          </w:tcPr>
          <w:p w14:paraId="55B0679C" w14:textId="77777777" w:rsidR="005E52E7" w:rsidRPr="00DE2A82" w:rsidRDefault="005E52E7" w:rsidP="005E52E7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Never drinker</w:t>
            </w:r>
          </w:p>
        </w:tc>
        <w:tc>
          <w:tcPr>
            <w:tcW w:w="1803" w:type="dxa"/>
            <w:vAlign w:val="center"/>
          </w:tcPr>
          <w:p w14:paraId="6B839EB1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  <w:vAlign w:val="center"/>
          </w:tcPr>
          <w:p w14:paraId="336BD008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  <w:vAlign w:val="center"/>
          </w:tcPr>
          <w:p w14:paraId="4A1893C1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  <w:vAlign w:val="center"/>
          </w:tcPr>
          <w:p w14:paraId="2BE92C94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7FA1C8CD" w14:textId="77777777" w:rsidTr="00D91479">
        <w:tc>
          <w:tcPr>
            <w:tcW w:w="1803" w:type="dxa"/>
            <w:vAlign w:val="center"/>
          </w:tcPr>
          <w:p w14:paraId="1CC4EB00" w14:textId="3DD64243" w:rsidR="005E52E7" w:rsidRPr="00DE2A82" w:rsidRDefault="005E52E7" w:rsidP="005E52E7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Bottom Tertile BF% </w:t>
            </w:r>
          </w:p>
        </w:tc>
        <w:tc>
          <w:tcPr>
            <w:tcW w:w="1803" w:type="dxa"/>
            <w:vAlign w:val="center"/>
          </w:tcPr>
          <w:p w14:paraId="49782B5A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145 / 4,689</w:t>
            </w:r>
          </w:p>
        </w:tc>
        <w:tc>
          <w:tcPr>
            <w:tcW w:w="1803" w:type="dxa"/>
            <w:vAlign w:val="center"/>
          </w:tcPr>
          <w:p w14:paraId="2223F90F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3" w:type="dxa"/>
            <w:vAlign w:val="center"/>
          </w:tcPr>
          <w:p w14:paraId="5916745D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4" w:type="dxa"/>
            <w:vAlign w:val="center"/>
          </w:tcPr>
          <w:p w14:paraId="4D7AEB4D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5E52E7" w:rsidRPr="00DE2A82" w14:paraId="0E0219DC" w14:textId="77777777" w:rsidTr="00D91479">
        <w:tc>
          <w:tcPr>
            <w:tcW w:w="1803" w:type="dxa"/>
            <w:vAlign w:val="center"/>
          </w:tcPr>
          <w:p w14:paraId="7CA16CE3" w14:textId="5047B25E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iddle Tertile BF%</w:t>
            </w:r>
          </w:p>
        </w:tc>
        <w:tc>
          <w:tcPr>
            <w:tcW w:w="1803" w:type="dxa"/>
            <w:vAlign w:val="center"/>
          </w:tcPr>
          <w:p w14:paraId="57DB2997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62 / 1,010</w:t>
            </w:r>
          </w:p>
        </w:tc>
        <w:tc>
          <w:tcPr>
            <w:tcW w:w="1803" w:type="dxa"/>
            <w:vAlign w:val="center"/>
          </w:tcPr>
          <w:p w14:paraId="0DD759B4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0 (1.11, 2.03)</w:t>
            </w:r>
          </w:p>
        </w:tc>
        <w:tc>
          <w:tcPr>
            <w:tcW w:w="1803" w:type="dxa"/>
            <w:vAlign w:val="center"/>
          </w:tcPr>
          <w:p w14:paraId="19990BAF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8 (1.10, 2.00)</w:t>
            </w:r>
          </w:p>
        </w:tc>
        <w:tc>
          <w:tcPr>
            <w:tcW w:w="1804" w:type="dxa"/>
            <w:vAlign w:val="center"/>
          </w:tcPr>
          <w:p w14:paraId="1F620262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0 (1.04, 1.90)</w:t>
            </w:r>
          </w:p>
        </w:tc>
      </w:tr>
      <w:tr w:rsidR="005E52E7" w:rsidRPr="00DE2A82" w14:paraId="6531F59C" w14:textId="77777777" w:rsidTr="00D91479">
        <w:tc>
          <w:tcPr>
            <w:tcW w:w="1803" w:type="dxa"/>
            <w:vAlign w:val="center"/>
          </w:tcPr>
          <w:p w14:paraId="01A6BF81" w14:textId="399A400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Top Tertile BF% </w:t>
            </w:r>
          </w:p>
        </w:tc>
        <w:tc>
          <w:tcPr>
            <w:tcW w:w="1803" w:type="dxa"/>
            <w:vAlign w:val="center"/>
          </w:tcPr>
          <w:p w14:paraId="750D5C47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799 / 11,362</w:t>
            </w:r>
          </w:p>
        </w:tc>
        <w:tc>
          <w:tcPr>
            <w:tcW w:w="1803" w:type="dxa"/>
            <w:vAlign w:val="center"/>
          </w:tcPr>
          <w:p w14:paraId="1C99F447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61 (1.33, 1.95)</w:t>
            </w:r>
          </w:p>
        </w:tc>
        <w:tc>
          <w:tcPr>
            <w:tcW w:w="1803" w:type="dxa"/>
            <w:vAlign w:val="center"/>
          </w:tcPr>
          <w:p w14:paraId="593CF6C6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8 (1.30, 1.91)</w:t>
            </w:r>
          </w:p>
        </w:tc>
        <w:tc>
          <w:tcPr>
            <w:tcW w:w="1804" w:type="dxa"/>
            <w:vAlign w:val="center"/>
          </w:tcPr>
          <w:p w14:paraId="12D3DF80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1 (1.17, 1.71)</w:t>
            </w:r>
          </w:p>
        </w:tc>
      </w:tr>
      <w:tr w:rsidR="005E52E7" w:rsidRPr="00DE2A82" w14:paraId="5E2AFABB" w14:textId="77777777" w:rsidTr="00D91479">
        <w:tc>
          <w:tcPr>
            <w:tcW w:w="1803" w:type="dxa"/>
            <w:vAlign w:val="center"/>
          </w:tcPr>
          <w:p w14:paraId="48A83FC8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Previous drinker</w:t>
            </w:r>
          </w:p>
        </w:tc>
        <w:tc>
          <w:tcPr>
            <w:tcW w:w="1803" w:type="dxa"/>
            <w:vAlign w:val="center"/>
          </w:tcPr>
          <w:p w14:paraId="79A3BAE3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  <w:vAlign w:val="center"/>
          </w:tcPr>
          <w:p w14:paraId="19459180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  <w:vAlign w:val="center"/>
          </w:tcPr>
          <w:p w14:paraId="1CEB98DE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  <w:vAlign w:val="center"/>
          </w:tcPr>
          <w:p w14:paraId="15544D6D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69A31CF6" w14:textId="77777777" w:rsidTr="00D91479">
        <w:tc>
          <w:tcPr>
            <w:tcW w:w="1803" w:type="dxa"/>
            <w:vAlign w:val="center"/>
          </w:tcPr>
          <w:p w14:paraId="31E1B140" w14:textId="4BD25851" w:rsidR="005E52E7" w:rsidRPr="00DE2A82" w:rsidRDefault="005E52E7" w:rsidP="005E52E7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Bottom Tertile BF% </w:t>
            </w:r>
          </w:p>
        </w:tc>
        <w:tc>
          <w:tcPr>
            <w:tcW w:w="1803" w:type="dxa"/>
            <w:vAlign w:val="center"/>
          </w:tcPr>
          <w:p w14:paraId="3A59AB82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58 / 5,591</w:t>
            </w:r>
          </w:p>
        </w:tc>
        <w:tc>
          <w:tcPr>
            <w:tcW w:w="1803" w:type="dxa"/>
            <w:vAlign w:val="center"/>
          </w:tcPr>
          <w:p w14:paraId="1D156A1A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7 (1.20, 1.80)</w:t>
            </w:r>
          </w:p>
        </w:tc>
        <w:tc>
          <w:tcPr>
            <w:tcW w:w="1803" w:type="dxa"/>
            <w:vAlign w:val="center"/>
          </w:tcPr>
          <w:p w14:paraId="5994330C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9 (1.13, 1.70)</w:t>
            </w:r>
          </w:p>
        </w:tc>
        <w:tc>
          <w:tcPr>
            <w:tcW w:w="1804" w:type="dxa"/>
            <w:vAlign w:val="center"/>
          </w:tcPr>
          <w:p w14:paraId="257737C4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8 (1.13, 1.69)</w:t>
            </w:r>
          </w:p>
        </w:tc>
      </w:tr>
      <w:tr w:rsidR="005E52E7" w:rsidRPr="00DE2A82" w14:paraId="4FCBDDBF" w14:textId="77777777" w:rsidTr="00D91479">
        <w:tc>
          <w:tcPr>
            <w:tcW w:w="1803" w:type="dxa"/>
            <w:vAlign w:val="center"/>
          </w:tcPr>
          <w:p w14:paraId="319B0380" w14:textId="24A6FA11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iddle Tertile BF%</w:t>
            </w:r>
          </w:p>
        </w:tc>
        <w:tc>
          <w:tcPr>
            <w:tcW w:w="1803" w:type="dxa"/>
            <w:vAlign w:val="center"/>
          </w:tcPr>
          <w:p w14:paraId="22E22230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65 / 1,044</w:t>
            </w:r>
          </w:p>
        </w:tc>
        <w:tc>
          <w:tcPr>
            <w:tcW w:w="1803" w:type="dxa"/>
            <w:vAlign w:val="center"/>
          </w:tcPr>
          <w:p w14:paraId="5846595D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66 (1.24, 2.23)</w:t>
            </w:r>
          </w:p>
        </w:tc>
        <w:tc>
          <w:tcPr>
            <w:tcW w:w="1803" w:type="dxa"/>
            <w:vAlign w:val="center"/>
          </w:tcPr>
          <w:p w14:paraId="1DDF1B08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6 (1.16, 2.10)</w:t>
            </w:r>
          </w:p>
        </w:tc>
        <w:tc>
          <w:tcPr>
            <w:tcW w:w="1804" w:type="dxa"/>
            <w:vAlign w:val="center"/>
          </w:tcPr>
          <w:p w14:paraId="131CB802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0 (1.11, 2.01)</w:t>
            </w:r>
          </w:p>
        </w:tc>
      </w:tr>
      <w:tr w:rsidR="005E52E7" w:rsidRPr="00DE2A82" w14:paraId="6D68F0C0" w14:textId="77777777" w:rsidTr="00D91479">
        <w:tc>
          <w:tcPr>
            <w:tcW w:w="1803" w:type="dxa"/>
            <w:vAlign w:val="center"/>
          </w:tcPr>
          <w:p w14:paraId="5B06CAFE" w14:textId="482BB48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Top Tertile BF% </w:t>
            </w:r>
          </w:p>
        </w:tc>
        <w:tc>
          <w:tcPr>
            <w:tcW w:w="1803" w:type="dxa"/>
            <w:vAlign w:val="center"/>
          </w:tcPr>
          <w:p w14:paraId="2EA64D9D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520 / 7,013</w:t>
            </w:r>
          </w:p>
        </w:tc>
        <w:tc>
          <w:tcPr>
            <w:tcW w:w="1803" w:type="dxa"/>
            <w:vAlign w:val="center"/>
          </w:tcPr>
          <w:p w14:paraId="3CFC439F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67 (1.38, 2.06)</w:t>
            </w:r>
          </w:p>
        </w:tc>
        <w:tc>
          <w:tcPr>
            <w:tcW w:w="1803" w:type="dxa"/>
            <w:vAlign w:val="center"/>
          </w:tcPr>
          <w:p w14:paraId="34BAFE75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7 (1.29, 1.92)</w:t>
            </w:r>
          </w:p>
        </w:tc>
        <w:tc>
          <w:tcPr>
            <w:tcW w:w="1804" w:type="dxa"/>
            <w:vAlign w:val="center"/>
          </w:tcPr>
          <w:p w14:paraId="04C0A43A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1 (1.16, 1.72)</w:t>
            </w:r>
          </w:p>
        </w:tc>
      </w:tr>
      <w:tr w:rsidR="005E52E7" w:rsidRPr="00DE2A82" w14:paraId="65E0FCCB" w14:textId="77777777" w:rsidTr="00D91479">
        <w:tc>
          <w:tcPr>
            <w:tcW w:w="1803" w:type="dxa"/>
            <w:vAlign w:val="center"/>
          </w:tcPr>
          <w:p w14:paraId="6DE8F1FB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Within guideline</w:t>
            </w:r>
          </w:p>
        </w:tc>
        <w:tc>
          <w:tcPr>
            <w:tcW w:w="1803" w:type="dxa"/>
            <w:vAlign w:val="center"/>
          </w:tcPr>
          <w:p w14:paraId="1C980A52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  <w:vAlign w:val="center"/>
          </w:tcPr>
          <w:p w14:paraId="0FD0A111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  <w:vAlign w:val="center"/>
          </w:tcPr>
          <w:p w14:paraId="51BFC245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  <w:vAlign w:val="center"/>
          </w:tcPr>
          <w:p w14:paraId="448CBAA4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41BC2F78" w14:textId="77777777" w:rsidTr="00D91479">
        <w:tc>
          <w:tcPr>
            <w:tcW w:w="1803" w:type="dxa"/>
            <w:vAlign w:val="center"/>
          </w:tcPr>
          <w:p w14:paraId="034EE213" w14:textId="513DF91C" w:rsidR="005E52E7" w:rsidRPr="00DE2A82" w:rsidRDefault="005E52E7" w:rsidP="005E52E7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Bottom Tertile BF% </w:t>
            </w:r>
          </w:p>
        </w:tc>
        <w:tc>
          <w:tcPr>
            <w:tcW w:w="1803" w:type="dxa"/>
            <w:vAlign w:val="center"/>
          </w:tcPr>
          <w:p w14:paraId="04439CB7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,425 / 74,684</w:t>
            </w:r>
          </w:p>
        </w:tc>
        <w:tc>
          <w:tcPr>
            <w:tcW w:w="1803" w:type="dxa"/>
            <w:vAlign w:val="center"/>
          </w:tcPr>
          <w:p w14:paraId="30DFD999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6 (0.90, 1.25)</w:t>
            </w:r>
          </w:p>
        </w:tc>
        <w:tc>
          <w:tcPr>
            <w:tcW w:w="1803" w:type="dxa"/>
            <w:vAlign w:val="center"/>
          </w:tcPr>
          <w:p w14:paraId="16AB8723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3 (0.87, 1.22)</w:t>
            </w:r>
          </w:p>
        </w:tc>
        <w:tc>
          <w:tcPr>
            <w:tcW w:w="1804" w:type="dxa"/>
            <w:vAlign w:val="center"/>
          </w:tcPr>
          <w:p w14:paraId="4D6BF5A9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5 (0.88, 1.24)</w:t>
            </w:r>
          </w:p>
        </w:tc>
      </w:tr>
      <w:tr w:rsidR="005E52E7" w:rsidRPr="00DE2A82" w14:paraId="1FDFDD68" w14:textId="77777777" w:rsidTr="00D91479">
        <w:tc>
          <w:tcPr>
            <w:tcW w:w="1803" w:type="dxa"/>
            <w:vAlign w:val="center"/>
          </w:tcPr>
          <w:p w14:paraId="6B75F34C" w14:textId="4830F106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iddle Tertile BF%</w:t>
            </w:r>
          </w:p>
        </w:tc>
        <w:tc>
          <w:tcPr>
            <w:tcW w:w="1803" w:type="dxa"/>
            <w:vAlign w:val="center"/>
          </w:tcPr>
          <w:p w14:paraId="2703893F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798 / 15,397</w:t>
            </w:r>
          </w:p>
        </w:tc>
        <w:tc>
          <w:tcPr>
            <w:tcW w:w="1803" w:type="dxa"/>
            <w:vAlign w:val="center"/>
          </w:tcPr>
          <w:p w14:paraId="4DB4F93F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0 (1.17, 1.68)</w:t>
            </w:r>
          </w:p>
        </w:tc>
        <w:tc>
          <w:tcPr>
            <w:tcW w:w="1803" w:type="dxa"/>
            <w:vAlign w:val="center"/>
          </w:tcPr>
          <w:p w14:paraId="32CACB0B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4 (1.11, 1.61)</w:t>
            </w:r>
          </w:p>
        </w:tc>
        <w:tc>
          <w:tcPr>
            <w:tcW w:w="1804" w:type="dxa"/>
            <w:vAlign w:val="center"/>
          </w:tcPr>
          <w:p w14:paraId="28DC20B7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9 (1.07, 1.55)</w:t>
            </w:r>
          </w:p>
        </w:tc>
      </w:tr>
      <w:tr w:rsidR="005E52E7" w:rsidRPr="00DE2A82" w14:paraId="7DC7D3DF" w14:textId="77777777" w:rsidTr="00D91479">
        <w:tc>
          <w:tcPr>
            <w:tcW w:w="1803" w:type="dxa"/>
            <w:vAlign w:val="center"/>
          </w:tcPr>
          <w:p w14:paraId="6A3D98D9" w14:textId="16F820BC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lastRenderedPageBreak/>
              <w:t xml:space="preserve">Top Tertile BF% </w:t>
            </w:r>
          </w:p>
        </w:tc>
        <w:tc>
          <w:tcPr>
            <w:tcW w:w="1803" w:type="dxa"/>
            <w:vAlign w:val="center"/>
          </w:tcPr>
          <w:p w14:paraId="581DB444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9,243 / 134,090</w:t>
            </w:r>
          </w:p>
        </w:tc>
        <w:tc>
          <w:tcPr>
            <w:tcW w:w="1803" w:type="dxa"/>
            <w:vAlign w:val="center"/>
          </w:tcPr>
          <w:p w14:paraId="06998314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9 (1.33, 1.91)</w:t>
            </w:r>
          </w:p>
        </w:tc>
        <w:tc>
          <w:tcPr>
            <w:tcW w:w="1803" w:type="dxa"/>
            <w:vAlign w:val="center"/>
          </w:tcPr>
          <w:p w14:paraId="4A4638BB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1 (1.26, 1.80)</w:t>
            </w:r>
          </w:p>
        </w:tc>
        <w:tc>
          <w:tcPr>
            <w:tcW w:w="1804" w:type="dxa"/>
            <w:vAlign w:val="center"/>
          </w:tcPr>
          <w:p w14:paraId="02FB4D0E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9 (1.16, 1.66)</w:t>
            </w:r>
          </w:p>
        </w:tc>
      </w:tr>
      <w:tr w:rsidR="005E52E7" w:rsidRPr="00DE2A82" w14:paraId="735A0708" w14:textId="77777777" w:rsidTr="00D91479">
        <w:tc>
          <w:tcPr>
            <w:tcW w:w="1803" w:type="dxa"/>
            <w:vAlign w:val="center"/>
          </w:tcPr>
          <w:p w14:paraId="7617FE48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Above guideline</w:t>
            </w:r>
          </w:p>
        </w:tc>
        <w:tc>
          <w:tcPr>
            <w:tcW w:w="1803" w:type="dxa"/>
            <w:vAlign w:val="center"/>
          </w:tcPr>
          <w:p w14:paraId="1183130F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  <w:vAlign w:val="center"/>
          </w:tcPr>
          <w:p w14:paraId="6C7EE683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  <w:vAlign w:val="center"/>
          </w:tcPr>
          <w:p w14:paraId="5B5E150B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  <w:vAlign w:val="center"/>
          </w:tcPr>
          <w:p w14:paraId="435A1EBD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3260D67C" w14:textId="77777777" w:rsidTr="00D91479">
        <w:tc>
          <w:tcPr>
            <w:tcW w:w="1803" w:type="dxa"/>
            <w:vAlign w:val="center"/>
          </w:tcPr>
          <w:p w14:paraId="5FCCBDF5" w14:textId="2C69DB0B" w:rsidR="005E52E7" w:rsidRPr="00DE2A82" w:rsidRDefault="005E52E7" w:rsidP="005E52E7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Bottom Tertile BF% </w:t>
            </w:r>
          </w:p>
        </w:tc>
        <w:tc>
          <w:tcPr>
            <w:tcW w:w="1803" w:type="dxa"/>
            <w:vAlign w:val="center"/>
          </w:tcPr>
          <w:p w14:paraId="4CA04A2D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3,408 / 88,637</w:t>
            </w:r>
          </w:p>
        </w:tc>
        <w:tc>
          <w:tcPr>
            <w:tcW w:w="1803" w:type="dxa"/>
            <w:vAlign w:val="center"/>
          </w:tcPr>
          <w:p w14:paraId="3C4A88F3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1 (1.03, 1.43)</w:t>
            </w:r>
          </w:p>
        </w:tc>
        <w:tc>
          <w:tcPr>
            <w:tcW w:w="1803" w:type="dxa"/>
            <w:vAlign w:val="center"/>
          </w:tcPr>
          <w:p w14:paraId="12749BA3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4 (0.97, 1.35)</w:t>
            </w:r>
          </w:p>
        </w:tc>
        <w:tc>
          <w:tcPr>
            <w:tcW w:w="1804" w:type="dxa"/>
            <w:vAlign w:val="center"/>
          </w:tcPr>
          <w:p w14:paraId="1E836906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5 (0.98, 1.36)</w:t>
            </w:r>
          </w:p>
        </w:tc>
      </w:tr>
      <w:tr w:rsidR="005E52E7" w:rsidRPr="00DE2A82" w14:paraId="033CD7C6" w14:textId="77777777" w:rsidTr="00D91479">
        <w:tc>
          <w:tcPr>
            <w:tcW w:w="1803" w:type="dxa"/>
            <w:vAlign w:val="center"/>
          </w:tcPr>
          <w:p w14:paraId="48111B94" w14:textId="7FF78658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iddle Tertile BF%</w:t>
            </w:r>
          </w:p>
        </w:tc>
        <w:tc>
          <w:tcPr>
            <w:tcW w:w="1803" w:type="dxa"/>
            <w:vAlign w:val="center"/>
          </w:tcPr>
          <w:p w14:paraId="535BD003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522 / 9,320</w:t>
            </w:r>
          </w:p>
        </w:tc>
        <w:tc>
          <w:tcPr>
            <w:tcW w:w="1803" w:type="dxa"/>
            <w:vAlign w:val="center"/>
          </w:tcPr>
          <w:p w14:paraId="0447D55D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1 (1.25, 1.82)</w:t>
            </w:r>
          </w:p>
        </w:tc>
        <w:tc>
          <w:tcPr>
            <w:tcW w:w="1803" w:type="dxa"/>
            <w:vAlign w:val="center"/>
          </w:tcPr>
          <w:p w14:paraId="52D11532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0 (1.16, 1.69)</w:t>
            </w:r>
          </w:p>
        </w:tc>
        <w:tc>
          <w:tcPr>
            <w:tcW w:w="1804" w:type="dxa"/>
            <w:vAlign w:val="center"/>
          </w:tcPr>
          <w:p w14:paraId="3A26F2C9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5 (1.16, 1.62)</w:t>
            </w:r>
          </w:p>
        </w:tc>
      </w:tr>
      <w:tr w:rsidR="005E52E7" w:rsidRPr="00DE2A82" w14:paraId="6DE9071E" w14:textId="77777777" w:rsidTr="00D91479">
        <w:tc>
          <w:tcPr>
            <w:tcW w:w="1803" w:type="dxa"/>
            <w:vAlign w:val="center"/>
          </w:tcPr>
          <w:p w14:paraId="502E76BC" w14:textId="06762153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Top Tertile BF% </w:t>
            </w:r>
          </w:p>
        </w:tc>
        <w:tc>
          <w:tcPr>
            <w:tcW w:w="1803" w:type="dxa"/>
            <w:vAlign w:val="center"/>
          </w:tcPr>
          <w:p w14:paraId="218DDFCB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3,325 / 46,738</w:t>
            </w:r>
          </w:p>
        </w:tc>
        <w:tc>
          <w:tcPr>
            <w:tcW w:w="1803" w:type="dxa"/>
            <w:vAlign w:val="center"/>
          </w:tcPr>
          <w:p w14:paraId="5ACF42E4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66 (1.38, 1.99)</w:t>
            </w:r>
          </w:p>
        </w:tc>
        <w:tc>
          <w:tcPr>
            <w:tcW w:w="1803" w:type="dxa"/>
            <w:vAlign w:val="center"/>
          </w:tcPr>
          <w:p w14:paraId="5C45FDFE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2 (1.27, 1.82)</w:t>
            </w:r>
          </w:p>
        </w:tc>
        <w:tc>
          <w:tcPr>
            <w:tcW w:w="1804" w:type="dxa"/>
            <w:vAlign w:val="center"/>
          </w:tcPr>
          <w:p w14:paraId="042DD8F6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1 (1.17, 1.69)</w:t>
            </w:r>
          </w:p>
        </w:tc>
      </w:tr>
      <w:tr w:rsidR="005E52E7" w:rsidRPr="00DE2A82" w14:paraId="1628730F" w14:textId="77777777" w:rsidTr="00D91479">
        <w:tc>
          <w:tcPr>
            <w:tcW w:w="9016" w:type="dxa"/>
            <w:gridSpan w:val="5"/>
            <w:vAlign w:val="center"/>
          </w:tcPr>
          <w:p w14:paraId="1FC2FB1E" w14:textId="7BEE0292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b/>
                <w:bCs/>
                <w:sz w:val="20"/>
                <w:szCs w:val="20"/>
              </w:rPr>
              <w:t>Both obesity and</w:t>
            </w:r>
            <w:r w:rsidRPr="00DE2A82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alcohol-related cancer (</w:t>
            </w:r>
            <w:r w:rsidR="009E61AC" w:rsidRPr="00DE2A82">
              <w:rPr>
                <w:rFonts w:ascii="Calibri" w:hAnsi="Calibri" w:cs="Calibri"/>
                <w:b/>
                <w:bCs/>
                <w:sz w:val="20"/>
                <w:szCs w:val="20"/>
              </w:rPr>
              <w:t>overlapping</w:t>
            </w:r>
            <w:r w:rsidRPr="00DE2A82">
              <w:rPr>
                <w:rFonts w:ascii="Calibri" w:hAnsi="Calibri" w:cs="Calibri"/>
                <w:b/>
                <w:bCs/>
                <w:sz w:val="20"/>
                <w:szCs w:val="20"/>
              </w:rPr>
              <w:t>)</w:t>
            </w:r>
          </w:p>
        </w:tc>
      </w:tr>
      <w:tr w:rsidR="005E52E7" w:rsidRPr="00DE2A82" w14:paraId="32E3AF39" w14:textId="77777777" w:rsidTr="00D91479">
        <w:tc>
          <w:tcPr>
            <w:tcW w:w="1803" w:type="dxa"/>
            <w:vAlign w:val="center"/>
          </w:tcPr>
          <w:p w14:paraId="28D2D307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Never drinker</w:t>
            </w:r>
          </w:p>
        </w:tc>
        <w:tc>
          <w:tcPr>
            <w:tcW w:w="1803" w:type="dxa"/>
            <w:vAlign w:val="center"/>
          </w:tcPr>
          <w:p w14:paraId="3AF67F72" w14:textId="77777777" w:rsidR="005E52E7" w:rsidRPr="00DE2A82" w:rsidRDefault="005E52E7" w:rsidP="005E52E7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1D841255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  <w:vAlign w:val="center"/>
          </w:tcPr>
          <w:p w14:paraId="6EBFF927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  <w:vAlign w:val="center"/>
          </w:tcPr>
          <w:p w14:paraId="55C648CC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0F022334" w14:textId="77777777" w:rsidTr="00D91479">
        <w:tc>
          <w:tcPr>
            <w:tcW w:w="1803" w:type="dxa"/>
            <w:vAlign w:val="center"/>
          </w:tcPr>
          <w:p w14:paraId="63C5F3DF" w14:textId="51BC2DD4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Bottom Tertile BF% </w:t>
            </w:r>
          </w:p>
        </w:tc>
        <w:tc>
          <w:tcPr>
            <w:tcW w:w="1803" w:type="dxa"/>
            <w:vAlign w:val="center"/>
          </w:tcPr>
          <w:p w14:paraId="3C29ADDE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92 / 4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689</w:t>
            </w:r>
          </w:p>
        </w:tc>
        <w:tc>
          <w:tcPr>
            <w:tcW w:w="1803" w:type="dxa"/>
            <w:vAlign w:val="center"/>
          </w:tcPr>
          <w:p w14:paraId="26000128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3" w:type="dxa"/>
            <w:vAlign w:val="center"/>
          </w:tcPr>
          <w:p w14:paraId="69391766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4" w:type="dxa"/>
            <w:vAlign w:val="center"/>
          </w:tcPr>
          <w:p w14:paraId="4E4382EA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5E52E7" w:rsidRPr="00DE2A82" w14:paraId="3A7A41D2" w14:textId="77777777" w:rsidTr="00D91479">
        <w:tc>
          <w:tcPr>
            <w:tcW w:w="1803" w:type="dxa"/>
            <w:vAlign w:val="center"/>
          </w:tcPr>
          <w:p w14:paraId="600D2D59" w14:textId="4A1C7835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iddle Tertile BF%</w:t>
            </w:r>
          </w:p>
        </w:tc>
        <w:tc>
          <w:tcPr>
            <w:tcW w:w="1803" w:type="dxa"/>
            <w:vAlign w:val="center"/>
          </w:tcPr>
          <w:p w14:paraId="749196A8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42 / 1,010</w:t>
            </w:r>
          </w:p>
        </w:tc>
        <w:tc>
          <w:tcPr>
            <w:tcW w:w="1803" w:type="dxa"/>
            <w:vAlign w:val="center"/>
          </w:tcPr>
          <w:p w14:paraId="104D9761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43 (0.99, 2.08)</w:t>
            </w:r>
          </w:p>
        </w:tc>
        <w:tc>
          <w:tcPr>
            <w:tcW w:w="1803" w:type="dxa"/>
            <w:vAlign w:val="center"/>
          </w:tcPr>
          <w:p w14:paraId="0BB530E5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41 (0.97, 2.04)</w:t>
            </w:r>
          </w:p>
        </w:tc>
        <w:tc>
          <w:tcPr>
            <w:tcW w:w="1804" w:type="dxa"/>
            <w:vAlign w:val="center"/>
          </w:tcPr>
          <w:p w14:paraId="41216DB3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34 (0.93, 1.95)</w:t>
            </w:r>
          </w:p>
        </w:tc>
      </w:tr>
      <w:tr w:rsidR="005E52E7" w:rsidRPr="00DE2A82" w14:paraId="7BCA02C9" w14:textId="77777777" w:rsidTr="00D91479">
        <w:tc>
          <w:tcPr>
            <w:tcW w:w="1803" w:type="dxa"/>
            <w:vAlign w:val="center"/>
          </w:tcPr>
          <w:p w14:paraId="7F3BEE4D" w14:textId="4708467E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Top Tertile BF% </w:t>
            </w:r>
          </w:p>
        </w:tc>
        <w:tc>
          <w:tcPr>
            <w:tcW w:w="1803" w:type="dxa"/>
            <w:vAlign w:val="center"/>
          </w:tcPr>
          <w:p w14:paraId="3931F815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583 / 11,362</w:t>
            </w:r>
          </w:p>
        </w:tc>
        <w:tc>
          <w:tcPr>
            <w:tcW w:w="1803" w:type="dxa"/>
            <w:vAlign w:val="center"/>
          </w:tcPr>
          <w:p w14:paraId="4D071E10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8 (1.25, 2.00)</w:t>
            </w:r>
          </w:p>
        </w:tc>
        <w:tc>
          <w:tcPr>
            <w:tcW w:w="1803" w:type="dxa"/>
            <w:vAlign w:val="center"/>
          </w:tcPr>
          <w:p w14:paraId="25191CE3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4 (1.22, 1.96)</w:t>
            </w:r>
          </w:p>
        </w:tc>
        <w:tc>
          <w:tcPr>
            <w:tcW w:w="1804" w:type="dxa"/>
            <w:vAlign w:val="center"/>
          </w:tcPr>
          <w:p w14:paraId="4F75F878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1 (1.11, 1.78)</w:t>
            </w:r>
          </w:p>
        </w:tc>
      </w:tr>
      <w:tr w:rsidR="005E52E7" w:rsidRPr="00DE2A82" w14:paraId="2EDB2B7A" w14:textId="77777777" w:rsidTr="00D91479">
        <w:tc>
          <w:tcPr>
            <w:tcW w:w="1803" w:type="dxa"/>
            <w:vAlign w:val="center"/>
          </w:tcPr>
          <w:p w14:paraId="0FD9C824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Previous drinker</w:t>
            </w:r>
          </w:p>
        </w:tc>
        <w:tc>
          <w:tcPr>
            <w:tcW w:w="1803" w:type="dxa"/>
          </w:tcPr>
          <w:p w14:paraId="30DFCEF1" w14:textId="77777777" w:rsidR="005E52E7" w:rsidRPr="00DE2A82" w:rsidRDefault="005E52E7" w:rsidP="005E52E7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1512C06E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  <w:vAlign w:val="center"/>
          </w:tcPr>
          <w:p w14:paraId="0B6CFD60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  <w:vAlign w:val="center"/>
          </w:tcPr>
          <w:p w14:paraId="6F41154D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5169132A" w14:textId="77777777" w:rsidTr="00D91479">
        <w:tc>
          <w:tcPr>
            <w:tcW w:w="1803" w:type="dxa"/>
            <w:vAlign w:val="center"/>
          </w:tcPr>
          <w:p w14:paraId="291FAE94" w14:textId="37353662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Bottom Tertile BF% </w:t>
            </w:r>
          </w:p>
        </w:tc>
        <w:tc>
          <w:tcPr>
            <w:tcW w:w="1803" w:type="dxa"/>
            <w:vAlign w:val="center"/>
          </w:tcPr>
          <w:p w14:paraId="3F7933A4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163 / 5,591</w:t>
            </w:r>
          </w:p>
        </w:tc>
        <w:tc>
          <w:tcPr>
            <w:tcW w:w="1803" w:type="dxa"/>
            <w:vAlign w:val="center"/>
          </w:tcPr>
          <w:p w14:paraId="27BEE62F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7 (1.14, 1.90)</w:t>
            </w:r>
          </w:p>
        </w:tc>
        <w:tc>
          <w:tcPr>
            <w:tcW w:w="1803" w:type="dxa"/>
            <w:vAlign w:val="center"/>
          </w:tcPr>
          <w:p w14:paraId="6191571D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8 (1.07, 1.79)</w:t>
            </w:r>
          </w:p>
        </w:tc>
        <w:tc>
          <w:tcPr>
            <w:tcW w:w="1804" w:type="dxa"/>
            <w:vAlign w:val="center"/>
          </w:tcPr>
          <w:p w14:paraId="1FC7DCA9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8 (1.07, 1.78)</w:t>
            </w:r>
          </w:p>
        </w:tc>
      </w:tr>
      <w:tr w:rsidR="005E52E7" w:rsidRPr="00DE2A82" w14:paraId="6C78DC7B" w14:textId="77777777" w:rsidTr="00D91479">
        <w:tc>
          <w:tcPr>
            <w:tcW w:w="1803" w:type="dxa"/>
            <w:vAlign w:val="center"/>
          </w:tcPr>
          <w:p w14:paraId="47110EF2" w14:textId="720F1A4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iddle Tertile BF%</w:t>
            </w:r>
          </w:p>
        </w:tc>
        <w:tc>
          <w:tcPr>
            <w:tcW w:w="1803" w:type="dxa"/>
            <w:vAlign w:val="center"/>
          </w:tcPr>
          <w:p w14:paraId="747727D6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47 / 1,044</w:t>
            </w:r>
          </w:p>
        </w:tc>
        <w:tc>
          <w:tcPr>
            <w:tcW w:w="1803" w:type="dxa"/>
            <w:vAlign w:val="center"/>
          </w:tcPr>
          <w:p w14:paraId="1A40395A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75 (1.22, 2.49)</w:t>
            </w:r>
          </w:p>
        </w:tc>
        <w:tc>
          <w:tcPr>
            <w:tcW w:w="1803" w:type="dxa"/>
            <w:vAlign w:val="center"/>
          </w:tcPr>
          <w:p w14:paraId="2CE4E7DF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63 (1.15, 2.33)</w:t>
            </w:r>
          </w:p>
        </w:tc>
        <w:tc>
          <w:tcPr>
            <w:tcW w:w="1804" w:type="dxa"/>
            <w:vAlign w:val="center"/>
          </w:tcPr>
          <w:p w14:paraId="64A01600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8 (1.11, 1.78)</w:t>
            </w:r>
          </w:p>
        </w:tc>
      </w:tr>
      <w:tr w:rsidR="005E52E7" w:rsidRPr="00DE2A82" w14:paraId="3C04A619" w14:textId="77777777" w:rsidTr="00D91479">
        <w:tc>
          <w:tcPr>
            <w:tcW w:w="1803" w:type="dxa"/>
            <w:vAlign w:val="center"/>
          </w:tcPr>
          <w:p w14:paraId="73AF5CC2" w14:textId="0D147FE4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Top Tertile BF% </w:t>
            </w:r>
          </w:p>
        </w:tc>
        <w:tc>
          <w:tcPr>
            <w:tcW w:w="1803" w:type="dxa"/>
            <w:vAlign w:val="center"/>
          </w:tcPr>
          <w:p w14:paraId="298664E8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409 / 7,013</w:t>
            </w:r>
          </w:p>
        </w:tc>
        <w:tc>
          <w:tcPr>
            <w:tcW w:w="1803" w:type="dxa"/>
            <w:vAlign w:val="center"/>
          </w:tcPr>
          <w:p w14:paraId="23D9D773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79 (1.41, 2.28)</w:t>
            </w:r>
          </w:p>
        </w:tc>
        <w:tc>
          <w:tcPr>
            <w:tcW w:w="1803" w:type="dxa"/>
            <w:vAlign w:val="center"/>
          </w:tcPr>
          <w:p w14:paraId="772B0EF8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65 (1.30, 2.11)</w:t>
            </w:r>
          </w:p>
        </w:tc>
        <w:tc>
          <w:tcPr>
            <w:tcW w:w="1804" w:type="dxa"/>
            <w:vAlign w:val="center"/>
          </w:tcPr>
          <w:p w14:paraId="49EA4923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1 (1.18, 1.92)</w:t>
            </w:r>
          </w:p>
        </w:tc>
      </w:tr>
      <w:tr w:rsidR="005E52E7" w:rsidRPr="00DE2A82" w14:paraId="1A4D5CB9" w14:textId="77777777" w:rsidTr="00D91479">
        <w:tc>
          <w:tcPr>
            <w:tcW w:w="1803" w:type="dxa"/>
            <w:vAlign w:val="center"/>
          </w:tcPr>
          <w:p w14:paraId="1964D384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Within guideline</w:t>
            </w:r>
          </w:p>
        </w:tc>
        <w:tc>
          <w:tcPr>
            <w:tcW w:w="1803" w:type="dxa"/>
            <w:vAlign w:val="center"/>
          </w:tcPr>
          <w:p w14:paraId="4C133EE7" w14:textId="77777777" w:rsidR="005E52E7" w:rsidRPr="00DE2A82" w:rsidRDefault="005E52E7" w:rsidP="005E52E7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1960F67E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  <w:vAlign w:val="center"/>
          </w:tcPr>
          <w:p w14:paraId="37DCF9B2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  <w:vAlign w:val="center"/>
          </w:tcPr>
          <w:p w14:paraId="3363E4CD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7DB2F249" w14:textId="77777777" w:rsidTr="00D91479">
        <w:tc>
          <w:tcPr>
            <w:tcW w:w="1803" w:type="dxa"/>
            <w:vAlign w:val="center"/>
          </w:tcPr>
          <w:p w14:paraId="24EAED4A" w14:textId="2ED8E3DC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Bottom Tertile BF% </w:t>
            </w:r>
          </w:p>
        </w:tc>
        <w:tc>
          <w:tcPr>
            <w:tcW w:w="1803" w:type="dxa"/>
            <w:vAlign w:val="center"/>
          </w:tcPr>
          <w:p w14:paraId="639DFFAE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1,700 / 74,684</w:t>
            </w:r>
          </w:p>
        </w:tc>
        <w:tc>
          <w:tcPr>
            <w:tcW w:w="1803" w:type="dxa"/>
            <w:vAlign w:val="center"/>
          </w:tcPr>
          <w:p w14:paraId="3F66A135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7 (0.95, 1.45)</w:t>
            </w:r>
          </w:p>
        </w:tc>
        <w:tc>
          <w:tcPr>
            <w:tcW w:w="1803" w:type="dxa"/>
            <w:vAlign w:val="center"/>
          </w:tcPr>
          <w:p w14:paraId="5F4356C7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3 (0.91, 1.39)</w:t>
            </w:r>
          </w:p>
        </w:tc>
        <w:tc>
          <w:tcPr>
            <w:tcW w:w="1804" w:type="dxa"/>
            <w:vAlign w:val="center"/>
          </w:tcPr>
          <w:p w14:paraId="3564F90B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4 (0.92, 1.41)</w:t>
            </w:r>
          </w:p>
        </w:tc>
      </w:tr>
      <w:tr w:rsidR="005E52E7" w:rsidRPr="00DE2A82" w14:paraId="3BAA2BD7" w14:textId="77777777" w:rsidTr="00D91479">
        <w:tc>
          <w:tcPr>
            <w:tcW w:w="1803" w:type="dxa"/>
            <w:vAlign w:val="center"/>
          </w:tcPr>
          <w:p w14:paraId="5505CBCF" w14:textId="0B156544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iddle Tertile BF%</w:t>
            </w:r>
          </w:p>
        </w:tc>
        <w:tc>
          <w:tcPr>
            <w:tcW w:w="1803" w:type="dxa"/>
            <w:vAlign w:val="center"/>
          </w:tcPr>
          <w:p w14:paraId="5A68B69D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637 / 15,397</w:t>
            </w:r>
          </w:p>
        </w:tc>
        <w:tc>
          <w:tcPr>
            <w:tcW w:w="1803" w:type="dxa"/>
            <w:vAlign w:val="center"/>
          </w:tcPr>
          <w:p w14:paraId="7E328CE2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7 (1.25, 1.97)</w:t>
            </w:r>
          </w:p>
        </w:tc>
        <w:tc>
          <w:tcPr>
            <w:tcW w:w="1803" w:type="dxa"/>
            <w:vAlign w:val="center"/>
          </w:tcPr>
          <w:p w14:paraId="7453B0DC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7 (1.17, 1.85)</w:t>
            </w:r>
          </w:p>
        </w:tc>
        <w:tc>
          <w:tcPr>
            <w:tcW w:w="1804" w:type="dxa"/>
            <w:vAlign w:val="center"/>
          </w:tcPr>
          <w:p w14:paraId="49B4E461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3 (1.14, 1.79)</w:t>
            </w:r>
          </w:p>
        </w:tc>
      </w:tr>
      <w:tr w:rsidR="005E52E7" w:rsidRPr="00DE2A82" w14:paraId="3B6E1208" w14:textId="77777777" w:rsidTr="00D91479">
        <w:tc>
          <w:tcPr>
            <w:tcW w:w="1803" w:type="dxa"/>
            <w:vAlign w:val="center"/>
          </w:tcPr>
          <w:p w14:paraId="0A609F57" w14:textId="35D89202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Top Tertile BF% </w:t>
            </w:r>
          </w:p>
        </w:tc>
        <w:tc>
          <w:tcPr>
            <w:tcW w:w="1803" w:type="dxa"/>
            <w:vAlign w:val="center"/>
          </w:tcPr>
          <w:p w14:paraId="37CD83FA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7,251 / 134,090</w:t>
            </w:r>
          </w:p>
        </w:tc>
        <w:tc>
          <w:tcPr>
            <w:tcW w:w="1803" w:type="dxa"/>
            <w:vAlign w:val="center"/>
          </w:tcPr>
          <w:p w14:paraId="624CF093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68 (1.35, 2.10)</w:t>
            </w:r>
          </w:p>
        </w:tc>
        <w:tc>
          <w:tcPr>
            <w:tcW w:w="1803" w:type="dxa"/>
            <w:vAlign w:val="center"/>
          </w:tcPr>
          <w:p w14:paraId="3CB620AD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7 (1.25, 1.96)</w:t>
            </w:r>
          </w:p>
        </w:tc>
        <w:tc>
          <w:tcPr>
            <w:tcW w:w="1804" w:type="dxa"/>
            <w:vAlign w:val="center"/>
          </w:tcPr>
          <w:p w14:paraId="32106E8E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6 (1.17, 1.83)</w:t>
            </w:r>
          </w:p>
        </w:tc>
      </w:tr>
      <w:tr w:rsidR="005E52E7" w:rsidRPr="00DE2A82" w14:paraId="5669B6B7" w14:textId="77777777" w:rsidTr="00D91479">
        <w:tc>
          <w:tcPr>
            <w:tcW w:w="1803" w:type="dxa"/>
            <w:vAlign w:val="center"/>
          </w:tcPr>
          <w:p w14:paraId="08B68B96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Above guideline</w:t>
            </w:r>
          </w:p>
        </w:tc>
        <w:tc>
          <w:tcPr>
            <w:tcW w:w="1803" w:type="dxa"/>
          </w:tcPr>
          <w:p w14:paraId="5E15A254" w14:textId="77777777" w:rsidR="005E52E7" w:rsidRPr="00DE2A82" w:rsidRDefault="005E52E7" w:rsidP="005E52E7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7F014A20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  <w:vAlign w:val="center"/>
          </w:tcPr>
          <w:p w14:paraId="6F85B71E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  <w:vAlign w:val="center"/>
          </w:tcPr>
          <w:p w14:paraId="77CEDFB9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5205F5AB" w14:textId="77777777" w:rsidTr="00D91479">
        <w:tc>
          <w:tcPr>
            <w:tcW w:w="1803" w:type="dxa"/>
            <w:vAlign w:val="center"/>
          </w:tcPr>
          <w:p w14:paraId="309363B9" w14:textId="779CB2D3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Bottom Tertile BF% </w:t>
            </w:r>
          </w:p>
        </w:tc>
        <w:tc>
          <w:tcPr>
            <w:tcW w:w="1803" w:type="dxa"/>
            <w:vAlign w:val="center"/>
          </w:tcPr>
          <w:p w14:paraId="2165707F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2,413 / 88,637</w:t>
            </w:r>
          </w:p>
        </w:tc>
        <w:tc>
          <w:tcPr>
            <w:tcW w:w="1803" w:type="dxa"/>
            <w:vAlign w:val="center"/>
          </w:tcPr>
          <w:p w14:paraId="4B998C22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7 (1.11, 1.68)</w:t>
            </w:r>
          </w:p>
        </w:tc>
        <w:tc>
          <w:tcPr>
            <w:tcW w:w="1803" w:type="dxa"/>
            <w:vAlign w:val="center"/>
          </w:tcPr>
          <w:p w14:paraId="5CA1BF94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7 (1.03, 1.56)</w:t>
            </w:r>
          </w:p>
        </w:tc>
        <w:tc>
          <w:tcPr>
            <w:tcW w:w="1804" w:type="dxa"/>
            <w:vAlign w:val="center"/>
          </w:tcPr>
          <w:p w14:paraId="443F78B1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8 (1.04, 1.57)</w:t>
            </w:r>
          </w:p>
        </w:tc>
      </w:tr>
      <w:tr w:rsidR="005E52E7" w:rsidRPr="00DE2A82" w14:paraId="450CBEAA" w14:textId="77777777" w:rsidTr="00D91479">
        <w:tc>
          <w:tcPr>
            <w:tcW w:w="1803" w:type="dxa"/>
            <w:vAlign w:val="center"/>
          </w:tcPr>
          <w:p w14:paraId="49AE7304" w14:textId="7F54A1CE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iddle Tertile BF%</w:t>
            </w:r>
          </w:p>
        </w:tc>
        <w:tc>
          <w:tcPr>
            <w:tcW w:w="1803" w:type="dxa"/>
            <w:vAlign w:val="center"/>
          </w:tcPr>
          <w:p w14:paraId="447F4EBF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407 / 9,320</w:t>
            </w:r>
          </w:p>
        </w:tc>
        <w:tc>
          <w:tcPr>
            <w:tcW w:w="1803" w:type="dxa"/>
            <w:vAlign w:val="center"/>
          </w:tcPr>
          <w:p w14:paraId="62FCDD9C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72 (1.47, 2.30)</w:t>
            </w:r>
          </w:p>
        </w:tc>
        <w:tc>
          <w:tcPr>
            <w:tcW w:w="1803" w:type="dxa"/>
            <w:vAlign w:val="center"/>
          </w:tcPr>
          <w:p w14:paraId="19CE9CEA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7 (1.25, 1.96)</w:t>
            </w:r>
          </w:p>
        </w:tc>
        <w:tc>
          <w:tcPr>
            <w:tcW w:w="1804" w:type="dxa"/>
            <w:vAlign w:val="center"/>
          </w:tcPr>
          <w:p w14:paraId="26667E6C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2 (1.21, 1.91)</w:t>
            </w:r>
          </w:p>
        </w:tc>
      </w:tr>
      <w:tr w:rsidR="005E52E7" w:rsidRPr="00DE2A82" w14:paraId="40714F46" w14:textId="77777777" w:rsidTr="00D91479">
        <w:tc>
          <w:tcPr>
            <w:tcW w:w="1803" w:type="dxa"/>
            <w:vAlign w:val="center"/>
          </w:tcPr>
          <w:p w14:paraId="14FB59E6" w14:textId="0F9BA67D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Top Tertile BF% </w:t>
            </w:r>
          </w:p>
        </w:tc>
        <w:tc>
          <w:tcPr>
            <w:tcW w:w="1803" w:type="dxa"/>
            <w:vAlign w:val="center"/>
          </w:tcPr>
          <w:p w14:paraId="09B493BD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2,736 / 46,738</w:t>
            </w:r>
          </w:p>
        </w:tc>
        <w:tc>
          <w:tcPr>
            <w:tcW w:w="1803" w:type="dxa"/>
            <w:vAlign w:val="center"/>
          </w:tcPr>
          <w:p w14:paraId="6F948290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84 (1.47, 2.30)</w:t>
            </w:r>
          </w:p>
        </w:tc>
        <w:tc>
          <w:tcPr>
            <w:tcW w:w="1803" w:type="dxa"/>
            <w:vAlign w:val="center"/>
          </w:tcPr>
          <w:p w14:paraId="2F61C467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65 (1.32, 2.07)</w:t>
            </w:r>
          </w:p>
        </w:tc>
        <w:tc>
          <w:tcPr>
            <w:tcW w:w="1804" w:type="dxa"/>
            <w:vAlign w:val="center"/>
          </w:tcPr>
          <w:p w14:paraId="54B86115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5 (1.23, 1.93)</w:t>
            </w:r>
          </w:p>
        </w:tc>
      </w:tr>
      <w:tr w:rsidR="005E52E7" w:rsidRPr="00DE2A82" w14:paraId="1CF371A7" w14:textId="77777777" w:rsidTr="00D91479">
        <w:tc>
          <w:tcPr>
            <w:tcW w:w="9016" w:type="dxa"/>
            <w:gridSpan w:val="5"/>
            <w:vAlign w:val="center"/>
          </w:tcPr>
          <w:p w14:paraId="55FB18CE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b/>
                <w:bCs/>
                <w:sz w:val="20"/>
                <w:szCs w:val="20"/>
              </w:rPr>
              <w:t>Broad definition of alcohol-related cancer</w:t>
            </w:r>
          </w:p>
        </w:tc>
      </w:tr>
      <w:tr w:rsidR="005E52E7" w:rsidRPr="00DE2A82" w14:paraId="71145B25" w14:textId="77777777" w:rsidTr="00D91479">
        <w:tc>
          <w:tcPr>
            <w:tcW w:w="1803" w:type="dxa"/>
            <w:vAlign w:val="center"/>
          </w:tcPr>
          <w:p w14:paraId="425BCCD7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Never drinker</w:t>
            </w:r>
          </w:p>
        </w:tc>
        <w:tc>
          <w:tcPr>
            <w:tcW w:w="1803" w:type="dxa"/>
          </w:tcPr>
          <w:p w14:paraId="56CE1E49" w14:textId="77777777" w:rsidR="005E52E7" w:rsidRPr="00DE2A82" w:rsidRDefault="005E52E7" w:rsidP="005E52E7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</w:tcPr>
          <w:p w14:paraId="3C6CA99E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</w:tcPr>
          <w:p w14:paraId="2FB3D6BC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</w:tcPr>
          <w:p w14:paraId="2141B6F3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7836062D" w14:textId="77777777" w:rsidTr="00D91479">
        <w:tc>
          <w:tcPr>
            <w:tcW w:w="1803" w:type="dxa"/>
            <w:vAlign w:val="center"/>
          </w:tcPr>
          <w:p w14:paraId="34F99699" w14:textId="297C1D98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Bottom Tertile BF% </w:t>
            </w:r>
          </w:p>
        </w:tc>
        <w:tc>
          <w:tcPr>
            <w:tcW w:w="1803" w:type="dxa"/>
            <w:vAlign w:val="center"/>
          </w:tcPr>
          <w:p w14:paraId="661344AB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144 / 4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689</w:t>
            </w:r>
          </w:p>
        </w:tc>
        <w:tc>
          <w:tcPr>
            <w:tcW w:w="1803" w:type="dxa"/>
            <w:vAlign w:val="center"/>
          </w:tcPr>
          <w:p w14:paraId="0C3E5334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3" w:type="dxa"/>
            <w:vAlign w:val="center"/>
          </w:tcPr>
          <w:p w14:paraId="4E0AA7C3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4" w:type="dxa"/>
            <w:vAlign w:val="center"/>
          </w:tcPr>
          <w:p w14:paraId="09D2D4AF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5E52E7" w:rsidRPr="00DE2A82" w14:paraId="698ECE12" w14:textId="77777777" w:rsidTr="00D91479">
        <w:tc>
          <w:tcPr>
            <w:tcW w:w="1803" w:type="dxa"/>
            <w:vAlign w:val="center"/>
          </w:tcPr>
          <w:p w14:paraId="4B97ECED" w14:textId="15892CBB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iddle Tertile BF%</w:t>
            </w:r>
          </w:p>
        </w:tc>
        <w:tc>
          <w:tcPr>
            <w:tcW w:w="1803" w:type="dxa"/>
            <w:vAlign w:val="center"/>
          </w:tcPr>
          <w:p w14:paraId="1E690E40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59 / 1,010</w:t>
            </w:r>
          </w:p>
        </w:tc>
        <w:tc>
          <w:tcPr>
            <w:tcW w:w="1803" w:type="dxa"/>
            <w:vAlign w:val="center"/>
          </w:tcPr>
          <w:p w14:paraId="3F547209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6 (1.15, 2.12)</w:t>
            </w:r>
          </w:p>
        </w:tc>
        <w:tc>
          <w:tcPr>
            <w:tcW w:w="1803" w:type="dxa"/>
            <w:vAlign w:val="center"/>
          </w:tcPr>
          <w:p w14:paraId="25A7935F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1 (1.11, 2.05)</w:t>
            </w:r>
          </w:p>
        </w:tc>
        <w:tc>
          <w:tcPr>
            <w:tcW w:w="1804" w:type="dxa"/>
            <w:vAlign w:val="center"/>
          </w:tcPr>
          <w:p w14:paraId="28CD5DA8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3 (1.06, 1.95)</w:t>
            </w:r>
          </w:p>
        </w:tc>
      </w:tr>
      <w:tr w:rsidR="005E52E7" w:rsidRPr="00DE2A82" w14:paraId="2C966143" w14:textId="77777777" w:rsidTr="00D91479">
        <w:tc>
          <w:tcPr>
            <w:tcW w:w="1803" w:type="dxa"/>
            <w:vAlign w:val="center"/>
          </w:tcPr>
          <w:p w14:paraId="268472CA" w14:textId="0808BDC0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Top Tertile BF% </w:t>
            </w:r>
          </w:p>
        </w:tc>
        <w:tc>
          <w:tcPr>
            <w:tcW w:w="1803" w:type="dxa"/>
            <w:vAlign w:val="center"/>
          </w:tcPr>
          <w:p w14:paraId="42347897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719 / 11,362</w:t>
            </w:r>
          </w:p>
        </w:tc>
        <w:tc>
          <w:tcPr>
            <w:tcW w:w="1803" w:type="dxa"/>
            <w:vAlign w:val="center"/>
          </w:tcPr>
          <w:p w14:paraId="7202FE16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63 (1.35, 1.98)</w:t>
            </w:r>
          </w:p>
        </w:tc>
        <w:tc>
          <w:tcPr>
            <w:tcW w:w="1803" w:type="dxa"/>
            <w:vAlign w:val="center"/>
          </w:tcPr>
          <w:p w14:paraId="77DA8BE6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3 (1.26, 1.86)</w:t>
            </w:r>
          </w:p>
        </w:tc>
        <w:tc>
          <w:tcPr>
            <w:tcW w:w="1804" w:type="dxa"/>
            <w:vAlign w:val="center"/>
          </w:tcPr>
          <w:p w14:paraId="1635E4C7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8 (1.14, 1.68)</w:t>
            </w:r>
          </w:p>
        </w:tc>
      </w:tr>
      <w:tr w:rsidR="005E52E7" w:rsidRPr="00DE2A82" w14:paraId="62E5EBEE" w14:textId="77777777" w:rsidTr="00D91479">
        <w:tc>
          <w:tcPr>
            <w:tcW w:w="1803" w:type="dxa"/>
            <w:vAlign w:val="center"/>
          </w:tcPr>
          <w:p w14:paraId="201E1F4F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Previous drinker</w:t>
            </w:r>
          </w:p>
        </w:tc>
        <w:tc>
          <w:tcPr>
            <w:tcW w:w="1803" w:type="dxa"/>
          </w:tcPr>
          <w:p w14:paraId="3EA3D69E" w14:textId="77777777" w:rsidR="005E52E7" w:rsidRPr="00DE2A82" w:rsidRDefault="005E52E7" w:rsidP="005E52E7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</w:tcPr>
          <w:p w14:paraId="2E6D38BA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</w:tcPr>
          <w:p w14:paraId="2F25FC6E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</w:tcPr>
          <w:p w14:paraId="5F51DF07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5291F811" w14:textId="77777777" w:rsidTr="00D91479">
        <w:tc>
          <w:tcPr>
            <w:tcW w:w="1803" w:type="dxa"/>
            <w:vAlign w:val="center"/>
          </w:tcPr>
          <w:p w14:paraId="2998E1E1" w14:textId="73789FDE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Bottom Tertile BF% </w:t>
            </w:r>
          </w:p>
        </w:tc>
        <w:tc>
          <w:tcPr>
            <w:tcW w:w="1803" w:type="dxa"/>
            <w:vAlign w:val="center"/>
          </w:tcPr>
          <w:p w14:paraId="691E3519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329 / 5,591</w:t>
            </w:r>
          </w:p>
        </w:tc>
        <w:tc>
          <w:tcPr>
            <w:tcW w:w="1803" w:type="dxa"/>
            <w:vAlign w:val="center"/>
          </w:tcPr>
          <w:p w14:paraId="46E80168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87 (1.54, 2.72)</w:t>
            </w:r>
          </w:p>
        </w:tc>
        <w:tc>
          <w:tcPr>
            <w:tcW w:w="1803" w:type="dxa"/>
            <w:vAlign w:val="center"/>
          </w:tcPr>
          <w:p w14:paraId="4D8AE040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9 (1.31, 1.94)</w:t>
            </w:r>
          </w:p>
        </w:tc>
        <w:tc>
          <w:tcPr>
            <w:tcW w:w="1804" w:type="dxa"/>
            <w:vAlign w:val="center"/>
          </w:tcPr>
          <w:p w14:paraId="63C9DF8C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8 (1.30, 1.93)</w:t>
            </w:r>
          </w:p>
        </w:tc>
      </w:tr>
      <w:tr w:rsidR="005E52E7" w:rsidRPr="00DE2A82" w14:paraId="2255CB9A" w14:textId="77777777" w:rsidTr="00D91479">
        <w:tc>
          <w:tcPr>
            <w:tcW w:w="1803" w:type="dxa"/>
            <w:vAlign w:val="center"/>
          </w:tcPr>
          <w:p w14:paraId="44E687D5" w14:textId="2DB6AFC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iddle Tertile BF%</w:t>
            </w:r>
          </w:p>
        </w:tc>
        <w:tc>
          <w:tcPr>
            <w:tcW w:w="1803" w:type="dxa"/>
            <w:vAlign w:val="center"/>
          </w:tcPr>
          <w:p w14:paraId="5AF5C02F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79 / 1,044</w:t>
            </w:r>
          </w:p>
        </w:tc>
        <w:tc>
          <w:tcPr>
            <w:tcW w:w="1803" w:type="dxa"/>
            <w:vAlign w:val="center"/>
          </w:tcPr>
          <w:p w14:paraId="20DAA1B2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2.14 (1.62, 2.82)</w:t>
            </w:r>
          </w:p>
        </w:tc>
        <w:tc>
          <w:tcPr>
            <w:tcW w:w="1803" w:type="dxa"/>
            <w:vAlign w:val="center"/>
          </w:tcPr>
          <w:p w14:paraId="7E79DC3D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81 (1.37, 2.39)</w:t>
            </w:r>
          </w:p>
        </w:tc>
        <w:tc>
          <w:tcPr>
            <w:tcW w:w="1804" w:type="dxa"/>
            <w:vAlign w:val="center"/>
          </w:tcPr>
          <w:p w14:paraId="2403014E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73 (1.31, 2.28)</w:t>
            </w:r>
          </w:p>
        </w:tc>
      </w:tr>
      <w:tr w:rsidR="005E52E7" w:rsidRPr="00DE2A82" w14:paraId="5A97F2CC" w14:textId="77777777" w:rsidTr="00D91479">
        <w:tc>
          <w:tcPr>
            <w:tcW w:w="1803" w:type="dxa"/>
            <w:vAlign w:val="center"/>
          </w:tcPr>
          <w:p w14:paraId="5070AA9C" w14:textId="1F787E2B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Top Tertile BF% </w:t>
            </w:r>
          </w:p>
        </w:tc>
        <w:tc>
          <w:tcPr>
            <w:tcW w:w="1803" w:type="dxa"/>
            <w:vAlign w:val="center"/>
          </w:tcPr>
          <w:p w14:paraId="0D4E1072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558 / 7,013</w:t>
            </w:r>
          </w:p>
        </w:tc>
        <w:tc>
          <w:tcPr>
            <w:tcW w:w="1803" w:type="dxa"/>
            <w:vAlign w:val="center"/>
          </w:tcPr>
          <w:p w14:paraId="06D99CDD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2.05 (1.69, 2.50)</w:t>
            </w:r>
          </w:p>
        </w:tc>
        <w:tc>
          <w:tcPr>
            <w:tcW w:w="1803" w:type="dxa"/>
            <w:vAlign w:val="center"/>
          </w:tcPr>
          <w:p w14:paraId="65638DA5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67 (1.37, 2.03)</w:t>
            </w:r>
          </w:p>
        </w:tc>
        <w:tc>
          <w:tcPr>
            <w:tcW w:w="1804" w:type="dxa"/>
            <w:vAlign w:val="center"/>
          </w:tcPr>
          <w:p w14:paraId="373DD818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1 (1.24, 1.84)</w:t>
            </w:r>
          </w:p>
        </w:tc>
      </w:tr>
      <w:tr w:rsidR="005E52E7" w:rsidRPr="00DE2A82" w14:paraId="2672B134" w14:textId="77777777" w:rsidTr="00D91479">
        <w:tc>
          <w:tcPr>
            <w:tcW w:w="1803" w:type="dxa"/>
            <w:vAlign w:val="center"/>
          </w:tcPr>
          <w:p w14:paraId="124A7366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Within guideline</w:t>
            </w:r>
          </w:p>
        </w:tc>
        <w:tc>
          <w:tcPr>
            <w:tcW w:w="1803" w:type="dxa"/>
          </w:tcPr>
          <w:p w14:paraId="4D39CA20" w14:textId="77777777" w:rsidR="005E52E7" w:rsidRPr="00DE2A82" w:rsidRDefault="005E52E7" w:rsidP="005E52E7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</w:tcPr>
          <w:p w14:paraId="3D0BFEB3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</w:tcPr>
          <w:p w14:paraId="1036E109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</w:tcPr>
          <w:p w14:paraId="2463DF1A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28552E29" w14:textId="77777777" w:rsidTr="00D91479">
        <w:tc>
          <w:tcPr>
            <w:tcW w:w="1803" w:type="dxa"/>
            <w:vAlign w:val="center"/>
          </w:tcPr>
          <w:p w14:paraId="1904D9AE" w14:textId="001C944F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Bottom Tertile BF% </w:t>
            </w:r>
          </w:p>
        </w:tc>
        <w:tc>
          <w:tcPr>
            <w:tcW w:w="1803" w:type="dxa"/>
            <w:vAlign w:val="center"/>
          </w:tcPr>
          <w:p w14:paraId="6A1FAE1E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2,759 / 74,684</w:t>
            </w:r>
          </w:p>
        </w:tc>
        <w:tc>
          <w:tcPr>
            <w:tcW w:w="1803" w:type="dxa"/>
            <w:vAlign w:val="center"/>
          </w:tcPr>
          <w:p w14:paraId="5C67A0CB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21 (1.02, 1.43)</w:t>
            </w:r>
          </w:p>
        </w:tc>
        <w:tc>
          <w:tcPr>
            <w:tcW w:w="1803" w:type="dxa"/>
            <w:vAlign w:val="center"/>
          </w:tcPr>
          <w:p w14:paraId="0E907B2B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5 (0.97, 1.36)</w:t>
            </w:r>
          </w:p>
        </w:tc>
        <w:tc>
          <w:tcPr>
            <w:tcW w:w="1804" w:type="dxa"/>
            <w:vAlign w:val="center"/>
          </w:tcPr>
          <w:p w14:paraId="57D1D7EB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6 (0.98, 1.38)</w:t>
            </w:r>
          </w:p>
        </w:tc>
      </w:tr>
      <w:tr w:rsidR="005E52E7" w:rsidRPr="00DE2A82" w14:paraId="503C9D68" w14:textId="77777777" w:rsidTr="00D91479">
        <w:tc>
          <w:tcPr>
            <w:tcW w:w="1803" w:type="dxa"/>
            <w:vAlign w:val="center"/>
          </w:tcPr>
          <w:p w14:paraId="66D8A1ED" w14:textId="35898ADD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iddle Tertile BF%</w:t>
            </w:r>
          </w:p>
        </w:tc>
        <w:tc>
          <w:tcPr>
            <w:tcW w:w="1803" w:type="dxa"/>
            <w:vAlign w:val="center"/>
          </w:tcPr>
          <w:p w14:paraId="1FC8E26F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837 / 15,397</w:t>
            </w:r>
          </w:p>
        </w:tc>
        <w:tc>
          <w:tcPr>
            <w:tcW w:w="1803" w:type="dxa"/>
            <w:vAlign w:val="center"/>
          </w:tcPr>
          <w:p w14:paraId="78A36DEC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63 (1.36, 1.96)</w:t>
            </w:r>
          </w:p>
        </w:tc>
        <w:tc>
          <w:tcPr>
            <w:tcW w:w="1803" w:type="dxa"/>
            <w:vAlign w:val="center"/>
          </w:tcPr>
          <w:p w14:paraId="30BD0061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8 (1.23, 1.77)</w:t>
            </w:r>
          </w:p>
        </w:tc>
        <w:tc>
          <w:tcPr>
            <w:tcW w:w="1804" w:type="dxa"/>
            <w:vAlign w:val="center"/>
          </w:tcPr>
          <w:p w14:paraId="5DC456A3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3 (1.19, 1.71)</w:t>
            </w:r>
          </w:p>
        </w:tc>
      </w:tr>
      <w:tr w:rsidR="005E52E7" w:rsidRPr="00DE2A82" w14:paraId="377558D0" w14:textId="77777777" w:rsidTr="00D91479">
        <w:tc>
          <w:tcPr>
            <w:tcW w:w="1803" w:type="dxa"/>
            <w:vAlign w:val="center"/>
          </w:tcPr>
          <w:p w14:paraId="406F71BA" w14:textId="56549C3A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Top Tertile BF% </w:t>
            </w:r>
          </w:p>
        </w:tc>
        <w:tc>
          <w:tcPr>
            <w:tcW w:w="1803" w:type="dxa"/>
            <w:vAlign w:val="center"/>
          </w:tcPr>
          <w:p w14:paraId="0E6AC956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8,766 / 134,090</w:t>
            </w:r>
          </w:p>
        </w:tc>
        <w:tc>
          <w:tcPr>
            <w:tcW w:w="1803" w:type="dxa"/>
            <w:vAlign w:val="center"/>
          </w:tcPr>
          <w:p w14:paraId="31BA96C6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72 (1.44, 2.06)</w:t>
            </w:r>
          </w:p>
        </w:tc>
        <w:tc>
          <w:tcPr>
            <w:tcW w:w="1803" w:type="dxa"/>
            <w:vAlign w:val="center"/>
          </w:tcPr>
          <w:p w14:paraId="5E36FC0D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2 (1.27, 1.83)</w:t>
            </w:r>
          </w:p>
        </w:tc>
        <w:tc>
          <w:tcPr>
            <w:tcW w:w="1804" w:type="dxa"/>
            <w:vAlign w:val="center"/>
          </w:tcPr>
          <w:p w14:paraId="7E705B8E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1 (1.18, 1.69)</w:t>
            </w:r>
          </w:p>
        </w:tc>
      </w:tr>
      <w:tr w:rsidR="005E52E7" w:rsidRPr="00DE2A82" w14:paraId="07BB6BF6" w14:textId="77777777" w:rsidTr="00D91479">
        <w:tc>
          <w:tcPr>
            <w:tcW w:w="1803" w:type="dxa"/>
            <w:vAlign w:val="center"/>
          </w:tcPr>
          <w:p w14:paraId="2BDCF1B7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Above guideline</w:t>
            </w:r>
          </w:p>
        </w:tc>
        <w:tc>
          <w:tcPr>
            <w:tcW w:w="1803" w:type="dxa"/>
          </w:tcPr>
          <w:p w14:paraId="5631BE43" w14:textId="77777777" w:rsidR="005E52E7" w:rsidRPr="00DE2A82" w:rsidRDefault="005E52E7" w:rsidP="005E52E7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</w:tcPr>
          <w:p w14:paraId="4D5D06CD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</w:tcPr>
          <w:p w14:paraId="04DAC6FC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</w:tcPr>
          <w:p w14:paraId="58106339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11FD1ABF" w14:textId="77777777" w:rsidTr="00D91479">
        <w:tc>
          <w:tcPr>
            <w:tcW w:w="1803" w:type="dxa"/>
            <w:vAlign w:val="center"/>
          </w:tcPr>
          <w:p w14:paraId="3C295F36" w14:textId="64E42B9B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Bottom Tertile BF% </w:t>
            </w:r>
          </w:p>
        </w:tc>
        <w:tc>
          <w:tcPr>
            <w:tcW w:w="1803" w:type="dxa"/>
            <w:vAlign w:val="center"/>
          </w:tcPr>
          <w:p w14:paraId="1A365FDB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4,013 / 88,637</w:t>
            </w:r>
          </w:p>
        </w:tc>
        <w:tc>
          <w:tcPr>
            <w:tcW w:w="1803" w:type="dxa"/>
            <w:vAlign w:val="center"/>
          </w:tcPr>
          <w:p w14:paraId="330801BE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3 (1.21, 1.68)</w:t>
            </w:r>
          </w:p>
        </w:tc>
        <w:tc>
          <w:tcPr>
            <w:tcW w:w="1803" w:type="dxa"/>
            <w:vAlign w:val="center"/>
          </w:tcPr>
          <w:p w14:paraId="55379DCE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7 (1.07, 1.49)</w:t>
            </w:r>
          </w:p>
        </w:tc>
        <w:tc>
          <w:tcPr>
            <w:tcW w:w="1804" w:type="dxa"/>
            <w:vAlign w:val="center"/>
          </w:tcPr>
          <w:p w14:paraId="51ADC220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7 (1.08, 1.51)</w:t>
            </w:r>
          </w:p>
        </w:tc>
      </w:tr>
      <w:tr w:rsidR="005E52E7" w:rsidRPr="00DE2A82" w14:paraId="6819EB06" w14:textId="77777777" w:rsidTr="00D91479">
        <w:tc>
          <w:tcPr>
            <w:tcW w:w="1803" w:type="dxa"/>
            <w:vAlign w:val="center"/>
          </w:tcPr>
          <w:p w14:paraId="35F7D20D" w14:textId="1634FA80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iddle Tertile BF%</w:t>
            </w:r>
          </w:p>
        </w:tc>
        <w:tc>
          <w:tcPr>
            <w:tcW w:w="1803" w:type="dxa"/>
            <w:vAlign w:val="center"/>
          </w:tcPr>
          <w:p w14:paraId="7F420D31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593 / 9,320</w:t>
            </w:r>
          </w:p>
        </w:tc>
        <w:tc>
          <w:tcPr>
            <w:tcW w:w="1803" w:type="dxa"/>
            <w:vAlign w:val="center"/>
          </w:tcPr>
          <w:p w14:paraId="24011427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82 (1.52, 2.19)</w:t>
            </w:r>
          </w:p>
        </w:tc>
        <w:tc>
          <w:tcPr>
            <w:tcW w:w="1803" w:type="dxa"/>
            <w:vAlign w:val="center"/>
          </w:tcPr>
          <w:p w14:paraId="586EDFAD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5 (1.29, 1.87)</w:t>
            </w:r>
          </w:p>
        </w:tc>
        <w:tc>
          <w:tcPr>
            <w:tcW w:w="1804" w:type="dxa"/>
            <w:vAlign w:val="center"/>
          </w:tcPr>
          <w:p w14:paraId="3087E2F0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9 (1.24, 1.80)</w:t>
            </w:r>
          </w:p>
        </w:tc>
      </w:tr>
      <w:tr w:rsidR="005E52E7" w:rsidRPr="00DE2A82" w14:paraId="13F3ABEF" w14:textId="77777777" w:rsidTr="00D91479">
        <w:tc>
          <w:tcPr>
            <w:tcW w:w="1803" w:type="dxa"/>
            <w:vAlign w:val="center"/>
          </w:tcPr>
          <w:p w14:paraId="455A3D37" w14:textId="441DA692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Top Tertile BF% </w:t>
            </w:r>
          </w:p>
        </w:tc>
        <w:tc>
          <w:tcPr>
            <w:tcW w:w="1803" w:type="dxa"/>
            <w:vAlign w:val="center"/>
          </w:tcPr>
          <w:p w14:paraId="31EB405F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3,355 / 46,738</w:t>
            </w:r>
          </w:p>
        </w:tc>
        <w:tc>
          <w:tcPr>
            <w:tcW w:w="1803" w:type="dxa"/>
            <w:vAlign w:val="center"/>
          </w:tcPr>
          <w:p w14:paraId="29114ABD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92 (1.60, 2.31)</w:t>
            </w:r>
          </w:p>
        </w:tc>
        <w:tc>
          <w:tcPr>
            <w:tcW w:w="1803" w:type="dxa"/>
            <w:vAlign w:val="center"/>
          </w:tcPr>
          <w:p w14:paraId="176D006A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60 (1.33, 1.92)</w:t>
            </w:r>
          </w:p>
        </w:tc>
        <w:tc>
          <w:tcPr>
            <w:tcW w:w="1804" w:type="dxa"/>
            <w:vAlign w:val="center"/>
          </w:tcPr>
          <w:p w14:paraId="4BB5AE7C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9 (1.24, 1.78)</w:t>
            </w:r>
          </w:p>
        </w:tc>
      </w:tr>
      <w:tr w:rsidR="005E52E7" w:rsidRPr="00DE2A82" w14:paraId="542420EE" w14:textId="77777777" w:rsidTr="00D91479">
        <w:tc>
          <w:tcPr>
            <w:tcW w:w="1803" w:type="dxa"/>
            <w:vAlign w:val="center"/>
          </w:tcPr>
          <w:p w14:paraId="06179DFC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Total cancer</w:t>
            </w:r>
          </w:p>
        </w:tc>
        <w:tc>
          <w:tcPr>
            <w:tcW w:w="1803" w:type="dxa"/>
            <w:vAlign w:val="center"/>
          </w:tcPr>
          <w:p w14:paraId="53147BD3" w14:textId="77777777" w:rsidR="005E52E7" w:rsidRPr="00DE2A82" w:rsidRDefault="005E52E7" w:rsidP="005E52E7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53DF3F18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  <w:vAlign w:val="center"/>
          </w:tcPr>
          <w:p w14:paraId="368455B5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  <w:vAlign w:val="center"/>
          </w:tcPr>
          <w:p w14:paraId="0DD8E05E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1FE606F5" w14:textId="77777777" w:rsidTr="00D91479">
        <w:tc>
          <w:tcPr>
            <w:tcW w:w="1803" w:type="dxa"/>
            <w:vAlign w:val="center"/>
          </w:tcPr>
          <w:p w14:paraId="09103FCD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Never drinker</w:t>
            </w:r>
          </w:p>
        </w:tc>
        <w:tc>
          <w:tcPr>
            <w:tcW w:w="1803" w:type="dxa"/>
          </w:tcPr>
          <w:p w14:paraId="4F6C602E" w14:textId="77777777" w:rsidR="005E52E7" w:rsidRPr="00DE2A82" w:rsidRDefault="005E52E7" w:rsidP="005E52E7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</w:tcPr>
          <w:p w14:paraId="0BB2B435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</w:tcPr>
          <w:p w14:paraId="61B81385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</w:tcPr>
          <w:p w14:paraId="6DD1ACFB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54D08FD3" w14:textId="77777777" w:rsidTr="00D91479">
        <w:tc>
          <w:tcPr>
            <w:tcW w:w="1803" w:type="dxa"/>
            <w:vAlign w:val="center"/>
          </w:tcPr>
          <w:p w14:paraId="56A59C86" w14:textId="40C7927B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Bottom Tertile BF% </w:t>
            </w:r>
          </w:p>
        </w:tc>
        <w:tc>
          <w:tcPr>
            <w:tcW w:w="1803" w:type="dxa"/>
            <w:vAlign w:val="center"/>
          </w:tcPr>
          <w:p w14:paraId="2A72B160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618 / 4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689</w:t>
            </w:r>
          </w:p>
        </w:tc>
        <w:tc>
          <w:tcPr>
            <w:tcW w:w="1803" w:type="dxa"/>
            <w:vAlign w:val="center"/>
          </w:tcPr>
          <w:p w14:paraId="0D0B6A8C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3" w:type="dxa"/>
            <w:vAlign w:val="center"/>
          </w:tcPr>
          <w:p w14:paraId="0A0338F5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4" w:type="dxa"/>
            <w:vAlign w:val="center"/>
          </w:tcPr>
          <w:p w14:paraId="38ACB60B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5E52E7" w:rsidRPr="00DE2A82" w14:paraId="1475F543" w14:textId="77777777" w:rsidTr="00D91479">
        <w:tc>
          <w:tcPr>
            <w:tcW w:w="1803" w:type="dxa"/>
            <w:vAlign w:val="center"/>
          </w:tcPr>
          <w:p w14:paraId="602A6499" w14:textId="38AD12C1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iddle Tertile BF%</w:t>
            </w:r>
          </w:p>
        </w:tc>
        <w:tc>
          <w:tcPr>
            <w:tcW w:w="1803" w:type="dxa"/>
            <w:vAlign w:val="center"/>
          </w:tcPr>
          <w:p w14:paraId="55621E58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143 / 1,010</w:t>
            </w:r>
          </w:p>
        </w:tc>
        <w:tc>
          <w:tcPr>
            <w:tcW w:w="1803" w:type="dxa"/>
            <w:vAlign w:val="center"/>
          </w:tcPr>
          <w:p w14:paraId="3032EADD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0 (0.92, 1.32)</w:t>
            </w:r>
          </w:p>
        </w:tc>
        <w:tc>
          <w:tcPr>
            <w:tcW w:w="1803" w:type="dxa"/>
            <w:vAlign w:val="center"/>
          </w:tcPr>
          <w:p w14:paraId="2C68F268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0 (0.91, 1.32)</w:t>
            </w:r>
          </w:p>
        </w:tc>
        <w:tc>
          <w:tcPr>
            <w:tcW w:w="1804" w:type="dxa"/>
            <w:vAlign w:val="center"/>
          </w:tcPr>
          <w:p w14:paraId="51285C9E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6 (0.88, 1.23)</w:t>
            </w:r>
          </w:p>
        </w:tc>
      </w:tr>
      <w:tr w:rsidR="005E52E7" w:rsidRPr="00DE2A82" w14:paraId="76DA9D5F" w14:textId="77777777" w:rsidTr="00D91479">
        <w:tc>
          <w:tcPr>
            <w:tcW w:w="1803" w:type="dxa"/>
            <w:vAlign w:val="center"/>
          </w:tcPr>
          <w:p w14:paraId="0C4ED958" w14:textId="5E453248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Top Tertile BF% </w:t>
            </w:r>
          </w:p>
        </w:tc>
        <w:tc>
          <w:tcPr>
            <w:tcW w:w="1803" w:type="dxa"/>
            <w:vAlign w:val="center"/>
          </w:tcPr>
          <w:p w14:paraId="47F4BBD1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1,468 / 11,362</w:t>
            </w:r>
          </w:p>
        </w:tc>
        <w:tc>
          <w:tcPr>
            <w:tcW w:w="1803" w:type="dxa"/>
            <w:vAlign w:val="center"/>
          </w:tcPr>
          <w:p w14:paraId="12D61945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1 (1.00, 1.23)</w:t>
            </w:r>
          </w:p>
        </w:tc>
        <w:tc>
          <w:tcPr>
            <w:tcW w:w="1803" w:type="dxa"/>
            <w:vAlign w:val="center"/>
          </w:tcPr>
          <w:p w14:paraId="3A942576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1 (1.00, 1.23)</w:t>
            </w:r>
          </w:p>
        </w:tc>
        <w:tc>
          <w:tcPr>
            <w:tcW w:w="1804" w:type="dxa"/>
            <w:vAlign w:val="center"/>
          </w:tcPr>
          <w:p w14:paraId="606DFEF3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2 (0.92, 1.14)</w:t>
            </w:r>
          </w:p>
        </w:tc>
      </w:tr>
      <w:tr w:rsidR="005E52E7" w:rsidRPr="00DE2A82" w14:paraId="1771841D" w14:textId="77777777" w:rsidTr="00D91479">
        <w:tc>
          <w:tcPr>
            <w:tcW w:w="1803" w:type="dxa"/>
            <w:vAlign w:val="center"/>
          </w:tcPr>
          <w:p w14:paraId="3BD43156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Previous drinker</w:t>
            </w:r>
          </w:p>
        </w:tc>
        <w:tc>
          <w:tcPr>
            <w:tcW w:w="1803" w:type="dxa"/>
          </w:tcPr>
          <w:p w14:paraId="56757267" w14:textId="77777777" w:rsidR="005E52E7" w:rsidRPr="00DE2A82" w:rsidRDefault="005E52E7" w:rsidP="005E52E7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</w:tcPr>
          <w:p w14:paraId="72B2C22A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</w:tcPr>
          <w:p w14:paraId="4ECFC2E9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</w:tcPr>
          <w:p w14:paraId="13755604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52AF0B94" w14:textId="77777777" w:rsidTr="00D91479">
        <w:tc>
          <w:tcPr>
            <w:tcW w:w="1803" w:type="dxa"/>
            <w:vAlign w:val="center"/>
          </w:tcPr>
          <w:p w14:paraId="78E609E6" w14:textId="46C4B9A5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Bottom Tertile BF% </w:t>
            </w:r>
          </w:p>
        </w:tc>
        <w:tc>
          <w:tcPr>
            <w:tcW w:w="1803" w:type="dxa"/>
            <w:vAlign w:val="center"/>
          </w:tcPr>
          <w:p w14:paraId="2C16B3B1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1,002 / 5,591</w:t>
            </w:r>
          </w:p>
        </w:tc>
        <w:tc>
          <w:tcPr>
            <w:tcW w:w="1803" w:type="dxa"/>
            <w:vAlign w:val="center"/>
          </w:tcPr>
          <w:p w14:paraId="7DF85FF1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1 (1.18, 1.45)</w:t>
            </w:r>
          </w:p>
        </w:tc>
        <w:tc>
          <w:tcPr>
            <w:tcW w:w="1803" w:type="dxa"/>
            <w:vAlign w:val="center"/>
          </w:tcPr>
          <w:p w14:paraId="3C85AE2A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6 (1.14, 1.39)</w:t>
            </w:r>
          </w:p>
        </w:tc>
        <w:tc>
          <w:tcPr>
            <w:tcW w:w="1804" w:type="dxa"/>
            <w:vAlign w:val="center"/>
          </w:tcPr>
          <w:p w14:paraId="6F7766C8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6 (1.14, 1.39)</w:t>
            </w:r>
          </w:p>
        </w:tc>
      </w:tr>
      <w:tr w:rsidR="005E52E7" w:rsidRPr="00DE2A82" w14:paraId="2FB14346" w14:textId="77777777" w:rsidTr="00D91479">
        <w:tc>
          <w:tcPr>
            <w:tcW w:w="1803" w:type="dxa"/>
            <w:vAlign w:val="center"/>
          </w:tcPr>
          <w:p w14:paraId="205C0F99" w14:textId="62485453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iddle Tertile BF%</w:t>
            </w:r>
          </w:p>
        </w:tc>
        <w:tc>
          <w:tcPr>
            <w:tcW w:w="1803" w:type="dxa"/>
            <w:vAlign w:val="center"/>
          </w:tcPr>
          <w:p w14:paraId="06CF2A77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182 / 1,044</w:t>
            </w:r>
          </w:p>
        </w:tc>
        <w:tc>
          <w:tcPr>
            <w:tcW w:w="1803" w:type="dxa"/>
            <w:vAlign w:val="center"/>
          </w:tcPr>
          <w:p w14:paraId="549CCE74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2 (1.11, 1.55)</w:t>
            </w:r>
          </w:p>
        </w:tc>
        <w:tc>
          <w:tcPr>
            <w:tcW w:w="1803" w:type="dxa"/>
            <w:vAlign w:val="center"/>
          </w:tcPr>
          <w:p w14:paraId="1EA90CF6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8 (1.08, 1.51)</w:t>
            </w:r>
          </w:p>
        </w:tc>
        <w:tc>
          <w:tcPr>
            <w:tcW w:w="1804" w:type="dxa"/>
            <w:vAlign w:val="center"/>
          </w:tcPr>
          <w:p w14:paraId="56630485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3 (1.04, 1.46)</w:t>
            </w:r>
          </w:p>
        </w:tc>
      </w:tr>
      <w:tr w:rsidR="005E52E7" w:rsidRPr="00DE2A82" w14:paraId="227DB6D4" w14:textId="77777777" w:rsidTr="00D91479">
        <w:tc>
          <w:tcPr>
            <w:tcW w:w="1803" w:type="dxa"/>
            <w:vAlign w:val="center"/>
          </w:tcPr>
          <w:p w14:paraId="3E6EAFEB" w14:textId="7168168C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Top Tertile BF% </w:t>
            </w:r>
          </w:p>
        </w:tc>
        <w:tc>
          <w:tcPr>
            <w:tcW w:w="1803" w:type="dxa"/>
            <w:vAlign w:val="center"/>
          </w:tcPr>
          <w:p w14:paraId="375F9BE5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1,031 / 7,013</w:t>
            </w:r>
          </w:p>
        </w:tc>
        <w:tc>
          <w:tcPr>
            <w:tcW w:w="1803" w:type="dxa"/>
            <w:vAlign w:val="center"/>
          </w:tcPr>
          <w:p w14:paraId="69EC6BA4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6 (1.13, 1.41)</w:t>
            </w:r>
          </w:p>
        </w:tc>
        <w:tc>
          <w:tcPr>
            <w:tcW w:w="1803" w:type="dxa"/>
            <w:vAlign w:val="center"/>
          </w:tcPr>
          <w:p w14:paraId="2DEA6F69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2 (1.09, 1.36)</w:t>
            </w:r>
          </w:p>
        </w:tc>
        <w:tc>
          <w:tcPr>
            <w:tcW w:w="1804" w:type="dxa"/>
            <w:vAlign w:val="center"/>
          </w:tcPr>
          <w:p w14:paraId="15C0DA27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3 (1.01, 1.26)</w:t>
            </w:r>
          </w:p>
        </w:tc>
      </w:tr>
      <w:tr w:rsidR="005E52E7" w:rsidRPr="00DE2A82" w14:paraId="76894F4D" w14:textId="77777777" w:rsidTr="00D91479">
        <w:tc>
          <w:tcPr>
            <w:tcW w:w="1803" w:type="dxa"/>
            <w:vAlign w:val="center"/>
          </w:tcPr>
          <w:p w14:paraId="4BDBA062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Within guideline</w:t>
            </w:r>
          </w:p>
        </w:tc>
        <w:tc>
          <w:tcPr>
            <w:tcW w:w="1803" w:type="dxa"/>
            <w:vAlign w:val="center"/>
          </w:tcPr>
          <w:p w14:paraId="43A4A060" w14:textId="77777777" w:rsidR="005E52E7" w:rsidRPr="00DE2A82" w:rsidRDefault="005E52E7" w:rsidP="005E52E7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</w:tcPr>
          <w:p w14:paraId="1DA95560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</w:tcPr>
          <w:p w14:paraId="043CF6D5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</w:tcPr>
          <w:p w14:paraId="31D5EA46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4976D2CF" w14:textId="77777777" w:rsidTr="00D91479">
        <w:tc>
          <w:tcPr>
            <w:tcW w:w="1803" w:type="dxa"/>
            <w:vAlign w:val="center"/>
          </w:tcPr>
          <w:p w14:paraId="0CB42EF1" w14:textId="16EB4400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Bottom Tertile BF% </w:t>
            </w:r>
          </w:p>
        </w:tc>
        <w:tc>
          <w:tcPr>
            <w:tcW w:w="1803" w:type="dxa"/>
            <w:vAlign w:val="center"/>
          </w:tcPr>
          <w:p w14:paraId="777991AA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12,550 / 74,684</w:t>
            </w:r>
          </w:p>
        </w:tc>
        <w:tc>
          <w:tcPr>
            <w:tcW w:w="1803" w:type="dxa"/>
            <w:vAlign w:val="center"/>
          </w:tcPr>
          <w:p w14:paraId="0DD616DB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7 (1.17, 1.37)</w:t>
            </w:r>
          </w:p>
        </w:tc>
        <w:tc>
          <w:tcPr>
            <w:tcW w:w="1803" w:type="dxa"/>
            <w:vAlign w:val="center"/>
          </w:tcPr>
          <w:p w14:paraId="693778D8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2 (1.12, 1.33)</w:t>
            </w:r>
          </w:p>
        </w:tc>
        <w:tc>
          <w:tcPr>
            <w:tcW w:w="1804" w:type="dxa"/>
            <w:vAlign w:val="center"/>
          </w:tcPr>
          <w:p w14:paraId="1023D388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3 (1.14, 1.34)</w:t>
            </w:r>
          </w:p>
        </w:tc>
      </w:tr>
      <w:tr w:rsidR="005E52E7" w:rsidRPr="00DE2A82" w14:paraId="279CC087" w14:textId="77777777" w:rsidTr="00D91479">
        <w:tc>
          <w:tcPr>
            <w:tcW w:w="1803" w:type="dxa"/>
            <w:vAlign w:val="center"/>
          </w:tcPr>
          <w:p w14:paraId="6E823732" w14:textId="3D7F81E4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iddle Tertile BF%</w:t>
            </w:r>
          </w:p>
        </w:tc>
        <w:tc>
          <w:tcPr>
            <w:tcW w:w="1803" w:type="dxa"/>
            <w:vAlign w:val="center"/>
          </w:tcPr>
          <w:p w14:paraId="148C7DDD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2,192 / 15,397</w:t>
            </w:r>
          </w:p>
        </w:tc>
        <w:tc>
          <w:tcPr>
            <w:tcW w:w="1803" w:type="dxa"/>
            <w:vAlign w:val="center"/>
          </w:tcPr>
          <w:p w14:paraId="6CC55522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7 (1.16, 1.37)</w:t>
            </w:r>
          </w:p>
        </w:tc>
        <w:tc>
          <w:tcPr>
            <w:tcW w:w="1803" w:type="dxa"/>
            <w:vAlign w:val="center"/>
          </w:tcPr>
          <w:p w14:paraId="695FEEFD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3 (1.12, 1.35)</w:t>
            </w:r>
          </w:p>
        </w:tc>
        <w:tc>
          <w:tcPr>
            <w:tcW w:w="1804" w:type="dxa"/>
            <w:vAlign w:val="center"/>
          </w:tcPr>
          <w:p w14:paraId="206040A5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9 (1.08, 1.31)</w:t>
            </w:r>
          </w:p>
        </w:tc>
      </w:tr>
      <w:tr w:rsidR="005E52E7" w:rsidRPr="00DE2A82" w14:paraId="3B8FB8F9" w14:textId="77777777" w:rsidTr="00D91479">
        <w:tc>
          <w:tcPr>
            <w:tcW w:w="1803" w:type="dxa"/>
            <w:vAlign w:val="center"/>
          </w:tcPr>
          <w:p w14:paraId="4392B291" w14:textId="1CC815DA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Top Tertile BF% </w:t>
            </w:r>
          </w:p>
        </w:tc>
        <w:tc>
          <w:tcPr>
            <w:tcW w:w="1803" w:type="dxa"/>
            <w:vAlign w:val="center"/>
          </w:tcPr>
          <w:p w14:paraId="6DD92F01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18,620 / 134,090</w:t>
            </w:r>
          </w:p>
        </w:tc>
        <w:tc>
          <w:tcPr>
            <w:tcW w:w="1803" w:type="dxa"/>
            <w:vAlign w:val="center"/>
          </w:tcPr>
          <w:p w14:paraId="3FED1A65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3 (1.12, 1.35)</w:t>
            </w:r>
          </w:p>
        </w:tc>
        <w:tc>
          <w:tcPr>
            <w:tcW w:w="1803" w:type="dxa"/>
            <w:vAlign w:val="center"/>
          </w:tcPr>
          <w:p w14:paraId="061A773A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8 (1.08, 1.30)</w:t>
            </w:r>
          </w:p>
        </w:tc>
        <w:tc>
          <w:tcPr>
            <w:tcW w:w="1804" w:type="dxa"/>
            <w:vAlign w:val="center"/>
          </w:tcPr>
          <w:p w14:paraId="405C9A14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2 (1.02, 1.23)</w:t>
            </w:r>
          </w:p>
        </w:tc>
      </w:tr>
      <w:tr w:rsidR="005E52E7" w:rsidRPr="00DE2A82" w14:paraId="014D2882" w14:textId="77777777" w:rsidTr="00D91479">
        <w:tc>
          <w:tcPr>
            <w:tcW w:w="1803" w:type="dxa"/>
            <w:vAlign w:val="center"/>
          </w:tcPr>
          <w:p w14:paraId="13B7FBC8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Above guideline</w:t>
            </w:r>
          </w:p>
        </w:tc>
        <w:tc>
          <w:tcPr>
            <w:tcW w:w="1803" w:type="dxa"/>
          </w:tcPr>
          <w:p w14:paraId="1442DA89" w14:textId="77777777" w:rsidR="005E52E7" w:rsidRPr="00DE2A82" w:rsidRDefault="005E52E7" w:rsidP="005E52E7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</w:tcPr>
          <w:p w14:paraId="63C67A0E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</w:tcPr>
          <w:p w14:paraId="50456571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</w:tcPr>
          <w:p w14:paraId="115191A5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0CE930CC" w14:textId="77777777" w:rsidTr="00D91479">
        <w:tc>
          <w:tcPr>
            <w:tcW w:w="1803" w:type="dxa"/>
            <w:vAlign w:val="center"/>
          </w:tcPr>
          <w:p w14:paraId="0817B43C" w14:textId="5E4676A8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Bottom Tertile BF% </w:t>
            </w:r>
          </w:p>
        </w:tc>
        <w:tc>
          <w:tcPr>
            <w:tcW w:w="1803" w:type="dxa"/>
            <w:vAlign w:val="center"/>
          </w:tcPr>
          <w:p w14:paraId="106A0D56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16,011 / 88,637</w:t>
            </w:r>
          </w:p>
        </w:tc>
        <w:tc>
          <w:tcPr>
            <w:tcW w:w="1803" w:type="dxa"/>
            <w:vAlign w:val="center"/>
          </w:tcPr>
          <w:p w14:paraId="4F8E4950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0 (1.20, 1.41)</w:t>
            </w:r>
          </w:p>
        </w:tc>
        <w:tc>
          <w:tcPr>
            <w:tcW w:w="1803" w:type="dxa"/>
            <w:vAlign w:val="center"/>
          </w:tcPr>
          <w:p w14:paraId="209F5293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3 (1.13, 1.33)</w:t>
            </w:r>
          </w:p>
        </w:tc>
        <w:tc>
          <w:tcPr>
            <w:tcW w:w="1804" w:type="dxa"/>
            <w:vAlign w:val="center"/>
          </w:tcPr>
          <w:p w14:paraId="1B2F9EBB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3 (1.14, 1.34)</w:t>
            </w:r>
          </w:p>
        </w:tc>
      </w:tr>
      <w:tr w:rsidR="005E52E7" w:rsidRPr="00DE2A82" w14:paraId="62309B83" w14:textId="77777777" w:rsidTr="00D91479">
        <w:tc>
          <w:tcPr>
            <w:tcW w:w="1803" w:type="dxa"/>
            <w:vAlign w:val="center"/>
          </w:tcPr>
          <w:p w14:paraId="6901B2D0" w14:textId="30E5D599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lastRenderedPageBreak/>
              <w:t>Middle Tertile BF%</w:t>
            </w:r>
          </w:p>
        </w:tc>
        <w:tc>
          <w:tcPr>
            <w:tcW w:w="1803" w:type="dxa"/>
            <w:vAlign w:val="center"/>
          </w:tcPr>
          <w:p w14:paraId="0135B1F4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1,515 / 9,320</w:t>
            </w:r>
          </w:p>
        </w:tc>
        <w:tc>
          <w:tcPr>
            <w:tcW w:w="1803" w:type="dxa"/>
            <w:vAlign w:val="center"/>
          </w:tcPr>
          <w:p w14:paraId="03F88FB2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3 (1.12, 1.35)</w:t>
            </w:r>
          </w:p>
        </w:tc>
        <w:tc>
          <w:tcPr>
            <w:tcW w:w="1803" w:type="dxa"/>
            <w:vAlign w:val="center"/>
          </w:tcPr>
          <w:p w14:paraId="71AD6007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6 (1.06, 1.28)</w:t>
            </w:r>
          </w:p>
        </w:tc>
        <w:tc>
          <w:tcPr>
            <w:tcW w:w="1804" w:type="dxa"/>
            <w:vAlign w:val="center"/>
          </w:tcPr>
          <w:p w14:paraId="2349D301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3 (1.02, 1.24)</w:t>
            </w:r>
          </w:p>
        </w:tc>
      </w:tr>
      <w:tr w:rsidR="005E52E7" w:rsidRPr="00DE2A82" w14:paraId="1B18DFEF" w14:textId="77777777" w:rsidTr="00D91479">
        <w:tc>
          <w:tcPr>
            <w:tcW w:w="1803" w:type="dxa"/>
            <w:vAlign w:val="center"/>
          </w:tcPr>
          <w:p w14:paraId="7DCADBBC" w14:textId="44C30440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Top Tertile BF% </w:t>
            </w:r>
          </w:p>
        </w:tc>
        <w:tc>
          <w:tcPr>
            <w:tcW w:w="1803" w:type="dxa"/>
            <w:vAlign w:val="center"/>
          </w:tcPr>
          <w:p w14:paraId="6A5CB1C2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6,566 / 46,738</w:t>
            </w:r>
          </w:p>
        </w:tc>
        <w:tc>
          <w:tcPr>
            <w:tcW w:w="1803" w:type="dxa"/>
            <w:vAlign w:val="center"/>
          </w:tcPr>
          <w:p w14:paraId="011C4010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8 (1.16, 1.40)</w:t>
            </w:r>
          </w:p>
        </w:tc>
        <w:tc>
          <w:tcPr>
            <w:tcW w:w="1803" w:type="dxa"/>
            <w:vAlign w:val="center"/>
          </w:tcPr>
          <w:p w14:paraId="33D25E76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0 (1.09, 1.32)</w:t>
            </w:r>
          </w:p>
        </w:tc>
        <w:tc>
          <w:tcPr>
            <w:tcW w:w="1804" w:type="dxa"/>
            <w:vAlign w:val="center"/>
          </w:tcPr>
          <w:p w14:paraId="287E94A2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4 (1.03, 1.25)</w:t>
            </w:r>
          </w:p>
        </w:tc>
      </w:tr>
      <w:tr w:rsidR="005E52E7" w:rsidRPr="00DE2A82" w14:paraId="6F52E69E" w14:textId="77777777" w:rsidTr="00D91479">
        <w:tc>
          <w:tcPr>
            <w:tcW w:w="9016" w:type="dxa"/>
            <w:gridSpan w:val="5"/>
            <w:vAlign w:val="center"/>
          </w:tcPr>
          <w:p w14:paraId="2453A430" w14:textId="77777777" w:rsidR="005E52E7" w:rsidRPr="00DE2A82" w:rsidRDefault="005E52E7" w:rsidP="005E52E7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Cox proportional hazard model. Never drinker I 1</w:t>
            </w:r>
            <w:r w:rsidRPr="00DE2A82">
              <w:rPr>
                <w:rFonts w:cstheme="minorHAnsi"/>
                <w:sz w:val="20"/>
                <w:szCs w:val="20"/>
                <w:vertAlign w:val="superscript"/>
              </w:rPr>
              <w:t>st</w:t>
            </w:r>
            <w:r w:rsidRPr="00DE2A82">
              <w:rPr>
                <w:rFonts w:cstheme="minorHAnsi"/>
                <w:sz w:val="20"/>
                <w:szCs w:val="20"/>
              </w:rPr>
              <w:t xml:space="preserve"> tertile is the referent group.</w:t>
            </w:r>
          </w:p>
          <w:p w14:paraId="37CE84CA" w14:textId="77777777" w:rsidR="005E52E7" w:rsidRPr="00DE2A82" w:rsidRDefault="005E52E7" w:rsidP="005E52E7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Model 1 is adjusted for baseline age and sex. Model 2 is additionally adjusted for smoking status, dietary pattern score (</w:t>
            </w:r>
            <w:r w:rsidRPr="00DE2A82">
              <w:rPr>
                <w:sz w:val="20"/>
                <w:szCs w:val="20"/>
              </w:rPr>
              <w:t xml:space="preserve">determined by higher consumption of fruit, vegetables, and fish and lower consumption of processed meats and red meats </w:t>
            </w:r>
            <w:r w:rsidRPr="00DE2A82">
              <w:rPr>
                <w:rFonts w:cstheme="minorHAnsi"/>
                <w:sz w:val="20"/>
                <w:szCs w:val="20"/>
              </w:rPr>
              <w:t xml:space="preserve">(Rutten-Jacobs et al., 2018)), sleep duration (hrs/night), education, Townsend Deprivation Index and physical activity ((MET)-hour/week). Model 3 is further adjusted for chronic diseases (major cardiovascular disease (ICD-10 codes I00 to I99), Type 2 diabetes (ICD-10 codes E11.0 to E11.9 and E12) and dyslipidaemia (ICD-10 codes E78.0-E78.6) diagnosed by a doctor and hospital admission records and self-reported cardiovascular diseases and Type 2 diabetes). </w:t>
            </w:r>
          </w:p>
          <w:p w14:paraId="08C9162F" w14:textId="4B17394D" w:rsidR="005E52E7" w:rsidRPr="00DE2A82" w:rsidRDefault="005E52E7" w:rsidP="005E52E7">
            <w:pPr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Body Fat (BF%) was measured by bioimpedance using the Tanita BC-418MA device (Tanita, Tokyo, Japan). BF% by tertile: Bottom Tertile 1: &lt;23.1% for women and &lt;33.9% for men, Middle Tertile: 23.1-27.8% for women and 33.9-39.8 for men, Top Tertile: &gt;27.8% for women and &gt;39.8% for men.</w:t>
            </w:r>
          </w:p>
          <w:p w14:paraId="1EEF4E22" w14:textId="77777777" w:rsidR="008145A8" w:rsidRPr="00DE2A82" w:rsidRDefault="008145A8" w:rsidP="008145A8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Alcohol consumption categories are based on the average weekly intake of standard drinks relative to UK guidelines. In the UK, one standard drink equals to 8 g of pure alcohol. Within guidelines: ≤ 14 units/week; above guidelines:&gt;14 units/week.</w:t>
            </w:r>
          </w:p>
          <w:p w14:paraId="274B803F" w14:textId="77777777" w:rsidR="005E52E7" w:rsidRPr="00DE2A82" w:rsidRDefault="005E52E7" w:rsidP="005E52E7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 xml:space="preserve">Alcohol-related cancer according to the broad definition included oral cavity, throat, larynx, </w:t>
            </w:r>
            <w:proofErr w:type="spellStart"/>
            <w:r w:rsidRPr="00DE2A82">
              <w:rPr>
                <w:rFonts w:cstheme="minorHAnsi"/>
                <w:sz w:val="20"/>
                <w:szCs w:val="20"/>
              </w:rPr>
              <w:t>esophagus</w:t>
            </w:r>
            <w:proofErr w:type="spellEnd"/>
            <w:r w:rsidRPr="00DE2A82">
              <w:rPr>
                <w:rFonts w:cstheme="minorHAnsi"/>
                <w:sz w:val="20"/>
                <w:szCs w:val="20"/>
              </w:rPr>
              <w:t>, liver, colorectal, stomach, female breast, pancreas and lung cancer (IARC, 2014).</w:t>
            </w:r>
          </w:p>
          <w:p w14:paraId="1683B8AC" w14:textId="77777777" w:rsidR="005E52E7" w:rsidRPr="00DE2A82" w:rsidRDefault="005E52E7" w:rsidP="005E52E7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 xml:space="preserve">Alcohol-related cancer according to the narrow definition included oral cavity, throat, larynx, </w:t>
            </w:r>
            <w:proofErr w:type="spellStart"/>
            <w:r w:rsidRPr="00DE2A82">
              <w:rPr>
                <w:rFonts w:cstheme="minorHAnsi"/>
                <w:sz w:val="20"/>
                <w:szCs w:val="20"/>
              </w:rPr>
              <w:t>esophagus</w:t>
            </w:r>
            <w:proofErr w:type="spellEnd"/>
            <w:r w:rsidRPr="00DE2A82">
              <w:rPr>
                <w:rFonts w:cstheme="minorHAnsi"/>
                <w:sz w:val="20"/>
                <w:szCs w:val="20"/>
              </w:rPr>
              <w:t>, liver, colorectal, stomach, female breast (IARC, 2014).</w:t>
            </w:r>
          </w:p>
          <w:p w14:paraId="56505269" w14:textId="320A88B1" w:rsidR="005E52E7" w:rsidRPr="00DE2A82" w:rsidRDefault="005E52E7" w:rsidP="005E52E7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Obesity</w:t>
            </w:r>
            <w:r w:rsidR="00C47FB7" w:rsidRPr="00DE2A82">
              <w:rPr>
                <w:rFonts w:cstheme="minorHAnsi"/>
                <w:sz w:val="20"/>
                <w:szCs w:val="20"/>
              </w:rPr>
              <w:t>-</w:t>
            </w:r>
            <w:r w:rsidRPr="00DE2A82">
              <w:rPr>
                <w:rFonts w:cstheme="minorHAnsi"/>
                <w:sz w:val="20"/>
                <w:szCs w:val="20"/>
              </w:rPr>
              <w:t xml:space="preserve">related cancer included meningioma, multiple myeloma, adenocarcinoma of the </w:t>
            </w:r>
            <w:proofErr w:type="spellStart"/>
            <w:r w:rsidRPr="00DE2A82">
              <w:rPr>
                <w:rFonts w:cstheme="minorHAnsi"/>
                <w:sz w:val="20"/>
                <w:szCs w:val="20"/>
              </w:rPr>
              <w:t>esophagus</w:t>
            </w:r>
            <w:proofErr w:type="spellEnd"/>
            <w:r w:rsidRPr="00DE2A82">
              <w:rPr>
                <w:rFonts w:cstheme="minorHAnsi"/>
                <w:sz w:val="20"/>
                <w:szCs w:val="20"/>
              </w:rPr>
              <w:t>, and cancers of the thyroid, postmenopausal breast, gallbladder, stomach, liver, pancreas, kidney, ovaries, uterus, colon and rectum (colorectal) (</w:t>
            </w:r>
            <w:proofErr w:type="spellStart"/>
            <w:r w:rsidRPr="00DE2A82">
              <w:rPr>
                <w:rFonts w:cstheme="minorHAnsi"/>
                <w:sz w:val="20"/>
                <w:szCs w:val="20"/>
              </w:rPr>
              <w:t>Lauby</w:t>
            </w:r>
            <w:r w:rsidRPr="00DE2A82">
              <w:rPr>
                <w:rFonts w:cstheme="minorHAnsi"/>
                <w:sz w:val="20"/>
                <w:szCs w:val="20"/>
              </w:rPr>
              <w:noBreakHyphen/>
              <w:t>Secretan</w:t>
            </w:r>
            <w:proofErr w:type="spellEnd"/>
            <w:r w:rsidRPr="00DE2A82">
              <w:rPr>
                <w:rFonts w:cstheme="minorHAnsi"/>
                <w:sz w:val="20"/>
                <w:szCs w:val="20"/>
              </w:rPr>
              <w:t xml:space="preserve"> et al., 2016).</w:t>
            </w:r>
          </w:p>
          <w:p w14:paraId="62765B43" w14:textId="77777777" w:rsidR="005E52E7" w:rsidRPr="00DE2A82" w:rsidRDefault="005E52E7" w:rsidP="005E52E7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The definition of total cancer excludes in situ, benign, uncertain, or non-well-defined cancers.</w:t>
            </w:r>
          </w:p>
          <w:p w14:paraId="7198005D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cstheme="minorHAnsi"/>
                <w:i/>
                <w:iCs/>
                <w:sz w:val="20"/>
                <w:szCs w:val="20"/>
              </w:rPr>
              <w:t>Italic font indicates statistical significance (p&lt;0.05).</w:t>
            </w:r>
          </w:p>
        </w:tc>
      </w:tr>
    </w:tbl>
    <w:p w14:paraId="5A663EE5" w14:textId="77777777" w:rsidR="005E52E7" w:rsidRPr="00DE2A82" w:rsidRDefault="005E52E7" w:rsidP="005E52E7">
      <w:pPr>
        <w:spacing w:after="0"/>
        <w:rPr>
          <w:rFonts w:ascii="Calibri" w:hAnsi="Calibri" w:cs="Calibri"/>
          <w:sz w:val="24"/>
          <w:szCs w:val="24"/>
        </w:rPr>
        <w:sectPr w:rsidR="005E52E7" w:rsidRPr="00DE2A82" w:rsidSect="00D9147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F87CF01" w14:textId="362C9F1F" w:rsidR="005E52E7" w:rsidRPr="00DE2A82" w:rsidRDefault="005E52E7" w:rsidP="005E52E7">
      <w:pPr>
        <w:spacing w:after="0"/>
        <w:rPr>
          <w:rFonts w:ascii="Calibri" w:hAnsi="Calibri" w:cs="Calibri"/>
          <w:sz w:val="24"/>
          <w:szCs w:val="24"/>
        </w:rPr>
      </w:pPr>
      <w:r w:rsidRPr="00DE2A82">
        <w:rPr>
          <w:b/>
          <w:bCs/>
          <w:sz w:val="24"/>
          <w:szCs w:val="24"/>
        </w:rPr>
        <w:lastRenderedPageBreak/>
        <w:t xml:space="preserve">Supplementary </w:t>
      </w:r>
      <w:r w:rsidRPr="00DE2A82">
        <w:rPr>
          <w:rFonts w:ascii="Calibri" w:hAnsi="Calibri" w:cs="Calibri"/>
          <w:b/>
          <w:bCs/>
          <w:sz w:val="24"/>
          <w:szCs w:val="24"/>
        </w:rPr>
        <w:t>Table 7.</w:t>
      </w:r>
      <w:r w:rsidRPr="00DE2A82">
        <w:rPr>
          <w:rFonts w:ascii="Calibri" w:hAnsi="Calibri" w:cs="Calibri"/>
          <w:sz w:val="24"/>
          <w:szCs w:val="24"/>
        </w:rPr>
        <w:t xml:space="preserve"> Joint association between alcohol consumption and WC with cancer incidence</w:t>
      </w:r>
      <w:r w:rsidR="00CE3F27" w:rsidRPr="00DE2A82">
        <w:rPr>
          <w:rFonts w:ascii="Calibri" w:hAnsi="Calibri" w:cs="Calibri"/>
          <w:sz w:val="24"/>
          <w:szCs w:val="24"/>
        </w:rPr>
        <w:t xml:space="preserve"> </w:t>
      </w:r>
      <w:r w:rsidR="00CE3F27" w:rsidRPr="00DE2A82">
        <w:rPr>
          <w:sz w:val="24"/>
          <w:szCs w:val="24"/>
        </w:rPr>
        <w:t>by various definitions of cancer</w:t>
      </w:r>
      <w:r w:rsidRPr="00DE2A82">
        <w:rPr>
          <w:rFonts w:ascii="Calibri" w:hAnsi="Calibri" w:cs="Calibri"/>
          <w:sz w:val="24"/>
          <w:szCs w:val="24"/>
        </w:rPr>
        <w:t xml:space="preserve"> (</w:t>
      </w:r>
      <w:r w:rsidR="00CE3F27" w:rsidRPr="00DE2A82">
        <w:rPr>
          <w:rFonts w:ascii="Calibri" w:hAnsi="Calibri" w:cs="Calibri"/>
          <w:sz w:val="24"/>
          <w:szCs w:val="24"/>
        </w:rPr>
        <w:t>N</w:t>
      </w:r>
      <w:r w:rsidRPr="00DE2A82">
        <w:rPr>
          <w:rFonts w:ascii="Calibri" w:hAnsi="Calibri" w:cs="Calibri"/>
          <w:sz w:val="24"/>
          <w:szCs w:val="24"/>
        </w:rPr>
        <w:t>=399,575)</w:t>
      </w:r>
    </w:p>
    <w:p w14:paraId="622EFB49" w14:textId="77777777" w:rsidR="00D1321C" w:rsidRPr="00DE2A82" w:rsidRDefault="00D1321C" w:rsidP="005E52E7">
      <w:pPr>
        <w:spacing w:after="0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5E52E7" w:rsidRPr="00DE2A82" w14:paraId="2D509193" w14:textId="77777777" w:rsidTr="00D91479">
        <w:tc>
          <w:tcPr>
            <w:tcW w:w="1803" w:type="dxa"/>
          </w:tcPr>
          <w:p w14:paraId="500EE86B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  <w:vAlign w:val="center"/>
          </w:tcPr>
          <w:p w14:paraId="66F741DC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Events / n</w:t>
            </w:r>
          </w:p>
        </w:tc>
        <w:tc>
          <w:tcPr>
            <w:tcW w:w="1803" w:type="dxa"/>
            <w:vAlign w:val="center"/>
          </w:tcPr>
          <w:p w14:paraId="36A691D4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odel 1</w:t>
            </w:r>
          </w:p>
          <w:p w14:paraId="2F3543FD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HR (95% CI)</w:t>
            </w:r>
          </w:p>
        </w:tc>
        <w:tc>
          <w:tcPr>
            <w:tcW w:w="1803" w:type="dxa"/>
            <w:vAlign w:val="center"/>
          </w:tcPr>
          <w:p w14:paraId="297E0FD0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odel 2</w:t>
            </w:r>
          </w:p>
          <w:p w14:paraId="64315C4D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HR (95% CI)</w:t>
            </w:r>
          </w:p>
        </w:tc>
        <w:tc>
          <w:tcPr>
            <w:tcW w:w="1804" w:type="dxa"/>
            <w:vAlign w:val="center"/>
          </w:tcPr>
          <w:p w14:paraId="54AEE996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odel 3</w:t>
            </w:r>
          </w:p>
          <w:p w14:paraId="554403BF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HR (95% CI)</w:t>
            </w:r>
          </w:p>
        </w:tc>
      </w:tr>
      <w:tr w:rsidR="005E52E7" w:rsidRPr="00DE2A82" w14:paraId="62CA0E71" w14:textId="77777777" w:rsidTr="00D91479">
        <w:tc>
          <w:tcPr>
            <w:tcW w:w="9016" w:type="dxa"/>
            <w:gridSpan w:val="5"/>
            <w:vAlign w:val="center"/>
          </w:tcPr>
          <w:p w14:paraId="06ED906B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hAnsi="Calibri" w:cs="Calibri"/>
                <w:b/>
                <w:bCs/>
                <w:sz w:val="20"/>
                <w:szCs w:val="20"/>
              </w:rPr>
              <w:t>Narrow definition of alcohol-related cancer</w:t>
            </w:r>
          </w:p>
        </w:tc>
      </w:tr>
      <w:tr w:rsidR="005E52E7" w:rsidRPr="00DE2A82" w14:paraId="4B64E177" w14:textId="77777777" w:rsidTr="00D91479">
        <w:tc>
          <w:tcPr>
            <w:tcW w:w="1803" w:type="dxa"/>
            <w:vAlign w:val="center"/>
          </w:tcPr>
          <w:p w14:paraId="7C990061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Never drinker</w:t>
            </w:r>
          </w:p>
        </w:tc>
        <w:tc>
          <w:tcPr>
            <w:tcW w:w="1803" w:type="dxa"/>
          </w:tcPr>
          <w:p w14:paraId="14B088B2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5378C717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5B7AA08F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</w:tcPr>
          <w:p w14:paraId="0A6E7AAC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69743F99" w14:textId="77777777" w:rsidTr="00D91479">
        <w:tc>
          <w:tcPr>
            <w:tcW w:w="1803" w:type="dxa"/>
            <w:vAlign w:val="center"/>
          </w:tcPr>
          <w:p w14:paraId="782A68EB" w14:textId="77777777" w:rsidR="005E52E7" w:rsidRPr="00DE2A82" w:rsidRDefault="005E52E7" w:rsidP="00D91479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C</w:t>
            </w:r>
          </w:p>
        </w:tc>
        <w:tc>
          <w:tcPr>
            <w:tcW w:w="1803" w:type="dxa"/>
            <w:vAlign w:val="center"/>
          </w:tcPr>
          <w:p w14:paraId="0E0805A5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27 / 6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 xml:space="preserve">195 </w:t>
            </w:r>
          </w:p>
        </w:tc>
        <w:tc>
          <w:tcPr>
            <w:tcW w:w="1803" w:type="dxa"/>
            <w:vAlign w:val="center"/>
          </w:tcPr>
          <w:p w14:paraId="64CD5199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3" w:type="dxa"/>
            <w:vAlign w:val="center"/>
          </w:tcPr>
          <w:p w14:paraId="33C03F70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4" w:type="dxa"/>
            <w:vAlign w:val="center"/>
          </w:tcPr>
          <w:p w14:paraId="714E71E5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5E52E7" w:rsidRPr="00DE2A82" w14:paraId="710AD0A0" w14:textId="77777777" w:rsidTr="00D91479">
        <w:tc>
          <w:tcPr>
            <w:tcW w:w="1803" w:type="dxa"/>
            <w:vAlign w:val="center"/>
          </w:tcPr>
          <w:p w14:paraId="2BB8AF85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Increased Risk WC</w:t>
            </w:r>
          </w:p>
        </w:tc>
        <w:tc>
          <w:tcPr>
            <w:tcW w:w="1803" w:type="dxa"/>
            <w:vAlign w:val="center"/>
          </w:tcPr>
          <w:p w14:paraId="67323A1C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177 / 4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070</w:t>
            </w:r>
          </w:p>
        </w:tc>
        <w:tc>
          <w:tcPr>
            <w:tcW w:w="1803" w:type="dxa"/>
            <w:vAlign w:val="center"/>
          </w:tcPr>
          <w:p w14:paraId="0CEC383D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5 (0.94, 1.40)</w:t>
            </w:r>
          </w:p>
        </w:tc>
        <w:tc>
          <w:tcPr>
            <w:tcW w:w="1803" w:type="dxa"/>
            <w:vAlign w:val="center"/>
          </w:tcPr>
          <w:p w14:paraId="5D363D7F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4 (0.94, 1.39)</w:t>
            </w:r>
          </w:p>
        </w:tc>
        <w:tc>
          <w:tcPr>
            <w:tcW w:w="1804" w:type="dxa"/>
            <w:vAlign w:val="center"/>
          </w:tcPr>
          <w:p w14:paraId="04E219F7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7 (0.91, 1.35)</w:t>
            </w:r>
          </w:p>
        </w:tc>
      </w:tr>
      <w:tr w:rsidR="005E52E7" w:rsidRPr="00DE2A82" w14:paraId="33BE29E8" w14:textId="77777777" w:rsidTr="00D91479">
        <w:tc>
          <w:tcPr>
            <w:tcW w:w="1803" w:type="dxa"/>
            <w:vAlign w:val="center"/>
          </w:tcPr>
          <w:p w14:paraId="46F2774C" w14:textId="0D2147D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igh Risk WC</w:t>
            </w:r>
          </w:p>
        </w:tc>
        <w:tc>
          <w:tcPr>
            <w:tcW w:w="1803" w:type="dxa"/>
            <w:vAlign w:val="center"/>
          </w:tcPr>
          <w:p w14:paraId="5ED76B1C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338 / 6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796</w:t>
            </w:r>
          </w:p>
        </w:tc>
        <w:tc>
          <w:tcPr>
            <w:tcW w:w="1803" w:type="dxa"/>
            <w:vAlign w:val="center"/>
          </w:tcPr>
          <w:p w14:paraId="0934FC79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9 (1.00, 1.40)</w:t>
            </w:r>
          </w:p>
        </w:tc>
        <w:tc>
          <w:tcPr>
            <w:tcW w:w="1803" w:type="dxa"/>
            <w:vAlign w:val="center"/>
          </w:tcPr>
          <w:p w14:paraId="50C665A1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7 (0.99, 1.39)</w:t>
            </w:r>
          </w:p>
        </w:tc>
        <w:tc>
          <w:tcPr>
            <w:tcW w:w="1804" w:type="dxa"/>
            <w:vAlign w:val="center"/>
          </w:tcPr>
          <w:p w14:paraId="6635A9C0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8 (0.91, 1.28)</w:t>
            </w:r>
          </w:p>
        </w:tc>
      </w:tr>
      <w:tr w:rsidR="005E52E7" w:rsidRPr="00DE2A82" w14:paraId="41ECF7E9" w14:textId="77777777" w:rsidTr="00D91479">
        <w:tc>
          <w:tcPr>
            <w:tcW w:w="1803" w:type="dxa"/>
            <w:vAlign w:val="center"/>
          </w:tcPr>
          <w:p w14:paraId="215A6620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Previous drinker</w:t>
            </w:r>
          </w:p>
        </w:tc>
        <w:tc>
          <w:tcPr>
            <w:tcW w:w="1803" w:type="dxa"/>
          </w:tcPr>
          <w:p w14:paraId="240C9FFC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13624F88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3D91C4BC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</w:tcPr>
          <w:p w14:paraId="1C354035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03B4760D" w14:textId="77777777" w:rsidTr="00D91479">
        <w:tc>
          <w:tcPr>
            <w:tcW w:w="1803" w:type="dxa"/>
            <w:vAlign w:val="center"/>
          </w:tcPr>
          <w:p w14:paraId="3AEF8A80" w14:textId="206CEA6C" w:rsidR="005E52E7" w:rsidRPr="00DE2A82" w:rsidRDefault="005E52E7" w:rsidP="005E52E7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C</w:t>
            </w:r>
          </w:p>
        </w:tc>
        <w:tc>
          <w:tcPr>
            <w:tcW w:w="1803" w:type="dxa"/>
            <w:vAlign w:val="center"/>
          </w:tcPr>
          <w:p w14:paraId="12A116B6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21 / 5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040</w:t>
            </w:r>
          </w:p>
        </w:tc>
        <w:tc>
          <w:tcPr>
            <w:tcW w:w="1803" w:type="dxa"/>
            <w:vAlign w:val="center"/>
          </w:tcPr>
          <w:p w14:paraId="48F0FF29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9 (1.07, 1.56)</w:t>
            </w:r>
          </w:p>
        </w:tc>
        <w:tc>
          <w:tcPr>
            <w:tcW w:w="1803" w:type="dxa"/>
            <w:vAlign w:val="center"/>
          </w:tcPr>
          <w:p w14:paraId="6079A6D4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1 (1.00, 1.45)</w:t>
            </w:r>
          </w:p>
        </w:tc>
        <w:tc>
          <w:tcPr>
            <w:tcW w:w="1804" w:type="dxa"/>
            <w:vAlign w:val="center"/>
          </w:tcPr>
          <w:p w14:paraId="3601F22D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1 (1.00, 1.45)</w:t>
            </w:r>
          </w:p>
        </w:tc>
      </w:tr>
      <w:tr w:rsidR="005E52E7" w:rsidRPr="00DE2A82" w14:paraId="320925EA" w14:textId="77777777" w:rsidTr="00D91479">
        <w:tc>
          <w:tcPr>
            <w:tcW w:w="1803" w:type="dxa"/>
            <w:vAlign w:val="center"/>
          </w:tcPr>
          <w:p w14:paraId="3D219210" w14:textId="35B6A66A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Increased Risk WC</w:t>
            </w:r>
          </w:p>
        </w:tc>
        <w:tc>
          <w:tcPr>
            <w:tcW w:w="1803" w:type="dxa"/>
            <w:vAlign w:val="center"/>
          </w:tcPr>
          <w:p w14:paraId="4BED3246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158 / 3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162</w:t>
            </w:r>
          </w:p>
        </w:tc>
        <w:tc>
          <w:tcPr>
            <w:tcW w:w="1803" w:type="dxa"/>
            <w:vAlign w:val="center"/>
          </w:tcPr>
          <w:p w14:paraId="65AE85B0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1 (1.15, 1.72)</w:t>
            </w:r>
          </w:p>
        </w:tc>
        <w:tc>
          <w:tcPr>
            <w:tcW w:w="1803" w:type="dxa"/>
            <w:vAlign w:val="center"/>
          </w:tcPr>
          <w:p w14:paraId="734B9E1B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1 (1.07, 1.61)</w:t>
            </w:r>
          </w:p>
        </w:tc>
        <w:tc>
          <w:tcPr>
            <w:tcW w:w="1804" w:type="dxa"/>
            <w:vAlign w:val="center"/>
          </w:tcPr>
          <w:p w14:paraId="36FD649A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7 (1.03, 1.55)</w:t>
            </w:r>
          </w:p>
        </w:tc>
      </w:tr>
      <w:tr w:rsidR="005E52E7" w:rsidRPr="00DE2A82" w14:paraId="13738B6B" w14:textId="77777777" w:rsidTr="00D91479">
        <w:tc>
          <w:tcPr>
            <w:tcW w:w="1803" w:type="dxa"/>
            <w:vAlign w:val="center"/>
          </w:tcPr>
          <w:p w14:paraId="24003DCD" w14:textId="17156DC2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igh Risk WC</w:t>
            </w:r>
          </w:p>
        </w:tc>
        <w:tc>
          <w:tcPr>
            <w:tcW w:w="1803" w:type="dxa"/>
            <w:vAlign w:val="center"/>
          </w:tcPr>
          <w:p w14:paraId="384FB95D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312 / 5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446</w:t>
            </w:r>
          </w:p>
        </w:tc>
        <w:tc>
          <w:tcPr>
            <w:tcW w:w="1803" w:type="dxa"/>
            <w:vAlign w:val="center"/>
          </w:tcPr>
          <w:p w14:paraId="65870118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2 (1.28, 1.80)</w:t>
            </w:r>
          </w:p>
        </w:tc>
        <w:tc>
          <w:tcPr>
            <w:tcW w:w="1803" w:type="dxa"/>
            <w:vAlign w:val="center"/>
          </w:tcPr>
          <w:p w14:paraId="0741ED88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1 (1.19, 1.67)</w:t>
            </w:r>
          </w:p>
        </w:tc>
        <w:tc>
          <w:tcPr>
            <w:tcW w:w="1804" w:type="dxa"/>
            <w:vAlign w:val="center"/>
          </w:tcPr>
          <w:p w14:paraId="07423EE5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0 (1.10, 1.55)</w:t>
            </w:r>
          </w:p>
        </w:tc>
      </w:tr>
      <w:tr w:rsidR="005E52E7" w:rsidRPr="00DE2A82" w14:paraId="106FE470" w14:textId="77777777" w:rsidTr="00D91479">
        <w:tc>
          <w:tcPr>
            <w:tcW w:w="1803" w:type="dxa"/>
            <w:vAlign w:val="center"/>
          </w:tcPr>
          <w:p w14:paraId="52B85280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Within guideline</w:t>
            </w:r>
          </w:p>
        </w:tc>
        <w:tc>
          <w:tcPr>
            <w:tcW w:w="1803" w:type="dxa"/>
          </w:tcPr>
          <w:p w14:paraId="0441CF0C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6BB0AAF7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739BBAFE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</w:tcPr>
          <w:p w14:paraId="38618674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10D11A43" w14:textId="77777777" w:rsidTr="00D91479">
        <w:tc>
          <w:tcPr>
            <w:tcW w:w="1803" w:type="dxa"/>
            <w:vAlign w:val="center"/>
          </w:tcPr>
          <w:p w14:paraId="2F9B5D6D" w14:textId="549FBAB8" w:rsidR="005E52E7" w:rsidRPr="00DE2A82" w:rsidRDefault="005E52E7" w:rsidP="005E52E7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C</w:t>
            </w:r>
          </w:p>
        </w:tc>
        <w:tc>
          <w:tcPr>
            <w:tcW w:w="1803" w:type="dxa"/>
            <w:vAlign w:val="center"/>
          </w:tcPr>
          <w:p w14:paraId="765BF609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3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687 / 96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709</w:t>
            </w:r>
          </w:p>
        </w:tc>
        <w:tc>
          <w:tcPr>
            <w:tcW w:w="1803" w:type="dxa"/>
            <w:vAlign w:val="center"/>
          </w:tcPr>
          <w:p w14:paraId="40FAB680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8 (0.94, 1.23)</w:t>
            </w:r>
          </w:p>
        </w:tc>
        <w:tc>
          <w:tcPr>
            <w:tcW w:w="1803" w:type="dxa"/>
            <w:vAlign w:val="center"/>
          </w:tcPr>
          <w:p w14:paraId="6D381075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3 (0.90, 1.18)</w:t>
            </w:r>
          </w:p>
        </w:tc>
        <w:tc>
          <w:tcPr>
            <w:tcW w:w="1804" w:type="dxa"/>
            <w:vAlign w:val="center"/>
          </w:tcPr>
          <w:p w14:paraId="1ADC4F0B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4 (0.91, 1.20)</w:t>
            </w:r>
          </w:p>
        </w:tc>
      </w:tr>
      <w:tr w:rsidR="005E52E7" w:rsidRPr="00DE2A82" w14:paraId="0826AC7C" w14:textId="77777777" w:rsidTr="00D91479">
        <w:tc>
          <w:tcPr>
            <w:tcW w:w="1803" w:type="dxa"/>
            <w:vAlign w:val="center"/>
          </w:tcPr>
          <w:p w14:paraId="40E937D5" w14:textId="1B65BF16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Increased Risk WC</w:t>
            </w:r>
          </w:p>
        </w:tc>
        <w:tc>
          <w:tcPr>
            <w:tcW w:w="1803" w:type="dxa"/>
            <w:vAlign w:val="center"/>
          </w:tcPr>
          <w:p w14:paraId="4E0FC8C2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555 / 56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605</w:t>
            </w:r>
          </w:p>
        </w:tc>
        <w:tc>
          <w:tcPr>
            <w:tcW w:w="1803" w:type="dxa"/>
            <w:vAlign w:val="center"/>
          </w:tcPr>
          <w:p w14:paraId="4E95A746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9 (1.04, 1.37)</w:t>
            </w:r>
          </w:p>
        </w:tc>
        <w:tc>
          <w:tcPr>
            <w:tcW w:w="1803" w:type="dxa"/>
            <w:vAlign w:val="center"/>
          </w:tcPr>
          <w:p w14:paraId="5E3EF860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3 (0.99, 1.29)</w:t>
            </w:r>
          </w:p>
        </w:tc>
        <w:tc>
          <w:tcPr>
            <w:tcW w:w="1804" w:type="dxa"/>
            <w:vAlign w:val="center"/>
          </w:tcPr>
          <w:p w14:paraId="30CB73CF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1 (0.97, 1.27)</w:t>
            </w:r>
          </w:p>
        </w:tc>
      </w:tr>
      <w:tr w:rsidR="005E52E7" w:rsidRPr="00DE2A82" w14:paraId="72ABEC81" w14:textId="77777777" w:rsidTr="00D91479">
        <w:tc>
          <w:tcPr>
            <w:tcW w:w="1803" w:type="dxa"/>
            <w:vAlign w:val="center"/>
          </w:tcPr>
          <w:p w14:paraId="4EB3D42F" w14:textId="74746752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igh Risk WC</w:t>
            </w:r>
          </w:p>
        </w:tc>
        <w:tc>
          <w:tcPr>
            <w:tcW w:w="1803" w:type="dxa"/>
            <w:vAlign w:val="center"/>
          </w:tcPr>
          <w:p w14:paraId="63DFDF52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3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830 / 70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857</w:t>
            </w:r>
          </w:p>
        </w:tc>
        <w:tc>
          <w:tcPr>
            <w:tcW w:w="1803" w:type="dxa"/>
            <w:vAlign w:val="center"/>
          </w:tcPr>
          <w:p w14:paraId="1E873B3C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8 (1.21, 1.58)</w:t>
            </w:r>
          </w:p>
        </w:tc>
        <w:tc>
          <w:tcPr>
            <w:tcW w:w="1803" w:type="dxa"/>
            <w:vAlign w:val="center"/>
          </w:tcPr>
          <w:p w14:paraId="44F83C98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9 (1.13, 1.48)</w:t>
            </w:r>
          </w:p>
        </w:tc>
        <w:tc>
          <w:tcPr>
            <w:tcW w:w="1804" w:type="dxa"/>
            <w:vAlign w:val="center"/>
          </w:tcPr>
          <w:p w14:paraId="02397E38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2 (1.06, 1.39)</w:t>
            </w:r>
          </w:p>
        </w:tc>
      </w:tr>
      <w:tr w:rsidR="005E52E7" w:rsidRPr="00DE2A82" w14:paraId="4E568DD4" w14:textId="77777777" w:rsidTr="00D91479">
        <w:tc>
          <w:tcPr>
            <w:tcW w:w="1803" w:type="dxa"/>
            <w:vAlign w:val="center"/>
          </w:tcPr>
          <w:p w14:paraId="489CF99D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Above guideline</w:t>
            </w:r>
          </w:p>
        </w:tc>
        <w:tc>
          <w:tcPr>
            <w:tcW w:w="1803" w:type="dxa"/>
          </w:tcPr>
          <w:p w14:paraId="4920EA67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0ECD609D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78002FCA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</w:tcPr>
          <w:p w14:paraId="3A364089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0E3D67B5" w14:textId="77777777" w:rsidTr="00D91479">
        <w:tc>
          <w:tcPr>
            <w:tcW w:w="1803" w:type="dxa"/>
            <w:vAlign w:val="center"/>
          </w:tcPr>
          <w:p w14:paraId="698BD17C" w14:textId="5D5B2141" w:rsidR="005E52E7" w:rsidRPr="00DE2A82" w:rsidRDefault="005E52E7" w:rsidP="005E52E7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C</w:t>
            </w:r>
          </w:p>
        </w:tc>
        <w:tc>
          <w:tcPr>
            <w:tcW w:w="1803" w:type="dxa"/>
            <w:vAlign w:val="center"/>
          </w:tcPr>
          <w:p w14:paraId="33F06939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207 / 61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888</w:t>
            </w:r>
          </w:p>
        </w:tc>
        <w:tc>
          <w:tcPr>
            <w:tcW w:w="1803" w:type="dxa"/>
            <w:vAlign w:val="center"/>
          </w:tcPr>
          <w:p w14:paraId="29018E1E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7 (1.02, 1.35)</w:t>
            </w:r>
          </w:p>
        </w:tc>
        <w:tc>
          <w:tcPr>
            <w:tcW w:w="1803" w:type="dxa"/>
            <w:vAlign w:val="center"/>
          </w:tcPr>
          <w:p w14:paraId="3BB5E9A5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8 (0.94, 1.24)</w:t>
            </w:r>
          </w:p>
        </w:tc>
        <w:tc>
          <w:tcPr>
            <w:tcW w:w="1804" w:type="dxa"/>
            <w:vAlign w:val="center"/>
          </w:tcPr>
          <w:p w14:paraId="4CD12320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9 (0.95, 1.25)</w:t>
            </w:r>
          </w:p>
        </w:tc>
      </w:tr>
      <w:tr w:rsidR="005E52E7" w:rsidRPr="00DE2A82" w14:paraId="66ED5708" w14:textId="77777777" w:rsidTr="00D91479">
        <w:tc>
          <w:tcPr>
            <w:tcW w:w="1803" w:type="dxa"/>
            <w:vAlign w:val="center"/>
          </w:tcPr>
          <w:p w14:paraId="64C03F80" w14:textId="02DFF2B3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Increased Risk WC</w:t>
            </w:r>
          </w:p>
        </w:tc>
        <w:tc>
          <w:tcPr>
            <w:tcW w:w="1803" w:type="dxa"/>
            <w:vAlign w:val="center"/>
          </w:tcPr>
          <w:p w14:paraId="3E510CE8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1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794 / 41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338</w:t>
            </w:r>
          </w:p>
        </w:tc>
        <w:tc>
          <w:tcPr>
            <w:tcW w:w="1803" w:type="dxa"/>
            <w:vAlign w:val="center"/>
          </w:tcPr>
          <w:p w14:paraId="46690057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9 (1.21, 1.60)</w:t>
            </w:r>
          </w:p>
        </w:tc>
        <w:tc>
          <w:tcPr>
            <w:tcW w:w="1803" w:type="dxa"/>
            <w:vAlign w:val="center"/>
          </w:tcPr>
          <w:p w14:paraId="453EDE33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7 (1.11, 1.46)</w:t>
            </w:r>
          </w:p>
        </w:tc>
        <w:tc>
          <w:tcPr>
            <w:tcW w:w="1804" w:type="dxa"/>
            <w:vAlign w:val="center"/>
          </w:tcPr>
          <w:p w14:paraId="17DF2724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5 (1.08, 1.43)</w:t>
            </w:r>
          </w:p>
        </w:tc>
      </w:tr>
      <w:tr w:rsidR="005E52E7" w:rsidRPr="00DE2A82" w14:paraId="41BB2946" w14:textId="77777777" w:rsidTr="00D91479">
        <w:tc>
          <w:tcPr>
            <w:tcW w:w="1803" w:type="dxa"/>
            <w:vAlign w:val="center"/>
          </w:tcPr>
          <w:p w14:paraId="3A30CEA2" w14:textId="7CC7AC0F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igh Risk WC</w:t>
            </w:r>
          </w:p>
        </w:tc>
        <w:tc>
          <w:tcPr>
            <w:tcW w:w="1803" w:type="dxa"/>
            <w:vAlign w:val="center"/>
          </w:tcPr>
          <w:p w14:paraId="7D73F8EF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110 / 41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469</w:t>
            </w:r>
          </w:p>
        </w:tc>
        <w:tc>
          <w:tcPr>
            <w:tcW w:w="1803" w:type="dxa"/>
            <w:vAlign w:val="center"/>
          </w:tcPr>
          <w:p w14:paraId="6521F217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7 (1.37, 1.80)</w:t>
            </w:r>
          </w:p>
        </w:tc>
        <w:tc>
          <w:tcPr>
            <w:tcW w:w="1803" w:type="dxa"/>
            <w:vAlign w:val="center"/>
          </w:tcPr>
          <w:p w14:paraId="62515391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2 (1.23, 1.63)</w:t>
            </w:r>
          </w:p>
        </w:tc>
        <w:tc>
          <w:tcPr>
            <w:tcW w:w="1804" w:type="dxa"/>
            <w:vAlign w:val="center"/>
          </w:tcPr>
          <w:p w14:paraId="64FFBB23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4 (1.16, 1.54)</w:t>
            </w:r>
          </w:p>
        </w:tc>
      </w:tr>
      <w:tr w:rsidR="005E52E7" w:rsidRPr="00DE2A82" w14:paraId="46F9742A" w14:textId="77777777" w:rsidTr="00D91479">
        <w:tc>
          <w:tcPr>
            <w:tcW w:w="9016" w:type="dxa"/>
            <w:gridSpan w:val="5"/>
            <w:vAlign w:val="center"/>
          </w:tcPr>
          <w:p w14:paraId="442B2A10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b/>
                <w:bCs/>
                <w:sz w:val="20"/>
                <w:szCs w:val="20"/>
              </w:rPr>
              <w:t>Obesity-related cancer</w:t>
            </w:r>
          </w:p>
        </w:tc>
      </w:tr>
      <w:tr w:rsidR="005E52E7" w:rsidRPr="00DE2A82" w14:paraId="3C009608" w14:textId="77777777" w:rsidTr="00D91479">
        <w:tc>
          <w:tcPr>
            <w:tcW w:w="1803" w:type="dxa"/>
            <w:vAlign w:val="center"/>
          </w:tcPr>
          <w:p w14:paraId="6AEA4C9E" w14:textId="77777777" w:rsidR="005E52E7" w:rsidRPr="00DE2A82" w:rsidRDefault="005E52E7" w:rsidP="005E52E7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Never drinker</w:t>
            </w:r>
          </w:p>
        </w:tc>
        <w:tc>
          <w:tcPr>
            <w:tcW w:w="1803" w:type="dxa"/>
          </w:tcPr>
          <w:p w14:paraId="398A2FAD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0553D771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7C7CCA7C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</w:tcPr>
          <w:p w14:paraId="5A70FF57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18C5A39A" w14:textId="77777777" w:rsidTr="00D91479">
        <w:tc>
          <w:tcPr>
            <w:tcW w:w="1803" w:type="dxa"/>
            <w:vAlign w:val="center"/>
          </w:tcPr>
          <w:p w14:paraId="7D887A2F" w14:textId="2E70018F" w:rsidR="005E52E7" w:rsidRPr="00DE2A82" w:rsidRDefault="005E52E7" w:rsidP="005E52E7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C</w:t>
            </w:r>
          </w:p>
        </w:tc>
        <w:tc>
          <w:tcPr>
            <w:tcW w:w="1803" w:type="dxa"/>
            <w:vAlign w:val="center"/>
          </w:tcPr>
          <w:p w14:paraId="77C44FA3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74 / 6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195</w:t>
            </w:r>
          </w:p>
        </w:tc>
        <w:tc>
          <w:tcPr>
            <w:tcW w:w="1803" w:type="dxa"/>
            <w:vAlign w:val="center"/>
          </w:tcPr>
          <w:p w14:paraId="41301614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3" w:type="dxa"/>
            <w:vAlign w:val="center"/>
          </w:tcPr>
          <w:p w14:paraId="6CCBCC76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4" w:type="dxa"/>
            <w:vAlign w:val="center"/>
          </w:tcPr>
          <w:p w14:paraId="616FCAD8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5E52E7" w:rsidRPr="00DE2A82" w14:paraId="64E3AD50" w14:textId="77777777" w:rsidTr="00D91479">
        <w:tc>
          <w:tcPr>
            <w:tcW w:w="1803" w:type="dxa"/>
            <w:vAlign w:val="center"/>
          </w:tcPr>
          <w:p w14:paraId="71220A55" w14:textId="6E1C8180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Increased Risk WC</w:t>
            </w:r>
          </w:p>
        </w:tc>
        <w:tc>
          <w:tcPr>
            <w:tcW w:w="1803" w:type="dxa"/>
            <w:vAlign w:val="center"/>
          </w:tcPr>
          <w:p w14:paraId="41F35258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26 / 4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070</w:t>
            </w:r>
          </w:p>
        </w:tc>
        <w:tc>
          <w:tcPr>
            <w:tcW w:w="1803" w:type="dxa"/>
            <w:vAlign w:val="center"/>
          </w:tcPr>
          <w:p w14:paraId="2EAAD05D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1 (1.01, 1.44)</w:t>
            </w:r>
          </w:p>
        </w:tc>
        <w:tc>
          <w:tcPr>
            <w:tcW w:w="1803" w:type="dxa"/>
            <w:vAlign w:val="center"/>
          </w:tcPr>
          <w:p w14:paraId="6A0843D1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1 (1.02, 1.44)</w:t>
            </w:r>
          </w:p>
        </w:tc>
        <w:tc>
          <w:tcPr>
            <w:tcW w:w="1804" w:type="dxa"/>
            <w:vAlign w:val="center"/>
          </w:tcPr>
          <w:p w14:paraId="5A1EA66E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7 (0.98, 1.40)</w:t>
            </w:r>
          </w:p>
        </w:tc>
      </w:tr>
      <w:tr w:rsidR="005E52E7" w:rsidRPr="00DE2A82" w14:paraId="7FF0EAF4" w14:textId="77777777" w:rsidTr="00D91479">
        <w:tc>
          <w:tcPr>
            <w:tcW w:w="1803" w:type="dxa"/>
            <w:vAlign w:val="center"/>
          </w:tcPr>
          <w:p w14:paraId="0D7CD0B9" w14:textId="76C45E2E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igh Risk WC</w:t>
            </w:r>
          </w:p>
        </w:tc>
        <w:tc>
          <w:tcPr>
            <w:tcW w:w="1803" w:type="dxa"/>
            <w:vAlign w:val="center"/>
          </w:tcPr>
          <w:p w14:paraId="086009F3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462 / 6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796</w:t>
            </w:r>
          </w:p>
        </w:tc>
        <w:tc>
          <w:tcPr>
            <w:tcW w:w="1803" w:type="dxa"/>
            <w:vAlign w:val="center"/>
          </w:tcPr>
          <w:p w14:paraId="676A605A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2 (1.14, 1.54)</w:t>
            </w:r>
          </w:p>
        </w:tc>
        <w:tc>
          <w:tcPr>
            <w:tcW w:w="1803" w:type="dxa"/>
            <w:vAlign w:val="center"/>
          </w:tcPr>
          <w:p w14:paraId="76FF5BEC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3 (1.14, 1.54)</w:t>
            </w:r>
          </w:p>
        </w:tc>
        <w:tc>
          <w:tcPr>
            <w:tcW w:w="1804" w:type="dxa"/>
            <w:vAlign w:val="center"/>
          </w:tcPr>
          <w:p w14:paraId="3D7656E9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i/>
                <w:i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1 (1.04, 1.41)</w:t>
            </w:r>
          </w:p>
        </w:tc>
      </w:tr>
      <w:tr w:rsidR="005E52E7" w:rsidRPr="00DE2A82" w14:paraId="1F5C35BA" w14:textId="77777777" w:rsidTr="00D91479">
        <w:tc>
          <w:tcPr>
            <w:tcW w:w="1803" w:type="dxa"/>
            <w:vAlign w:val="center"/>
          </w:tcPr>
          <w:p w14:paraId="58728953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Previous drinker</w:t>
            </w:r>
          </w:p>
        </w:tc>
        <w:tc>
          <w:tcPr>
            <w:tcW w:w="1803" w:type="dxa"/>
          </w:tcPr>
          <w:p w14:paraId="3D0B2A91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706CC85A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184F1012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</w:tcPr>
          <w:p w14:paraId="2C284141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03172A47" w14:textId="77777777" w:rsidTr="00D91479">
        <w:tc>
          <w:tcPr>
            <w:tcW w:w="1803" w:type="dxa"/>
            <w:vAlign w:val="center"/>
          </w:tcPr>
          <w:p w14:paraId="2F85F59E" w14:textId="395725E6" w:rsidR="005E52E7" w:rsidRPr="00DE2A82" w:rsidRDefault="005E52E7" w:rsidP="005E52E7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C</w:t>
            </w:r>
          </w:p>
        </w:tc>
        <w:tc>
          <w:tcPr>
            <w:tcW w:w="1803" w:type="dxa"/>
            <w:vAlign w:val="center"/>
          </w:tcPr>
          <w:p w14:paraId="412C6818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24 / 5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040</w:t>
            </w:r>
          </w:p>
        </w:tc>
        <w:tc>
          <w:tcPr>
            <w:tcW w:w="1803" w:type="dxa"/>
            <w:vAlign w:val="center"/>
          </w:tcPr>
          <w:p w14:paraId="5FA23550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0 (0.92, 1.31)</w:t>
            </w:r>
          </w:p>
        </w:tc>
        <w:tc>
          <w:tcPr>
            <w:tcW w:w="1803" w:type="dxa"/>
            <w:vAlign w:val="center"/>
          </w:tcPr>
          <w:p w14:paraId="6CE41AAC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6 (0.89, 1.26)</w:t>
            </w:r>
          </w:p>
        </w:tc>
        <w:tc>
          <w:tcPr>
            <w:tcW w:w="1804" w:type="dxa"/>
            <w:vAlign w:val="center"/>
          </w:tcPr>
          <w:p w14:paraId="05E025CF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6 (0.89, 1.26)</w:t>
            </w:r>
          </w:p>
        </w:tc>
      </w:tr>
      <w:tr w:rsidR="005E52E7" w:rsidRPr="00DE2A82" w14:paraId="1AFDD9B4" w14:textId="77777777" w:rsidTr="00D91479">
        <w:tc>
          <w:tcPr>
            <w:tcW w:w="1803" w:type="dxa"/>
            <w:vAlign w:val="center"/>
          </w:tcPr>
          <w:p w14:paraId="2ABDA27D" w14:textId="78968848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Increased Risk WC</w:t>
            </w:r>
          </w:p>
        </w:tc>
        <w:tc>
          <w:tcPr>
            <w:tcW w:w="1803" w:type="dxa"/>
            <w:vAlign w:val="center"/>
          </w:tcPr>
          <w:p w14:paraId="480F4DD5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172 / 3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162</w:t>
            </w:r>
          </w:p>
        </w:tc>
        <w:tc>
          <w:tcPr>
            <w:tcW w:w="1803" w:type="dxa"/>
            <w:vAlign w:val="center"/>
          </w:tcPr>
          <w:p w14:paraId="0E29CC9C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8 (1.06, 1.55)</w:t>
            </w:r>
          </w:p>
        </w:tc>
        <w:tc>
          <w:tcPr>
            <w:tcW w:w="1803" w:type="dxa"/>
            <w:vAlign w:val="center"/>
          </w:tcPr>
          <w:p w14:paraId="749B232F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3 (1.02, 1.49)</w:t>
            </w:r>
          </w:p>
        </w:tc>
        <w:tc>
          <w:tcPr>
            <w:tcW w:w="1804" w:type="dxa"/>
            <w:vAlign w:val="center"/>
          </w:tcPr>
          <w:p w14:paraId="7EA1A9D9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9 (0.98, 1.43)</w:t>
            </w:r>
          </w:p>
        </w:tc>
      </w:tr>
      <w:tr w:rsidR="005E52E7" w:rsidRPr="00DE2A82" w14:paraId="582DD45C" w14:textId="77777777" w:rsidTr="00D91479">
        <w:tc>
          <w:tcPr>
            <w:tcW w:w="1803" w:type="dxa"/>
            <w:vAlign w:val="center"/>
          </w:tcPr>
          <w:p w14:paraId="17958936" w14:textId="42FAA91A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igh Risk WC</w:t>
            </w:r>
          </w:p>
        </w:tc>
        <w:tc>
          <w:tcPr>
            <w:tcW w:w="1803" w:type="dxa"/>
            <w:vAlign w:val="center"/>
          </w:tcPr>
          <w:p w14:paraId="5EBDA6A5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359 / 5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446</w:t>
            </w:r>
          </w:p>
        </w:tc>
        <w:tc>
          <w:tcPr>
            <w:tcW w:w="1803" w:type="dxa"/>
            <w:vAlign w:val="center"/>
          </w:tcPr>
          <w:p w14:paraId="2CAEF377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5 (1.24, 1.69)</w:t>
            </w:r>
          </w:p>
        </w:tc>
        <w:tc>
          <w:tcPr>
            <w:tcW w:w="1803" w:type="dxa"/>
            <w:vAlign w:val="center"/>
          </w:tcPr>
          <w:p w14:paraId="4EBEE8CE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0 (1.20, 1.66)</w:t>
            </w:r>
          </w:p>
        </w:tc>
        <w:tc>
          <w:tcPr>
            <w:tcW w:w="1804" w:type="dxa"/>
            <w:vAlign w:val="center"/>
          </w:tcPr>
          <w:p w14:paraId="0CF6191B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8 (1.10, 1.51)</w:t>
            </w:r>
          </w:p>
        </w:tc>
      </w:tr>
      <w:tr w:rsidR="005E52E7" w:rsidRPr="00DE2A82" w14:paraId="7C6273EE" w14:textId="77777777" w:rsidTr="00D91479">
        <w:tc>
          <w:tcPr>
            <w:tcW w:w="1803" w:type="dxa"/>
            <w:vAlign w:val="center"/>
          </w:tcPr>
          <w:p w14:paraId="7138A60F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Within guideline</w:t>
            </w:r>
          </w:p>
        </w:tc>
        <w:tc>
          <w:tcPr>
            <w:tcW w:w="1803" w:type="dxa"/>
          </w:tcPr>
          <w:p w14:paraId="25478915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4462B961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1A6E9469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</w:tcPr>
          <w:p w14:paraId="1F402F47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05B62448" w14:textId="77777777" w:rsidTr="00D91479">
        <w:tc>
          <w:tcPr>
            <w:tcW w:w="1803" w:type="dxa"/>
            <w:vAlign w:val="center"/>
          </w:tcPr>
          <w:p w14:paraId="68067A0E" w14:textId="5EDBC256" w:rsidR="005E52E7" w:rsidRPr="00DE2A82" w:rsidRDefault="005E52E7" w:rsidP="005E52E7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C</w:t>
            </w:r>
          </w:p>
        </w:tc>
        <w:tc>
          <w:tcPr>
            <w:tcW w:w="1803" w:type="dxa"/>
            <w:vAlign w:val="center"/>
          </w:tcPr>
          <w:p w14:paraId="5B854A05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4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145 / 96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709</w:t>
            </w:r>
          </w:p>
        </w:tc>
        <w:tc>
          <w:tcPr>
            <w:tcW w:w="1803" w:type="dxa"/>
            <w:vAlign w:val="center"/>
          </w:tcPr>
          <w:p w14:paraId="237580FA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1 (0.89, 1.14)</w:t>
            </w:r>
          </w:p>
        </w:tc>
        <w:tc>
          <w:tcPr>
            <w:tcW w:w="1803" w:type="dxa"/>
            <w:vAlign w:val="center"/>
          </w:tcPr>
          <w:p w14:paraId="6DE1C485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7 (0.86, 1.10)</w:t>
            </w:r>
          </w:p>
        </w:tc>
        <w:tc>
          <w:tcPr>
            <w:tcW w:w="1804" w:type="dxa"/>
            <w:vAlign w:val="center"/>
          </w:tcPr>
          <w:p w14:paraId="093D0A05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9 (0.87, 1.12)</w:t>
            </w:r>
          </w:p>
        </w:tc>
      </w:tr>
      <w:tr w:rsidR="005E52E7" w:rsidRPr="00DE2A82" w14:paraId="28152B77" w14:textId="77777777" w:rsidTr="00D91479">
        <w:tc>
          <w:tcPr>
            <w:tcW w:w="1803" w:type="dxa"/>
            <w:vAlign w:val="center"/>
          </w:tcPr>
          <w:p w14:paraId="379A960E" w14:textId="3D0EC8DC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Increased Risk WC</w:t>
            </w:r>
          </w:p>
        </w:tc>
        <w:tc>
          <w:tcPr>
            <w:tcW w:w="1803" w:type="dxa"/>
            <w:vAlign w:val="center"/>
          </w:tcPr>
          <w:p w14:paraId="407B5DE5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2,972 / 56,605</w:t>
            </w:r>
          </w:p>
        </w:tc>
        <w:tc>
          <w:tcPr>
            <w:tcW w:w="1803" w:type="dxa"/>
            <w:vAlign w:val="center"/>
          </w:tcPr>
          <w:p w14:paraId="57CDE69E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5 (1.01, 1.30)</w:t>
            </w:r>
          </w:p>
        </w:tc>
        <w:tc>
          <w:tcPr>
            <w:tcW w:w="1803" w:type="dxa"/>
            <w:vAlign w:val="center"/>
          </w:tcPr>
          <w:p w14:paraId="11151FBB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1 (0.98, 1.25)</w:t>
            </w:r>
          </w:p>
        </w:tc>
        <w:tc>
          <w:tcPr>
            <w:tcW w:w="1804" w:type="dxa"/>
            <w:vAlign w:val="center"/>
          </w:tcPr>
          <w:p w14:paraId="726F04B9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8 (0.96, 1.22)</w:t>
            </w:r>
          </w:p>
        </w:tc>
      </w:tr>
      <w:tr w:rsidR="005E52E7" w:rsidRPr="00DE2A82" w14:paraId="56A18677" w14:textId="77777777" w:rsidTr="00D91479">
        <w:tc>
          <w:tcPr>
            <w:tcW w:w="1803" w:type="dxa"/>
            <w:vAlign w:val="center"/>
          </w:tcPr>
          <w:p w14:paraId="4F312A41" w14:textId="5AEF95D0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igh Risk WC</w:t>
            </w:r>
          </w:p>
        </w:tc>
        <w:tc>
          <w:tcPr>
            <w:tcW w:w="1803" w:type="dxa"/>
            <w:vAlign w:val="center"/>
          </w:tcPr>
          <w:p w14:paraId="2C2ED808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4,715 / 70,857</w:t>
            </w:r>
          </w:p>
        </w:tc>
        <w:tc>
          <w:tcPr>
            <w:tcW w:w="1803" w:type="dxa"/>
            <w:vAlign w:val="center"/>
          </w:tcPr>
          <w:p w14:paraId="1C226B46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0 (1.24, 1.58)</w:t>
            </w:r>
          </w:p>
        </w:tc>
        <w:tc>
          <w:tcPr>
            <w:tcW w:w="1803" w:type="dxa"/>
            <w:vAlign w:val="center"/>
          </w:tcPr>
          <w:p w14:paraId="6F7A1107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4 (1.19, 1.52)</w:t>
            </w:r>
          </w:p>
        </w:tc>
        <w:tc>
          <w:tcPr>
            <w:tcW w:w="1804" w:type="dxa"/>
            <w:vAlign w:val="center"/>
          </w:tcPr>
          <w:p w14:paraId="38EC2704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5 (1.11, 1.42)</w:t>
            </w:r>
          </w:p>
        </w:tc>
      </w:tr>
      <w:tr w:rsidR="005E52E7" w:rsidRPr="00DE2A82" w14:paraId="0F68BC75" w14:textId="77777777" w:rsidTr="00D91479">
        <w:tc>
          <w:tcPr>
            <w:tcW w:w="1803" w:type="dxa"/>
            <w:vAlign w:val="center"/>
          </w:tcPr>
          <w:p w14:paraId="0DB05E0C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Above guideline</w:t>
            </w:r>
          </w:p>
        </w:tc>
        <w:tc>
          <w:tcPr>
            <w:tcW w:w="1803" w:type="dxa"/>
          </w:tcPr>
          <w:p w14:paraId="4214AB88" w14:textId="77777777" w:rsidR="005E52E7" w:rsidRPr="00DE2A82" w:rsidRDefault="005E52E7" w:rsidP="005E52E7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</w:tcPr>
          <w:p w14:paraId="2E054A96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1C0B2F97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</w:tcPr>
          <w:p w14:paraId="742D7830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6D3A20FB" w14:textId="77777777" w:rsidTr="00D91479">
        <w:tc>
          <w:tcPr>
            <w:tcW w:w="1803" w:type="dxa"/>
            <w:vAlign w:val="center"/>
          </w:tcPr>
          <w:p w14:paraId="40128116" w14:textId="703DAD6E" w:rsidR="005E52E7" w:rsidRPr="00DE2A82" w:rsidRDefault="005E52E7" w:rsidP="005E52E7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C</w:t>
            </w:r>
          </w:p>
        </w:tc>
        <w:tc>
          <w:tcPr>
            <w:tcW w:w="1803" w:type="dxa"/>
            <w:vAlign w:val="center"/>
          </w:tcPr>
          <w:p w14:paraId="20EF05C1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2,324 / 61,888</w:t>
            </w:r>
          </w:p>
        </w:tc>
        <w:tc>
          <w:tcPr>
            <w:tcW w:w="1803" w:type="dxa"/>
            <w:vAlign w:val="center"/>
          </w:tcPr>
          <w:p w14:paraId="0CBC9203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5 (0.93, 1.20)</w:t>
            </w:r>
          </w:p>
        </w:tc>
        <w:tc>
          <w:tcPr>
            <w:tcW w:w="1803" w:type="dxa"/>
            <w:vAlign w:val="center"/>
          </w:tcPr>
          <w:p w14:paraId="393A28D9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9 (0.88, 1.13)</w:t>
            </w:r>
          </w:p>
        </w:tc>
        <w:tc>
          <w:tcPr>
            <w:tcW w:w="1804" w:type="dxa"/>
            <w:vAlign w:val="center"/>
          </w:tcPr>
          <w:p w14:paraId="073DE9AC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0 (0.88, 1.14)</w:t>
            </w:r>
          </w:p>
        </w:tc>
      </w:tr>
      <w:tr w:rsidR="005E52E7" w:rsidRPr="00DE2A82" w14:paraId="2F4709CF" w14:textId="77777777" w:rsidTr="00D91479">
        <w:tc>
          <w:tcPr>
            <w:tcW w:w="1803" w:type="dxa"/>
            <w:vAlign w:val="center"/>
          </w:tcPr>
          <w:p w14:paraId="6A10318C" w14:textId="0EA7FCD8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Increased Risk WC</w:t>
            </w:r>
          </w:p>
        </w:tc>
        <w:tc>
          <w:tcPr>
            <w:tcW w:w="1803" w:type="dxa"/>
            <w:vAlign w:val="center"/>
          </w:tcPr>
          <w:p w14:paraId="0A49A526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1,933 / 41,338</w:t>
            </w:r>
          </w:p>
        </w:tc>
        <w:tc>
          <w:tcPr>
            <w:tcW w:w="1803" w:type="dxa"/>
            <w:vAlign w:val="center"/>
          </w:tcPr>
          <w:p w14:paraId="46515BC0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8 (1.13, 1.45)</w:t>
            </w:r>
          </w:p>
        </w:tc>
        <w:tc>
          <w:tcPr>
            <w:tcW w:w="1803" w:type="dxa"/>
            <w:vAlign w:val="center"/>
          </w:tcPr>
          <w:p w14:paraId="3A39B063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0 (1.06, 1.36)</w:t>
            </w:r>
          </w:p>
        </w:tc>
        <w:tc>
          <w:tcPr>
            <w:tcW w:w="1804" w:type="dxa"/>
            <w:vAlign w:val="center"/>
          </w:tcPr>
          <w:p w14:paraId="5230A56C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7 (1.03, 1.33)</w:t>
            </w:r>
          </w:p>
        </w:tc>
      </w:tr>
      <w:tr w:rsidR="005E52E7" w:rsidRPr="00DE2A82" w14:paraId="7BD86468" w14:textId="77777777" w:rsidTr="00D91479">
        <w:tc>
          <w:tcPr>
            <w:tcW w:w="1803" w:type="dxa"/>
            <w:vAlign w:val="center"/>
          </w:tcPr>
          <w:p w14:paraId="5350216A" w14:textId="3415D4F6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igh Risk WC</w:t>
            </w:r>
          </w:p>
        </w:tc>
        <w:tc>
          <w:tcPr>
            <w:tcW w:w="1803" w:type="dxa"/>
            <w:vAlign w:val="center"/>
          </w:tcPr>
          <w:p w14:paraId="441EC9D5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2,318 / 41,469</w:t>
            </w:r>
          </w:p>
        </w:tc>
        <w:tc>
          <w:tcPr>
            <w:tcW w:w="1803" w:type="dxa"/>
            <w:vAlign w:val="center"/>
          </w:tcPr>
          <w:p w14:paraId="6C31C08D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6 (1.29, 1.66)</w:t>
            </w:r>
          </w:p>
        </w:tc>
        <w:tc>
          <w:tcPr>
            <w:tcW w:w="1803" w:type="dxa"/>
            <w:vAlign w:val="center"/>
          </w:tcPr>
          <w:p w14:paraId="4BB4C8B3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7 (1.20, 1.55)</w:t>
            </w:r>
          </w:p>
        </w:tc>
        <w:tc>
          <w:tcPr>
            <w:tcW w:w="1804" w:type="dxa"/>
            <w:vAlign w:val="center"/>
          </w:tcPr>
          <w:p w14:paraId="71844F05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8 (1.13, 1.45)</w:t>
            </w:r>
          </w:p>
        </w:tc>
      </w:tr>
      <w:tr w:rsidR="005E52E7" w:rsidRPr="00DE2A82" w14:paraId="49C9E432" w14:textId="77777777" w:rsidTr="00D91479">
        <w:tc>
          <w:tcPr>
            <w:tcW w:w="9016" w:type="dxa"/>
            <w:gridSpan w:val="5"/>
            <w:vAlign w:val="center"/>
          </w:tcPr>
          <w:p w14:paraId="3790D1B5" w14:textId="745BAED4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bookmarkStart w:id="1" w:name="_Hlk85029982"/>
            <w:r w:rsidRPr="00DE2A82">
              <w:rPr>
                <w:b/>
                <w:bCs/>
                <w:sz w:val="20"/>
                <w:szCs w:val="20"/>
              </w:rPr>
              <w:t>Obesity</w:t>
            </w:r>
            <w:r w:rsidRPr="00DE2A82">
              <w:rPr>
                <w:rFonts w:ascii="Calibri" w:hAnsi="Calibri" w:cs="Calibri"/>
                <w:b/>
                <w:bCs/>
                <w:sz w:val="20"/>
                <w:szCs w:val="20"/>
              </w:rPr>
              <w:t>-related &amp;</w:t>
            </w:r>
            <w:r w:rsidRPr="00DE2A82">
              <w:rPr>
                <w:b/>
                <w:bCs/>
                <w:sz w:val="20"/>
                <w:szCs w:val="20"/>
              </w:rPr>
              <w:t xml:space="preserve"> </w:t>
            </w:r>
            <w:r w:rsidRPr="00DE2A82">
              <w:rPr>
                <w:rFonts w:ascii="Calibri" w:hAnsi="Calibri" w:cs="Calibri"/>
                <w:b/>
                <w:bCs/>
                <w:sz w:val="20"/>
                <w:szCs w:val="20"/>
              </w:rPr>
              <w:t>narrow definition of alcohol-related cancer</w:t>
            </w:r>
            <w:bookmarkEnd w:id="1"/>
            <w:r w:rsidRPr="00DE2A82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(combined)</w:t>
            </w:r>
          </w:p>
        </w:tc>
      </w:tr>
      <w:tr w:rsidR="005E52E7" w:rsidRPr="00DE2A82" w14:paraId="76460825" w14:textId="77777777" w:rsidTr="00D91479">
        <w:tc>
          <w:tcPr>
            <w:tcW w:w="1803" w:type="dxa"/>
            <w:vAlign w:val="center"/>
          </w:tcPr>
          <w:p w14:paraId="61442B07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Never drinker</w:t>
            </w:r>
          </w:p>
        </w:tc>
        <w:tc>
          <w:tcPr>
            <w:tcW w:w="1803" w:type="dxa"/>
            <w:vAlign w:val="center"/>
          </w:tcPr>
          <w:p w14:paraId="0F3395B8" w14:textId="77777777" w:rsidR="005E52E7" w:rsidRPr="00DE2A82" w:rsidRDefault="005E52E7" w:rsidP="005E52E7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49037615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  <w:vAlign w:val="center"/>
          </w:tcPr>
          <w:p w14:paraId="24D5CCFC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  <w:vAlign w:val="center"/>
          </w:tcPr>
          <w:p w14:paraId="3925B2B8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259721A6" w14:textId="77777777" w:rsidTr="00D91479">
        <w:tc>
          <w:tcPr>
            <w:tcW w:w="1803" w:type="dxa"/>
            <w:vAlign w:val="center"/>
          </w:tcPr>
          <w:p w14:paraId="77B36255" w14:textId="0ED9F490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C</w:t>
            </w:r>
          </w:p>
        </w:tc>
        <w:tc>
          <w:tcPr>
            <w:tcW w:w="1803" w:type="dxa"/>
            <w:vAlign w:val="center"/>
          </w:tcPr>
          <w:p w14:paraId="37D0507D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293 / 6,195</w:t>
            </w:r>
          </w:p>
        </w:tc>
        <w:tc>
          <w:tcPr>
            <w:tcW w:w="1803" w:type="dxa"/>
            <w:vAlign w:val="center"/>
          </w:tcPr>
          <w:p w14:paraId="4DAC9DC1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3" w:type="dxa"/>
            <w:vAlign w:val="center"/>
          </w:tcPr>
          <w:p w14:paraId="722CE6DA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4" w:type="dxa"/>
            <w:vAlign w:val="center"/>
          </w:tcPr>
          <w:p w14:paraId="3FA12F0F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5E52E7" w:rsidRPr="00DE2A82" w14:paraId="6081E58A" w14:textId="77777777" w:rsidTr="00D91479">
        <w:tc>
          <w:tcPr>
            <w:tcW w:w="1803" w:type="dxa"/>
            <w:vAlign w:val="center"/>
          </w:tcPr>
          <w:p w14:paraId="31F2B6EC" w14:textId="2E41D5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Increased Risk WC</w:t>
            </w:r>
          </w:p>
        </w:tc>
        <w:tc>
          <w:tcPr>
            <w:tcW w:w="1803" w:type="dxa"/>
            <w:vAlign w:val="center"/>
          </w:tcPr>
          <w:p w14:paraId="47603880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235 / 4,070</w:t>
            </w:r>
          </w:p>
        </w:tc>
        <w:tc>
          <w:tcPr>
            <w:tcW w:w="1803" w:type="dxa"/>
            <w:vAlign w:val="center"/>
          </w:tcPr>
          <w:p w14:paraId="51646C40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8 (0.99, 1.40)</w:t>
            </w:r>
          </w:p>
        </w:tc>
        <w:tc>
          <w:tcPr>
            <w:tcW w:w="1803" w:type="dxa"/>
            <w:vAlign w:val="center"/>
          </w:tcPr>
          <w:p w14:paraId="1499C6B8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8 (0.99, 1.40)</w:t>
            </w:r>
          </w:p>
        </w:tc>
        <w:tc>
          <w:tcPr>
            <w:tcW w:w="1804" w:type="dxa"/>
            <w:vAlign w:val="center"/>
          </w:tcPr>
          <w:p w14:paraId="6A6930CC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4 (0.96, 1.35)</w:t>
            </w:r>
          </w:p>
        </w:tc>
      </w:tr>
      <w:tr w:rsidR="005E52E7" w:rsidRPr="00DE2A82" w14:paraId="006BA0B7" w14:textId="77777777" w:rsidTr="00D91479">
        <w:tc>
          <w:tcPr>
            <w:tcW w:w="1803" w:type="dxa"/>
            <w:vAlign w:val="center"/>
          </w:tcPr>
          <w:p w14:paraId="724FBA65" w14:textId="59A799A4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igh Risk WC</w:t>
            </w:r>
          </w:p>
        </w:tc>
        <w:tc>
          <w:tcPr>
            <w:tcW w:w="1803" w:type="dxa"/>
            <w:vAlign w:val="center"/>
          </w:tcPr>
          <w:p w14:paraId="77AE97AB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478 / 6,796</w:t>
            </w:r>
          </w:p>
        </w:tc>
        <w:tc>
          <w:tcPr>
            <w:tcW w:w="1803" w:type="dxa"/>
            <w:vAlign w:val="center"/>
          </w:tcPr>
          <w:p w14:paraId="7FFD795F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0 (1.12, 1.50)</w:t>
            </w:r>
          </w:p>
        </w:tc>
        <w:tc>
          <w:tcPr>
            <w:tcW w:w="1803" w:type="dxa"/>
            <w:vAlign w:val="center"/>
          </w:tcPr>
          <w:p w14:paraId="3A263443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9 (1.11, 1.49)</w:t>
            </w:r>
          </w:p>
        </w:tc>
        <w:tc>
          <w:tcPr>
            <w:tcW w:w="1804" w:type="dxa"/>
            <w:vAlign w:val="center"/>
          </w:tcPr>
          <w:p w14:paraId="66AFC6D4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8 (1.02, 1.36)</w:t>
            </w:r>
          </w:p>
        </w:tc>
      </w:tr>
      <w:tr w:rsidR="005E52E7" w:rsidRPr="00DE2A82" w14:paraId="2BA39197" w14:textId="77777777" w:rsidTr="00D91479">
        <w:tc>
          <w:tcPr>
            <w:tcW w:w="1803" w:type="dxa"/>
            <w:vAlign w:val="center"/>
          </w:tcPr>
          <w:p w14:paraId="3C013CF6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Previous drinker</w:t>
            </w:r>
          </w:p>
        </w:tc>
        <w:tc>
          <w:tcPr>
            <w:tcW w:w="1803" w:type="dxa"/>
            <w:vAlign w:val="center"/>
          </w:tcPr>
          <w:p w14:paraId="168C70DA" w14:textId="77777777" w:rsidR="005E52E7" w:rsidRPr="00DE2A82" w:rsidRDefault="005E52E7" w:rsidP="005E52E7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24D22514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  <w:vAlign w:val="center"/>
          </w:tcPr>
          <w:p w14:paraId="2CE5277D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  <w:vAlign w:val="center"/>
          </w:tcPr>
          <w:p w14:paraId="6E28BB3A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682E1D9A" w14:textId="77777777" w:rsidTr="00D91479">
        <w:tc>
          <w:tcPr>
            <w:tcW w:w="1803" w:type="dxa"/>
            <w:vAlign w:val="center"/>
          </w:tcPr>
          <w:p w14:paraId="3D150886" w14:textId="5607AE1C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C</w:t>
            </w:r>
          </w:p>
        </w:tc>
        <w:tc>
          <w:tcPr>
            <w:tcW w:w="1803" w:type="dxa"/>
            <w:vAlign w:val="center"/>
          </w:tcPr>
          <w:p w14:paraId="6AF4DF22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256 / 5,040</w:t>
            </w:r>
          </w:p>
        </w:tc>
        <w:tc>
          <w:tcPr>
            <w:tcW w:w="1803" w:type="dxa"/>
            <w:vAlign w:val="center"/>
          </w:tcPr>
          <w:p w14:paraId="4F210F1D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6 (0.98, 1.37)</w:t>
            </w:r>
          </w:p>
        </w:tc>
        <w:tc>
          <w:tcPr>
            <w:tcW w:w="1803" w:type="dxa"/>
            <w:vAlign w:val="center"/>
          </w:tcPr>
          <w:p w14:paraId="424DBDCD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0 (0.93, 1.30)</w:t>
            </w:r>
          </w:p>
        </w:tc>
        <w:tc>
          <w:tcPr>
            <w:tcW w:w="1804" w:type="dxa"/>
            <w:vAlign w:val="center"/>
          </w:tcPr>
          <w:p w14:paraId="3B773B63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0 (0.93, 1.30)</w:t>
            </w:r>
          </w:p>
        </w:tc>
      </w:tr>
      <w:tr w:rsidR="005E52E7" w:rsidRPr="00DE2A82" w14:paraId="491567E4" w14:textId="77777777" w:rsidTr="00D91479">
        <w:tc>
          <w:tcPr>
            <w:tcW w:w="1803" w:type="dxa"/>
            <w:vAlign w:val="center"/>
          </w:tcPr>
          <w:p w14:paraId="4C329894" w14:textId="0578113E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Increased Risk WC</w:t>
            </w:r>
          </w:p>
        </w:tc>
        <w:tc>
          <w:tcPr>
            <w:tcW w:w="1803" w:type="dxa"/>
            <w:vAlign w:val="center"/>
          </w:tcPr>
          <w:p w14:paraId="4C14345D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195 / 3,162</w:t>
            </w:r>
          </w:p>
        </w:tc>
        <w:tc>
          <w:tcPr>
            <w:tcW w:w="1803" w:type="dxa"/>
            <w:vAlign w:val="center"/>
          </w:tcPr>
          <w:p w14:paraId="3E29C261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4 (1.12, 1.60)</w:t>
            </w:r>
          </w:p>
        </w:tc>
        <w:tc>
          <w:tcPr>
            <w:tcW w:w="1803" w:type="dxa"/>
            <w:vAlign w:val="center"/>
          </w:tcPr>
          <w:p w14:paraId="6312E0F9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7 (1.06, 1.53)</w:t>
            </w:r>
          </w:p>
        </w:tc>
        <w:tc>
          <w:tcPr>
            <w:tcW w:w="1804" w:type="dxa"/>
            <w:vAlign w:val="center"/>
          </w:tcPr>
          <w:p w14:paraId="664D9336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2 (1.02, 1.47)</w:t>
            </w:r>
          </w:p>
        </w:tc>
      </w:tr>
      <w:tr w:rsidR="005E52E7" w:rsidRPr="00DE2A82" w14:paraId="3ED30F38" w14:textId="77777777" w:rsidTr="00D91479">
        <w:tc>
          <w:tcPr>
            <w:tcW w:w="1803" w:type="dxa"/>
            <w:vAlign w:val="center"/>
          </w:tcPr>
          <w:p w14:paraId="553F7789" w14:textId="5598E4C6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igh Risk WC</w:t>
            </w:r>
          </w:p>
        </w:tc>
        <w:tc>
          <w:tcPr>
            <w:tcW w:w="1803" w:type="dxa"/>
            <w:vAlign w:val="center"/>
          </w:tcPr>
          <w:p w14:paraId="7ED99736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392 / 5,446</w:t>
            </w:r>
          </w:p>
        </w:tc>
        <w:tc>
          <w:tcPr>
            <w:tcW w:w="1803" w:type="dxa"/>
            <w:vAlign w:val="center"/>
          </w:tcPr>
          <w:p w14:paraId="7C8AE7A7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7 (1.27, 1.72)</w:t>
            </w:r>
          </w:p>
        </w:tc>
        <w:tc>
          <w:tcPr>
            <w:tcW w:w="1803" w:type="dxa"/>
            <w:vAlign w:val="center"/>
          </w:tcPr>
          <w:p w14:paraId="77E5E761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0 (1.20, 1.63)</w:t>
            </w:r>
          </w:p>
        </w:tc>
        <w:tc>
          <w:tcPr>
            <w:tcW w:w="1804" w:type="dxa"/>
            <w:vAlign w:val="center"/>
          </w:tcPr>
          <w:p w14:paraId="49EA5BDD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8 (1.10, 1.49)</w:t>
            </w:r>
          </w:p>
        </w:tc>
      </w:tr>
      <w:tr w:rsidR="005E52E7" w:rsidRPr="00DE2A82" w14:paraId="6499CB0D" w14:textId="77777777" w:rsidTr="00D91479">
        <w:tc>
          <w:tcPr>
            <w:tcW w:w="1803" w:type="dxa"/>
            <w:vAlign w:val="center"/>
          </w:tcPr>
          <w:p w14:paraId="41FB9A54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Within guideline</w:t>
            </w:r>
          </w:p>
        </w:tc>
        <w:tc>
          <w:tcPr>
            <w:tcW w:w="1803" w:type="dxa"/>
            <w:vAlign w:val="center"/>
          </w:tcPr>
          <w:p w14:paraId="6C5C7130" w14:textId="77777777" w:rsidR="005E52E7" w:rsidRPr="00DE2A82" w:rsidRDefault="005E52E7" w:rsidP="005E52E7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316F3520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  <w:vAlign w:val="center"/>
          </w:tcPr>
          <w:p w14:paraId="1255DBAD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  <w:vAlign w:val="center"/>
          </w:tcPr>
          <w:p w14:paraId="02D94787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3E1DC110" w14:textId="77777777" w:rsidTr="00D91479">
        <w:tc>
          <w:tcPr>
            <w:tcW w:w="1803" w:type="dxa"/>
            <w:vAlign w:val="center"/>
          </w:tcPr>
          <w:p w14:paraId="7B0F96BA" w14:textId="6BE35A39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lastRenderedPageBreak/>
              <w:t>Normal WC</w:t>
            </w:r>
          </w:p>
        </w:tc>
        <w:tc>
          <w:tcPr>
            <w:tcW w:w="1803" w:type="dxa"/>
            <w:vAlign w:val="center"/>
          </w:tcPr>
          <w:p w14:paraId="201648B8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4,415 / 96,709</w:t>
            </w:r>
          </w:p>
        </w:tc>
        <w:tc>
          <w:tcPr>
            <w:tcW w:w="1803" w:type="dxa"/>
            <w:vAlign w:val="center"/>
          </w:tcPr>
          <w:p w14:paraId="11F08B18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0 (0.89, 1.13)</w:t>
            </w:r>
          </w:p>
        </w:tc>
        <w:tc>
          <w:tcPr>
            <w:tcW w:w="1803" w:type="dxa"/>
            <w:vAlign w:val="center"/>
          </w:tcPr>
          <w:p w14:paraId="5414DFCD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7 (0.86, 1.09)</w:t>
            </w:r>
          </w:p>
        </w:tc>
        <w:tc>
          <w:tcPr>
            <w:tcW w:w="1804" w:type="dxa"/>
            <w:vAlign w:val="center"/>
          </w:tcPr>
          <w:p w14:paraId="3FDA8B46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8 (0.87, 1.11)</w:t>
            </w:r>
          </w:p>
        </w:tc>
      </w:tr>
      <w:tr w:rsidR="005E52E7" w:rsidRPr="00DE2A82" w14:paraId="2704032A" w14:textId="77777777" w:rsidTr="00D91479">
        <w:tc>
          <w:tcPr>
            <w:tcW w:w="1803" w:type="dxa"/>
            <w:vAlign w:val="center"/>
          </w:tcPr>
          <w:p w14:paraId="16846B57" w14:textId="571CA34A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Increased Risk WC</w:t>
            </w:r>
          </w:p>
        </w:tc>
        <w:tc>
          <w:tcPr>
            <w:tcW w:w="1803" w:type="dxa"/>
            <w:vAlign w:val="center"/>
          </w:tcPr>
          <w:p w14:paraId="7116AAFD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3,126 / 56,605</w:t>
            </w:r>
          </w:p>
        </w:tc>
        <w:tc>
          <w:tcPr>
            <w:tcW w:w="1803" w:type="dxa"/>
            <w:vAlign w:val="center"/>
          </w:tcPr>
          <w:p w14:paraId="0DAAA991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3 (1.00, 1.27)</w:t>
            </w:r>
          </w:p>
        </w:tc>
        <w:tc>
          <w:tcPr>
            <w:tcW w:w="1803" w:type="dxa"/>
            <w:vAlign w:val="center"/>
          </w:tcPr>
          <w:p w14:paraId="6737EAAD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8 (0.96, 1.22)</w:t>
            </w:r>
          </w:p>
        </w:tc>
        <w:tc>
          <w:tcPr>
            <w:tcW w:w="1804" w:type="dxa"/>
            <w:vAlign w:val="center"/>
          </w:tcPr>
          <w:p w14:paraId="6732E83B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6 (0.94, 1.20)</w:t>
            </w:r>
          </w:p>
        </w:tc>
      </w:tr>
      <w:tr w:rsidR="005E52E7" w:rsidRPr="00DE2A82" w14:paraId="75D05478" w14:textId="77777777" w:rsidTr="00D91479">
        <w:tc>
          <w:tcPr>
            <w:tcW w:w="1803" w:type="dxa"/>
            <w:vAlign w:val="center"/>
          </w:tcPr>
          <w:p w14:paraId="5FFA3307" w14:textId="2A41B3DE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igh Risk WC</w:t>
            </w:r>
          </w:p>
        </w:tc>
        <w:tc>
          <w:tcPr>
            <w:tcW w:w="1803" w:type="dxa"/>
            <w:vAlign w:val="center"/>
          </w:tcPr>
          <w:p w14:paraId="1C848C68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4,925 / 70,857</w:t>
            </w:r>
          </w:p>
        </w:tc>
        <w:tc>
          <w:tcPr>
            <w:tcW w:w="1803" w:type="dxa"/>
            <w:vAlign w:val="center"/>
          </w:tcPr>
          <w:p w14:paraId="240B24BC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7 (1.22, 1.54)</w:t>
            </w:r>
          </w:p>
        </w:tc>
        <w:tc>
          <w:tcPr>
            <w:tcW w:w="1803" w:type="dxa"/>
            <w:vAlign w:val="center"/>
          </w:tcPr>
          <w:p w14:paraId="5A8D078D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1 (1.16, 1.47)</w:t>
            </w:r>
          </w:p>
        </w:tc>
        <w:tc>
          <w:tcPr>
            <w:tcW w:w="1804" w:type="dxa"/>
            <w:vAlign w:val="center"/>
          </w:tcPr>
          <w:p w14:paraId="6F67A275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2 (1.09, 1.38)</w:t>
            </w:r>
          </w:p>
        </w:tc>
      </w:tr>
      <w:tr w:rsidR="005E52E7" w:rsidRPr="00DE2A82" w14:paraId="770938D9" w14:textId="77777777" w:rsidTr="00D91479">
        <w:tc>
          <w:tcPr>
            <w:tcW w:w="1803" w:type="dxa"/>
            <w:vAlign w:val="center"/>
          </w:tcPr>
          <w:p w14:paraId="54456412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Above guideline</w:t>
            </w:r>
          </w:p>
        </w:tc>
        <w:tc>
          <w:tcPr>
            <w:tcW w:w="1803" w:type="dxa"/>
            <w:vAlign w:val="center"/>
          </w:tcPr>
          <w:p w14:paraId="051CF6B6" w14:textId="77777777" w:rsidR="005E52E7" w:rsidRPr="00DE2A82" w:rsidRDefault="005E52E7" w:rsidP="005E52E7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4331545F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  <w:vAlign w:val="center"/>
          </w:tcPr>
          <w:p w14:paraId="567E9973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  <w:vAlign w:val="center"/>
          </w:tcPr>
          <w:p w14:paraId="51D1C1EB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10D50175" w14:textId="77777777" w:rsidTr="00D91479">
        <w:tc>
          <w:tcPr>
            <w:tcW w:w="1803" w:type="dxa"/>
            <w:vAlign w:val="center"/>
          </w:tcPr>
          <w:p w14:paraId="37D6CCED" w14:textId="696F5878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C</w:t>
            </w:r>
          </w:p>
        </w:tc>
        <w:tc>
          <w:tcPr>
            <w:tcW w:w="1803" w:type="dxa"/>
            <w:vAlign w:val="center"/>
          </w:tcPr>
          <w:p w14:paraId="46806FBF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2,617 / 61,888</w:t>
            </w:r>
          </w:p>
        </w:tc>
        <w:tc>
          <w:tcPr>
            <w:tcW w:w="1803" w:type="dxa"/>
            <w:vAlign w:val="center"/>
          </w:tcPr>
          <w:p w14:paraId="484BCF73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8 (0.95, 1.21)</w:t>
            </w:r>
          </w:p>
        </w:tc>
        <w:tc>
          <w:tcPr>
            <w:tcW w:w="1803" w:type="dxa"/>
            <w:vAlign w:val="center"/>
          </w:tcPr>
          <w:p w14:paraId="1F62392F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1 (0.89, 1.14)</w:t>
            </w:r>
          </w:p>
        </w:tc>
        <w:tc>
          <w:tcPr>
            <w:tcW w:w="1804" w:type="dxa"/>
            <w:vAlign w:val="center"/>
          </w:tcPr>
          <w:p w14:paraId="163881B7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2 (0.90, 1.15)</w:t>
            </w:r>
          </w:p>
        </w:tc>
      </w:tr>
      <w:tr w:rsidR="005E52E7" w:rsidRPr="00DE2A82" w14:paraId="5E4CD570" w14:textId="77777777" w:rsidTr="00D91479">
        <w:tc>
          <w:tcPr>
            <w:tcW w:w="1803" w:type="dxa"/>
            <w:vAlign w:val="center"/>
          </w:tcPr>
          <w:p w14:paraId="56A58CEA" w14:textId="30274C68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Increased Risk WC</w:t>
            </w:r>
          </w:p>
        </w:tc>
        <w:tc>
          <w:tcPr>
            <w:tcW w:w="1803" w:type="dxa"/>
            <w:vAlign w:val="center"/>
          </w:tcPr>
          <w:p w14:paraId="281BDBAE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2,105 / 41,338</w:t>
            </w:r>
          </w:p>
        </w:tc>
        <w:tc>
          <w:tcPr>
            <w:tcW w:w="1803" w:type="dxa"/>
            <w:vAlign w:val="center"/>
          </w:tcPr>
          <w:p w14:paraId="4FC7608D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6 (1.11, 1.42)</w:t>
            </w:r>
          </w:p>
        </w:tc>
        <w:tc>
          <w:tcPr>
            <w:tcW w:w="1803" w:type="dxa"/>
            <w:vAlign w:val="center"/>
          </w:tcPr>
          <w:p w14:paraId="2ECFDFDC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7 (1.04, 1.33)</w:t>
            </w:r>
          </w:p>
        </w:tc>
        <w:tc>
          <w:tcPr>
            <w:tcW w:w="1804" w:type="dxa"/>
            <w:vAlign w:val="center"/>
          </w:tcPr>
          <w:p w14:paraId="77CBBE34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5 (1.01, 1.30)</w:t>
            </w:r>
          </w:p>
        </w:tc>
      </w:tr>
      <w:tr w:rsidR="005E52E7" w:rsidRPr="00DE2A82" w14:paraId="37C8BF88" w14:textId="77777777" w:rsidTr="00D91479">
        <w:tc>
          <w:tcPr>
            <w:tcW w:w="1803" w:type="dxa"/>
            <w:vAlign w:val="center"/>
          </w:tcPr>
          <w:p w14:paraId="44A50FF7" w14:textId="3276A99C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igh Risk WC</w:t>
            </w:r>
          </w:p>
        </w:tc>
        <w:tc>
          <w:tcPr>
            <w:tcW w:w="1803" w:type="dxa"/>
            <w:vAlign w:val="center"/>
          </w:tcPr>
          <w:p w14:paraId="0B624E40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2,533 / 41,469</w:t>
            </w:r>
          </w:p>
        </w:tc>
        <w:tc>
          <w:tcPr>
            <w:tcW w:w="1803" w:type="dxa"/>
            <w:vAlign w:val="center"/>
          </w:tcPr>
          <w:p w14:paraId="5560A6B8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5 (1.28, 1.63)</w:t>
            </w:r>
          </w:p>
        </w:tc>
        <w:tc>
          <w:tcPr>
            <w:tcW w:w="1803" w:type="dxa"/>
            <w:vAlign w:val="center"/>
          </w:tcPr>
          <w:p w14:paraId="77E8C6E5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4 (1.19, 1.52)</w:t>
            </w:r>
          </w:p>
        </w:tc>
        <w:tc>
          <w:tcPr>
            <w:tcW w:w="1804" w:type="dxa"/>
            <w:vAlign w:val="center"/>
          </w:tcPr>
          <w:p w14:paraId="3823282B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6 (1.11, 1.42)</w:t>
            </w:r>
          </w:p>
        </w:tc>
      </w:tr>
      <w:tr w:rsidR="005E52E7" w:rsidRPr="00DE2A82" w14:paraId="6480AB9B" w14:textId="77777777" w:rsidTr="00D91479">
        <w:tc>
          <w:tcPr>
            <w:tcW w:w="9016" w:type="dxa"/>
            <w:gridSpan w:val="5"/>
            <w:vAlign w:val="center"/>
          </w:tcPr>
          <w:p w14:paraId="2B6889F1" w14:textId="24C9CA92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b/>
                <w:bCs/>
                <w:sz w:val="20"/>
                <w:szCs w:val="20"/>
              </w:rPr>
              <w:t>Both obesity and</w:t>
            </w:r>
            <w:r w:rsidRPr="00DE2A82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alcohol-related cancer (</w:t>
            </w:r>
            <w:r w:rsidR="009E61AC" w:rsidRPr="00DE2A82">
              <w:rPr>
                <w:rFonts w:ascii="Calibri" w:hAnsi="Calibri" w:cs="Calibri"/>
                <w:b/>
                <w:bCs/>
                <w:sz w:val="20"/>
                <w:szCs w:val="20"/>
              </w:rPr>
              <w:t>overlapping</w:t>
            </w:r>
            <w:r w:rsidRPr="00DE2A82">
              <w:rPr>
                <w:rFonts w:ascii="Calibri" w:hAnsi="Calibri" w:cs="Calibri"/>
                <w:b/>
                <w:bCs/>
                <w:sz w:val="20"/>
                <w:szCs w:val="20"/>
              </w:rPr>
              <w:t>)</w:t>
            </w:r>
          </w:p>
        </w:tc>
      </w:tr>
      <w:tr w:rsidR="005E52E7" w:rsidRPr="00DE2A82" w14:paraId="73456B48" w14:textId="77777777" w:rsidTr="00D91479">
        <w:tc>
          <w:tcPr>
            <w:tcW w:w="1803" w:type="dxa"/>
            <w:vAlign w:val="center"/>
          </w:tcPr>
          <w:p w14:paraId="374436F8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Never drinker</w:t>
            </w:r>
          </w:p>
        </w:tc>
        <w:tc>
          <w:tcPr>
            <w:tcW w:w="1803" w:type="dxa"/>
            <w:vAlign w:val="center"/>
          </w:tcPr>
          <w:p w14:paraId="4EFDA3E1" w14:textId="77777777" w:rsidR="005E52E7" w:rsidRPr="00DE2A82" w:rsidRDefault="005E52E7" w:rsidP="005E52E7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7384DC21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  <w:vAlign w:val="center"/>
          </w:tcPr>
          <w:p w14:paraId="4AFDE5AF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  <w:vAlign w:val="center"/>
          </w:tcPr>
          <w:p w14:paraId="0961429E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4F330130" w14:textId="77777777" w:rsidTr="00D91479">
        <w:tc>
          <w:tcPr>
            <w:tcW w:w="1803" w:type="dxa"/>
            <w:vAlign w:val="center"/>
          </w:tcPr>
          <w:p w14:paraId="493198B9" w14:textId="5367B356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C</w:t>
            </w:r>
          </w:p>
        </w:tc>
        <w:tc>
          <w:tcPr>
            <w:tcW w:w="1803" w:type="dxa"/>
            <w:vAlign w:val="center"/>
          </w:tcPr>
          <w:p w14:paraId="0EBCDCE2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215 / 6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195</w:t>
            </w:r>
          </w:p>
        </w:tc>
        <w:tc>
          <w:tcPr>
            <w:tcW w:w="1803" w:type="dxa"/>
            <w:vAlign w:val="center"/>
          </w:tcPr>
          <w:p w14:paraId="7E727E40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3" w:type="dxa"/>
            <w:vAlign w:val="center"/>
          </w:tcPr>
          <w:p w14:paraId="09624747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4" w:type="dxa"/>
            <w:vAlign w:val="center"/>
          </w:tcPr>
          <w:p w14:paraId="1A55232C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5E52E7" w:rsidRPr="00DE2A82" w14:paraId="6B01CD2E" w14:textId="77777777" w:rsidTr="00D91479">
        <w:tc>
          <w:tcPr>
            <w:tcW w:w="1803" w:type="dxa"/>
            <w:vAlign w:val="center"/>
          </w:tcPr>
          <w:p w14:paraId="72C15CBC" w14:textId="6065D024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Increased Risk WC</w:t>
            </w:r>
          </w:p>
        </w:tc>
        <w:tc>
          <w:tcPr>
            <w:tcW w:w="1803" w:type="dxa"/>
            <w:vAlign w:val="center"/>
          </w:tcPr>
          <w:p w14:paraId="7F0F9161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172 / 4,070 </w:t>
            </w:r>
          </w:p>
        </w:tc>
        <w:tc>
          <w:tcPr>
            <w:tcW w:w="1803" w:type="dxa"/>
            <w:vAlign w:val="center"/>
          </w:tcPr>
          <w:p w14:paraId="13492476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7 (0.96, 1.43)</w:t>
            </w:r>
          </w:p>
        </w:tc>
        <w:tc>
          <w:tcPr>
            <w:tcW w:w="1803" w:type="dxa"/>
            <w:vAlign w:val="center"/>
          </w:tcPr>
          <w:p w14:paraId="78087DD5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7 (0.96, 1.43)</w:t>
            </w:r>
          </w:p>
        </w:tc>
        <w:tc>
          <w:tcPr>
            <w:tcW w:w="1804" w:type="dxa"/>
            <w:vAlign w:val="center"/>
          </w:tcPr>
          <w:p w14:paraId="78D052B4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4 (0.93, 1.39)</w:t>
            </w:r>
          </w:p>
        </w:tc>
      </w:tr>
      <w:tr w:rsidR="005E52E7" w:rsidRPr="00DE2A82" w14:paraId="2549D023" w14:textId="77777777" w:rsidTr="00D91479">
        <w:tc>
          <w:tcPr>
            <w:tcW w:w="1803" w:type="dxa"/>
            <w:vAlign w:val="center"/>
          </w:tcPr>
          <w:p w14:paraId="3F295F6A" w14:textId="32FD4298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igh Risk WC</w:t>
            </w:r>
          </w:p>
        </w:tc>
        <w:tc>
          <w:tcPr>
            <w:tcW w:w="1803" w:type="dxa"/>
            <w:vAlign w:val="center"/>
          </w:tcPr>
          <w:p w14:paraId="313E292B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330 / 6,796</w:t>
            </w:r>
          </w:p>
        </w:tc>
        <w:tc>
          <w:tcPr>
            <w:tcW w:w="1803" w:type="dxa"/>
            <w:vAlign w:val="center"/>
          </w:tcPr>
          <w:p w14:paraId="38BE3149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1 (1.02, 1.43)</w:t>
            </w:r>
          </w:p>
        </w:tc>
        <w:tc>
          <w:tcPr>
            <w:tcW w:w="1803" w:type="dxa"/>
            <w:vAlign w:val="center"/>
          </w:tcPr>
          <w:p w14:paraId="73758F1D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0 (1.01, 1.43)</w:t>
            </w:r>
          </w:p>
        </w:tc>
        <w:tc>
          <w:tcPr>
            <w:tcW w:w="1804" w:type="dxa"/>
            <w:vAlign w:val="center"/>
          </w:tcPr>
          <w:p w14:paraId="00004453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1 (0.93, 1.32)</w:t>
            </w:r>
          </w:p>
        </w:tc>
      </w:tr>
      <w:tr w:rsidR="005E52E7" w:rsidRPr="00DE2A82" w14:paraId="5160A36B" w14:textId="77777777" w:rsidTr="00D91479">
        <w:tc>
          <w:tcPr>
            <w:tcW w:w="1803" w:type="dxa"/>
            <w:vAlign w:val="center"/>
          </w:tcPr>
          <w:p w14:paraId="1BC29A19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Previous drinker</w:t>
            </w:r>
          </w:p>
        </w:tc>
        <w:tc>
          <w:tcPr>
            <w:tcW w:w="1803" w:type="dxa"/>
          </w:tcPr>
          <w:p w14:paraId="139E6802" w14:textId="77777777" w:rsidR="005E52E7" w:rsidRPr="00DE2A82" w:rsidRDefault="005E52E7" w:rsidP="005E52E7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</w:tcPr>
          <w:p w14:paraId="3F08CDAC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</w:tcPr>
          <w:p w14:paraId="4FC71B1F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</w:tcPr>
          <w:p w14:paraId="246853B9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3B305BC6" w14:textId="77777777" w:rsidTr="00D91479">
        <w:tc>
          <w:tcPr>
            <w:tcW w:w="1803" w:type="dxa"/>
            <w:vAlign w:val="center"/>
          </w:tcPr>
          <w:p w14:paraId="036A1717" w14:textId="13A0BC29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C</w:t>
            </w:r>
          </w:p>
        </w:tc>
        <w:tc>
          <w:tcPr>
            <w:tcW w:w="1803" w:type="dxa"/>
            <w:vAlign w:val="center"/>
          </w:tcPr>
          <w:p w14:paraId="18049151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191 / 5,040</w:t>
            </w:r>
          </w:p>
        </w:tc>
        <w:tc>
          <w:tcPr>
            <w:tcW w:w="1803" w:type="dxa"/>
            <w:vAlign w:val="center"/>
          </w:tcPr>
          <w:p w14:paraId="0247A09A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20 (0.98, 1.46)</w:t>
            </w:r>
          </w:p>
        </w:tc>
        <w:tc>
          <w:tcPr>
            <w:tcW w:w="1803" w:type="dxa"/>
            <w:vAlign w:val="center"/>
          </w:tcPr>
          <w:p w14:paraId="10E8F510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3 (0.93, 1.38)</w:t>
            </w:r>
          </w:p>
        </w:tc>
        <w:tc>
          <w:tcPr>
            <w:tcW w:w="1804" w:type="dxa"/>
            <w:vAlign w:val="center"/>
          </w:tcPr>
          <w:p w14:paraId="540E145F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3 (0.93, 1.38)</w:t>
            </w:r>
          </w:p>
        </w:tc>
      </w:tr>
      <w:tr w:rsidR="005E52E7" w:rsidRPr="00DE2A82" w14:paraId="08413DF9" w14:textId="77777777" w:rsidTr="00D91479">
        <w:tc>
          <w:tcPr>
            <w:tcW w:w="1803" w:type="dxa"/>
            <w:vAlign w:val="center"/>
          </w:tcPr>
          <w:p w14:paraId="493D9DE9" w14:textId="17AAF39A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Increased Risk WC</w:t>
            </w:r>
          </w:p>
        </w:tc>
        <w:tc>
          <w:tcPr>
            <w:tcW w:w="1803" w:type="dxa"/>
            <w:vAlign w:val="center"/>
          </w:tcPr>
          <w:p w14:paraId="5BDFCB76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139 / 3,162</w:t>
            </w:r>
          </w:p>
        </w:tc>
        <w:tc>
          <w:tcPr>
            <w:tcW w:w="1803" w:type="dxa"/>
            <w:vAlign w:val="center"/>
          </w:tcPr>
          <w:p w14:paraId="338D4336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2 (1.07, 1.64)</w:t>
            </w:r>
          </w:p>
        </w:tc>
        <w:tc>
          <w:tcPr>
            <w:tcW w:w="1803" w:type="dxa"/>
            <w:vAlign w:val="center"/>
          </w:tcPr>
          <w:p w14:paraId="4D58442F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5 (1.01, 1.55)</w:t>
            </w:r>
          </w:p>
        </w:tc>
        <w:tc>
          <w:tcPr>
            <w:tcW w:w="1804" w:type="dxa"/>
            <w:vAlign w:val="center"/>
          </w:tcPr>
          <w:p w14:paraId="4E3CA98C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21 (0.98, 1.50)</w:t>
            </w:r>
          </w:p>
        </w:tc>
      </w:tr>
      <w:tr w:rsidR="005E52E7" w:rsidRPr="00DE2A82" w14:paraId="7EB0E39A" w14:textId="77777777" w:rsidTr="00D91479">
        <w:tc>
          <w:tcPr>
            <w:tcW w:w="1803" w:type="dxa"/>
            <w:vAlign w:val="center"/>
          </w:tcPr>
          <w:p w14:paraId="49F33254" w14:textId="5EC04169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igh Risk WC</w:t>
            </w:r>
          </w:p>
        </w:tc>
        <w:tc>
          <w:tcPr>
            <w:tcW w:w="1803" w:type="dxa"/>
            <w:vAlign w:val="center"/>
          </w:tcPr>
          <w:p w14:paraId="11DE9530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289 / 5,446</w:t>
            </w:r>
          </w:p>
        </w:tc>
        <w:tc>
          <w:tcPr>
            <w:tcW w:w="1803" w:type="dxa"/>
            <w:vAlign w:val="center"/>
          </w:tcPr>
          <w:p w14:paraId="230E0FA8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9 (1.25, 1.78)</w:t>
            </w:r>
          </w:p>
        </w:tc>
        <w:tc>
          <w:tcPr>
            <w:tcW w:w="1803" w:type="dxa"/>
            <w:vAlign w:val="center"/>
          </w:tcPr>
          <w:p w14:paraId="6D7B62DD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1 (1.18, 1.69)</w:t>
            </w:r>
          </w:p>
        </w:tc>
        <w:tc>
          <w:tcPr>
            <w:tcW w:w="1804" w:type="dxa"/>
            <w:vAlign w:val="center"/>
          </w:tcPr>
          <w:p w14:paraId="318CB963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1 (1.09, 1.56)</w:t>
            </w:r>
          </w:p>
        </w:tc>
      </w:tr>
      <w:tr w:rsidR="005E52E7" w:rsidRPr="00DE2A82" w14:paraId="27FC6CA2" w14:textId="77777777" w:rsidTr="00D91479">
        <w:tc>
          <w:tcPr>
            <w:tcW w:w="1803" w:type="dxa"/>
            <w:vAlign w:val="center"/>
          </w:tcPr>
          <w:p w14:paraId="63188693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Within guideline</w:t>
            </w:r>
          </w:p>
        </w:tc>
        <w:tc>
          <w:tcPr>
            <w:tcW w:w="1803" w:type="dxa"/>
          </w:tcPr>
          <w:p w14:paraId="3EEFAA84" w14:textId="77777777" w:rsidR="005E52E7" w:rsidRPr="00DE2A82" w:rsidRDefault="005E52E7" w:rsidP="005E52E7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</w:tcPr>
          <w:p w14:paraId="0B6D6020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</w:tcPr>
          <w:p w14:paraId="7E0D5AC0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</w:tcPr>
          <w:p w14:paraId="615F819E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2DAF7381" w14:textId="77777777" w:rsidTr="00D91479">
        <w:tc>
          <w:tcPr>
            <w:tcW w:w="1803" w:type="dxa"/>
            <w:vAlign w:val="center"/>
          </w:tcPr>
          <w:p w14:paraId="19E03B5A" w14:textId="6DBE79E3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C</w:t>
            </w:r>
          </w:p>
        </w:tc>
        <w:tc>
          <w:tcPr>
            <w:tcW w:w="1803" w:type="dxa"/>
            <w:vAlign w:val="center"/>
          </w:tcPr>
          <w:p w14:paraId="4A519D86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3,472 / 96,709</w:t>
            </w:r>
          </w:p>
        </w:tc>
        <w:tc>
          <w:tcPr>
            <w:tcW w:w="1803" w:type="dxa"/>
            <w:vAlign w:val="center"/>
          </w:tcPr>
          <w:p w14:paraId="3814EF81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8 (0.94, 1.23)</w:t>
            </w:r>
          </w:p>
        </w:tc>
        <w:tc>
          <w:tcPr>
            <w:tcW w:w="1803" w:type="dxa"/>
            <w:vAlign w:val="center"/>
          </w:tcPr>
          <w:p w14:paraId="1634E8D4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3 (0.90, 1.18)</w:t>
            </w:r>
          </w:p>
        </w:tc>
        <w:tc>
          <w:tcPr>
            <w:tcW w:w="1804" w:type="dxa"/>
            <w:vAlign w:val="center"/>
          </w:tcPr>
          <w:p w14:paraId="06D4D301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4 (0.91, 1.19)</w:t>
            </w:r>
          </w:p>
        </w:tc>
      </w:tr>
      <w:tr w:rsidR="005E52E7" w:rsidRPr="00DE2A82" w14:paraId="46778588" w14:textId="77777777" w:rsidTr="00D91479">
        <w:tc>
          <w:tcPr>
            <w:tcW w:w="1803" w:type="dxa"/>
            <w:vAlign w:val="center"/>
          </w:tcPr>
          <w:p w14:paraId="3EEEE0CC" w14:textId="0225DB61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Increased Risk WC</w:t>
            </w:r>
          </w:p>
        </w:tc>
        <w:tc>
          <w:tcPr>
            <w:tcW w:w="1803" w:type="dxa"/>
            <w:vAlign w:val="center"/>
          </w:tcPr>
          <w:p w14:paraId="6D32D024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2,443 / 56,605</w:t>
            </w:r>
          </w:p>
        </w:tc>
        <w:tc>
          <w:tcPr>
            <w:tcW w:w="1803" w:type="dxa"/>
            <w:vAlign w:val="center"/>
          </w:tcPr>
          <w:p w14:paraId="5167F3B5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0 (1.05, 1.38)</w:t>
            </w:r>
          </w:p>
        </w:tc>
        <w:tc>
          <w:tcPr>
            <w:tcW w:w="1803" w:type="dxa"/>
            <w:vAlign w:val="center"/>
          </w:tcPr>
          <w:p w14:paraId="1BFD3FB2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4 (0.99, 1.32)</w:t>
            </w:r>
          </w:p>
        </w:tc>
        <w:tc>
          <w:tcPr>
            <w:tcW w:w="1804" w:type="dxa"/>
            <w:vAlign w:val="center"/>
          </w:tcPr>
          <w:p w14:paraId="5D815A71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2 (0.98, 1.29)</w:t>
            </w:r>
          </w:p>
        </w:tc>
      </w:tr>
      <w:tr w:rsidR="005E52E7" w:rsidRPr="00DE2A82" w14:paraId="729A2EA5" w14:textId="77777777" w:rsidTr="00D91479">
        <w:tc>
          <w:tcPr>
            <w:tcW w:w="1803" w:type="dxa"/>
            <w:vAlign w:val="center"/>
          </w:tcPr>
          <w:p w14:paraId="724A7C22" w14:textId="051DEB84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igh Risk WC</w:t>
            </w:r>
          </w:p>
        </w:tc>
        <w:tc>
          <w:tcPr>
            <w:tcW w:w="1803" w:type="dxa"/>
            <w:vAlign w:val="center"/>
          </w:tcPr>
          <w:p w14:paraId="2E891A5D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3,673 / 70,857</w:t>
            </w:r>
          </w:p>
        </w:tc>
        <w:tc>
          <w:tcPr>
            <w:tcW w:w="1803" w:type="dxa"/>
            <w:vAlign w:val="center"/>
          </w:tcPr>
          <w:p w14:paraId="5CC53EEB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9 (1.21, 1.59)</w:t>
            </w:r>
          </w:p>
        </w:tc>
        <w:tc>
          <w:tcPr>
            <w:tcW w:w="1803" w:type="dxa"/>
            <w:vAlign w:val="center"/>
          </w:tcPr>
          <w:p w14:paraId="160BB51C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1 (1.14, 1.51)</w:t>
            </w:r>
          </w:p>
        </w:tc>
        <w:tc>
          <w:tcPr>
            <w:tcW w:w="1804" w:type="dxa"/>
            <w:vAlign w:val="center"/>
          </w:tcPr>
          <w:p w14:paraId="5A2FB0B0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3 (1.08, 1.42)</w:t>
            </w:r>
          </w:p>
        </w:tc>
      </w:tr>
      <w:tr w:rsidR="005E52E7" w:rsidRPr="00DE2A82" w14:paraId="2E1B6E17" w14:textId="77777777" w:rsidTr="00D91479">
        <w:tc>
          <w:tcPr>
            <w:tcW w:w="1803" w:type="dxa"/>
            <w:vAlign w:val="center"/>
          </w:tcPr>
          <w:p w14:paraId="1FFC6090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Above guideline</w:t>
            </w:r>
          </w:p>
        </w:tc>
        <w:tc>
          <w:tcPr>
            <w:tcW w:w="1803" w:type="dxa"/>
          </w:tcPr>
          <w:p w14:paraId="30112817" w14:textId="77777777" w:rsidR="005E52E7" w:rsidRPr="00DE2A82" w:rsidRDefault="005E52E7" w:rsidP="005E52E7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</w:tcPr>
          <w:p w14:paraId="1D3BC18A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</w:tcPr>
          <w:p w14:paraId="187C940A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</w:tcPr>
          <w:p w14:paraId="7E48135A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4E3361C4" w14:textId="77777777" w:rsidTr="00D91479">
        <w:tc>
          <w:tcPr>
            <w:tcW w:w="1803" w:type="dxa"/>
            <w:vAlign w:val="center"/>
          </w:tcPr>
          <w:p w14:paraId="6D5B2EB6" w14:textId="5D1B387E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C</w:t>
            </w:r>
          </w:p>
        </w:tc>
        <w:tc>
          <w:tcPr>
            <w:tcW w:w="1803" w:type="dxa"/>
            <w:vAlign w:val="center"/>
          </w:tcPr>
          <w:p w14:paraId="5E1BEB76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1,953 / 61,888</w:t>
            </w:r>
          </w:p>
        </w:tc>
        <w:tc>
          <w:tcPr>
            <w:tcW w:w="1803" w:type="dxa"/>
            <w:vAlign w:val="center"/>
          </w:tcPr>
          <w:p w14:paraId="7024E4B5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3 (0.98, 1.31)</w:t>
            </w:r>
          </w:p>
        </w:tc>
        <w:tc>
          <w:tcPr>
            <w:tcW w:w="1803" w:type="dxa"/>
            <w:vAlign w:val="center"/>
          </w:tcPr>
          <w:p w14:paraId="5266E199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5 (0.91, 1.21)</w:t>
            </w:r>
          </w:p>
        </w:tc>
        <w:tc>
          <w:tcPr>
            <w:tcW w:w="1804" w:type="dxa"/>
            <w:vAlign w:val="center"/>
          </w:tcPr>
          <w:p w14:paraId="4FE98F83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6 (0.92, 1.22)</w:t>
            </w:r>
          </w:p>
        </w:tc>
      </w:tr>
      <w:tr w:rsidR="005E52E7" w:rsidRPr="00DE2A82" w14:paraId="4D4BC0C6" w14:textId="77777777" w:rsidTr="00D91479">
        <w:tc>
          <w:tcPr>
            <w:tcW w:w="1803" w:type="dxa"/>
            <w:vAlign w:val="center"/>
          </w:tcPr>
          <w:p w14:paraId="243A797E" w14:textId="28EA3FC4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Increased Risk WC</w:t>
            </w:r>
          </w:p>
        </w:tc>
        <w:tc>
          <w:tcPr>
            <w:tcW w:w="1803" w:type="dxa"/>
            <w:vAlign w:val="center"/>
          </w:tcPr>
          <w:p w14:paraId="72538FB7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1,666 / 41,338</w:t>
            </w:r>
          </w:p>
        </w:tc>
        <w:tc>
          <w:tcPr>
            <w:tcW w:w="1803" w:type="dxa"/>
            <w:vAlign w:val="center"/>
          </w:tcPr>
          <w:p w14:paraId="0ABD617C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2 (1.23, 1.63)</w:t>
            </w:r>
          </w:p>
        </w:tc>
        <w:tc>
          <w:tcPr>
            <w:tcW w:w="1803" w:type="dxa"/>
            <w:vAlign w:val="center"/>
          </w:tcPr>
          <w:p w14:paraId="1E518B38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0 (1.13, 1.50)</w:t>
            </w:r>
          </w:p>
        </w:tc>
        <w:tc>
          <w:tcPr>
            <w:tcW w:w="1804" w:type="dxa"/>
            <w:vAlign w:val="center"/>
          </w:tcPr>
          <w:p w14:paraId="3956AD86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8 (1.11, 1.47)</w:t>
            </w:r>
          </w:p>
        </w:tc>
      </w:tr>
      <w:tr w:rsidR="005E52E7" w:rsidRPr="00DE2A82" w14:paraId="2C6F5689" w14:textId="77777777" w:rsidTr="00D91479">
        <w:tc>
          <w:tcPr>
            <w:tcW w:w="1803" w:type="dxa"/>
            <w:vAlign w:val="center"/>
          </w:tcPr>
          <w:p w14:paraId="6E2F56A0" w14:textId="4C2A879F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igh Risk WC</w:t>
            </w:r>
          </w:p>
        </w:tc>
        <w:tc>
          <w:tcPr>
            <w:tcW w:w="1803" w:type="dxa"/>
            <w:vAlign w:val="center"/>
          </w:tcPr>
          <w:p w14:paraId="291B2B24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1,937 / 41,469</w:t>
            </w:r>
          </w:p>
        </w:tc>
        <w:tc>
          <w:tcPr>
            <w:tcW w:w="1803" w:type="dxa"/>
            <w:vAlign w:val="center"/>
          </w:tcPr>
          <w:p w14:paraId="1252D707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7 (1.36, 1.80)</w:t>
            </w:r>
          </w:p>
        </w:tc>
        <w:tc>
          <w:tcPr>
            <w:tcW w:w="1803" w:type="dxa"/>
            <w:vAlign w:val="center"/>
          </w:tcPr>
          <w:p w14:paraId="0F0FDDF2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3 (1.24, 1.65)</w:t>
            </w:r>
          </w:p>
        </w:tc>
        <w:tc>
          <w:tcPr>
            <w:tcW w:w="1804" w:type="dxa"/>
            <w:vAlign w:val="center"/>
          </w:tcPr>
          <w:p w14:paraId="6EC23B71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5 (1.17, 1.56)</w:t>
            </w:r>
          </w:p>
        </w:tc>
      </w:tr>
      <w:tr w:rsidR="005E52E7" w:rsidRPr="00DE2A82" w14:paraId="2B05F02C" w14:textId="77777777" w:rsidTr="00D91479">
        <w:tc>
          <w:tcPr>
            <w:tcW w:w="9016" w:type="dxa"/>
            <w:gridSpan w:val="5"/>
            <w:vAlign w:val="center"/>
          </w:tcPr>
          <w:p w14:paraId="4657A29B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hAnsi="Calibri" w:cs="Calibri"/>
                <w:b/>
                <w:bCs/>
                <w:sz w:val="20"/>
                <w:szCs w:val="20"/>
              </w:rPr>
              <w:t>Broad definition of alcohol-related cancer</w:t>
            </w:r>
          </w:p>
        </w:tc>
      </w:tr>
      <w:tr w:rsidR="005E52E7" w:rsidRPr="00DE2A82" w14:paraId="2DD46E21" w14:textId="77777777" w:rsidTr="00D91479">
        <w:tc>
          <w:tcPr>
            <w:tcW w:w="1803" w:type="dxa"/>
            <w:vAlign w:val="center"/>
          </w:tcPr>
          <w:p w14:paraId="1DDB95FD" w14:textId="77777777" w:rsidR="005E52E7" w:rsidRPr="00DE2A82" w:rsidRDefault="005E52E7" w:rsidP="005E52E7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Never drinker</w:t>
            </w:r>
          </w:p>
        </w:tc>
        <w:tc>
          <w:tcPr>
            <w:tcW w:w="1803" w:type="dxa"/>
          </w:tcPr>
          <w:p w14:paraId="0C15C1C3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39B707D1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3DB3BCAF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</w:tcPr>
          <w:p w14:paraId="335A64A9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175B699D" w14:textId="77777777" w:rsidTr="00D91479">
        <w:tc>
          <w:tcPr>
            <w:tcW w:w="1803" w:type="dxa"/>
            <w:vAlign w:val="center"/>
          </w:tcPr>
          <w:p w14:paraId="4991AD72" w14:textId="28F52458" w:rsidR="005E52E7" w:rsidRPr="00DE2A82" w:rsidRDefault="005E52E7" w:rsidP="005E52E7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C</w:t>
            </w:r>
          </w:p>
        </w:tc>
        <w:tc>
          <w:tcPr>
            <w:tcW w:w="1803" w:type="dxa"/>
            <w:vAlign w:val="center"/>
          </w:tcPr>
          <w:p w14:paraId="74B7D6DC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84 / 6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195</w:t>
            </w:r>
          </w:p>
        </w:tc>
        <w:tc>
          <w:tcPr>
            <w:tcW w:w="1803" w:type="dxa"/>
            <w:vAlign w:val="center"/>
          </w:tcPr>
          <w:p w14:paraId="4BBABE11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3" w:type="dxa"/>
            <w:vAlign w:val="center"/>
          </w:tcPr>
          <w:p w14:paraId="561A6DAA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4" w:type="dxa"/>
            <w:vAlign w:val="center"/>
          </w:tcPr>
          <w:p w14:paraId="4EEDE447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5E52E7" w:rsidRPr="00DE2A82" w14:paraId="049E4ADE" w14:textId="77777777" w:rsidTr="00D91479">
        <w:tc>
          <w:tcPr>
            <w:tcW w:w="1803" w:type="dxa"/>
            <w:vAlign w:val="center"/>
          </w:tcPr>
          <w:p w14:paraId="28EF5C24" w14:textId="4D256470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Increased Risk WC</w:t>
            </w:r>
          </w:p>
        </w:tc>
        <w:tc>
          <w:tcPr>
            <w:tcW w:w="1803" w:type="dxa"/>
            <w:vAlign w:val="center"/>
          </w:tcPr>
          <w:p w14:paraId="01AE9C16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18 / 4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070</w:t>
            </w:r>
          </w:p>
        </w:tc>
        <w:tc>
          <w:tcPr>
            <w:tcW w:w="1803" w:type="dxa"/>
            <w:vAlign w:val="center"/>
          </w:tcPr>
          <w:p w14:paraId="22A6A4A7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2 (0.94, 1.34)</w:t>
            </w:r>
          </w:p>
        </w:tc>
        <w:tc>
          <w:tcPr>
            <w:tcW w:w="1803" w:type="dxa"/>
            <w:vAlign w:val="center"/>
          </w:tcPr>
          <w:p w14:paraId="6E075809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1 (0.93, 1.32)</w:t>
            </w:r>
          </w:p>
        </w:tc>
        <w:tc>
          <w:tcPr>
            <w:tcW w:w="1804" w:type="dxa"/>
            <w:vAlign w:val="center"/>
          </w:tcPr>
          <w:p w14:paraId="2AC9390C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7 (0.9, 1.28)</w:t>
            </w:r>
          </w:p>
        </w:tc>
      </w:tr>
      <w:tr w:rsidR="005E52E7" w:rsidRPr="00DE2A82" w14:paraId="00EE8AC6" w14:textId="77777777" w:rsidTr="00D91479">
        <w:tc>
          <w:tcPr>
            <w:tcW w:w="1803" w:type="dxa"/>
            <w:vAlign w:val="center"/>
          </w:tcPr>
          <w:p w14:paraId="47AAE164" w14:textId="23FDEC45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igh Risk WC</w:t>
            </w:r>
          </w:p>
        </w:tc>
        <w:tc>
          <w:tcPr>
            <w:tcW w:w="1803" w:type="dxa"/>
            <w:vAlign w:val="center"/>
          </w:tcPr>
          <w:p w14:paraId="0195A2C2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420 / 6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796</w:t>
            </w:r>
          </w:p>
        </w:tc>
        <w:tc>
          <w:tcPr>
            <w:tcW w:w="1803" w:type="dxa"/>
            <w:vAlign w:val="center"/>
          </w:tcPr>
          <w:p w14:paraId="64918F64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8 (1.02, 1.37)</w:t>
            </w:r>
          </w:p>
        </w:tc>
        <w:tc>
          <w:tcPr>
            <w:tcW w:w="1803" w:type="dxa"/>
            <w:vAlign w:val="center"/>
          </w:tcPr>
          <w:p w14:paraId="3F36E1E5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3 (0.98, 1.32)</w:t>
            </w:r>
          </w:p>
        </w:tc>
        <w:tc>
          <w:tcPr>
            <w:tcW w:w="1804" w:type="dxa"/>
            <w:vAlign w:val="center"/>
          </w:tcPr>
          <w:p w14:paraId="3784E915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4 (0.89, 1.21)</w:t>
            </w:r>
          </w:p>
        </w:tc>
      </w:tr>
      <w:tr w:rsidR="005E52E7" w:rsidRPr="00DE2A82" w14:paraId="4AE91202" w14:textId="77777777" w:rsidTr="00D91479">
        <w:tc>
          <w:tcPr>
            <w:tcW w:w="1803" w:type="dxa"/>
            <w:vAlign w:val="center"/>
          </w:tcPr>
          <w:p w14:paraId="5A4E6DA0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Previous drinker</w:t>
            </w:r>
          </w:p>
        </w:tc>
        <w:tc>
          <w:tcPr>
            <w:tcW w:w="1803" w:type="dxa"/>
          </w:tcPr>
          <w:p w14:paraId="0DD0669A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0EFCC7DD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128C1951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</w:tcPr>
          <w:p w14:paraId="23B3FC76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0C89F83C" w14:textId="77777777" w:rsidTr="00D91479">
        <w:tc>
          <w:tcPr>
            <w:tcW w:w="1803" w:type="dxa"/>
            <w:vAlign w:val="center"/>
          </w:tcPr>
          <w:p w14:paraId="6A64BA14" w14:textId="6B33B437" w:rsidR="005E52E7" w:rsidRPr="00DE2A82" w:rsidRDefault="005E52E7" w:rsidP="005E52E7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C</w:t>
            </w:r>
          </w:p>
        </w:tc>
        <w:tc>
          <w:tcPr>
            <w:tcW w:w="1803" w:type="dxa"/>
            <w:vAlign w:val="center"/>
          </w:tcPr>
          <w:p w14:paraId="35438BED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96 / 5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040</w:t>
            </w:r>
          </w:p>
        </w:tc>
        <w:tc>
          <w:tcPr>
            <w:tcW w:w="1803" w:type="dxa"/>
            <w:vAlign w:val="center"/>
          </w:tcPr>
          <w:p w14:paraId="7B5BC3D5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6 (1.16, 1.60)</w:t>
            </w:r>
          </w:p>
        </w:tc>
        <w:tc>
          <w:tcPr>
            <w:tcW w:w="1803" w:type="dxa"/>
            <w:vAlign w:val="center"/>
          </w:tcPr>
          <w:p w14:paraId="0A74C030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7 (1.00, 1.38)</w:t>
            </w:r>
          </w:p>
        </w:tc>
        <w:tc>
          <w:tcPr>
            <w:tcW w:w="1804" w:type="dxa"/>
            <w:vAlign w:val="center"/>
          </w:tcPr>
          <w:p w14:paraId="3BFDA404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7 (1.00, 1.37)</w:t>
            </w:r>
          </w:p>
        </w:tc>
      </w:tr>
      <w:tr w:rsidR="005E52E7" w:rsidRPr="00DE2A82" w14:paraId="75E6CF85" w14:textId="77777777" w:rsidTr="00D91479">
        <w:tc>
          <w:tcPr>
            <w:tcW w:w="1803" w:type="dxa"/>
            <w:vAlign w:val="center"/>
          </w:tcPr>
          <w:p w14:paraId="2404D3EA" w14:textId="3CF76843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Increased Risk WC</w:t>
            </w:r>
          </w:p>
        </w:tc>
        <w:tc>
          <w:tcPr>
            <w:tcW w:w="1803" w:type="dxa"/>
            <w:vAlign w:val="center"/>
          </w:tcPr>
          <w:p w14:paraId="684281BC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29 / 3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162</w:t>
            </w:r>
          </w:p>
        </w:tc>
        <w:tc>
          <w:tcPr>
            <w:tcW w:w="1803" w:type="dxa"/>
            <w:vAlign w:val="center"/>
          </w:tcPr>
          <w:p w14:paraId="5A77FF4F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8 (1.33, 1.88)</w:t>
            </w:r>
          </w:p>
        </w:tc>
        <w:tc>
          <w:tcPr>
            <w:tcW w:w="1803" w:type="dxa"/>
            <w:vAlign w:val="center"/>
          </w:tcPr>
          <w:p w14:paraId="488A56C3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6 (1.14, 1.62)</w:t>
            </w:r>
          </w:p>
        </w:tc>
        <w:tc>
          <w:tcPr>
            <w:tcW w:w="1804" w:type="dxa"/>
            <w:vAlign w:val="center"/>
          </w:tcPr>
          <w:p w14:paraId="7E2F413D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1 (1.10, 1.55)</w:t>
            </w:r>
          </w:p>
        </w:tc>
      </w:tr>
      <w:tr w:rsidR="005E52E7" w:rsidRPr="00DE2A82" w14:paraId="22BB2EE4" w14:textId="77777777" w:rsidTr="00D91479">
        <w:tc>
          <w:tcPr>
            <w:tcW w:w="1803" w:type="dxa"/>
            <w:vAlign w:val="center"/>
          </w:tcPr>
          <w:p w14:paraId="32B42604" w14:textId="7813FD8F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igh Risk WC</w:t>
            </w:r>
          </w:p>
        </w:tc>
        <w:tc>
          <w:tcPr>
            <w:tcW w:w="1803" w:type="dxa"/>
            <w:vAlign w:val="center"/>
          </w:tcPr>
          <w:p w14:paraId="4423354E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441 / 5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446</w:t>
            </w:r>
          </w:p>
        </w:tc>
        <w:tc>
          <w:tcPr>
            <w:tcW w:w="1803" w:type="dxa"/>
            <w:vAlign w:val="center"/>
          </w:tcPr>
          <w:p w14:paraId="15C0C09D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69 (1.46, 1.96)</w:t>
            </w:r>
          </w:p>
        </w:tc>
        <w:tc>
          <w:tcPr>
            <w:tcW w:w="1803" w:type="dxa"/>
            <w:vAlign w:val="center"/>
          </w:tcPr>
          <w:p w14:paraId="1EAA0142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0 (1.21, 1.63)</w:t>
            </w:r>
          </w:p>
        </w:tc>
        <w:tc>
          <w:tcPr>
            <w:tcW w:w="1804" w:type="dxa"/>
            <w:vAlign w:val="center"/>
          </w:tcPr>
          <w:p w14:paraId="7AFEF99E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9 (1.11, 1.50)</w:t>
            </w:r>
          </w:p>
        </w:tc>
      </w:tr>
      <w:tr w:rsidR="005E52E7" w:rsidRPr="00DE2A82" w14:paraId="2E5DC1D4" w14:textId="77777777" w:rsidTr="00D91479">
        <w:tc>
          <w:tcPr>
            <w:tcW w:w="1803" w:type="dxa"/>
            <w:vAlign w:val="center"/>
          </w:tcPr>
          <w:p w14:paraId="0202AA7D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Within guideline</w:t>
            </w:r>
          </w:p>
        </w:tc>
        <w:tc>
          <w:tcPr>
            <w:tcW w:w="1803" w:type="dxa"/>
          </w:tcPr>
          <w:p w14:paraId="3B531FBA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7EF503C0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189DE426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</w:tcPr>
          <w:p w14:paraId="7C4641F8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7746F934" w14:textId="77777777" w:rsidTr="00D91479">
        <w:tc>
          <w:tcPr>
            <w:tcW w:w="1803" w:type="dxa"/>
            <w:vAlign w:val="center"/>
          </w:tcPr>
          <w:p w14:paraId="5DE1A9DF" w14:textId="5B765A13" w:rsidR="005E52E7" w:rsidRPr="00DE2A82" w:rsidRDefault="005E52E7" w:rsidP="005E52E7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C</w:t>
            </w:r>
          </w:p>
        </w:tc>
        <w:tc>
          <w:tcPr>
            <w:tcW w:w="1803" w:type="dxa"/>
            <w:vAlign w:val="center"/>
          </w:tcPr>
          <w:p w14:paraId="353EB145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4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453 / 96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709</w:t>
            </w:r>
          </w:p>
        </w:tc>
        <w:tc>
          <w:tcPr>
            <w:tcW w:w="1803" w:type="dxa"/>
            <w:vAlign w:val="center"/>
          </w:tcPr>
          <w:p w14:paraId="41237510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5 (0.93, 1.18)</w:t>
            </w:r>
          </w:p>
        </w:tc>
        <w:tc>
          <w:tcPr>
            <w:tcW w:w="1803" w:type="dxa"/>
            <w:vAlign w:val="center"/>
          </w:tcPr>
          <w:p w14:paraId="084ECE38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0 (0.88, 1.12)</w:t>
            </w:r>
          </w:p>
        </w:tc>
        <w:tc>
          <w:tcPr>
            <w:tcW w:w="1804" w:type="dxa"/>
            <w:vAlign w:val="center"/>
          </w:tcPr>
          <w:p w14:paraId="5249E0EE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1 (0.90, 1.14)</w:t>
            </w:r>
          </w:p>
        </w:tc>
      </w:tr>
      <w:tr w:rsidR="005E52E7" w:rsidRPr="00DE2A82" w14:paraId="10C9766F" w14:textId="77777777" w:rsidTr="00D91479">
        <w:tc>
          <w:tcPr>
            <w:tcW w:w="1803" w:type="dxa"/>
            <w:vAlign w:val="center"/>
          </w:tcPr>
          <w:p w14:paraId="78D32B8F" w14:textId="1C8A88F9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Increased Risk WC</w:t>
            </w:r>
          </w:p>
        </w:tc>
        <w:tc>
          <w:tcPr>
            <w:tcW w:w="1803" w:type="dxa"/>
            <w:vAlign w:val="center"/>
          </w:tcPr>
          <w:p w14:paraId="583B0DE6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3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169 / 56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605</w:t>
            </w:r>
          </w:p>
        </w:tc>
        <w:tc>
          <w:tcPr>
            <w:tcW w:w="1803" w:type="dxa"/>
            <w:vAlign w:val="center"/>
          </w:tcPr>
          <w:p w14:paraId="6C91219E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7 (1.04, 1.33)</w:t>
            </w:r>
          </w:p>
        </w:tc>
        <w:tc>
          <w:tcPr>
            <w:tcW w:w="1803" w:type="dxa"/>
            <w:vAlign w:val="center"/>
          </w:tcPr>
          <w:p w14:paraId="16C3AE46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9 (0.96, 1.23)</w:t>
            </w:r>
          </w:p>
        </w:tc>
        <w:tc>
          <w:tcPr>
            <w:tcW w:w="1804" w:type="dxa"/>
            <w:vAlign w:val="center"/>
          </w:tcPr>
          <w:p w14:paraId="6C018147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6 (0.94, 1.20)</w:t>
            </w:r>
          </w:p>
        </w:tc>
      </w:tr>
      <w:tr w:rsidR="005E52E7" w:rsidRPr="00DE2A82" w14:paraId="07298130" w14:textId="77777777" w:rsidTr="00D91479">
        <w:tc>
          <w:tcPr>
            <w:tcW w:w="1803" w:type="dxa"/>
            <w:vAlign w:val="center"/>
          </w:tcPr>
          <w:p w14:paraId="1BD13AB2" w14:textId="0FA44561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igh Risk WC</w:t>
            </w:r>
          </w:p>
        </w:tc>
        <w:tc>
          <w:tcPr>
            <w:tcW w:w="1803" w:type="dxa"/>
            <w:vAlign w:val="center"/>
          </w:tcPr>
          <w:p w14:paraId="44C5853F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4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740 / 70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857</w:t>
            </w:r>
          </w:p>
        </w:tc>
        <w:tc>
          <w:tcPr>
            <w:tcW w:w="1803" w:type="dxa"/>
            <w:vAlign w:val="center"/>
          </w:tcPr>
          <w:p w14:paraId="68959FC5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6 (1.21, 1.54)</w:t>
            </w:r>
          </w:p>
        </w:tc>
        <w:tc>
          <w:tcPr>
            <w:tcW w:w="1803" w:type="dxa"/>
            <w:vAlign w:val="center"/>
          </w:tcPr>
          <w:p w14:paraId="4F1F3942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2 (1.08, 1.38)</w:t>
            </w:r>
          </w:p>
        </w:tc>
        <w:tc>
          <w:tcPr>
            <w:tcW w:w="1804" w:type="dxa"/>
            <w:vAlign w:val="center"/>
          </w:tcPr>
          <w:p w14:paraId="7BE47A01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5 (1.02, 1.29)</w:t>
            </w:r>
          </w:p>
        </w:tc>
      </w:tr>
      <w:tr w:rsidR="005E52E7" w:rsidRPr="00DE2A82" w14:paraId="1B4975FC" w14:textId="77777777" w:rsidTr="00D91479">
        <w:tc>
          <w:tcPr>
            <w:tcW w:w="1803" w:type="dxa"/>
            <w:vAlign w:val="center"/>
          </w:tcPr>
          <w:p w14:paraId="5E4DB5A0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Above guideline</w:t>
            </w:r>
          </w:p>
        </w:tc>
        <w:tc>
          <w:tcPr>
            <w:tcW w:w="1803" w:type="dxa"/>
          </w:tcPr>
          <w:p w14:paraId="663D94E3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6385B988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1C2B73EB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</w:tcPr>
          <w:p w14:paraId="4A0ACC39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0B09C9E7" w14:textId="77777777" w:rsidTr="00D91479">
        <w:tc>
          <w:tcPr>
            <w:tcW w:w="1803" w:type="dxa"/>
            <w:vAlign w:val="center"/>
          </w:tcPr>
          <w:p w14:paraId="6C3FFEC4" w14:textId="14CA8552" w:rsidR="005E52E7" w:rsidRPr="00DE2A82" w:rsidRDefault="005E52E7" w:rsidP="005E52E7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C</w:t>
            </w:r>
          </w:p>
        </w:tc>
        <w:tc>
          <w:tcPr>
            <w:tcW w:w="1803" w:type="dxa"/>
            <w:vAlign w:val="center"/>
          </w:tcPr>
          <w:p w14:paraId="6E1D8436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899 / 61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 xml:space="preserve">888 </w:t>
            </w:r>
          </w:p>
        </w:tc>
        <w:tc>
          <w:tcPr>
            <w:tcW w:w="1803" w:type="dxa"/>
            <w:vAlign w:val="center"/>
          </w:tcPr>
          <w:p w14:paraId="7D65F1BE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9 (1.05, 1.34)</w:t>
            </w:r>
          </w:p>
        </w:tc>
        <w:tc>
          <w:tcPr>
            <w:tcW w:w="1803" w:type="dxa"/>
            <w:vAlign w:val="center"/>
          </w:tcPr>
          <w:p w14:paraId="4AF7F60A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5 (0.93, 1.18)</w:t>
            </w:r>
          </w:p>
        </w:tc>
        <w:tc>
          <w:tcPr>
            <w:tcW w:w="1804" w:type="dxa"/>
            <w:vAlign w:val="center"/>
          </w:tcPr>
          <w:p w14:paraId="25A6CCC1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6 (0.94, 1.20)</w:t>
            </w:r>
          </w:p>
        </w:tc>
      </w:tr>
      <w:tr w:rsidR="005E52E7" w:rsidRPr="00DE2A82" w14:paraId="461F677E" w14:textId="77777777" w:rsidTr="00D91479">
        <w:tc>
          <w:tcPr>
            <w:tcW w:w="1803" w:type="dxa"/>
            <w:vAlign w:val="center"/>
          </w:tcPr>
          <w:p w14:paraId="119368D4" w14:textId="3D8CFA1D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Increased Risk WC</w:t>
            </w:r>
          </w:p>
        </w:tc>
        <w:tc>
          <w:tcPr>
            <w:tcW w:w="1803" w:type="dxa"/>
            <w:vAlign w:val="center"/>
          </w:tcPr>
          <w:p w14:paraId="5F29528C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313 / 41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338</w:t>
            </w:r>
          </w:p>
        </w:tc>
        <w:tc>
          <w:tcPr>
            <w:tcW w:w="1803" w:type="dxa"/>
            <w:vAlign w:val="center"/>
          </w:tcPr>
          <w:p w14:paraId="4F50B447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5 (1.19, 1.53)</w:t>
            </w:r>
          </w:p>
        </w:tc>
        <w:tc>
          <w:tcPr>
            <w:tcW w:w="1803" w:type="dxa"/>
            <w:vAlign w:val="center"/>
          </w:tcPr>
          <w:p w14:paraId="6620E574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7 (1.04, 1.33)</w:t>
            </w:r>
          </w:p>
        </w:tc>
        <w:tc>
          <w:tcPr>
            <w:tcW w:w="1804" w:type="dxa"/>
            <w:vAlign w:val="center"/>
          </w:tcPr>
          <w:p w14:paraId="170F6EEE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5 (1.01, 1.30)</w:t>
            </w:r>
          </w:p>
        </w:tc>
      </w:tr>
      <w:tr w:rsidR="005E52E7" w:rsidRPr="00DE2A82" w14:paraId="50ED22FF" w14:textId="77777777" w:rsidTr="00D91479">
        <w:tc>
          <w:tcPr>
            <w:tcW w:w="1803" w:type="dxa"/>
            <w:vAlign w:val="center"/>
          </w:tcPr>
          <w:p w14:paraId="3DD22E1B" w14:textId="6B2E3260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igh Risk WC</w:t>
            </w:r>
          </w:p>
        </w:tc>
        <w:tc>
          <w:tcPr>
            <w:tcW w:w="1803" w:type="dxa"/>
            <w:vAlign w:val="center"/>
          </w:tcPr>
          <w:p w14:paraId="433F99C6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749 / 41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469</w:t>
            </w:r>
          </w:p>
        </w:tc>
        <w:tc>
          <w:tcPr>
            <w:tcW w:w="1803" w:type="dxa"/>
            <w:vAlign w:val="center"/>
          </w:tcPr>
          <w:p w14:paraId="79FB2435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5 (1.37, 1.75)</w:t>
            </w:r>
          </w:p>
        </w:tc>
        <w:tc>
          <w:tcPr>
            <w:tcW w:w="1803" w:type="dxa"/>
            <w:vAlign w:val="center"/>
          </w:tcPr>
          <w:p w14:paraId="32A8F8F2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2 (1.16, 1.49)</w:t>
            </w:r>
          </w:p>
        </w:tc>
        <w:tc>
          <w:tcPr>
            <w:tcW w:w="1804" w:type="dxa"/>
            <w:vAlign w:val="center"/>
          </w:tcPr>
          <w:p w14:paraId="176320C7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4 (1.09, 1.40)</w:t>
            </w:r>
          </w:p>
        </w:tc>
      </w:tr>
      <w:tr w:rsidR="005E52E7" w:rsidRPr="00DE2A82" w14:paraId="0BB75799" w14:textId="77777777" w:rsidTr="00D91479">
        <w:tc>
          <w:tcPr>
            <w:tcW w:w="9016" w:type="dxa"/>
            <w:gridSpan w:val="5"/>
            <w:vAlign w:val="center"/>
          </w:tcPr>
          <w:p w14:paraId="34646D06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b/>
                <w:bCs/>
                <w:sz w:val="20"/>
                <w:szCs w:val="20"/>
              </w:rPr>
              <w:t>Total cancer</w:t>
            </w:r>
          </w:p>
        </w:tc>
      </w:tr>
      <w:tr w:rsidR="005E52E7" w:rsidRPr="00DE2A82" w14:paraId="621D86CC" w14:textId="77777777" w:rsidTr="00D91479">
        <w:tc>
          <w:tcPr>
            <w:tcW w:w="1803" w:type="dxa"/>
            <w:vAlign w:val="center"/>
          </w:tcPr>
          <w:p w14:paraId="13A848F3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Never drinker</w:t>
            </w:r>
          </w:p>
        </w:tc>
        <w:tc>
          <w:tcPr>
            <w:tcW w:w="1803" w:type="dxa"/>
          </w:tcPr>
          <w:p w14:paraId="3A0346E1" w14:textId="77777777" w:rsidR="005E52E7" w:rsidRPr="00DE2A82" w:rsidRDefault="005E52E7" w:rsidP="005E52E7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</w:tcPr>
          <w:p w14:paraId="2AC2ECD9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</w:tcPr>
          <w:p w14:paraId="130502C6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</w:tcPr>
          <w:p w14:paraId="42481369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70CB5116" w14:textId="77777777" w:rsidTr="00D91479">
        <w:trPr>
          <w:trHeight w:val="249"/>
        </w:trPr>
        <w:tc>
          <w:tcPr>
            <w:tcW w:w="1803" w:type="dxa"/>
            <w:vAlign w:val="center"/>
          </w:tcPr>
          <w:p w14:paraId="21C93047" w14:textId="4177AA7F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C</w:t>
            </w:r>
          </w:p>
        </w:tc>
        <w:tc>
          <w:tcPr>
            <w:tcW w:w="1803" w:type="dxa"/>
            <w:vAlign w:val="center"/>
          </w:tcPr>
          <w:p w14:paraId="3E4DEA69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747 / 6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195</w:t>
            </w:r>
          </w:p>
        </w:tc>
        <w:tc>
          <w:tcPr>
            <w:tcW w:w="1803" w:type="dxa"/>
            <w:vAlign w:val="center"/>
          </w:tcPr>
          <w:p w14:paraId="4E269715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3" w:type="dxa"/>
            <w:vAlign w:val="center"/>
          </w:tcPr>
          <w:p w14:paraId="397EF1C5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4" w:type="dxa"/>
            <w:vAlign w:val="center"/>
          </w:tcPr>
          <w:p w14:paraId="560DF70B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5E52E7" w:rsidRPr="00DE2A82" w14:paraId="16E84052" w14:textId="77777777" w:rsidTr="00D91479">
        <w:tc>
          <w:tcPr>
            <w:tcW w:w="1803" w:type="dxa"/>
            <w:vAlign w:val="center"/>
          </w:tcPr>
          <w:p w14:paraId="42F2AF01" w14:textId="43846372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Increased Risk WC</w:t>
            </w:r>
          </w:p>
        </w:tc>
        <w:tc>
          <w:tcPr>
            <w:tcW w:w="1803" w:type="dxa"/>
            <w:vAlign w:val="center"/>
          </w:tcPr>
          <w:p w14:paraId="7330967F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537 / 4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 xml:space="preserve">070 </w:t>
            </w:r>
          </w:p>
        </w:tc>
        <w:tc>
          <w:tcPr>
            <w:tcW w:w="1803" w:type="dxa"/>
            <w:vAlign w:val="center"/>
          </w:tcPr>
          <w:p w14:paraId="2A0A7DE0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6 (0.94, 1.18)</w:t>
            </w:r>
          </w:p>
        </w:tc>
        <w:tc>
          <w:tcPr>
            <w:tcW w:w="1803" w:type="dxa"/>
            <w:vAlign w:val="center"/>
          </w:tcPr>
          <w:p w14:paraId="6F8BB80A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6 (0.95, 1.18)</w:t>
            </w:r>
          </w:p>
        </w:tc>
        <w:tc>
          <w:tcPr>
            <w:tcW w:w="1804" w:type="dxa"/>
            <w:vAlign w:val="center"/>
          </w:tcPr>
          <w:p w14:paraId="5E204447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3 (0.92, 1.15)</w:t>
            </w:r>
          </w:p>
        </w:tc>
      </w:tr>
      <w:tr w:rsidR="005E52E7" w:rsidRPr="00DE2A82" w14:paraId="2DE09F57" w14:textId="77777777" w:rsidTr="00D91479">
        <w:tc>
          <w:tcPr>
            <w:tcW w:w="1803" w:type="dxa"/>
            <w:vAlign w:val="center"/>
          </w:tcPr>
          <w:p w14:paraId="66F84C2C" w14:textId="029EA71E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igh Risk WC</w:t>
            </w:r>
          </w:p>
        </w:tc>
        <w:tc>
          <w:tcPr>
            <w:tcW w:w="1803" w:type="dxa"/>
            <w:vAlign w:val="center"/>
          </w:tcPr>
          <w:p w14:paraId="5E8F31A3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945 / 6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796</w:t>
            </w:r>
          </w:p>
        </w:tc>
        <w:tc>
          <w:tcPr>
            <w:tcW w:w="1803" w:type="dxa"/>
            <w:vAlign w:val="center"/>
          </w:tcPr>
          <w:p w14:paraId="36702B82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8 (0.99, 1.19)</w:t>
            </w:r>
          </w:p>
        </w:tc>
        <w:tc>
          <w:tcPr>
            <w:tcW w:w="1803" w:type="dxa"/>
            <w:vAlign w:val="center"/>
          </w:tcPr>
          <w:p w14:paraId="0841E648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9 (0.99, 1.20)</w:t>
            </w:r>
          </w:p>
        </w:tc>
        <w:tc>
          <w:tcPr>
            <w:tcW w:w="1804" w:type="dxa"/>
            <w:vAlign w:val="center"/>
          </w:tcPr>
          <w:p w14:paraId="632C19A4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2 (0.93, 1.13)</w:t>
            </w:r>
          </w:p>
        </w:tc>
      </w:tr>
      <w:tr w:rsidR="005E52E7" w:rsidRPr="00DE2A82" w14:paraId="2B977051" w14:textId="77777777" w:rsidTr="00D91479">
        <w:tc>
          <w:tcPr>
            <w:tcW w:w="1803" w:type="dxa"/>
            <w:vAlign w:val="center"/>
          </w:tcPr>
          <w:p w14:paraId="1D4DA2A0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Previous drinker</w:t>
            </w:r>
          </w:p>
        </w:tc>
        <w:tc>
          <w:tcPr>
            <w:tcW w:w="1803" w:type="dxa"/>
          </w:tcPr>
          <w:p w14:paraId="46649BAE" w14:textId="77777777" w:rsidR="005E52E7" w:rsidRPr="00DE2A82" w:rsidRDefault="005E52E7" w:rsidP="005E52E7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</w:tcPr>
          <w:p w14:paraId="1CB54DF6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</w:tcPr>
          <w:p w14:paraId="727C917C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</w:tcPr>
          <w:p w14:paraId="2FE627F3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4F1394D9" w14:textId="77777777" w:rsidTr="00D91479">
        <w:tc>
          <w:tcPr>
            <w:tcW w:w="1803" w:type="dxa"/>
            <w:vAlign w:val="center"/>
          </w:tcPr>
          <w:p w14:paraId="6BBCA180" w14:textId="1A63D7B4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C</w:t>
            </w:r>
          </w:p>
        </w:tc>
        <w:tc>
          <w:tcPr>
            <w:tcW w:w="1803" w:type="dxa"/>
            <w:vAlign w:val="center"/>
          </w:tcPr>
          <w:p w14:paraId="3E8C8FAE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744 / 5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040</w:t>
            </w:r>
          </w:p>
        </w:tc>
        <w:tc>
          <w:tcPr>
            <w:tcW w:w="1803" w:type="dxa"/>
            <w:vAlign w:val="center"/>
          </w:tcPr>
          <w:p w14:paraId="3170DA82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8 (1.07, 1.31)</w:t>
            </w:r>
          </w:p>
        </w:tc>
        <w:tc>
          <w:tcPr>
            <w:tcW w:w="1803" w:type="dxa"/>
            <w:vAlign w:val="center"/>
          </w:tcPr>
          <w:p w14:paraId="517B6DF7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4 (1.03, 1.26)</w:t>
            </w:r>
          </w:p>
        </w:tc>
        <w:tc>
          <w:tcPr>
            <w:tcW w:w="1804" w:type="dxa"/>
            <w:vAlign w:val="center"/>
          </w:tcPr>
          <w:p w14:paraId="0736742D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4 (1.03, 1.26)</w:t>
            </w:r>
          </w:p>
        </w:tc>
      </w:tr>
      <w:tr w:rsidR="005E52E7" w:rsidRPr="00DE2A82" w14:paraId="090957D9" w14:textId="77777777" w:rsidTr="00D91479">
        <w:tc>
          <w:tcPr>
            <w:tcW w:w="1803" w:type="dxa"/>
            <w:vAlign w:val="center"/>
          </w:tcPr>
          <w:p w14:paraId="3D423302" w14:textId="374932C4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Increased Risk WC</w:t>
            </w:r>
          </w:p>
        </w:tc>
        <w:tc>
          <w:tcPr>
            <w:tcW w:w="1803" w:type="dxa"/>
            <w:vAlign w:val="center"/>
          </w:tcPr>
          <w:p w14:paraId="2FAB95F7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540 / 3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162</w:t>
            </w:r>
          </w:p>
        </w:tc>
        <w:tc>
          <w:tcPr>
            <w:tcW w:w="1803" w:type="dxa"/>
            <w:vAlign w:val="center"/>
          </w:tcPr>
          <w:p w14:paraId="64A4EE15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6 (1.13, 1.41)</w:t>
            </w:r>
          </w:p>
        </w:tc>
        <w:tc>
          <w:tcPr>
            <w:tcW w:w="1803" w:type="dxa"/>
            <w:vAlign w:val="center"/>
          </w:tcPr>
          <w:p w14:paraId="264E952A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3 (1.10, 1.37)</w:t>
            </w:r>
          </w:p>
        </w:tc>
        <w:tc>
          <w:tcPr>
            <w:tcW w:w="1804" w:type="dxa"/>
            <w:vAlign w:val="center"/>
          </w:tcPr>
          <w:p w14:paraId="2FBD3790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9 (1.06, 1.33)</w:t>
            </w:r>
          </w:p>
        </w:tc>
      </w:tr>
      <w:tr w:rsidR="005E52E7" w:rsidRPr="00DE2A82" w14:paraId="58B79960" w14:textId="77777777" w:rsidTr="00D91479">
        <w:tc>
          <w:tcPr>
            <w:tcW w:w="1803" w:type="dxa"/>
            <w:vAlign w:val="center"/>
          </w:tcPr>
          <w:p w14:paraId="467BCCB7" w14:textId="7A4F5BEE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igh Risk WC</w:t>
            </w:r>
          </w:p>
        </w:tc>
        <w:tc>
          <w:tcPr>
            <w:tcW w:w="1803" w:type="dxa"/>
            <w:vAlign w:val="center"/>
          </w:tcPr>
          <w:p w14:paraId="16695AC1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931 / 5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446</w:t>
            </w:r>
          </w:p>
        </w:tc>
        <w:tc>
          <w:tcPr>
            <w:tcW w:w="1803" w:type="dxa"/>
            <w:vAlign w:val="center"/>
          </w:tcPr>
          <w:p w14:paraId="62CB6285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0 (1.18, 1.44)</w:t>
            </w:r>
          </w:p>
        </w:tc>
        <w:tc>
          <w:tcPr>
            <w:tcW w:w="1803" w:type="dxa"/>
            <w:vAlign w:val="center"/>
          </w:tcPr>
          <w:p w14:paraId="2F8F824D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7 (1.16, 1.40)</w:t>
            </w:r>
          </w:p>
        </w:tc>
        <w:tc>
          <w:tcPr>
            <w:tcW w:w="1804" w:type="dxa"/>
            <w:vAlign w:val="center"/>
          </w:tcPr>
          <w:p w14:paraId="2F8692B9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9 (1.08, 1.32)</w:t>
            </w:r>
          </w:p>
        </w:tc>
      </w:tr>
      <w:tr w:rsidR="005E52E7" w:rsidRPr="00DE2A82" w14:paraId="1D9E56ED" w14:textId="77777777" w:rsidTr="00D91479">
        <w:tc>
          <w:tcPr>
            <w:tcW w:w="1803" w:type="dxa"/>
            <w:vAlign w:val="center"/>
          </w:tcPr>
          <w:p w14:paraId="1683CD5F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lastRenderedPageBreak/>
              <w:t>Within guideline</w:t>
            </w:r>
          </w:p>
        </w:tc>
        <w:tc>
          <w:tcPr>
            <w:tcW w:w="1803" w:type="dxa"/>
          </w:tcPr>
          <w:p w14:paraId="596A72A7" w14:textId="77777777" w:rsidR="005E52E7" w:rsidRPr="00DE2A82" w:rsidRDefault="005E52E7" w:rsidP="005E52E7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</w:tcPr>
          <w:p w14:paraId="63BD52E6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</w:tcPr>
          <w:p w14:paraId="71222069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</w:tcPr>
          <w:p w14:paraId="45425AB3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54A9EF55" w14:textId="77777777" w:rsidTr="00D91479">
        <w:tc>
          <w:tcPr>
            <w:tcW w:w="1803" w:type="dxa"/>
            <w:vAlign w:val="center"/>
          </w:tcPr>
          <w:p w14:paraId="5E798A07" w14:textId="34EC1E98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C</w:t>
            </w:r>
          </w:p>
        </w:tc>
        <w:tc>
          <w:tcPr>
            <w:tcW w:w="1803" w:type="dxa"/>
            <w:vAlign w:val="center"/>
          </w:tcPr>
          <w:p w14:paraId="77B116C4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13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163 / 96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709</w:t>
            </w:r>
          </w:p>
        </w:tc>
        <w:tc>
          <w:tcPr>
            <w:tcW w:w="1803" w:type="dxa"/>
            <w:vAlign w:val="center"/>
          </w:tcPr>
          <w:p w14:paraId="5FC35071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7 (1.08, 1.26)</w:t>
            </w:r>
          </w:p>
        </w:tc>
        <w:tc>
          <w:tcPr>
            <w:tcW w:w="1803" w:type="dxa"/>
            <w:vAlign w:val="center"/>
          </w:tcPr>
          <w:p w14:paraId="62F1E6F9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3 (1.05, 1.21)</w:t>
            </w:r>
          </w:p>
        </w:tc>
        <w:tc>
          <w:tcPr>
            <w:tcW w:w="1804" w:type="dxa"/>
            <w:vAlign w:val="center"/>
          </w:tcPr>
          <w:p w14:paraId="7536DC2F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4 (1.06, 1.23)</w:t>
            </w:r>
          </w:p>
        </w:tc>
      </w:tr>
      <w:tr w:rsidR="005E52E7" w:rsidRPr="00DE2A82" w14:paraId="6A7CE8E1" w14:textId="77777777" w:rsidTr="00D91479">
        <w:tc>
          <w:tcPr>
            <w:tcW w:w="1803" w:type="dxa"/>
            <w:vAlign w:val="center"/>
          </w:tcPr>
          <w:p w14:paraId="164F7E40" w14:textId="7E626ACE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Increased Risk WC</w:t>
            </w:r>
          </w:p>
        </w:tc>
        <w:tc>
          <w:tcPr>
            <w:tcW w:w="1803" w:type="dxa"/>
            <w:vAlign w:val="center"/>
          </w:tcPr>
          <w:p w14:paraId="02AB2616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8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706 / 56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605</w:t>
            </w:r>
          </w:p>
        </w:tc>
        <w:tc>
          <w:tcPr>
            <w:tcW w:w="1803" w:type="dxa"/>
            <w:vAlign w:val="center"/>
          </w:tcPr>
          <w:p w14:paraId="7AE0BC62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0 (1.11, 1.29)</w:t>
            </w:r>
          </w:p>
        </w:tc>
        <w:tc>
          <w:tcPr>
            <w:tcW w:w="1803" w:type="dxa"/>
            <w:vAlign w:val="center"/>
          </w:tcPr>
          <w:p w14:paraId="1AA7E3C2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6 (1.07, 1.25)</w:t>
            </w:r>
          </w:p>
        </w:tc>
        <w:tc>
          <w:tcPr>
            <w:tcW w:w="1804" w:type="dxa"/>
            <w:vAlign w:val="center"/>
          </w:tcPr>
          <w:p w14:paraId="35D9401A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4 (1.06, 1.23)</w:t>
            </w:r>
          </w:p>
        </w:tc>
      </w:tr>
      <w:tr w:rsidR="005E52E7" w:rsidRPr="00DE2A82" w14:paraId="2D23D832" w14:textId="77777777" w:rsidTr="00D91479">
        <w:tc>
          <w:tcPr>
            <w:tcW w:w="1803" w:type="dxa"/>
            <w:vAlign w:val="center"/>
          </w:tcPr>
          <w:p w14:paraId="54FEEBDC" w14:textId="75497DB1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igh Risk WC</w:t>
            </w:r>
          </w:p>
        </w:tc>
        <w:tc>
          <w:tcPr>
            <w:tcW w:w="1803" w:type="dxa"/>
            <w:vAlign w:val="center"/>
          </w:tcPr>
          <w:p w14:paraId="52AB34E2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11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493 / 70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857</w:t>
            </w:r>
          </w:p>
        </w:tc>
        <w:tc>
          <w:tcPr>
            <w:tcW w:w="1803" w:type="dxa"/>
            <w:vAlign w:val="center"/>
          </w:tcPr>
          <w:p w14:paraId="0D189367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8 (1.19, 1.38)</w:t>
            </w:r>
          </w:p>
        </w:tc>
        <w:tc>
          <w:tcPr>
            <w:tcW w:w="1803" w:type="dxa"/>
            <w:vAlign w:val="center"/>
          </w:tcPr>
          <w:p w14:paraId="02DB8CF8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4 (1.15, 1.33)</w:t>
            </w:r>
          </w:p>
        </w:tc>
        <w:tc>
          <w:tcPr>
            <w:tcW w:w="1804" w:type="dxa"/>
            <w:vAlign w:val="center"/>
          </w:tcPr>
          <w:p w14:paraId="3BBBC290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8 (1.09, 1.27)</w:t>
            </w:r>
          </w:p>
        </w:tc>
      </w:tr>
      <w:tr w:rsidR="005E52E7" w:rsidRPr="00DE2A82" w14:paraId="5B989F4D" w14:textId="77777777" w:rsidTr="00D91479">
        <w:tc>
          <w:tcPr>
            <w:tcW w:w="1803" w:type="dxa"/>
            <w:vAlign w:val="center"/>
          </w:tcPr>
          <w:p w14:paraId="5329C463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Above guideline</w:t>
            </w:r>
          </w:p>
        </w:tc>
        <w:tc>
          <w:tcPr>
            <w:tcW w:w="1803" w:type="dxa"/>
          </w:tcPr>
          <w:p w14:paraId="045FFC16" w14:textId="77777777" w:rsidR="005E52E7" w:rsidRPr="00DE2A82" w:rsidRDefault="005E52E7" w:rsidP="005E52E7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</w:tcPr>
          <w:p w14:paraId="71567D9A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</w:tcPr>
          <w:p w14:paraId="1E1D8431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</w:tcPr>
          <w:p w14:paraId="6D652064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1990973F" w14:textId="77777777" w:rsidTr="00D91479">
        <w:tc>
          <w:tcPr>
            <w:tcW w:w="1803" w:type="dxa"/>
            <w:vAlign w:val="center"/>
          </w:tcPr>
          <w:p w14:paraId="09243A4C" w14:textId="22375A0C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C</w:t>
            </w:r>
          </w:p>
        </w:tc>
        <w:tc>
          <w:tcPr>
            <w:tcW w:w="1803" w:type="dxa"/>
            <w:vAlign w:val="center"/>
          </w:tcPr>
          <w:p w14:paraId="4DDD299C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9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527 / 61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888</w:t>
            </w:r>
          </w:p>
        </w:tc>
        <w:tc>
          <w:tcPr>
            <w:tcW w:w="1803" w:type="dxa"/>
            <w:vAlign w:val="center"/>
          </w:tcPr>
          <w:p w14:paraId="389221C2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1 (1.12, 1.31)</w:t>
            </w:r>
          </w:p>
        </w:tc>
        <w:tc>
          <w:tcPr>
            <w:tcW w:w="1803" w:type="dxa"/>
            <w:vAlign w:val="center"/>
          </w:tcPr>
          <w:p w14:paraId="5925F261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4 (1.06, 1.23)</w:t>
            </w:r>
          </w:p>
        </w:tc>
        <w:tc>
          <w:tcPr>
            <w:tcW w:w="1804" w:type="dxa"/>
            <w:vAlign w:val="center"/>
          </w:tcPr>
          <w:p w14:paraId="1FD06A74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5 (1.07, 1.25)</w:t>
            </w:r>
          </w:p>
        </w:tc>
      </w:tr>
      <w:tr w:rsidR="005E52E7" w:rsidRPr="00DE2A82" w14:paraId="6BD075E7" w14:textId="77777777" w:rsidTr="00D91479">
        <w:tc>
          <w:tcPr>
            <w:tcW w:w="1803" w:type="dxa"/>
            <w:vAlign w:val="center"/>
          </w:tcPr>
          <w:p w14:paraId="5B06FAB7" w14:textId="7BAD9CCF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Increased Risk WC</w:t>
            </w:r>
          </w:p>
        </w:tc>
        <w:tc>
          <w:tcPr>
            <w:tcW w:w="1803" w:type="dxa"/>
            <w:vAlign w:val="center"/>
          </w:tcPr>
          <w:p w14:paraId="35CD2C7A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7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158 / 41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338</w:t>
            </w:r>
          </w:p>
        </w:tc>
        <w:tc>
          <w:tcPr>
            <w:tcW w:w="1803" w:type="dxa"/>
            <w:vAlign w:val="center"/>
          </w:tcPr>
          <w:p w14:paraId="1B3010AD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5 (1.16, 1.35)</w:t>
            </w:r>
          </w:p>
        </w:tc>
        <w:tc>
          <w:tcPr>
            <w:tcW w:w="1803" w:type="dxa"/>
            <w:vAlign w:val="center"/>
          </w:tcPr>
          <w:p w14:paraId="1DFC73D9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8 (1.09, 1.27)</w:t>
            </w:r>
          </w:p>
        </w:tc>
        <w:tc>
          <w:tcPr>
            <w:tcW w:w="1804" w:type="dxa"/>
            <w:vAlign w:val="center"/>
          </w:tcPr>
          <w:p w14:paraId="78F50BBE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6 (1.07, 1.25)</w:t>
            </w:r>
          </w:p>
        </w:tc>
      </w:tr>
      <w:tr w:rsidR="005E52E7" w:rsidRPr="00DE2A82" w14:paraId="621D787D" w14:textId="77777777" w:rsidTr="00D91479">
        <w:tc>
          <w:tcPr>
            <w:tcW w:w="1803" w:type="dxa"/>
            <w:vAlign w:val="center"/>
          </w:tcPr>
          <w:p w14:paraId="3747FEC1" w14:textId="2F0E65AF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igh Risk WC</w:t>
            </w:r>
          </w:p>
        </w:tc>
        <w:tc>
          <w:tcPr>
            <w:tcW w:w="1803" w:type="dxa"/>
            <w:vAlign w:val="center"/>
          </w:tcPr>
          <w:p w14:paraId="6004F1E0" w14:textId="77777777" w:rsidR="005E52E7" w:rsidRPr="00DE2A82" w:rsidRDefault="005E52E7" w:rsidP="005E52E7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7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407 / 41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469</w:t>
            </w:r>
          </w:p>
        </w:tc>
        <w:tc>
          <w:tcPr>
            <w:tcW w:w="1803" w:type="dxa"/>
            <w:vAlign w:val="center"/>
          </w:tcPr>
          <w:p w14:paraId="38C00E52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8 (1.19, 1.38)</w:t>
            </w:r>
          </w:p>
        </w:tc>
        <w:tc>
          <w:tcPr>
            <w:tcW w:w="1803" w:type="dxa"/>
            <w:vAlign w:val="center"/>
          </w:tcPr>
          <w:p w14:paraId="3AF22180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1 (1.12, 1.31)</w:t>
            </w:r>
          </w:p>
        </w:tc>
        <w:tc>
          <w:tcPr>
            <w:tcW w:w="1804" w:type="dxa"/>
            <w:vAlign w:val="center"/>
          </w:tcPr>
          <w:p w14:paraId="75FC10CD" w14:textId="77777777" w:rsidR="005E52E7" w:rsidRPr="00DE2A82" w:rsidRDefault="005E52E7" w:rsidP="005E52E7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5 (1.07, 1.25)</w:t>
            </w:r>
          </w:p>
        </w:tc>
      </w:tr>
      <w:tr w:rsidR="005E52E7" w:rsidRPr="00DE2A82" w14:paraId="25342AE8" w14:textId="77777777" w:rsidTr="00D91479">
        <w:tc>
          <w:tcPr>
            <w:tcW w:w="9016" w:type="dxa"/>
            <w:gridSpan w:val="5"/>
            <w:vAlign w:val="center"/>
          </w:tcPr>
          <w:p w14:paraId="1FA44288" w14:textId="77777777" w:rsidR="005E52E7" w:rsidRPr="00DE2A82" w:rsidRDefault="005E52E7" w:rsidP="005E52E7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Cox proportional hazard model. Never drinker I Normal WC is the referent group.</w:t>
            </w:r>
          </w:p>
          <w:p w14:paraId="7B991D31" w14:textId="77777777" w:rsidR="005E52E7" w:rsidRPr="00DE2A82" w:rsidRDefault="005E52E7" w:rsidP="005E52E7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Model 1 is adjusted for baseline age and sex. Model 2 is additionally adjusted for smoking status, dietary pattern score (</w:t>
            </w:r>
            <w:r w:rsidRPr="00DE2A82">
              <w:rPr>
                <w:sz w:val="20"/>
                <w:szCs w:val="20"/>
              </w:rPr>
              <w:t xml:space="preserve">determined by higher consumption of fruit, vegetables, and fish and lower consumption of processed meats and red meats </w:t>
            </w:r>
            <w:r w:rsidRPr="00DE2A82">
              <w:rPr>
                <w:rFonts w:cstheme="minorHAnsi"/>
                <w:sz w:val="20"/>
                <w:szCs w:val="20"/>
              </w:rPr>
              <w:t xml:space="preserve">(Rutten-Jacobs et al., 2018)), sleep duration (hrs/night), education, Townsend Deprivation Index and physical activity ((MET)-hour/week). Model 3 is further adjusted for chronic diseases (major cardiovascular disease (ICD-10 codes I00 to I99), Type 2 diabetes (ICD-10 codes E11.0 to E11.9 and E12) and dyslipidaemia (ICD-10 codes E78.0-E78.6) diagnosed by a doctor and hospital admission records and self-reported cardiovascular diseases and Type 2 diabetes). </w:t>
            </w:r>
          </w:p>
          <w:p w14:paraId="3D2E5477" w14:textId="3DE16FA0" w:rsidR="008145A8" w:rsidRPr="00DE2A82" w:rsidRDefault="005E52E7" w:rsidP="005E52E7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 xml:space="preserve">Waist circumference </w:t>
            </w:r>
            <w:r w:rsidR="00D1321C" w:rsidRPr="00DE2A82">
              <w:rPr>
                <w:rFonts w:cstheme="minorHAnsi"/>
                <w:sz w:val="20"/>
                <w:szCs w:val="20"/>
              </w:rPr>
              <w:t>was</w:t>
            </w:r>
            <w:r w:rsidRPr="00DE2A82">
              <w:rPr>
                <w:rFonts w:cstheme="minorHAnsi"/>
                <w:sz w:val="20"/>
                <w:szCs w:val="20"/>
              </w:rPr>
              <w:t xml:space="preserve"> measured by using flexible plastic tape with the participant in the resting-standing position by a trained professional. WHO classification: normal (&lt;80 cm for women, &lt;94 cm for men), increased risk of metabolic complications (80-88 cm for women, 94-102 cm for men), substantially increased risk of metabolic complications (&gt;88 cm for women, &gt;102 cm for men). </w:t>
            </w:r>
          </w:p>
          <w:p w14:paraId="356B24FC" w14:textId="77777777" w:rsidR="008145A8" w:rsidRPr="00DE2A82" w:rsidRDefault="008145A8" w:rsidP="008145A8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Alcohol consumption categories are based on the average weekly intake of standard drinks relative to UK guidelines. In the UK, one standard drink equals to 8 g of pure alcohol. Within guidelines: ≤ 14 units/week; above guidelines:&gt;14 units/week.</w:t>
            </w:r>
          </w:p>
          <w:p w14:paraId="2C251783" w14:textId="77777777" w:rsidR="005E52E7" w:rsidRPr="00DE2A82" w:rsidRDefault="005E52E7" w:rsidP="005E52E7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 xml:space="preserve">Alcohol-related cancer according to the broad definition included oral cavity, throat, larynx, </w:t>
            </w:r>
            <w:proofErr w:type="spellStart"/>
            <w:r w:rsidRPr="00DE2A82">
              <w:rPr>
                <w:rFonts w:cstheme="minorHAnsi"/>
                <w:sz w:val="20"/>
                <w:szCs w:val="20"/>
              </w:rPr>
              <w:t>esophagus</w:t>
            </w:r>
            <w:proofErr w:type="spellEnd"/>
            <w:r w:rsidRPr="00DE2A82">
              <w:rPr>
                <w:rFonts w:cstheme="minorHAnsi"/>
                <w:sz w:val="20"/>
                <w:szCs w:val="20"/>
              </w:rPr>
              <w:t>, liver, colorectal, stomach, female breast, pancreas and lung cancer (IARC, 2014).</w:t>
            </w:r>
          </w:p>
          <w:p w14:paraId="2603CC9D" w14:textId="77777777" w:rsidR="005E52E7" w:rsidRPr="00DE2A82" w:rsidRDefault="005E52E7" w:rsidP="005E52E7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 xml:space="preserve">Alcohol-related cancer according to the narrow definition included oral cavity, throat, larynx, </w:t>
            </w:r>
            <w:proofErr w:type="spellStart"/>
            <w:r w:rsidRPr="00DE2A82">
              <w:rPr>
                <w:rFonts w:cstheme="minorHAnsi"/>
                <w:sz w:val="20"/>
                <w:szCs w:val="20"/>
              </w:rPr>
              <w:t>esophagus</w:t>
            </w:r>
            <w:proofErr w:type="spellEnd"/>
            <w:r w:rsidRPr="00DE2A82">
              <w:rPr>
                <w:rFonts w:cstheme="minorHAnsi"/>
                <w:sz w:val="20"/>
                <w:szCs w:val="20"/>
              </w:rPr>
              <w:t>, liver, colorectal, stomach, female breast (IARC, 2014).</w:t>
            </w:r>
          </w:p>
          <w:p w14:paraId="7ACD7C92" w14:textId="592AACB7" w:rsidR="005E52E7" w:rsidRPr="00DE2A82" w:rsidRDefault="005E52E7" w:rsidP="005E52E7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Obesity</w:t>
            </w:r>
            <w:r w:rsidR="00C47FB7" w:rsidRPr="00DE2A82">
              <w:rPr>
                <w:rFonts w:cstheme="minorHAnsi"/>
                <w:sz w:val="20"/>
                <w:szCs w:val="20"/>
              </w:rPr>
              <w:t>-</w:t>
            </w:r>
            <w:r w:rsidRPr="00DE2A82">
              <w:rPr>
                <w:rFonts w:cstheme="minorHAnsi"/>
                <w:sz w:val="20"/>
                <w:szCs w:val="20"/>
              </w:rPr>
              <w:t xml:space="preserve">related cancer included meningioma, multiple myeloma, adenocarcinoma of the </w:t>
            </w:r>
            <w:proofErr w:type="spellStart"/>
            <w:r w:rsidRPr="00DE2A82">
              <w:rPr>
                <w:rFonts w:cstheme="minorHAnsi"/>
                <w:sz w:val="20"/>
                <w:szCs w:val="20"/>
              </w:rPr>
              <w:t>esophagus</w:t>
            </w:r>
            <w:proofErr w:type="spellEnd"/>
            <w:r w:rsidRPr="00DE2A82">
              <w:rPr>
                <w:rFonts w:cstheme="minorHAnsi"/>
                <w:sz w:val="20"/>
                <w:szCs w:val="20"/>
              </w:rPr>
              <w:t>, and cancers of the thyroid, postmenopausal breast, gallbladder, stomach, liver, pancreas, kidney, ovaries, uterus, colon and rectum (colorectal) (</w:t>
            </w:r>
            <w:proofErr w:type="spellStart"/>
            <w:r w:rsidRPr="00DE2A82">
              <w:rPr>
                <w:rFonts w:cstheme="minorHAnsi"/>
                <w:sz w:val="20"/>
                <w:szCs w:val="20"/>
              </w:rPr>
              <w:t>Lauby</w:t>
            </w:r>
            <w:r w:rsidRPr="00DE2A82">
              <w:rPr>
                <w:rFonts w:cstheme="minorHAnsi"/>
                <w:sz w:val="20"/>
                <w:szCs w:val="20"/>
              </w:rPr>
              <w:noBreakHyphen/>
              <w:t>Secretan</w:t>
            </w:r>
            <w:proofErr w:type="spellEnd"/>
            <w:r w:rsidRPr="00DE2A82">
              <w:rPr>
                <w:rFonts w:cstheme="minorHAnsi"/>
                <w:sz w:val="20"/>
                <w:szCs w:val="20"/>
              </w:rPr>
              <w:t xml:space="preserve"> et al., 2016).</w:t>
            </w:r>
          </w:p>
          <w:p w14:paraId="3830EF91" w14:textId="77777777" w:rsidR="005E52E7" w:rsidRPr="00DE2A82" w:rsidRDefault="005E52E7" w:rsidP="005E52E7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The definition of total cancer excludes in situ, benign, uncertain, or non-well-defined cancers.</w:t>
            </w:r>
          </w:p>
          <w:p w14:paraId="48635156" w14:textId="77777777" w:rsidR="005E52E7" w:rsidRPr="00DE2A82" w:rsidRDefault="005E52E7" w:rsidP="005E52E7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cstheme="minorHAnsi"/>
                <w:i/>
                <w:iCs/>
                <w:sz w:val="20"/>
                <w:szCs w:val="20"/>
              </w:rPr>
              <w:t>Italic font indicates statistical significance (p&lt;0.05).</w:t>
            </w:r>
          </w:p>
        </w:tc>
      </w:tr>
    </w:tbl>
    <w:p w14:paraId="5D5ED7E0" w14:textId="77777777" w:rsidR="005E52E7" w:rsidRPr="00DE2A82" w:rsidRDefault="005E52E7" w:rsidP="005E52E7">
      <w:pPr>
        <w:sectPr w:rsidR="005E52E7" w:rsidRPr="00DE2A82" w:rsidSect="00D9147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A8CA529" w14:textId="6A44F7F5" w:rsidR="005E52E7" w:rsidRPr="00DE2A82" w:rsidRDefault="005E52E7" w:rsidP="005E52E7">
      <w:pPr>
        <w:spacing w:after="0"/>
        <w:rPr>
          <w:rFonts w:ascii="Calibri" w:hAnsi="Calibri" w:cs="Calibri"/>
          <w:sz w:val="24"/>
          <w:szCs w:val="24"/>
        </w:rPr>
      </w:pPr>
      <w:r w:rsidRPr="00DE2A82">
        <w:rPr>
          <w:b/>
          <w:bCs/>
          <w:sz w:val="24"/>
          <w:szCs w:val="24"/>
        </w:rPr>
        <w:lastRenderedPageBreak/>
        <w:t xml:space="preserve">Supplementary </w:t>
      </w:r>
      <w:r w:rsidRPr="00DE2A82">
        <w:rPr>
          <w:rFonts w:ascii="Calibri" w:hAnsi="Calibri" w:cs="Calibri"/>
          <w:b/>
          <w:bCs/>
          <w:sz w:val="24"/>
          <w:szCs w:val="24"/>
        </w:rPr>
        <w:t>Table 8.</w:t>
      </w:r>
      <w:r w:rsidRPr="00DE2A82">
        <w:rPr>
          <w:rFonts w:ascii="Calibri" w:hAnsi="Calibri" w:cs="Calibri"/>
          <w:sz w:val="24"/>
          <w:szCs w:val="24"/>
        </w:rPr>
        <w:t xml:space="preserve"> Joint association between alcohol consumption and BMI with cancer incidence</w:t>
      </w:r>
      <w:r w:rsidR="00CE3F27" w:rsidRPr="00DE2A82">
        <w:rPr>
          <w:rFonts w:ascii="Calibri" w:hAnsi="Calibri" w:cs="Calibri"/>
          <w:sz w:val="24"/>
          <w:szCs w:val="24"/>
        </w:rPr>
        <w:t xml:space="preserve"> </w:t>
      </w:r>
      <w:r w:rsidR="00CE3F27" w:rsidRPr="00DE2A82">
        <w:rPr>
          <w:sz w:val="24"/>
          <w:szCs w:val="24"/>
        </w:rPr>
        <w:t>by various definitions of cancer</w:t>
      </w:r>
      <w:r w:rsidRPr="00DE2A82">
        <w:rPr>
          <w:rFonts w:ascii="Calibri" w:hAnsi="Calibri" w:cs="Calibri"/>
          <w:sz w:val="24"/>
          <w:szCs w:val="24"/>
        </w:rPr>
        <w:t xml:space="preserve"> (</w:t>
      </w:r>
      <w:r w:rsidR="00CE3F27" w:rsidRPr="00DE2A82">
        <w:rPr>
          <w:rFonts w:ascii="Calibri" w:hAnsi="Calibri" w:cs="Calibri"/>
          <w:sz w:val="24"/>
          <w:szCs w:val="24"/>
        </w:rPr>
        <w:t>N</w:t>
      </w:r>
      <w:r w:rsidRPr="00DE2A82">
        <w:rPr>
          <w:rFonts w:ascii="Calibri" w:hAnsi="Calibri" w:cs="Calibri"/>
          <w:sz w:val="24"/>
          <w:szCs w:val="24"/>
        </w:rPr>
        <w:t>=399,575)</w:t>
      </w:r>
    </w:p>
    <w:p w14:paraId="469DA0CD" w14:textId="77777777" w:rsidR="00D1321C" w:rsidRPr="00DE2A82" w:rsidRDefault="00D1321C" w:rsidP="005E52E7">
      <w:pPr>
        <w:spacing w:after="0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5E52E7" w:rsidRPr="00DE2A82" w14:paraId="1AA265E1" w14:textId="77777777" w:rsidTr="00D91479">
        <w:tc>
          <w:tcPr>
            <w:tcW w:w="1803" w:type="dxa"/>
          </w:tcPr>
          <w:p w14:paraId="20A8E83E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  <w:vAlign w:val="center"/>
          </w:tcPr>
          <w:p w14:paraId="0AE25DE8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Events / n</w:t>
            </w:r>
          </w:p>
        </w:tc>
        <w:tc>
          <w:tcPr>
            <w:tcW w:w="1803" w:type="dxa"/>
            <w:vAlign w:val="center"/>
          </w:tcPr>
          <w:p w14:paraId="2939366B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odel 1</w:t>
            </w:r>
          </w:p>
          <w:p w14:paraId="12E97600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HR (95% CI)</w:t>
            </w:r>
          </w:p>
        </w:tc>
        <w:tc>
          <w:tcPr>
            <w:tcW w:w="1803" w:type="dxa"/>
            <w:vAlign w:val="center"/>
          </w:tcPr>
          <w:p w14:paraId="21608A49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odel 2</w:t>
            </w:r>
          </w:p>
          <w:p w14:paraId="0FA5D369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HR (95% CI)</w:t>
            </w:r>
          </w:p>
        </w:tc>
        <w:tc>
          <w:tcPr>
            <w:tcW w:w="1804" w:type="dxa"/>
            <w:vAlign w:val="center"/>
          </w:tcPr>
          <w:p w14:paraId="67AC2228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odel 3</w:t>
            </w:r>
          </w:p>
          <w:p w14:paraId="51A74F84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HR (95% CI)</w:t>
            </w:r>
          </w:p>
        </w:tc>
      </w:tr>
      <w:tr w:rsidR="005E52E7" w:rsidRPr="00DE2A82" w14:paraId="090E4E56" w14:textId="77777777" w:rsidTr="00D91479">
        <w:tc>
          <w:tcPr>
            <w:tcW w:w="9016" w:type="dxa"/>
            <w:gridSpan w:val="5"/>
            <w:vAlign w:val="center"/>
          </w:tcPr>
          <w:p w14:paraId="632B23EE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hAnsi="Calibri" w:cs="Calibri"/>
                <w:b/>
                <w:bCs/>
                <w:sz w:val="20"/>
                <w:szCs w:val="20"/>
              </w:rPr>
              <w:t>Narrow definition of alcohol-related cancer</w:t>
            </w:r>
          </w:p>
        </w:tc>
      </w:tr>
      <w:tr w:rsidR="005E52E7" w:rsidRPr="00DE2A82" w14:paraId="67FD09FF" w14:textId="77777777" w:rsidTr="00D91479">
        <w:tc>
          <w:tcPr>
            <w:tcW w:w="1803" w:type="dxa"/>
            <w:vAlign w:val="center"/>
          </w:tcPr>
          <w:p w14:paraId="04DFE9CD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Never drinker</w:t>
            </w:r>
          </w:p>
        </w:tc>
        <w:tc>
          <w:tcPr>
            <w:tcW w:w="1803" w:type="dxa"/>
          </w:tcPr>
          <w:p w14:paraId="1D190590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63F71F9B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1A84634A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</w:tcPr>
          <w:p w14:paraId="63E1C986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19195EC7" w14:textId="77777777" w:rsidTr="00D91479">
        <w:tc>
          <w:tcPr>
            <w:tcW w:w="1803" w:type="dxa"/>
            <w:vAlign w:val="center"/>
          </w:tcPr>
          <w:p w14:paraId="71756030" w14:textId="77777777" w:rsidR="005E52E7" w:rsidRPr="00DE2A82" w:rsidRDefault="005E52E7" w:rsidP="00D91479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eight</w:t>
            </w:r>
          </w:p>
        </w:tc>
        <w:tc>
          <w:tcPr>
            <w:tcW w:w="1803" w:type="dxa"/>
            <w:vAlign w:val="center"/>
          </w:tcPr>
          <w:p w14:paraId="3EF80880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07 / 5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080</w:t>
            </w:r>
          </w:p>
        </w:tc>
        <w:tc>
          <w:tcPr>
            <w:tcW w:w="1803" w:type="dxa"/>
            <w:vAlign w:val="center"/>
          </w:tcPr>
          <w:p w14:paraId="4C6AE21A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3" w:type="dxa"/>
            <w:vAlign w:val="center"/>
          </w:tcPr>
          <w:p w14:paraId="3B70E3DA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4" w:type="dxa"/>
            <w:vAlign w:val="center"/>
          </w:tcPr>
          <w:p w14:paraId="74E1E4F4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5E52E7" w:rsidRPr="00DE2A82" w14:paraId="6B49BB0B" w14:textId="77777777" w:rsidTr="00D91479">
        <w:tc>
          <w:tcPr>
            <w:tcW w:w="1803" w:type="dxa"/>
            <w:vAlign w:val="center"/>
          </w:tcPr>
          <w:p w14:paraId="7D55AEC3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verweight</w:t>
            </w:r>
          </w:p>
        </w:tc>
        <w:tc>
          <w:tcPr>
            <w:tcW w:w="1803" w:type="dxa"/>
            <w:vAlign w:val="center"/>
          </w:tcPr>
          <w:p w14:paraId="5B1E7110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95 / 6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583</w:t>
            </w:r>
          </w:p>
        </w:tc>
        <w:tc>
          <w:tcPr>
            <w:tcW w:w="1803" w:type="dxa"/>
            <w:vAlign w:val="center"/>
          </w:tcPr>
          <w:p w14:paraId="39E46754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.10 (0.92, 1.31)</w:t>
            </w:r>
          </w:p>
        </w:tc>
        <w:tc>
          <w:tcPr>
            <w:tcW w:w="1803" w:type="dxa"/>
            <w:vAlign w:val="center"/>
          </w:tcPr>
          <w:p w14:paraId="0A5CC64E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0 (0.92, 1.31)</w:t>
            </w:r>
          </w:p>
        </w:tc>
        <w:tc>
          <w:tcPr>
            <w:tcW w:w="1804" w:type="dxa"/>
            <w:vAlign w:val="center"/>
          </w:tcPr>
          <w:p w14:paraId="24304813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6 (0.89, 1.27)</w:t>
            </w:r>
          </w:p>
        </w:tc>
      </w:tr>
      <w:tr w:rsidR="005E52E7" w:rsidRPr="00DE2A82" w14:paraId="5BD11AD5" w14:textId="77777777" w:rsidTr="009E61AC">
        <w:tc>
          <w:tcPr>
            <w:tcW w:w="1803" w:type="dxa"/>
            <w:vAlign w:val="center"/>
          </w:tcPr>
          <w:p w14:paraId="06999367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bese</w:t>
            </w:r>
          </w:p>
        </w:tc>
        <w:tc>
          <w:tcPr>
            <w:tcW w:w="1803" w:type="dxa"/>
            <w:vAlign w:val="center"/>
          </w:tcPr>
          <w:p w14:paraId="4CB89A61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40 / 5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398</w:t>
            </w:r>
          </w:p>
        </w:tc>
        <w:tc>
          <w:tcPr>
            <w:tcW w:w="1803" w:type="dxa"/>
            <w:vAlign w:val="center"/>
          </w:tcPr>
          <w:p w14:paraId="61074B69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.02 (0.85, 1.23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6FE4E29E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1 (0.84, 1.21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3AD6C1AF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3 (0.77, 1.11)</w:t>
            </w:r>
          </w:p>
        </w:tc>
      </w:tr>
      <w:tr w:rsidR="005E52E7" w:rsidRPr="00DE2A82" w14:paraId="33E37035" w14:textId="77777777" w:rsidTr="009E61AC">
        <w:tc>
          <w:tcPr>
            <w:tcW w:w="1803" w:type="dxa"/>
            <w:vAlign w:val="center"/>
          </w:tcPr>
          <w:p w14:paraId="7FFF496C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Previous drinker</w:t>
            </w:r>
          </w:p>
        </w:tc>
        <w:tc>
          <w:tcPr>
            <w:tcW w:w="1803" w:type="dxa"/>
          </w:tcPr>
          <w:p w14:paraId="7FB0B196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3899C359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  <w:shd w:val="clear" w:color="auto" w:fill="auto"/>
          </w:tcPr>
          <w:p w14:paraId="7DE810E9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  <w:shd w:val="clear" w:color="auto" w:fill="auto"/>
          </w:tcPr>
          <w:p w14:paraId="4ADDA3D8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147D18D1" w14:textId="77777777" w:rsidTr="009E61AC">
        <w:tc>
          <w:tcPr>
            <w:tcW w:w="1803" w:type="dxa"/>
            <w:vAlign w:val="center"/>
          </w:tcPr>
          <w:p w14:paraId="375479D2" w14:textId="77777777" w:rsidR="005E52E7" w:rsidRPr="00DE2A82" w:rsidRDefault="005E52E7" w:rsidP="00D91479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eight</w:t>
            </w:r>
          </w:p>
        </w:tc>
        <w:tc>
          <w:tcPr>
            <w:tcW w:w="1803" w:type="dxa"/>
            <w:vAlign w:val="center"/>
          </w:tcPr>
          <w:p w14:paraId="3ED23B97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01 / 3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799</w:t>
            </w:r>
          </w:p>
        </w:tc>
        <w:tc>
          <w:tcPr>
            <w:tcW w:w="1803" w:type="dxa"/>
            <w:vAlign w:val="center"/>
          </w:tcPr>
          <w:p w14:paraId="2244E294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1.31 (1.08, 1.59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47B50F9F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2 (1.00, 1.48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08252806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2 (1.01, 1.48)</w:t>
            </w:r>
          </w:p>
        </w:tc>
      </w:tr>
      <w:tr w:rsidR="005E52E7" w:rsidRPr="00DE2A82" w14:paraId="781B3F6C" w14:textId="77777777" w:rsidTr="009E61AC">
        <w:tc>
          <w:tcPr>
            <w:tcW w:w="1803" w:type="dxa"/>
            <w:vAlign w:val="center"/>
          </w:tcPr>
          <w:p w14:paraId="1E2DCAF7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verweight</w:t>
            </w:r>
          </w:p>
        </w:tc>
        <w:tc>
          <w:tcPr>
            <w:tcW w:w="1803" w:type="dxa"/>
            <w:vAlign w:val="center"/>
          </w:tcPr>
          <w:p w14:paraId="5DD032AE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51 / 4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950</w:t>
            </w:r>
          </w:p>
        </w:tc>
        <w:tc>
          <w:tcPr>
            <w:tcW w:w="1803" w:type="dxa"/>
            <w:vAlign w:val="center"/>
          </w:tcPr>
          <w:p w14:paraId="17352BF5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1.31 (1.09, 1.57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6DE41B4F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2 (1.01, 1.46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62F8A693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7 (0.97, 1.41)</w:t>
            </w:r>
          </w:p>
        </w:tc>
      </w:tr>
      <w:tr w:rsidR="005E52E7" w:rsidRPr="00DE2A82" w14:paraId="56D6D566" w14:textId="77777777" w:rsidTr="009E61AC">
        <w:tc>
          <w:tcPr>
            <w:tcW w:w="1803" w:type="dxa"/>
            <w:vAlign w:val="center"/>
          </w:tcPr>
          <w:p w14:paraId="485D1343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bese</w:t>
            </w:r>
          </w:p>
        </w:tc>
        <w:tc>
          <w:tcPr>
            <w:tcW w:w="1803" w:type="dxa"/>
            <w:vAlign w:val="center"/>
          </w:tcPr>
          <w:p w14:paraId="35B8C316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39 / 4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447</w:t>
            </w:r>
          </w:p>
        </w:tc>
        <w:tc>
          <w:tcPr>
            <w:tcW w:w="1803" w:type="dxa"/>
            <w:vAlign w:val="center"/>
          </w:tcPr>
          <w:p w14:paraId="0C21035A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1.38 (1.14, 1.66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698A5DCC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8 (1.06, 1.54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7C3D4D99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7 (0.97, 1.41)</w:t>
            </w:r>
          </w:p>
        </w:tc>
      </w:tr>
      <w:tr w:rsidR="005E52E7" w:rsidRPr="00DE2A82" w14:paraId="12580C74" w14:textId="77777777" w:rsidTr="009E61AC">
        <w:tc>
          <w:tcPr>
            <w:tcW w:w="1803" w:type="dxa"/>
            <w:vAlign w:val="center"/>
          </w:tcPr>
          <w:p w14:paraId="0AC59CC6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Within guideline</w:t>
            </w:r>
          </w:p>
        </w:tc>
        <w:tc>
          <w:tcPr>
            <w:tcW w:w="1803" w:type="dxa"/>
          </w:tcPr>
          <w:p w14:paraId="5A1C0EED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01758061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  <w:shd w:val="clear" w:color="auto" w:fill="auto"/>
          </w:tcPr>
          <w:p w14:paraId="13CABA65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  <w:shd w:val="clear" w:color="auto" w:fill="auto"/>
          </w:tcPr>
          <w:p w14:paraId="635D6E29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69E31E0A" w14:textId="77777777" w:rsidTr="009E61AC">
        <w:tc>
          <w:tcPr>
            <w:tcW w:w="1803" w:type="dxa"/>
            <w:vAlign w:val="center"/>
          </w:tcPr>
          <w:p w14:paraId="56E26900" w14:textId="77777777" w:rsidR="005E52E7" w:rsidRPr="00DE2A82" w:rsidRDefault="005E52E7" w:rsidP="00D91479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eight</w:t>
            </w:r>
          </w:p>
        </w:tc>
        <w:tc>
          <w:tcPr>
            <w:tcW w:w="1803" w:type="dxa"/>
            <w:vAlign w:val="center"/>
          </w:tcPr>
          <w:p w14:paraId="46E2FAF1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3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243 / 77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738</w:t>
            </w:r>
          </w:p>
        </w:tc>
        <w:tc>
          <w:tcPr>
            <w:tcW w:w="1803" w:type="dxa"/>
            <w:vAlign w:val="center"/>
          </w:tcPr>
          <w:p w14:paraId="0CC1D681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.04 (0.90, 1.19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034EDC5F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9 (0.86, 1.14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0368E342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1 (0.88, 1.16)</w:t>
            </w:r>
          </w:p>
        </w:tc>
      </w:tr>
      <w:tr w:rsidR="005E52E7" w:rsidRPr="00DE2A82" w14:paraId="78F70BDA" w14:textId="77777777" w:rsidTr="009E61AC">
        <w:tc>
          <w:tcPr>
            <w:tcW w:w="1803" w:type="dxa"/>
            <w:vAlign w:val="center"/>
          </w:tcPr>
          <w:p w14:paraId="490445E8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verweight</w:t>
            </w:r>
          </w:p>
        </w:tc>
        <w:tc>
          <w:tcPr>
            <w:tcW w:w="1803" w:type="dxa"/>
            <w:vAlign w:val="center"/>
          </w:tcPr>
          <w:p w14:paraId="43FAAF7F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3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985 / 90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797</w:t>
            </w:r>
          </w:p>
        </w:tc>
        <w:tc>
          <w:tcPr>
            <w:tcW w:w="1803" w:type="dxa"/>
            <w:vAlign w:val="center"/>
          </w:tcPr>
          <w:p w14:paraId="032B694A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.12 (0.98, 1.29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337300AB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6 (0.92, 1.22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5DED7038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4 (0.91, 1.20)</w:t>
            </w:r>
          </w:p>
        </w:tc>
      </w:tr>
      <w:tr w:rsidR="005E52E7" w:rsidRPr="00DE2A82" w14:paraId="413C66BD" w14:textId="77777777" w:rsidTr="009E61AC">
        <w:tc>
          <w:tcPr>
            <w:tcW w:w="1803" w:type="dxa"/>
            <w:vAlign w:val="center"/>
          </w:tcPr>
          <w:p w14:paraId="388E9F89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bese</w:t>
            </w:r>
          </w:p>
        </w:tc>
        <w:tc>
          <w:tcPr>
            <w:tcW w:w="1803" w:type="dxa"/>
            <w:vAlign w:val="center"/>
          </w:tcPr>
          <w:p w14:paraId="528B0FA1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844 / 55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636</w:t>
            </w:r>
          </w:p>
        </w:tc>
        <w:tc>
          <w:tcPr>
            <w:tcW w:w="1803" w:type="dxa"/>
            <w:vAlign w:val="center"/>
          </w:tcPr>
          <w:p w14:paraId="3BE36A8E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1.29 (1.12, 1.49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1E7BA5FA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22 (1.06, 1.40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089B19E0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3 (0.98, 1.31)</w:t>
            </w:r>
          </w:p>
        </w:tc>
      </w:tr>
      <w:tr w:rsidR="005E52E7" w:rsidRPr="00DE2A82" w14:paraId="2BEC091A" w14:textId="77777777" w:rsidTr="009E61AC">
        <w:tc>
          <w:tcPr>
            <w:tcW w:w="1803" w:type="dxa"/>
            <w:vAlign w:val="center"/>
          </w:tcPr>
          <w:p w14:paraId="453E3BA0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Above guideline</w:t>
            </w:r>
          </w:p>
        </w:tc>
        <w:tc>
          <w:tcPr>
            <w:tcW w:w="1803" w:type="dxa"/>
          </w:tcPr>
          <w:p w14:paraId="7F82303A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40812FBC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  <w:shd w:val="clear" w:color="auto" w:fill="auto"/>
          </w:tcPr>
          <w:p w14:paraId="37111324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  <w:shd w:val="clear" w:color="auto" w:fill="auto"/>
          </w:tcPr>
          <w:p w14:paraId="25182FBC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5A244B9C" w14:textId="77777777" w:rsidTr="009E61AC">
        <w:tc>
          <w:tcPr>
            <w:tcW w:w="1803" w:type="dxa"/>
            <w:vAlign w:val="center"/>
          </w:tcPr>
          <w:p w14:paraId="19260111" w14:textId="77777777" w:rsidR="005E52E7" w:rsidRPr="00DE2A82" w:rsidRDefault="005E52E7" w:rsidP="00D91479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eight</w:t>
            </w:r>
          </w:p>
        </w:tc>
        <w:tc>
          <w:tcPr>
            <w:tcW w:w="1803" w:type="dxa"/>
            <w:vAlign w:val="center"/>
          </w:tcPr>
          <w:p w14:paraId="62039BC0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1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808 / 43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466</w:t>
            </w:r>
          </w:p>
        </w:tc>
        <w:tc>
          <w:tcPr>
            <w:tcW w:w="1803" w:type="dxa"/>
            <w:vAlign w:val="center"/>
          </w:tcPr>
          <w:p w14:paraId="3F7B05E4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1.16 (1.00, 1.34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6D9DE04E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6 (0.92, 1.23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5CB3006D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  <w:t>1.08 (0.93, 1.24)</w:t>
            </w:r>
          </w:p>
        </w:tc>
      </w:tr>
      <w:tr w:rsidR="005E52E7" w:rsidRPr="00DE2A82" w14:paraId="0B90E443" w14:textId="77777777" w:rsidTr="009E61AC">
        <w:tc>
          <w:tcPr>
            <w:tcW w:w="1803" w:type="dxa"/>
            <w:vAlign w:val="center"/>
          </w:tcPr>
          <w:p w14:paraId="3D757CBC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verweight</w:t>
            </w:r>
          </w:p>
        </w:tc>
        <w:tc>
          <w:tcPr>
            <w:tcW w:w="1803" w:type="dxa"/>
            <w:vAlign w:val="center"/>
          </w:tcPr>
          <w:p w14:paraId="5F3F02B3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784 / 67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836</w:t>
            </w:r>
          </w:p>
        </w:tc>
        <w:tc>
          <w:tcPr>
            <w:tcW w:w="1803" w:type="dxa"/>
            <w:vAlign w:val="center"/>
          </w:tcPr>
          <w:p w14:paraId="0F577508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1.30 (1.12, 1.49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29316BE1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i/>
                <w:i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8 (1.03, 1.37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68046483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6 (1.01, 1.41)</w:t>
            </w:r>
          </w:p>
        </w:tc>
      </w:tr>
      <w:tr w:rsidR="005E52E7" w:rsidRPr="00DE2A82" w14:paraId="66BC28DB" w14:textId="77777777" w:rsidTr="009E61AC">
        <w:tc>
          <w:tcPr>
            <w:tcW w:w="1803" w:type="dxa"/>
            <w:vAlign w:val="center"/>
          </w:tcPr>
          <w:p w14:paraId="50919CAE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bese</w:t>
            </w:r>
          </w:p>
        </w:tc>
        <w:tc>
          <w:tcPr>
            <w:tcW w:w="1803" w:type="dxa"/>
            <w:vAlign w:val="center"/>
          </w:tcPr>
          <w:p w14:paraId="7D349DD8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1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519 / 33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393</w:t>
            </w:r>
          </w:p>
        </w:tc>
        <w:tc>
          <w:tcPr>
            <w:tcW w:w="1803" w:type="dxa"/>
            <w:vAlign w:val="center"/>
          </w:tcPr>
          <w:p w14:paraId="6698511E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1.44 (1.25, 1.67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7C6CCA3B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i/>
                <w:i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1 (1.13, 1.51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74972D92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2 (1.05, 1.41)</w:t>
            </w:r>
          </w:p>
        </w:tc>
      </w:tr>
      <w:tr w:rsidR="005E52E7" w:rsidRPr="00DE2A82" w14:paraId="3112F6CB" w14:textId="77777777" w:rsidTr="009E61AC">
        <w:tc>
          <w:tcPr>
            <w:tcW w:w="9016" w:type="dxa"/>
            <w:gridSpan w:val="5"/>
            <w:shd w:val="clear" w:color="auto" w:fill="auto"/>
            <w:vAlign w:val="center"/>
          </w:tcPr>
          <w:p w14:paraId="5B784C46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b/>
                <w:bCs/>
                <w:sz w:val="20"/>
                <w:szCs w:val="20"/>
              </w:rPr>
              <w:t>Obesity-related cancer</w:t>
            </w:r>
          </w:p>
        </w:tc>
      </w:tr>
      <w:tr w:rsidR="005E52E7" w:rsidRPr="00DE2A82" w14:paraId="42466B01" w14:textId="77777777" w:rsidTr="009E61AC">
        <w:tc>
          <w:tcPr>
            <w:tcW w:w="1803" w:type="dxa"/>
            <w:vAlign w:val="center"/>
          </w:tcPr>
          <w:p w14:paraId="3F9289A9" w14:textId="77777777" w:rsidR="005E52E7" w:rsidRPr="00DE2A82" w:rsidRDefault="005E52E7" w:rsidP="00D91479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Never drinker</w:t>
            </w:r>
          </w:p>
        </w:tc>
        <w:tc>
          <w:tcPr>
            <w:tcW w:w="1803" w:type="dxa"/>
          </w:tcPr>
          <w:p w14:paraId="73B7EFE8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727B9D7A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  <w:shd w:val="clear" w:color="auto" w:fill="auto"/>
          </w:tcPr>
          <w:p w14:paraId="0B553773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  <w:shd w:val="clear" w:color="auto" w:fill="auto"/>
          </w:tcPr>
          <w:p w14:paraId="5F3D006E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49D964FA" w14:textId="77777777" w:rsidTr="009E61AC">
        <w:tc>
          <w:tcPr>
            <w:tcW w:w="1803" w:type="dxa"/>
            <w:vAlign w:val="center"/>
          </w:tcPr>
          <w:p w14:paraId="2283E68C" w14:textId="77777777" w:rsidR="005E52E7" w:rsidRPr="00DE2A82" w:rsidRDefault="005E52E7" w:rsidP="00D91479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eight</w:t>
            </w:r>
          </w:p>
        </w:tc>
        <w:tc>
          <w:tcPr>
            <w:tcW w:w="1803" w:type="dxa"/>
            <w:vAlign w:val="center"/>
          </w:tcPr>
          <w:p w14:paraId="393052E4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49 / 5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080</w:t>
            </w:r>
          </w:p>
        </w:tc>
        <w:tc>
          <w:tcPr>
            <w:tcW w:w="1803" w:type="dxa"/>
            <w:vAlign w:val="center"/>
          </w:tcPr>
          <w:p w14:paraId="0DE8B9FE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3433EB7D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46DDE650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5E52E7" w:rsidRPr="00DE2A82" w14:paraId="7F2152F5" w14:textId="77777777" w:rsidTr="009E61AC">
        <w:tc>
          <w:tcPr>
            <w:tcW w:w="1803" w:type="dxa"/>
            <w:vAlign w:val="center"/>
          </w:tcPr>
          <w:p w14:paraId="3403A376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verweight</w:t>
            </w:r>
          </w:p>
        </w:tc>
        <w:tc>
          <w:tcPr>
            <w:tcW w:w="1803" w:type="dxa"/>
            <w:vAlign w:val="center"/>
          </w:tcPr>
          <w:p w14:paraId="0AA2BB24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367 / 6,583</w:t>
            </w:r>
          </w:p>
        </w:tc>
        <w:tc>
          <w:tcPr>
            <w:tcW w:w="1803" w:type="dxa"/>
            <w:vAlign w:val="center"/>
          </w:tcPr>
          <w:p w14:paraId="1FF1FC51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4 (0.97, 1.34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216977A9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4 (0.97, 1.34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662045C4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0 (0.93, 1.29)</w:t>
            </w:r>
          </w:p>
        </w:tc>
      </w:tr>
      <w:tr w:rsidR="005E52E7" w:rsidRPr="00DE2A82" w14:paraId="1B395D12" w14:textId="77777777" w:rsidTr="009E61AC">
        <w:tc>
          <w:tcPr>
            <w:tcW w:w="1803" w:type="dxa"/>
            <w:vAlign w:val="center"/>
          </w:tcPr>
          <w:p w14:paraId="3C786A47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bese</w:t>
            </w:r>
          </w:p>
        </w:tc>
        <w:tc>
          <w:tcPr>
            <w:tcW w:w="1803" w:type="dxa"/>
            <w:vAlign w:val="center"/>
          </w:tcPr>
          <w:p w14:paraId="72920792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346 / 5,398</w:t>
            </w:r>
          </w:p>
        </w:tc>
        <w:tc>
          <w:tcPr>
            <w:tcW w:w="1803" w:type="dxa"/>
            <w:vAlign w:val="center"/>
          </w:tcPr>
          <w:p w14:paraId="67396DD0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1 (1.03, 1.43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2136B57B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2 (1.03, 1.43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4ADCFF42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1 (0.94, 1.30)</w:t>
            </w:r>
          </w:p>
        </w:tc>
      </w:tr>
      <w:tr w:rsidR="005E52E7" w:rsidRPr="00DE2A82" w14:paraId="000FC15F" w14:textId="77777777" w:rsidTr="009E61AC">
        <w:tc>
          <w:tcPr>
            <w:tcW w:w="1803" w:type="dxa"/>
            <w:vAlign w:val="center"/>
          </w:tcPr>
          <w:p w14:paraId="02B44A11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Previous drinker</w:t>
            </w:r>
          </w:p>
        </w:tc>
        <w:tc>
          <w:tcPr>
            <w:tcW w:w="1803" w:type="dxa"/>
          </w:tcPr>
          <w:p w14:paraId="598A2F70" w14:textId="77777777" w:rsidR="005E52E7" w:rsidRPr="00DE2A82" w:rsidRDefault="005E52E7" w:rsidP="00D91479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</w:tcPr>
          <w:p w14:paraId="254ABD8C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  <w:shd w:val="clear" w:color="auto" w:fill="auto"/>
          </w:tcPr>
          <w:p w14:paraId="3F5676E1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  <w:shd w:val="clear" w:color="auto" w:fill="auto"/>
          </w:tcPr>
          <w:p w14:paraId="731B7977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645A5584" w14:textId="77777777" w:rsidTr="009E61AC">
        <w:tc>
          <w:tcPr>
            <w:tcW w:w="1803" w:type="dxa"/>
            <w:vAlign w:val="center"/>
          </w:tcPr>
          <w:p w14:paraId="777A05CB" w14:textId="77777777" w:rsidR="005E52E7" w:rsidRPr="00DE2A82" w:rsidRDefault="005E52E7" w:rsidP="00D91479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eight</w:t>
            </w:r>
          </w:p>
        </w:tc>
        <w:tc>
          <w:tcPr>
            <w:tcW w:w="1803" w:type="dxa"/>
            <w:vAlign w:val="center"/>
          </w:tcPr>
          <w:p w14:paraId="1F3D2400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204 / 4,000</w:t>
            </w:r>
          </w:p>
        </w:tc>
        <w:tc>
          <w:tcPr>
            <w:tcW w:w="1803" w:type="dxa"/>
            <w:vAlign w:val="center"/>
          </w:tcPr>
          <w:p w14:paraId="079AE0CE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2 (0.93, 1.35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5BAEF947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7 (0.90, 1.29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629E0CB5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7 (0.89, 1.29)</w:t>
            </w:r>
          </w:p>
        </w:tc>
      </w:tr>
      <w:tr w:rsidR="005E52E7" w:rsidRPr="00DE2A82" w14:paraId="7B1423EE" w14:textId="77777777" w:rsidTr="009E61AC">
        <w:tc>
          <w:tcPr>
            <w:tcW w:w="1803" w:type="dxa"/>
            <w:vAlign w:val="center"/>
          </w:tcPr>
          <w:p w14:paraId="788F9A04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verweight</w:t>
            </w:r>
          </w:p>
        </w:tc>
        <w:tc>
          <w:tcPr>
            <w:tcW w:w="1803" w:type="dxa"/>
            <w:vAlign w:val="center"/>
          </w:tcPr>
          <w:p w14:paraId="38148F54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280 / 5,201</w:t>
            </w:r>
          </w:p>
        </w:tc>
        <w:tc>
          <w:tcPr>
            <w:tcW w:w="1803" w:type="dxa"/>
            <w:vAlign w:val="center"/>
          </w:tcPr>
          <w:p w14:paraId="07CB575F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3 (1.04, 1.46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1EE3806D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9 (1.00, 1.41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18C28FD2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4 (0.96, 1.35)</w:t>
            </w:r>
          </w:p>
        </w:tc>
      </w:tr>
      <w:tr w:rsidR="005E52E7" w:rsidRPr="00DE2A82" w14:paraId="68D5EB69" w14:textId="77777777" w:rsidTr="009E61AC">
        <w:tc>
          <w:tcPr>
            <w:tcW w:w="1803" w:type="dxa"/>
            <w:vAlign w:val="center"/>
          </w:tcPr>
          <w:p w14:paraId="4EB36DF3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bese</w:t>
            </w:r>
          </w:p>
        </w:tc>
        <w:tc>
          <w:tcPr>
            <w:tcW w:w="1803" w:type="dxa"/>
            <w:vAlign w:val="center"/>
          </w:tcPr>
          <w:p w14:paraId="548DF34B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271 / 4,447</w:t>
            </w:r>
          </w:p>
        </w:tc>
        <w:tc>
          <w:tcPr>
            <w:tcW w:w="1803" w:type="dxa"/>
            <w:vAlign w:val="center"/>
          </w:tcPr>
          <w:p w14:paraId="64BB734A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1 (1.10, 1.56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0642BF12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7 (1.07, 1.51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49A8B934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6 (0.97, 1.37)</w:t>
            </w:r>
          </w:p>
        </w:tc>
      </w:tr>
      <w:tr w:rsidR="005E52E7" w:rsidRPr="00DE2A82" w14:paraId="4631B03D" w14:textId="77777777" w:rsidTr="009E61AC">
        <w:tc>
          <w:tcPr>
            <w:tcW w:w="1803" w:type="dxa"/>
            <w:vAlign w:val="center"/>
          </w:tcPr>
          <w:p w14:paraId="71B50E15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Within guideline</w:t>
            </w:r>
          </w:p>
        </w:tc>
        <w:tc>
          <w:tcPr>
            <w:tcW w:w="1803" w:type="dxa"/>
          </w:tcPr>
          <w:p w14:paraId="49EA2DE5" w14:textId="77777777" w:rsidR="005E52E7" w:rsidRPr="00DE2A82" w:rsidRDefault="005E52E7" w:rsidP="00D91479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</w:tcPr>
          <w:p w14:paraId="37EF842E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  <w:shd w:val="clear" w:color="auto" w:fill="auto"/>
          </w:tcPr>
          <w:p w14:paraId="7AAEB851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  <w:shd w:val="clear" w:color="auto" w:fill="auto"/>
          </w:tcPr>
          <w:p w14:paraId="1BE1F2F0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74E735E3" w14:textId="77777777" w:rsidTr="009E61AC">
        <w:tc>
          <w:tcPr>
            <w:tcW w:w="1803" w:type="dxa"/>
            <w:vAlign w:val="center"/>
          </w:tcPr>
          <w:p w14:paraId="7B42DFD6" w14:textId="77777777" w:rsidR="005E52E7" w:rsidRPr="00DE2A82" w:rsidRDefault="005E52E7" w:rsidP="00D91479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eight</w:t>
            </w:r>
          </w:p>
        </w:tc>
        <w:tc>
          <w:tcPr>
            <w:tcW w:w="1803" w:type="dxa"/>
            <w:vAlign w:val="center"/>
          </w:tcPr>
          <w:p w14:paraId="4F92001D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3,644 / 77,738</w:t>
            </w:r>
          </w:p>
        </w:tc>
        <w:tc>
          <w:tcPr>
            <w:tcW w:w="1803" w:type="dxa"/>
            <w:vAlign w:val="center"/>
          </w:tcPr>
          <w:p w14:paraId="2F1B3D9D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7 (0.86, 1.11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43178B26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4 (0.82, 1.07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794205D8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6 (0.84, 1.09)</w:t>
            </w:r>
          </w:p>
        </w:tc>
      </w:tr>
      <w:tr w:rsidR="005E52E7" w:rsidRPr="00DE2A82" w14:paraId="1D32EDD4" w14:textId="77777777" w:rsidTr="009E61AC">
        <w:tc>
          <w:tcPr>
            <w:tcW w:w="1803" w:type="dxa"/>
            <w:vAlign w:val="center"/>
          </w:tcPr>
          <w:p w14:paraId="650B4092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verweight</w:t>
            </w:r>
          </w:p>
        </w:tc>
        <w:tc>
          <w:tcPr>
            <w:tcW w:w="1803" w:type="dxa"/>
            <w:vAlign w:val="center"/>
          </w:tcPr>
          <w:p w14:paraId="7BB90BA9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4,636 / 90,797</w:t>
            </w:r>
          </w:p>
        </w:tc>
        <w:tc>
          <w:tcPr>
            <w:tcW w:w="1803" w:type="dxa"/>
            <w:vAlign w:val="center"/>
          </w:tcPr>
          <w:p w14:paraId="05013E72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9 (0.96, 1.24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1BC54C32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5 (0.93, 1.20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7B08D727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3 (0.91, 1.17)</w:t>
            </w:r>
          </w:p>
        </w:tc>
      </w:tr>
      <w:tr w:rsidR="005E52E7" w:rsidRPr="00DE2A82" w14:paraId="32921DE4" w14:textId="77777777" w:rsidTr="009E61AC">
        <w:tc>
          <w:tcPr>
            <w:tcW w:w="1803" w:type="dxa"/>
            <w:vAlign w:val="center"/>
          </w:tcPr>
          <w:p w14:paraId="45DA9ED4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bese</w:t>
            </w:r>
          </w:p>
        </w:tc>
        <w:tc>
          <w:tcPr>
            <w:tcW w:w="1803" w:type="dxa"/>
            <w:vAlign w:val="center"/>
          </w:tcPr>
          <w:p w14:paraId="6F0C096C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3,552 / 55,636</w:t>
            </w:r>
          </w:p>
        </w:tc>
        <w:tc>
          <w:tcPr>
            <w:tcW w:w="1803" w:type="dxa"/>
            <w:vAlign w:val="center"/>
          </w:tcPr>
          <w:p w14:paraId="3BD26F58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5 (1.19, 1.54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1306473B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0 (1.14, 1.48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72E7681D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0 (1.05, 1.37)</w:t>
            </w:r>
          </w:p>
        </w:tc>
      </w:tr>
      <w:tr w:rsidR="005E52E7" w:rsidRPr="00DE2A82" w14:paraId="783487BD" w14:textId="77777777" w:rsidTr="009E61AC">
        <w:tc>
          <w:tcPr>
            <w:tcW w:w="1803" w:type="dxa"/>
            <w:vAlign w:val="center"/>
          </w:tcPr>
          <w:p w14:paraId="2A918953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Above guideline</w:t>
            </w:r>
          </w:p>
        </w:tc>
        <w:tc>
          <w:tcPr>
            <w:tcW w:w="1803" w:type="dxa"/>
          </w:tcPr>
          <w:p w14:paraId="2C4DF24C" w14:textId="77777777" w:rsidR="005E52E7" w:rsidRPr="00DE2A82" w:rsidRDefault="005E52E7" w:rsidP="00D91479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</w:tcPr>
          <w:p w14:paraId="4555097A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  <w:shd w:val="clear" w:color="auto" w:fill="auto"/>
          </w:tcPr>
          <w:p w14:paraId="6A596C2D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  <w:shd w:val="clear" w:color="auto" w:fill="auto"/>
          </w:tcPr>
          <w:p w14:paraId="0397F8E8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5710ECAF" w14:textId="77777777" w:rsidTr="009E61AC">
        <w:tc>
          <w:tcPr>
            <w:tcW w:w="1803" w:type="dxa"/>
            <w:vAlign w:val="center"/>
          </w:tcPr>
          <w:p w14:paraId="124844FD" w14:textId="77777777" w:rsidR="005E52E7" w:rsidRPr="00DE2A82" w:rsidRDefault="005E52E7" w:rsidP="00D91479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eight</w:t>
            </w:r>
          </w:p>
        </w:tc>
        <w:tc>
          <w:tcPr>
            <w:tcW w:w="1803" w:type="dxa"/>
            <w:vAlign w:val="center"/>
          </w:tcPr>
          <w:p w14:paraId="798B63F7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1,877 / 43,466</w:t>
            </w:r>
          </w:p>
        </w:tc>
        <w:tc>
          <w:tcPr>
            <w:tcW w:w="1803" w:type="dxa"/>
            <w:vAlign w:val="center"/>
          </w:tcPr>
          <w:p w14:paraId="7386F490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2 (0.89, 1.17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1B611FA4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6 (0.84, 1.09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78079CA2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7 (0.85, 1.11)</w:t>
            </w:r>
          </w:p>
        </w:tc>
      </w:tr>
      <w:tr w:rsidR="005E52E7" w:rsidRPr="00DE2A82" w14:paraId="1324DD4D" w14:textId="77777777" w:rsidTr="009E61AC">
        <w:tc>
          <w:tcPr>
            <w:tcW w:w="1803" w:type="dxa"/>
            <w:vAlign w:val="center"/>
          </w:tcPr>
          <w:p w14:paraId="3F54DCE7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verweight</w:t>
            </w:r>
          </w:p>
        </w:tc>
        <w:tc>
          <w:tcPr>
            <w:tcW w:w="1803" w:type="dxa"/>
            <w:vAlign w:val="center"/>
          </w:tcPr>
          <w:p w14:paraId="35AB4FE7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3,027 / 67,836</w:t>
            </w:r>
          </w:p>
        </w:tc>
        <w:tc>
          <w:tcPr>
            <w:tcW w:w="1803" w:type="dxa"/>
            <w:vAlign w:val="center"/>
          </w:tcPr>
          <w:p w14:paraId="08251D6C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2 (1.07, 1.39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12E67D2C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5 (1.00, 1.30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2F5CB8A8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2 (0.98, 1.27)</w:t>
            </w:r>
          </w:p>
        </w:tc>
      </w:tr>
      <w:tr w:rsidR="005E52E7" w:rsidRPr="00DE2A82" w14:paraId="64A938C7" w14:textId="77777777" w:rsidTr="009E61AC">
        <w:tc>
          <w:tcPr>
            <w:tcW w:w="1803" w:type="dxa"/>
            <w:vAlign w:val="center"/>
          </w:tcPr>
          <w:p w14:paraId="084A8567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bese</w:t>
            </w:r>
          </w:p>
        </w:tc>
        <w:tc>
          <w:tcPr>
            <w:tcW w:w="1803" w:type="dxa"/>
            <w:vAlign w:val="center"/>
          </w:tcPr>
          <w:p w14:paraId="2DEC7D43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1,671 / 33,393</w:t>
            </w:r>
          </w:p>
        </w:tc>
        <w:tc>
          <w:tcPr>
            <w:tcW w:w="1803" w:type="dxa"/>
            <w:vAlign w:val="center"/>
          </w:tcPr>
          <w:p w14:paraId="648E39B2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8 (1.20, 1.57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3F485102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9 (1.13, 1.47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5458906B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9 (1.04, 1.36)</w:t>
            </w:r>
          </w:p>
        </w:tc>
      </w:tr>
      <w:tr w:rsidR="005E52E7" w:rsidRPr="00DE2A82" w14:paraId="112F3CEB" w14:textId="77777777" w:rsidTr="009E61AC">
        <w:tc>
          <w:tcPr>
            <w:tcW w:w="9016" w:type="dxa"/>
            <w:gridSpan w:val="5"/>
            <w:shd w:val="clear" w:color="auto" w:fill="auto"/>
            <w:vAlign w:val="center"/>
          </w:tcPr>
          <w:p w14:paraId="4AF41750" w14:textId="7D19A450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bookmarkStart w:id="2" w:name="_Hlk85028355"/>
            <w:r w:rsidRPr="00DE2A82">
              <w:rPr>
                <w:b/>
                <w:bCs/>
                <w:sz w:val="20"/>
                <w:szCs w:val="20"/>
              </w:rPr>
              <w:t>Obesity</w:t>
            </w:r>
            <w:r w:rsidRPr="00DE2A82">
              <w:rPr>
                <w:rFonts w:ascii="Calibri" w:hAnsi="Calibri" w:cs="Calibri"/>
                <w:b/>
                <w:bCs/>
                <w:sz w:val="20"/>
                <w:szCs w:val="20"/>
              </w:rPr>
              <w:t>-related &amp;</w:t>
            </w:r>
            <w:r w:rsidRPr="00DE2A82">
              <w:rPr>
                <w:b/>
                <w:bCs/>
                <w:sz w:val="20"/>
                <w:szCs w:val="20"/>
              </w:rPr>
              <w:t xml:space="preserve"> </w:t>
            </w:r>
            <w:r w:rsidRPr="00DE2A82">
              <w:rPr>
                <w:rFonts w:ascii="Calibri" w:hAnsi="Calibri" w:cs="Calibri"/>
                <w:b/>
                <w:bCs/>
                <w:sz w:val="20"/>
                <w:szCs w:val="20"/>
              </w:rPr>
              <w:t>narrow definition of alcohol-related cancer</w:t>
            </w:r>
            <w:bookmarkEnd w:id="2"/>
            <w:r w:rsidRPr="00DE2A82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(combined)</w:t>
            </w:r>
          </w:p>
        </w:tc>
      </w:tr>
      <w:tr w:rsidR="005E52E7" w:rsidRPr="00DE2A82" w14:paraId="5FE7EE82" w14:textId="77777777" w:rsidTr="009E61AC">
        <w:tc>
          <w:tcPr>
            <w:tcW w:w="1803" w:type="dxa"/>
            <w:vAlign w:val="center"/>
          </w:tcPr>
          <w:p w14:paraId="5C40C994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Never drinker</w:t>
            </w:r>
          </w:p>
        </w:tc>
        <w:tc>
          <w:tcPr>
            <w:tcW w:w="1803" w:type="dxa"/>
            <w:vAlign w:val="center"/>
          </w:tcPr>
          <w:p w14:paraId="3C82142C" w14:textId="77777777" w:rsidR="005E52E7" w:rsidRPr="00DE2A82" w:rsidRDefault="005E52E7" w:rsidP="00D91479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654CBAEB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  <w:shd w:val="clear" w:color="auto" w:fill="auto"/>
            <w:vAlign w:val="center"/>
          </w:tcPr>
          <w:p w14:paraId="4BABA888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  <w:shd w:val="clear" w:color="auto" w:fill="auto"/>
            <w:vAlign w:val="center"/>
          </w:tcPr>
          <w:p w14:paraId="136D371C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603BB51B" w14:textId="77777777" w:rsidTr="009E61AC">
        <w:tc>
          <w:tcPr>
            <w:tcW w:w="1803" w:type="dxa"/>
            <w:vAlign w:val="center"/>
          </w:tcPr>
          <w:p w14:paraId="5FB5DA0D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eight</w:t>
            </w:r>
          </w:p>
        </w:tc>
        <w:tc>
          <w:tcPr>
            <w:tcW w:w="1803" w:type="dxa"/>
            <w:vAlign w:val="center"/>
          </w:tcPr>
          <w:p w14:paraId="5E7B02FB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265 / 5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080</w:t>
            </w:r>
          </w:p>
        </w:tc>
        <w:tc>
          <w:tcPr>
            <w:tcW w:w="1803" w:type="dxa"/>
            <w:vAlign w:val="center"/>
          </w:tcPr>
          <w:p w14:paraId="302E445B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7A01237B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18BB3061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5E52E7" w:rsidRPr="00DE2A82" w14:paraId="796EF79E" w14:textId="77777777" w:rsidTr="009E61AC">
        <w:tc>
          <w:tcPr>
            <w:tcW w:w="1803" w:type="dxa"/>
            <w:vAlign w:val="center"/>
          </w:tcPr>
          <w:p w14:paraId="6D9FABAA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verweight</w:t>
            </w:r>
          </w:p>
        </w:tc>
        <w:tc>
          <w:tcPr>
            <w:tcW w:w="1803" w:type="dxa"/>
            <w:vAlign w:val="center"/>
          </w:tcPr>
          <w:p w14:paraId="21899750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383 / 6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583</w:t>
            </w:r>
          </w:p>
        </w:tc>
        <w:tc>
          <w:tcPr>
            <w:tcW w:w="1803" w:type="dxa"/>
            <w:vAlign w:val="center"/>
          </w:tcPr>
          <w:p w14:paraId="367EA9F6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1 (0.95, 1.30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344B0A4D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1 (0.95, 1.30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3DD6EDD6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7 (0.91, 1.25)</w:t>
            </w:r>
          </w:p>
        </w:tc>
      </w:tr>
      <w:tr w:rsidR="005E52E7" w:rsidRPr="00DE2A82" w14:paraId="326A6751" w14:textId="77777777" w:rsidTr="009E61AC">
        <w:tc>
          <w:tcPr>
            <w:tcW w:w="1803" w:type="dxa"/>
            <w:vAlign w:val="center"/>
          </w:tcPr>
          <w:p w14:paraId="311E502D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bese</w:t>
            </w:r>
          </w:p>
        </w:tc>
        <w:tc>
          <w:tcPr>
            <w:tcW w:w="1803" w:type="dxa"/>
            <w:vAlign w:val="center"/>
          </w:tcPr>
          <w:p w14:paraId="72F697D9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358 / 5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398</w:t>
            </w:r>
          </w:p>
        </w:tc>
        <w:tc>
          <w:tcPr>
            <w:tcW w:w="1803" w:type="dxa"/>
            <w:vAlign w:val="center"/>
          </w:tcPr>
          <w:p w14:paraId="792C674D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8 (1.01, 1.39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3783DE66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8 (1.00, 1.38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58F7B869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7 (0.91, 1.25)</w:t>
            </w:r>
          </w:p>
        </w:tc>
      </w:tr>
      <w:tr w:rsidR="005E52E7" w:rsidRPr="00DE2A82" w14:paraId="3B49B81C" w14:textId="77777777" w:rsidTr="009E61AC">
        <w:tc>
          <w:tcPr>
            <w:tcW w:w="1803" w:type="dxa"/>
            <w:vAlign w:val="center"/>
          </w:tcPr>
          <w:p w14:paraId="370A59BB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Previous drinker</w:t>
            </w:r>
          </w:p>
        </w:tc>
        <w:tc>
          <w:tcPr>
            <w:tcW w:w="1803" w:type="dxa"/>
          </w:tcPr>
          <w:p w14:paraId="23212377" w14:textId="77777777" w:rsidR="005E52E7" w:rsidRPr="00DE2A82" w:rsidRDefault="005E52E7" w:rsidP="00D91479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</w:tcPr>
          <w:p w14:paraId="495A5F7A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  <w:shd w:val="clear" w:color="auto" w:fill="auto"/>
          </w:tcPr>
          <w:p w14:paraId="2B0D9D98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  <w:shd w:val="clear" w:color="auto" w:fill="auto"/>
          </w:tcPr>
          <w:p w14:paraId="446394A1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4A9491A1" w14:textId="77777777" w:rsidTr="009E61AC">
        <w:tc>
          <w:tcPr>
            <w:tcW w:w="1803" w:type="dxa"/>
            <w:vAlign w:val="center"/>
          </w:tcPr>
          <w:p w14:paraId="1628D8ED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eight</w:t>
            </w:r>
          </w:p>
        </w:tc>
        <w:tc>
          <w:tcPr>
            <w:tcW w:w="1803" w:type="dxa"/>
            <w:vAlign w:val="center"/>
          </w:tcPr>
          <w:p w14:paraId="3816ABE7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230 / 4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000</w:t>
            </w:r>
          </w:p>
        </w:tc>
        <w:tc>
          <w:tcPr>
            <w:tcW w:w="1803" w:type="dxa"/>
            <w:vAlign w:val="center"/>
          </w:tcPr>
          <w:p w14:paraId="58CD9269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7 (0.98, 1.40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6176A9A6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1 (0.93, 1.32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2057278A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1 (0.93, 1.33)</w:t>
            </w:r>
          </w:p>
        </w:tc>
      </w:tr>
      <w:tr w:rsidR="005E52E7" w:rsidRPr="00DE2A82" w14:paraId="3A0DCDD4" w14:textId="77777777" w:rsidTr="009E61AC">
        <w:tc>
          <w:tcPr>
            <w:tcW w:w="1803" w:type="dxa"/>
            <w:vAlign w:val="center"/>
          </w:tcPr>
          <w:p w14:paraId="40A3A5AE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verweight</w:t>
            </w:r>
          </w:p>
        </w:tc>
        <w:tc>
          <w:tcPr>
            <w:tcW w:w="1803" w:type="dxa"/>
            <w:vAlign w:val="center"/>
          </w:tcPr>
          <w:p w14:paraId="6117D608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314 / 5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201</w:t>
            </w:r>
          </w:p>
        </w:tc>
        <w:tc>
          <w:tcPr>
            <w:tcW w:w="1803" w:type="dxa"/>
            <w:vAlign w:val="center"/>
          </w:tcPr>
          <w:p w14:paraId="6A7AD83B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7 (1.08, 1.50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05C63BC9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1 (1.02, 1.42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20F03429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6 (0.98, 1.36)</w:t>
            </w:r>
          </w:p>
        </w:tc>
      </w:tr>
      <w:tr w:rsidR="005E52E7" w:rsidRPr="00DE2A82" w14:paraId="17758184" w14:textId="77777777" w:rsidTr="009E61AC">
        <w:tc>
          <w:tcPr>
            <w:tcW w:w="1803" w:type="dxa"/>
            <w:vAlign w:val="center"/>
          </w:tcPr>
          <w:p w14:paraId="3E9E1C0D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bese</w:t>
            </w:r>
          </w:p>
        </w:tc>
        <w:tc>
          <w:tcPr>
            <w:tcW w:w="1803" w:type="dxa"/>
            <w:vAlign w:val="center"/>
          </w:tcPr>
          <w:p w14:paraId="52A6F6FD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299 / 4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447</w:t>
            </w:r>
          </w:p>
        </w:tc>
        <w:tc>
          <w:tcPr>
            <w:tcW w:w="1803" w:type="dxa"/>
            <w:vAlign w:val="center"/>
          </w:tcPr>
          <w:p w14:paraId="6A5E20B3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4 (1.14, 1.58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3819563C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7 (1.08, 1.50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3F0E0228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6 (0.98, 1.37)</w:t>
            </w:r>
          </w:p>
        </w:tc>
      </w:tr>
      <w:tr w:rsidR="005E52E7" w:rsidRPr="00DE2A82" w14:paraId="0F59A0C6" w14:textId="77777777" w:rsidTr="009E61AC">
        <w:tc>
          <w:tcPr>
            <w:tcW w:w="1803" w:type="dxa"/>
            <w:vAlign w:val="center"/>
          </w:tcPr>
          <w:p w14:paraId="11F65549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Within guideline</w:t>
            </w:r>
          </w:p>
        </w:tc>
        <w:tc>
          <w:tcPr>
            <w:tcW w:w="1803" w:type="dxa"/>
          </w:tcPr>
          <w:p w14:paraId="32328B11" w14:textId="77777777" w:rsidR="005E52E7" w:rsidRPr="00DE2A82" w:rsidRDefault="005E52E7" w:rsidP="00D91479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</w:tcPr>
          <w:p w14:paraId="580DD1D5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  <w:shd w:val="clear" w:color="auto" w:fill="auto"/>
          </w:tcPr>
          <w:p w14:paraId="2537BD3C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  <w:shd w:val="clear" w:color="auto" w:fill="auto"/>
          </w:tcPr>
          <w:p w14:paraId="66636D01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15D9AE68" w14:textId="77777777" w:rsidTr="009E61AC">
        <w:tc>
          <w:tcPr>
            <w:tcW w:w="1803" w:type="dxa"/>
            <w:vAlign w:val="center"/>
          </w:tcPr>
          <w:p w14:paraId="7C79847F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lastRenderedPageBreak/>
              <w:t>Normal weight</w:t>
            </w:r>
          </w:p>
        </w:tc>
        <w:tc>
          <w:tcPr>
            <w:tcW w:w="1803" w:type="dxa"/>
            <w:vAlign w:val="center"/>
          </w:tcPr>
          <w:p w14:paraId="5CDD01A8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3,842 / 77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738</w:t>
            </w:r>
          </w:p>
        </w:tc>
        <w:tc>
          <w:tcPr>
            <w:tcW w:w="1803" w:type="dxa"/>
            <w:vAlign w:val="center"/>
          </w:tcPr>
          <w:p w14:paraId="25957E3F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6 (0.85, 1.09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73190628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3 (0.82, 1.05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220E337B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5 (0.84, 1.07)</w:t>
            </w:r>
          </w:p>
        </w:tc>
      </w:tr>
      <w:tr w:rsidR="005E52E7" w:rsidRPr="00DE2A82" w14:paraId="5D7F680F" w14:textId="77777777" w:rsidTr="009E61AC">
        <w:tc>
          <w:tcPr>
            <w:tcW w:w="1803" w:type="dxa"/>
            <w:vAlign w:val="center"/>
          </w:tcPr>
          <w:p w14:paraId="5B049283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verweight</w:t>
            </w:r>
          </w:p>
        </w:tc>
        <w:tc>
          <w:tcPr>
            <w:tcW w:w="1803" w:type="dxa"/>
            <w:vAlign w:val="center"/>
          </w:tcPr>
          <w:p w14:paraId="59759769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4,909 / 90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797</w:t>
            </w:r>
          </w:p>
        </w:tc>
        <w:tc>
          <w:tcPr>
            <w:tcW w:w="1803" w:type="dxa"/>
            <w:vAlign w:val="center"/>
          </w:tcPr>
          <w:p w14:paraId="0F3E7F99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8 (0.95, 1.22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6BB1CBFF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4 (0.91, 1.17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1EEBF76A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1 (0.89, 1.15)</w:t>
            </w:r>
          </w:p>
        </w:tc>
      </w:tr>
      <w:tr w:rsidR="005E52E7" w:rsidRPr="00DE2A82" w14:paraId="3A3E30A2" w14:textId="77777777" w:rsidTr="009E61AC">
        <w:tc>
          <w:tcPr>
            <w:tcW w:w="1803" w:type="dxa"/>
            <w:vAlign w:val="center"/>
          </w:tcPr>
          <w:p w14:paraId="7BC7FD62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bese</w:t>
            </w:r>
          </w:p>
        </w:tc>
        <w:tc>
          <w:tcPr>
            <w:tcW w:w="1803" w:type="dxa"/>
            <w:vAlign w:val="center"/>
          </w:tcPr>
          <w:p w14:paraId="4250950F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3,715 / 55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636</w:t>
            </w:r>
          </w:p>
        </w:tc>
        <w:tc>
          <w:tcPr>
            <w:tcW w:w="1803" w:type="dxa"/>
            <w:vAlign w:val="center"/>
          </w:tcPr>
          <w:p w14:paraId="28732F0D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2 (1.17, 1.49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65E0CDF4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6 (1.11, 1.43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7C49E75F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7 (1.03, 1.32)</w:t>
            </w:r>
          </w:p>
        </w:tc>
      </w:tr>
      <w:tr w:rsidR="005E52E7" w:rsidRPr="00DE2A82" w14:paraId="0E8D7B9C" w14:textId="77777777" w:rsidTr="009E61AC">
        <w:tc>
          <w:tcPr>
            <w:tcW w:w="1803" w:type="dxa"/>
            <w:vAlign w:val="center"/>
          </w:tcPr>
          <w:p w14:paraId="7EDC79E9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Above guideline</w:t>
            </w:r>
          </w:p>
        </w:tc>
        <w:tc>
          <w:tcPr>
            <w:tcW w:w="1803" w:type="dxa"/>
          </w:tcPr>
          <w:p w14:paraId="6B3DCF49" w14:textId="77777777" w:rsidR="005E52E7" w:rsidRPr="00DE2A82" w:rsidRDefault="005E52E7" w:rsidP="00D91479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</w:tcPr>
          <w:p w14:paraId="3D46163C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  <w:shd w:val="clear" w:color="auto" w:fill="auto"/>
          </w:tcPr>
          <w:p w14:paraId="44CFD93C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  <w:shd w:val="clear" w:color="auto" w:fill="auto"/>
          </w:tcPr>
          <w:p w14:paraId="74CD99AD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5BC46B07" w14:textId="77777777" w:rsidTr="009E61AC">
        <w:tc>
          <w:tcPr>
            <w:tcW w:w="1803" w:type="dxa"/>
            <w:vAlign w:val="center"/>
          </w:tcPr>
          <w:p w14:paraId="64CBC997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eight</w:t>
            </w:r>
          </w:p>
        </w:tc>
        <w:tc>
          <w:tcPr>
            <w:tcW w:w="1803" w:type="dxa"/>
            <w:vAlign w:val="center"/>
          </w:tcPr>
          <w:p w14:paraId="79018F5A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2,096 / 43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466</w:t>
            </w:r>
          </w:p>
        </w:tc>
        <w:tc>
          <w:tcPr>
            <w:tcW w:w="1803" w:type="dxa"/>
            <w:vAlign w:val="center"/>
          </w:tcPr>
          <w:p w14:paraId="4BE5664E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5 (0.92, 1.19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3A92ACDB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8 (0.86, 1.11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27FE2454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9 (0.87, 1.13)</w:t>
            </w:r>
          </w:p>
        </w:tc>
      </w:tr>
      <w:tr w:rsidR="005E52E7" w:rsidRPr="00DE2A82" w14:paraId="136F30EE" w14:textId="77777777" w:rsidTr="009E61AC">
        <w:tc>
          <w:tcPr>
            <w:tcW w:w="1803" w:type="dxa"/>
            <w:vAlign w:val="center"/>
          </w:tcPr>
          <w:p w14:paraId="194AD472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verweight</w:t>
            </w:r>
          </w:p>
        </w:tc>
        <w:tc>
          <w:tcPr>
            <w:tcW w:w="1803" w:type="dxa"/>
            <w:vAlign w:val="center"/>
          </w:tcPr>
          <w:p w14:paraId="66C4D847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3,320 / 67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836</w:t>
            </w:r>
          </w:p>
        </w:tc>
        <w:tc>
          <w:tcPr>
            <w:tcW w:w="1803" w:type="dxa"/>
            <w:vAlign w:val="center"/>
          </w:tcPr>
          <w:p w14:paraId="28AA04D8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0 (1.06, 1.36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1D889F46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2 (0.99, 1.27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1D52FAE0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9 (0.96, 1.24)</w:t>
            </w:r>
          </w:p>
        </w:tc>
      </w:tr>
      <w:tr w:rsidR="005E52E7" w:rsidRPr="00DE2A82" w14:paraId="3BB49970" w14:textId="77777777" w:rsidTr="009E61AC">
        <w:tc>
          <w:tcPr>
            <w:tcW w:w="1803" w:type="dxa"/>
            <w:vAlign w:val="center"/>
          </w:tcPr>
          <w:p w14:paraId="2BB4CDDD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bese</w:t>
            </w:r>
          </w:p>
        </w:tc>
        <w:tc>
          <w:tcPr>
            <w:tcW w:w="1803" w:type="dxa"/>
            <w:vAlign w:val="center"/>
          </w:tcPr>
          <w:p w14:paraId="524A61FD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1,839 / 33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393</w:t>
            </w:r>
          </w:p>
        </w:tc>
        <w:tc>
          <w:tcPr>
            <w:tcW w:w="1803" w:type="dxa"/>
            <w:vAlign w:val="center"/>
          </w:tcPr>
          <w:p w14:paraId="0A9E046D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5 (1.19, 1.54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6B1C7115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6 (1.10, 1.43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3D2B2844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6 (1.02, 1.33)</w:t>
            </w:r>
          </w:p>
        </w:tc>
      </w:tr>
      <w:tr w:rsidR="005E52E7" w:rsidRPr="00DE2A82" w14:paraId="34CF48F4" w14:textId="77777777" w:rsidTr="009E61AC">
        <w:tc>
          <w:tcPr>
            <w:tcW w:w="9016" w:type="dxa"/>
            <w:gridSpan w:val="5"/>
            <w:shd w:val="clear" w:color="auto" w:fill="auto"/>
            <w:vAlign w:val="center"/>
          </w:tcPr>
          <w:p w14:paraId="1A6F2446" w14:textId="7585211C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b/>
                <w:bCs/>
                <w:sz w:val="20"/>
                <w:szCs w:val="20"/>
              </w:rPr>
              <w:t>Both obesity and</w:t>
            </w:r>
            <w:r w:rsidRPr="00DE2A82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alcohol-related cancer (</w:t>
            </w:r>
            <w:r w:rsidR="009E61AC" w:rsidRPr="00DE2A82">
              <w:rPr>
                <w:rFonts w:ascii="Calibri" w:hAnsi="Calibri" w:cs="Calibri"/>
                <w:b/>
                <w:bCs/>
                <w:sz w:val="20"/>
                <w:szCs w:val="20"/>
              </w:rPr>
              <w:t>overlapping</w:t>
            </w:r>
            <w:r w:rsidRPr="00DE2A82">
              <w:rPr>
                <w:rFonts w:ascii="Calibri" w:hAnsi="Calibri" w:cs="Calibri"/>
                <w:b/>
                <w:bCs/>
                <w:sz w:val="20"/>
                <w:szCs w:val="20"/>
              </w:rPr>
              <w:t>)</w:t>
            </w:r>
          </w:p>
        </w:tc>
      </w:tr>
      <w:tr w:rsidR="005E52E7" w:rsidRPr="00DE2A82" w14:paraId="5EF5CB3E" w14:textId="77777777" w:rsidTr="009E61AC">
        <w:tc>
          <w:tcPr>
            <w:tcW w:w="1803" w:type="dxa"/>
            <w:vAlign w:val="center"/>
          </w:tcPr>
          <w:p w14:paraId="0F2E82F9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Never drinker</w:t>
            </w:r>
          </w:p>
        </w:tc>
        <w:tc>
          <w:tcPr>
            <w:tcW w:w="1803" w:type="dxa"/>
            <w:vAlign w:val="center"/>
          </w:tcPr>
          <w:p w14:paraId="06634521" w14:textId="77777777" w:rsidR="005E52E7" w:rsidRPr="00DE2A82" w:rsidRDefault="005E52E7" w:rsidP="00D91479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  <w:vAlign w:val="center"/>
          </w:tcPr>
          <w:p w14:paraId="295FBF15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  <w:shd w:val="clear" w:color="auto" w:fill="auto"/>
            <w:vAlign w:val="center"/>
          </w:tcPr>
          <w:p w14:paraId="59325607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  <w:shd w:val="clear" w:color="auto" w:fill="auto"/>
            <w:vAlign w:val="center"/>
          </w:tcPr>
          <w:p w14:paraId="7B1B3CBB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49B1325C" w14:textId="77777777" w:rsidTr="009E61AC">
        <w:tc>
          <w:tcPr>
            <w:tcW w:w="1803" w:type="dxa"/>
            <w:vAlign w:val="center"/>
          </w:tcPr>
          <w:p w14:paraId="1682E65D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eight</w:t>
            </w:r>
          </w:p>
        </w:tc>
        <w:tc>
          <w:tcPr>
            <w:tcW w:w="1803" w:type="dxa"/>
            <w:vAlign w:val="center"/>
          </w:tcPr>
          <w:p w14:paraId="36CC3349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195 / 5,080</w:t>
            </w:r>
          </w:p>
        </w:tc>
        <w:tc>
          <w:tcPr>
            <w:tcW w:w="1803" w:type="dxa"/>
            <w:vAlign w:val="center"/>
          </w:tcPr>
          <w:p w14:paraId="52D84585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4DEFDC87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05EBFF63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5E52E7" w:rsidRPr="00DE2A82" w14:paraId="70587B8E" w14:textId="77777777" w:rsidTr="009E61AC">
        <w:tc>
          <w:tcPr>
            <w:tcW w:w="1803" w:type="dxa"/>
            <w:vAlign w:val="center"/>
          </w:tcPr>
          <w:p w14:paraId="2DE5D282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verweight</w:t>
            </w:r>
          </w:p>
        </w:tc>
        <w:tc>
          <w:tcPr>
            <w:tcW w:w="1803" w:type="dxa"/>
            <w:vAlign w:val="center"/>
          </w:tcPr>
          <w:p w14:paraId="64C98BF5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288 / 6,583</w:t>
            </w:r>
          </w:p>
        </w:tc>
        <w:tc>
          <w:tcPr>
            <w:tcW w:w="1803" w:type="dxa"/>
            <w:vAlign w:val="center"/>
          </w:tcPr>
          <w:p w14:paraId="230B21D4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4 (0.95, 1.37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7D1D8419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4 (0.95, 1.37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7061BB39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1 (0.92, 1.33)</w:t>
            </w:r>
          </w:p>
        </w:tc>
      </w:tr>
      <w:tr w:rsidR="005E52E7" w:rsidRPr="00DE2A82" w14:paraId="6C60DDD2" w14:textId="77777777" w:rsidTr="009E61AC">
        <w:tc>
          <w:tcPr>
            <w:tcW w:w="1803" w:type="dxa"/>
            <w:vAlign w:val="center"/>
          </w:tcPr>
          <w:p w14:paraId="0D88EE8D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bese</w:t>
            </w:r>
          </w:p>
        </w:tc>
        <w:tc>
          <w:tcPr>
            <w:tcW w:w="1803" w:type="dxa"/>
            <w:vAlign w:val="center"/>
          </w:tcPr>
          <w:p w14:paraId="5934435B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234 / 5,398</w:t>
            </w:r>
          </w:p>
        </w:tc>
        <w:tc>
          <w:tcPr>
            <w:tcW w:w="1803" w:type="dxa"/>
            <w:vAlign w:val="center"/>
          </w:tcPr>
          <w:p w14:paraId="4508D360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5 (0.87, 1.27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7EA1D121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5 (0.86, 1.27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20E0D53A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6 (0.79, 1.16)</w:t>
            </w:r>
          </w:p>
        </w:tc>
      </w:tr>
      <w:tr w:rsidR="005E52E7" w:rsidRPr="00DE2A82" w14:paraId="6708F3B3" w14:textId="77777777" w:rsidTr="009E61AC">
        <w:tc>
          <w:tcPr>
            <w:tcW w:w="1803" w:type="dxa"/>
            <w:vAlign w:val="center"/>
          </w:tcPr>
          <w:p w14:paraId="5B2AB3A1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Previous drinker</w:t>
            </w:r>
          </w:p>
        </w:tc>
        <w:tc>
          <w:tcPr>
            <w:tcW w:w="1803" w:type="dxa"/>
          </w:tcPr>
          <w:p w14:paraId="103A0886" w14:textId="77777777" w:rsidR="005E52E7" w:rsidRPr="00DE2A82" w:rsidRDefault="005E52E7" w:rsidP="00D91479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</w:tcPr>
          <w:p w14:paraId="1D65B8C6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  <w:shd w:val="clear" w:color="auto" w:fill="auto"/>
          </w:tcPr>
          <w:p w14:paraId="626E5154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  <w:shd w:val="clear" w:color="auto" w:fill="auto"/>
          </w:tcPr>
          <w:p w14:paraId="3D32F5B5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1CD1F2E2" w14:textId="77777777" w:rsidTr="009E61AC">
        <w:tc>
          <w:tcPr>
            <w:tcW w:w="1803" w:type="dxa"/>
            <w:vAlign w:val="center"/>
          </w:tcPr>
          <w:p w14:paraId="5D79F6C9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eight</w:t>
            </w:r>
          </w:p>
        </w:tc>
        <w:tc>
          <w:tcPr>
            <w:tcW w:w="1803" w:type="dxa"/>
            <w:vAlign w:val="center"/>
          </w:tcPr>
          <w:p w14:paraId="2AFD7847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176 / 4,000</w:t>
            </w:r>
          </w:p>
        </w:tc>
        <w:tc>
          <w:tcPr>
            <w:tcW w:w="1803" w:type="dxa"/>
            <w:vAlign w:val="center"/>
          </w:tcPr>
          <w:p w14:paraId="58FC0DEA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3 (1.00, 1.51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58AEA6D8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6 (0.95, 1.43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3F438855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6 (0.95, 1.43)</w:t>
            </w:r>
          </w:p>
        </w:tc>
      </w:tr>
      <w:tr w:rsidR="005E52E7" w:rsidRPr="00DE2A82" w14:paraId="1A16AFAF" w14:textId="77777777" w:rsidTr="009E61AC">
        <w:tc>
          <w:tcPr>
            <w:tcW w:w="1803" w:type="dxa"/>
            <w:vAlign w:val="center"/>
          </w:tcPr>
          <w:p w14:paraId="3D5F7EF3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verweight</w:t>
            </w:r>
          </w:p>
        </w:tc>
        <w:tc>
          <w:tcPr>
            <w:tcW w:w="1803" w:type="dxa"/>
            <w:vAlign w:val="center"/>
          </w:tcPr>
          <w:p w14:paraId="1396089F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224 / 5,201</w:t>
            </w:r>
          </w:p>
        </w:tc>
        <w:tc>
          <w:tcPr>
            <w:tcW w:w="1803" w:type="dxa"/>
            <w:vAlign w:val="center"/>
          </w:tcPr>
          <w:p w14:paraId="7DD57527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7 (1.04, 1.53)</w:t>
            </w:r>
          </w:p>
        </w:tc>
        <w:tc>
          <w:tcPr>
            <w:tcW w:w="1803" w:type="dxa"/>
            <w:shd w:val="clear" w:color="auto" w:fill="auto"/>
            <w:vAlign w:val="center"/>
          </w:tcPr>
          <w:p w14:paraId="00FC5E9F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20 (0.97, 1.45)</w:t>
            </w:r>
          </w:p>
        </w:tc>
        <w:tc>
          <w:tcPr>
            <w:tcW w:w="1804" w:type="dxa"/>
            <w:shd w:val="clear" w:color="auto" w:fill="auto"/>
            <w:vAlign w:val="center"/>
          </w:tcPr>
          <w:p w14:paraId="6CC69A34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5 (0.95, 1.40)</w:t>
            </w:r>
          </w:p>
        </w:tc>
      </w:tr>
      <w:tr w:rsidR="005E52E7" w:rsidRPr="00DE2A82" w14:paraId="0D28E389" w14:textId="77777777" w:rsidTr="00D91479">
        <w:tc>
          <w:tcPr>
            <w:tcW w:w="1803" w:type="dxa"/>
            <w:vAlign w:val="center"/>
          </w:tcPr>
          <w:p w14:paraId="735E9613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bese</w:t>
            </w:r>
          </w:p>
        </w:tc>
        <w:tc>
          <w:tcPr>
            <w:tcW w:w="1803" w:type="dxa"/>
            <w:vAlign w:val="center"/>
          </w:tcPr>
          <w:p w14:paraId="0EB05E60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219 / 4,447</w:t>
            </w:r>
          </w:p>
        </w:tc>
        <w:tc>
          <w:tcPr>
            <w:tcW w:w="1803" w:type="dxa"/>
            <w:vAlign w:val="center"/>
          </w:tcPr>
          <w:p w14:paraId="1F214BF0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6 (1.12, 1.65)</w:t>
            </w:r>
          </w:p>
        </w:tc>
        <w:tc>
          <w:tcPr>
            <w:tcW w:w="1803" w:type="dxa"/>
            <w:vAlign w:val="center"/>
          </w:tcPr>
          <w:p w14:paraId="5B6AFF77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9 (1.06, 1.56)</w:t>
            </w:r>
          </w:p>
        </w:tc>
        <w:tc>
          <w:tcPr>
            <w:tcW w:w="1804" w:type="dxa"/>
            <w:vAlign w:val="center"/>
          </w:tcPr>
          <w:p w14:paraId="32D76ACC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8 (0.97, 1.43)</w:t>
            </w:r>
          </w:p>
        </w:tc>
      </w:tr>
      <w:tr w:rsidR="005E52E7" w:rsidRPr="00DE2A82" w14:paraId="2BBAFFEA" w14:textId="77777777" w:rsidTr="00D91479">
        <w:tc>
          <w:tcPr>
            <w:tcW w:w="1803" w:type="dxa"/>
            <w:vAlign w:val="center"/>
          </w:tcPr>
          <w:p w14:paraId="74ADC6EC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Within guideline</w:t>
            </w:r>
          </w:p>
        </w:tc>
        <w:tc>
          <w:tcPr>
            <w:tcW w:w="1803" w:type="dxa"/>
          </w:tcPr>
          <w:p w14:paraId="49B548DD" w14:textId="77777777" w:rsidR="005E52E7" w:rsidRPr="00DE2A82" w:rsidRDefault="005E52E7" w:rsidP="00D91479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</w:tcPr>
          <w:p w14:paraId="4AB92D50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</w:tcPr>
          <w:p w14:paraId="3D0C2689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</w:tcPr>
          <w:p w14:paraId="162F32C2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561297F9" w14:textId="77777777" w:rsidTr="00D91479">
        <w:tc>
          <w:tcPr>
            <w:tcW w:w="1803" w:type="dxa"/>
            <w:vAlign w:val="center"/>
          </w:tcPr>
          <w:p w14:paraId="3FF879C4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eight</w:t>
            </w:r>
          </w:p>
        </w:tc>
        <w:tc>
          <w:tcPr>
            <w:tcW w:w="1803" w:type="dxa"/>
            <w:vAlign w:val="center"/>
          </w:tcPr>
          <w:p w14:paraId="3A64322A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3,087 / 77,738</w:t>
            </w:r>
          </w:p>
        </w:tc>
        <w:tc>
          <w:tcPr>
            <w:tcW w:w="1803" w:type="dxa"/>
            <w:vAlign w:val="center"/>
          </w:tcPr>
          <w:p w14:paraId="30E5468E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5 (0.91, 1.21)</w:t>
            </w:r>
          </w:p>
        </w:tc>
        <w:tc>
          <w:tcPr>
            <w:tcW w:w="1803" w:type="dxa"/>
            <w:vAlign w:val="center"/>
          </w:tcPr>
          <w:p w14:paraId="66D0927F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0 (0.87, 1.16)</w:t>
            </w:r>
          </w:p>
        </w:tc>
        <w:tc>
          <w:tcPr>
            <w:tcW w:w="1804" w:type="dxa"/>
            <w:vAlign w:val="center"/>
          </w:tcPr>
          <w:p w14:paraId="6A90F4F7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2 (0.88, 1.18)</w:t>
            </w:r>
          </w:p>
        </w:tc>
      </w:tr>
      <w:tr w:rsidR="005E52E7" w:rsidRPr="00DE2A82" w14:paraId="07047D6E" w14:textId="77777777" w:rsidTr="00D91479">
        <w:tc>
          <w:tcPr>
            <w:tcW w:w="1803" w:type="dxa"/>
            <w:vAlign w:val="center"/>
          </w:tcPr>
          <w:p w14:paraId="225D090B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verweight</w:t>
            </w:r>
          </w:p>
        </w:tc>
        <w:tc>
          <w:tcPr>
            <w:tcW w:w="1803" w:type="dxa"/>
            <w:vAlign w:val="center"/>
          </w:tcPr>
          <w:p w14:paraId="6630BFD0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3,780 / 90,797</w:t>
            </w:r>
          </w:p>
        </w:tc>
        <w:tc>
          <w:tcPr>
            <w:tcW w:w="1803" w:type="dxa"/>
            <w:vAlign w:val="center"/>
          </w:tcPr>
          <w:p w14:paraId="773B8013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4 (0.99, 1.32)</w:t>
            </w:r>
          </w:p>
        </w:tc>
        <w:tc>
          <w:tcPr>
            <w:tcW w:w="1803" w:type="dxa"/>
            <w:vAlign w:val="center"/>
          </w:tcPr>
          <w:p w14:paraId="40AD6039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9 (0.94, 1.25)</w:t>
            </w:r>
          </w:p>
        </w:tc>
        <w:tc>
          <w:tcPr>
            <w:tcW w:w="1804" w:type="dxa"/>
            <w:vAlign w:val="center"/>
          </w:tcPr>
          <w:p w14:paraId="56514658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6 (0.92, 1.23)</w:t>
            </w:r>
          </w:p>
        </w:tc>
      </w:tr>
      <w:tr w:rsidR="005E52E7" w:rsidRPr="00DE2A82" w14:paraId="3E3A370C" w14:textId="77777777" w:rsidTr="00D91479">
        <w:tc>
          <w:tcPr>
            <w:tcW w:w="1803" w:type="dxa"/>
            <w:vAlign w:val="center"/>
          </w:tcPr>
          <w:p w14:paraId="524CA82C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bese</w:t>
            </w:r>
          </w:p>
        </w:tc>
        <w:tc>
          <w:tcPr>
            <w:tcW w:w="1803" w:type="dxa"/>
            <w:vAlign w:val="center"/>
          </w:tcPr>
          <w:p w14:paraId="61DC7733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2,721 / 55,636</w:t>
            </w:r>
          </w:p>
        </w:tc>
        <w:tc>
          <w:tcPr>
            <w:tcW w:w="1803" w:type="dxa"/>
            <w:vAlign w:val="center"/>
          </w:tcPr>
          <w:p w14:paraId="61D5C9D9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2 (1.14, 1.53)</w:t>
            </w:r>
          </w:p>
        </w:tc>
        <w:tc>
          <w:tcPr>
            <w:tcW w:w="1803" w:type="dxa"/>
            <w:vAlign w:val="center"/>
          </w:tcPr>
          <w:p w14:paraId="61AD805E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5 (1.08, 1.45)</w:t>
            </w:r>
          </w:p>
        </w:tc>
        <w:tc>
          <w:tcPr>
            <w:tcW w:w="1804" w:type="dxa"/>
            <w:vAlign w:val="center"/>
          </w:tcPr>
          <w:p w14:paraId="58227DA0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7 (1.01, 1.35)</w:t>
            </w:r>
          </w:p>
        </w:tc>
      </w:tr>
      <w:tr w:rsidR="005E52E7" w:rsidRPr="00DE2A82" w14:paraId="043DCA0F" w14:textId="77777777" w:rsidTr="00D91479">
        <w:tc>
          <w:tcPr>
            <w:tcW w:w="1803" w:type="dxa"/>
            <w:vAlign w:val="center"/>
          </w:tcPr>
          <w:p w14:paraId="5A5E8B9E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Above guideline</w:t>
            </w:r>
          </w:p>
        </w:tc>
        <w:tc>
          <w:tcPr>
            <w:tcW w:w="1803" w:type="dxa"/>
          </w:tcPr>
          <w:p w14:paraId="781F1871" w14:textId="77777777" w:rsidR="005E52E7" w:rsidRPr="00DE2A82" w:rsidRDefault="005E52E7" w:rsidP="00D91479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</w:tcPr>
          <w:p w14:paraId="5BF9A468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</w:tcPr>
          <w:p w14:paraId="1324FF47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</w:tcPr>
          <w:p w14:paraId="0D6203F0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319B2326" w14:textId="77777777" w:rsidTr="00D91479">
        <w:tc>
          <w:tcPr>
            <w:tcW w:w="1803" w:type="dxa"/>
            <w:vAlign w:val="center"/>
          </w:tcPr>
          <w:p w14:paraId="517D59F2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eight</w:t>
            </w:r>
          </w:p>
        </w:tc>
        <w:tc>
          <w:tcPr>
            <w:tcW w:w="1803" w:type="dxa"/>
            <w:vAlign w:val="center"/>
          </w:tcPr>
          <w:p w14:paraId="50F0711B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1,613 / 43,466</w:t>
            </w:r>
          </w:p>
        </w:tc>
        <w:tc>
          <w:tcPr>
            <w:tcW w:w="1803" w:type="dxa"/>
            <w:vAlign w:val="center"/>
          </w:tcPr>
          <w:p w14:paraId="332FEAA2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2 (0.97, 1.30)</w:t>
            </w:r>
          </w:p>
        </w:tc>
        <w:tc>
          <w:tcPr>
            <w:tcW w:w="1803" w:type="dxa"/>
            <w:vAlign w:val="center"/>
          </w:tcPr>
          <w:p w14:paraId="504909D0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4 (0.89, 1.20)</w:t>
            </w:r>
          </w:p>
        </w:tc>
        <w:tc>
          <w:tcPr>
            <w:tcW w:w="1804" w:type="dxa"/>
            <w:vAlign w:val="center"/>
          </w:tcPr>
          <w:p w14:paraId="1D0A5CE9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5 (0.90, 1.22)</w:t>
            </w:r>
          </w:p>
        </w:tc>
      </w:tr>
      <w:tr w:rsidR="005E52E7" w:rsidRPr="00DE2A82" w14:paraId="075DE8DE" w14:textId="77777777" w:rsidTr="00D91479">
        <w:tc>
          <w:tcPr>
            <w:tcW w:w="1803" w:type="dxa"/>
            <w:vAlign w:val="center"/>
          </w:tcPr>
          <w:p w14:paraId="27A02DBE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verweight</w:t>
            </w:r>
          </w:p>
        </w:tc>
        <w:tc>
          <w:tcPr>
            <w:tcW w:w="1803" w:type="dxa"/>
            <w:vAlign w:val="center"/>
          </w:tcPr>
          <w:p w14:paraId="470789B2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2,562 / 67,836</w:t>
            </w:r>
          </w:p>
        </w:tc>
        <w:tc>
          <w:tcPr>
            <w:tcW w:w="1803" w:type="dxa"/>
            <w:vAlign w:val="center"/>
          </w:tcPr>
          <w:p w14:paraId="073A49EF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3 (1.15, 1.54)</w:t>
            </w:r>
          </w:p>
        </w:tc>
        <w:tc>
          <w:tcPr>
            <w:tcW w:w="1803" w:type="dxa"/>
            <w:vAlign w:val="center"/>
          </w:tcPr>
          <w:p w14:paraId="62330840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2 (1.06, 1.42)</w:t>
            </w:r>
          </w:p>
        </w:tc>
        <w:tc>
          <w:tcPr>
            <w:tcW w:w="1804" w:type="dxa"/>
            <w:vAlign w:val="center"/>
          </w:tcPr>
          <w:p w14:paraId="5AD06274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0 (1.03, 1.39)</w:t>
            </w:r>
          </w:p>
        </w:tc>
      </w:tr>
      <w:tr w:rsidR="005E52E7" w:rsidRPr="00DE2A82" w14:paraId="7BB82D24" w14:textId="77777777" w:rsidTr="00D91479">
        <w:tc>
          <w:tcPr>
            <w:tcW w:w="1803" w:type="dxa"/>
            <w:vAlign w:val="center"/>
          </w:tcPr>
          <w:p w14:paraId="38BB2F44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bese</w:t>
            </w:r>
          </w:p>
        </w:tc>
        <w:tc>
          <w:tcPr>
            <w:tcW w:w="1803" w:type="dxa"/>
            <w:vAlign w:val="center"/>
          </w:tcPr>
          <w:p w14:paraId="00111A66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1,381 / 33,393</w:t>
            </w:r>
          </w:p>
        </w:tc>
        <w:tc>
          <w:tcPr>
            <w:tcW w:w="1803" w:type="dxa"/>
            <w:vAlign w:val="center"/>
          </w:tcPr>
          <w:p w14:paraId="2B2E749A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6 (1.26, 1.70)</w:t>
            </w:r>
          </w:p>
        </w:tc>
        <w:tc>
          <w:tcPr>
            <w:tcW w:w="1803" w:type="dxa"/>
            <w:vAlign w:val="center"/>
          </w:tcPr>
          <w:p w14:paraId="303BFE9B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4 (1.15, 1.56)</w:t>
            </w:r>
          </w:p>
        </w:tc>
        <w:tc>
          <w:tcPr>
            <w:tcW w:w="1804" w:type="dxa"/>
            <w:vAlign w:val="center"/>
          </w:tcPr>
          <w:p w14:paraId="08A34C70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5 (1.07, 1.45)</w:t>
            </w:r>
          </w:p>
        </w:tc>
      </w:tr>
      <w:tr w:rsidR="005E52E7" w:rsidRPr="00DE2A82" w14:paraId="59905962" w14:textId="77777777" w:rsidTr="00D91479">
        <w:tc>
          <w:tcPr>
            <w:tcW w:w="9016" w:type="dxa"/>
            <w:gridSpan w:val="5"/>
            <w:vAlign w:val="center"/>
          </w:tcPr>
          <w:p w14:paraId="63A8B0B7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hAnsi="Calibri" w:cs="Calibri"/>
                <w:b/>
                <w:bCs/>
                <w:sz w:val="20"/>
                <w:szCs w:val="20"/>
              </w:rPr>
              <w:t>Broad definition of alcohol-related cancer</w:t>
            </w:r>
          </w:p>
        </w:tc>
      </w:tr>
      <w:tr w:rsidR="005E52E7" w:rsidRPr="00DE2A82" w14:paraId="29943E8A" w14:textId="77777777" w:rsidTr="00D91479">
        <w:tc>
          <w:tcPr>
            <w:tcW w:w="1803" w:type="dxa"/>
            <w:vAlign w:val="center"/>
          </w:tcPr>
          <w:p w14:paraId="11C1FCF1" w14:textId="77777777" w:rsidR="005E52E7" w:rsidRPr="00DE2A82" w:rsidRDefault="005E52E7" w:rsidP="00D91479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Never drinker</w:t>
            </w:r>
          </w:p>
        </w:tc>
        <w:tc>
          <w:tcPr>
            <w:tcW w:w="1803" w:type="dxa"/>
          </w:tcPr>
          <w:p w14:paraId="5A115216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6586FA18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06355E56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</w:tcPr>
          <w:p w14:paraId="4870C722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2AF234AF" w14:textId="77777777" w:rsidTr="00D91479">
        <w:tc>
          <w:tcPr>
            <w:tcW w:w="1803" w:type="dxa"/>
            <w:vAlign w:val="center"/>
          </w:tcPr>
          <w:p w14:paraId="37301025" w14:textId="77777777" w:rsidR="005E52E7" w:rsidRPr="00DE2A82" w:rsidRDefault="005E52E7" w:rsidP="00D91479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eight</w:t>
            </w:r>
          </w:p>
        </w:tc>
        <w:tc>
          <w:tcPr>
            <w:tcW w:w="1803" w:type="dxa"/>
            <w:vAlign w:val="center"/>
          </w:tcPr>
          <w:p w14:paraId="49E83761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61 / 5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080</w:t>
            </w:r>
          </w:p>
        </w:tc>
        <w:tc>
          <w:tcPr>
            <w:tcW w:w="1803" w:type="dxa"/>
            <w:vAlign w:val="center"/>
          </w:tcPr>
          <w:p w14:paraId="6CA15934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3" w:type="dxa"/>
            <w:vAlign w:val="center"/>
          </w:tcPr>
          <w:p w14:paraId="04E81F59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4" w:type="dxa"/>
            <w:vAlign w:val="center"/>
          </w:tcPr>
          <w:p w14:paraId="58074BC2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5E52E7" w:rsidRPr="00DE2A82" w14:paraId="46E1E676" w14:textId="77777777" w:rsidTr="00D91479">
        <w:tc>
          <w:tcPr>
            <w:tcW w:w="1803" w:type="dxa"/>
            <w:vAlign w:val="center"/>
          </w:tcPr>
          <w:p w14:paraId="28DBE3EF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verweight</w:t>
            </w:r>
          </w:p>
        </w:tc>
        <w:tc>
          <w:tcPr>
            <w:tcW w:w="1803" w:type="dxa"/>
            <w:vAlign w:val="center"/>
          </w:tcPr>
          <w:p w14:paraId="16C410CF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358 / 6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583</w:t>
            </w:r>
          </w:p>
        </w:tc>
        <w:tc>
          <w:tcPr>
            <w:tcW w:w="1803" w:type="dxa"/>
            <w:vAlign w:val="center"/>
          </w:tcPr>
          <w:p w14:paraId="7AC58586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4 (0.89, 1.22)</w:t>
            </w:r>
          </w:p>
        </w:tc>
        <w:tc>
          <w:tcPr>
            <w:tcW w:w="1803" w:type="dxa"/>
            <w:vAlign w:val="center"/>
          </w:tcPr>
          <w:p w14:paraId="06A06BF4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3 (0.88, 1.21)</w:t>
            </w:r>
          </w:p>
        </w:tc>
        <w:tc>
          <w:tcPr>
            <w:tcW w:w="1804" w:type="dxa"/>
            <w:vAlign w:val="center"/>
          </w:tcPr>
          <w:p w14:paraId="535A364C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9 (0.85, 1.17)</w:t>
            </w:r>
          </w:p>
        </w:tc>
      </w:tr>
      <w:tr w:rsidR="005E52E7" w:rsidRPr="00DE2A82" w14:paraId="6DD83D2E" w14:textId="77777777" w:rsidTr="00D91479">
        <w:tc>
          <w:tcPr>
            <w:tcW w:w="1803" w:type="dxa"/>
            <w:vAlign w:val="center"/>
          </w:tcPr>
          <w:p w14:paraId="63532970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bese</w:t>
            </w:r>
          </w:p>
        </w:tc>
        <w:tc>
          <w:tcPr>
            <w:tcW w:w="1803" w:type="dxa"/>
            <w:vAlign w:val="center"/>
          </w:tcPr>
          <w:p w14:paraId="08698F19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303 / 5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095</w:t>
            </w:r>
          </w:p>
        </w:tc>
        <w:tc>
          <w:tcPr>
            <w:tcW w:w="1803" w:type="dxa"/>
            <w:vAlign w:val="center"/>
          </w:tcPr>
          <w:p w14:paraId="54A36AA7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1 (0.86, 1.20)</w:t>
            </w:r>
          </w:p>
        </w:tc>
        <w:tc>
          <w:tcPr>
            <w:tcW w:w="1803" w:type="dxa"/>
            <w:vAlign w:val="center"/>
          </w:tcPr>
          <w:p w14:paraId="1C3F67D4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8 (0.83, 1.16)</w:t>
            </w:r>
          </w:p>
        </w:tc>
        <w:tc>
          <w:tcPr>
            <w:tcW w:w="1804" w:type="dxa"/>
            <w:vAlign w:val="center"/>
          </w:tcPr>
          <w:p w14:paraId="477EFDB7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0 (0.76, 1.06)</w:t>
            </w:r>
          </w:p>
        </w:tc>
      </w:tr>
      <w:tr w:rsidR="005E52E7" w:rsidRPr="00DE2A82" w14:paraId="729BFB32" w14:textId="77777777" w:rsidTr="00D91479">
        <w:tc>
          <w:tcPr>
            <w:tcW w:w="1803" w:type="dxa"/>
            <w:vAlign w:val="center"/>
          </w:tcPr>
          <w:p w14:paraId="1BAFF68A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Previous drinker</w:t>
            </w:r>
          </w:p>
        </w:tc>
        <w:tc>
          <w:tcPr>
            <w:tcW w:w="1803" w:type="dxa"/>
          </w:tcPr>
          <w:p w14:paraId="4891C41B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1B1D0D96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449EFBCC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</w:tcPr>
          <w:p w14:paraId="222EA5D1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7F3680ED" w14:textId="77777777" w:rsidTr="00D91479">
        <w:tc>
          <w:tcPr>
            <w:tcW w:w="1803" w:type="dxa"/>
            <w:vAlign w:val="center"/>
          </w:tcPr>
          <w:p w14:paraId="650096D0" w14:textId="77777777" w:rsidR="005E52E7" w:rsidRPr="00DE2A82" w:rsidRDefault="005E52E7" w:rsidP="00D91479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eight</w:t>
            </w:r>
          </w:p>
        </w:tc>
        <w:tc>
          <w:tcPr>
            <w:tcW w:w="1803" w:type="dxa"/>
            <w:vAlign w:val="center"/>
          </w:tcPr>
          <w:p w14:paraId="62A687E5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69 / 3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731</w:t>
            </w:r>
          </w:p>
        </w:tc>
        <w:tc>
          <w:tcPr>
            <w:tcW w:w="1803" w:type="dxa"/>
            <w:vAlign w:val="center"/>
          </w:tcPr>
          <w:p w14:paraId="29B85055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7 (1.16, 1.63)</w:t>
            </w:r>
          </w:p>
        </w:tc>
        <w:tc>
          <w:tcPr>
            <w:tcW w:w="1803" w:type="dxa"/>
            <w:vAlign w:val="center"/>
          </w:tcPr>
          <w:p w14:paraId="1EEE9530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8 (0.99, 1.40)</w:t>
            </w:r>
          </w:p>
        </w:tc>
        <w:tc>
          <w:tcPr>
            <w:tcW w:w="1804" w:type="dxa"/>
            <w:vAlign w:val="center"/>
          </w:tcPr>
          <w:p w14:paraId="41DE10C7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8 (1.00, 1.40)</w:t>
            </w:r>
          </w:p>
        </w:tc>
      </w:tr>
      <w:tr w:rsidR="005E52E7" w:rsidRPr="00DE2A82" w14:paraId="451C8030" w14:textId="77777777" w:rsidTr="00D91479">
        <w:tc>
          <w:tcPr>
            <w:tcW w:w="1803" w:type="dxa"/>
            <w:vAlign w:val="center"/>
          </w:tcPr>
          <w:p w14:paraId="68FCEDBF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verweight</w:t>
            </w:r>
          </w:p>
        </w:tc>
        <w:tc>
          <w:tcPr>
            <w:tcW w:w="1803" w:type="dxa"/>
            <w:vAlign w:val="center"/>
          </w:tcPr>
          <w:p w14:paraId="4A3996B9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372 / 5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201</w:t>
            </w:r>
          </w:p>
        </w:tc>
        <w:tc>
          <w:tcPr>
            <w:tcW w:w="1803" w:type="dxa"/>
            <w:vAlign w:val="center"/>
          </w:tcPr>
          <w:p w14:paraId="1E5804FC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7 (1.25, 1.72)</w:t>
            </w:r>
          </w:p>
        </w:tc>
        <w:tc>
          <w:tcPr>
            <w:tcW w:w="1803" w:type="dxa"/>
            <w:vAlign w:val="center"/>
          </w:tcPr>
          <w:p w14:paraId="31C3FFDB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7 (1.08, 1.48)</w:t>
            </w:r>
          </w:p>
        </w:tc>
        <w:tc>
          <w:tcPr>
            <w:tcW w:w="1804" w:type="dxa"/>
            <w:vAlign w:val="center"/>
          </w:tcPr>
          <w:p w14:paraId="473B32E6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1 (1.04, 1.42)</w:t>
            </w:r>
          </w:p>
        </w:tc>
      </w:tr>
      <w:tr w:rsidR="005E52E7" w:rsidRPr="00DE2A82" w14:paraId="6FD27F32" w14:textId="77777777" w:rsidTr="00D91479">
        <w:tc>
          <w:tcPr>
            <w:tcW w:w="1803" w:type="dxa"/>
            <w:vAlign w:val="center"/>
          </w:tcPr>
          <w:p w14:paraId="716E9B15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bese</w:t>
            </w:r>
          </w:p>
        </w:tc>
        <w:tc>
          <w:tcPr>
            <w:tcW w:w="1803" w:type="dxa"/>
            <w:vAlign w:val="center"/>
          </w:tcPr>
          <w:p w14:paraId="3B40792D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325 / 4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447</w:t>
            </w:r>
          </w:p>
        </w:tc>
        <w:tc>
          <w:tcPr>
            <w:tcW w:w="1803" w:type="dxa"/>
            <w:vAlign w:val="center"/>
          </w:tcPr>
          <w:p w14:paraId="337599A0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4 (1.23, 1.72)</w:t>
            </w:r>
          </w:p>
        </w:tc>
        <w:tc>
          <w:tcPr>
            <w:tcW w:w="1803" w:type="dxa"/>
            <w:vAlign w:val="center"/>
          </w:tcPr>
          <w:p w14:paraId="419366A4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1 (1.03, 1.42)</w:t>
            </w:r>
          </w:p>
        </w:tc>
        <w:tc>
          <w:tcPr>
            <w:tcW w:w="1804" w:type="dxa"/>
            <w:vAlign w:val="center"/>
          </w:tcPr>
          <w:p w14:paraId="4ED58169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0 (0.94, 1.30)</w:t>
            </w:r>
          </w:p>
        </w:tc>
      </w:tr>
      <w:tr w:rsidR="005E52E7" w:rsidRPr="00DE2A82" w14:paraId="7822ED7E" w14:textId="77777777" w:rsidTr="00D91479">
        <w:tc>
          <w:tcPr>
            <w:tcW w:w="1803" w:type="dxa"/>
            <w:vAlign w:val="center"/>
          </w:tcPr>
          <w:p w14:paraId="79668A23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Within guideline</w:t>
            </w:r>
          </w:p>
        </w:tc>
        <w:tc>
          <w:tcPr>
            <w:tcW w:w="1803" w:type="dxa"/>
          </w:tcPr>
          <w:p w14:paraId="6DCE4CFC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1E6C4B85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3B99FD6A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</w:tcPr>
          <w:p w14:paraId="1D9BAC05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663C51CD" w14:textId="77777777" w:rsidTr="00D91479">
        <w:tc>
          <w:tcPr>
            <w:tcW w:w="1803" w:type="dxa"/>
            <w:vAlign w:val="center"/>
          </w:tcPr>
          <w:p w14:paraId="6EFDE505" w14:textId="77777777" w:rsidR="005E52E7" w:rsidRPr="00DE2A82" w:rsidRDefault="005E52E7" w:rsidP="00D91479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eight</w:t>
            </w:r>
          </w:p>
        </w:tc>
        <w:tc>
          <w:tcPr>
            <w:tcW w:w="1803" w:type="dxa"/>
            <w:vAlign w:val="center"/>
          </w:tcPr>
          <w:p w14:paraId="1D47E089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3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904 / 77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738</w:t>
            </w:r>
          </w:p>
        </w:tc>
        <w:tc>
          <w:tcPr>
            <w:tcW w:w="1803" w:type="dxa"/>
            <w:vAlign w:val="center"/>
          </w:tcPr>
          <w:p w14:paraId="697DBB03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0 (0.88, 1.14)</w:t>
            </w:r>
          </w:p>
        </w:tc>
        <w:tc>
          <w:tcPr>
            <w:tcW w:w="1803" w:type="dxa"/>
            <w:vAlign w:val="center"/>
          </w:tcPr>
          <w:p w14:paraId="177C5ABA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6 (0.84, 1.08)</w:t>
            </w:r>
          </w:p>
        </w:tc>
        <w:tc>
          <w:tcPr>
            <w:tcW w:w="1804" w:type="dxa"/>
            <w:vAlign w:val="center"/>
          </w:tcPr>
          <w:p w14:paraId="18B155FC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7 (0.86, 1.10)</w:t>
            </w:r>
          </w:p>
        </w:tc>
      </w:tr>
      <w:tr w:rsidR="005E52E7" w:rsidRPr="00DE2A82" w14:paraId="4AA03403" w14:textId="77777777" w:rsidTr="00D91479">
        <w:tc>
          <w:tcPr>
            <w:tcW w:w="1803" w:type="dxa"/>
            <w:vAlign w:val="center"/>
          </w:tcPr>
          <w:p w14:paraId="331B1A96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verweight</w:t>
            </w:r>
          </w:p>
        </w:tc>
        <w:tc>
          <w:tcPr>
            <w:tcW w:w="1803" w:type="dxa"/>
            <w:vAlign w:val="center"/>
          </w:tcPr>
          <w:p w14:paraId="31D7C2A9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4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940 / 90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797</w:t>
            </w:r>
          </w:p>
        </w:tc>
        <w:tc>
          <w:tcPr>
            <w:tcW w:w="1803" w:type="dxa"/>
            <w:vAlign w:val="center"/>
          </w:tcPr>
          <w:p w14:paraId="3D53A2E3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8 (0.95, 1.22)</w:t>
            </w:r>
          </w:p>
        </w:tc>
        <w:tc>
          <w:tcPr>
            <w:tcW w:w="1803" w:type="dxa"/>
            <w:vAlign w:val="center"/>
          </w:tcPr>
          <w:p w14:paraId="4C9CC1F8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0 (0.89, 1.14)</w:t>
            </w:r>
          </w:p>
        </w:tc>
        <w:tc>
          <w:tcPr>
            <w:tcW w:w="1804" w:type="dxa"/>
            <w:vAlign w:val="center"/>
          </w:tcPr>
          <w:p w14:paraId="34CA2953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8 (0.87, 1.11)</w:t>
            </w:r>
          </w:p>
        </w:tc>
      </w:tr>
      <w:tr w:rsidR="005E52E7" w:rsidRPr="00DE2A82" w14:paraId="24100938" w14:textId="77777777" w:rsidTr="00D91479">
        <w:tc>
          <w:tcPr>
            <w:tcW w:w="1803" w:type="dxa"/>
            <w:vAlign w:val="center"/>
          </w:tcPr>
          <w:p w14:paraId="7EF82F47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bese</w:t>
            </w:r>
          </w:p>
        </w:tc>
        <w:tc>
          <w:tcPr>
            <w:tcW w:w="1803" w:type="dxa"/>
            <w:vAlign w:val="center"/>
          </w:tcPr>
          <w:p w14:paraId="123AAEFB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3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518 / 55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636</w:t>
            </w:r>
          </w:p>
        </w:tc>
        <w:tc>
          <w:tcPr>
            <w:tcW w:w="1803" w:type="dxa"/>
            <w:vAlign w:val="center"/>
          </w:tcPr>
          <w:p w14:paraId="70579425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6 (1.11, 1.43)</w:t>
            </w:r>
          </w:p>
        </w:tc>
        <w:tc>
          <w:tcPr>
            <w:tcW w:w="1803" w:type="dxa"/>
            <w:vAlign w:val="center"/>
          </w:tcPr>
          <w:p w14:paraId="6ADB3BC9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4 (1.00, 1.29)</w:t>
            </w:r>
          </w:p>
        </w:tc>
        <w:tc>
          <w:tcPr>
            <w:tcW w:w="1804" w:type="dxa"/>
            <w:vAlign w:val="center"/>
          </w:tcPr>
          <w:p w14:paraId="77918108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5 (0.93, 1.19)</w:t>
            </w:r>
          </w:p>
        </w:tc>
      </w:tr>
      <w:tr w:rsidR="005E52E7" w:rsidRPr="00DE2A82" w14:paraId="6841D96F" w14:textId="77777777" w:rsidTr="00D91479">
        <w:tc>
          <w:tcPr>
            <w:tcW w:w="1803" w:type="dxa"/>
            <w:vAlign w:val="center"/>
          </w:tcPr>
          <w:p w14:paraId="163E5FD2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Above guideline</w:t>
            </w:r>
          </w:p>
        </w:tc>
        <w:tc>
          <w:tcPr>
            <w:tcW w:w="1803" w:type="dxa"/>
          </w:tcPr>
          <w:p w14:paraId="71EEB0C9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6D010361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5AEBA3E3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</w:tcPr>
          <w:p w14:paraId="1CFB1ADA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5E52E7" w:rsidRPr="00DE2A82" w14:paraId="0DA3FB1E" w14:textId="77777777" w:rsidTr="00D91479">
        <w:tc>
          <w:tcPr>
            <w:tcW w:w="1803" w:type="dxa"/>
            <w:vAlign w:val="center"/>
          </w:tcPr>
          <w:p w14:paraId="413F7906" w14:textId="77777777" w:rsidR="005E52E7" w:rsidRPr="00DE2A82" w:rsidRDefault="005E52E7" w:rsidP="00D91479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eight</w:t>
            </w:r>
          </w:p>
        </w:tc>
        <w:tc>
          <w:tcPr>
            <w:tcW w:w="1803" w:type="dxa"/>
            <w:vAlign w:val="center"/>
          </w:tcPr>
          <w:p w14:paraId="3B12C521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365 / 43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466</w:t>
            </w:r>
          </w:p>
        </w:tc>
        <w:tc>
          <w:tcPr>
            <w:tcW w:w="1803" w:type="dxa"/>
            <w:vAlign w:val="center"/>
          </w:tcPr>
          <w:p w14:paraId="5A2156AF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7 (1.03, 1.34)</w:t>
            </w:r>
          </w:p>
        </w:tc>
        <w:tc>
          <w:tcPr>
            <w:tcW w:w="1803" w:type="dxa"/>
            <w:vAlign w:val="center"/>
          </w:tcPr>
          <w:p w14:paraId="4C074D4B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3 (0.91, 1.17)</w:t>
            </w:r>
          </w:p>
        </w:tc>
        <w:tc>
          <w:tcPr>
            <w:tcW w:w="1804" w:type="dxa"/>
            <w:vAlign w:val="center"/>
          </w:tcPr>
          <w:p w14:paraId="4F2D084B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5 (0.92, 1.19)</w:t>
            </w:r>
          </w:p>
        </w:tc>
      </w:tr>
      <w:tr w:rsidR="005E52E7" w:rsidRPr="00DE2A82" w14:paraId="533B0935" w14:textId="77777777" w:rsidTr="00D91479">
        <w:tc>
          <w:tcPr>
            <w:tcW w:w="1803" w:type="dxa"/>
            <w:vAlign w:val="center"/>
          </w:tcPr>
          <w:p w14:paraId="66E56784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verweight</w:t>
            </w:r>
          </w:p>
        </w:tc>
        <w:tc>
          <w:tcPr>
            <w:tcW w:w="1803" w:type="dxa"/>
            <w:vAlign w:val="center"/>
          </w:tcPr>
          <w:p w14:paraId="09C126F2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3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645 / 67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836</w:t>
            </w:r>
          </w:p>
        </w:tc>
        <w:tc>
          <w:tcPr>
            <w:tcW w:w="1803" w:type="dxa"/>
            <w:vAlign w:val="center"/>
          </w:tcPr>
          <w:p w14:paraId="51FFCC48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5 (1.10, 1.41)</w:t>
            </w:r>
          </w:p>
        </w:tc>
        <w:tc>
          <w:tcPr>
            <w:tcW w:w="1803" w:type="dxa"/>
            <w:vAlign w:val="center"/>
          </w:tcPr>
          <w:p w14:paraId="5D4CD31A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9 (0.96, 1.24)</w:t>
            </w:r>
          </w:p>
        </w:tc>
        <w:tc>
          <w:tcPr>
            <w:tcW w:w="1804" w:type="dxa"/>
            <w:vAlign w:val="center"/>
          </w:tcPr>
          <w:p w14:paraId="674B6A54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7 (0.94, 1.21)</w:t>
            </w:r>
          </w:p>
        </w:tc>
      </w:tr>
      <w:tr w:rsidR="005E52E7" w:rsidRPr="00DE2A82" w14:paraId="427E923E" w14:textId="77777777" w:rsidTr="00D91479">
        <w:tc>
          <w:tcPr>
            <w:tcW w:w="1803" w:type="dxa"/>
            <w:vAlign w:val="center"/>
          </w:tcPr>
          <w:p w14:paraId="1ADD174A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bese</w:t>
            </w:r>
          </w:p>
        </w:tc>
        <w:tc>
          <w:tcPr>
            <w:tcW w:w="1803" w:type="dxa"/>
            <w:vAlign w:val="center"/>
          </w:tcPr>
          <w:p w14:paraId="2ED32DFA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1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951 / 33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393</w:t>
            </w:r>
          </w:p>
        </w:tc>
        <w:tc>
          <w:tcPr>
            <w:tcW w:w="1803" w:type="dxa"/>
            <w:vAlign w:val="center"/>
          </w:tcPr>
          <w:p w14:paraId="76979D38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6 (1.19, 1.55)</w:t>
            </w:r>
          </w:p>
        </w:tc>
        <w:tc>
          <w:tcPr>
            <w:tcW w:w="1803" w:type="dxa"/>
            <w:vAlign w:val="center"/>
          </w:tcPr>
          <w:p w14:paraId="31775F89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7 (1.03, 1.33)</w:t>
            </w:r>
          </w:p>
        </w:tc>
        <w:tc>
          <w:tcPr>
            <w:tcW w:w="1804" w:type="dxa"/>
            <w:vAlign w:val="center"/>
          </w:tcPr>
          <w:p w14:paraId="4B98DDB7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8 (0.95, 1.23)</w:t>
            </w:r>
          </w:p>
        </w:tc>
      </w:tr>
      <w:tr w:rsidR="005E52E7" w:rsidRPr="00DE2A82" w14:paraId="4FEABFFE" w14:textId="77777777" w:rsidTr="00D91479">
        <w:tc>
          <w:tcPr>
            <w:tcW w:w="9016" w:type="dxa"/>
            <w:gridSpan w:val="5"/>
            <w:vAlign w:val="center"/>
          </w:tcPr>
          <w:p w14:paraId="0CBD296C" w14:textId="77777777" w:rsidR="005E52E7" w:rsidRPr="00DE2A82" w:rsidRDefault="005E52E7" w:rsidP="00D91479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b/>
                <w:bCs/>
                <w:sz w:val="20"/>
                <w:szCs w:val="20"/>
              </w:rPr>
              <w:t>Total cancer</w:t>
            </w:r>
          </w:p>
        </w:tc>
      </w:tr>
      <w:tr w:rsidR="005E52E7" w:rsidRPr="00DE2A82" w14:paraId="06D1B985" w14:textId="77777777" w:rsidTr="00D91479">
        <w:tc>
          <w:tcPr>
            <w:tcW w:w="1803" w:type="dxa"/>
            <w:vAlign w:val="center"/>
          </w:tcPr>
          <w:p w14:paraId="7BD4501B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Never drinker</w:t>
            </w:r>
          </w:p>
        </w:tc>
        <w:tc>
          <w:tcPr>
            <w:tcW w:w="1803" w:type="dxa"/>
          </w:tcPr>
          <w:p w14:paraId="1B121E09" w14:textId="77777777" w:rsidR="005E52E7" w:rsidRPr="00DE2A82" w:rsidRDefault="005E52E7" w:rsidP="00D91479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</w:tcPr>
          <w:p w14:paraId="21170D6C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</w:tcPr>
          <w:p w14:paraId="0C6AAD06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</w:tcPr>
          <w:p w14:paraId="737C68E9" w14:textId="77777777" w:rsidR="005E52E7" w:rsidRPr="00DE2A82" w:rsidRDefault="005E52E7" w:rsidP="00D91479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58919D42" w14:textId="77777777" w:rsidTr="00D91479">
        <w:tc>
          <w:tcPr>
            <w:tcW w:w="1803" w:type="dxa"/>
            <w:vAlign w:val="center"/>
          </w:tcPr>
          <w:p w14:paraId="36C6D4FF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eight</w:t>
            </w:r>
          </w:p>
        </w:tc>
        <w:tc>
          <w:tcPr>
            <w:tcW w:w="1803" w:type="dxa"/>
            <w:vAlign w:val="center"/>
          </w:tcPr>
          <w:p w14:paraId="04E5FE87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637 / 5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080</w:t>
            </w:r>
          </w:p>
        </w:tc>
        <w:tc>
          <w:tcPr>
            <w:tcW w:w="1803" w:type="dxa"/>
            <w:vAlign w:val="center"/>
          </w:tcPr>
          <w:p w14:paraId="066223E3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3" w:type="dxa"/>
            <w:vAlign w:val="center"/>
          </w:tcPr>
          <w:p w14:paraId="7E0780B2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4" w:type="dxa"/>
            <w:vAlign w:val="center"/>
          </w:tcPr>
          <w:p w14:paraId="00E12694" w14:textId="77777777" w:rsidR="005E52E7" w:rsidRPr="00DE2A82" w:rsidRDefault="005E52E7" w:rsidP="00D91479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5E52E7" w:rsidRPr="00DE2A82" w14:paraId="39C48FFC" w14:textId="77777777" w:rsidTr="00D91479">
        <w:tc>
          <w:tcPr>
            <w:tcW w:w="1803" w:type="dxa"/>
            <w:vAlign w:val="center"/>
          </w:tcPr>
          <w:p w14:paraId="654ACE3C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verweight</w:t>
            </w:r>
          </w:p>
        </w:tc>
        <w:tc>
          <w:tcPr>
            <w:tcW w:w="1803" w:type="dxa"/>
            <w:vAlign w:val="center"/>
          </w:tcPr>
          <w:p w14:paraId="01D6B043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868 / 6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583</w:t>
            </w:r>
          </w:p>
        </w:tc>
        <w:tc>
          <w:tcPr>
            <w:tcW w:w="1803" w:type="dxa"/>
            <w:vAlign w:val="center"/>
          </w:tcPr>
          <w:p w14:paraId="2434B35D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8 (0.89, 1.09)</w:t>
            </w:r>
          </w:p>
        </w:tc>
        <w:tc>
          <w:tcPr>
            <w:tcW w:w="1803" w:type="dxa"/>
            <w:vAlign w:val="center"/>
          </w:tcPr>
          <w:p w14:paraId="14D1B308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9 (0.89, 1.10)</w:t>
            </w:r>
          </w:p>
        </w:tc>
        <w:tc>
          <w:tcPr>
            <w:tcW w:w="1804" w:type="dxa"/>
            <w:vAlign w:val="center"/>
          </w:tcPr>
          <w:p w14:paraId="4BCE05E2" w14:textId="77777777" w:rsidR="005E52E7" w:rsidRPr="00DE2A82" w:rsidRDefault="005E52E7" w:rsidP="00D91479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6 (0.86, 1.06)</w:t>
            </w:r>
          </w:p>
        </w:tc>
      </w:tr>
      <w:tr w:rsidR="005E52E7" w:rsidRPr="00DE2A82" w14:paraId="621BC64C" w14:textId="77777777" w:rsidTr="00D91479">
        <w:tc>
          <w:tcPr>
            <w:tcW w:w="1803" w:type="dxa"/>
            <w:vAlign w:val="center"/>
          </w:tcPr>
          <w:p w14:paraId="44D48B11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bese</w:t>
            </w:r>
          </w:p>
        </w:tc>
        <w:tc>
          <w:tcPr>
            <w:tcW w:w="1803" w:type="dxa"/>
            <w:vAlign w:val="center"/>
          </w:tcPr>
          <w:p w14:paraId="28E7E0D2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724 / 5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398</w:t>
            </w:r>
          </w:p>
        </w:tc>
        <w:tc>
          <w:tcPr>
            <w:tcW w:w="1803" w:type="dxa"/>
            <w:vAlign w:val="center"/>
          </w:tcPr>
          <w:p w14:paraId="62A8A35E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1 (0.91, 1.12)</w:t>
            </w:r>
          </w:p>
        </w:tc>
        <w:tc>
          <w:tcPr>
            <w:tcW w:w="1803" w:type="dxa"/>
            <w:vAlign w:val="center"/>
          </w:tcPr>
          <w:p w14:paraId="7A902722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2 (0.92, 1.14)</w:t>
            </w:r>
          </w:p>
        </w:tc>
        <w:tc>
          <w:tcPr>
            <w:tcW w:w="1804" w:type="dxa"/>
            <w:vAlign w:val="center"/>
          </w:tcPr>
          <w:p w14:paraId="073A4954" w14:textId="77777777" w:rsidR="005E52E7" w:rsidRPr="00DE2A82" w:rsidRDefault="005E52E7" w:rsidP="00D91479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5 (0.85, 1.06)</w:t>
            </w:r>
          </w:p>
        </w:tc>
      </w:tr>
      <w:tr w:rsidR="005E52E7" w:rsidRPr="00DE2A82" w14:paraId="054A6D02" w14:textId="77777777" w:rsidTr="00D91479">
        <w:tc>
          <w:tcPr>
            <w:tcW w:w="1803" w:type="dxa"/>
            <w:vAlign w:val="center"/>
          </w:tcPr>
          <w:p w14:paraId="5E9346F2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Previous drinker</w:t>
            </w:r>
          </w:p>
        </w:tc>
        <w:tc>
          <w:tcPr>
            <w:tcW w:w="1803" w:type="dxa"/>
          </w:tcPr>
          <w:p w14:paraId="53159CFC" w14:textId="77777777" w:rsidR="005E52E7" w:rsidRPr="00DE2A82" w:rsidRDefault="005E52E7" w:rsidP="00D91479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</w:tcPr>
          <w:p w14:paraId="7F345F09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</w:tcPr>
          <w:p w14:paraId="172EE744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</w:tcPr>
          <w:p w14:paraId="7D6ACD14" w14:textId="77777777" w:rsidR="005E52E7" w:rsidRPr="00DE2A82" w:rsidRDefault="005E52E7" w:rsidP="00D91479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69B7FA25" w14:textId="77777777" w:rsidTr="00D91479">
        <w:tc>
          <w:tcPr>
            <w:tcW w:w="1803" w:type="dxa"/>
            <w:vAlign w:val="center"/>
          </w:tcPr>
          <w:p w14:paraId="13449935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eight</w:t>
            </w:r>
          </w:p>
        </w:tc>
        <w:tc>
          <w:tcPr>
            <w:tcW w:w="1803" w:type="dxa"/>
            <w:vAlign w:val="center"/>
          </w:tcPr>
          <w:p w14:paraId="49B63190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609 / 4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000</w:t>
            </w:r>
          </w:p>
        </w:tc>
        <w:tc>
          <w:tcPr>
            <w:tcW w:w="1803" w:type="dxa"/>
            <w:vAlign w:val="center"/>
          </w:tcPr>
          <w:p w14:paraId="6D983AB3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8 (1.06, 1.32)</w:t>
            </w:r>
          </w:p>
        </w:tc>
        <w:tc>
          <w:tcPr>
            <w:tcW w:w="1803" w:type="dxa"/>
            <w:vAlign w:val="center"/>
          </w:tcPr>
          <w:p w14:paraId="0410D99F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4 (1.02, 1.27)</w:t>
            </w:r>
          </w:p>
        </w:tc>
        <w:tc>
          <w:tcPr>
            <w:tcW w:w="1804" w:type="dxa"/>
            <w:vAlign w:val="center"/>
          </w:tcPr>
          <w:p w14:paraId="15794E27" w14:textId="77777777" w:rsidR="005E52E7" w:rsidRPr="00DE2A82" w:rsidRDefault="005E52E7" w:rsidP="00D91479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4 (1.02, 1.27)</w:t>
            </w:r>
          </w:p>
        </w:tc>
      </w:tr>
      <w:tr w:rsidR="005E52E7" w:rsidRPr="00DE2A82" w14:paraId="545E539B" w14:textId="77777777" w:rsidTr="00D91479">
        <w:tc>
          <w:tcPr>
            <w:tcW w:w="1803" w:type="dxa"/>
            <w:vAlign w:val="center"/>
          </w:tcPr>
          <w:p w14:paraId="52043E53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verweight</w:t>
            </w:r>
          </w:p>
        </w:tc>
        <w:tc>
          <w:tcPr>
            <w:tcW w:w="1803" w:type="dxa"/>
            <w:vAlign w:val="center"/>
          </w:tcPr>
          <w:p w14:paraId="07D7CAAD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879 / 5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201</w:t>
            </w:r>
          </w:p>
        </w:tc>
        <w:tc>
          <w:tcPr>
            <w:tcW w:w="1803" w:type="dxa"/>
            <w:vAlign w:val="center"/>
          </w:tcPr>
          <w:p w14:paraId="7C86FE20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0 (1.08, 1.33)</w:t>
            </w:r>
          </w:p>
        </w:tc>
        <w:tc>
          <w:tcPr>
            <w:tcW w:w="1803" w:type="dxa"/>
            <w:vAlign w:val="center"/>
          </w:tcPr>
          <w:p w14:paraId="61D00311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6 (1.05, 1.29)</w:t>
            </w:r>
          </w:p>
        </w:tc>
        <w:tc>
          <w:tcPr>
            <w:tcW w:w="1804" w:type="dxa"/>
            <w:vAlign w:val="center"/>
          </w:tcPr>
          <w:p w14:paraId="04127D52" w14:textId="77777777" w:rsidR="005E52E7" w:rsidRPr="00DE2A82" w:rsidRDefault="005E52E7" w:rsidP="00D91479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3 (1.02, 1.25)</w:t>
            </w:r>
          </w:p>
        </w:tc>
      </w:tr>
      <w:tr w:rsidR="005E52E7" w:rsidRPr="00DE2A82" w14:paraId="364769E4" w14:textId="77777777" w:rsidTr="00D91479">
        <w:tc>
          <w:tcPr>
            <w:tcW w:w="1803" w:type="dxa"/>
            <w:vAlign w:val="center"/>
          </w:tcPr>
          <w:p w14:paraId="41BA5094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lastRenderedPageBreak/>
              <w:t>Obese</w:t>
            </w:r>
          </w:p>
        </w:tc>
        <w:tc>
          <w:tcPr>
            <w:tcW w:w="1803" w:type="dxa"/>
            <w:vAlign w:val="center"/>
          </w:tcPr>
          <w:p w14:paraId="23B20D7E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727 / 4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447</w:t>
            </w:r>
          </w:p>
        </w:tc>
        <w:tc>
          <w:tcPr>
            <w:tcW w:w="1803" w:type="dxa"/>
            <w:vAlign w:val="center"/>
          </w:tcPr>
          <w:p w14:paraId="00BC5872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9 (1.07, 1.32)</w:t>
            </w:r>
          </w:p>
        </w:tc>
        <w:tc>
          <w:tcPr>
            <w:tcW w:w="1803" w:type="dxa"/>
            <w:vAlign w:val="center"/>
          </w:tcPr>
          <w:p w14:paraId="5499AD55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7 (1.05, 1.30)</w:t>
            </w:r>
          </w:p>
        </w:tc>
        <w:tc>
          <w:tcPr>
            <w:tcW w:w="1804" w:type="dxa"/>
            <w:vAlign w:val="center"/>
          </w:tcPr>
          <w:p w14:paraId="269B7E42" w14:textId="77777777" w:rsidR="005E52E7" w:rsidRPr="00DE2A82" w:rsidRDefault="005E52E7" w:rsidP="00D91479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8 (0.97, 1.21)</w:t>
            </w:r>
          </w:p>
        </w:tc>
      </w:tr>
      <w:tr w:rsidR="005E52E7" w:rsidRPr="00DE2A82" w14:paraId="44BE526B" w14:textId="77777777" w:rsidTr="00D91479">
        <w:tc>
          <w:tcPr>
            <w:tcW w:w="1803" w:type="dxa"/>
            <w:vAlign w:val="center"/>
          </w:tcPr>
          <w:p w14:paraId="6CB62758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Within guideline</w:t>
            </w:r>
          </w:p>
        </w:tc>
        <w:tc>
          <w:tcPr>
            <w:tcW w:w="1803" w:type="dxa"/>
          </w:tcPr>
          <w:p w14:paraId="23103ACE" w14:textId="77777777" w:rsidR="005E52E7" w:rsidRPr="00DE2A82" w:rsidRDefault="005E52E7" w:rsidP="00D91479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</w:tcPr>
          <w:p w14:paraId="40ACB09A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</w:tcPr>
          <w:p w14:paraId="3BFFCD87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</w:tcPr>
          <w:p w14:paraId="5F7C75C1" w14:textId="77777777" w:rsidR="005E52E7" w:rsidRPr="00DE2A82" w:rsidRDefault="005E52E7" w:rsidP="00D91479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58390DC8" w14:textId="77777777" w:rsidTr="00D91479">
        <w:tc>
          <w:tcPr>
            <w:tcW w:w="1803" w:type="dxa"/>
            <w:vAlign w:val="center"/>
          </w:tcPr>
          <w:p w14:paraId="546C9C86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eight</w:t>
            </w:r>
          </w:p>
        </w:tc>
        <w:tc>
          <w:tcPr>
            <w:tcW w:w="1803" w:type="dxa"/>
            <w:vAlign w:val="center"/>
          </w:tcPr>
          <w:p w14:paraId="65BDAFB9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10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655 / 77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738</w:t>
            </w:r>
          </w:p>
        </w:tc>
        <w:tc>
          <w:tcPr>
            <w:tcW w:w="1803" w:type="dxa"/>
            <w:vAlign w:val="center"/>
          </w:tcPr>
          <w:p w14:paraId="390B2D64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3 (1.04, 1.22)</w:t>
            </w:r>
          </w:p>
        </w:tc>
        <w:tc>
          <w:tcPr>
            <w:tcW w:w="1803" w:type="dxa"/>
            <w:vAlign w:val="center"/>
          </w:tcPr>
          <w:p w14:paraId="7CD91F5B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09 (1.01, 1.18)</w:t>
            </w:r>
          </w:p>
        </w:tc>
        <w:tc>
          <w:tcPr>
            <w:tcW w:w="1804" w:type="dxa"/>
            <w:vAlign w:val="center"/>
          </w:tcPr>
          <w:p w14:paraId="3094D195" w14:textId="77777777" w:rsidR="005E52E7" w:rsidRPr="00DE2A82" w:rsidRDefault="005E52E7" w:rsidP="00D91479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1 (1.02, 1.20)</w:t>
            </w:r>
          </w:p>
        </w:tc>
      </w:tr>
      <w:tr w:rsidR="005E52E7" w:rsidRPr="00DE2A82" w14:paraId="33E40F48" w14:textId="77777777" w:rsidTr="00D91479">
        <w:tc>
          <w:tcPr>
            <w:tcW w:w="1803" w:type="dxa"/>
            <w:vAlign w:val="center"/>
          </w:tcPr>
          <w:p w14:paraId="1FD28487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verweight</w:t>
            </w:r>
          </w:p>
        </w:tc>
        <w:tc>
          <w:tcPr>
            <w:tcW w:w="1803" w:type="dxa"/>
            <w:vAlign w:val="center"/>
          </w:tcPr>
          <w:p w14:paraId="6A3304D5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13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974 / 90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797</w:t>
            </w:r>
          </w:p>
        </w:tc>
        <w:tc>
          <w:tcPr>
            <w:tcW w:w="1803" w:type="dxa"/>
            <w:vAlign w:val="center"/>
          </w:tcPr>
          <w:p w14:paraId="424D5EC2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4 (1.06, 1.24)</w:t>
            </w:r>
          </w:p>
        </w:tc>
        <w:tc>
          <w:tcPr>
            <w:tcW w:w="1803" w:type="dxa"/>
            <w:vAlign w:val="center"/>
          </w:tcPr>
          <w:p w14:paraId="2D390A3A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1 (1.02, 1.20)</w:t>
            </w:r>
          </w:p>
        </w:tc>
        <w:tc>
          <w:tcPr>
            <w:tcW w:w="1804" w:type="dxa"/>
            <w:vAlign w:val="center"/>
          </w:tcPr>
          <w:p w14:paraId="004A0D12" w14:textId="77777777" w:rsidR="005E52E7" w:rsidRPr="00DE2A82" w:rsidRDefault="005E52E7" w:rsidP="00D91479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09 (1.00, 1.18)</w:t>
            </w:r>
          </w:p>
        </w:tc>
      </w:tr>
      <w:tr w:rsidR="005E52E7" w:rsidRPr="00DE2A82" w14:paraId="64FD360C" w14:textId="77777777" w:rsidTr="00D91479">
        <w:tc>
          <w:tcPr>
            <w:tcW w:w="1803" w:type="dxa"/>
            <w:vAlign w:val="center"/>
          </w:tcPr>
          <w:p w14:paraId="4F2B0949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bese</w:t>
            </w:r>
          </w:p>
        </w:tc>
        <w:tc>
          <w:tcPr>
            <w:tcW w:w="1803" w:type="dxa"/>
            <w:vAlign w:val="center"/>
          </w:tcPr>
          <w:p w14:paraId="41100C5D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8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733 / 55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636</w:t>
            </w:r>
          </w:p>
        </w:tc>
        <w:tc>
          <w:tcPr>
            <w:tcW w:w="1803" w:type="dxa"/>
            <w:vAlign w:val="center"/>
          </w:tcPr>
          <w:p w14:paraId="1FB71345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1 (1.12, 1.31)</w:t>
            </w:r>
          </w:p>
        </w:tc>
        <w:tc>
          <w:tcPr>
            <w:tcW w:w="1803" w:type="dxa"/>
            <w:vAlign w:val="center"/>
          </w:tcPr>
          <w:p w14:paraId="4D6AFC7B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8 (1.08, 1.27)</w:t>
            </w:r>
          </w:p>
        </w:tc>
        <w:tc>
          <w:tcPr>
            <w:tcW w:w="1804" w:type="dxa"/>
            <w:vAlign w:val="center"/>
          </w:tcPr>
          <w:p w14:paraId="1C64E04A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1 (1.02, 1.20)</w:t>
            </w:r>
          </w:p>
        </w:tc>
      </w:tr>
      <w:tr w:rsidR="005E52E7" w:rsidRPr="00DE2A82" w14:paraId="0D680354" w14:textId="77777777" w:rsidTr="00D91479">
        <w:tc>
          <w:tcPr>
            <w:tcW w:w="1803" w:type="dxa"/>
            <w:vAlign w:val="center"/>
          </w:tcPr>
          <w:p w14:paraId="610F48EB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Above guideline</w:t>
            </w:r>
          </w:p>
        </w:tc>
        <w:tc>
          <w:tcPr>
            <w:tcW w:w="1803" w:type="dxa"/>
          </w:tcPr>
          <w:p w14:paraId="226D420E" w14:textId="77777777" w:rsidR="005E52E7" w:rsidRPr="00DE2A82" w:rsidRDefault="005E52E7" w:rsidP="00D91479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</w:tcPr>
          <w:p w14:paraId="548BCF07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</w:tcPr>
          <w:p w14:paraId="12922560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4" w:type="dxa"/>
          </w:tcPr>
          <w:p w14:paraId="0BB08196" w14:textId="77777777" w:rsidR="005E52E7" w:rsidRPr="00DE2A82" w:rsidRDefault="005E52E7" w:rsidP="00D91479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5E52E7" w:rsidRPr="00DE2A82" w14:paraId="4C790AB6" w14:textId="77777777" w:rsidTr="00D91479">
        <w:tc>
          <w:tcPr>
            <w:tcW w:w="1803" w:type="dxa"/>
            <w:vAlign w:val="center"/>
          </w:tcPr>
          <w:p w14:paraId="6A546AF4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eight</w:t>
            </w:r>
          </w:p>
        </w:tc>
        <w:tc>
          <w:tcPr>
            <w:tcW w:w="1803" w:type="dxa"/>
            <w:vAlign w:val="center"/>
          </w:tcPr>
          <w:p w14:paraId="439810BF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6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691 / 43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466</w:t>
            </w:r>
          </w:p>
        </w:tc>
        <w:tc>
          <w:tcPr>
            <w:tcW w:w="1803" w:type="dxa"/>
            <w:vAlign w:val="center"/>
          </w:tcPr>
          <w:p w14:paraId="3BC73DC3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7 (1.08, 1.27)</w:t>
            </w:r>
          </w:p>
        </w:tc>
        <w:tc>
          <w:tcPr>
            <w:tcW w:w="1803" w:type="dxa"/>
            <w:vAlign w:val="center"/>
          </w:tcPr>
          <w:p w14:paraId="65993B87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1 (1.02, 1.20)</w:t>
            </w:r>
          </w:p>
        </w:tc>
        <w:tc>
          <w:tcPr>
            <w:tcW w:w="1804" w:type="dxa"/>
            <w:vAlign w:val="center"/>
          </w:tcPr>
          <w:p w14:paraId="428D9424" w14:textId="77777777" w:rsidR="005E52E7" w:rsidRPr="00DE2A82" w:rsidRDefault="005E52E7" w:rsidP="00D91479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2 (1.03, 1.21)</w:t>
            </w:r>
          </w:p>
        </w:tc>
      </w:tr>
      <w:tr w:rsidR="005E52E7" w:rsidRPr="00DE2A82" w14:paraId="3E885142" w14:textId="77777777" w:rsidTr="00D91479">
        <w:tc>
          <w:tcPr>
            <w:tcW w:w="1803" w:type="dxa"/>
            <w:vAlign w:val="center"/>
          </w:tcPr>
          <w:p w14:paraId="5A9CB597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verweight</w:t>
            </w:r>
          </w:p>
        </w:tc>
        <w:tc>
          <w:tcPr>
            <w:tcW w:w="1803" w:type="dxa"/>
            <w:vAlign w:val="center"/>
          </w:tcPr>
          <w:p w14:paraId="48EF5B04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11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763 / 67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836</w:t>
            </w:r>
          </w:p>
        </w:tc>
        <w:tc>
          <w:tcPr>
            <w:tcW w:w="1803" w:type="dxa"/>
            <w:vAlign w:val="center"/>
          </w:tcPr>
          <w:p w14:paraId="21837748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0 (1.11, 1.30)</w:t>
            </w:r>
          </w:p>
        </w:tc>
        <w:tc>
          <w:tcPr>
            <w:tcW w:w="1803" w:type="dxa"/>
            <w:vAlign w:val="center"/>
          </w:tcPr>
          <w:p w14:paraId="4B83BBEE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4 (1.05, 1.23)</w:t>
            </w:r>
          </w:p>
        </w:tc>
        <w:tc>
          <w:tcPr>
            <w:tcW w:w="1804" w:type="dxa"/>
            <w:vAlign w:val="center"/>
          </w:tcPr>
          <w:p w14:paraId="17CD6AD6" w14:textId="77777777" w:rsidR="005E52E7" w:rsidRPr="00DE2A82" w:rsidRDefault="005E52E7" w:rsidP="00D91479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1 (1.03, 1.21)</w:t>
            </w:r>
          </w:p>
        </w:tc>
      </w:tr>
      <w:tr w:rsidR="005E52E7" w:rsidRPr="00DE2A82" w14:paraId="6A80E531" w14:textId="77777777" w:rsidTr="00D91479">
        <w:tc>
          <w:tcPr>
            <w:tcW w:w="1803" w:type="dxa"/>
            <w:vAlign w:val="center"/>
          </w:tcPr>
          <w:p w14:paraId="0EA22FB0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bese</w:t>
            </w:r>
          </w:p>
        </w:tc>
        <w:tc>
          <w:tcPr>
            <w:tcW w:w="1803" w:type="dxa"/>
            <w:vAlign w:val="center"/>
          </w:tcPr>
          <w:p w14:paraId="7F0C3D30" w14:textId="77777777" w:rsidR="005E52E7" w:rsidRPr="00DE2A82" w:rsidRDefault="005E52E7" w:rsidP="00D91479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5,638 / 33,393</w:t>
            </w:r>
          </w:p>
        </w:tc>
        <w:tc>
          <w:tcPr>
            <w:tcW w:w="1803" w:type="dxa"/>
            <w:vAlign w:val="center"/>
          </w:tcPr>
          <w:p w14:paraId="13945ADE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8 (1.08, 1.28)</w:t>
            </w:r>
          </w:p>
        </w:tc>
        <w:tc>
          <w:tcPr>
            <w:tcW w:w="1803" w:type="dxa"/>
            <w:vAlign w:val="center"/>
          </w:tcPr>
          <w:p w14:paraId="3D6EB703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2 (1.03, 1.21)</w:t>
            </w:r>
          </w:p>
        </w:tc>
        <w:tc>
          <w:tcPr>
            <w:tcW w:w="1804" w:type="dxa"/>
            <w:vAlign w:val="center"/>
          </w:tcPr>
          <w:p w14:paraId="5B6FC90D" w14:textId="77777777" w:rsidR="005E52E7" w:rsidRPr="00DE2A82" w:rsidRDefault="005E52E7" w:rsidP="00D91479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5 (0.97, 1.14)</w:t>
            </w:r>
          </w:p>
        </w:tc>
      </w:tr>
      <w:tr w:rsidR="005E52E7" w:rsidRPr="00DE2A82" w14:paraId="1C6981ED" w14:textId="77777777" w:rsidTr="00D91479">
        <w:tc>
          <w:tcPr>
            <w:tcW w:w="9016" w:type="dxa"/>
            <w:gridSpan w:val="5"/>
            <w:vAlign w:val="center"/>
          </w:tcPr>
          <w:p w14:paraId="6DE57119" w14:textId="77777777" w:rsidR="005E52E7" w:rsidRPr="00DE2A82" w:rsidRDefault="005E52E7" w:rsidP="00D91479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Cox proportional hazard model. Never drinker I Normal weight is the referent group.</w:t>
            </w:r>
          </w:p>
          <w:p w14:paraId="646C2C8F" w14:textId="77777777" w:rsidR="008145A8" w:rsidRPr="00DE2A82" w:rsidRDefault="005E52E7" w:rsidP="00D91479">
            <w:pPr>
              <w:jc w:val="both"/>
              <w:rPr>
                <w:rFonts w:eastAsia="Times New Roman" w:cstheme="minorHAnsi"/>
                <w:sz w:val="20"/>
                <w:szCs w:val="20"/>
                <w:lang w:eastAsia="de-DE" w:bidi="en-US"/>
              </w:rPr>
            </w:pPr>
            <w:r w:rsidRPr="00DE2A82">
              <w:rPr>
                <w:rFonts w:cstheme="minorHAnsi"/>
                <w:sz w:val="20"/>
                <w:szCs w:val="20"/>
              </w:rPr>
              <w:t>Model 1 is adjusted for baseline age and sex. Model 2 is additionally adjusted for smoking status, dietary pattern score (</w:t>
            </w:r>
            <w:r w:rsidRPr="00DE2A82">
              <w:rPr>
                <w:sz w:val="20"/>
                <w:szCs w:val="20"/>
              </w:rPr>
              <w:t xml:space="preserve">determined by higher consumption of fruit, vegetables, and fish and lower consumption of processed meats and red meats (Rutten-Jacobs </w:t>
            </w:r>
            <w:r w:rsidRPr="00DE2A82">
              <w:rPr>
                <w:rFonts w:cstheme="minorHAnsi"/>
                <w:sz w:val="20"/>
                <w:szCs w:val="20"/>
              </w:rPr>
              <w:t xml:space="preserve">et al., 2018)), sleep duration (hrs/night), education, Townsend Deprivation Index and physical activity ((MET)-hour/week). Model 3 is further adjusted for chronic diseases (major cardiovascular disease (ICD-10 codes I00 to I99), Type 2 diabetes (ICD-10 codes E11.0 to E11.9 and E12) and dyslipidaemia (ICD-10 codes E78.0-E78.6) diagnosed by a doctor and hospital admission records and self-reported cardiovascular diseases and Type 2 diabetes). </w:t>
            </w:r>
            <w:r w:rsidRPr="00DE2A82">
              <w:rPr>
                <w:rFonts w:eastAsia="Times New Roman" w:cstheme="minorHAnsi"/>
                <w:sz w:val="20"/>
                <w:szCs w:val="20"/>
                <w:lang w:eastAsia="de-DE" w:bidi="en-US"/>
              </w:rPr>
              <w:t>Body mass index = Weight (kg)/height (m</w:t>
            </w:r>
            <w:r w:rsidRPr="00DE2A82">
              <w:rPr>
                <w:rFonts w:eastAsia="Times New Roman" w:cstheme="minorHAnsi"/>
                <w:sz w:val="20"/>
                <w:szCs w:val="20"/>
                <w:vertAlign w:val="superscript"/>
                <w:lang w:eastAsia="de-DE" w:bidi="en-US"/>
              </w:rPr>
              <w:t>2</w:t>
            </w:r>
            <w:r w:rsidRPr="00DE2A82">
              <w:rPr>
                <w:rFonts w:eastAsia="Times New Roman" w:cstheme="minorHAnsi"/>
                <w:sz w:val="20"/>
                <w:szCs w:val="20"/>
                <w:lang w:eastAsia="de-DE" w:bidi="en-US"/>
              </w:rPr>
              <w:t>). WHO classification: normal weight (&lt;25 kg/m</w:t>
            </w:r>
            <w:r w:rsidRPr="00DE2A82">
              <w:rPr>
                <w:rFonts w:eastAsia="Times New Roman" w:cstheme="minorHAnsi"/>
                <w:sz w:val="20"/>
                <w:szCs w:val="20"/>
                <w:vertAlign w:val="superscript"/>
                <w:lang w:eastAsia="de-DE" w:bidi="en-US"/>
              </w:rPr>
              <w:t>2</w:t>
            </w:r>
            <w:r w:rsidRPr="00DE2A82">
              <w:rPr>
                <w:rFonts w:eastAsia="Times New Roman" w:cstheme="minorHAnsi"/>
                <w:sz w:val="20"/>
                <w:szCs w:val="20"/>
                <w:lang w:eastAsia="de-DE" w:bidi="en-US"/>
              </w:rPr>
              <w:t>), overweight and obese (≥ 25 kg/m</w:t>
            </w:r>
            <w:r w:rsidRPr="00DE2A82">
              <w:rPr>
                <w:rFonts w:eastAsia="Times New Roman" w:cstheme="minorHAnsi"/>
                <w:sz w:val="20"/>
                <w:szCs w:val="20"/>
                <w:vertAlign w:val="superscript"/>
                <w:lang w:eastAsia="de-DE" w:bidi="en-US"/>
              </w:rPr>
              <w:t>2</w:t>
            </w:r>
            <w:r w:rsidRPr="00DE2A82">
              <w:rPr>
                <w:rFonts w:eastAsia="Times New Roman" w:cstheme="minorHAnsi"/>
                <w:sz w:val="20"/>
                <w:szCs w:val="20"/>
                <w:lang w:eastAsia="de-DE" w:bidi="en-US"/>
              </w:rPr>
              <w:t xml:space="preserve">). </w:t>
            </w:r>
          </w:p>
          <w:p w14:paraId="24F664D5" w14:textId="77777777" w:rsidR="008145A8" w:rsidRPr="00DE2A82" w:rsidRDefault="008145A8" w:rsidP="008145A8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Alcohol consumption categories are based on the average weekly intake of standard drinks relative to UK guidelines. In the UK, one standard drink equals to 8 g of pure alcohol. Within guidelines: ≤ 14 units/week; above guidelines:&gt;14 units/week.</w:t>
            </w:r>
          </w:p>
          <w:p w14:paraId="6833E89C" w14:textId="77777777" w:rsidR="005E52E7" w:rsidRPr="00DE2A82" w:rsidRDefault="005E52E7" w:rsidP="00D91479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 xml:space="preserve">Alcohol-related cancer according to the broad definition included oral cavity, throat, larynx, </w:t>
            </w:r>
            <w:proofErr w:type="spellStart"/>
            <w:r w:rsidRPr="00DE2A82">
              <w:rPr>
                <w:rFonts w:cstheme="minorHAnsi"/>
                <w:sz w:val="20"/>
                <w:szCs w:val="20"/>
              </w:rPr>
              <w:t>esophagus</w:t>
            </w:r>
            <w:proofErr w:type="spellEnd"/>
            <w:r w:rsidRPr="00DE2A82">
              <w:rPr>
                <w:rFonts w:cstheme="minorHAnsi"/>
                <w:sz w:val="20"/>
                <w:szCs w:val="20"/>
              </w:rPr>
              <w:t>, liver, colorectal, stomach, female breast, pancreas and lung cancer (IARC, 2014).</w:t>
            </w:r>
          </w:p>
          <w:p w14:paraId="2A6F9FCF" w14:textId="77777777" w:rsidR="005E52E7" w:rsidRPr="00DE2A82" w:rsidRDefault="005E52E7" w:rsidP="00D91479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 xml:space="preserve">Alcohol-related cancer according to the narrow definition included oral cavity, throat, larynx, </w:t>
            </w:r>
            <w:proofErr w:type="spellStart"/>
            <w:r w:rsidRPr="00DE2A82">
              <w:rPr>
                <w:rFonts w:cstheme="minorHAnsi"/>
                <w:sz w:val="20"/>
                <w:szCs w:val="20"/>
              </w:rPr>
              <w:t>esophagus</w:t>
            </w:r>
            <w:proofErr w:type="spellEnd"/>
            <w:r w:rsidRPr="00DE2A82">
              <w:rPr>
                <w:rFonts w:cstheme="minorHAnsi"/>
                <w:sz w:val="20"/>
                <w:szCs w:val="20"/>
              </w:rPr>
              <w:t>, liver, colorectal, stomach, female breast (IARC, 2014).</w:t>
            </w:r>
          </w:p>
          <w:p w14:paraId="17529AB3" w14:textId="5530CE15" w:rsidR="005E52E7" w:rsidRPr="00DE2A82" w:rsidRDefault="005E52E7" w:rsidP="00D91479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Obesity</w:t>
            </w:r>
            <w:r w:rsidR="00C47FB7" w:rsidRPr="00DE2A82">
              <w:rPr>
                <w:rFonts w:cstheme="minorHAnsi"/>
                <w:sz w:val="20"/>
                <w:szCs w:val="20"/>
              </w:rPr>
              <w:t>-</w:t>
            </w:r>
            <w:r w:rsidRPr="00DE2A82">
              <w:rPr>
                <w:rFonts w:cstheme="minorHAnsi"/>
                <w:sz w:val="20"/>
                <w:szCs w:val="20"/>
              </w:rPr>
              <w:t xml:space="preserve">related cancer included meningioma, multiple myeloma, adenocarcinoma of the </w:t>
            </w:r>
            <w:proofErr w:type="spellStart"/>
            <w:r w:rsidRPr="00DE2A82">
              <w:rPr>
                <w:rFonts w:cstheme="minorHAnsi"/>
                <w:sz w:val="20"/>
                <w:szCs w:val="20"/>
              </w:rPr>
              <w:t>esophagus</w:t>
            </w:r>
            <w:proofErr w:type="spellEnd"/>
            <w:r w:rsidRPr="00DE2A82">
              <w:rPr>
                <w:rFonts w:cstheme="minorHAnsi"/>
                <w:sz w:val="20"/>
                <w:szCs w:val="20"/>
              </w:rPr>
              <w:t>, and cancers of the thyroid, postmenopausal breast, gallbladder, stomach, liver, pancreas, kidney, ovaries, uterus, colon and rectum (colorectal) (</w:t>
            </w:r>
            <w:proofErr w:type="spellStart"/>
            <w:r w:rsidRPr="00DE2A82">
              <w:rPr>
                <w:rFonts w:cstheme="minorHAnsi"/>
                <w:sz w:val="20"/>
                <w:szCs w:val="20"/>
              </w:rPr>
              <w:t>Lauby</w:t>
            </w:r>
            <w:r w:rsidRPr="00DE2A82">
              <w:rPr>
                <w:rFonts w:cstheme="minorHAnsi"/>
                <w:sz w:val="20"/>
                <w:szCs w:val="20"/>
              </w:rPr>
              <w:noBreakHyphen/>
              <w:t>Secretan</w:t>
            </w:r>
            <w:proofErr w:type="spellEnd"/>
            <w:r w:rsidRPr="00DE2A82">
              <w:rPr>
                <w:rFonts w:cstheme="minorHAnsi"/>
                <w:sz w:val="20"/>
                <w:szCs w:val="20"/>
              </w:rPr>
              <w:t xml:space="preserve"> et al., 2016).</w:t>
            </w:r>
          </w:p>
          <w:p w14:paraId="570577FA" w14:textId="77777777" w:rsidR="005E52E7" w:rsidRPr="00DE2A82" w:rsidRDefault="005E52E7" w:rsidP="00D91479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The definition of total cancer excludes in situ, benign, uncertain, or non-well-defined cancers.</w:t>
            </w:r>
          </w:p>
          <w:p w14:paraId="07D89F72" w14:textId="77777777" w:rsidR="005E52E7" w:rsidRPr="00DE2A82" w:rsidRDefault="005E52E7" w:rsidP="00D91479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cstheme="minorHAnsi"/>
                <w:i/>
                <w:iCs/>
                <w:sz w:val="20"/>
                <w:szCs w:val="20"/>
              </w:rPr>
              <w:t>Italic font indicates statistical significance (p&lt;0.05).</w:t>
            </w:r>
          </w:p>
        </w:tc>
      </w:tr>
    </w:tbl>
    <w:p w14:paraId="16AA2CB4" w14:textId="77777777" w:rsidR="005E52E7" w:rsidRPr="00DE2A82" w:rsidRDefault="005E52E7" w:rsidP="005E52E7"/>
    <w:p w14:paraId="1981B36F" w14:textId="77777777" w:rsidR="005E52E7" w:rsidRPr="00DE2A82" w:rsidRDefault="005E52E7" w:rsidP="005E52E7"/>
    <w:p w14:paraId="1FCD6C16" w14:textId="77777777" w:rsidR="005E52E7" w:rsidRPr="00DE2A82" w:rsidRDefault="005E52E7" w:rsidP="005E52E7"/>
    <w:p w14:paraId="26B85BC4" w14:textId="77777777" w:rsidR="005E52E7" w:rsidRPr="00DE2A82" w:rsidRDefault="005E52E7" w:rsidP="005E52E7">
      <w:pPr>
        <w:sectPr w:rsidR="005E52E7" w:rsidRPr="00DE2A82" w:rsidSect="00D9147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6467B35" w14:textId="26D6F599" w:rsidR="00D1321C" w:rsidRPr="00DE2A82" w:rsidRDefault="00D1321C" w:rsidP="00D1321C">
      <w:pPr>
        <w:spacing w:after="0"/>
        <w:rPr>
          <w:rFonts w:cstheme="minorHAnsi"/>
          <w:sz w:val="24"/>
          <w:szCs w:val="24"/>
        </w:rPr>
      </w:pPr>
      <w:r w:rsidRPr="00DE2A82">
        <w:rPr>
          <w:b/>
          <w:bCs/>
          <w:sz w:val="24"/>
          <w:szCs w:val="24"/>
        </w:rPr>
        <w:lastRenderedPageBreak/>
        <w:t xml:space="preserve">Supplementary </w:t>
      </w:r>
      <w:r w:rsidRPr="00DE2A82">
        <w:rPr>
          <w:rFonts w:ascii="Calibri" w:hAnsi="Calibri" w:cs="Calibri"/>
          <w:b/>
          <w:bCs/>
          <w:sz w:val="24"/>
          <w:szCs w:val="24"/>
        </w:rPr>
        <w:t>Table 9.</w:t>
      </w:r>
      <w:r w:rsidRPr="00DE2A82">
        <w:rPr>
          <w:rFonts w:ascii="Calibri" w:hAnsi="Calibri" w:cs="Calibri"/>
          <w:sz w:val="24"/>
          <w:szCs w:val="24"/>
        </w:rPr>
        <w:t xml:space="preserve"> Joint association between alcohol consumption and adiposity markers with cancer incidence </w:t>
      </w:r>
      <w:r w:rsidRPr="00DE2A82">
        <w:rPr>
          <w:sz w:val="24"/>
          <w:szCs w:val="24"/>
        </w:rPr>
        <w:t xml:space="preserve">by </w:t>
      </w:r>
      <w:r w:rsidRPr="00DE2A82">
        <w:rPr>
          <w:rFonts w:ascii="Calibri" w:hAnsi="Calibri" w:cs="Calibri"/>
          <w:sz w:val="24"/>
          <w:szCs w:val="24"/>
        </w:rPr>
        <w:t xml:space="preserve">various definitions of cancer with exclusion of events occurring in the first </w:t>
      </w:r>
      <w:r w:rsidR="003976D0" w:rsidRPr="00DE2A82">
        <w:rPr>
          <w:rFonts w:ascii="Calibri" w:hAnsi="Calibri" w:cs="Calibri"/>
          <w:sz w:val="24"/>
          <w:szCs w:val="24"/>
        </w:rPr>
        <w:t>3</w:t>
      </w:r>
      <w:r w:rsidRPr="00DE2A82">
        <w:rPr>
          <w:rFonts w:ascii="Calibri" w:hAnsi="Calibri" w:cs="Calibri"/>
          <w:sz w:val="24"/>
          <w:szCs w:val="24"/>
        </w:rPr>
        <w:t xml:space="preserve"> years of follow-up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4"/>
        <w:gridCol w:w="1803"/>
        <w:gridCol w:w="1803"/>
        <w:gridCol w:w="1803"/>
      </w:tblGrid>
      <w:tr w:rsidR="00D1321C" w:rsidRPr="00DE2A82" w14:paraId="341C999F" w14:textId="77777777" w:rsidTr="00EF0F9B">
        <w:tc>
          <w:tcPr>
            <w:tcW w:w="1803" w:type="dxa"/>
          </w:tcPr>
          <w:p w14:paraId="3F07BD72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3607" w:type="dxa"/>
            <w:gridSpan w:val="2"/>
            <w:vAlign w:val="center"/>
          </w:tcPr>
          <w:p w14:paraId="26FB8752" w14:textId="77777777" w:rsidR="00D1321C" w:rsidRPr="00DE2A82" w:rsidRDefault="00D1321C" w:rsidP="00EF0F9B">
            <w:pPr>
              <w:rPr>
                <w:sz w:val="20"/>
                <w:szCs w:val="20"/>
              </w:rPr>
            </w:pPr>
            <w:r w:rsidRPr="00DE2A82">
              <w:rPr>
                <w:rFonts w:ascii="Calibri" w:hAnsi="Calibri" w:cs="Calibri"/>
                <w:b/>
                <w:bCs/>
                <w:sz w:val="20"/>
                <w:szCs w:val="20"/>
              </w:rPr>
              <w:t>Narrow definition of alcohol-related cancer</w:t>
            </w:r>
          </w:p>
        </w:tc>
        <w:tc>
          <w:tcPr>
            <w:tcW w:w="3606" w:type="dxa"/>
            <w:gridSpan w:val="2"/>
          </w:tcPr>
          <w:p w14:paraId="1A832484" w14:textId="77777777" w:rsidR="00D1321C" w:rsidRPr="00DE2A82" w:rsidRDefault="00D1321C" w:rsidP="00EF0F9B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Obesity-related cancer</w:t>
            </w:r>
          </w:p>
        </w:tc>
      </w:tr>
      <w:tr w:rsidR="00D1321C" w:rsidRPr="00DE2A82" w14:paraId="06527EFF" w14:textId="77777777" w:rsidTr="00EF0F9B">
        <w:tc>
          <w:tcPr>
            <w:tcW w:w="1803" w:type="dxa"/>
          </w:tcPr>
          <w:p w14:paraId="483E2F0B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  <w:vAlign w:val="center"/>
          </w:tcPr>
          <w:p w14:paraId="149FA160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Events / n</w:t>
            </w:r>
          </w:p>
        </w:tc>
        <w:tc>
          <w:tcPr>
            <w:tcW w:w="1803" w:type="dxa"/>
            <w:vAlign w:val="center"/>
          </w:tcPr>
          <w:p w14:paraId="4AFE9453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HR (95% CI)</w:t>
            </w:r>
          </w:p>
        </w:tc>
        <w:tc>
          <w:tcPr>
            <w:tcW w:w="1803" w:type="dxa"/>
            <w:vAlign w:val="center"/>
          </w:tcPr>
          <w:p w14:paraId="238D13B0" w14:textId="77777777" w:rsidR="00D1321C" w:rsidRPr="00DE2A82" w:rsidRDefault="00D1321C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Events / n</w:t>
            </w:r>
          </w:p>
        </w:tc>
        <w:tc>
          <w:tcPr>
            <w:tcW w:w="1803" w:type="dxa"/>
            <w:vAlign w:val="center"/>
          </w:tcPr>
          <w:p w14:paraId="7639111D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HR (95% CI)</w:t>
            </w:r>
          </w:p>
        </w:tc>
      </w:tr>
      <w:tr w:rsidR="00D1321C" w:rsidRPr="00DE2A82" w14:paraId="5F1DC6BF" w14:textId="77777777" w:rsidTr="00EF0F9B">
        <w:tc>
          <w:tcPr>
            <w:tcW w:w="1803" w:type="dxa"/>
            <w:vAlign w:val="center"/>
          </w:tcPr>
          <w:p w14:paraId="25DEC10C" w14:textId="77777777" w:rsidR="00D1321C" w:rsidRPr="00DE2A82" w:rsidRDefault="00D1321C" w:rsidP="00EF0F9B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Joint group of alcohol consumption and BF%</w:t>
            </w:r>
          </w:p>
        </w:tc>
        <w:tc>
          <w:tcPr>
            <w:tcW w:w="1804" w:type="dxa"/>
          </w:tcPr>
          <w:p w14:paraId="6DA0BCFA" w14:textId="77777777" w:rsidR="00D1321C" w:rsidRPr="00DE2A82" w:rsidRDefault="00D1321C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13,151/385,110</w:t>
            </w:r>
          </w:p>
        </w:tc>
        <w:tc>
          <w:tcPr>
            <w:tcW w:w="1803" w:type="dxa"/>
          </w:tcPr>
          <w:p w14:paraId="4A7EB7EF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7A632210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hAnsi="Calibri" w:cs="Calibri"/>
                <w:sz w:val="20"/>
                <w:szCs w:val="24"/>
              </w:rPr>
              <w:t>15,115 / 394,566</w:t>
            </w:r>
          </w:p>
        </w:tc>
        <w:tc>
          <w:tcPr>
            <w:tcW w:w="1803" w:type="dxa"/>
          </w:tcPr>
          <w:p w14:paraId="481EC2A3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D1321C" w:rsidRPr="00DE2A82" w14:paraId="21054E5B" w14:textId="77777777" w:rsidTr="00EF0F9B">
        <w:tc>
          <w:tcPr>
            <w:tcW w:w="1803" w:type="dxa"/>
            <w:vAlign w:val="center"/>
          </w:tcPr>
          <w:p w14:paraId="145E7DEF" w14:textId="77777777" w:rsidR="00D1321C" w:rsidRPr="00DE2A82" w:rsidRDefault="00D1321C" w:rsidP="00EF0F9B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Never drinker</w:t>
            </w:r>
          </w:p>
        </w:tc>
        <w:tc>
          <w:tcPr>
            <w:tcW w:w="1804" w:type="dxa"/>
          </w:tcPr>
          <w:p w14:paraId="0811E68F" w14:textId="77777777" w:rsidR="00D1321C" w:rsidRPr="00DE2A82" w:rsidRDefault="00D1321C" w:rsidP="00EF0F9B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</w:tcPr>
          <w:p w14:paraId="31C6C049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  <w:vAlign w:val="center"/>
          </w:tcPr>
          <w:p w14:paraId="30CB7D2C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  <w:vAlign w:val="center"/>
          </w:tcPr>
          <w:p w14:paraId="098DD3DC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D1321C" w:rsidRPr="00DE2A82" w14:paraId="58E86BDD" w14:textId="77777777" w:rsidTr="00EF0F9B">
        <w:tc>
          <w:tcPr>
            <w:tcW w:w="1803" w:type="dxa"/>
            <w:vAlign w:val="center"/>
          </w:tcPr>
          <w:p w14:paraId="639BABB5" w14:textId="77777777" w:rsidR="00D1321C" w:rsidRPr="00DE2A82" w:rsidRDefault="00D1321C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Bottom Tertile BF% </w:t>
            </w:r>
          </w:p>
        </w:tc>
        <w:tc>
          <w:tcPr>
            <w:tcW w:w="1804" w:type="dxa"/>
            <w:vAlign w:val="center"/>
          </w:tcPr>
          <w:p w14:paraId="661736DD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81 / 4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670</w:t>
            </w:r>
          </w:p>
        </w:tc>
        <w:tc>
          <w:tcPr>
            <w:tcW w:w="1803" w:type="dxa"/>
            <w:vAlign w:val="center"/>
          </w:tcPr>
          <w:p w14:paraId="23A09CA5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3" w:type="dxa"/>
            <w:vAlign w:val="center"/>
          </w:tcPr>
          <w:p w14:paraId="63A6300B" w14:textId="77777777" w:rsidR="00D1321C" w:rsidRPr="00DE2A82" w:rsidRDefault="00D1321C" w:rsidP="00EF0F9B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>104 / 4</w:t>
            </w:r>
            <w:r w:rsidRPr="00DE2A82">
              <w:rPr>
                <w:rFonts w:ascii="Calibri" w:hAnsi="Calibri" w:cs="Calibri"/>
                <w:sz w:val="24"/>
                <w:szCs w:val="24"/>
              </w:rPr>
              <w:t>,</w:t>
            </w:r>
            <w:r w:rsidRPr="00DE2A82">
              <w:rPr>
                <w:sz w:val="20"/>
                <w:szCs w:val="20"/>
              </w:rPr>
              <w:t>663</w:t>
            </w:r>
          </w:p>
        </w:tc>
        <w:tc>
          <w:tcPr>
            <w:tcW w:w="1803" w:type="dxa"/>
            <w:vAlign w:val="center"/>
          </w:tcPr>
          <w:p w14:paraId="798E087C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D1321C" w:rsidRPr="00DE2A82" w14:paraId="10236292" w14:textId="77777777" w:rsidTr="00EF0F9B">
        <w:tc>
          <w:tcPr>
            <w:tcW w:w="1803" w:type="dxa"/>
            <w:vAlign w:val="center"/>
          </w:tcPr>
          <w:p w14:paraId="677EF000" w14:textId="77777777" w:rsidR="00D1321C" w:rsidRPr="00DE2A82" w:rsidRDefault="00D1321C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iddle Tertile BF%</w:t>
            </w:r>
          </w:p>
        </w:tc>
        <w:tc>
          <w:tcPr>
            <w:tcW w:w="1804" w:type="dxa"/>
            <w:vAlign w:val="center"/>
          </w:tcPr>
          <w:p w14:paraId="0BCA0D5D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35 / 997</w:t>
            </w:r>
          </w:p>
        </w:tc>
        <w:tc>
          <w:tcPr>
            <w:tcW w:w="1803" w:type="dxa"/>
            <w:vAlign w:val="center"/>
          </w:tcPr>
          <w:p w14:paraId="616F68B3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47 (0.98, 2.20)</w:t>
            </w:r>
          </w:p>
        </w:tc>
        <w:tc>
          <w:tcPr>
            <w:tcW w:w="1803" w:type="dxa"/>
            <w:vAlign w:val="center"/>
          </w:tcPr>
          <w:p w14:paraId="0A10728C" w14:textId="77777777" w:rsidR="00D1321C" w:rsidRPr="00DE2A82" w:rsidRDefault="00D1321C" w:rsidP="00EF0F9B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>40 / 995</w:t>
            </w:r>
          </w:p>
        </w:tc>
        <w:tc>
          <w:tcPr>
            <w:tcW w:w="1803" w:type="dxa"/>
            <w:vAlign w:val="center"/>
          </w:tcPr>
          <w:p w14:paraId="34071E55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28 (0.88, 1.85)</w:t>
            </w:r>
          </w:p>
        </w:tc>
      </w:tr>
      <w:tr w:rsidR="00D1321C" w:rsidRPr="00DE2A82" w14:paraId="34EDC04F" w14:textId="77777777" w:rsidTr="00EF0F9B">
        <w:tc>
          <w:tcPr>
            <w:tcW w:w="1803" w:type="dxa"/>
            <w:vAlign w:val="center"/>
          </w:tcPr>
          <w:p w14:paraId="38893DA7" w14:textId="77777777" w:rsidR="00D1321C" w:rsidRPr="00DE2A82" w:rsidRDefault="00D1321C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Top Tertile BF% </w:t>
            </w:r>
          </w:p>
        </w:tc>
        <w:tc>
          <w:tcPr>
            <w:tcW w:w="1804" w:type="dxa"/>
            <w:vAlign w:val="center"/>
          </w:tcPr>
          <w:p w14:paraId="040EF581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448 / 11,216</w:t>
            </w:r>
          </w:p>
        </w:tc>
        <w:tc>
          <w:tcPr>
            <w:tcW w:w="1803" w:type="dxa"/>
            <w:vAlign w:val="center"/>
          </w:tcPr>
          <w:p w14:paraId="4CED146E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3 (1.03, 1.71)</w:t>
            </w:r>
          </w:p>
        </w:tc>
        <w:tc>
          <w:tcPr>
            <w:tcW w:w="1803" w:type="dxa"/>
            <w:vAlign w:val="center"/>
          </w:tcPr>
          <w:p w14:paraId="3E358D23" w14:textId="77777777" w:rsidR="00D1321C" w:rsidRPr="00DE2A82" w:rsidRDefault="00D1321C" w:rsidP="00EF0F9B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>588 / 11,173</w:t>
            </w:r>
          </w:p>
        </w:tc>
        <w:tc>
          <w:tcPr>
            <w:tcW w:w="1803" w:type="dxa"/>
            <w:vAlign w:val="center"/>
          </w:tcPr>
          <w:p w14:paraId="27745501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1 (1.04, 1.64)</w:t>
            </w:r>
          </w:p>
        </w:tc>
      </w:tr>
      <w:tr w:rsidR="00D1321C" w:rsidRPr="00DE2A82" w14:paraId="6BBD2C68" w14:textId="77777777" w:rsidTr="00EF0F9B">
        <w:tc>
          <w:tcPr>
            <w:tcW w:w="1803" w:type="dxa"/>
            <w:vAlign w:val="center"/>
          </w:tcPr>
          <w:p w14:paraId="1FF77257" w14:textId="77777777" w:rsidR="00D1321C" w:rsidRPr="00DE2A82" w:rsidRDefault="00D1321C" w:rsidP="00EF0F9B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Previous drinker</w:t>
            </w:r>
          </w:p>
        </w:tc>
        <w:tc>
          <w:tcPr>
            <w:tcW w:w="1804" w:type="dxa"/>
          </w:tcPr>
          <w:p w14:paraId="72EA2CB3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1CC1B89B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4ED3C33C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2CF5C617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D1321C" w:rsidRPr="00DE2A82" w14:paraId="1AE7E973" w14:textId="77777777" w:rsidTr="00EF0F9B">
        <w:tc>
          <w:tcPr>
            <w:tcW w:w="1803" w:type="dxa"/>
            <w:vAlign w:val="center"/>
          </w:tcPr>
          <w:p w14:paraId="535D79A2" w14:textId="77777777" w:rsidR="00D1321C" w:rsidRPr="00DE2A82" w:rsidRDefault="00D1321C" w:rsidP="00EF0F9B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Bottom Tertile BF% </w:t>
            </w:r>
          </w:p>
        </w:tc>
        <w:tc>
          <w:tcPr>
            <w:tcW w:w="1804" w:type="dxa"/>
            <w:vAlign w:val="center"/>
          </w:tcPr>
          <w:p w14:paraId="44100C66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151 / 5,534</w:t>
            </w:r>
          </w:p>
        </w:tc>
        <w:tc>
          <w:tcPr>
            <w:tcW w:w="1803" w:type="dxa"/>
            <w:vAlign w:val="center"/>
          </w:tcPr>
          <w:p w14:paraId="36B88903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0 (1.07, 1.83)</w:t>
            </w:r>
          </w:p>
        </w:tc>
        <w:tc>
          <w:tcPr>
            <w:tcW w:w="1803" w:type="dxa"/>
            <w:vAlign w:val="center"/>
          </w:tcPr>
          <w:p w14:paraId="606CF767" w14:textId="77777777" w:rsidR="00D1321C" w:rsidRPr="00DE2A82" w:rsidRDefault="00D1321C" w:rsidP="00EF0F9B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>153 / 5,535</w:t>
            </w:r>
          </w:p>
        </w:tc>
        <w:tc>
          <w:tcPr>
            <w:tcW w:w="1803" w:type="dxa"/>
            <w:vAlign w:val="center"/>
          </w:tcPr>
          <w:p w14:paraId="4F5C16EA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14 (0.88, 1.46)</w:t>
            </w:r>
          </w:p>
        </w:tc>
      </w:tr>
      <w:tr w:rsidR="00D1321C" w:rsidRPr="00DE2A82" w14:paraId="770C16D2" w14:textId="77777777" w:rsidTr="00EF0F9B">
        <w:tc>
          <w:tcPr>
            <w:tcW w:w="1803" w:type="dxa"/>
            <w:vAlign w:val="center"/>
          </w:tcPr>
          <w:p w14:paraId="4DF39D78" w14:textId="77777777" w:rsidR="00D1321C" w:rsidRPr="00DE2A82" w:rsidRDefault="00D1321C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iddle Tertile BF%</w:t>
            </w:r>
          </w:p>
        </w:tc>
        <w:tc>
          <w:tcPr>
            <w:tcW w:w="1804" w:type="dxa"/>
            <w:vAlign w:val="center"/>
          </w:tcPr>
          <w:p w14:paraId="15ECE362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37 / 1,028</w:t>
            </w:r>
          </w:p>
        </w:tc>
        <w:tc>
          <w:tcPr>
            <w:tcW w:w="1803" w:type="dxa"/>
            <w:vAlign w:val="center"/>
          </w:tcPr>
          <w:p w14:paraId="3BDBD176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8 (1.00, 2.20)</w:t>
            </w:r>
          </w:p>
        </w:tc>
        <w:tc>
          <w:tcPr>
            <w:tcW w:w="1803" w:type="dxa"/>
            <w:vAlign w:val="center"/>
          </w:tcPr>
          <w:p w14:paraId="7AFF71CF" w14:textId="77777777" w:rsidR="00D1321C" w:rsidRPr="00DE2A82" w:rsidRDefault="00D1321C" w:rsidP="00EF0F9B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>39 / 1,030</w:t>
            </w:r>
          </w:p>
        </w:tc>
        <w:tc>
          <w:tcPr>
            <w:tcW w:w="1803" w:type="dxa"/>
            <w:vAlign w:val="center"/>
          </w:tcPr>
          <w:p w14:paraId="34BDF927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22 (0.84, 1.77)</w:t>
            </w:r>
          </w:p>
        </w:tc>
      </w:tr>
      <w:tr w:rsidR="00D1321C" w:rsidRPr="00DE2A82" w14:paraId="3B7E04D1" w14:textId="77777777" w:rsidTr="00EF0F9B">
        <w:tc>
          <w:tcPr>
            <w:tcW w:w="1803" w:type="dxa"/>
            <w:vAlign w:val="center"/>
          </w:tcPr>
          <w:p w14:paraId="25D46556" w14:textId="77777777" w:rsidR="00D1321C" w:rsidRPr="00DE2A82" w:rsidRDefault="00D1321C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Top Tertile BF% </w:t>
            </w:r>
          </w:p>
        </w:tc>
        <w:tc>
          <w:tcPr>
            <w:tcW w:w="1804" w:type="dxa"/>
            <w:vAlign w:val="center"/>
          </w:tcPr>
          <w:p w14:paraId="60404F36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322 / 6,905</w:t>
            </w:r>
          </w:p>
        </w:tc>
        <w:tc>
          <w:tcPr>
            <w:tcW w:w="1803" w:type="dxa"/>
            <w:vAlign w:val="center"/>
          </w:tcPr>
          <w:p w14:paraId="1E2BA296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5 (1.12, 1.89)</w:t>
            </w:r>
          </w:p>
        </w:tc>
        <w:tc>
          <w:tcPr>
            <w:tcW w:w="1803" w:type="dxa"/>
            <w:vAlign w:val="center"/>
          </w:tcPr>
          <w:p w14:paraId="0B09116A" w14:textId="77777777" w:rsidR="00D1321C" w:rsidRPr="00DE2A82" w:rsidRDefault="00D1321C" w:rsidP="00EF0F9B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>372 / 6,892</w:t>
            </w:r>
          </w:p>
        </w:tc>
        <w:tc>
          <w:tcPr>
            <w:tcW w:w="1803" w:type="dxa"/>
            <w:vAlign w:val="center"/>
          </w:tcPr>
          <w:p w14:paraId="75EDB678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9 (1.02, 1.63)</w:t>
            </w:r>
          </w:p>
        </w:tc>
      </w:tr>
      <w:tr w:rsidR="00D1321C" w:rsidRPr="00DE2A82" w14:paraId="1762054F" w14:textId="77777777" w:rsidTr="00EF0F9B">
        <w:tc>
          <w:tcPr>
            <w:tcW w:w="1803" w:type="dxa"/>
            <w:vAlign w:val="center"/>
          </w:tcPr>
          <w:p w14:paraId="6C8B9D11" w14:textId="77777777" w:rsidR="00D1321C" w:rsidRPr="00DE2A82" w:rsidRDefault="00D1321C" w:rsidP="00EF0F9B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Within guideline</w:t>
            </w:r>
          </w:p>
        </w:tc>
        <w:tc>
          <w:tcPr>
            <w:tcW w:w="1804" w:type="dxa"/>
            <w:vAlign w:val="center"/>
          </w:tcPr>
          <w:p w14:paraId="43157888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29BDCDDA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  <w:vAlign w:val="center"/>
          </w:tcPr>
          <w:p w14:paraId="718EF2DE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14082437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D1321C" w:rsidRPr="00DE2A82" w14:paraId="3474205D" w14:textId="77777777" w:rsidTr="00EF0F9B">
        <w:tc>
          <w:tcPr>
            <w:tcW w:w="1803" w:type="dxa"/>
            <w:vAlign w:val="center"/>
          </w:tcPr>
          <w:p w14:paraId="26726B70" w14:textId="77777777" w:rsidR="00D1321C" w:rsidRPr="00DE2A82" w:rsidRDefault="00D1321C" w:rsidP="00EF0F9B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Bottom Tertile BF% </w:t>
            </w:r>
          </w:p>
        </w:tc>
        <w:tc>
          <w:tcPr>
            <w:tcW w:w="1804" w:type="dxa"/>
            <w:vAlign w:val="center"/>
          </w:tcPr>
          <w:p w14:paraId="0E9062F6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1,471 / 74,226</w:t>
            </w:r>
          </w:p>
        </w:tc>
        <w:tc>
          <w:tcPr>
            <w:tcW w:w="1803" w:type="dxa"/>
            <w:vAlign w:val="center"/>
          </w:tcPr>
          <w:p w14:paraId="54311E7B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0 (0.88, 1.38)</w:t>
            </w:r>
          </w:p>
        </w:tc>
        <w:tc>
          <w:tcPr>
            <w:tcW w:w="1803" w:type="dxa"/>
            <w:vAlign w:val="center"/>
          </w:tcPr>
          <w:p w14:paraId="7B6B277A" w14:textId="77777777" w:rsidR="00D1321C" w:rsidRPr="00DE2A82" w:rsidRDefault="00D1321C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,650 / 74,206</w:t>
            </w:r>
          </w:p>
        </w:tc>
        <w:tc>
          <w:tcPr>
            <w:tcW w:w="1803" w:type="dxa"/>
            <w:vAlign w:val="center"/>
          </w:tcPr>
          <w:p w14:paraId="58D66882" w14:textId="77777777" w:rsidR="00D1321C" w:rsidRPr="00DE2A82" w:rsidRDefault="00D1321C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7 (0.80, 1.18)</w:t>
            </w:r>
          </w:p>
        </w:tc>
      </w:tr>
      <w:tr w:rsidR="00D1321C" w:rsidRPr="00DE2A82" w14:paraId="702DB5B3" w14:textId="77777777" w:rsidTr="00EF0F9B">
        <w:tc>
          <w:tcPr>
            <w:tcW w:w="1803" w:type="dxa"/>
            <w:vAlign w:val="center"/>
          </w:tcPr>
          <w:p w14:paraId="660A6128" w14:textId="77777777" w:rsidR="00D1321C" w:rsidRPr="00DE2A82" w:rsidRDefault="00D1321C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iddle Tertile BF%</w:t>
            </w:r>
          </w:p>
        </w:tc>
        <w:tc>
          <w:tcPr>
            <w:tcW w:w="1804" w:type="dxa"/>
            <w:vAlign w:val="center"/>
          </w:tcPr>
          <w:p w14:paraId="373E1F69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502 / 15,221</w:t>
            </w:r>
          </w:p>
        </w:tc>
        <w:tc>
          <w:tcPr>
            <w:tcW w:w="1803" w:type="dxa"/>
            <w:vAlign w:val="center"/>
          </w:tcPr>
          <w:p w14:paraId="6547DDDA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1 (1.11, 1.80)</w:t>
            </w:r>
          </w:p>
        </w:tc>
        <w:tc>
          <w:tcPr>
            <w:tcW w:w="1803" w:type="dxa"/>
            <w:vAlign w:val="center"/>
          </w:tcPr>
          <w:p w14:paraId="1116E4D1" w14:textId="2EDE67D7" w:rsidR="00D1321C" w:rsidRPr="00DE2A82" w:rsidRDefault="00D1321C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563 / 15,212</w:t>
            </w:r>
          </w:p>
        </w:tc>
        <w:tc>
          <w:tcPr>
            <w:tcW w:w="1803" w:type="dxa"/>
            <w:vAlign w:val="center"/>
          </w:tcPr>
          <w:p w14:paraId="3654D9A1" w14:textId="6A7AEA8A" w:rsidR="00D1321C" w:rsidRPr="00DE2A82" w:rsidRDefault="00D1321C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23 (0.99, 1.53)</w:t>
            </w:r>
          </w:p>
        </w:tc>
      </w:tr>
      <w:tr w:rsidR="00D1321C" w:rsidRPr="00DE2A82" w14:paraId="11ABD2A1" w14:textId="77777777" w:rsidTr="00EF0F9B">
        <w:tc>
          <w:tcPr>
            <w:tcW w:w="1803" w:type="dxa"/>
            <w:vAlign w:val="center"/>
          </w:tcPr>
          <w:p w14:paraId="24A0876B" w14:textId="77777777" w:rsidR="00D1321C" w:rsidRPr="00DE2A82" w:rsidRDefault="00D1321C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Top Tertile BF% </w:t>
            </w:r>
          </w:p>
        </w:tc>
        <w:tc>
          <w:tcPr>
            <w:tcW w:w="1804" w:type="dxa"/>
            <w:vAlign w:val="center"/>
          </w:tcPr>
          <w:p w14:paraId="3D77E338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5,469 / 132,094</w:t>
            </w:r>
          </w:p>
        </w:tc>
        <w:tc>
          <w:tcPr>
            <w:tcW w:w="1803" w:type="dxa"/>
            <w:vAlign w:val="center"/>
          </w:tcPr>
          <w:p w14:paraId="3B54C2E5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1 (1.11, 1.80)</w:t>
            </w:r>
          </w:p>
        </w:tc>
        <w:tc>
          <w:tcPr>
            <w:tcW w:w="1803" w:type="dxa"/>
          </w:tcPr>
          <w:p w14:paraId="3DC5A614" w14:textId="05BDCF0C" w:rsidR="00D1321C" w:rsidRPr="00DE2A82" w:rsidRDefault="00D1321C" w:rsidP="00EF0F9B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>6,598 / 131,732</w:t>
            </w:r>
          </w:p>
        </w:tc>
        <w:tc>
          <w:tcPr>
            <w:tcW w:w="1803" w:type="dxa"/>
          </w:tcPr>
          <w:p w14:paraId="628133C4" w14:textId="2DCF7F24" w:rsidR="00D1321C" w:rsidRPr="00DE2A82" w:rsidRDefault="00D1321C" w:rsidP="00EF0F9B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0 (1.05, 1.61)</w:t>
            </w:r>
          </w:p>
        </w:tc>
      </w:tr>
      <w:tr w:rsidR="00D1321C" w:rsidRPr="00DE2A82" w14:paraId="3772DFA0" w14:textId="77777777" w:rsidTr="00EF0F9B">
        <w:tc>
          <w:tcPr>
            <w:tcW w:w="1803" w:type="dxa"/>
            <w:vAlign w:val="center"/>
          </w:tcPr>
          <w:p w14:paraId="07BC1799" w14:textId="77777777" w:rsidR="00D1321C" w:rsidRPr="00DE2A82" w:rsidRDefault="00D1321C" w:rsidP="00EF0F9B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Above guideline</w:t>
            </w:r>
          </w:p>
        </w:tc>
        <w:tc>
          <w:tcPr>
            <w:tcW w:w="1804" w:type="dxa"/>
          </w:tcPr>
          <w:p w14:paraId="55E20965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5B8F461A" w14:textId="77777777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  <w:vAlign w:val="center"/>
          </w:tcPr>
          <w:p w14:paraId="22812831" w14:textId="52EBEF34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  <w:vAlign w:val="center"/>
          </w:tcPr>
          <w:p w14:paraId="4FEFA3FC" w14:textId="4CD999BE" w:rsidR="00D1321C" w:rsidRPr="00DE2A82" w:rsidRDefault="00D1321C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D1321C" w:rsidRPr="00DE2A82" w14:paraId="3C31CD15" w14:textId="77777777" w:rsidTr="00EF0F9B">
        <w:tc>
          <w:tcPr>
            <w:tcW w:w="1803" w:type="dxa"/>
            <w:vAlign w:val="center"/>
          </w:tcPr>
          <w:p w14:paraId="4CF9D83D" w14:textId="77777777" w:rsidR="00D1321C" w:rsidRPr="00DE2A82" w:rsidRDefault="00D1321C" w:rsidP="00D1321C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Bottom Tertile BF% </w:t>
            </w:r>
          </w:p>
        </w:tc>
        <w:tc>
          <w:tcPr>
            <w:tcW w:w="1804" w:type="dxa"/>
            <w:vAlign w:val="center"/>
          </w:tcPr>
          <w:p w14:paraId="27E97135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,188 / 87,988</w:t>
            </w:r>
          </w:p>
        </w:tc>
        <w:tc>
          <w:tcPr>
            <w:tcW w:w="1803" w:type="dxa"/>
            <w:vAlign w:val="center"/>
          </w:tcPr>
          <w:p w14:paraId="41A8B7F3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2 (1.06, 1.65)</w:t>
            </w:r>
          </w:p>
        </w:tc>
        <w:tc>
          <w:tcPr>
            <w:tcW w:w="1803" w:type="dxa"/>
            <w:vAlign w:val="center"/>
          </w:tcPr>
          <w:p w14:paraId="00A5B9E0" w14:textId="0EFDE1B3" w:rsidR="00D1321C" w:rsidRPr="00DE2A82" w:rsidRDefault="00D1321C" w:rsidP="00D1321C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>2,249 / 87,996</w:t>
            </w:r>
          </w:p>
        </w:tc>
        <w:tc>
          <w:tcPr>
            <w:tcW w:w="1803" w:type="dxa"/>
            <w:vAlign w:val="center"/>
          </w:tcPr>
          <w:p w14:paraId="70D87C9F" w14:textId="3CC840BB" w:rsidR="00D1321C" w:rsidRPr="00DE2A82" w:rsidRDefault="00D1321C" w:rsidP="00D1321C">
            <w:pPr>
              <w:rPr>
                <w:rFonts w:ascii="Calibri" w:hAnsi="Calibri" w:cs="Calibri"/>
                <w:b/>
                <w:bCs/>
                <w:i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8 (0.89, 1.32)</w:t>
            </w:r>
          </w:p>
        </w:tc>
      </w:tr>
      <w:tr w:rsidR="00D1321C" w:rsidRPr="00DE2A82" w14:paraId="6F7AF304" w14:textId="77777777" w:rsidTr="00EF0F9B">
        <w:tc>
          <w:tcPr>
            <w:tcW w:w="1803" w:type="dxa"/>
            <w:vAlign w:val="center"/>
          </w:tcPr>
          <w:p w14:paraId="5D95849B" w14:textId="77777777" w:rsidR="00D1321C" w:rsidRPr="00DE2A82" w:rsidRDefault="00D1321C" w:rsidP="00D1321C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iddle Tertile BF%</w:t>
            </w:r>
          </w:p>
        </w:tc>
        <w:tc>
          <w:tcPr>
            <w:tcW w:w="1804" w:type="dxa"/>
            <w:vAlign w:val="center"/>
          </w:tcPr>
          <w:p w14:paraId="4C0D1050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359 / 9,220</w:t>
            </w:r>
          </w:p>
        </w:tc>
        <w:tc>
          <w:tcPr>
            <w:tcW w:w="1803" w:type="dxa"/>
            <w:vAlign w:val="center"/>
          </w:tcPr>
          <w:p w14:paraId="2C37BD62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65 (1.29, 2.10)</w:t>
            </w:r>
          </w:p>
        </w:tc>
        <w:tc>
          <w:tcPr>
            <w:tcW w:w="1803" w:type="dxa"/>
            <w:vAlign w:val="center"/>
          </w:tcPr>
          <w:p w14:paraId="716916CA" w14:textId="69682251" w:rsidR="00D1321C" w:rsidRPr="00DE2A82" w:rsidRDefault="00D1321C" w:rsidP="00D1321C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>362 / 9,219</w:t>
            </w:r>
          </w:p>
        </w:tc>
        <w:tc>
          <w:tcPr>
            <w:tcW w:w="1803" w:type="dxa"/>
            <w:vAlign w:val="center"/>
          </w:tcPr>
          <w:p w14:paraId="679C3A71" w14:textId="5AF97C34" w:rsidR="00D1321C" w:rsidRPr="00DE2A82" w:rsidRDefault="00D1321C" w:rsidP="00D1321C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0 (1.04, 1.63)</w:t>
            </w:r>
          </w:p>
        </w:tc>
      </w:tr>
      <w:tr w:rsidR="00D1321C" w:rsidRPr="00DE2A82" w14:paraId="19395A40" w14:textId="77777777" w:rsidTr="00EF0F9B">
        <w:tc>
          <w:tcPr>
            <w:tcW w:w="1803" w:type="dxa"/>
            <w:vAlign w:val="center"/>
          </w:tcPr>
          <w:p w14:paraId="5AC9C4DB" w14:textId="77777777" w:rsidR="00D1321C" w:rsidRPr="00DE2A82" w:rsidRDefault="00D1321C" w:rsidP="00D1321C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Top Tertile BF% </w:t>
            </w:r>
          </w:p>
        </w:tc>
        <w:tc>
          <w:tcPr>
            <w:tcW w:w="1804" w:type="dxa"/>
            <w:vAlign w:val="center"/>
          </w:tcPr>
          <w:p w14:paraId="0991EEB0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,088 / 46,011</w:t>
            </w:r>
          </w:p>
        </w:tc>
        <w:tc>
          <w:tcPr>
            <w:tcW w:w="1803" w:type="dxa"/>
            <w:vAlign w:val="center"/>
          </w:tcPr>
          <w:p w14:paraId="3E7E8358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5 (1.22, 1.97)</w:t>
            </w:r>
          </w:p>
        </w:tc>
        <w:tc>
          <w:tcPr>
            <w:tcW w:w="1803" w:type="dxa"/>
            <w:vAlign w:val="center"/>
          </w:tcPr>
          <w:p w14:paraId="1681A3A8" w14:textId="301EBD9E" w:rsidR="00D1321C" w:rsidRPr="00DE2A82" w:rsidRDefault="00D1321C" w:rsidP="00D1321C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>2,397 / 45,913</w:t>
            </w:r>
          </w:p>
        </w:tc>
        <w:tc>
          <w:tcPr>
            <w:tcW w:w="1803" w:type="dxa"/>
            <w:vAlign w:val="center"/>
          </w:tcPr>
          <w:p w14:paraId="067031F6" w14:textId="265D315D" w:rsidR="00D1321C" w:rsidRPr="00DE2A82" w:rsidRDefault="00D1321C" w:rsidP="00D1321C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8 (1.11, 1.71)</w:t>
            </w:r>
          </w:p>
        </w:tc>
      </w:tr>
      <w:tr w:rsidR="00D1321C" w:rsidRPr="00DE2A82" w14:paraId="0C00B951" w14:textId="77777777" w:rsidTr="00EF0F9B">
        <w:tc>
          <w:tcPr>
            <w:tcW w:w="1803" w:type="dxa"/>
            <w:vAlign w:val="center"/>
          </w:tcPr>
          <w:p w14:paraId="4847FF59" w14:textId="77777777" w:rsidR="00D1321C" w:rsidRPr="00DE2A82" w:rsidRDefault="00D1321C" w:rsidP="00D1321C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Joint group of alcohol consumption and WC</w:t>
            </w:r>
          </w:p>
        </w:tc>
        <w:tc>
          <w:tcPr>
            <w:tcW w:w="1804" w:type="dxa"/>
          </w:tcPr>
          <w:p w14:paraId="0D1BD8B8" w14:textId="77777777" w:rsidR="00D1321C" w:rsidRPr="00DE2A82" w:rsidRDefault="00D1321C" w:rsidP="00D1321C">
            <w:pPr>
              <w:rPr>
                <w:rFonts w:ascii="Calibri" w:hAnsi="Calibri" w:cs="Calibri"/>
                <w:bCs/>
                <w:sz w:val="20"/>
                <w:szCs w:val="24"/>
              </w:rPr>
            </w:pPr>
            <w:r w:rsidRPr="00DE2A82">
              <w:rPr>
                <w:sz w:val="20"/>
                <w:szCs w:val="20"/>
              </w:rPr>
              <w:t>13,151/385,110</w:t>
            </w:r>
          </w:p>
        </w:tc>
        <w:tc>
          <w:tcPr>
            <w:tcW w:w="1803" w:type="dxa"/>
          </w:tcPr>
          <w:p w14:paraId="0055C717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75C37254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hAnsi="Calibri" w:cs="Calibri"/>
                <w:sz w:val="20"/>
                <w:szCs w:val="24"/>
              </w:rPr>
              <w:t>15,115 / 394566</w:t>
            </w:r>
          </w:p>
        </w:tc>
        <w:tc>
          <w:tcPr>
            <w:tcW w:w="1803" w:type="dxa"/>
          </w:tcPr>
          <w:p w14:paraId="6605EA77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D1321C" w:rsidRPr="00DE2A82" w14:paraId="210783FF" w14:textId="77777777" w:rsidTr="00EF0F9B">
        <w:tc>
          <w:tcPr>
            <w:tcW w:w="1803" w:type="dxa"/>
            <w:vAlign w:val="center"/>
          </w:tcPr>
          <w:p w14:paraId="12D202FD" w14:textId="77777777" w:rsidR="00D1321C" w:rsidRPr="00DE2A82" w:rsidRDefault="00D1321C" w:rsidP="00D1321C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Never drinker</w:t>
            </w:r>
          </w:p>
        </w:tc>
        <w:tc>
          <w:tcPr>
            <w:tcW w:w="1804" w:type="dxa"/>
          </w:tcPr>
          <w:p w14:paraId="1DC95DFB" w14:textId="77777777" w:rsidR="00D1321C" w:rsidRPr="00DE2A82" w:rsidRDefault="00D1321C" w:rsidP="00D1321C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</w:tcPr>
          <w:p w14:paraId="51273741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  <w:vAlign w:val="center"/>
          </w:tcPr>
          <w:p w14:paraId="687FA6FB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  <w:vAlign w:val="center"/>
          </w:tcPr>
          <w:p w14:paraId="0435DA62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D1321C" w:rsidRPr="00DE2A82" w14:paraId="5399B3FB" w14:textId="77777777" w:rsidTr="00EF0F9B">
        <w:tc>
          <w:tcPr>
            <w:tcW w:w="1803" w:type="dxa"/>
            <w:vAlign w:val="center"/>
          </w:tcPr>
          <w:p w14:paraId="385F8F6D" w14:textId="77777777" w:rsidR="00D1321C" w:rsidRPr="00DE2A82" w:rsidRDefault="00D1321C" w:rsidP="00D1321C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C</w:t>
            </w:r>
          </w:p>
        </w:tc>
        <w:tc>
          <w:tcPr>
            <w:tcW w:w="1804" w:type="dxa"/>
            <w:vAlign w:val="center"/>
          </w:tcPr>
          <w:p w14:paraId="450E0E81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167 / 6,135</w:t>
            </w:r>
          </w:p>
        </w:tc>
        <w:tc>
          <w:tcPr>
            <w:tcW w:w="1803" w:type="dxa"/>
            <w:vAlign w:val="center"/>
          </w:tcPr>
          <w:p w14:paraId="474F56C3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3" w:type="dxa"/>
            <w:vAlign w:val="center"/>
          </w:tcPr>
          <w:p w14:paraId="49C03FE5" w14:textId="77777777" w:rsidR="00D1321C" w:rsidRPr="00DE2A82" w:rsidRDefault="00D1321C" w:rsidP="00D1321C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 xml:space="preserve">204 </w:t>
            </w:r>
            <w:r w:rsidRPr="00DE2A82">
              <w:rPr>
                <w:rFonts w:ascii="Calibri" w:hAnsi="Calibri" w:cs="Calibri"/>
                <w:sz w:val="20"/>
                <w:szCs w:val="24"/>
              </w:rPr>
              <w:t>/ 6,125</w:t>
            </w:r>
          </w:p>
        </w:tc>
        <w:tc>
          <w:tcPr>
            <w:tcW w:w="1803" w:type="dxa"/>
            <w:vAlign w:val="center"/>
          </w:tcPr>
          <w:p w14:paraId="6F6011D9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D1321C" w:rsidRPr="00DE2A82" w14:paraId="29B141CA" w14:textId="77777777" w:rsidTr="00EF0F9B">
        <w:tc>
          <w:tcPr>
            <w:tcW w:w="1803" w:type="dxa"/>
            <w:vAlign w:val="center"/>
          </w:tcPr>
          <w:p w14:paraId="4A9A91A7" w14:textId="77777777" w:rsidR="00D1321C" w:rsidRPr="00DE2A82" w:rsidRDefault="00D1321C" w:rsidP="00D1321C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Increased Risk WC</w:t>
            </w:r>
          </w:p>
        </w:tc>
        <w:tc>
          <w:tcPr>
            <w:tcW w:w="1804" w:type="dxa"/>
            <w:vAlign w:val="center"/>
          </w:tcPr>
          <w:p w14:paraId="26D29BF8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135 / 4,028</w:t>
            </w:r>
          </w:p>
        </w:tc>
        <w:tc>
          <w:tcPr>
            <w:tcW w:w="1803" w:type="dxa"/>
            <w:vAlign w:val="center"/>
          </w:tcPr>
          <w:p w14:paraId="78B64CEF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i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11 (0.88, 1.39)</w:t>
            </w:r>
          </w:p>
        </w:tc>
        <w:tc>
          <w:tcPr>
            <w:tcW w:w="1803" w:type="dxa"/>
            <w:vAlign w:val="center"/>
          </w:tcPr>
          <w:p w14:paraId="04B276D9" w14:textId="77777777" w:rsidR="00D1321C" w:rsidRPr="00DE2A82" w:rsidRDefault="00D1321C" w:rsidP="00D1321C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>175 / 4,019</w:t>
            </w:r>
          </w:p>
        </w:tc>
        <w:tc>
          <w:tcPr>
            <w:tcW w:w="1803" w:type="dxa"/>
            <w:vAlign w:val="center"/>
          </w:tcPr>
          <w:p w14:paraId="4D86066C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i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18 (0.96, 1.44)</w:t>
            </w:r>
          </w:p>
        </w:tc>
      </w:tr>
      <w:tr w:rsidR="00D1321C" w:rsidRPr="00DE2A82" w14:paraId="2A9D9915" w14:textId="77777777" w:rsidTr="00EF0F9B">
        <w:tc>
          <w:tcPr>
            <w:tcW w:w="1803" w:type="dxa"/>
            <w:vAlign w:val="center"/>
          </w:tcPr>
          <w:p w14:paraId="1035B315" w14:textId="77777777" w:rsidR="00D1321C" w:rsidRPr="00DE2A82" w:rsidRDefault="00D1321C" w:rsidP="00D1321C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igh Risk WC</w:t>
            </w:r>
          </w:p>
        </w:tc>
        <w:tc>
          <w:tcPr>
            <w:tcW w:w="1804" w:type="dxa"/>
            <w:vAlign w:val="center"/>
          </w:tcPr>
          <w:p w14:paraId="7723F827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62 / 6,720</w:t>
            </w:r>
          </w:p>
        </w:tc>
        <w:tc>
          <w:tcPr>
            <w:tcW w:w="1803" w:type="dxa"/>
            <w:vAlign w:val="center"/>
          </w:tcPr>
          <w:p w14:paraId="39F3F3F8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10 (0.90, 1.33)</w:t>
            </w:r>
          </w:p>
        </w:tc>
        <w:tc>
          <w:tcPr>
            <w:tcW w:w="1803" w:type="dxa"/>
            <w:vAlign w:val="center"/>
          </w:tcPr>
          <w:p w14:paraId="5EE3380D" w14:textId="77777777" w:rsidR="00D1321C" w:rsidRPr="00DE2A82" w:rsidRDefault="00D1321C" w:rsidP="00D1321C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353 / 6,687</w:t>
            </w:r>
          </w:p>
        </w:tc>
        <w:tc>
          <w:tcPr>
            <w:tcW w:w="1803" w:type="dxa"/>
            <w:vAlign w:val="center"/>
          </w:tcPr>
          <w:p w14:paraId="4DEA2516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1 (1.01, 1.43)</w:t>
            </w:r>
          </w:p>
        </w:tc>
      </w:tr>
      <w:tr w:rsidR="00D1321C" w:rsidRPr="00DE2A82" w14:paraId="682D679F" w14:textId="77777777" w:rsidTr="00EF0F9B">
        <w:tc>
          <w:tcPr>
            <w:tcW w:w="1803" w:type="dxa"/>
            <w:vAlign w:val="center"/>
          </w:tcPr>
          <w:p w14:paraId="7B06772B" w14:textId="77777777" w:rsidR="00D1321C" w:rsidRPr="00DE2A82" w:rsidRDefault="00D1321C" w:rsidP="00D1321C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Previous drinker</w:t>
            </w:r>
          </w:p>
        </w:tc>
        <w:tc>
          <w:tcPr>
            <w:tcW w:w="1804" w:type="dxa"/>
          </w:tcPr>
          <w:p w14:paraId="4216A3D5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7997FBEA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56A84288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100D456F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D1321C" w:rsidRPr="00DE2A82" w14:paraId="4A2DE3F7" w14:textId="77777777" w:rsidTr="00EF0F9B">
        <w:tc>
          <w:tcPr>
            <w:tcW w:w="1803" w:type="dxa"/>
            <w:vAlign w:val="center"/>
          </w:tcPr>
          <w:p w14:paraId="30ED36B9" w14:textId="77777777" w:rsidR="00D1321C" w:rsidRPr="00DE2A82" w:rsidRDefault="00D1321C" w:rsidP="00D1321C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C</w:t>
            </w:r>
          </w:p>
        </w:tc>
        <w:tc>
          <w:tcPr>
            <w:tcW w:w="1804" w:type="dxa"/>
            <w:vAlign w:val="center"/>
          </w:tcPr>
          <w:p w14:paraId="175929A2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168 / 4,987</w:t>
            </w:r>
          </w:p>
        </w:tc>
        <w:tc>
          <w:tcPr>
            <w:tcW w:w="1803" w:type="dxa"/>
            <w:vAlign w:val="center"/>
          </w:tcPr>
          <w:p w14:paraId="529ED7D5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5 (1.01, 1.55)</w:t>
            </w:r>
          </w:p>
        </w:tc>
        <w:tc>
          <w:tcPr>
            <w:tcW w:w="1803" w:type="dxa"/>
            <w:vAlign w:val="center"/>
          </w:tcPr>
          <w:p w14:paraId="32CAF81F" w14:textId="77777777" w:rsidR="00D1321C" w:rsidRPr="00DE2A82" w:rsidRDefault="00D1321C" w:rsidP="00D1321C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>168 / 4,984</w:t>
            </w:r>
          </w:p>
        </w:tc>
        <w:tc>
          <w:tcPr>
            <w:tcW w:w="1803" w:type="dxa"/>
            <w:vAlign w:val="center"/>
          </w:tcPr>
          <w:p w14:paraId="2F9D8CC3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7 (0.87, 1.31)</w:t>
            </w:r>
          </w:p>
        </w:tc>
      </w:tr>
      <w:tr w:rsidR="00D1321C" w:rsidRPr="00DE2A82" w14:paraId="240B613A" w14:textId="77777777" w:rsidTr="00EF0F9B">
        <w:tc>
          <w:tcPr>
            <w:tcW w:w="1803" w:type="dxa"/>
            <w:vAlign w:val="center"/>
          </w:tcPr>
          <w:p w14:paraId="5D8F4D60" w14:textId="77777777" w:rsidR="00D1321C" w:rsidRPr="00DE2A82" w:rsidRDefault="00D1321C" w:rsidP="00D1321C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Increased Risk WC</w:t>
            </w:r>
          </w:p>
        </w:tc>
        <w:tc>
          <w:tcPr>
            <w:tcW w:w="1804" w:type="dxa"/>
            <w:vAlign w:val="center"/>
          </w:tcPr>
          <w:p w14:paraId="5D984320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111 / 3,115</w:t>
            </w:r>
          </w:p>
        </w:tc>
        <w:tc>
          <w:tcPr>
            <w:tcW w:w="1803" w:type="dxa"/>
            <w:vAlign w:val="center"/>
          </w:tcPr>
          <w:p w14:paraId="35540801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19 (0.93, 1.51)</w:t>
            </w:r>
          </w:p>
        </w:tc>
        <w:tc>
          <w:tcPr>
            <w:tcW w:w="1803" w:type="dxa"/>
            <w:vAlign w:val="center"/>
          </w:tcPr>
          <w:p w14:paraId="73C3DEFC" w14:textId="77777777" w:rsidR="00D1321C" w:rsidRPr="00DE2A82" w:rsidRDefault="00D1321C" w:rsidP="00D1321C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>126 / 3,116</w:t>
            </w:r>
          </w:p>
        </w:tc>
        <w:tc>
          <w:tcPr>
            <w:tcW w:w="1803" w:type="dxa"/>
            <w:vAlign w:val="center"/>
          </w:tcPr>
          <w:p w14:paraId="3C4E5478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14 (0.92, 1.43)</w:t>
            </w:r>
          </w:p>
        </w:tc>
      </w:tr>
      <w:tr w:rsidR="00D1321C" w:rsidRPr="00DE2A82" w14:paraId="54B20426" w14:textId="77777777" w:rsidTr="00EF0F9B">
        <w:tc>
          <w:tcPr>
            <w:tcW w:w="1803" w:type="dxa"/>
            <w:vAlign w:val="center"/>
          </w:tcPr>
          <w:p w14:paraId="639DBB8B" w14:textId="77777777" w:rsidR="00D1321C" w:rsidRPr="00DE2A82" w:rsidRDefault="00D1321C" w:rsidP="00D1321C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igh Risk WC</w:t>
            </w:r>
          </w:p>
        </w:tc>
        <w:tc>
          <w:tcPr>
            <w:tcW w:w="1804" w:type="dxa"/>
            <w:vAlign w:val="center"/>
          </w:tcPr>
          <w:p w14:paraId="3530BCA8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31 / 5,365</w:t>
            </w:r>
          </w:p>
        </w:tc>
        <w:tc>
          <w:tcPr>
            <w:tcW w:w="1803" w:type="dxa"/>
            <w:vAlign w:val="center"/>
          </w:tcPr>
          <w:p w14:paraId="29C247DC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5 (1.03, 1.53)</w:t>
            </w:r>
          </w:p>
        </w:tc>
        <w:tc>
          <w:tcPr>
            <w:tcW w:w="1803" w:type="dxa"/>
            <w:vAlign w:val="center"/>
          </w:tcPr>
          <w:p w14:paraId="1D4B79B2" w14:textId="77777777" w:rsidR="00D1321C" w:rsidRPr="00DE2A82" w:rsidRDefault="00D1321C" w:rsidP="00D1321C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>270 / 5,357</w:t>
            </w:r>
          </w:p>
        </w:tc>
        <w:tc>
          <w:tcPr>
            <w:tcW w:w="1803" w:type="dxa"/>
            <w:vAlign w:val="center"/>
          </w:tcPr>
          <w:p w14:paraId="73887309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4 (1.03, 1.49)</w:t>
            </w:r>
          </w:p>
        </w:tc>
      </w:tr>
      <w:tr w:rsidR="00D1321C" w:rsidRPr="00DE2A82" w14:paraId="023A0C96" w14:textId="77777777" w:rsidTr="00EF0F9B">
        <w:tc>
          <w:tcPr>
            <w:tcW w:w="1803" w:type="dxa"/>
            <w:vAlign w:val="center"/>
          </w:tcPr>
          <w:p w14:paraId="4C560497" w14:textId="77777777" w:rsidR="00D1321C" w:rsidRPr="00DE2A82" w:rsidRDefault="00D1321C" w:rsidP="00D1321C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Within guideline</w:t>
            </w:r>
          </w:p>
        </w:tc>
        <w:tc>
          <w:tcPr>
            <w:tcW w:w="1804" w:type="dxa"/>
            <w:vAlign w:val="center"/>
          </w:tcPr>
          <w:p w14:paraId="1AFAE615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26596336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  <w:vAlign w:val="center"/>
          </w:tcPr>
          <w:p w14:paraId="4E3FCF34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00FCEDC3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D1321C" w:rsidRPr="00DE2A82" w14:paraId="414EDDD2" w14:textId="77777777" w:rsidTr="00EF0F9B">
        <w:tc>
          <w:tcPr>
            <w:tcW w:w="1803" w:type="dxa"/>
            <w:vAlign w:val="center"/>
          </w:tcPr>
          <w:p w14:paraId="0801998F" w14:textId="77777777" w:rsidR="00D1321C" w:rsidRPr="00DE2A82" w:rsidRDefault="00D1321C" w:rsidP="00D1321C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C</w:t>
            </w:r>
          </w:p>
        </w:tc>
        <w:tc>
          <w:tcPr>
            <w:tcW w:w="1804" w:type="dxa"/>
            <w:vAlign w:val="center"/>
          </w:tcPr>
          <w:p w14:paraId="406CB15E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,677 / 95,699</w:t>
            </w:r>
          </w:p>
        </w:tc>
        <w:tc>
          <w:tcPr>
            <w:tcW w:w="1803" w:type="dxa"/>
            <w:vAlign w:val="center"/>
          </w:tcPr>
          <w:p w14:paraId="24DD2702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5 (0.90, 1.23)</w:t>
            </w:r>
          </w:p>
        </w:tc>
        <w:tc>
          <w:tcPr>
            <w:tcW w:w="1803" w:type="dxa"/>
            <w:vAlign w:val="center"/>
          </w:tcPr>
          <w:p w14:paraId="532E3983" w14:textId="77777777" w:rsidR="00D1321C" w:rsidRPr="00DE2A82" w:rsidRDefault="00D1321C" w:rsidP="00D1321C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>3,019 / 95,583</w:t>
            </w:r>
          </w:p>
        </w:tc>
        <w:tc>
          <w:tcPr>
            <w:tcW w:w="1803" w:type="dxa"/>
            <w:vAlign w:val="center"/>
          </w:tcPr>
          <w:p w14:paraId="2F6142DD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9 (0.85, 1.13)</w:t>
            </w:r>
          </w:p>
        </w:tc>
      </w:tr>
      <w:tr w:rsidR="00D1321C" w:rsidRPr="00DE2A82" w14:paraId="1F31AD68" w14:textId="77777777" w:rsidTr="00EF0F9B">
        <w:tc>
          <w:tcPr>
            <w:tcW w:w="1803" w:type="dxa"/>
            <w:vAlign w:val="center"/>
          </w:tcPr>
          <w:p w14:paraId="09A08A59" w14:textId="77777777" w:rsidR="00D1321C" w:rsidRPr="00DE2A82" w:rsidRDefault="00D1321C" w:rsidP="00D1321C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Increased Risk WC</w:t>
            </w:r>
          </w:p>
        </w:tc>
        <w:tc>
          <w:tcPr>
            <w:tcW w:w="1804" w:type="dxa"/>
            <w:vAlign w:val="center"/>
          </w:tcPr>
          <w:p w14:paraId="6EE82FA0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1,889 / 55,939</w:t>
            </w:r>
          </w:p>
        </w:tc>
        <w:tc>
          <w:tcPr>
            <w:tcW w:w="1803" w:type="dxa"/>
            <w:vAlign w:val="center"/>
          </w:tcPr>
          <w:p w14:paraId="5C780F46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12 (0.96, 1.32)</w:t>
            </w:r>
          </w:p>
        </w:tc>
        <w:tc>
          <w:tcPr>
            <w:tcW w:w="1803" w:type="dxa"/>
            <w:vAlign w:val="center"/>
          </w:tcPr>
          <w:p w14:paraId="04EEDDE7" w14:textId="77777777" w:rsidR="00D1321C" w:rsidRPr="00DE2A82" w:rsidRDefault="00D1321C" w:rsidP="00D1321C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>2,205 / 55,838</w:t>
            </w:r>
          </w:p>
        </w:tc>
        <w:tc>
          <w:tcPr>
            <w:tcW w:w="1803" w:type="dxa"/>
            <w:vAlign w:val="center"/>
          </w:tcPr>
          <w:p w14:paraId="5AC3A8DB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i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09 (0.94, 1.26)</w:t>
            </w:r>
          </w:p>
        </w:tc>
      </w:tr>
      <w:tr w:rsidR="00D1321C" w:rsidRPr="00DE2A82" w14:paraId="1EF260DA" w14:textId="77777777" w:rsidTr="00EF0F9B">
        <w:tc>
          <w:tcPr>
            <w:tcW w:w="1803" w:type="dxa"/>
            <w:vAlign w:val="center"/>
          </w:tcPr>
          <w:p w14:paraId="4FD62C12" w14:textId="77777777" w:rsidR="00D1321C" w:rsidRPr="00DE2A82" w:rsidRDefault="00D1321C" w:rsidP="00D1321C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igh Risk WC</w:t>
            </w:r>
          </w:p>
        </w:tc>
        <w:tc>
          <w:tcPr>
            <w:tcW w:w="1804" w:type="dxa"/>
            <w:vAlign w:val="center"/>
          </w:tcPr>
          <w:p w14:paraId="66659EB4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,876 / 69,903</w:t>
            </w:r>
          </w:p>
        </w:tc>
        <w:tc>
          <w:tcPr>
            <w:tcW w:w="1803" w:type="dxa"/>
            <w:vAlign w:val="center"/>
          </w:tcPr>
          <w:p w14:paraId="63865C5F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2 (1.04, 2.42)</w:t>
            </w:r>
          </w:p>
        </w:tc>
        <w:tc>
          <w:tcPr>
            <w:tcW w:w="1803" w:type="dxa"/>
            <w:vAlign w:val="center"/>
          </w:tcPr>
          <w:p w14:paraId="34928174" w14:textId="77777777" w:rsidR="00D1321C" w:rsidRPr="00DE2A82" w:rsidRDefault="00D1321C" w:rsidP="00D1321C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>3,587 / 69,729</w:t>
            </w:r>
          </w:p>
        </w:tc>
        <w:tc>
          <w:tcPr>
            <w:tcW w:w="1803" w:type="dxa"/>
            <w:vAlign w:val="center"/>
          </w:tcPr>
          <w:p w14:paraId="737D09EB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6 (1.10, 1.45)</w:t>
            </w:r>
          </w:p>
        </w:tc>
      </w:tr>
      <w:tr w:rsidR="00D1321C" w:rsidRPr="00DE2A82" w14:paraId="77802C5B" w14:textId="77777777" w:rsidTr="00EF0F9B">
        <w:tc>
          <w:tcPr>
            <w:tcW w:w="1803" w:type="dxa"/>
            <w:vAlign w:val="center"/>
          </w:tcPr>
          <w:p w14:paraId="537A5500" w14:textId="77777777" w:rsidR="00D1321C" w:rsidRPr="00DE2A82" w:rsidRDefault="00D1321C" w:rsidP="00D1321C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Above guideline</w:t>
            </w:r>
          </w:p>
        </w:tc>
        <w:tc>
          <w:tcPr>
            <w:tcW w:w="1804" w:type="dxa"/>
          </w:tcPr>
          <w:p w14:paraId="171BB79F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1D600157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07203163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79136114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D1321C" w:rsidRPr="00DE2A82" w14:paraId="3B05E620" w14:textId="77777777" w:rsidTr="00EF0F9B">
        <w:tc>
          <w:tcPr>
            <w:tcW w:w="1803" w:type="dxa"/>
            <w:vAlign w:val="center"/>
          </w:tcPr>
          <w:p w14:paraId="0B329513" w14:textId="77777777" w:rsidR="00D1321C" w:rsidRPr="00DE2A82" w:rsidRDefault="00D1321C" w:rsidP="00D1321C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C</w:t>
            </w:r>
          </w:p>
        </w:tc>
        <w:tc>
          <w:tcPr>
            <w:tcW w:w="1804" w:type="dxa"/>
            <w:vAlign w:val="center"/>
          </w:tcPr>
          <w:p w14:paraId="2E8DB0AD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1,643 / 61,324</w:t>
            </w:r>
          </w:p>
        </w:tc>
        <w:tc>
          <w:tcPr>
            <w:tcW w:w="1803" w:type="dxa"/>
            <w:vAlign w:val="center"/>
          </w:tcPr>
          <w:p w14:paraId="0CBFAE39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14 (0.97, 1.34)</w:t>
            </w:r>
          </w:p>
        </w:tc>
        <w:tc>
          <w:tcPr>
            <w:tcW w:w="1803" w:type="dxa"/>
            <w:vAlign w:val="center"/>
          </w:tcPr>
          <w:p w14:paraId="308B7E39" w14:textId="77777777" w:rsidR="00D1321C" w:rsidRPr="00DE2A82" w:rsidRDefault="00D1321C" w:rsidP="00D1321C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>1,737 / 61,301</w:t>
            </w:r>
          </w:p>
        </w:tc>
        <w:tc>
          <w:tcPr>
            <w:tcW w:w="1803" w:type="dxa"/>
            <w:vAlign w:val="center"/>
          </w:tcPr>
          <w:p w14:paraId="72762F6A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4 (0.90, 1.20)</w:t>
            </w:r>
          </w:p>
        </w:tc>
      </w:tr>
      <w:tr w:rsidR="00D1321C" w:rsidRPr="00DE2A82" w14:paraId="44C26A05" w14:textId="77777777" w:rsidTr="00EF0F9B">
        <w:tc>
          <w:tcPr>
            <w:tcW w:w="1803" w:type="dxa"/>
            <w:vAlign w:val="center"/>
          </w:tcPr>
          <w:p w14:paraId="6C5A33C3" w14:textId="77777777" w:rsidR="00D1321C" w:rsidRPr="00DE2A82" w:rsidRDefault="00D1321C" w:rsidP="00D1321C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Increased Risk WC</w:t>
            </w:r>
          </w:p>
        </w:tc>
        <w:tc>
          <w:tcPr>
            <w:tcW w:w="1804" w:type="dxa"/>
            <w:vAlign w:val="center"/>
          </w:tcPr>
          <w:p w14:paraId="5B80AD62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1,380 / 40,924</w:t>
            </w:r>
          </w:p>
        </w:tc>
        <w:tc>
          <w:tcPr>
            <w:tcW w:w="1803" w:type="dxa"/>
            <w:vAlign w:val="center"/>
          </w:tcPr>
          <w:p w14:paraId="72887804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3 (1.13, 1.57)</w:t>
            </w:r>
          </w:p>
        </w:tc>
        <w:tc>
          <w:tcPr>
            <w:tcW w:w="1803" w:type="dxa"/>
            <w:vAlign w:val="center"/>
          </w:tcPr>
          <w:p w14:paraId="78713579" w14:textId="77777777" w:rsidR="00D1321C" w:rsidRPr="00DE2A82" w:rsidRDefault="00D1321C" w:rsidP="00D1321C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>1,499 / 40,904</w:t>
            </w:r>
          </w:p>
        </w:tc>
        <w:tc>
          <w:tcPr>
            <w:tcW w:w="1803" w:type="dxa"/>
            <w:vAlign w:val="center"/>
          </w:tcPr>
          <w:p w14:paraId="2A1D6542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5 (1.08, 1.45)</w:t>
            </w:r>
          </w:p>
        </w:tc>
      </w:tr>
      <w:tr w:rsidR="00D1321C" w:rsidRPr="00DE2A82" w14:paraId="398AF0F9" w14:textId="77777777" w:rsidTr="00EF0F9B">
        <w:tc>
          <w:tcPr>
            <w:tcW w:w="1803" w:type="dxa"/>
            <w:vAlign w:val="center"/>
          </w:tcPr>
          <w:p w14:paraId="716A21DF" w14:textId="77777777" w:rsidR="00D1321C" w:rsidRPr="00DE2A82" w:rsidRDefault="00D1321C" w:rsidP="00D1321C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igh Risk WC</w:t>
            </w:r>
          </w:p>
        </w:tc>
        <w:tc>
          <w:tcPr>
            <w:tcW w:w="1804" w:type="dxa"/>
            <w:vAlign w:val="center"/>
          </w:tcPr>
          <w:p w14:paraId="0FA262F9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1,612 / 40,971</w:t>
            </w:r>
          </w:p>
        </w:tc>
        <w:tc>
          <w:tcPr>
            <w:tcW w:w="1803" w:type="dxa"/>
            <w:vAlign w:val="center"/>
          </w:tcPr>
          <w:p w14:paraId="63BBA0C7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0 (1.19, 1.64)</w:t>
            </w:r>
          </w:p>
        </w:tc>
        <w:tc>
          <w:tcPr>
            <w:tcW w:w="1803" w:type="dxa"/>
            <w:vAlign w:val="center"/>
          </w:tcPr>
          <w:p w14:paraId="3013E695" w14:textId="77777777" w:rsidR="00D1321C" w:rsidRPr="00DE2A82" w:rsidRDefault="00D1321C" w:rsidP="00D1321C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>1,772 / 40,923</w:t>
            </w:r>
          </w:p>
        </w:tc>
        <w:tc>
          <w:tcPr>
            <w:tcW w:w="1803" w:type="dxa"/>
            <w:vAlign w:val="center"/>
          </w:tcPr>
          <w:p w14:paraId="0681B860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2 (1.14, 1.53)</w:t>
            </w:r>
          </w:p>
        </w:tc>
      </w:tr>
      <w:tr w:rsidR="00D1321C" w:rsidRPr="00DE2A82" w14:paraId="0CA5B472" w14:textId="77777777" w:rsidTr="00EF0F9B">
        <w:tc>
          <w:tcPr>
            <w:tcW w:w="1803" w:type="dxa"/>
            <w:vAlign w:val="center"/>
          </w:tcPr>
          <w:p w14:paraId="224B5FD8" w14:textId="77777777" w:rsidR="00D1321C" w:rsidRPr="00DE2A82" w:rsidRDefault="00D1321C" w:rsidP="00D1321C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Joint group of alcohol consumption and BMI</w:t>
            </w:r>
          </w:p>
        </w:tc>
        <w:tc>
          <w:tcPr>
            <w:tcW w:w="1804" w:type="dxa"/>
          </w:tcPr>
          <w:p w14:paraId="40A89DB6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13,151/385,110</w:t>
            </w:r>
          </w:p>
        </w:tc>
        <w:tc>
          <w:tcPr>
            <w:tcW w:w="1803" w:type="dxa"/>
          </w:tcPr>
          <w:p w14:paraId="1FB72A75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50E48E17" w14:textId="77777777" w:rsidR="00D1321C" w:rsidRPr="00DE2A82" w:rsidRDefault="00D1321C" w:rsidP="00D1321C">
            <w:pPr>
              <w:jc w:val="both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sz w:val="20"/>
                <w:szCs w:val="24"/>
              </w:rPr>
              <w:t>15,115 / 394566</w:t>
            </w:r>
          </w:p>
        </w:tc>
        <w:tc>
          <w:tcPr>
            <w:tcW w:w="1803" w:type="dxa"/>
            <w:vAlign w:val="center"/>
          </w:tcPr>
          <w:p w14:paraId="6B2BDC0C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</w:p>
        </w:tc>
      </w:tr>
      <w:tr w:rsidR="00D1321C" w:rsidRPr="00DE2A82" w14:paraId="2D982FB4" w14:textId="77777777" w:rsidTr="00EF0F9B">
        <w:tc>
          <w:tcPr>
            <w:tcW w:w="1803" w:type="dxa"/>
            <w:vAlign w:val="center"/>
          </w:tcPr>
          <w:p w14:paraId="4C082519" w14:textId="77777777" w:rsidR="00D1321C" w:rsidRPr="00DE2A82" w:rsidRDefault="00D1321C" w:rsidP="00D1321C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Never drinker</w:t>
            </w:r>
          </w:p>
        </w:tc>
        <w:tc>
          <w:tcPr>
            <w:tcW w:w="1804" w:type="dxa"/>
          </w:tcPr>
          <w:p w14:paraId="6F8405F3" w14:textId="77777777" w:rsidR="00D1321C" w:rsidRPr="00DE2A82" w:rsidRDefault="00D1321C" w:rsidP="00D1321C">
            <w:pPr>
              <w:rPr>
                <w:sz w:val="20"/>
                <w:szCs w:val="20"/>
              </w:rPr>
            </w:pPr>
          </w:p>
        </w:tc>
        <w:tc>
          <w:tcPr>
            <w:tcW w:w="1803" w:type="dxa"/>
          </w:tcPr>
          <w:p w14:paraId="36E51B43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0E53A70B" w14:textId="77777777" w:rsidR="00D1321C" w:rsidRPr="00DE2A82" w:rsidRDefault="00D1321C" w:rsidP="00D1321C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</w:tcPr>
          <w:p w14:paraId="3A3C1256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</w:p>
        </w:tc>
      </w:tr>
      <w:tr w:rsidR="00D1321C" w:rsidRPr="00DE2A82" w14:paraId="0211D942" w14:textId="77777777" w:rsidTr="00EF0F9B">
        <w:tc>
          <w:tcPr>
            <w:tcW w:w="1803" w:type="dxa"/>
            <w:vAlign w:val="center"/>
          </w:tcPr>
          <w:p w14:paraId="426AEAA7" w14:textId="77777777" w:rsidR="00D1321C" w:rsidRPr="00DE2A82" w:rsidRDefault="00D1321C" w:rsidP="00D1321C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eight</w:t>
            </w:r>
          </w:p>
        </w:tc>
        <w:tc>
          <w:tcPr>
            <w:tcW w:w="1804" w:type="dxa"/>
            <w:vAlign w:val="center"/>
          </w:tcPr>
          <w:p w14:paraId="1AB8CF7A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154 / 5,027</w:t>
            </w:r>
          </w:p>
        </w:tc>
        <w:tc>
          <w:tcPr>
            <w:tcW w:w="1803" w:type="dxa"/>
            <w:vAlign w:val="center"/>
          </w:tcPr>
          <w:p w14:paraId="3EFC47BF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1803" w:type="dxa"/>
            <w:vAlign w:val="center"/>
          </w:tcPr>
          <w:p w14:paraId="6F594EB7" w14:textId="77777777" w:rsidR="00D1321C" w:rsidRPr="00DE2A82" w:rsidRDefault="00D1321C" w:rsidP="00D1321C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>185</w:t>
            </w:r>
            <w:r w:rsidRPr="00DE2A82">
              <w:rPr>
                <w:rFonts w:ascii="Calibri" w:hAnsi="Calibri" w:cs="Calibri"/>
                <w:sz w:val="20"/>
                <w:szCs w:val="24"/>
              </w:rPr>
              <w:t xml:space="preserve"> / 5,016</w:t>
            </w:r>
          </w:p>
        </w:tc>
        <w:tc>
          <w:tcPr>
            <w:tcW w:w="1803" w:type="dxa"/>
            <w:vAlign w:val="center"/>
          </w:tcPr>
          <w:p w14:paraId="502DA4A3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</w:tr>
      <w:tr w:rsidR="00D1321C" w:rsidRPr="00DE2A82" w14:paraId="5A2EF033" w14:textId="77777777" w:rsidTr="00EF0F9B">
        <w:tc>
          <w:tcPr>
            <w:tcW w:w="1803" w:type="dxa"/>
            <w:vAlign w:val="center"/>
          </w:tcPr>
          <w:p w14:paraId="01C87CDE" w14:textId="77777777" w:rsidR="00D1321C" w:rsidRPr="00DE2A82" w:rsidRDefault="00D1321C" w:rsidP="00D1321C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lastRenderedPageBreak/>
              <w:t>Overweight</w:t>
            </w:r>
          </w:p>
        </w:tc>
        <w:tc>
          <w:tcPr>
            <w:tcW w:w="1804" w:type="dxa"/>
            <w:vAlign w:val="center"/>
          </w:tcPr>
          <w:p w14:paraId="036AF37F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28 / 6,516</w:t>
            </w:r>
          </w:p>
        </w:tc>
        <w:tc>
          <w:tcPr>
            <w:tcW w:w="1803" w:type="dxa"/>
            <w:vAlign w:val="center"/>
          </w:tcPr>
          <w:p w14:paraId="390C0502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08 (0.88, 1.33)</w:t>
            </w:r>
          </w:p>
        </w:tc>
        <w:tc>
          <w:tcPr>
            <w:tcW w:w="1803" w:type="dxa"/>
            <w:vAlign w:val="center"/>
          </w:tcPr>
          <w:p w14:paraId="1D28E094" w14:textId="77777777" w:rsidR="00D1321C" w:rsidRPr="00DE2A82" w:rsidRDefault="00D1321C" w:rsidP="00D1321C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>287 / 6,503</w:t>
            </w:r>
          </w:p>
        </w:tc>
        <w:tc>
          <w:tcPr>
            <w:tcW w:w="1803" w:type="dxa"/>
            <w:vAlign w:val="center"/>
          </w:tcPr>
          <w:p w14:paraId="443C58FE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4 (0.95, 1.37)</w:t>
            </w:r>
          </w:p>
        </w:tc>
      </w:tr>
      <w:tr w:rsidR="00D1321C" w:rsidRPr="00DE2A82" w14:paraId="0DDF426A" w14:textId="77777777" w:rsidTr="00EF0F9B">
        <w:tc>
          <w:tcPr>
            <w:tcW w:w="1803" w:type="dxa"/>
            <w:vAlign w:val="center"/>
          </w:tcPr>
          <w:p w14:paraId="55C1ABE5" w14:textId="77777777" w:rsidR="00D1321C" w:rsidRPr="00DE2A82" w:rsidRDefault="00D1321C" w:rsidP="00D1321C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bese</w:t>
            </w:r>
          </w:p>
        </w:tc>
        <w:tc>
          <w:tcPr>
            <w:tcW w:w="1804" w:type="dxa"/>
            <w:vAlign w:val="center"/>
          </w:tcPr>
          <w:p w14:paraId="01EC4218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182 / 5,340</w:t>
            </w:r>
          </w:p>
        </w:tc>
        <w:tc>
          <w:tcPr>
            <w:tcW w:w="1803" w:type="dxa"/>
            <w:vAlign w:val="center"/>
          </w:tcPr>
          <w:p w14:paraId="5FB03449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0.93 (0.75, 1.15)</w:t>
            </w:r>
          </w:p>
        </w:tc>
        <w:tc>
          <w:tcPr>
            <w:tcW w:w="1803" w:type="dxa"/>
            <w:vAlign w:val="center"/>
          </w:tcPr>
          <w:p w14:paraId="05D2BCC0" w14:textId="77777777" w:rsidR="00D1321C" w:rsidRPr="00DE2A82" w:rsidRDefault="00D1321C" w:rsidP="00D1321C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>260 / 5,312</w:t>
            </w:r>
          </w:p>
        </w:tc>
        <w:tc>
          <w:tcPr>
            <w:tcW w:w="1803" w:type="dxa"/>
            <w:vAlign w:val="center"/>
          </w:tcPr>
          <w:p w14:paraId="009FCF45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12 (0.92, 1.35)</w:t>
            </w:r>
          </w:p>
        </w:tc>
      </w:tr>
      <w:tr w:rsidR="00D1321C" w:rsidRPr="00DE2A82" w14:paraId="1DE7BFE7" w14:textId="77777777" w:rsidTr="00EF0F9B">
        <w:tc>
          <w:tcPr>
            <w:tcW w:w="1803" w:type="dxa"/>
            <w:vAlign w:val="center"/>
          </w:tcPr>
          <w:p w14:paraId="4903A6C3" w14:textId="77777777" w:rsidR="00D1321C" w:rsidRPr="00DE2A82" w:rsidRDefault="00D1321C" w:rsidP="00D1321C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Previous drinker</w:t>
            </w:r>
          </w:p>
        </w:tc>
        <w:tc>
          <w:tcPr>
            <w:tcW w:w="1804" w:type="dxa"/>
          </w:tcPr>
          <w:p w14:paraId="2C216C68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1948A09C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12463773" w14:textId="77777777" w:rsidR="00D1321C" w:rsidRPr="00DE2A82" w:rsidRDefault="00D1321C" w:rsidP="00D1321C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</w:tcPr>
          <w:p w14:paraId="2AC9E1CA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</w:p>
        </w:tc>
      </w:tr>
      <w:tr w:rsidR="00D1321C" w:rsidRPr="00DE2A82" w14:paraId="135F1F6E" w14:textId="77777777" w:rsidTr="00EF0F9B">
        <w:tc>
          <w:tcPr>
            <w:tcW w:w="1803" w:type="dxa"/>
            <w:vAlign w:val="center"/>
          </w:tcPr>
          <w:p w14:paraId="5EB9B943" w14:textId="77777777" w:rsidR="00D1321C" w:rsidRPr="00DE2A82" w:rsidRDefault="00D1321C" w:rsidP="00D1321C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eight</w:t>
            </w:r>
          </w:p>
        </w:tc>
        <w:tc>
          <w:tcPr>
            <w:tcW w:w="1804" w:type="dxa"/>
            <w:vAlign w:val="center"/>
          </w:tcPr>
          <w:p w14:paraId="16052FF6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154 / 3,953</w:t>
            </w:r>
          </w:p>
        </w:tc>
        <w:tc>
          <w:tcPr>
            <w:tcW w:w="1803" w:type="dxa"/>
            <w:vAlign w:val="center"/>
          </w:tcPr>
          <w:p w14:paraId="600DA411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7 (1.02, 1.59)</w:t>
            </w:r>
          </w:p>
        </w:tc>
        <w:tc>
          <w:tcPr>
            <w:tcW w:w="1803" w:type="dxa"/>
            <w:vAlign w:val="center"/>
          </w:tcPr>
          <w:p w14:paraId="065C06C2" w14:textId="77777777" w:rsidR="00D1321C" w:rsidRPr="00DE2A82" w:rsidRDefault="00D1321C" w:rsidP="00D1321C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>153 / 3,949</w:t>
            </w:r>
          </w:p>
        </w:tc>
        <w:tc>
          <w:tcPr>
            <w:tcW w:w="1803" w:type="dxa"/>
            <w:vAlign w:val="center"/>
          </w:tcPr>
          <w:p w14:paraId="137BE725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9 (0.88, 1.35)</w:t>
            </w:r>
          </w:p>
        </w:tc>
      </w:tr>
      <w:tr w:rsidR="00D1321C" w:rsidRPr="00DE2A82" w14:paraId="1DEAFA93" w14:textId="77777777" w:rsidTr="00EF0F9B">
        <w:tc>
          <w:tcPr>
            <w:tcW w:w="1803" w:type="dxa"/>
            <w:vAlign w:val="center"/>
          </w:tcPr>
          <w:p w14:paraId="43458026" w14:textId="77777777" w:rsidR="00D1321C" w:rsidRPr="00DE2A82" w:rsidRDefault="00D1321C" w:rsidP="00D1321C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verweight</w:t>
            </w:r>
          </w:p>
        </w:tc>
        <w:tc>
          <w:tcPr>
            <w:tcW w:w="1804" w:type="dxa"/>
            <w:vAlign w:val="center"/>
          </w:tcPr>
          <w:p w14:paraId="5C520CB1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174 / 5,124</w:t>
            </w:r>
          </w:p>
        </w:tc>
        <w:tc>
          <w:tcPr>
            <w:tcW w:w="1803" w:type="dxa"/>
            <w:vAlign w:val="center"/>
          </w:tcPr>
          <w:p w14:paraId="52BDC8CD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08 (0.87, 1.34)</w:t>
            </w:r>
          </w:p>
        </w:tc>
        <w:tc>
          <w:tcPr>
            <w:tcW w:w="1803" w:type="dxa"/>
            <w:vAlign w:val="center"/>
          </w:tcPr>
          <w:p w14:paraId="55CD4CE5" w14:textId="77777777" w:rsidR="00D1321C" w:rsidRPr="00DE2A82" w:rsidRDefault="00D1321C" w:rsidP="00D1321C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>199 / 5,120</w:t>
            </w:r>
          </w:p>
        </w:tc>
        <w:tc>
          <w:tcPr>
            <w:tcW w:w="1803" w:type="dxa"/>
            <w:vAlign w:val="center"/>
          </w:tcPr>
          <w:p w14:paraId="400BC0A9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7 (0.88, 1.31)</w:t>
            </w:r>
          </w:p>
        </w:tc>
      </w:tr>
      <w:tr w:rsidR="00D1321C" w:rsidRPr="00DE2A82" w14:paraId="1D1E8E9A" w14:textId="77777777" w:rsidTr="00EF0F9B">
        <w:tc>
          <w:tcPr>
            <w:tcW w:w="1803" w:type="dxa"/>
            <w:vAlign w:val="center"/>
          </w:tcPr>
          <w:p w14:paraId="5A9B9173" w14:textId="77777777" w:rsidR="00D1321C" w:rsidRPr="00DE2A82" w:rsidRDefault="00D1321C" w:rsidP="00D1321C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bese</w:t>
            </w:r>
          </w:p>
        </w:tc>
        <w:tc>
          <w:tcPr>
            <w:tcW w:w="1804" w:type="dxa"/>
            <w:vAlign w:val="center"/>
          </w:tcPr>
          <w:p w14:paraId="1D27BD86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182 / 4,390</w:t>
            </w:r>
          </w:p>
        </w:tc>
        <w:tc>
          <w:tcPr>
            <w:tcW w:w="1803" w:type="dxa"/>
            <w:vAlign w:val="center"/>
          </w:tcPr>
          <w:p w14:paraId="189E81DE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18 (0.95, 1.46)</w:t>
            </w:r>
          </w:p>
        </w:tc>
        <w:tc>
          <w:tcPr>
            <w:tcW w:w="1803" w:type="dxa"/>
            <w:vAlign w:val="center"/>
          </w:tcPr>
          <w:p w14:paraId="13E8E05E" w14:textId="77777777" w:rsidR="00D1321C" w:rsidRPr="00DE2A82" w:rsidRDefault="00D1321C" w:rsidP="00D1321C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>212 / 4,388</w:t>
            </w:r>
          </w:p>
        </w:tc>
        <w:tc>
          <w:tcPr>
            <w:tcW w:w="1803" w:type="dxa"/>
            <w:vAlign w:val="center"/>
          </w:tcPr>
          <w:p w14:paraId="67F42AE5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19 (0.98, 1.45)</w:t>
            </w:r>
          </w:p>
        </w:tc>
      </w:tr>
      <w:tr w:rsidR="00D1321C" w:rsidRPr="00DE2A82" w14:paraId="25DA733A" w14:textId="77777777" w:rsidTr="00EF0F9B">
        <w:tc>
          <w:tcPr>
            <w:tcW w:w="1803" w:type="dxa"/>
            <w:vAlign w:val="center"/>
          </w:tcPr>
          <w:p w14:paraId="385163A4" w14:textId="77777777" w:rsidR="00D1321C" w:rsidRPr="00DE2A82" w:rsidRDefault="00D1321C" w:rsidP="00D1321C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Within guideline</w:t>
            </w:r>
          </w:p>
        </w:tc>
        <w:tc>
          <w:tcPr>
            <w:tcW w:w="1804" w:type="dxa"/>
            <w:vAlign w:val="center"/>
          </w:tcPr>
          <w:p w14:paraId="25685F2D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3017F799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  <w:vAlign w:val="center"/>
          </w:tcPr>
          <w:p w14:paraId="22826F8B" w14:textId="77777777" w:rsidR="00D1321C" w:rsidRPr="00DE2A82" w:rsidRDefault="00D1321C" w:rsidP="00D1321C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  <w:vAlign w:val="center"/>
          </w:tcPr>
          <w:p w14:paraId="00FDDB80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</w:p>
        </w:tc>
      </w:tr>
      <w:tr w:rsidR="00D1321C" w:rsidRPr="00DE2A82" w14:paraId="47EAB430" w14:textId="77777777" w:rsidTr="00EF0F9B">
        <w:tc>
          <w:tcPr>
            <w:tcW w:w="1803" w:type="dxa"/>
            <w:vAlign w:val="center"/>
          </w:tcPr>
          <w:p w14:paraId="4883349D" w14:textId="77777777" w:rsidR="00D1321C" w:rsidRPr="00DE2A82" w:rsidRDefault="00D1321C" w:rsidP="00D1321C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eight</w:t>
            </w:r>
          </w:p>
        </w:tc>
        <w:tc>
          <w:tcPr>
            <w:tcW w:w="1804" w:type="dxa"/>
            <w:vAlign w:val="center"/>
          </w:tcPr>
          <w:p w14:paraId="6C864762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,361 / 76,856</w:t>
            </w:r>
          </w:p>
        </w:tc>
        <w:tc>
          <w:tcPr>
            <w:tcW w:w="1803" w:type="dxa"/>
            <w:vAlign w:val="center"/>
          </w:tcPr>
          <w:p w14:paraId="766D62C0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3 (0.87, 1.21)</w:t>
            </w:r>
          </w:p>
        </w:tc>
        <w:tc>
          <w:tcPr>
            <w:tcW w:w="1803" w:type="dxa"/>
            <w:vAlign w:val="center"/>
          </w:tcPr>
          <w:p w14:paraId="5D724C2B" w14:textId="77777777" w:rsidR="00D1321C" w:rsidRPr="00DE2A82" w:rsidRDefault="00D1321C" w:rsidP="00D1321C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>2,657 / 76,751</w:t>
            </w:r>
          </w:p>
        </w:tc>
        <w:tc>
          <w:tcPr>
            <w:tcW w:w="1803" w:type="dxa"/>
          </w:tcPr>
          <w:p w14:paraId="04E10789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7 (0.83, 1.13)</w:t>
            </w:r>
          </w:p>
        </w:tc>
      </w:tr>
      <w:tr w:rsidR="00D1321C" w:rsidRPr="00DE2A82" w14:paraId="354C1911" w14:textId="77777777" w:rsidTr="00EF0F9B">
        <w:tc>
          <w:tcPr>
            <w:tcW w:w="1803" w:type="dxa"/>
            <w:vAlign w:val="center"/>
          </w:tcPr>
          <w:p w14:paraId="120F6FBB" w14:textId="77777777" w:rsidR="00D1321C" w:rsidRPr="00DE2A82" w:rsidRDefault="00D1321C" w:rsidP="00D1321C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verweight</w:t>
            </w:r>
          </w:p>
        </w:tc>
        <w:tc>
          <w:tcPr>
            <w:tcW w:w="1804" w:type="dxa"/>
            <w:vAlign w:val="center"/>
          </w:tcPr>
          <w:p w14:paraId="753E07B0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,929 / 89,741</w:t>
            </w:r>
          </w:p>
        </w:tc>
        <w:tc>
          <w:tcPr>
            <w:tcW w:w="1803" w:type="dxa"/>
            <w:vAlign w:val="center"/>
          </w:tcPr>
          <w:p w14:paraId="67B9D1F6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05 (0.89, 1.23)</w:t>
            </w:r>
          </w:p>
        </w:tc>
        <w:tc>
          <w:tcPr>
            <w:tcW w:w="1803" w:type="dxa"/>
            <w:vAlign w:val="center"/>
          </w:tcPr>
          <w:p w14:paraId="5EB8C147" w14:textId="77777777" w:rsidR="00D1321C" w:rsidRPr="00DE2A82" w:rsidRDefault="00D1321C" w:rsidP="00D1321C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>3,427 / 89,588</w:t>
            </w:r>
          </w:p>
        </w:tc>
        <w:tc>
          <w:tcPr>
            <w:tcW w:w="1803" w:type="dxa"/>
            <w:vAlign w:val="center"/>
          </w:tcPr>
          <w:p w14:paraId="70DBA4BF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4 (0.90, 1.21)</w:t>
            </w:r>
          </w:p>
        </w:tc>
      </w:tr>
      <w:tr w:rsidR="00D1321C" w:rsidRPr="00DE2A82" w14:paraId="01564E39" w14:textId="77777777" w:rsidTr="00EF0F9B">
        <w:tc>
          <w:tcPr>
            <w:tcW w:w="1803" w:type="dxa"/>
            <w:vAlign w:val="center"/>
          </w:tcPr>
          <w:p w14:paraId="436A6762" w14:textId="77777777" w:rsidR="00D1321C" w:rsidRPr="00DE2A82" w:rsidRDefault="00D1321C" w:rsidP="00D1321C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bese</w:t>
            </w:r>
          </w:p>
        </w:tc>
        <w:tc>
          <w:tcPr>
            <w:tcW w:w="1804" w:type="dxa"/>
            <w:vAlign w:val="center"/>
          </w:tcPr>
          <w:p w14:paraId="640CFC02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,152 / 54,944</w:t>
            </w:r>
          </w:p>
        </w:tc>
        <w:tc>
          <w:tcPr>
            <w:tcW w:w="1803" w:type="dxa"/>
            <w:vAlign w:val="center"/>
          </w:tcPr>
          <w:p w14:paraId="612CB7A9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14 (0.97, 1.35)</w:t>
            </w:r>
          </w:p>
        </w:tc>
        <w:tc>
          <w:tcPr>
            <w:tcW w:w="1803" w:type="dxa"/>
            <w:vAlign w:val="center"/>
          </w:tcPr>
          <w:p w14:paraId="0B8EAD8F" w14:textId="77777777" w:rsidR="00D1321C" w:rsidRPr="00DE2A82" w:rsidRDefault="00D1321C" w:rsidP="00D1321C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>2,727 / 54,811</w:t>
            </w:r>
          </w:p>
        </w:tc>
        <w:tc>
          <w:tcPr>
            <w:tcW w:w="1803" w:type="dxa"/>
            <w:vAlign w:val="center"/>
          </w:tcPr>
          <w:p w14:paraId="7BA4EE49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4 (1.07, 1.44)</w:t>
            </w:r>
          </w:p>
        </w:tc>
      </w:tr>
      <w:tr w:rsidR="00D1321C" w:rsidRPr="00DE2A82" w14:paraId="0BF3BCB4" w14:textId="77777777" w:rsidTr="00EF0F9B">
        <w:tc>
          <w:tcPr>
            <w:tcW w:w="1803" w:type="dxa"/>
            <w:vAlign w:val="center"/>
          </w:tcPr>
          <w:p w14:paraId="6703A32B" w14:textId="77777777" w:rsidR="00D1321C" w:rsidRPr="00DE2A82" w:rsidRDefault="00D1321C" w:rsidP="00D1321C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Above guideline</w:t>
            </w:r>
          </w:p>
        </w:tc>
        <w:tc>
          <w:tcPr>
            <w:tcW w:w="1804" w:type="dxa"/>
          </w:tcPr>
          <w:p w14:paraId="119786E3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7D1E5E5F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11174D4A" w14:textId="77777777" w:rsidR="00D1321C" w:rsidRPr="00DE2A82" w:rsidRDefault="00D1321C" w:rsidP="00D1321C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03" w:type="dxa"/>
          </w:tcPr>
          <w:p w14:paraId="45FCBD37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</w:p>
        </w:tc>
      </w:tr>
      <w:tr w:rsidR="00D1321C" w:rsidRPr="00DE2A82" w14:paraId="65369E26" w14:textId="77777777" w:rsidTr="00EF0F9B">
        <w:tc>
          <w:tcPr>
            <w:tcW w:w="1803" w:type="dxa"/>
            <w:vAlign w:val="center"/>
          </w:tcPr>
          <w:p w14:paraId="209AF113" w14:textId="77777777" w:rsidR="00D1321C" w:rsidRPr="00DE2A82" w:rsidRDefault="00D1321C" w:rsidP="00D1321C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eight</w:t>
            </w:r>
          </w:p>
        </w:tc>
        <w:tc>
          <w:tcPr>
            <w:tcW w:w="1804" w:type="dxa"/>
            <w:vAlign w:val="center"/>
          </w:tcPr>
          <w:p w14:paraId="731F3BC4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1,337 / 42,995</w:t>
            </w:r>
          </w:p>
        </w:tc>
        <w:tc>
          <w:tcPr>
            <w:tcW w:w="1803" w:type="dxa"/>
            <w:vAlign w:val="center"/>
          </w:tcPr>
          <w:p w14:paraId="1044D48E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23 (0.96, 1.34)</w:t>
            </w:r>
          </w:p>
        </w:tc>
        <w:tc>
          <w:tcPr>
            <w:tcW w:w="1803" w:type="dxa"/>
            <w:vAlign w:val="center"/>
          </w:tcPr>
          <w:p w14:paraId="3B9AF2ED" w14:textId="77777777" w:rsidR="00D1321C" w:rsidRPr="00DE2A82" w:rsidRDefault="00D1321C" w:rsidP="00D1321C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>1,391 / 42,980</w:t>
            </w:r>
          </w:p>
        </w:tc>
        <w:tc>
          <w:tcPr>
            <w:tcW w:w="1803" w:type="dxa"/>
            <w:vAlign w:val="center"/>
          </w:tcPr>
          <w:p w14:paraId="42662F6F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2 (0.88, 1.19)</w:t>
            </w:r>
          </w:p>
        </w:tc>
      </w:tr>
      <w:tr w:rsidR="00D1321C" w:rsidRPr="00DE2A82" w14:paraId="66CD9270" w14:textId="77777777" w:rsidTr="00EF0F9B">
        <w:tc>
          <w:tcPr>
            <w:tcW w:w="1803" w:type="dxa"/>
            <w:vAlign w:val="center"/>
          </w:tcPr>
          <w:p w14:paraId="7B5DF610" w14:textId="77777777" w:rsidR="00D1321C" w:rsidRPr="00DE2A82" w:rsidRDefault="00D1321C" w:rsidP="00D1321C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verweight</w:t>
            </w:r>
          </w:p>
        </w:tc>
        <w:tc>
          <w:tcPr>
            <w:tcW w:w="1804" w:type="dxa"/>
            <w:vAlign w:val="center"/>
          </w:tcPr>
          <w:p w14:paraId="5EB5B0FB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2,122 / 67,174</w:t>
            </w:r>
          </w:p>
        </w:tc>
        <w:tc>
          <w:tcPr>
            <w:tcW w:w="1803" w:type="dxa"/>
            <w:vAlign w:val="center"/>
          </w:tcPr>
          <w:p w14:paraId="7B53800C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3 (1.04, 1.45)</w:t>
            </w:r>
          </w:p>
        </w:tc>
        <w:tc>
          <w:tcPr>
            <w:tcW w:w="1803" w:type="dxa"/>
            <w:vAlign w:val="center"/>
          </w:tcPr>
          <w:p w14:paraId="4D6437A8" w14:textId="77777777" w:rsidR="00D1321C" w:rsidRPr="00DE2A82" w:rsidRDefault="00D1321C" w:rsidP="00D1321C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>2,322 / 67,131</w:t>
            </w:r>
          </w:p>
        </w:tc>
        <w:tc>
          <w:tcPr>
            <w:tcW w:w="1803" w:type="dxa"/>
            <w:vAlign w:val="center"/>
          </w:tcPr>
          <w:p w14:paraId="18B80612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19 (1.02, 1.39)</w:t>
            </w:r>
          </w:p>
        </w:tc>
      </w:tr>
      <w:tr w:rsidR="00D1321C" w:rsidRPr="00DE2A82" w14:paraId="3B89F965" w14:textId="77777777" w:rsidTr="00EF0F9B">
        <w:tc>
          <w:tcPr>
            <w:tcW w:w="1803" w:type="dxa"/>
            <w:vAlign w:val="center"/>
          </w:tcPr>
          <w:p w14:paraId="7777D1D6" w14:textId="77777777" w:rsidR="00D1321C" w:rsidRPr="00DE2A82" w:rsidRDefault="00D1321C" w:rsidP="00D1321C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bese</w:t>
            </w:r>
          </w:p>
        </w:tc>
        <w:tc>
          <w:tcPr>
            <w:tcW w:w="1804" w:type="dxa"/>
            <w:vAlign w:val="center"/>
          </w:tcPr>
          <w:p w14:paraId="4ABA084F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sz w:val="20"/>
                <w:szCs w:val="20"/>
              </w:rPr>
              <w:t>1,176 / 33,050</w:t>
            </w:r>
          </w:p>
        </w:tc>
        <w:tc>
          <w:tcPr>
            <w:tcW w:w="1803" w:type="dxa"/>
            <w:vAlign w:val="center"/>
          </w:tcPr>
          <w:p w14:paraId="5DDDAB6B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30 (1.09, 2.54)</w:t>
            </w:r>
          </w:p>
        </w:tc>
        <w:tc>
          <w:tcPr>
            <w:tcW w:w="1803" w:type="dxa"/>
            <w:vAlign w:val="center"/>
          </w:tcPr>
          <w:p w14:paraId="1C061738" w14:textId="77777777" w:rsidR="00D1321C" w:rsidRPr="00DE2A82" w:rsidRDefault="00D1321C" w:rsidP="00D1321C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sz w:val="20"/>
                <w:szCs w:val="20"/>
              </w:rPr>
              <w:t>1,295 / 33,017</w:t>
            </w:r>
          </w:p>
        </w:tc>
        <w:tc>
          <w:tcPr>
            <w:tcW w:w="1803" w:type="dxa"/>
            <w:vAlign w:val="center"/>
          </w:tcPr>
          <w:p w14:paraId="30B56FAC" w14:textId="77777777" w:rsidR="00D1321C" w:rsidRPr="00DE2A82" w:rsidRDefault="00D1321C" w:rsidP="00D1321C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27 (1.09, 1.49)</w:t>
            </w:r>
          </w:p>
        </w:tc>
      </w:tr>
      <w:tr w:rsidR="00D1321C" w:rsidRPr="00DE2A82" w14:paraId="76921752" w14:textId="77777777" w:rsidTr="00EF0F9B">
        <w:tc>
          <w:tcPr>
            <w:tcW w:w="9016" w:type="dxa"/>
            <w:gridSpan w:val="5"/>
            <w:vAlign w:val="center"/>
          </w:tcPr>
          <w:p w14:paraId="06B0866B" w14:textId="4D0FD471" w:rsidR="00D1321C" w:rsidRPr="00DE2A82" w:rsidRDefault="00D1321C" w:rsidP="00D1321C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 xml:space="preserve">Cox proportional hazard model. </w:t>
            </w:r>
          </w:p>
          <w:p w14:paraId="3D21646E" w14:textId="6C8F3002" w:rsidR="00D1321C" w:rsidRPr="00DE2A82" w:rsidRDefault="00D1321C" w:rsidP="00D1321C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Model is adjusted for baseline age, sex, smoking status, dietary pattern score (</w:t>
            </w:r>
            <w:r w:rsidRPr="00DE2A82">
              <w:rPr>
                <w:sz w:val="20"/>
                <w:szCs w:val="20"/>
              </w:rPr>
              <w:t xml:space="preserve">determined by higher consumption of fruit, vegetables, and fish and lower consumption of processed meats and red meats </w:t>
            </w:r>
            <w:r w:rsidRPr="00DE2A82">
              <w:rPr>
                <w:rFonts w:cstheme="minorHAnsi"/>
                <w:sz w:val="20"/>
                <w:szCs w:val="20"/>
              </w:rPr>
              <w:t xml:space="preserve">(Rutten-Jacobs et al., 2018)), sleep duration (hrs/night), education, Townsend Deprivation Index and physical activity ((MET)-hour/week), chronic diseases (major cardiovascular disease (ICD-10 codes I00 to I99), Type 2 diabetes (ICD-10 codes E11.0 to E11.9 and E12) and dyslipidaemia (ICD-10 codes E78.0-E78.6) diagnosed by a doctor and hospital admission records and self-reported cardiovascular diseases and Type 2 diabetes). </w:t>
            </w:r>
          </w:p>
          <w:p w14:paraId="45169438" w14:textId="648419CC" w:rsidR="00D1321C" w:rsidRPr="00DE2A82" w:rsidRDefault="00D1321C" w:rsidP="00D1321C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 xml:space="preserve">Body Fat (BF%) was measured by bioimpedance using the Tanita BC-418MA device (Tanita, Tokyo, Japan). BF% by tertile: Bottom Tertile 1: &lt;23.1% for women and &lt;33.9% for men, Middle Tertile: 23.1-27.8% for women and 33.9-39.8 for men, Top Tertile: &gt;27.8% for women and &gt;39.8% for men. Waist circumference was measured by using flexible plastic tape with the participant in the resting-standing position by a trained professional. WHO classification: normal (&lt;80 cm for women, &lt;94 cm for men), increased risk of metabolic complications (80-88 cm for women, 94-102 cm for men), substantially increased risk of metabolic complications (&gt;88 cm for women, &gt;102 cm for men). </w:t>
            </w:r>
            <w:r w:rsidRPr="00DE2A82">
              <w:rPr>
                <w:rFonts w:eastAsia="Times New Roman" w:cstheme="minorHAnsi"/>
                <w:sz w:val="20"/>
                <w:szCs w:val="20"/>
                <w:lang w:eastAsia="de-DE" w:bidi="en-US"/>
              </w:rPr>
              <w:t>Body mass index = Weight (kg)/height (m</w:t>
            </w:r>
            <w:r w:rsidRPr="00DE2A82">
              <w:rPr>
                <w:rFonts w:eastAsia="Times New Roman" w:cstheme="minorHAnsi"/>
                <w:sz w:val="20"/>
                <w:szCs w:val="20"/>
                <w:vertAlign w:val="superscript"/>
                <w:lang w:eastAsia="de-DE" w:bidi="en-US"/>
              </w:rPr>
              <w:t>2</w:t>
            </w:r>
            <w:r w:rsidRPr="00DE2A82">
              <w:rPr>
                <w:rFonts w:eastAsia="Times New Roman" w:cstheme="minorHAnsi"/>
                <w:sz w:val="20"/>
                <w:szCs w:val="20"/>
                <w:lang w:eastAsia="de-DE" w:bidi="en-US"/>
              </w:rPr>
              <w:t>). WHO classification: normal weight (&lt;25 kg/m</w:t>
            </w:r>
            <w:r w:rsidRPr="00DE2A82">
              <w:rPr>
                <w:rFonts w:eastAsia="Times New Roman" w:cstheme="minorHAnsi"/>
                <w:sz w:val="20"/>
                <w:szCs w:val="20"/>
                <w:vertAlign w:val="superscript"/>
                <w:lang w:eastAsia="de-DE" w:bidi="en-US"/>
              </w:rPr>
              <w:t>2</w:t>
            </w:r>
            <w:r w:rsidRPr="00DE2A82">
              <w:rPr>
                <w:rFonts w:eastAsia="Times New Roman" w:cstheme="minorHAnsi"/>
                <w:sz w:val="20"/>
                <w:szCs w:val="20"/>
                <w:lang w:eastAsia="de-DE" w:bidi="en-US"/>
              </w:rPr>
              <w:t>), overweight and obese (≥ 25 kg/m</w:t>
            </w:r>
            <w:r w:rsidRPr="00DE2A82">
              <w:rPr>
                <w:rFonts w:eastAsia="Times New Roman" w:cstheme="minorHAnsi"/>
                <w:sz w:val="20"/>
                <w:szCs w:val="20"/>
                <w:vertAlign w:val="superscript"/>
                <w:lang w:eastAsia="de-DE" w:bidi="en-US"/>
              </w:rPr>
              <w:t>2</w:t>
            </w:r>
            <w:r w:rsidRPr="00DE2A82">
              <w:rPr>
                <w:rFonts w:eastAsia="Times New Roman" w:cstheme="minorHAnsi"/>
                <w:sz w:val="20"/>
                <w:szCs w:val="20"/>
                <w:lang w:eastAsia="de-DE" w:bidi="en-US"/>
              </w:rPr>
              <w:t xml:space="preserve">). </w:t>
            </w:r>
          </w:p>
          <w:p w14:paraId="0E411465" w14:textId="77777777" w:rsidR="00D1321C" w:rsidRPr="00DE2A82" w:rsidRDefault="00D1321C" w:rsidP="00D1321C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Alcohol consumption categories are based on the average weekly intake of standard drinks relative to UK guidelines. In the UK, one standard drink equals to 8 g of pure alcohol. Within guidelines: ≤ 14 units/week; above guidelines:&gt;14 units/week.</w:t>
            </w:r>
          </w:p>
          <w:p w14:paraId="3E637A35" w14:textId="77777777" w:rsidR="00D1321C" w:rsidRPr="00DE2A82" w:rsidRDefault="00D1321C" w:rsidP="00D1321C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 xml:space="preserve">Alcohol-related cancer according to the narrow definition included oral cavity, throat, larynx, </w:t>
            </w:r>
            <w:proofErr w:type="spellStart"/>
            <w:r w:rsidRPr="00DE2A82">
              <w:rPr>
                <w:rFonts w:cstheme="minorHAnsi"/>
                <w:sz w:val="20"/>
                <w:szCs w:val="20"/>
              </w:rPr>
              <w:t>esophagus</w:t>
            </w:r>
            <w:proofErr w:type="spellEnd"/>
            <w:r w:rsidRPr="00DE2A82">
              <w:rPr>
                <w:rFonts w:cstheme="minorHAnsi"/>
                <w:sz w:val="20"/>
                <w:szCs w:val="20"/>
              </w:rPr>
              <w:t>, liver, colorectal, stomach, female breast (IARC, 2014).</w:t>
            </w:r>
          </w:p>
          <w:p w14:paraId="09541FCB" w14:textId="4C5EE128" w:rsidR="00D1321C" w:rsidRPr="00DE2A82" w:rsidRDefault="00D1321C" w:rsidP="00D1321C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Obesity</w:t>
            </w:r>
            <w:r w:rsidR="00C47FB7" w:rsidRPr="00DE2A82">
              <w:rPr>
                <w:rFonts w:cstheme="minorHAnsi"/>
                <w:sz w:val="20"/>
                <w:szCs w:val="20"/>
              </w:rPr>
              <w:t>-</w:t>
            </w:r>
            <w:r w:rsidRPr="00DE2A82">
              <w:rPr>
                <w:rFonts w:cstheme="minorHAnsi"/>
                <w:sz w:val="20"/>
                <w:szCs w:val="20"/>
              </w:rPr>
              <w:t xml:space="preserve">related cancer included meningioma, multiple myeloma, adenocarcinoma of the </w:t>
            </w:r>
            <w:proofErr w:type="spellStart"/>
            <w:r w:rsidRPr="00DE2A82">
              <w:rPr>
                <w:rFonts w:cstheme="minorHAnsi"/>
                <w:sz w:val="20"/>
                <w:szCs w:val="20"/>
              </w:rPr>
              <w:t>esophagus</w:t>
            </w:r>
            <w:proofErr w:type="spellEnd"/>
            <w:r w:rsidRPr="00DE2A82">
              <w:rPr>
                <w:rFonts w:cstheme="minorHAnsi"/>
                <w:sz w:val="20"/>
                <w:szCs w:val="20"/>
              </w:rPr>
              <w:t>, and cancers of the thyroid, postmenopausal breast, gallbladder, stomach, liver, pancreas, kidney, ovaries, uterus, colon and rectum (colorectal) (</w:t>
            </w:r>
            <w:proofErr w:type="spellStart"/>
            <w:r w:rsidRPr="00DE2A82">
              <w:rPr>
                <w:rFonts w:cstheme="minorHAnsi"/>
                <w:sz w:val="20"/>
                <w:szCs w:val="20"/>
              </w:rPr>
              <w:t>Lauby</w:t>
            </w:r>
            <w:r w:rsidRPr="00DE2A82">
              <w:rPr>
                <w:rFonts w:cstheme="minorHAnsi"/>
                <w:sz w:val="20"/>
                <w:szCs w:val="20"/>
              </w:rPr>
              <w:noBreakHyphen/>
              <w:t>Secretan</w:t>
            </w:r>
            <w:proofErr w:type="spellEnd"/>
            <w:r w:rsidRPr="00DE2A82">
              <w:rPr>
                <w:rFonts w:cstheme="minorHAnsi"/>
                <w:sz w:val="20"/>
                <w:szCs w:val="20"/>
              </w:rPr>
              <w:t xml:space="preserve"> et al., 2016).</w:t>
            </w:r>
          </w:p>
          <w:p w14:paraId="2DBE3F60" w14:textId="712900C7" w:rsidR="00D1321C" w:rsidRPr="00DE2A82" w:rsidRDefault="00D1321C" w:rsidP="00D1321C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cstheme="minorHAnsi"/>
                <w:i/>
                <w:iCs/>
                <w:sz w:val="20"/>
                <w:szCs w:val="20"/>
              </w:rPr>
              <w:t>Italic font indicates statistical significance (p&lt;0.05).</w:t>
            </w:r>
          </w:p>
        </w:tc>
      </w:tr>
    </w:tbl>
    <w:p w14:paraId="37315E5A" w14:textId="77777777" w:rsidR="00D1321C" w:rsidRPr="00DE2A82" w:rsidRDefault="00D1321C" w:rsidP="005E52E7">
      <w:pPr>
        <w:rPr>
          <w:b/>
          <w:bCs/>
        </w:rPr>
        <w:sectPr w:rsidR="00D1321C" w:rsidRPr="00DE2A82" w:rsidSect="00D9147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1054A6A" w14:textId="519A82C3" w:rsidR="0002452F" w:rsidRPr="00DE2A82" w:rsidRDefault="0002452F" w:rsidP="0002452F">
      <w:pPr>
        <w:spacing w:after="0"/>
        <w:rPr>
          <w:rFonts w:cstheme="minorHAnsi"/>
          <w:sz w:val="24"/>
          <w:szCs w:val="24"/>
        </w:rPr>
      </w:pPr>
      <w:r w:rsidRPr="00DE2A82">
        <w:rPr>
          <w:b/>
          <w:bCs/>
          <w:sz w:val="24"/>
          <w:szCs w:val="24"/>
        </w:rPr>
        <w:lastRenderedPageBreak/>
        <w:t xml:space="preserve">Supplementary Table 10. </w:t>
      </w:r>
      <w:r w:rsidRPr="00DE2A82">
        <w:rPr>
          <w:bCs/>
          <w:sz w:val="24"/>
          <w:szCs w:val="24"/>
        </w:rPr>
        <w:t>Joint association between alcohol consumption and adiposity markers with incidence of different cancer-sites (N=399,575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827"/>
        <w:gridCol w:w="921"/>
        <w:gridCol w:w="754"/>
        <w:gridCol w:w="929"/>
        <w:gridCol w:w="963"/>
        <w:gridCol w:w="1045"/>
        <w:gridCol w:w="754"/>
        <w:gridCol w:w="920"/>
        <w:gridCol w:w="825"/>
        <w:gridCol w:w="1060"/>
        <w:gridCol w:w="785"/>
        <w:gridCol w:w="1041"/>
        <w:gridCol w:w="794"/>
        <w:gridCol w:w="917"/>
      </w:tblGrid>
      <w:tr w:rsidR="0002452F" w:rsidRPr="00DE2A82" w14:paraId="4D3BB357" w14:textId="77777777" w:rsidTr="00EF0F9B">
        <w:tc>
          <w:tcPr>
            <w:tcW w:w="1413" w:type="dxa"/>
          </w:tcPr>
          <w:p w14:paraId="1304700B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748" w:type="dxa"/>
            <w:gridSpan w:val="2"/>
          </w:tcPr>
          <w:p w14:paraId="2C4B1DEE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b/>
                <w:bCs/>
                <w:sz w:val="20"/>
                <w:szCs w:val="20"/>
              </w:rPr>
              <w:t>Oral cavity cancer</w:t>
            </w:r>
          </w:p>
        </w:tc>
        <w:tc>
          <w:tcPr>
            <w:tcW w:w="1683" w:type="dxa"/>
            <w:gridSpan w:val="2"/>
          </w:tcPr>
          <w:p w14:paraId="58C7F552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b/>
                <w:bCs/>
                <w:sz w:val="20"/>
                <w:szCs w:val="20"/>
              </w:rPr>
              <w:t>Throat cancer</w:t>
            </w:r>
          </w:p>
        </w:tc>
        <w:tc>
          <w:tcPr>
            <w:tcW w:w="2008" w:type="dxa"/>
            <w:gridSpan w:val="2"/>
          </w:tcPr>
          <w:p w14:paraId="0A1B3E08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b/>
                <w:bCs/>
                <w:sz w:val="20"/>
                <w:szCs w:val="20"/>
              </w:rPr>
              <w:t>Oesophagus cancer</w:t>
            </w:r>
          </w:p>
        </w:tc>
        <w:tc>
          <w:tcPr>
            <w:tcW w:w="1674" w:type="dxa"/>
            <w:gridSpan w:val="2"/>
          </w:tcPr>
          <w:p w14:paraId="52277A51" w14:textId="77777777" w:rsidR="0002452F" w:rsidRPr="00DE2A82" w:rsidRDefault="0002452F" w:rsidP="00EF0F9B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Liver cancer</w:t>
            </w:r>
          </w:p>
        </w:tc>
        <w:tc>
          <w:tcPr>
            <w:tcW w:w="1885" w:type="dxa"/>
            <w:gridSpan w:val="2"/>
          </w:tcPr>
          <w:p w14:paraId="4F8C6538" w14:textId="77777777" w:rsidR="0002452F" w:rsidRPr="00DE2A82" w:rsidRDefault="0002452F" w:rsidP="00EF0F9B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Colorectal cancer</w:t>
            </w:r>
          </w:p>
        </w:tc>
        <w:tc>
          <w:tcPr>
            <w:tcW w:w="1826" w:type="dxa"/>
            <w:gridSpan w:val="2"/>
          </w:tcPr>
          <w:p w14:paraId="5813EF7B" w14:textId="77777777" w:rsidR="0002452F" w:rsidRPr="00DE2A82" w:rsidRDefault="0002452F" w:rsidP="00EF0F9B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Stomach cancer</w:t>
            </w:r>
          </w:p>
        </w:tc>
        <w:tc>
          <w:tcPr>
            <w:tcW w:w="1711" w:type="dxa"/>
            <w:gridSpan w:val="2"/>
          </w:tcPr>
          <w:p w14:paraId="0FD72F3B" w14:textId="77777777" w:rsidR="0002452F" w:rsidRPr="00DE2A82" w:rsidRDefault="0002452F" w:rsidP="00EF0F9B">
            <w:pPr>
              <w:rPr>
                <w:sz w:val="20"/>
                <w:szCs w:val="20"/>
              </w:rPr>
            </w:pPr>
            <w:r w:rsidRPr="00DE2A82">
              <w:rPr>
                <w:b/>
                <w:bCs/>
                <w:sz w:val="20"/>
                <w:szCs w:val="20"/>
              </w:rPr>
              <w:t>Breast cancer</w:t>
            </w:r>
          </w:p>
        </w:tc>
      </w:tr>
      <w:tr w:rsidR="0002452F" w:rsidRPr="00DE2A82" w14:paraId="0CB2D18E" w14:textId="77777777" w:rsidTr="00EF0F9B">
        <w:tc>
          <w:tcPr>
            <w:tcW w:w="1413" w:type="dxa"/>
          </w:tcPr>
          <w:p w14:paraId="065BE055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827" w:type="dxa"/>
          </w:tcPr>
          <w:p w14:paraId="0DB9DA8C" w14:textId="77777777" w:rsidR="0002452F" w:rsidRPr="00DE2A82" w:rsidRDefault="0002452F" w:rsidP="00EF0F9B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Events / n</w:t>
            </w:r>
          </w:p>
        </w:tc>
        <w:tc>
          <w:tcPr>
            <w:tcW w:w="921" w:type="dxa"/>
          </w:tcPr>
          <w:p w14:paraId="2E01F325" w14:textId="77777777" w:rsidR="0002452F" w:rsidRPr="00DE2A82" w:rsidRDefault="0002452F" w:rsidP="00EF0F9B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R (95% CI)</w:t>
            </w:r>
          </w:p>
        </w:tc>
        <w:tc>
          <w:tcPr>
            <w:tcW w:w="754" w:type="dxa"/>
          </w:tcPr>
          <w:p w14:paraId="1BD99475" w14:textId="77777777" w:rsidR="0002452F" w:rsidRPr="00DE2A82" w:rsidRDefault="0002452F" w:rsidP="00EF0F9B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Events / n</w:t>
            </w:r>
          </w:p>
        </w:tc>
        <w:tc>
          <w:tcPr>
            <w:tcW w:w="929" w:type="dxa"/>
          </w:tcPr>
          <w:p w14:paraId="052100F5" w14:textId="77777777" w:rsidR="0002452F" w:rsidRPr="00DE2A82" w:rsidRDefault="0002452F" w:rsidP="00EF0F9B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R (95% CI)</w:t>
            </w:r>
          </w:p>
        </w:tc>
        <w:tc>
          <w:tcPr>
            <w:tcW w:w="963" w:type="dxa"/>
          </w:tcPr>
          <w:p w14:paraId="5E2E702C" w14:textId="77777777" w:rsidR="0002452F" w:rsidRPr="00DE2A82" w:rsidRDefault="0002452F" w:rsidP="00EF0F9B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Events / n</w:t>
            </w:r>
          </w:p>
        </w:tc>
        <w:tc>
          <w:tcPr>
            <w:tcW w:w="1045" w:type="dxa"/>
          </w:tcPr>
          <w:p w14:paraId="36923887" w14:textId="77777777" w:rsidR="0002452F" w:rsidRPr="00DE2A82" w:rsidRDefault="0002452F" w:rsidP="00EF0F9B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R (95% CI)</w:t>
            </w:r>
          </w:p>
        </w:tc>
        <w:tc>
          <w:tcPr>
            <w:tcW w:w="754" w:type="dxa"/>
          </w:tcPr>
          <w:p w14:paraId="228F6624" w14:textId="77777777" w:rsidR="0002452F" w:rsidRPr="00DE2A82" w:rsidRDefault="0002452F" w:rsidP="00EF0F9B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Events / n</w:t>
            </w:r>
          </w:p>
        </w:tc>
        <w:tc>
          <w:tcPr>
            <w:tcW w:w="920" w:type="dxa"/>
          </w:tcPr>
          <w:p w14:paraId="724E3769" w14:textId="77777777" w:rsidR="0002452F" w:rsidRPr="00DE2A82" w:rsidRDefault="0002452F" w:rsidP="00EF0F9B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R (95% CI)</w:t>
            </w:r>
          </w:p>
        </w:tc>
        <w:tc>
          <w:tcPr>
            <w:tcW w:w="825" w:type="dxa"/>
          </w:tcPr>
          <w:p w14:paraId="3DB0AA29" w14:textId="77777777" w:rsidR="0002452F" w:rsidRPr="00DE2A82" w:rsidRDefault="0002452F" w:rsidP="00EF0F9B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Events / n</w:t>
            </w:r>
          </w:p>
        </w:tc>
        <w:tc>
          <w:tcPr>
            <w:tcW w:w="1060" w:type="dxa"/>
          </w:tcPr>
          <w:p w14:paraId="3D7CB9D7" w14:textId="77777777" w:rsidR="0002452F" w:rsidRPr="00DE2A82" w:rsidRDefault="0002452F" w:rsidP="00EF0F9B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R (95% CI)</w:t>
            </w:r>
          </w:p>
        </w:tc>
        <w:tc>
          <w:tcPr>
            <w:tcW w:w="785" w:type="dxa"/>
          </w:tcPr>
          <w:p w14:paraId="74F249DD" w14:textId="77777777" w:rsidR="0002452F" w:rsidRPr="00DE2A82" w:rsidRDefault="0002452F" w:rsidP="00EF0F9B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Events / n</w:t>
            </w:r>
          </w:p>
        </w:tc>
        <w:tc>
          <w:tcPr>
            <w:tcW w:w="1041" w:type="dxa"/>
          </w:tcPr>
          <w:p w14:paraId="0E089E8C" w14:textId="77777777" w:rsidR="0002452F" w:rsidRPr="00DE2A82" w:rsidRDefault="0002452F" w:rsidP="00EF0F9B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R (95% CI)</w:t>
            </w:r>
          </w:p>
        </w:tc>
        <w:tc>
          <w:tcPr>
            <w:tcW w:w="794" w:type="dxa"/>
          </w:tcPr>
          <w:p w14:paraId="7BB70CB0" w14:textId="77777777" w:rsidR="0002452F" w:rsidRPr="00DE2A82" w:rsidRDefault="0002452F" w:rsidP="00EF0F9B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Events / n</w:t>
            </w:r>
          </w:p>
        </w:tc>
        <w:tc>
          <w:tcPr>
            <w:tcW w:w="917" w:type="dxa"/>
          </w:tcPr>
          <w:p w14:paraId="386EC61B" w14:textId="77777777" w:rsidR="0002452F" w:rsidRPr="00DE2A82" w:rsidRDefault="0002452F" w:rsidP="00EF0F9B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R (95% CI)</w:t>
            </w:r>
          </w:p>
        </w:tc>
      </w:tr>
      <w:tr w:rsidR="0002452F" w:rsidRPr="00DE2A82" w14:paraId="6BA4B345" w14:textId="77777777" w:rsidTr="00EF0F9B">
        <w:tc>
          <w:tcPr>
            <w:tcW w:w="13948" w:type="dxa"/>
            <w:gridSpan w:val="15"/>
          </w:tcPr>
          <w:p w14:paraId="431DDC99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hAnsi="Calibri" w:cs="Calibri"/>
                <w:b/>
                <w:bCs/>
                <w:sz w:val="20"/>
                <w:szCs w:val="20"/>
              </w:rPr>
              <w:t>Joint group of alcohol consumption and BF%</w:t>
            </w:r>
          </w:p>
        </w:tc>
      </w:tr>
      <w:tr w:rsidR="00DC7FB8" w:rsidRPr="00DE2A82" w14:paraId="495521DD" w14:textId="77777777" w:rsidTr="00402F01">
        <w:tc>
          <w:tcPr>
            <w:tcW w:w="13948" w:type="dxa"/>
            <w:gridSpan w:val="15"/>
            <w:vAlign w:val="center"/>
          </w:tcPr>
          <w:p w14:paraId="3820471E" w14:textId="03E490B3" w:rsidR="00DC7FB8" w:rsidRPr="00DE2A82" w:rsidRDefault="00DC7FB8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b/>
                <w:bCs/>
                <w:sz w:val="20"/>
                <w:szCs w:val="20"/>
              </w:rPr>
              <w:t>Never drinker</w:t>
            </w:r>
          </w:p>
        </w:tc>
      </w:tr>
      <w:tr w:rsidR="0002452F" w:rsidRPr="00DE2A82" w14:paraId="68FA4244" w14:textId="77777777" w:rsidTr="00EF0F9B">
        <w:tc>
          <w:tcPr>
            <w:tcW w:w="1413" w:type="dxa"/>
            <w:vAlign w:val="center"/>
          </w:tcPr>
          <w:p w14:paraId="6200FE90" w14:textId="77777777" w:rsidR="0002452F" w:rsidRPr="00DE2A82" w:rsidRDefault="0002452F" w:rsidP="00EF0F9B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Bottom Tertile BF% </w:t>
            </w:r>
          </w:p>
        </w:tc>
        <w:tc>
          <w:tcPr>
            <w:tcW w:w="827" w:type="dxa"/>
            <w:vAlign w:val="center"/>
          </w:tcPr>
          <w:p w14:paraId="5B32CE00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6 /3951</w:t>
            </w:r>
          </w:p>
        </w:tc>
        <w:tc>
          <w:tcPr>
            <w:tcW w:w="921" w:type="dxa"/>
            <w:vAlign w:val="center"/>
          </w:tcPr>
          <w:p w14:paraId="4715C139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754" w:type="dxa"/>
            <w:vAlign w:val="center"/>
          </w:tcPr>
          <w:p w14:paraId="28A27EC7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3 /3951</w:t>
            </w:r>
          </w:p>
        </w:tc>
        <w:tc>
          <w:tcPr>
            <w:tcW w:w="929" w:type="dxa"/>
            <w:vAlign w:val="center"/>
          </w:tcPr>
          <w:p w14:paraId="7CE64E50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963" w:type="dxa"/>
            <w:vAlign w:val="center"/>
          </w:tcPr>
          <w:p w14:paraId="2A5751D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8 /3951</w:t>
            </w:r>
          </w:p>
        </w:tc>
        <w:tc>
          <w:tcPr>
            <w:tcW w:w="1045" w:type="dxa"/>
            <w:vAlign w:val="center"/>
          </w:tcPr>
          <w:p w14:paraId="72EB8BD4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754" w:type="dxa"/>
            <w:vAlign w:val="center"/>
          </w:tcPr>
          <w:p w14:paraId="51604557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5 /3951</w:t>
            </w:r>
          </w:p>
        </w:tc>
        <w:tc>
          <w:tcPr>
            <w:tcW w:w="920" w:type="dxa"/>
            <w:vAlign w:val="center"/>
          </w:tcPr>
          <w:p w14:paraId="7551083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825" w:type="dxa"/>
            <w:vAlign w:val="center"/>
          </w:tcPr>
          <w:p w14:paraId="40B568F2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41 /3951</w:t>
            </w:r>
          </w:p>
        </w:tc>
        <w:tc>
          <w:tcPr>
            <w:tcW w:w="1060" w:type="dxa"/>
            <w:vAlign w:val="center"/>
          </w:tcPr>
          <w:p w14:paraId="0A87D7AC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785" w:type="dxa"/>
            <w:vAlign w:val="center"/>
          </w:tcPr>
          <w:p w14:paraId="1869871A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8 /3951</w:t>
            </w:r>
          </w:p>
        </w:tc>
        <w:tc>
          <w:tcPr>
            <w:tcW w:w="1041" w:type="dxa"/>
            <w:vAlign w:val="center"/>
          </w:tcPr>
          <w:p w14:paraId="2370AAF7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794" w:type="dxa"/>
            <w:vAlign w:val="center"/>
          </w:tcPr>
          <w:p w14:paraId="345B9A40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24 /3951</w:t>
            </w:r>
          </w:p>
        </w:tc>
        <w:tc>
          <w:tcPr>
            <w:tcW w:w="917" w:type="dxa"/>
            <w:vAlign w:val="center"/>
          </w:tcPr>
          <w:p w14:paraId="39395EE5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02452F" w:rsidRPr="00DE2A82" w14:paraId="6B683BB2" w14:textId="77777777" w:rsidTr="00EF0F9B">
        <w:tc>
          <w:tcPr>
            <w:tcW w:w="1413" w:type="dxa"/>
            <w:vAlign w:val="center"/>
          </w:tcPr>
          <w:p w14:paraId="63CD2B0E" w14:textId="77777777" w:rsidR="0002452F" w:rsidRPr="00DE2A82" w:rsidRDefault="0002452F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iddle Tertile BF%</w:t>
            </w:r>
          </w:p>
        </w:tc>
        <w:tc>
          <w:tcPr>
            <w:tcW w:w="827" w:type="dxa"/>
            <w:vAlign w:val="center"/>
          </w:tcPr>
          <w:p w14:paraId="50F997B2" w14:textId="77777777" w:rsidR="0002452F" w:rsidRPr="00DE2A82" w:rsidRDefault="0002452F" w:rsidP="00EF0F9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8 /5073</w:t>
            </w:r>
          </w:p>
        </w:tc>
        <w:tc>
          <w:tcPr>
            <w:tcW w:w="921" w:type="dxa"/>
            <w:vAlign w:val="center"/>
          </w:tcPr>
          <w:p w14:paraId="123D58D1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3.38 (0.79, 14.37)</w:t>
            </w:r>
          </w:p>
        </w:tc>
        <w:tc>
          <w:tcPr>
            <w:tcW w:w="754" w:type="dxa"/>
            <w:vAlign w:val="center"/>
          </w:tcPr>
          <w:p w14:paraId="5684F28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2 /5073</w:t>
            </w:r>
          </w:p>
        </w:tc>
        <w:tc>
          <w:tcPr>
            <w:tcW w:w="929" w:type="dxa"/>
            <w:vAlign w:val="center"/>
          </w:tcPr>
          <w:p w14:paraId="45595CD8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4.46 (0.73, 27.06)</w:t>
            </w:r>
          </w:p>
        </w:tc>
        <w:tc>
          <w:tcPr>
            <w:tcW w:w="963" w:type="dxa"/>
            <w:vAlign w:val="center"/>
          </w:tcPr>
          <w:p w14:paraId="104B939A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7 /5073</w:t>
            </w:r>
          </w:p>
        </w:tc>
        <w:tc>
          <w:tcPr>
            <w:tcW w:w="1045" w:type="dxa"/>
            <w:vAlign w:val="center"/>
          </w:tcPr>
          <w:p w14:paraId="3E6A3936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AU"/>
              </w:rPr>
              <w:t>3.97 (1.55, 10.14)</w:t>
            </w:r>
          </w:p>
        </w:tc>
        <w:tc>
          <w:tcPr>
            <w:tcW w:w="754" w:type="dxa"/>
            <w:vAlign w:val="center"/>
          </w:tcPr>
          <w:p w14:paraId="0C21A44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3 /5073</w:t>
            </w:r>
          </w:p>
        </w:tc>
        <w:tc>
          <w:tcPr>
            <w:tcW w:w="920" w:type="dxa"/>
            <w:vAlign w:val="center"/>
          </w:tcPr>
          <w:p w14:paraId="01A84BEE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55 (0.07, 4.18)</w:t>
            </w:r>
          </w:p>
        </w:tc>
        <w:tc>
          <w:tcPr>
            <w:tcW w:w="825" w:type="dxa"/>
            <w:vAlign w:val="center"/>
          </w:tcPr>
          <w:p w14:paraId="3075A0E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63 /5073</w:t>
            </w:r>
          </w:p>
        </w:tc>
        <w:tc>
          <w:tcPr>
            <w:tcW w:w="1060" w:type="dxa"/>
            <w:vAlign w:val="center"/>
          </w:tcPr>
          <w:p w14:paraId="2BAACE02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85 (0.42, 1.72)</w:t>
            </w:r>
          </w:p>
        </w:tc>
        <w:tc>
          <w:tcPr>
            <w:tcW w:w="785" w:type="dxa"/>
            <w:vAlign w:val="center"/>
          </w:tcPr>
          <w:p w14:paraId="52ADED04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6 /5073</w:t>
            </w:r>
          </w:p>
        </w:tc>
        <w:tc>
          <w:tcPr>
            <w:tcW w:w="1041" w:type="dxa"/>
            <w:vAlign w:val="center"/>
          </w:tcPr>
          <w:p w14:paraId="756AA32E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75 (0.57, 5.31)</w:t>
            </w:r>
          </w:p>
        </w:tc>
        <w:tc>
          <w:tcPr>
            <w:tcW w:w="794" w:type="dxa"/>
            <w:vAlign w:val="center"/>
          </w:tcPr>
          <w:p w14:paraId="17031373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11 /5073</w:t>
            </w:r>
          </w:p>
        </w:tc>
        <w:tc>
          <w:tcPr>
            <w:tcW w:w="917" w:type="dxa"/>
            <w:vAlign w:val="center"/>
          </w:tcPr>
          <w:p w14:paraId="6C0DE071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98 (0.75, 5.23)</w:t>
            </w:r>
          </w:p>
        </w:tc>
      </w:tr>
      <w:tr w:rsidR="0002452F" w:rsidRPr="00DE2A82" w14:paraId="22051B6C" w14:textId="77777777" w:rsidTr="00EF0F9B">
        <w:tc>
          <w:tcPr>
            <w:tcW w:w="1413" w:type="dxa"/>
            <w:vAlign w:val="center"/>
          </w:tcPr>
          <w:p w14:paraId="18C70431" w14:textId="77777777" w:rsidR="0002452F" w:rsidRPr="00DE2A82" w:rsidRDefault="0002452F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Top Tertile BF% </w:t>
            </w:r>
          </w:p>
        </w:tc>
        <w:tc>
          <w:tcPr>
            <w:tcW w:w="827" w:type="dxa"/>
            <w:vAlign w:val="center"/>
          </w:tcPr>
          <w:p w14:paraId="25F88E44" w14:textId="77777777" w:rsidR="0002452F" w:rsidRPr="00DE2A82" w:rsidRDefault="0002452F" w:rsidP="00EF0F9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5 / 8585</w:t>
            </w:r>
          </w:p>
        </w:tc>
        <w:tc>
          <w:tcPr>
            <w:tcW w:w="921" w:type="dxa"/>
            <w:vAlign w:val="center"/>
          </w:tcPr>
          <w:p w14:paraId="4B767E99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.35 (0.43, 4.22)</w:t>
            </w:r>
          </w:p>
        </w:tc>
        <w:tc>
          <w:tcPr>
            <w:tcW w:w="754" w:type="dxa"/>
            <w:vAlign w:val="center"/>
          </w:tcPr>
          <w:p w14:paraId="1BE3A0C1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3 / 8585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069AD88B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87 (0.16, 4.65)</w:t>
            </w:r>
          </w:p>
        </w:tc>
        <w:tc>
          <w:tcPr>
            <w:tcW w:w="963" w:type="dxa"/>
            <w:vAlign w:val="center"/>
          </w:tcPr>
          <w:p w14:paraId="7D720A75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6 / 8585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1B083307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81 (0.82, 3.98)</w:t>
            </w:r>
          </w:p>
        </w:tc>
        <w:tc>
          <w:tcPr>
            <w:tcW w:w="754" w:type="dxa"/>
            <w:vAlign w:val="center"/>
          </w:tcPr>
          <w:p w14:paraId="249A453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21 / 8585</w:t>
            </w:r>
          </w:p>
        </w:tc>
        <w:tc>
          <w:tcPr>
            <w:tcW w:w="920" w:type="dxa"/>
            <w:vAlign w:val="center"/>
          </w:tcPr>
          <w:p w14:paraId="4D5E5F97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AU"/>
              </w:rPr>
              <w:t>2.32 (1.04, 5.14)</w:t>
            </w:r>
          </w:p>
        </w:tc>
        <w:tc>
          <w:tcPr>
            <w:tcW w:w="825" w:type="dxa"/>
            <w:vAlign w:val="center"/>
          </w:tcPr>
          <w:p w14:paraId="3886136D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00 / 8585</w:t>
            </w:r>
          </w:p>
        </w:tc>
        <w:tc>
          <w:tcPr>
            <w:tcW w:w="1060" w:type="dxa"/>
            <w:vAlign w:val="center"/>
          </w:tcPr>
          <w:p w14:paraId="0AA401D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20 (0.84, 1.70)</w:t>
            </w:r>
          </w:p>
        </w:tc>
        <w:tc>
          <w:tcPr>
            <w:tcW w:w="785" w:type="dxa"/>
            <w:vAlign w:val="center"/>
          </w:tcPr>
          <w:p w14:paraId="50E71BEC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7 / 8585</w:t>
            </w:r>
          </w:p>
        </w:tc>
        <w:tc>
          <w:tcPr>
            <w:tcW w:w="1041" w:type="dxa"/>
            <w:vAlign w:val="center"/>
          </w:tcPr>
          <w:p w14:paraId="4D271AE1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8 (0.49, 2.40)</w:t>
            </w:r>
          </w:p>
        </w:tc>
        <w:tc>
          <w:tcPr>
            <w:tcW w:w="794" w:type="dxa"/>
            <w:vAlign w:val="center"/>
          </w:tcPr>
          <w:p w14:paraId="703F040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312 / 8585</w:t>
            </w:r>
          </w:p>
        </w:tc>
        <w:tc>
          <w:tcPr>
            <w:tcW w:w="917" w:type="dxa"/>
            <w:vAlign w:val="center"/>
          </w:tcPr>
          <w:p w14:paraId="3C8A55A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96 (0.81, 4.74)</w:t>
            </w:r>
          </w:p>
        </w:tc>
      </w:tr>
      <w:tr w:rsidR="00DC7FB8" w:rsidRPr="00DE2A82" w14:paraId="7F478507" w14:textId="77777777" w:rsidTr="00F913D8">
        <w:tc>
          <w:tcPr>
            <w:tcW w:w="13948" w:type="dxa"/>
            <w:gridSpan w:val="15"/>
            <w:vAlign w:val="center"/>
          </w:tcPr>
          <w:p w14:paraId="3438BA15" w14:textId="6F0F9BDD" w:rsidR="00DC7FB8" w:rsidRPr="00DE2A82" w:rsidRDefault="00DC7FB8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b/>
                <w:bCs/>
                <w:sz w:val="20"/>
                <w:szCs w:val="20"/>
              </w:rPr>
              <w:t>Previous drinker</w:t>
            </w:r>
          </w:p>
        </w:tc>
      </w:tr>
      <w:tr w:rsidR="0002452F" w:rsidRPr="00DE2A82" w14:paraId="7BE46FF7" w14:textId="77777777" w:rsidTr="00EF0F9B">
        <w:tc>
          <w:tcPr>
            <w:tcW w:w="1413" w:type="dxa"/>
            <w:vAlign w:val="center"/>
          </w:tcPr>
          <w:p w14:paraId="75C74FBB" w14:textId="77777777" w:rsidR="0002452F" w:rsidRPr="00DE2A82" w:rsidRDefault="0002452F" w:rsidP="00EF0F9B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Bottom Tertile BF% </w:t>
            </w:r>
          </w:p>
        </w:tc>
        <w:tc>
          <w:tcPr>
            <w:tcW w:w="827" w:type="dxa"/>
            <w:vAlign w:val="center"/>
          </w:tcPr>
          <w:p w14:paraId="7A4AB23D" w14:textId="77777777" w:rsidR="0002452F" w:rsidRPr="00DE2A82" w:rsidRDefault="0002452F" w:rsidP="00EF0F9B">
            <w:pPr>
              <w:rPr>
                <w:rFonts w:ascii="Calibri" w:hAnsi="Calibri" w:cs="Calibri"/>
                <w:iCs/>
                <w:color w:val="000000"/>
                <w:sz w:val="20"/>
                <w:szCs w:val="20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6 / 4153</w:t>
            </w:r>
          </w:p>
        </w:tc>
        <w:tc>
          <w:tcPr>
            <w:tcW w:w="921" w:type="dxa"/>
            <w:vAlign w:val="center"/>
          </w:tcPr>
          <w:p w14:paraId="1EA4D15D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3.53 (1.28, 8.78)</w:t>
            </w:r>
          </w:p>
        </w:tc>
        <w:tc>
          <w:tcPr>
            <w:tcW w:w="754" w:type="dxa"/>
            <w:vAlign w:val="center"/>
          </w:tcPr>
          <w:p w14:paraId="3400925C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5 / 4153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14FBA865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4.66 (1.40, 15.51)</w:t>
            </w:r>
          </w:p>
        </w:tc>
        <w:tc>
          <w:tcPr>
            <w:tcW w:w="963" w:type="dxa"/>
            <w:vAlign w:val="center"/>
          </w:tcPr>
          <w:p w14:paraId="1577DD6C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25 / 4153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32762A96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2.03 (1.06, 3.88)</w:t>
            </w:r>
          </w:p>
        </w:tc>
        <w:tc>
          <w:tcPr>
            <w:tcW w:w="754" w:type="dxa"/>
            <w:vAlign w:val="center"/>
          </w:tcPr>
          <w:p w14:paraId="7A4C98BA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3 / 4153</w:t>
            </w:r>
          </w:p>
        </w:tc>
        <w:tc>
          <w:tcPr>
            <w:tcW w:w="920" w:type="dxa"/>
            <w:vAlign w:val="center"/>
          </w:tcPr>
          <w:p w14:paraId="678C086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17 (0.59, 2.30)</w:t>
            </w:r>
          </w:p>
        </w:tc>
        <w:tc>
          <w:tcPr>
            <w:tcW w:w="825" w:type="dxa"/>
            <w:vAlign w:val="center"/>
          </w:tcPr>
          <w:p w14:paraId="022B9344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55 / 4153</w:t>
            </w:r>
          </w:p>
        </w:tc>
        <w:tc>
          <w:tcPr>
            <w:tcW w:w="1060" w:type="dxa"/>
            <w:vAlign w:val="center"/>
          </w:tcPr>
          <w:p w14:paraId="5CBD597D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07 (0.75, 1.50)</w:t>
            </w:r>
          </w:p>
        </w:tc>
        <w:tc>
          <w:tcPr>
            <w:tcW w:w="785" w:type="dxa"/>
            <w:vAlign w:val="center"/>
          </w:tcPr>
          <w:p w14:paraId="671EFCAF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1 / 4153</w:t>
            </w:r>
          </w:p>
        </w:tc>
        <w:tc>
          <w:tcPr>
            <w:tcW w:w="1041" w:type="dxa"/>
            <w:vAlign w:val="center"/>
          </w:tcPr>
          <w:p w14:paraId="2AD0A21D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10 (0.58, 2.09)</w:t>
            </w:r>
          </w:p>
        </w:tc>
        <w:tc>
          <w:tcPr>
            <w:tcW w:w="794" w:type="dxa"/>
            <w:vAlign w:val="center"/>
          </w:tcPr>
          <w:p w14:paraId="20E7F287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21 / 4153</w:t>
            </w:r>
          </w:p>
        </w:tc>
        <w:tc>
          <w:tcPr>
            <w:tcW w:w="917" w:type="dxa"/>
            <w:vAlign w:val="center"/>
          </w:tcPr>
          <w:p w14:paraId="7D4FDD2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2.22 (0.76, 6.49)</w:t>
            </w:r>
          </w:p>
        </w:tc>
      </w:tr>
      <w:tr w:rsidR="0002452F" w:rsidRPr="00DE2A82" w14:paraId="0DFF1F20" w14:textId="77777777" w:rsidTr="00EF0F9B">
        <w:tc>
          <w:tcPr>
            <w:tcW w:w="1413" w:type="dxa"/>
            <w:vAlign w:val="center"/>
          </w:tcPr>
          <w:p w14:paraId="05A86386" w14:textId="77777777" w:rsidR="0002452F" w:rsidRPr="00DE2A82" w:rsidRDefault="0002452F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iddle Tertile BF%</w:t>
            </w:r>
          </w:p>
        </w:tc>
        <w:tc>
          <w:tcPr>
            <w:tcW w:w="827" w:type="dxa"/>
            <w:vAlign w:val="center"/>
          </w:tcPr>
          <w:p w14:paraId="27FECAD9" w14:textId="77777777" w:rsidR="0002452F" w:rsidRPr="00DE2A82" w:rsidRDefault="0002452F" w:rsidP="00EF0F9B">
            <w:pPr>
              <w:rPr>
                <w:rFonts w:ascii="Calibri" w:hAnsi="Calibri" w:cs="Calibri"/>
                <w:iCs/>
                <w:color w:val="000000"/>
                <w:sz w:val="20"/>
                <w:szCs w:val="20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6 / 4338</w:t>
            </w:r>
          </w:p>
        </w:tc>
        <w:tc>
          <w:tcPr>
            <w:tcW w:w="921" w:type="dxa"/>
            <w:vAlign w:val="center"/>
          </w:tcPr>
          <w:p w14:paraId="74B89F06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2.50 (0.59, 10.54)</w:t>
            </w:r>
          </w:p>
        </w:tc>
        <w:tc>
          <w:tcPr>
            <w:tcW w:w="754" w:type="dxa"/>
            <w:vAlign w:val="center"/>
          </w:tcPr>
          <w:p w14:paraId="69B9B23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4 / 4338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13F71717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30 (0.14, 12.60)</w:t>
            </w:r>
          </w:p>
        </w:tc>
        <w:tc>
          <w:tcPr>
            <w:tcW w:w="963" w:type="dxa"/>
            <w:vAlign w:val="center"/>
          </w:tcPr>
          <w:p w14:paraId="093D93CB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26 / 4338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1A5B7C55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2.05 (0.77, 5.48)</w:t>
            </w:r>
          </w:p>
        </w:tc>
        <w:tc>
          <w:tcPr>
            <w:tcW w:w="754" w:type="dxa"/>
            <w:vAlign w:val="center"/>
          </w:tcPr>
          <w:p w14:paraId="42BD9B73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22 / 4338</w:t>
            </w:r>
          </w:p>
        </w:tc>
        <w:tc>
          <w:tcPr>
            <w:tcW w:w="920" w:type="dxa"/>
            <w:vAlign w:val="center"/>
          </w:tcPr>
          <w:p w14:paraId="7F016B0F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28 (0.42, 3.95)</w:t>
            </w:r>
          </w:p>
        </w:tc>
        <w:tc>
          <w:tcPr>
            <w:tcW w:w="825" w:type="dxa"/>
            <w:vAlign w:val="center"/>
          </w:tcPr>
          <w:p w14:paraId="747507F2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67 / 4338</w:t>
            </w:r>
          </w:p>
        </w:tc>
        <w:tc>
          <w:tcPr>
            <w:tcW w:w="1060" w:type="dxa"/>
            <w:vAlign w:val="center"/>
          </w:tcPr>
          <w:p w14:paraId="48BEC58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39 (0.81, 2.37)</w:t>
            </w:r>
          </w:p>
        </w:tc>
        <w:tc>
          <w:tcPr>
            <w:tcW w:w="785" w:type="dxa"/>
            <w:vAlign w:val="center"/>
          </w:tcPr>
          <w:p w14:paraId="59AC9433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25 / 4338</w:t>
            </w:r>
          </w:p>
        </w:tc>
        <w:tc>
          <w:tcPr>
            <w:tcW w:w="1041" w:type="dxa"/>
            <w:vAlign w:val="center"/>
          </w:tcPr>
          <w:p w14:paraId="4CBE3F4B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AU"/>
              </w:rPr>
              <w:t>3.12 (1.43, 6.84)</w:t>
            </w:r>
          </w:p>
        </w:tc>
        <w:tc>
          <w:tcPr>
            <w:tcW w:w="794" w:type="dxa"/>
            <w:vAlign w:val="center"/>
          </w:tcPr>
          <w:p w14:paraId="398F0720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78 / 4338</w:t>
            </w:r>
          </w:p>
        </w:tc>
        <w:tc>
          <w:tcPr>
            <w:tcW w:w="917" w:type="dxa"/>
            <w:vAlign w:val="center"/>
          </w:tcPr>
          <w:p w14:paraId="3F11192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38 (0.49, 3.92)</w:t>
            </w:r>
          </w:p>
        </w:tc>
      </w:tr>
      <w:tr w:rsidR="0002452F" w:rsidRPr="00DE2A82" w14:paraId="118F01AF" w14:textId="77777777" w:rsidTr="00EF0F9B">
        <w:tc>
          <w:tcPr>
            <w:tcW w:w="1413" w:type="dxa"/>
            <w:vAlign w:val="center"/>
          </w:tcPr>
          <w:p w14:paraId="0F59D151" w14:textId="77777777" w:rsidR="0002452F" w:rsidRPr="00DE2A82" w:rsidRDefault="0002452F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Top Tertile BF% </w:t>
            </w:r>
          </w:p>
        </w:tc>
        <w:tc>
          <w:tcPr>
            <w:tcW w:w="827" w:type="dxa"/>
            <w:vAlign w:val="center"/>
          </w:tcPr>
          <w:p w14:paraId="03BFB6DE" w14:textId="77777777" w:rsidR="0002452F" w:rsidRPr="00DE2A82" w:rsidRDefault="0002452F" w:rsidP="00EF0F9B">
            <w:pPr>
              <w:rPr>
                <w:rFonts w:ascii="Calibri" w:hAnsi="Calibri" w:cs="Calibri"/>
                <w:iCs/>
                <w:color w:val="000000"/>
                <w:sz w:val="20"/>
                <w:szCs w:val="20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2 / 5348</w:t>
            </w:r>
          </w:p>
        </w:tc>
        <w:tc>
          <w:tcPr>
            <w:tcW w:w="921" w:type="dxa"/>
            <w:vAlign w:val="center"/>
          </w:tcPr>
          <w:p w14:paraId="6CD71D17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2.58 (0.87, 7.65)</w:t>
            </w:r>
          </w:p>
        </w:tc>
        <w:tc>
          <w:tcPr>
            <w:tcW w:w="754" w:type="dxa"/>
            <w:vAlign w:val="center"/>
          </w:tcPr>
          <w:p w14:paraId="1383EF4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5 / 5348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477F03E8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2.73 (0.67, 11.10)</w:t>
            </w:r>
          </w:p>
        </w:tc>
        <w:tc>
          <w:tcPr>
            <w:tcW w:w="963" w:type="dxa"/>
            <w:vAlign w:val="center"/>
          </w:tcPr>
          <w:p w14:paraId="6EC5ACF3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2 / 5348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3088E608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84 (0.81, 4.16)</w:t>
            </w:r>
          </w:p>
        </w:tc>
        <w:tc>
          <w:tcPr>
            <w:tcW w:w="754" w:type="dxa"/>
            <w:vAlign w:val="center"/>
          </w:tcPr>
          <w:p w14:paraId="0EED8F3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4 / 5348</w:t>
            </w:r>
          </w:p>
        </w:tc>
        <w:tc>
          <w:tcPr>
            <w:tcW w:w="920" w:type="dxa"/>
            <w:vAlign w:val="center"/>
          </w:tcPr>
          <w:p w14:paraId="4A9BB6F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AU"/>
              </w:rPr>
              <w:t>2.61 (1.16, 5.86)</w:t>
            </w:r>
          </w:p>
        </w:tc>
        <w:tc>
          <w:tcPr>
            <w:tcW w:w="825" w:type="dxa"/>
            <w:vAlign w:val="center"/>
          </w:tcPr>
          <w:p w14:paraId="52C75CAD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74 / 5348</w:t>
            </w:r>
          </w:p>
        </w:tc>
        <w:tc>
          <w:tcPr>
            <w:tcW w:w="1060" w:type="dxa"/>
            <w:vAlign w:val="center"/>
          </w:tcPr>
          <w:p w14:paraId="453B3A1B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30 (0.90, 1.87)</w:t>
            </w:r>
          </w:p>
        </w:tc>
        <w:tc>
          <w:tcPr>
            <w:tcW w:w="785" w:type="dxa"/>
            <w:vAlign w:val="center"/>
          </w:tcPr>
          <w:p w14:paraId="0C30EECF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4 / 5348</w:t>
            </w:r>
          </w:p>
        </w:tc>
        <w:tc>
          <w:tcPr>
            <w:tcW w:w="1041" w:type="dxa"/>
            <w:vAlign w:val="center"/>
          </w:tcPr>
          <w:p w14:paraId="4C463C3D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4 (0.50, 2.63)</w:t>
            </w:r>
          </w:p>
        </w:tc>
        <w:tc>
          <w:tcPr>
            <w:tcW w:w="794" w:type="dxa"/>
            <w:vAlign w:val="center"/>
          </w:tcPr>
          <w:p w14:paraId="3D81BD1D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98 / 5348</w:t>
            </w:r>
          </w:p>
        </w:tc>
        <w:tc>
          <w:tcPr>
            <w:tcW w:w="917" w:type="dxa"/>
            <w:vAlign w:val="center"/>
          </w:tcPr>
          <w:p w14:paraId="3540C9EB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2.15 (0.89, 5.22)</w:t>
            </w:r>
          </w:p>
        </w:tc>
      </w:tr>
      <w:tr w:rsidR="00DC7FB8" w:rsidRPr="00DE2A82" w14:paraId="4322D052" w14:textId="77777777" w:rsidTr="009A3469">
        <w:tc>
          <w:tcPr>
            <w:tcW w:w="13948" w:type="dxa"/>
            <w:gridSpan w:val="15"/>
            <w:vAlign w:val="center"/>
          </w:tcPr>
          <w:p w14:paraId="396DC4C7" w14:textId="611C33E7" w:rsidR="00DC7FB8" w:rsidRPr="00DE2A82" w:rsidRDefault="00DC7FB8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b/>
                <w:bCs/>
                <w:sz w:val="20"/>
                <w:szCs w:val="20"/>
              </w:rPr>
              <w:t>Within guideline</w:t>
            </w:r>
          </w:p>
        </w:tc>
      </w:tr>
      <w:tr w:rsidR="0002452F" w:rsidRPr="00DE2A82" w14:paraId="3DB33874" w14:textId="77777777" w:rsidTr="00EF0F9B">
        <w:tc>
          <w:tcPr>
            <w:tcW w:w="1413" w:type="dxa"/>
            <w:vAlign w:val="center"/>
          </w:tcPr>
          <w:p w14:paraId="299EC550" w14:textId="77777777" w:rsidR="0002452F" w:rsidRPr="00DE2A82" w:rsidRDefault="0002452F" w:rsidP="00EF0F9B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Bottom Tertile BF% </w:t>
            </w:r>
          </w:p>
        </w:tc>
        <w:tc>
          <w:tcPr>
            <w:tcW w:w="827" w:type="dxa"/>
            <w:vAlign w:val="center"/>
          </w:tcPr>
          <w:p w14:paraId="4B045AA4" w14:textId="77777777" w:rsidR="0002452F" w:rsidRPr="00DE2A82" w:rsidRDefault="0002452F" w:rsidP="00EF0F9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04 / 63485</w:t>
            </w:r>
          </w:p>
        </w:tc>
        <w:tc>
          <w:tcPr>
            <w:tcW w:w="921" w:type="dxa"/>
            <w:vAlign w:val="center"/>
          </w:tcPr>
          <w:p w14:paraId="0116117C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.51 (0.62, 3.70)</w:t>
            </w:r>
          </w:p>
        </w:tc>
        <w:tc>
          <w:tcPr>
            <w:tcW w:w="754" w:type="dxa"/>
            <w:vAlign w:val="center"/>
          </w:tcPr>
          <w:p w14:paraId="46A9759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74 / 63485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6E114739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91 (0.60, 6.04)</w:t>
            </w:r>
          </w:p>
        </w:tc>
        <w:tc>
          <w:tcPr>
            <w:tcW w:w="963" w:type="dxa"/>
            <w:vAlign w:val="center"/>
          </w:tcPr>
          <w:p w14:paraId="27E63671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61 / 63485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45C353B5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24 (0.69, 2.21)</w:t>
            </w:r>
          </w:p>
        </w:tc>
        <w:tc>
          <w:tcPr>
            <w:tcW w:w="754" w:type="dxa"/>
            <w:vAlign w:val="center"/>
          </w:tcPr>
          <w:p w14:paraId="716F2B9B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94 / 63485</w:t>
            </w:r>
          </w:p>
        </w:tc>
        <w:tc>
          <w:tcPr>
            <w:tcW w:w="920" w:type="dxa"/>
            <w:vAlign w:val="center"/>
          </w:tcPr>
          <w:p w14:paraId="50E8C5E1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71 (0.40, 1.25)</w:t>
            </w:r>
          </w:p>
        </w:tc>
        <w:tc>
          <w:tcPr>
            <w:tcW w:w="825" w:type="dxa"/>
            <w:vAlign w:val="center"/>
          </w:tcPr>
          <w:p w14:paraId="0CFC2A3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792 / 63485</w:t>
            </w:r>
          </w:p>
        </w:tc>
        <w:tc>
          <w:tcPr>
            <w:tcW w:w="1060" w:type="dxa"/>
            <w:vAlign w:val="center"/>
          </w:tcPr>
          <w:p w14:paraId="40EC8C3F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4 (0.87, 1.49)</w:t>
            </w:r>
          </w:p>
        </w:tc>
        <w:tc>
          <w:tcPr>
            <w:tcW w:w="785" w:type="dxa"/>
            <w:vAlign w:val="center"/>
          </w:tcPr>
          <w:p w14:paraId="4DCD27ED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50 / 63485</w:t>
            </w:r>
          </w:p>
        </w:tc>
        <w:tc>
          <w:tcPr>
            <w:tcW w:w="1041" w:type="dxa"/>
            <w:vAlign w:val="center"/>
          </w:tcPr>
          <w:p w14:paraId="52817D2C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87 (0.51, 1.47)</w:t>
            </w:r>
          </w:p>
        </w:tc>
        <w:tc>
          <w:tcPr>
            <w:tcW w:w="794" w:type="dxa"/>
            <w:vAlign w:val="center"/>
          </w:tcPr>
          <w:p w14:paraId="4CABE52A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438 / 63485</w:t>
            </w:r>
          </w:p>
        </w:tc>
        <w:tc>
          <w:tcPr>
            <w:tcW w:w="917" w:type="dxa"/>
            <w:vAlign w:val="center"/>
          </w:tcPr>
          <w:p w14:paraId="7983507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71 (0.70, 4.18)</w:t>
            </w:r>
          </w:p>
        </w:tc>
      </w:tr>
      <w:tr w:rsidR="0002452F" w:rsidRPr="00DE2A82" w14:paraId="44DDDD88" w14:textId="77777777" w:rsidTr="00EF0F9B">
        <w:tc>
          <w:tcPr>
            <w:tcW w:w="1413" w:type="dxa"/>
            <w:vAlign w:val="center"/>
          </w:tcPr>
          <w:p w14:paraId="1F8995C8" w14:textId="77777777" w:rsidR="0002452F" w:rsidRPr="00DE2A82" w:rsidRDefault="0002452F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iddle Tertile BF%</w:t>
            </w:r>
          </w:p>
        </w:tc>
        <w:tc>
          <w:tcPr>
            <w:tcW w:w="827" w:type="dxa"/>
            <w:vAlign w:val="center"/>
          </w:tcPr>
          <w:p w14:paraId="7C43D2C0" w14:textId="77777777" w:rsidR="0002452F" w:rsidRPr="00DE2A82" w:rsidRDefault="0002452F" w:rsidP="00EF0F9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05 / 73687</w:t>
            </w:r>
          </w:p>
        </w:tc>
        <w:tc>
          <w:tcPr>
            <w:tcW w:w="921" w:type="dxa"/>
            <w:vAlign w:val="center"/>
          </w:tcPr>
          <w:p w14:paraId="50F8F953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.84 (0.69, 4.94)</w:t>
            </w:r>
          </w:p>
        </w:tc>
        <w:tc>
          <w:tcPr>
            <w:tcW w:w="754" w:type="dxa"/>
            <w:vAlign w:val="center"/>
          </w:tcPr>
          <w:p w14:paraId="7A81BC71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48 / 73687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5E272C57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2.08 (0.59, 7.34)</w:t>
            </w:r>
          </w:p>
        </w:tc>
        <w:tc>
          <w:tcPr>
            <w:tcW w:w="963" w:type="dxa"/>
            <w:vAlign w:val="center"/>
          </w:tcPr>
          <w:p w14:paraId="1FDCF80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79 / 73687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7B23BFAA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AU"/>
              </w:rPr>
              <w:t>1.90 (1.01, 3.60)</w:t>
            </w:r>
          </w:p>
        </w:tc>
        <w:tc>
          <w:tcPr>
            <w:tcW w:w="754" w:type="dxa"/>
            <w:vAlign w:val="center"/>
          </w:tcPr>
          <w:p w14:paraId="257CD385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37 / 73687</w:t>
            </w:r>
          </w:p>
        </w:tc>
        <w:tc>
          <w:tcPr>
            <w:tcW w:w="920" w:type="dxa"/>
            <w:vAlign w:val="center"/>
          </w:tcPr>
          <w:p w14:paraId="40CB6B6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5 (0.54, 2.05)</w:t>
            </w:r>
          </w:p>
        </w:tc>
        <w:tc>
          <w:tcPr>
            <w:tcW w:w="825" w:type="dxa"/>
            <w:vAlign w:val="center"/>
          </w:tcPr>
          <w:p w14:paraId="56E469AB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909 / 73687</w:t>
            </w:r>
          </w:p>
        </w:tc>
        <w:tc>
          <w:tcPr>
            <w:tcW w:w="1060" w:type="dxa"/>
            <w:vAlign w:val="center"/>
          </w:tcPr>
          <w:p w14:paraId="13B6ACC0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20 (0.88, 1.64)</w:t>
            </w:r>
          </w:p>
        </w:tc>
        <w:tc>
          <w:tcPr>
            <w:tcW w:w="785" w:type="dxa"/>
            <w:vAlign w:val="center"/>
          </w:tcPr>
          <w:p w14:paraId="620DFD3E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48 / 73687</w:t>
            </w:r>
          </w:p>
        </w:tc>
        <w:tc>
          <w:tcPr>
            <w:tcW w:w="1041" w:type="dxa"/>
            <w:vAlign w:val="center"/>
          </w:tcPr>
          <w:p w14:paraId="4DB915E7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88 (0.47, 1.67)</w:t>
            </w:r>
          </w:p>
        </w:tc>
        <w:tc>
          <w:tcPr>
            <w:tcW w:w="794" w:type="dxa"/>
            <w:vAlign w:val="center"/>
          </w:tcPr>
          <w:p w14:paraId="508A2BB7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847 / 73687</w:t>
            </w:r>
          </w:p>
        </w:tc>
        <w:tc>
          <w:tcPr>
            <w:tcW w:w="917" w:type="dxa"/>
            <w:vAlign w:val="center"/>
          </w:tcPr>
          <w:p w14:paraId="5FBBDB6D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2.04 (0.84, 4.94)</w:t>
            </w:r>
          </w:p>
        </w:tc>
      </w:tr>
      <w:tr w:rsidR="0002452F" w:rsidRPr="00DE2A82" w14:paraId="5758C8BE" w14:textId="77777777" w:rsidTr="00EF0F9B">
        <w:tc>
          <w:tcPr>
            <w:tcW w:w="1413" w:type="dxa"/>
            <w:vAlign w:val="center"/>
          </w:tcPr>
          <w:p w14:paraId="0E888AB1" w14:textId="77777777" w:rsidR="0002452F" w:rsidRPr="00DE2A82" w:rsidRDefault="0002452F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Top Tertile BF% </w:t>
            </w:r>
          </w:p>
        </w:tc>
        <w:tc>
          <w:tcPr>
            <w:tcW w:w="827" w:type="dxa"/>
            <w:vAlign w:val="center"/>
          </w:tcPr>
          <w:p w14:paraId="273D6B70" w14:textId="77777777" w:rsidR="0002452F" w:rsidRPr="00DE2A82" w:rsidRDefault="0002452F" w:rsidP="00EF0F9B">
            <w:pPr>
              <w:rPr>
                <w:rFonts w:ascii="Calibri" w:hAnsi="Calibri" w:cs="Calibri"/>
                <w:iCs/>
                <w:color w:val="000000"/>
                <w:sz w:val="20"/>
                <w:szCs w:val="20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24 / 89167</w:t>
            </w:r>
          </w:p>
        </w:tc>
        <w:tc>
          <w:tcPr>
            <w:tcW w:w="921" w:type="dxa"/>
            <w:vAlign w:val="center"/>
          </w:tcPr>
          <w:p w14:paraId="7A4F77EF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.73 (0.65, 4.62)</w:t>
            </w:r>
          </w:p>
        </w:tc>
        <w:tc>
          <w:tcPr>
            <w:tcW w:w="754" w:type="dxa"/>
            <w:vAlign w:val="center"/>
          </w:tcPr>
          <w:p w14:paraId="55B8FA44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53 / 89167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3465F904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50 (0.42, 5.33)</w:t>
            </w:r>
          </w:p>
        </w:tc>
        <w:tc>
          <w:tcPr>
            <w:tcW w:w="963" w:type="dxa"/>
            <w:vAlign w:val="center"/>
          </w:tcPr>
          <w:p w14:paraId="470EE10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48 / 89167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20DB8377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21 (0.61, 2.39)</w:t>
            </w:r>
          </w:p>
        </w:tc>
        <w:tc>
          <w:tcPr>
            <w:tcW w:w="754" w:type="dxa"/>
            <w:vAlign w:val="center"/>
          </w:tcPr>
          <w:p w14:paraId="204F2F5E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52 / 89167</w:t>
            </w:r>
          </w:p>
        </w:tc>
        <w:tc>
          <w:tcPr>
            <w:tcW w:w="920" w:type="dxa"/>
            <w:vAlign w:val="center"/>
          </w:tcPr>
          <w:p w14:paraId="18D8F96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76 (0.87, 3.56)</w:t>
            </w:r>
          </w:p>
        </w:tc>
        <w:tc>
          <w:tcPr>
            <w:tcW w:w="825" w:type="dxa"/>
            <w:vAlign w:val="center"/>
          </w:tcPr>
          <w:p w14:paraId="56E48622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126 / 89167</w:t>
            </w:r>
          </w:p>
        </w:tc>
        <w:tc>
          <w:tcPr>
            <w:tcW w:w="1060" w:type="dxa"/>
            <w:vAlign w:val="center"/>
          </w:tcPr>
          <w:p w14:paraId="17FABC84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9 (0.87, 1.62)</w:t>
            </w:r>
          </w:p>
        </w:tc>
        <w:tc>
          <w:tcPr>
            <w:tcW w:w="785" w:type="dxa"/>
            <w:vAlign w:val="center"/>
          </w:tcPr>
          <w:p w14:paraId="091ED897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35 / 89167</w:t>
            </w:r>
          </w:p>
        </w:tc>
        <w:tc>
          <w:tcPr>
            <w:tcW w:w="1041" w:type="dxa"/>
            <w:vAlign w:val="center"/>
          </w:tcPr>
          <w:p w14:paraId="7F67DB03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5 (0.49, 1.86)</w:t>
            </w:r>
          </w:p>
        </w:tc>
        <w:tc>
          <w:tcPr>
            <w:tcW w:w="794" w:type="dxa"/>
            <w:vAlign w:val="center"/>
          </w:tcPr>
          <w:p w14:paraId="4E4A1134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3594 / 89167</w:t>
            </w:r>
          </w:p>
        </w:tc>
        <w:tc>
          <w:tcPr>
            <w:tcW w:w="917" w:type="dxa"/>
            <w:vAlign w:val="center"/>
          </w:tcPr>
          <w:p w14:paraId="0A82CF5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2.24 (0.93, 5.39)</w:t>
            </w:r>
          </w:p>
        </w:tc>
      </w:tr>
      <w:tr w:rsidR="00DC7FB8" w:rsidRPr="00DE2A82" w14:paraId="3EE10953" w14:textId="77777777" w:rsidTr="00CA16E8">
        <w:tc>
          <w:tcPr>
            <w:tcW w:w="13948" w:type="dxa"/>
            <w:gridSpan w:val="15"/>
            <w:vAlign w:val="center"/>
          </w:tcPr>
          <w:p w14:paraId="422920ED" w14:textId="068DB35F" w:rsidR="00DC7FB8" w:rsidRPr="00DE2A82" w:rsidRDefault="00DC7FB8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b/>
                <w:bCs/>
                <w:sz w:val="20"/>
                <w:szCs w:val="20"/>
              </w:rPr>
              <w:lastRenderedPageBreak/>
              <w:t>Above guideline</w:t>
            </w:r>
          </w:p>
        </w:tc>
      </w:tr>
      <w:tr w:rsidR="0002452F" w:rsidRPr="00DE2A82" w14:paraId="334F5CC6" w14:textId="77777777" w:rsidTr="00EF0F9B">
        <w:tc>
          <w:tcPr>
            <w:tcW w:w="1413" w:type="dxa"/>
            <w:vAlign w:val="center"/>
          </w:tcPr>
          <w:p w14:paraId="5A2F9E33" w14:textId="77777777" w:rsidR="0002452F" w:rsidRPr="00DE2A82" w:rsidRDefault="0002452F" w:rsidP="00EF0F9B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Bottom Tertile BF% </w:t>
            </w:r>
          </w:p>
        </w:tc>
        <w:tc>
          <w:tcPr>
            <w:tcW w:w="827" w:type="dxa"/>
            <w:vAlign w:val="center"/>
          </w:tcPr>
          <w:p w14:paraId="6FD4FDB1" w14:textId="77777777" w:rsidR="0002452F" w:rsidRPr="00DE2A82" w:rsidRDefault="0002452F" w:rsidP="00EF0F9B">
            <w:pPr>
              <w:rPr>
                <w:rFonts w:ascii="Calibri" w:hAnsi="Calibri" w:cs="Calibri"/>
                <w:iCs/>
                <w:color w:val="000000"/>
                <w:sz w:val="20"/>
                <w:szCs w:val="20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47 / 64273</w:t>
            </w:r>
          </w:p>
        </w:tc>
        <w:tc>
          <w:tcPr>
            <w:tcW w:w="921" w:type="dxa"/>
            <w:vAlign w:val="center"/>
          </w:tcPr>
          <w:p w14:paraId="5915501B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.86 (0.77, 4.54)</w:t>
            </w:r>
          </w:p>
        </w:tc>
        <w:tc>
          <w:tcPr>
            <w:tcW w:w="754" w:type="dxa"/>
            <w:vAlign w:val="center"/>
          </w:tcPr>
          <w:p w14:paraId="21AF0FBA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34 / 64273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53FB05F8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2.60 (0.83, 8.17)</w:t>
            </w:r>
          </w:p>
        </w:tc>
        <w:tc>
          <w:tcPr>
            <w:tcW w:w="963" w:type="dxa"/>
            <w:vAlign w:val="center"/>
          </w:tcPr>
          <w:p w14:paraId="6020EC2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226 / 64273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6A10BE67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  <w:t>1.32 (0.74, 2.35)</w:t>
            </w:r>
          </w:p>
        </w:tc>
        <w:tc>
          <w:tcPr>
            <w:tcW w:w="754" w:type="dxa"/>
            <w:vAlign w:val="center"/>
          </w:tcPr>
          <w:p w14:paraId="1F6569A2" w14:textId="77777777" w:rsidR="0002452F" w:rsidRPr="00DE2A82" w:rsidRDefault="0002452F" w:rsidP="00EF0F9B">
            <w:pPr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99 / 64273</w:t>
            </w:r>
          </w:p>
        </w:tc>
        <w:tc>
          <w:tcPr>
            <w:tcW w:w="920" w:type="dxa"/>
            <w:vAlign w:val="center"/>
          </w:tcPr>
          <w:p w14:paraId="10923B21" w14:textId="77777777" w:rsidR="0002452F" w:rsidRPr="00DE2A82" w:rsidRDefault="0002452F" w:rsidP="00EF0F9B">
            <w:pPr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  <w:t>0.72 (0.41, 1.26)</w:t>
            </w:r>
          </w:p>
        </w:tc>
        <w:tc>
          <w:tcPr>
            <w:tcW w:w="825" w:type="dxa"/>
            <w:vAlign w:val="center"/>
          </w:tcPr>
          <w:p w14:paraId="54F31B35" w14:textId="77777777" w:rsidR="0002452F" w:rsidRPr="00DE2A82" w:rsidRDefault="0002452F" w:rsidP="00EF0F9B">
            <w:pPr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003 / 64273</w:t>
            </w:r>
          </w:p>
        </w:tc>
        <w:tc>
          <w:tcPr>
            <w:tcW w:w="1060" w:type="dxa"/>
            <w:vAlign w:val="center"/>
          </w:tcPr>
          <w:p w14:paraId="0D679F44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sz w:val="20"/>
                <w:szCs w:val="20"/>
                <w:lang w:eastAsia="en-AU"/>
              </w:rPr>
              <w:t>1.37 (1.05, 1.80)</w:t>
            </w:r>
          </w:p>
        </w:tc>
        <w:tc>
          <w:tcPr>
            <w:tcW w:w="785" w:type="dxa"/>
            <w:vAlign w:val="center"/>
          </w:tcPr>
          <w:p w14:paraId="5B55B377" w14:textId="77777777" w:rsidR="0002452F" w:rsidRPr="00DE2A82" w:rsidRDefault="0002452F" w:rsidP="00EF0F9B">
            <w:pPr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79 / 64273</w:t>
            </w:r>
          </w:p>
        </w:tc>
        <w:tc>
          <w:tcPr>
            <w:tcW w:w="1041" w:type="dxa"/>
            <w:vAlign w:val="center"/>
          </w:tcPr>
          <w:p w14:paraId="01D2CC2D" w14:textId="77777777" w:rsidR="0002452F" w:rsidRPr="00DE2A82" w:rsidRDefault="0002452F" w:rsidP="00EF0F9B">
            <w:pPr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  <w:t>0.88 (0.52, 1.49)</w:t>
            </w:r>
          </w:p>
        </w:tc>
        <w:tc>
          <w:tcPr>
            <w:tcW w:w="794" w:type="dxa"/>
            <w:vAlign w:val="center"/>
          </w:tcPr>
          <w:p w14:paraId="0EEF9C10" w14:textId="77777777" w:rsidR="0002452F" w:rsidRPr="00DE2A82" w:rsidRDefault="0002452F" w:rsidP="00EF0F9B">
            <w:pPr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201 / 64273</w:t>
            </w:r>
          </w:p>
        </w:tc>
        <w:tc>
          <w:tcPr>
            <w:tcW w:w="917" w:type="dxa"/>
            <w:vAlign w:val="center"/>
          </w:tcPr>
          <w:p w14:paraId="1942D0C2" w14:textId="77777777" w:rsidR="0002452F" w:rsidRPr="00DE2A82" w:rsidRDefault="0002452F" w:rsidP="00EF0F9B">
            <w:pPr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  <w:t>2.11 (0.85, 5.22)</w:t>
            </w:r>
          </w:p>
        </w:tc>
      </w:tr>
      <w:tr w:rsidR="0002452F" w:rsidRPr="00DE2A82" w14:paraId="0D97EAD0" w14:textId="77777777" w:rsidTr="00EF0F9B">
        <w:tc>
          <w:tcPr>
            <w:tcW w:w="1413" w:type="dxa"/>
            <w:vAlign w:val="center"/>
          </w:tcPr>
          <w:p w14:paraId="06A6D78C" w14:textId="77777777" w:rsidR="0002452F" w:rsidRPr="00DE2A82" w:rsidRDefault="0002452F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Middle Tertile BF%</w:t>
            </w:r>
          </w:p>
        </w:tc>
        <w:tc>
          <w:tcPr>
            <w:tcW w:w="827" w:type="dxa"/>
            <w:vAlign w:val="center"/>
          </w:tcPr>
          <w:p w14:paraId="49A7D181" w14:textId="77777777" w:rsidR="0002452F" w:rsidRPr="00DE2A82" w:rsidRDefault="0002452F" w:rsidP="00EF0F9B">
            <w:pPr>
              <w:rPr>
                <w:rFonts w:ascii="Calibri" w:hAnsi="Calibri" w:cs="Calibri"/>
                <w:iCs/>
                <w:color w:val="000000"/>
                <w:sz w:val="20"/>
                <w:szCs w:val="20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16 / 50718</w:t>
            </w:r>
          </w:p>
        </w:tc>
        <w:tc>
          <w:tcPr>
            <w:tcW w:w="921" w:type="dxa"/>
            <w:vAlign w:val="center"/>
          </w:tcPr>
          <w:p w14:paraId="461D0BD1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2.02 (0.76, 5.40)</w:t>
            </w:r>
          </w:p>
        </w:tc>
        <w:tc>
          <w:tcPr>
            <w:tcW w:w="754" w:type="dxa"/>
            <w:vAlign w:val="center"/>
          </w:tcPr>
          <w:p w14:paraId="635B357A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72 / 50718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3D1F8062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i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3.64 (1.08, 12.26)</w:t>
            </w:r>
          </w:p>
        </w:tc>
        <w:tc>
          <w:tcPr>
            <w:tcW w:w="963" w:type="dxa"/>
            <w:vAlign w:val="center"/>
          </w:tcPr>
          <w:p w14:paraId="7C8CFB20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217 / 50718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478AFE6C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79 (0.95, 3.39)</w:t>
            </w:r>
          </w:p>
        </w:tc>
        <w:tc>
          <w:tcPr>
            <w:tcW w:w="754" w:type="dxa"/>
            <w:vAlign w:val="center"/>
          </w:tcPr>
          <w:p w14:paraId="3A4F628E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50 / 50718</w:t>
            </w:r>
          </w:p>
        </w:tc>
        <w:tc>
          <w:tcPr>
            <w:tcW w:w="920" w:type="dxa"/>
            <w:vAlign w:val="center"/>
          </w:tcPr>
          <w:p w14:paraId="1284BBF4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41 (0.75, 2.65)</w:t>
            </w:r>
          </w:p>
        </w:tc>
        <w:tc>
          <w:tcPr>
            <w:tcW w:w="825" w:type="dxa"/>
            <w:vAlign w:val="center"/>
          </w:tcPr>
          <w:p w14:paraId="092B355E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911 / 50718</w:t>
            </w:r>
          </w:p>
        </w:tc>
        <w:tc>
          <w:tcPr>
            <w:tcW w:w="1060" w:type="dxa"/>
            <w:vAlign w:val="center"/>
          </w:tcPr>
          <w:p w14:paraId="59AB13B0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35 (0.99, 1.83)</w:t>
            </w:r>
          </w:p>
        </w:tc>
        <w:tc>
          <w:tcPr>
            <w:tcW w:w="785" w:type="dxa"/>
            <w:vAlign w:val="center"/>
          </w:tcPr>
          <w:p w14:paraId="131F3E27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41 / 50718</w:t>
            </w:r>
          </w:p>
        </w:tc>
        <w:tc>
          <w:tcPr>
            <w:tcW w:w="1041" w:type="dxa"/>
            <w:vAlign w:val="center"/>
          </w:tcPr>
          <w:p w14:paraId="30A01145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0.71 (0.37, 1.38)</w:t>
            </w:r>
          </w:p>
        </w:tc>
        <w:tc>
          <w:tcPr>
            <w:tcW w:w="794" w:type="dxa"/>
            <w:vAlign w:val="center"/>
          </w:tcPr>
          <w:p w14:paraId="07C35943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800 / 50718</w:t>
            </w:r>
          </w:p>
        </w:tc>
        <w:tc>
          <w:tcPr>
            <w:tcW w:w="917" w:type="dxa"/>
            <w:vAlign w:val="center"/>
          </w:tcPr>
          <w:p w14:paraId="6C4426F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2.12 (0.87, 5.17)</w:t>
            </w:r>
          </w:p>
        </w:tc>
      </w:tr>
      <w:tr w:rsidR="0002452F" w:rsidRPr="00DE2A82" w14:paraId="1FE630D2" w14:textId="77777777" w:rsidTr="00EF0F9B">
        <w:tc>
          <w:tcPr>
            <w:tcW w:w="1413" w:type="dxa"/>
            <w:vAlign w:val="center"/>
          </w:tcPr>
          <w:p w14:paraId="1817E4A3" w14:textId="77777777" w:rsidR="0002452F" w:rsidRPr="00DE2A82" w:rsidRDefault="0002452F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 xml:space="preserve">Top Tertile BF% </w:t>
            </w:r>
          </w:p>
        </w:tc>
        <w:tc>
          <w:tcPr>
            <w:tcW w:w="827" w:type="dxa"/>
            <w:vAlign w:val="center"/>
          </w:tcPr>
          <w:p w14:paraId="67AB0818" w14:textId="77777777" w:rsidR="0002452F" w:rsidRPr="00DE2A82" w:rsidRDefault="0002452F" w:rsidP="00EF0F9B">
            <w:pPr>
              <w:rPr>
                <w:rFonts w:ascii="Calibri" w:hAnsi="Calibri" w:cs="Calibri"/>
                <w:iCs/>
                <w:color w:val="000000"/>
                <w:sz w:val="20"/>
                <w:szCs w:val="20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39 / 30606</w:t>
            </w:r>
          </w:p>
        </w:tc>
        <w:tc>
          <w:tcPr>
            <w:tcW w:w="921" w:type="dxa"/>
            <w:vAlign w:val="center"/>
          </w:tcPr>
          <w:p w14:paraId="27627A7B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.59 (0.59, 4.33)</w:t>
            </w:r>
          </w:p>
        </w:tc>
        <w:tc>
          <w:tcPr>
            <w:tcW w:w="754" w:type="dxa"/>
            <w:vAlign w:val="center"/>
          </w:tcPr>
          <w:p w14:paraId="08017A8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26 / 30606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3BC66F93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i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33 (0.36, 4.88)</w:t>
            </w:r>
          </w:p>
        </w:tc>
        <w:tc>
          <w:tcPr>
            <w:tcW w:w="963" w:type="dxa"/>
            <w:vAlign w:val="center"/>
          </w:tcPr>
          <w:p w14:paraId="46B32EC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61 / 30606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631629A2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48 (0.73, 2.99)</w:t>
            </w:r>
          </w:p>
        </w:tc>
        <w:tc>
          <w:tcPr>
            <w:tcW w:w="754" w:type="dxa"/>
            <w:vAlign w:val="center"/>
          </w:tcPr>
          <w:p w14:paraId="6448258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57 / 30606</w:t>
            </w:r>
          </w:p>
        </w:tc>
        <w:tc>
          <w:tcPr>
            <w:tcW w:w="920" w:type="dxa"/>
            <w:vAlign w:val="center"/>
          </w:tcPr>
          <w:p w14:paraId="3ED4D202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36 (0.66, 2.82)</w:t>
            </w:r>
          </w:p>
        </w:tc>
        <w:tc>
          <w:tcPr>
            <w:tcW w:w="825" w:type="dxa"/>
            <w:vAlign w:val="center"/>
          </w:tcPr>
          <w:p w14:paraId="05897D62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437 / 30606</w:t>
            </w:r>
          </w:p>
        </w:tc>
        <w:tc>
          <w:tcPr>
            <w:tcW w:w="1060" w:type="dxa"/>
            <w:vAlign w:val="center"/>
          </w:tcPr>
          <w:p w14:paraId="069BC63D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25 (0.91, 1.72)</w:t>
            </w:r>
          </w:p>
        </w:tc>
        <w:tc>
          <w:tcPr>
            <w:tcW w:w="785" w:type="dxa"/>
            <w:vAlign w:val="center"/>
          </w:tcPr>
          <w:p w14:paraId="2110B707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41 / 30606</w:t>
            </w:r>
          </w:p>
        </w:tc>
        <w:tc>
          <w:tcPr>
            <w:tcW w:w="1041" w:type="dxa"/>
            <w:vAlign w:val="center"/>
          </w:tcPr>
          <w:p w14:paraId="194A491C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0.80 (0.39, 1.60)</w:t>
            </w:r>
          </w:p>
        </w:tc>
        <w:tc>
          <w:tcPr>
            <w:tcW w:w="794" w:type="dxa"/>
            <w:vAlign w:val="center"/>
          </w:tcPr>
          <w:p w14:paraId="51E3682D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314 / 30606</w:t>
            </w:r>
          </w:p>
        </w:tc>
        <w:tc>
          <w:tcPr>
            <w:tcW w:w="917" w:type="dxa"/>
            <w:vAlign w:val="center"/>
          </w:tcPr>
          <w:p w14:paraId="1C20583F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2.48 (1.03, 5.97)</w:t>
            </w:r>
          </w:p>
        </w:tc>
      </w:tr>
      <w:tr w:rsidR="0002452F" w:rsidRPr="00DE2A82" w14:paraId="57EB670B" w14:textId="77777777" w:rsidTr="00EF0F9B">
        <w:tc>
          <w:tcPr>
            <w:tcW w:w="13948" w:type="dxa"/>
            <w:gridSpan w:val="15"/>
          </w:tcPr>
          <w:p w14:paraId="5CEBAA26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hAnsi="Calibri" w:cs="Calibri"/>
                <w:b/>
                <w:bCs/>
                <w:sz w:val="20"/>
                <w:szCs w:val="20"/>
              </w:rPr>
              <w:t>Joint group of alcohol consumption and WC</w:t>
            </w:r>
          </w:p>
        </w:tc>
      </w:tr>
      <w:tr w:rsidR="00EF0F9B" w:rsidRPr="00DE2A82" w14:paraId="33779A6B" w14:textId="77777777" w:rsidTr="00EF0F9B">
        <w:tc>
          <w:tcPr>
            <w:tcW w:w="13948" w:type="dxa"/>
            <w:gridSpan w:val="15"/>
            <w:vAlign w:val="center"/>
          </w:tcPr>
          <w:p w14:paraId="09A5AA01" w14:textId="2E46340C" w:rsidR="00EF0F9B" w:rsidRPr="00DE2A82" w:rsidRDefault="00EF0F9B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b/>
                <w:bCs/>
                <w:sz w:val="20"/>
                <w:szCs w:val="20"/>
              </w:rPr>
              <w:t>Never drinker</w:t>
            </w:r>
          </w:p>
        </w:tc>
      </w:tr>
      <w:tr w:rsidR="0002452F" w:rsidRPr="00DE2A82" w14:paraId="08B3822A" w14:textId="77777777" w:rsidTr="00EF0F9B">
        <w:tc>
          <w:tcPr>
            <w:tcW w:w="1413" w:type="dxa"/>
            <w:vAlign w:val="center"/>
          </w:tcPr>
          <w:p w14:paraId="0E6BBB3D" w14:textId="77777777" w:rsidR="0002452F" w:rsidRPr="00DE2A82" w:rsidRDefault="0002452F" w:rsidP="00EF0F9B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C</w:t>
            </w:r>
          </w:p>
        </w:tc>
        <w:tc>
          <w:tcPr>
            <w:tcW w:w="827" w:type="dxa"/>
            <w:vAlign w:val="center"/>
          </w:tcPr>
          <w:p w14:paraId="55FAC7C2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2 / 6358</w:t>
            </w:r>
          </w:p>
        </w:tc>
        <w:tc>
          <w:tcPr>
            <w:tcW w:w="921" w:type="dxa"/>
            <w:vAlign w:val="center"/>
          </w:tcPr>
          <w:p w14:paraId="10CE4AF3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754" w:type="dxa"/>
            <w:vAlign w:val="center"/>
          </w:tcPr>
          <w:p w14:paraId="551E0E37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2 / 6358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7D1427D2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963" w:type="dxa"/>
            <w:vAlign w:val="center"/>
          </w:tcPr>
          <w:p w14:paraId="0948AD50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4 / 6358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442D79A7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754" w:type="dxa"/>
            <w:vAlign w:val="center"/>
          </w:tcPr>
          <w:p w14:paraId="1FA0E03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7 / 6358</w:t>
            </w:r>
          </w:p>
        </w:tc>
        <w:tc>
          <w:tcPr>
            <w:tcW w:w="920" w:type="dxa"/>
            <w:vAlign w:val="center"/>
          </w:tcPr>
          <w:p w14:paraId="79C6BB67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825" w:type="dxa"/>
            <w:vAlign w:val="center"/>
          </w:tcPr>
          <w:p w14:paraId="5810504F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75 / 6358</w:t>
            </w:r>
          </w:p>
        </w:tc>
        <w:tc>
          <w:tcPr>
            <w:tcW w:w="1060" w:type="dxa"/>
            <w:vAlign w:val="center"/>
          </w:tcPr>
          <w:p w14:paraId="04E5C424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785" w:type="dxa"/>
            <w:vAlign w:val="center"/>
          </w:tcPr>
          <w:p w14:paraId="7DA2399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0 / 6358</w:t>
            </w:r>
          </w:p>
        </w:tc>
        <w:tc>
          <w:tcPr>
            <w:tcW w:w="1041" w:type="dxa"/>
            <w:vAlign w:val="center"/>
          </w:tcPr>
          <w:p w14:paraId="538875FA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794" w:type="dxa"/>
            <w:vAlign w:val="center"/>
          </w:tcPr>
          <w:p w14:paraId="3522D81B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19 / 6358</w:t>
            </w:r>
          </w:p>
        </w:tc>
        <w:tc>
          <w:tcPr>
            <w:tcW w:w="917" w:type="dxa"/>
            <w:vAlign w:val="center"/>
          </w:tcPr>
          <w:p w14:paraId="14C946F3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</w:p>
        </w:tc>
      </w:tr>
      <w:tr w:rsidR="0002452F" w:rsidRPr="00DE2A82" w14:paraId="0624DD0A" w14:textId="77777777" w:rsidTr="00EF0F9B">
        <w:tc>
          <w:tcPr>
            <w:tcW w:w="1413" w:type="dxa"/>
            <w:vAlign w:val="center"/>
          </w:tcPr>
          <w:p w14:paraId="69954D56" w14:textId="77777777" w:rsidR="0002452F" w:rsidRPr="00DE2A82" w:rsidRDefault="0002452F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Increased Risk WC</w:t>
            </w:r>
          </w:p>
        </w:tc>
        <w:tc>
          <w:tcPr>
            <w:tcW w:w="827" w:type="dxa"/>
            <w:vAlign w:val="center"/>
          </w:tcPr>
          <w:p w14:paraId="1FC4D26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2 / 4206</w:t>
            </w:r>
          </w:p>
        </w:tc>
        <w:tc>
          <w:tcPr>
            <w:tcW w:w="921" w:type="dxa"/>
            <w:vAlign w:val="center"/>
          </w:tcPr>
          <w:p w14:paraId="5CC8A46A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24 (0.06, 1.34)</w:t>
            </w:r>
          </w:p>
        </w:tc>
        <w:tc>
          <w:tcPr>
            <w:tcW w:w="754" w:type="dxa"/>
            <w:vAlign w:val="center"/>
          </w:tcPr>
          <w:p w14:paraId="18585F0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3 / 4206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11429EA9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2.30 (0.38, 13.77)</w:t>
            </w:r>
          </w:p>
        </w:tc>
        <w:tc>
          <w:tcPr>
            <w:tcW w:w="963" w:type="dxa"/>
            <w:vAlign w:val="center"/>
          </w:tcPr>
          <w:p w14:paraId="43CD6A53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7 / 4206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3A74BD15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69 (0.28, 1.70)</w:t>
            </w:r>
          </w:p>
        </w:tc>
        <w:tc>
          <w:tcPr>
            <w:tcW w:w="754" w:type="dxa"/>
            <w:vAlign w:val="center"/>
          </w:tcPr>
          <w:p w14:paraId="2B869AAF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0 / 4206</w:t>
            </w:r>
          </w:p>
        </w:tc>
        <w:tc>
          <w:tcPr>
            <w:tcW w:w="920" w:type="dxa"/>
            <w:vAlign w:val="center"/>
          </w:tcPr>
          <w:p w14:paraId="65E8ED0F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68 (0.62, 4.50)</w:t>
            </w:r>
          </w:p>
        </w:tc>
        <w:tc>
          <w:tcPr>
            <w:tcW w:w="825" w:type="dxa"/>
            <w:vAlign w:val="center"/>
          </w:tcPr>
          <w:p w14:paraId="33DB4F3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45 / 4206</w:t>
            </w:r>
          </w:p>
        </w:tc>
        <w:tc>
          <w:tcPr>
            <w:tcW w:w="1060" w:type="dxa"/>
            <w:vAlign w:val="center"/>
          </w:tcPr>
          <w:p w14:paraId="7F7AA0A2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79 (0.54, 1.15)</w:t>
            </w:r>
          </w:p>
        </w:tc>
        <w:tc>
          <w:tcPr>
            <w:tcW w:w="785" w:type="dxa"/>
            <w:vAlign w:val="center"/>
          </w:tcPr>
          <w:p w14:paraId="1E7154C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8 / 4206</w:t>
            </w:r>
          </w:p>
        </w:tc>
        <w:tc>
          <w:tcPr>
            <w:tcW w:w="1041" w:type="dxa"/>
            <w:vAlign w:val="center"/>
          </w:tcPr>
          <w:p w14:paraId="7CCDF563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21 (0.47, 3.14)</w:t>
            </w:r>
          </w:p>
        </w:tc>
        <w:tc>
          <w:tcPr>
            <w:tcW w:w="794" w:type="dxa"/>
            <w:vAlign w:val="center"/>
          </w:tcPr>
          <w:p w14:paraId="044BBF6B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15 / 4206</w:t>
            </w:r>
          </w:p>
        </w:tc>
        <w:tc>
          <w:tcPr>
            <w:tcW w:w="917" w:type="dxa"/>
            <w:vAlign w:val="center"/>
          </w:tcPr>
          <w:p w14:paraId="68FB2770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AU"/>
              </w:rPr>
              <w:t>1.34 (1.03, 1.74)</w:t>
            </w:r>
          </w:p>
        </w:tc>
      </w:tr>
      <w:tr w:rsidR="0002452F" w:rsidRPr="00DE2A82" w14:paraId="54FF3637" w14:textId="77777777" w:rsidTr="00EF0F9B">
        <w:tc>
          <w:tcPr>
            <w:tcW w:w="1413" w:type="dxa"/>
            <w:vAlign w:val="center"/>
          </w:tcPr>
          <w:p w14:paraId="4F408AF2" w14:textId="77777777" w:rsidR="0002452F" w:rsidRPr="00DE2A82" w:rsidRDefault="0002452F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igh Risk WC</w:t>
            </w:r>
          </w:p>
        </w:tc>
        <w:tc>
          <w:tcPr>
            <w:tcW w:w="827" w:type="dxa"/>
            <w:vAlign w:val="center"/>
          </w:tcPr>
          <w:p w14:paraId="7A1F363C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5 / 7045</w:t>
            </w:r>
          </w:p>
        </w:tc>
        <w:tc>
          <w:tcPr>
            <w:tcW w:w="921" w:type="dxa"/>
            <w:vAlign w:val="center"/>
          </w:tcPr>
          <w:p w14:paraId="1A709136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0.35 (1.12, 1.43)</w:t>
            </w:r>
          </w:p>
        </w:tc>
        <w:tc>
          <w:tcPr>
            <w:tcW w:w="754" w:type="dxa"/>
            <w:vAlign w:val="center"/>
          </w:tcPr>
          <w:p w14:paraId="6B7F905E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3 / 7045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17D2587E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38 (0.23, 8.28)</w:t>
            </w:r>
          </w:p>
        </w:tc>
        <w:tc>
          <w:tcPr>
            <w:tcW w:w="963" w:type="dxa"/>
            <w:vAlign w:val="center"/>
          </w:tcPr>
          <w:p w14:paraId="7B999470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20 / 7045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4DE09582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5 (0.58, 2.27)</w:t>
            </w:r>
          </w:p>
        </w:tc>
        <w:tc>
          <w:tcPr>
            <w:tcW w:w="754" w:type="dxa"/>
            <w:vAlign w:val="center"/>
          </w:tcPr>
          <w:p w14:paraId="3BD469C7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22 / 7045</w:t>
            </w:r>
          </w:p>
        </w:tc>
        <w:tc>
          <w:tcPr>
            <w:tcW w:w="920" w:type="dxa"/>
            <w:vAlign w:val="center"/>
          </w:tcPr>
          <w:p w14:paraId="5EEAD10E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2.15 (0.92, 5.04)</w:t>
            </w:r>
          </w:p>
        </w:tc>
        <w:tc>
          <w:tcPr>
            <w:tcW w:w="825" w:type="dxa"/>
            <w:vAlign w:val="center"/>
          </w:tcPr>
          <w:p w14:paraId="7162F72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84 / 7045</w:t>
            </w:r>
          </w:p>
        </w:tc>
        <w:tc>
          <w:tcPr>
            <w:tcW w:w="1060" w:type="dxa"/>
            <w:vAlign w:val="center"/>
          </w:tcPr>
          <w:p w14:paraId="7CB070AD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86 (0.63, 1.18)</w:t>
            </w:r>
          </w:p>
        </w:tc>
        <w:tc>
          <w:tcPr>
            <w:tcW w:w="785" w:type="dxa"/>
            <w:vAlign w:val="center"/>
          </w:tcPr>
          <w:p w14:paraId="17DF9110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23 / 7045</w:t>
            </w:r>
          </w:p>
        </w:tc>
        <w:tc>
          <w:tcPr>
            <w:tcW w:w="1041" w:type="dxa"/>
            <w:vAlign w:val="center"/>
          </w:tcPr>
          <w:p w14:paraId="76CCE22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84 (0.84, 4.04)</w:t>
            </w:r>
          </w:p>
        </w:tc>
        <w:tc>
          <w:tcPr>
            <w:tcW w:w="794" w:type="dxa"/>
            <w:vAlign w:val="center"/>
          </w:tcPr>
          <w:p w14:paraId="2D0D2672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203 / 7045</w:t>
            </w:r>
          </w:p>
        </w:tc>
        <w:tc>
          <w:tcPr>
            <w:tcW w:w="917" w:type="dxa"/>
            <w:vAlign w:val="center"/>
          </w:tcPr>
          <w:p w14:paraId="6C88BE73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7 (0.93, 1.47)</w:t>
            </w:r>
          </w:p>
        </w:tc>
      </w:tr>
      <w:tr w:rsidR="00EF0F9B" w:rsidRPr="00DE2A82" w14:paraId="23A5170D" w14:textId="77777777" w:rsidTr="00EF0F9B">
        <w:tc>
          <w:tcPr>
            <w:tcW w:w="13948" w:type="dxa"/>
            <w:gridSpan w:val="15"/>
            <w:vAlign w:val="center"/>
          </w:tcPr>
          <w:p w14:paraId="31910622" w14:textId="6ADC083C" w:rsidR="00EF0F9B" w:rsidRPr="00DE2A82" w:rsidRDefault="00EF0F9B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b/>
                <w:bCs/>
                <w:sz w:val="20"/>
                <w:szCs w:val="20"/>
              </w:rPr>
              <w:t>Previous drinker</w:t>
            </w:r>
          </w:p>
        </w:tc>
      </w:tr>
      <w:tr w:rsidR="0002452F" w:rsidRPr="00DE2A82" w14:paraId="6A578F90" w14:textId="77777777" w:rsidTr="00EF0F9B">
        <w:tc>
          <w:tcPr>
            <w:tcW w:w="1413" w:type="dxa"/>
            <w:vAlign w:val="center"/>
          </w:tcPr>
          <w:p w14:paraId="0F721941" w14:textId="77777777" w:rsidR="0002452F" w:rsidRPr="00DE2A82" w:rsidRDefault="0002452F" w:rsidP="00EF0F9B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C</w:t>
            </w:r>
          </w:p>
        </w:tc>
        <w:tc>
          <w:tcPr>
            <w:tcW w:w="827" w:type="dxa"/>
            <w:vAlign w:val="center"/>
          </w:tcPr>
          <w:p w14:paraId="273F89B0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7 / 5102</w:t>
            </w:r>
          </w:p>
        </w:tc>
        <w:tc>
          <w:tcPr>
            <w:tcW w:w="921" w:type="dxa"/>
            <w:vAlign w:val="center"/>
          </w:tcPr>
          <w:p w14:paraId="4B91EBD2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32 (0.63, 1.35)</w:t>
            </w:r>
          </w:p>
        </w:tc>
        <w:tc>
          <w:tcPr>
            <w:tcW w:w="754" w:type="dxa"/>
            <w:vAlign w:val="center"/>
          </w:tcPr>
          <w:p w14:paraId="3810AAAF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5 / 5102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7270DBC8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AU"/>
              </w:rPr>
              <w:t>5.53 (1.26, 24.22)</w:t>
            </w:r>
          </w:p>
        </w:tc>
        <w:tc>
          <w:tcPr>
            <w:tcW w:w="963" w:type="dxa"/>
            <w:vAlign w:val="center"/>
          </w:tcPr>
          <w:p w14:paraId="6EAC6A2F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9 / 5102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677287E1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4 (0.57, 2.27)</w:t>
            </w:r>
          </w:p>
        </w:tc>
        <w:tc>
          <w:tcPr>
            <w:tcW w:w="754" w:type="dxa"/>
            <w:vAlign w:val="center"/>
          </w:tcPr>
          <w:p w14:paraId="2FD3B7DA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5 / 5102</w:t>
            </w:r>
          </w:p>
        </w:tc>
        <w:tc>
          <w:tcPr>
            <w:tcW w:w="920" w:type="dxa"/>
            <w:vAlign w:val="center"/>
          </w:tcPr>
          <w:p w14:paraId="6840FC5C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2.01 (0.82, 4.93)</w:t>
            </w:r>
          </w:p>
        </w:tc>
        <w:tc>
          <w:tcPr>
            <w:tcW w:w="825" w:type="dxa"/>
            <w:vAlign w:val="center"/>
          </w:tcPr>
          <w:p w14:paraId="201E514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70 / 5102</w:t>
            </w:r>
          </w:p>
        </w:tc>
        <w:tc>
          <w:tcPr>
            <w:tcW w:w="1060" w:type="dxa"/>
            <w:vAlign w:val="center"/>
          </w:tcPr>
          <w:p w14:paraId="4620F44C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02 (0.73, 1.42)</w:t>
            </w:r>
          </w:p>
        </w:tc>
        <w:tc>
          <w:tcPr>
            <w:tcW w:w="785" w:type="dxa"/>
            <w:vAlign w:val="center"/>
          </w:tcPr>
          <w:p w14:paraId="7948E9D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1 / 5102</w:t>
            </w:r>
          </w:p>
        </w:tc>
        <w:tc>
          <w:tcPr>
            <w:tcW w:w="1041" w:type="dxa"/>
            <w:vAlign w:val="center"/>
          </w:tcPr>
          <w:p w14:paraId="7D3FBBF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13 (0.47, 2.74)</w:t>
            </w:r>
          </w:p>
        </w:tc>
        <w:tc>
          <w:tcPr>
            <w:tcW w:w="794" w:type="dxa"/>
            <w:vAlign w:val="center"/>
          </w:tcPr>
          <w:p w14:paraId="111ACB13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86 / 5102</w:t>
            </w:r>
          </w:p>
        </w:tc>
        <w:tc>
          <w:tcPr>
            <w:tcW w:w="917" w:type="dxa"/>
            <w:vAlign w:val="center"/>
          </w:tcPr>
          <w:p w14:paraId="4BED515F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11 (0.84, 1.47)</w:t>
            </w:r>
          </w:p>
        </w:tc>
      </w:tr>
      <w:tr w:rsidR="0002452F" w:rsidRPr="00DE2A82" w14:paraId="5FE64DEF" w14:textId="77777777" w:rsidTr="00EF0F9B">
        <w:tc>
          <w:tcPr>
            <w:tcW w:w="1413" w:type="dxa"/>
            <w:vAlign w:val="center"/>
          </w:tcPr>
          <w:p w14:paraId="3C2B704A" w14:textId="77777777" w:rsidR="0002452F" w:rsidRPr="00DE2A82" w:rsidRDefault="0002452F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Increased Risk WC</w:t>
            </w:r>
          </w:p>
        </w:tc>
        <w:tc>
          <w:tcPr>
            <w:tcW w:w="827" w:type="dxa"/>
            <w:vAlign w:val="center"/>
          </w:tcPr>
          <w:p w14:paraId="697F8CB7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0 / 3208</w:t>
            </w:r>
          </w:p>
        </w:tc>
        <w:tc>
          <w:tcPr>
            <w:tcW w:w="921" w:type="dxa"/>
            <w:vAlign w:val="center"/>
          </w:tcPr>
          <w:p w14:paraId="5D462D68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15 (0.49, 1.46)</w:t>
            </w:r>
          </w:p>
        </w:tc>
        <w:tc>
          <w:tcPr>
            <w:tcW w:w="754" w:type="dxa"/>
            <w:vAlign w:val="center"/>
          </w:tcPr>
          <w:p w14:paraId="6848E252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9 / 3208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4F1F4113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4.86 (1.05, 22.56)</w:t>
            </w:r>
          </w:p>
        </w:tc>
        <w:tc>
          <w:tcPr>
            <w:tcW w:w="963" w:type="dxa"/>
            <w:vAlign w:val="center"/>
          </w:tcPr>
          <w:p w14:paraId="7D105535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20 / 3208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76A1D440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59 (0.80, 3.16)</w:t>
            </w:r>
          </w:p>
        </w:tc>
        <w:tc>
          <w:tcPr>
            <w:tcW w:w="754" w:type="dxa"/>
            <w:vAlign w:val="center"/>
          </w:tcPr>
          <w:p w14:paraId="3958A12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0 / 3208</w:t>
            </w:r>
          </w:p>
        </w:tc>
        <w:tc>
          <w:tcPr>
            <w:tcW w:w="920" w:type="dxa"/>
            <w:vAlign w:val="center"/>
          </w:tcPr>
          <w:p w14:paraId="182AF910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71 (0.65, 4.50)</w:t>
            </w:r>
          </w:p>
        </w:tc>
        <w:tc>
          <w:tcPr>
            <w:tcW w:w="825" w:type="dxa"/>
            <w:vAlign w:val="center"/>
          </w:tcPr>
          <w:p w14:paraId="43A18E83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37 / 3208</w:t>
            </w:r>
          </w:p>
        </w:tc>
        <w:tc>
          <w:tcPr>
            <w:tcW w:w="1060" w:type="dxa"/>
            <w:vAlign w:val="center"/>
          </w:tcPr>
          <w:p w14:paraId="27E51E2B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75 (0.50, 1.11)</w:t>
            </w:r>
          </w:p>
        </w:tc>
        <w:tc>
          <w:tcPr>
            <w:tcW w:w="785" w:type="dxa"/>
            <w:vAlign w:val="center"/>
          </w:tcPr>
          <w:p w14:paraId="1BC324A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4 / 3208</w:t>
            </w:r>
          </w:p>
        </w:tc>
        <w:tc>
          <w:tcPr>
            <w:tcW w:w="1041" w:type="dxa"/>
            <w:vAlign w:val="center"/>
          </w:tcPr>
          <w:p w14:paraId="2861C3A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94 (0.84, 4.49)</w:t>
            </w:r>
          </w:p>
        </w:tc>
        <w:tc>
          <w:tcPr>
            <w:tcW w:w="794" w:type="dxa"/>
            <w:vAlign w:val="center"/>
          </w:tcPr>
          <w:p w14:paraId="499BC53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66 / 3208</w:t>
            </w:r>
          </w:p>
        </w:tc>
        <w:tc>
          <w:tcPr>
            <w:tcW w:w="917" w:type="dxa"/>
            <w:vAlign w:val="center"/>
          </w:tcPr>
          <w:p w14:paraId="77E9D03B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32 (0.98, 1.78)</w:t>
            </w:r>
          </w:p>
        </w:tc>
      </w:tr>
      <w:tr w:rsidR="0002452F" w:rsidRPr="00DE2A82" w14:paraId="639880AD" w14:textId="77777777" w:rsidTr="00EF0F9B">
        <w:tc>
          <w:tcPr>
            <w:tcW w:w="1413" w:type="dxa"/>
            <w:vAlign w:val="center"/>
          </w:tcPr>
          <w:p w14:paraId="2148B63F" w14:textId="77777777" w:rsidR="0002452F" w:rsidRPr="00DE2A82" w:rsidRDefault="0002452F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igh Risk WC</w:t>
            </w:r>
          </w:p>
        </w:tc>
        <w:tc>
          <w:tcPr>
            <w:tcW w:w="827" w:type="dxa"/>
            <w:vAlign w:val="center"/>
          </w:tcPr>
          <w:p w14:paraId="7D84625A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7 / 5529</w:t>
            </w:r>
          </w:p>
        </w:tc>
        <w:tc>
          <w:tcPr>
            <w:tcW w:w="921" w:type="dxa"/>
            <w:vAlign w:val="center"/>
          </w:tcPr>
          <w:p w14:paraId="5ABE243C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12 (0.53, 1.56)</w:t>
            </w:r>
          </w:p>
        </w:tc>
        <w:tc>
          <w:tcPr>
            <w:tcW w:w="754" w:type="dxa"/>
            <w:vAlign w:val="center"/>
          </w:tcPr>
          <w:p w14:paraId="4B80F04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0 / 5529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2C8ED5DF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3.14 (0.69, 14.40)</w:t>
            </w:r>
          </w:p>
        </w:tc>
        <w:tc>
          <w:tcPr>
            <w:tcW w:w="963" w:type="dxa"/>
            <w:vAlign w:val="center"/>
          </w:tcPr>
          <w:p w14:paraId="7EAF8C12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24 / 5529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2F9D9A5B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1 (0.57, 2.16)</w:t>
            </w:r>
          </w:p>
        </w:tc>
        <w:tc>
          <w:tcPr>
            <w:tcW w:w="754" w:type="dxa"/>
            <w:vAlign w:val="center"/>
          </w:tcPr>
          <w:p w14:paraId="4C376CCD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24 / 5529</w:t>
            </w:r>
          </w:p>
        </w:tc>
        <w:tc>
          <w:tcPr>
            <w:tcW w:w="920" w:type="dxa"/>
            <w:vAlign w:val="center"/>
          </w:tcPr>
          <w:p w14:paraId="0555C2DA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2.11 (0.90, 4.93)</w:t>
            </w:r>
          </w:p>
        </w:tc>
        <w:tc>
          <w:tcPr>
            <w:tcW w:w="825" w:type="dxa"/>
            <w:vAlign w:val="center"/>
          </w:tcPr>
          <w:p w14:paraId="4620D885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89 / 5529</w:t>
            </w:r>
          </w:p>
        </w:tc>
        <w:tc>
          <w:tcPr>
            <w:tcW w:w="1060" w:type="dxa"/>
            <w:vAlign w:val="center"/>
          </w:tcPr>
          <w:p w14:paraId="751F506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3 (0.76, 1.41)</w:t>
            </w:r>
          </w:p>
        </w:tc>
        <w:tc>
          <w:tcPr>
            <w:tcW w:w="785" w:type="dxa"/>
            <w:vAlign w:val="center"/>
          </w:tcPr>
          <w:p w14:paraId="4D5CD424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25 / 5529</w:t>
            </w:r>
          </w:p>
        </w:tc>
        <w:tc>
          <w:tcPr>
            <w:tcW w:w="1041" w:type="dxa"/>
            <w:vAlign w:val="center"/>
          </w:tcPr>
          <w:p w14:paraId="7D4336A0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97 (0.92, 4.25)</w:t>
            </w:r>
          </w:p>
        </w:tc>
        <w:tc>
          <w:tcPr>
            <w:tcW w:w="794" w:type="dxa"/>
            <w:vAlign w:val="center"/>
          </w:tcPr>
          <w:p w14:paraId="16939841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45 / 5529</w:t>
            </w:r>
          </w:p>
        </w:tc>
        <w:tc>
          <w:tcPr>
            <w:tcW w:w="917" w:type="dxa"/>
            <w:vAlign w:val="center"/>
          </w:tcPr>
          <w:p w14:paraId="3744C07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AU"/>
              </w:rPr>
              <w:t>1.33 (1.04, 1.71)</w:t>
            </w:r>
          </w:p>
        </w:tc>
      </w:tr>
      <w:tr w:rsidR="00EF0F9B" w:rsidRPr="00DE2A82" w14:paraId="6E14D73E" w14:textId="77777777" w:rsidTr="00EF0F9B">
        <w:tc>
          <w:tcPr>
            <w:tcW w:w="13948" w:type="dxa"/>
            <w:gridSpan w:val="15"/>
            <w:vAlign w:val="center"/>
          </w:tcPr>
          <w:p w14:paraId="771EA7B6" w14:textId="00070B69" w:rsidR="00EF0F9B" w:rsidRPr="00DE2A82" w:rsidRDefault="00EF0F9B" w:rsidP="00EF0F9B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  <w:r w:rsidRPr="00DE2A82">
              <w:rPr>
                <w:b/>
                <w:bCs/>
                <w:sz w:val="20"/>
                <w:szCs w:val="20"/>
              </w:rPr>
              <w:t>Within guideline</w:t>
            </w:r>
          </w:p>
        </w:tc>
      </w:tr>
      <w:tr w:rsidR="0002452F" w:rsidRPr="00DE2A82" w14:paraId="30DFD153" w14:textId="77777777" w:rsidTr="00EF0F9B">
        <w:tc>
          <w:tcPr>
            <w:tcW w:w="1413" w:type="dxa"/>
            <w:vAlign w:val="center"/>
          </w:tcPr>
          <w:p w14:paraId="3092558B" w14:textId="77777777" w:rsidR="0002452F" w:rsidRPr="00DE2A82" w:rsidRDefault="0002452F" w:rsidP="00EF0F9B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C</w:t>
            </w:r>
          </w:p>
        </w:tc>
        <w:tc>
          <w:tcPr>
            <w:tcW w:w="827" w:type="dxa"/>
            <w:vAlign w:val="center"/>
          </w:tcPr>
          <w:p w14:paraId="78E87E40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46 / 97468</w:t>
            </w:r>
          </w:p>
        </w:tc>
        <w:tc>
          <w:tcPr>
            <w:tcW w:w="921" w:type="dxa"/>
            <w:vAlign w:val="center"/>
          </w:tcPr>
          <w:p w14:paraId="0A404567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74 (0.41, 1.11)</w:t>
            </w:r>
          </w:p>
        </w:tc>
        <w:tc>
          <w:tcPr>
            <w:tcW w:w="754" w:type="dxa"/>
            <w:vAlign w:val="center"/>
          </w:tcPr>
          <w:p w14:paraId="5EB3467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84 / 97468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1EA389CB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2.69 (0.66, 10.95)</w:t>
            </w:r>
          </w:p>
        </w:tc>
        <w:tc>
          <w:tcPr>
            <w:tcW w:w="963" w:type="dxa"/>
            <w:vAlign w:val="center"/>
          </w:tcPr>
          <w:p w14:paraId="02E9F190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35 / 97468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63E4D95B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58 (0.34, 1.01)</w:t>
            </w:r>
          </w:p>
        </w:tc>
        <w:tc>
          <w:tcPr>
            <w:tcW w:w="754" w:type="dxa"/>
            <w:vAlign w:val="center"/>
          </w:tcPr>
          <w:p w14:paraId="5D73732B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25 / 97468</w:t>
            </w:r>
          </w:p>
        </w:tc>
        <w:tc>
          <w:tcPr>
            <w:tcW w:w="920" w:type="dxa"/>
            <w:vAlign w:val="center"/>
          </w:tcPr>
          <w:p w14:paraId="311613CF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8 (0.55, 2.52)</w:t>
            </w:r>
          </w:p>
        </w:tc>
        <w:tc>
          <w:tcPr>
            <w:tcW w:w="825" w:type="dxa"/>
            <w:vAlign w:val="center"/>
          </w:tcPr>
          <w:p w14:paraId="3702C83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028 / 97468</w:t>
            </w:r>
          </w:p>
        </w:tc>
        <w:tc>
          <w:tcPr>
            <w:tcW w:w="1060" w:type="dxa"/>
            <w:vAlign w:val="center"/>
          </w:tcPr>
          <w:p w14:paraId="00C79B8F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88 (0.69, 1.11)</w:t>
            </w:r>
          </w:p>
        </w:tc>
        <w:tc>
          <w:tcPr>
            <w:tcW w:w="785" w:type="dxa"/>
            <w:vAlign w:val="center"/>
          </w:tcPr>
          <w:p w14:paraId="04A76B8F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46 / 97468</w:t>
            </w:r>
          </w:p>
        </w:tc>
        <w:tc>
          <w:tcPr>
            <w:tcW w:w="1041" w:type="dxa"/>
            <w:vAlign w:val="center"/>
          </w:tcPr>
          <w:p w14:paraId="25D5FFAE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4 (0.53, 2.04)</w:t>
            </w:r>
          </w:p>
        </w:tc>
        <w:tc>
          <w:tcPr>
            <w:tcW w:w="794" w:type="dxa"/>
            <w:vAlign w:val="center"/>
          </w:tcPr>
          <w:p w14:paraId="1DBE7410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2169 / 97468</w:t>
            </w:r>
          </w:p>
        </w:tc>
        <w:tc>
          <w:tcPr>
            <w:tcW w:w="917" w:type="dxa"/>
            <w:vAlign w:val="center"/>
          </w:tcPr>
          <w:p w14:paraId="2E7746B1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AU"/>
              </w:rPr>
              <w:t>1.21 (1.01, 1.46)</w:t>
            </w:r>
          </w:p>
        </w:tc>
      </w:tr>
      <w:tr w:rsidR="0002452F" w:rsidRPr="00DE2A82" w14:paraId="6F95DA94" w14:textId="77777777" w:rsidTr="00EF0F9B">
        <w:tc>
          <w:tcPr>
            <w:tcW w:w="1413" w:type="dxa"/>
            <w:vAlign w:val="center"/>
          </w:tcPr>
          <w:p w14:paraId="156E3742" w14:textId="77777777" w:rsidR="0002452F" w:rsidRPr="00DE2A82" w:rsidRDefault="0002452F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lastRenderedPageBreak/>
              <w:t>Increased Risk WC</w:t>
            </w:r>
          </w:p>
        </w:tc>
        <w:tc>
          <w:tcPr>
            <w:tcW w:w="827" w:type="dxa"/>
            <w:vAlign w:val="center"/>
          </w:tcPr>
          <w:p w14:paraId="404A8F7E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79 / 57202</w:t>
            </w:r>
          </w:p>
        </w:tc>
        <w:tc>
          <w:tcPr>
            <w:tcW w:w="921" w:type="dxa"/>
            <w:vAlign w:val="center"/>
          </w:tcPr>
          <w:p w14:paraId="076FB2ED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61 (0.33, 1.24)</w:t>
            </w:r>
          </w:p>
        </w:tc>
        <w:tc>
          <w:tcPr>
            <w:tcW w:w="754" w:type="dxa"/>
            <w:vAlign w:val="center"/>
          </w:tcPr>
          <w:p w14:paraId="632FD74E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35 / 57202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3D63C7CB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69 (0.41, 7.04)</w:t>
            </w:r>
          </w:p>
        </w:tc>
        <w:tc>
          <w:tcPr>
            <w:tcW w:w="963" w:type="dxa"/>
            <w:vAlign w:val="center"/>
          </w:tcPr>
          <w:p w14:paraId="37F4854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38 / 57202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3AA98FB1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83 (0.48, 1.45)</w:t>
            </w:r>
          </w:p>
        </w:tc>
        <w:tc>
          <w:tcPr>
            <w:tcW w:w="754" w:type="dxa"/>
            <w:vAlign w:val="center"/>
          </w:tcPr>
          <w:p w14:paraId="15FA5B2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80 / 57202</w:t>
            </w:r>
          </w:p>
        </w:tc>
        <w:tc>
          <w:tcPr>
            <w:tcW w:w="920" w:type="dxa"/>
            <w:vAlign w:val="center"/>
          </w:tcPr>
          <w:p w14:paraId="4087EFEA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0 (0.46, 2.18)</w:t>
            </w:r>
          </w:p>
        </w:tc>
        <w:tc>
          <w:tcPr>
            <w:tcW w:w="825" w:type="dxa"/>
            <w:vAlign w:val="center"/>
          </w:tcPr>
          <w:p w14:paraId="3A0BAA71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738 / 57202</w:t>
            </w:r>
          </w:p>
        </w:tc>
        <w:tc>
          <w:tcPr>
            <w:tcW w:w="1060" w:type="dxa"/>
            <w:vAlign w:val="center"/>
          </w:tcPr>
          <w:p w14:paraId="6C9680FF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2 (0.72, 1.16)</w:t>
            </w:r>
          </w:p>
        </w:tc>
        <w:tc>
          <w:tcPr>
            <w:tcW w:w="785" w:type="dxa"/>
            <w:vAlign w:val="center"/>
          </w:tcPr>
          <w:p w14:paraId="64DFAF92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10 / 57202</w:t>
            </w:r>
          </w:p>
        </w:tc>
        <w:tc>
          <w:tcPr>
            <w:tcW w:w="1041" w:type="dxa"/>
            <w:vAlign w:val="center"/>
          </w:tcPr>
          <w:p w14:paraId="745F547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0 (0.56, 2.18)</w:t>
            </w:r>
          </w:p>
        </w:tc>
        <w:tc>
          <w:tcPr>
            <w:tcW w:w="794" w:type="dxa"/>
            <w:vAlign w:val="center"/>
          </w:tcPr>
          <w:p w14:paraId="0838770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485 / 57202</w:t>
            </w:r>
          </w:p>
        </w:tc>
        <w:tc>
          <w:tcPr>
            <w:tcW w:w="917" w:type="dxa"/>
            <w:vAlign w:val="center"/>
          </w:tcPr>
          <w:p w14:paraId="793B360F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AU"/>
              </w:rPr>
              <w:t>1.35 (1.11, 1.63)</w:t>
            </w:r>
          </w:p>
        </w:tc>
      </w:tr>
      <w:tr w:rsidR="0002452F" w:rsidRPr="00DE2A82" w14:paraId="4E22C07E" w14:textId="77777777" w:rsidTr="00EF0F9B">
        <w:tc>
          <w:tcPr>
            <w:tcW w:w="1413" w:type="dxa"/>
            <w:vAlign w:val="center"/>
          </w:tcPr>
          <w:p w14:paraId="62EF46CA" w14:textId="77777777" w:rsidR="0002452F" w:rsidRPr="00DE2A82" w:rsidRDefault="0002452F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igh Risk WC</w:t>
            </w:r>
          </w:p>
        </w:tc>
        <w:tc>
          <w:tcPr>
            <w:tcW w:w="827" w:type="dxa"/>
            <w:vAlign w:val="center"/>
          </w:tcPr>
          <w:p w14:paraId="107BAA4C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08 / 71669</w:t>
            </w:r>
          </w:p>
        </w:tc>
        <w:tc>
          <w:tcPr>
            <w:tcW w:w="921" w:type="dxa"/>
            <w:vAlign w:val="center"/>
          </w:tcPr>
          <w:p w14:paraId="7340E333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0.63 (0.35, 1.54)</w:t>
            </w:r>
          </w:p>
        </w:tc>
        <w:tc>
          <w:tcPr>
            <w:tcW w:w="754" w:type="dxa"/>
            <w:vAlign w:val="center"/>
          </w:tcPr>
          <w:p w14:paraId="1B590135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56 / 71669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40901476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95 (1.47, 8.01)</w:t>
            </w:r>
          </w:p>
        </w:tc>
        <w:tc>
          <w:tcPr>
            <w:tcW w:w="963" w:type="dxa"/>
            <w:vAlign w:val="center"/>
          </w:tcPr>
          <w:p w14:paraId="726DD445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215 / 71669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7A75605C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0.97 (0.57, 1.68)</w:t>
            </w:r>
          </w:p>
        </w:tc>
        <w:tc>
          <w:tcPr>
            <w:tcW w:w="754" w:type="dxa"/>
            <w:vAlign w:val="center"/>
          </w:tcPr>
          <w:p w14:paraId="03FEAF0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78 / 71669</w:t>
            </w:r>
          </w:p>
        </w:tc>
        <w:tc>
          <w:tcPr>
            <w:tcW w:w="920" w:type="dxa"/>
            <w:vAlign w:val="center"/>
          </w:tcPr>
          <w:p w14:paraId="5C8D278F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57 (0.73, 3.34)</w:t>
            </w:r>
          </w:p>
        </w:tc>
        <w:tc>
          <w:tcPr>
            <w:tcW w:w="825" w:type="dxa"/>
            <w:vAlign w:val="center"/>
          </w:tcPr>
          <w:p w14:paraId="2E338380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061 / 71669</w:t>
            </w:r>
          </w:p>
        </w:tc>
        <w:tc>
          <w:tcPr>
            <w:tcW w:w="1060" w:type="dxa"/>
            <w:vAlign w:val="center"/>
          </w:tcPr>
          <w:p w14:paraId="0948843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0 (0.79, 1.27)</w:t>
            </w:r>
          </w:p>
        </w:tc>
        <w:tc>
          <w:tcPr>
            <w:tcW w:w="785" w:type="dxa"/>
            <w:vAlign w:val="center"/>
          </w:tcPr>
          <w:p w14:paraId="3E050D1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77 / 71669</w:t>
            </w:r>
          </w:p>
        </w:tc>
        <w:tc>
          <w:tcPr>
            <w:tcW w:w="1041" w:type="dxa"/>
            <w:vAlign w:val="center"/>
          </w:tcPr>
          <w:p w14:paraId="62D426C3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33 (0.68, 2.61)</w:t>
            </w:r>
          </w:p>
        </w:tc>
        <w:tc>
          <w:tcPr>
            <w:tcW w:w="794" w:type="dxa"/>
            <w:vAlign w:val="center"/>
          </w:tcPr>
          <w:p w14:paraId="7FDFE6E5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2225 / 71669</w:t>
            </w:r>
          </w:p>
        </w:tc>
        <w:tc>
          <w:tcPr>
            <w:tcW w:w="917" w:type="dxa"/>
            <w:vAlign w:val="center"/>
          </w:tcPr>
          <w:p w14:paraId="4BA9DA2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AU"/>
              </w:rPr>
              <w:t>1.40 (1.16, 1.69)</w:t>
            </w:r>
          </w:p>
        </w:tc>
      </w:tr>
      <w:tr w:rsidR="00EF0F9B" w:rsidRPr="00DE2A82" w14:paraId="53D395A8" w14:textId="77777777" w:rsidTr="00EF0F9B">
        <w:tc>
          <w:tcPr>
            <w:tcW w:w="13948" w:type="dxa"/>
            <w:gridSpan w:val="15"/>
            <w:vAlign w:val="center"/>
          </w:tcPr>
          <w:p w14:paraId="19D9CE7F" w14:textId="56CBABA2" w:rsidR="00EF0F9B" w:rsidRPr="00DE2A82" w:rsidRDefault="00EF0F9B" w:rsidP="00EF0F9B">
            <w:pPr>
              <w:rPr>
                <w:rFonts w:ascii="Calibri" w:hAnsi="Calibri" w:cs="Calibri"/>
                <w:b/>
                <w:bCs/>
                <w:i/>
                <w:sz w:val="24"/>
                <w:szCs w:val="24"/>
              </w:rPr>
            </w:pPr>
            <w:r w:rsidRPr="00DE2A82">
              <w:rPr>
                <w:b/>
                <w:bCs/>
                <w:sz w:val="20"/>
                <w:szCs w:val="20"/>
              </w:rPr>
              <w:t>Above guideline</w:t>
            </w:r>
          </w:p>
        </w:tc>
      </w:tr>
      <w:tr w:rsidR="0002452F" w:rsidRPr="00DE2A82" w14:paraId="682B7B4B" w14:textId="77777777" w:rsidTr="00EF0F9B">
        <w:tc>
          <w:tcPr>
            <w:tcW w:w="1413" w:type="dxa"/>
            <w:vAlign w:val="center"/>
          </w:tcPr>
          <w:p w14:paraId="77213EB8" w14:textId="77777777" w:rsidR="0002452F" w:rsidRPr="00DE2A82" w:rsidRDefault="0002452F" w:rsidP="00EF0F9B">
            <w:pPr>
              <w:rPr>
                <w:b/>
                <w:bCs/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C</w:t>
            </w:r>
          </w:p>
        </w:tc>
        <w:tc>
          <w:tcPr>
            <w:tcW w:w="827" w:type="dxa"/>
            <w:vAlign w:val="center"/>
          </w:tcPr>
          <w:p w14:paraId="5170203D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30 / 62222</w:t>
            </w:r>
          </w:p>
        </w:tc>
        <w:tc>
          <w:tcPr>
            <w:tcW w:w="921" w:type="dxa"/>
            <w:vAlign w:val="center"/>
          </w:tcPr>
          <w:p w14:paraId="5591A6B1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79 (0.44, 1.17)</w:t>
            </w:r>
          </w:p>
        </w:tc>
        <w:tc>
          <w:tcPr>
            <w:tcW w:w="754" w:type="dxa"/>
            <w:vAlign w:val="center"/>
          </w:tcPr>
          <w:p w14:paraId="4FB4A8AB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20 / 62222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60B79630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3.59 (0.89, 14.59)</w:t>
            </w:r>
          </w:p>
        </w:tc>
        <w:tc>
          <w:tcPr>
            <w:tcW w:w="963" w:type="dxa"/>
            <w:vAlign w:val="center"/>
          </w:tcPr>
          <w:p w14:paraId="7E09A91E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65 / 62222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53A9E380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76 (0.44, 1.32)</w:t>
            </w:r>
          </w:p>
        </w:tc>
        <w:tc>
          <w:tcPr>
            <w:tcW w:w="754" w:type="dxa"/>
            <w:vAlign w:val="center"/>
          </w:tcPr>
          <w:p w14:paraId="37898C3A" w14:textId="77777777" w:rsidR="0002452F" w:rsidRPr="00DE2A82" w:rsidRDefault="0002452F" w:rsidP="00EF0F9B">
            <w:pPr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74 / 62222</w:t>
            </w:r>
          </w:p>
        </w:tc>
        <w:tc>
          <w:tcPr>
            <w:tcW w:w="920" w:type="dxa"/>
            <w:vAlign w:val="center"/>
          </w:tcPr>
          <w:p w14:paraId="32D5680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  <w:t>0.83 (0.38, 1.80)</w:t>
            </w:r>
          </w:p>
        </w:tc>
        <w:tc>
          <w:tcPr>
            <w:tcW w:w="825" w:type="dxa"/>
            <w:vAlign w:val="center"/>
          </w:tcPr>
          <w:p w14:paraId="4004E860" w14:textId="77777777" w:rsidR="0002452F" w:rsidRPr="00DE2A82" w:rsidRDefault="0002452F" w:rsidP="00EF0F9B">
            <w:pPr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788 / 62222</w:t>
            </w:r>
          </w:p>
        </w:tc>
        <w:tc>
          <w:tcPr>
            <w:tcW w:w="1060" w:type="dxa"/>
            <w:vAlign w:val="center"/>
          </w:tcPr>
          <w:p w14:paraId="1753932E" w14:textId="77777777" w:rsidR="0002452F" w:rsidRPr="00DE2A82" w:rsidRDefault="0002452F" w:rsidP="00EF0F9B">
            <w:pPr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  <w:t>0.94 (0.74, 1.19)</w:t>
            </w:r>
          </w:p>
        </w:tc>
        <w:tc>
          <w:tcPr>
            <w:tcW w:w="785" w:type="dxa"/>
            <w:vAlign w:val="center"/>
          </w:tcPr>
          <w:p w14:paraId="7C41F930" w14:textId="77777777" w:rsidR="0002452F" w:rsidRPr="00DE2A82" w:rsidRDefault="0002452F" w:rsidP="00EF0F9B">
            <w:pPr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04 / 62222</w:t>
            </w:r>
          </w:p>
        </w:tc>
        <w:tc>
          <w:tcPr>
            <w:tcW w:w="1041" w:type="dxa"/>
            <w:vAlign w:val="center"/>
          </w:tcPr>
          <w:p w14:paraId="0A01B07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  <w:t>0.86 (0.43, 1.71)</w:t>
            </w:r>
          </w:p>
        </w:tc>
        <w:tc>
          <w:tcPr>
            <w:tcW w:w="794" w:type="dxa"/>
            <w:vAlign w:val="center"/>
          </w:tcPr>
          <w:p w14:paraId="7DDB4274" w14:textId="77777777" w:rsidR="0002452F" w:rsidRPr="00DE2A82" w:rsidRDefault="0002452F" w:rsidP="00EF0F9B">
            <w:pPr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899 / 62222</w:t>
            </w:r>
          </w:p>
        </w:tc>
        <w:tc>
          <w:tcPr>
            <w:tcW w:w="917" w:type="dxa"/>
            <w:vAlign w:val="center"/>
          </w:tcPr>
          <w:p w14:paraId="5F91670E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sz w:val="20"/>
                <w:szCs w:val="20"/>
                <w:lang w:eastAsia="en-AU"/>
              </w:rPr>
              <w:t>1.34 (1.10, 1.63)</w:t>
            </w:r>
          </w:p>
        </w:tc>
      </w:tr>
      <w:tr w:rsidR="0002452F" w:rsidRPr="00DE2A82" w14:paraId="117234EA" w14:textId="77777777" w:rsidTr="00EF0F9B">
        <w:tc>
          <w:tcPr>
            <w:tcW w:w="1413" w:type="dxa"/>
            <w:vAlign w:val="center"/>
          </w:tcPr>
          <w:p w14:paraId="6725EC12" w14:textId="77777777" w:rsidR="0002452F" w:rsidRPr="00DE2A82" w:rsidRDefault="0002452F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Increased Risk WC</w:t>
            </w:r>
          </w:p>
        </w:tc>
        <w:tc>
          <w:tcPr>
            <w:tcW w:w="827" w:type="dxa"/>
            <w:vAlign w:val="center"/>
          </w:tcPr>
          <w:p w14:paraId="34DE6A1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74 / 41603</w:t>
            </w:r>
          </w:p>
        </w:tc>
        <w:tc>
          <w:tcPr>
            <w:tcW w:w="921" w:type="dxa"/>
            <w:vAlign w:val="center"/>
          </w:tcPr>
          <w:p w14:paraId="539908B6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0.62 (0.33, 1.39)</w:t>
            </w:r>
          </w:p>
        </w:tc>
        <w:tc>
          <w:tcPr>
            <w:tcW w:w="754" w:type="dxa"/>
            <w:vAlign w:val="center"/>
          </w:tcPr>
          <w:p w14:paraId="30F020D5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47 / 41603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072868BE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91 (0.46, 7.89)</w:t>
            </w:r>
          </w:p>
        </w:tc>
        <w:tc>
          <w:tcPr>
            <w:tcW w:w="963" w:type="dxa"/>
            <w:vAlign w:val="center"/>
          </w:tcPr>
          <w:p w14:paraId="344700F0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59 / 41603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22FBCEB5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0 (0.52, 1.55)</w:t>
            </w:r>
          </w:p>
        </w:tc>
        <w:tc>
          <w:tcPr>
            <w:tcW w:w="754" w:type="dxa"/>
            <w:vAlign w:val="center"/>
          </w:tcPr>
          <w:p w14:paraId="3135AF3A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82 / 41603</w:t>
            </w:r>
          </w:p>
        </w:tc>
        <w:tc>
          <w:tcPr>
            <w:tcW w:w="920" w:type="dxa"/>
            <w:vAlign w:val="center"/>
          </w:tcPr>
          <w:p w14:paraId="739003C2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10 (0.51, 2.39)</w:t>
            </w:r>
          </w:p>
        </w:tc>
        <w:tc>
          <w:tcPr>
            <w:tcW w:w="825" w:type="dxa"/>
            <w:vAlign w:val="center"/>
          </w:tcPr>
          <w:p w14:paraId="76ED1273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762 / 41603</w:t>
            </w:r>
          </w:p>
        </w:tc>
        <w:tc>
          <w:tcPr>
            <w:tcW w:w="1060" w:type="dxa"/>
            <w:vAlign w:val="center"/>
          </w:tcPr>
          <w:p w14:paraId="7FE9B20C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17 (0.92, 1.48)</w:t>
            </w:r>
          </w:p>
        </w:tc>
        <w:tc>
          <w:tcPr>
            <w:tcW w:w="785" w:type="dxa"/>
            <w:vAlign w:val="center"/>
          </w:tcPr>
          <w:p w14:paraId="43606255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28 / 41603</w:t>
            </w:r>
          </w:p>
        </w:tc>
        <w:tc>
          <w:tcPr>
            <w:tcW w:w="1041" w:type="dxa"/>
            <w:vAlign w:val="center"/>
          </w:tcPr>
          <w:p w14:paraId="63A926FA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29 (0.66, 2.56)</w:t>
            </w:r>
          </w:p>
        </w:tc>
        <w:tc>
          <w:tcPr>
            <w:tcW w:w="794" w:type="dxa"/>
            <w:vAlign w:val="center"/>
          </w:tcPr>
          <w:p w14:paraId="6B492553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625 / 41603</w:t>
            </w:r>
          </w:p>
        </w:tc>
        <w:tc>
          <w:tcPr>
            <w:tcW w:w="917" w:type="dxa"/>
            <w:vAlign w:val="center"/>
          </w:tcPr>
          <w:p w14:paraId="7029DF8E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7 (1.21, 1.80)</w:t>
            </w:r>
          </w:p>
        </w:tc>
      </w:tr>
      <w:tr w:rsidR="0002452F" w:rsidRPr="00DE2A82" w14:paraId="0E466480" w14:textId="77777777" w:rsidTr="00EF0F9B">
        <w:tc>
          <w:tcPr>
            <w:tcW w:w="1413" w:type="dxa"/>
            <w:vAlign w:val="center"/>
          </w:tcPr>
          <w:p w14:paraId="65649EE4" w14:textId="77777777" w:rsidR="0002452F" w:rsidRPr="00DE2A82" w:rsidRDefault="0002452F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High Risk WC</w:t>
            </w:r>
          </w:p>
        </w:tc>
        <w:tc>
          <w:tcPr>
            <w:tcW w:w="827" w:type="dxa"/>
            <w:vAlign w:val="center"/>
          </w:tcPr>
          <w:p w14:paraId="60307F45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89 / 41772</w:t>
            </w:r>
          </w:p>
        </w:tc>
        <w:tc>
          <w:tcPr>
            <w:tcW w:w="921" w:type="dxa"/>
            <w:vAlign w:val="center"/>
          </w:tcPr>
          <w:p w14:paraId="3F8F703B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0.78 (0.43, 1.57)</w:t>
            </w:r>
          </w:p>
        </w:tc>
        <w:tc>
          <w:tcPr>
            <w:tcW w:w="754" w:type="dxa"/>
            <w:vAlign w:val="center"/>
          </w:tcPr>
          <w:p w14:paraId="7CD14C11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65 / 41772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046010B4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2.48 (0.61, 10.19)</w:t>
            </w:r>
          </w:p>
        </w:tc>
        <w:tc>
          <w:tcPr>
            <w:tcW w:w="963" w:type="dxa"/>
            <w:vAlign w:val="center"/>
          </w:tcPr>
          <w:p w14:paraId="746D8BD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80 / 41772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299B0875" w14:textId="77777777" w:rsidR="0002452F" w:rsidRPr="00DE2A82" w:rsidRDefault="0002452F" w:rsidP="00EF0F9B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0.93 (0.54, 1.62)</w:t>
            </w:r>
          </w:p>
        </w:tc>
        <w:tc>
          <w:tcPr>
            <w:tcW w:w="754" w:type="dxa"/>
            <w:vAlign w:val="center"/>
          </w:tcPr>
          <w:p w14:paraId="3BA0377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50 / 41772</w:t>
            </w:r>
          </w:p>
        </w:tc>
        <w:tc>
          <w:tcPr>
            <w:tcW w:w="920" w:type="dxa"/>
            <w:vAlign w:val="center"/>
          </w:tcPr>
          <w:p w14:paraId="0C7C843C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72 (0.80, 3.70)</w:t>
            </w:r>
          </w:p>
        </w:tc>
        <w:tc>
          <w:tcPr>
            <w:tcW w:w="825" w:type="dxa"/>
            <w:vAlign w:val="center"/>
          </w:tcPr>
          <w:p w14:paraId="1FE9A78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801 / 41772</w:t>
            </w:r>
          </w:p>
        </w:tc>
        <w:tc>
          <w:tcPr>
            <w:tcW w:w="1060" w:type="dxa"/>
            <w:vAlign w:val="center"/>
          </w:tcPr>
          <w:p w14:paraId="61CC7C3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14 (0.90, 1.45)</w:t>
            </w:r>
          </w:p>
        </w:tc>
        <w:tc>
          <w:tcPr>
            <w:tcW w:w="785" w:type="dxa"/>
            <w:vAlign w:val="center"/>
          </w:tcPr>
          <w:p w14:paraId="7CC6678D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29 / 41772</w:t>
            </w:r>
          </w:p>
        </w:tc>
        <w:tc>
          <w:tcPr>
            <w:tcW w:w="1041" w:type="dxa"/>
            <w:vAlign w:val="center"/>
          </w:tcPr>
          <w:p w14:paraId="627F8C0C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21 (0.61, 2.39)</w:t>
            </w:r>
          </w:p>
        </w:tc>
        <w:tc>
          <w:tcPr>
            <w:tcW w:w="794" w:type="dxa"/>
            <w:vAlign w:val="center"/>
          </w:tcPr>
          <w:p w14:paraId="522CA411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791 / 41772</w:t>
            </w:r>
          </w:p>
        </w:tc>
        <w:tc>
          <w:tcPr>
            <w:tcW w:w="917" w:type="dxa"/>
            <w:vAlign w:val="center"/>
          </w:tcPr>
          <w:p w14:paraId="159EF5BF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57 (1.29, 1.92)</w:t>
            </w:r>
          </w:p>
        </w:tc>
      </w:tr>
      <w:tr w:rsidR="0002452F" w:rsidRPr="00DE2A82" w14:paraId="7AE9621E" w14:textId="77777777" w:rsidTr="00EF0F9B">
        <w:tc>
          <w:tcPr>
            <w:tcW w:w="13948" w:type="dxa"/>
            <w:gridSpan w:val="15"/>
          </w:tcPr>
          <w:p w14:paraId="3D8A3A3F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b/>
                <w:bCs/>
                <w:sz w:val="20"/>
                <w:szCs w:val="20"/>
              </w:rPr>
              <w:t>Joint group of alcohol consumption and BMI</w:t>
            </w:r>
          </w:p>
        </w:tc>
      </w:tr>
      <w:tr w:rsidR="00EF0F9B" w:rsidRPr="00DE2A82" w14:paraId="6455D16E" w14:textId="77777777" w:rsidTr="00EF0F9B">
        <w:tc>
          <w:tcPr>
            <w:tcW w:w="13948" w:type="dxa"/>
            <w:gridSpan w:val="15"/>
            <w:vAlign w:val="center"/>
          </w:tcPr>
          <w:p w14:paraId="67CAA62C" w14:textId="2C2C5DF9" w:rsidR="00EF0F9B" w:rsidRPr="00DE2A82" w:rsidRDefault="00EF0F9B" w:rsidP="00EF0F9B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b/>
                <w:bCs/>
                <w:sz w:val="20"/>
                <w:szCs w:val="20"/>
              </w:rPr>
              <w:t>Never drinker</w:t>
            </w:r>
          </w:p>
        </w:tc>
      </w:tr>
      <w:tr w:rsidR="0002452F" w:rsidRPr="00DE2A82" w14:paraId="73DE1A37" w14:textId="77777777" w:rsidTr="00EF0F9B">
        <w:tc>
          <w:tcPr>
            <w:tcW w:w="1413" w:type="dxa"/>
            <w:vAlign w:val="center"/>
          </w:tcPr>
          <w:p w14:paraId="4B5054EF" w14:textId="77777777" w:rsidR="0002452F" w:rsidRPr="00DE2A82" w:rsidRDefault="0002452F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eight</w:t>
            </w:r>
          </w:p>
        </w:tc>
        <w:tc>
          <w:tcPr>
            <w:tcW w:w="827" w:type="dxa"/>
            <w:vAlign w:val="center"/>
          </w:tcPr>
          <w:p w14:paraId="63D724D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2 / 5207</w:t>
            </w:r>
          </w:p>
        </w:tc>
        <w:tc>
          <w:tcPr>
            <w:tcW w:w="921" w:type="dxa"/>
            <w:vAlign w:val="center"/>
          </w:tcPr>
          <w:p w14:paraId="4FAD725F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754" w:type="dxa"/>
            <w:vAlign w:val="center"/>
          </w:tcPr>
          <w:p w14:paraId="4C0982AC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2 / 5207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23E6EA5C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963" w:type="dxa"/>
            <w:vAlign w:val="center"/>
          </w:tcPr>
          <w:p w14:paraId="6CB99825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2 / 5207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270EC3A5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754" w:type="dxa"/>
            <w:vAlign w:val="center"/>
          </w:tcPr>
          <w:p w14:paraId="7C7462AF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7 / 5207</w:t>
            </w:r>
          </w:p>
        </w:tc>
        <w:tc>
          <w:tcPr>
            <w:tcW w:w="920" w:type="dxa"/>
            <w:vAlign w:val="center"/>
          </w:tcPr>
          <w:p w14:paraId="17FADA4C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825" w:type="dxa"/>
            <w:vAlign w:val="center"/>
          </w:tcPr>
          <w:p w14:paraId="0D955FDE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61 / 5207</w:t>
            </w:r>
          </w:p>
        </w:tc>
        <w:tc>
          <w:tcPr>
            <w:tcW w:w="1060" w:type="dxa"/>
            <w:vAlign w:val="center"/>
          </w:tcPr>
          <w:p w14:paraId="368B7B5A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785" w:type="dxa"/>
            <w:vAlign w:val="center"/>
          </w:tcPr>
          <w:p w14:paraId="2007EBE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9 / 5207</w:t>
            </w:r>
          </w:p>
        </w:tc>
        <w:tc>
          <w:tcPr>
            <w:tcW w:w="1041" w:type="dxa"/>
            <w:vAlign w:val="center"/>
          </w:tcPr>
          <w:p w14:paraId="6AF216AB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794" w:type="dxa"/>
            <w:vAlign w:val="center"/>
          </w:tcPr>
          <w:p w14:paraId="645C93D5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19 / 5207</w:t>
            </w:r>
          </w:p>
        </w:tc>
        <w:tc>
          <w:tcPr>
            <w:tcW w:w="917" w:type="dxa"/>
            <w:vAlign w:val="center"/>
          </w:tcPr>
          <w:p w14:paraId="4EA03A01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02452F" w:rsidRPr="00DE2A82" w14:paraId="7482A585" w14:textId="77777777" w:rsidTr="00EF0F9B">
        <w:tc>
          <w:tcPr>
            <w:tcW w:w="1413" w:type="dxa"/>
            <w:vAlign w:val="center"/>
          </w:tcPr>
          <w:p w14:paraId="2AA0B8BA" w14:textId="77777777" w:rsidR="0002452F" w:rsidRPr="00DE2A82" w:rsidRDefault="0002452F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verweight</w:t>
            </w:r>
          </w:p>
        </w:tc>
        <w:tc>
          <w:tcPr>
            <w:tcW w:w="827" w:type="dxa"/>
            <w:vAlign w:val="center"/>
          </w:tcPr>
          <w:p w14:paraId="72DB7E13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4 / 6818</w:t>
            </w:r>
          </w:p>
        </w:tc>
        <w:tc>
          <w:tcPr>
            <w:tcW w:w="921" w:type="dxa"/>
            <w:vAlign w:val="center"/>
          </w:tcPr>
          <w:p w14:paraId="69809C2E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AU"/>
              </w:rPr>
              <w:t>0.24 (0.08, 0.73)</w:t>
            </w:r>
          </w:p>
        </w:tc>
        <w:tc>
          <w:tcPr>
            <w:tcW w:w="754" w:type="dxa"/>
            <w:vAlign w:val="center"/>
          </w:tcPr>
          <w:p w14:paraId="05F48587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3 / 6818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10B34657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5 (0.18, 6.28)</w:t>
            </w:r>
          </w:p>
        </w:tc>
        <w:tc>
          <w:tcPr>
            <w:tcW w:w="963" w:type="dxa"/>
            <w:vAlign w:val="center"/>
          </w:tcPr>
          <w:p w14:paraId="489E373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2 / 6818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78B9415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64 (0.29, 1.43)</w:t>
            </w:r>
          </w:p>
        </w:tc>
        <w:tc>
          <w:tcPr>
            <w:tcW w:w="754" w:type="dxa"/>
            <w:vAlign w:val="center"/>
          </w:tcPr>
          <w:p w14:paraId="760CE3A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6 / 6818</w:t>
            </w:r>
          </w:p>
        </w:tc>
        <w:tc>
          <w:tcPr>
            <w:tcW w:w="920" w:type="dxa"/>
            <w:vAlign w:val="center"/>
          </w:tcPr>
          <w:p w14:paraId="67863BEE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35 (0.55, 3.30)</w:t>
            </w:r>
          </w:p>
        </w:tc>
        <w:tc>
          <w:tcPr>
            <w:tcW w:w="825" w:type="dxa"/>
            <w:vAlign w:val="center"/>
          </w:tcPr>
          <w:p w14:paraId="23B61791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89 / 6818</w:t>
            </w:r>
          </w:p>
        </w:tc>
        <w:tc>
          <w:tcPr>
            <w:tcW w:w="1060" w:type="dxa"/>
            <w:vAlign w:val="center"/>
          </w:tcPr>
          <w:p w14:paraId="1BB2E40E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8 (0.70, 1.36)</w:t>
            </w:r>
          </w:p>
        </w:tc>
        <w:tc>
          <w:tcPr>
            <w:tcW w:w="785" w:type="dxa"/>
            <w:vAlign w:val="center"/>
          </w:tcPr>
          <w:p w14:paraId="38E3A06A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1 / 6818</w:t>
            </w:r>
          </w:p>
        </w:tc>
        <w:tc>
          <w:tcPr>
            <w:tcW w:w="1041" w:type="dxa"/>
            <w:vAlign w:val="center"/>
          </w:tcPr>
          <w:p w14:paraId="0F8DC63F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81 (0.32, 2.04)</w:t>
            </w:r>
          </w:p>
        </w:tc>
        <w:tc>
          <w:tcPr>
            <w:tcW w:w="794" w:type="dxa"/>
            <w:vAlign w:val="center"/>
          </w:tcPr>
          <w:p w14:paraId="4CFB1A2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74 / 6818</w:t>
            </w:r>
          </w:p>
        </w:tc>
        <w:tc>
          <w:tcPr>
            <w:tcW w:w="917" w:type="dxa"/>
            <w:vAlign w:val="center"/>
          </w:tcPr>
          <w:p w14:paraId="58273E02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AU"/>
              </w:rPr>
              <w:t>1.18 (0.93, 1.50)</w:t>
            </w:r>
          </w:p>
        </w:tc>
      </w:tr>
      <w:tr w:rsidR="0002452F" w:rsidRPr="00DE2A82" w14:paraId="2808D10F" w14:textId="77777777" w:rsidTr="00EF0F9B">
        <w:tc>
          <w:tcPr>
            <w:tcW w:w="1413" w:type="dxa"/>
            <w:vAlign w:val="center"/>
          </w:tcPr>
          <w:p w14:paraId="5314D481" w14:textId="77777777" w:rsidR="0002452F" w:rsidRPr="00DE2A82" w:rsidRDefault="0002452F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bese</w:t>
            </w:r>
          </w:p>
        </w:tc>
        <w:tc>
          <w:tcPr>
            <w:tcW w:w="827" w:type="dxa"/>
            <w:vAlign w:val="center"/>
          </w:tcPr>
          <w:p w14:paraId="612935FF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3 / 5584</w:t>
            </w:r>
          </w:p>
        </w:tc>
        <w:tc>
          <w:tcPr>
            <w:tcW w:w="921" w:type="dxa"/>
            <w:vAlign w:val="center"/>
          </w:tcPr>
          <w:p w14:paraId="05096F60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0.20 (0.06, 0.73)</w:t>
            </w:r>
          </w:p>
        </w:tc>
        <w:tc>
          <w:tcPr>
            <w:tcW w:w="754" w:type="dxa"/>
            <w:vAlign w:val="center"/>
          </w:tcPr>
          <w:p w14:paraId="56027364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3 / 5584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3711A20A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25 (0.21, 7.48)</w:t>
            </w:r>
          </w:p>
        </w:tc>
        <w:tc>
          <w:tcPr>
            <w:tcW w:w="963" w:type="dxa"/>
            <w:vAlign w:val="center"/>
          </w:tcPr>
          <w:p w14:paraId="3A8223E3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7 / 5584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2DA7958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1 (0.53, 2.32)</w:t>
            </w:r>
          </w:p>
        </w:tc>
        <w:tc>
          <w:tcPr>
            <w:tcW w:w="754" w:type="dxa"/>
            <w:vAlign w:val="center"/>
          </w:tcPr>
          <w:p w14:paraId="1120429F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6 / 5584</w:t>
            </w:r>
          </w:p>
        </w:tc>
        <w:tc>
          <w:tcPr>
            <w:tcW w:w="920" w:type="dxa"/>
            <w:vAlign w:val="center"/>
          </w:tcPr>
          <w:p w14:paraId="1DA89ACA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57 (0.65, 3.83)</w:t>
            </w:r>
          </w:p>
        </w:tc>
        <w:tc>
          <w:tcPr>
            <w:tcW w:w="825" w:type="dxa"/>
            <w:vAlign w:val="center"/>
          </w:tcPr>
          <w:p w14:paraId="684706BB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54 / 5584</w:t>
            </w:r>
          </w:p>
        </w:tc>
        <w:tc>
          <w:tcPr>
            <w:tcW w:w="1060" w:type="dxa"/>
            <w:vAlign w:val="center"/>
          </w:tcPr>
          <w:p w14:paraId="07DA1B7D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72 (0.50, 1.03)</w:t>
            </w:r>
          </w:p>
        </w:tc>
        <w:tc>
          <w:tcPr>
            <w:tcW w:w="785" w:type="dxa"/>
            <w:vAlign w:val="center"/>
          </w:tcPr>
          <w:p w14:paraId="555D3EEF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21 / 5584</w:t>
            </w:r>
          </w:p>
        </w:tc>
        <w:tc>
          <w:tcPr>
            <w:tcW w:w="1041" w:type="dxa"/>
            <w:vAlign w:val="center"/>
          </w:tcPr>
          <w:p w14:paraId="75443D53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93 (0.85, 4.40)</w:t>
            </w:r>
          </w:p>
        </w:tc>
        <w:tc>
          <w:tcPr>
            <w:tcW w:w="794" w:type="dxa"/>
            <w:vAlign w:val="center"/>
          </w:tcPr>
          <w:p w14:paraId="55F18593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44 / 5584</w:t>
            </w:r>
          </w:p>
        </w:tc>
        <w:tc>
          <w:tcPr>
            <w:tcW w:w="917" w:type="dxa"/>
            <w:vAlign w:val="center"/>
          </w:tcPr>
          <w:p w14:paraId="2D9E2BF3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4 (0.81, 1.33)</w:t>
            </w:r>
          </w:p>
        </w:tc>
      </w:tr>
      <w:tr w:rsidR="00EF0F9B" w:rsidRPr="00DE2A82" w14:paraId="27F57B54" w14:textId="77777777" w:rsidTr="00EF0F9B">
        <w:tc>
          <w:tcPr>
            <w:tcW w:w="13948" w:type="dxa"/>
            <w:gridSpan w:val="15"/>
            <w:vAlign w:val="center"/>
          </w:tcPr>
          <w:p w14:paraId="4E7CE1F6" w14:textId="0AF74128" w:rsidR="00EF0F9B" w:rsidRPr="00DE2A82" w:rsidRDefault="00EF0F9B" w:rsidP="00EF0F9B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b/>
                <w:bCs/>
                <w:sz w:val="20"/>
                <w:szCs w:val="20"/>
              </w:rPr>
              <w:t>Previous drinker</w:t>
            </w:r>
          </w:p>
        </w:tc>
      </w:tr>
      <w:tr w:rsidR="0002452F" w:rsidRPr="00DE2A82" w14:paraId="61365B41" w14:textId="77777777" w:rsidTr="00EF0F9B">
        <w:tc>
          <w:tcPr>
            <w:tcW w:w="1413" w:type="dxa"/>
            <w:vAlign w:val="center"/>
          </w:tcPr>
          <w:p w14:paraId="0F88FAA5" w14:textId="77777777" w:rsidR="0002452F" w:rsidRPr="00DE2A82" w:rsidRDefault="0002452F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eight</w:t>
            </w:r>
          </w:p>
        </w:tc>
        <w:tc>
          <w:tcPr>
            <w:tcW w:w="827" w:type="dxa"/>
            <w:vAlign w:val="center"/>
          </w:tcPr>
          <w:p w14:paraId="1504371A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2 / 4043</w:t>
            </w:r>
          </w:p>
        </w:tc>
        <w:tc>
          <w:tcPr>
            <w:tcW w:w="921" w:type="dxa"/>
            <w:vAlign w:val="center"/>
          </w:tcPr>
          <w:p w14:paraId="5DC2ABE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7 (0.43, 2.16)</w:t>
            </w:r>
          </w:p>
        </w:tc>
        <w:tc>
          <w:tcPr>
            <w:tcW w:w="754" w:type="dxa"/>
            <w:vAlign w:val="center"/>
          </w:tcPr>
          <w:p w14:paraId="10496D0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5 / 4043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6BE84A2E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AU"/>
              </w:rPr>
              <w:t>5.72 (1.30, 25.05)</w:t>
            </w:r>
          </w:p>
        </w:tc>
        <w:tc>
          <w:tcPr>
            <w:tcW w:w="963" w:type="dxa"/>
            <w:vAlign w:val="center"/>
          </w:tcPr>
          <w:p w14:paraId="4972C01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6 / 4043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52403C73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8 (0.56, 2.49)</w:t>
            </w:r>
          </w:p>
        </w:tc>
        <w:tc>
          <w:tcPr>
            <w:tcW w:w="754" w:type="dxa"/>
            <w:vAlign w:val="center"/>
          </w:tcPr>
          <w:p w14:paraId="055BD88E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1 / 4043</w:t>
            </w:r>
          </w:p>
        </w:tc>
        <w:tc>
          <w:tcPr>
            <w:tcW w:w="920" w:type="dxa"/>
            <w:vAlign w:val="center"/>
          </w:tcPr>
          <w:p w14:paraId="2F8F6BB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56 (0.60, 4.02)</w:t>
            </w:r>
          </w:p>
        </w:tc>
        <w:tc>
          <w:tcPr>
            <w:tcW w:w="825" w:type="dxa"/>
            <w:vAlign w:val="center"/>
          </w:tcPr>
          <w:p w14:paraId="2C244B2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54 / 4043</w:t>
            </w:r>
          </w:p>
        </w:tc>
        <w:tc>
          <w:tcPr>
            <w:tcW w:w="1060" w:type="dxa"/>
            <w:vAlign w:val="center"/>
          </w:tcPr>
          <w:p w14:paraId="07642B2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01 (0.69, 1.46)</w:t>
            </w:r>
          </w:p>
        </w:tc>
        <w:tc>
          <w:tcPr>
            <w:tcW w:w="785" w:type="dxa"/>
            <w:vAlign w:val="center"/>
          </w:tcPr>
          <w:p w14:paraId="28D8470B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6 / 4043</w:t>
            </w:r>
          </w:p>
        </w:tc>
        <w:tc>
          <w:tcPr>
            <w:tcW w:w="1041" w:type="dxa"/>
            <w:vAlign w:val="center"/>
          </w:tcPr>
          <w:p w14:paraId="0C2A3C9A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0.74 (0.26, 2.13)</w:t>
            </w:r>
          </w:p>
        </w:tc>
        <w:tc>
          <w:tcPr>
            <w:tcW w:w="794" w:type="dxa"/>
            <w:vAlign w:val="center"/>
          </w:tcPr>
          <w:p w14:paraId="4B639DFC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96 / 4043</w:t>
            </w:r>
          </w:p>
        </w:tc>
        <w:tc>
          <w:tcPr>
            <w:tcW w:w="917" w:type="dxa"/>
            <w:vAlign w:val="center"/>
          </w:tcPr>
          <w:p w14:paraId="47B0B5AC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23 (0.94, 1.61)</w:t>
            </w:r>
          </w:p>
        </w:tc>
      </w:tr>
      <w:tr w:rsidR="0002452F" w:rsidRPr="00DE2A82" w14:paraId="5913CD59" w14:textId="77777777" w:rsidTr="00EF0F9B">
        <w:tc>
          <w:tcPr>
            <w:tcW w:w="1413" w:type="dxa"/>
            <w:vAlign w:val="center"/>
          </w:tcPr>
          <w:p w14:paraId="7D57A94C" w14:textId="77777777" w:rsidR="0002452F" w:rsidRPr="00DE2A82" w:rsidRDefault="0002452F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verweight</w:t>
            </w:r>
          </w:p>
        </w:tc>
        <w:tc>
          <w:tcPr>
            <w:tcW w:w="827" w:type="dxa"/>
            <w:vAlign w:val="center"/>
          </w:tcPr>
          <w:p w14:paraId="2706BCE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6 / 5289</w:t>
            </w:r>
          </w:p>
        </w:tc>
        <w:tc>
          <w:tcPr>
            <w:tcW w:w="921" w:type="dxa"/>
            <w:vAlign w:val="center"/>
          </w:tcPr>
          <w:p w14:paraId="488999CC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0.88 (0.42, 1.87)</w:t>
            </w:r>
          </w:p>
        </w:tc>
        <w:tc>
          <w:tcPr>
            <w:tcW w:w="754" w:type="dxa"/>
            <w:vAlign w:val="center"/>
          </w:tcPr>
          <w:p w14:paraId="61DE0392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3 / 5289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1D3BD76D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3.20 (0.72, 14.22)</w:t>
            </w:r>
          </w:p>
        </w:tc>
        <w:tc>
          <w:tcPr>
            <w:tcW w:w="963" w:type="dxa"/>
            <w:vAlign w:val="center"/>
          </w:tcPr>
          <w:p w14:paraId="1BC42CD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27 / 5289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4FF90F71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8 (0.60, 2.34)</w:t>
            </w:r>
          </w:p>
        </w:tc>
        <w:tc>
          <w:tcPr>
            <w:tcW w:w="754" w:type="dxa"/>
            <w:vAlign w:val="center"/>
          </w:tcPr>
          <w:p w14:paraId="20D24C00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20 / 5289</w:t>
            </w:r>
          </w:p>
        </w:tc>
        <w:tc>
          <w:tcPr>
            <w:tcW w:w="920" w:type="dxa"/>
            <w:vAlign w:val="center"/>
          </w:tcPr>
          <w:p w14:paraId="3EBA6FB2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58 (0.66, 3.77)</w:t>
            </w:r>
          </w:p>
        </w:tc>
        <w:tc>
          <w:tcPr>
            <w:tcW w:w="825" w:type="dxa"/>
            <w:vAlign w:val="center"/>
          </w:tcPr>
          <w:p w14:paraId="115BD563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74 / 5289</w:t>
            </w:r>
          </w:p>
        </w:tc>
        <w:tc>
          <w:tcPr>
            <w:tcW w:w="1060" w:type="dxa"/>
            <w:vAlign w:val="center"/>
          </w:tcPr>
          <w:p w14:paraId="0B15E2A7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2 (0.66, 1.30)</w:t>
            </w:r>
          </w:p>
        </w:tc>
        <w:tc>
          <w:tcPr>
            <w:tcW w:w="785" w:type="dxa"/>
            <w:vAlign w:val="center"/>
          </w:tcPr>
          <w:p w14:paraId="61A4D02C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21 / 5289</w:t>
            </w:r>
          </w:p>
        </w:tc>
        <w:tc>
          <w:tcPr>
            <w:tcW w:w="1041" w:type="dxa"/>
            <w:vAlign w:val="center"/>
          </w:tcPr>
          <w:p w14:paraId="0AD307F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54 (0.68, 3.49)</w:t>
            </w:r>
          </w:p>
        </w:tc>
        <w:tc>
          <w:tcPr>
            <w:tcW w:w="794" w:type="dxa"/>
            <w:vAlign w:val="center"/>
          </w:tcPr>
          <w:p w14:paraId="5CE582B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98 / 5289</w:t>
            </w:r>
          </w:p>
        </w:tc>
        <w:tc>
          <w:tcPr>
            <w:tcW w:w="917" w:type="dxa"/>
            <w:vAlign w:val="center"/>
          </w:tcPr>
          <w:p w14:paraId="6BD4AD93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2 (0.85, 1.47)</w:t>
            </w:r>
          </w:p>
        </w:tc>
      </w:tr>
      <w:tr w:rsidR="0002452F" w:rsidRPr="00DE2A82" w14:paraId="5AD91030" w14:textId="77777777" w:rsidTr="00EF0F9B">
        <w:tc>
          <w:tcPr>
            <w:tcW w:w="1413" w:type="dxa"/>
            <w:vAlign w:val="center"/>
          </w:tcPr>
          <w:p w14:paraId="67B9AD5D" w14:textId="77777777" w:rsidR="0002452F" w:rsidRPr="00DE2A82" w:rsidRDefault="0002452F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bese</w:t>
            </w:r>
          </w:p>
        </w:tc>
        <w:tc>
          <w:tcPr>
            <w:tcW w:w="827" w:type="dxa"/>
            <w:vAlign w:val="center"/>
          </w:tcPr>
          <w:p w14:paraId="593CC76A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6 / 4507</w:t>
            </w:r>
          </w:p>
        </w:tc>
        <w:tc>
          <w:tcPr>
            <w:tcW w:w="921" w:type="dxa"/>
            <w:vAlign w:val="center"/>
          </w:tcPr>
          <w:p w14:paraId="0BBB064D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0.99 (0.47, 2.11)</w:t>
            </w:r>
          </w:p>
        </w:tc>
        <w:tc>
          <w:tcPr>
            <w:tcW w:w="754" w:type="dxa"/>
            <w:vAlign w:val="center"/>
          </w:tcPr>
          <w:p w14:paraId="20ED74D1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6 / 4507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50A73C4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65 (0.33, 8.21)</w:t>
            </w:r>
          </w:p>
        </w:tc>
        <w:tc>
          <w:tcPr>
            <w:tcW w:w="963" w:type="dxa"/>
            <w:vAlign w:val="center"/>
          </w:tcPr>
          <w:p w14:paraId="3AC08580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20 / 4507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06CE5632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3 (0.50, 2.12)</w:t>
            </w:r>
          </w:p>
        </w:tc>
        <w:tc>
          <w:tcPr>
            <w:tcW w:w="754" w:type="dxa"/>
            <w:vAlign w:val="center"/>
          </w:tcPr>
          <w:p w14:paraId="34CD75B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8 / 4507</w:t>
            </w:r>
          </w:p>
        </w:tc>
        <w:tc>
          <w:tcPr>
            <w:tcW w:w="920" w:type="dxa"/>
            <w:vAlign w:val="center"/>
          </w:tcPr>
          <w:p w14:paraId="49298DC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62 (0.67, 3.90)</w:t>
            </w:r>
          </w:p>
        </w:tc>
        <w:tc>
          <w:tcPr>
            <w:tcW w:w="825" w:type="dxa"/>
            <w:vAlign w:val="center"/>
          </w:tcPr>
          <w:p w14:paraId="5A30C9C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68 / 4507</w:t>
            </w:r>
          </w:p>
        </w:tc>
        <w:tc>
          <w:tcPr>
            <w:tcW w:w="1060" w:type="dxa"/>
            <w:vAlign w:val="center"/>
          </w:tcPr>
          <w:p w14:paraId="1CB9EA3B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00 (0.70, 1.40)</w:t>
            </w:r>
          </w:p>
        </w:tc>
        <w:tc>
          <w:tcPr>
            <w:tcW w:w="785" w:type="dxa"/>
            <w:vAlign w:val="center"/>
          </w:tcPr>
          <w:p w14:paraId="235B947B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23 / 4507</w:t>
            </w:r>
          </w:p>
        </w:tc>
        <w:tc>
          <w:tcPr>
            <w:tcW w:w="1041" w:type="dxa"/>
            <w:vAlign w:val="center"/>
          </w:tcPr>
          <w:p w14:paraId="0B5BEB42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96 (0.87, 4.39)</w:t>
            </w:r>
          </w:p>
        </w:tc>
        <w:tc>
          <w:tcPr>
            <w:tcW w:w="794" w:type="dxa"/>
            <w:vAlign w:val="center"/>
          </w:tcPr>
          <w:p w14:paraId="605CFBC5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03 / 4507</w:t>
            </w:r>
          </w:p>
        </w:tc>
        <w:tc>
          <w:tcPr>
            <w:tcW w:w="917" w:type="dxa"/>
            <w:vAlign w:val="center"/>
          </w:tcPr>
          <w:p w14:paraId="6A33A8A1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8 (0.90, 1.54)</w:t>
            </w:r>
          </w:p>
        </w:tc>
      </w:tr>
      <w:tr w:rsidR="00EF0F9B" w:rsidRPr="00DE2A82" w14:paraId="6E5592F2" w14:textId="77777777" w:rsidTr="00EF0F9B">
        <w:tc>
          <w:tcPr>
            <w:tcW w:w="13948" w:type="dxa"/>
            <w:gridSpan w:val="15"/>
            <w:vAlign w:val="center"/>
          </w:tcPr>
          <w:p w14:paraId="49557425" w14:textId="36F279EC" w:rsidR="00EF0F9B" w:rsidRPr="00DE2A82" w:rsidRDefault="00EF0F9B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b/>
                <w:bCs/>
                <w:sz w:val="20"/>
                <w:szCs w:val="20"/>
              </w:rPr>
              <w:lastRenderedPageBreak/>
              <w:t>Within guideline</w:t>
            </w:r>
          </w:p>
        </w:tc>
      </w:tr>
      <w:tr w:rsidR="0002452F" w:rsidRPr="00DE2A82" w14:paraId="5F204A67" w14:textId="77777777" w:rsidTr="00EF0F9B">
        <w:tc>
          <w:tcPr>
            <w:tcW w:w="1413" w:type="dxa"/>
            <w:vAlign w:val="center"/>
          </w:tcPr>
          <w:p w14:paraId="63F33025" w14:textId="77777777" w:rsidR="0002452F" w:rsidRPr="00DE2A82" w:rsidRDefault="0002452F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eight</w:t>
            </w:r>
          </w:p>
        </w:tc>
        <w:tc>
          <w:tcPr>
            <w:tcW w:w="827" w:type="dxa"/>
            <w:vAlign w:val="center"/>
          </w:tcPr>
          <w:p w14:paraId="038ADA61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14 / 78320</w:t>
            </w:r>
          </w:p>
        </w:tc>
        <w:tc>
          <w:tcPr>
            <w:tcW w:w="921" w:type="dxa"/>
            <w:vAlign w:val="center"/>
          </w:tcPr>
          <w:p w14:paraId="00E8740A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60 (0.33, 1.08)</w:t>
            </w:r>
          </w:p>
        </w:tc>
        <w:tc>
          <w:tcPr>
            <w:tcW w:w="754" w:type="dxa"/>
            <w:vAlign w:val="center"/>
          </w:tcPr>
          <w:p w14:paraId="70B84AF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58 / 78320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6920F3CB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94 (0.47, 7.95)</w:t>
            </w:r>
          </w:p>
        </w:tc>
        <w:tc>
          <w:tcPr>
            <w:tcW w:w="963" w:type="dxa"/>
            <w:vAlign w:val="center"/>
          </w:tcPr>
          <w:p w14:paraId="3035A71C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91 / 78320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1558BA63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50 (0.27, 0.91)</w:t>
            </w:r>
          </w:p>
        </w:tc>
        <w:tc>
          <w:tcPr>
            <w:tcW w:w="754" w:type="dxa"/>
            <w:vAlign w:val="center"/>
          </w:tcPr>
          <w:p w14:paraId="07F319F2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93 / 78320</w:t>
            </w:r>
          </w:p>
        </w:tc>
        <w:tc>
          <w:tcPr>
            <w:tcW w:w="920" w:type="dxa"/>
            <w:vAlign w:val="center"/>
          </w:tcPr>
          <w:p w14:paraId="14371250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4 (0.43, 2.02)</w:t>
            </w:r>
          </w:p>
        </w:tc>
        <w:tc>
          <w:tcPr>
            <w:tcW w:w="825" w:type="dxa"/>
            <w:vAlign w:val="center"/>
          </w:tcPr>
          <w:p w14:paraId="1FC63FC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838 / 78320</w:t>
            </w:r>
          </w:p>
        </w:tc>
        <w:tc>
          <w:tcPr>
            <w:tcW w:w="1060" w:type="dxa"/>
            <w:vAlign w:val="center"/>
          </w:tcPr>
          <w:p w14:paraId="1389C8C1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2 (0.71, 1.19)</w:t>
            </w:r>
          </w:p>
        </w:tc>
        <w:tc>
          <w:tcPr>
            <w:tcW w:w="785" w:type="dxa"/>
            <w:vAlign w:val="center"/>
          </w:tcPr>
          <w:p w14:paraId="27E75993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01 / 78320</w:t>
            </w:r>
          </w:p>
        </w:tc>
        <w:tc>
          <w:tcPr>
            <w:tcW w:w="1041" w:type="dxa"/>
            <w:vAlign w:val="center"/>
          </w:tcPr>
          <w:p w14:paraId="71641E7D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87 (0.42, 1.79)</w:t>
            </w:r>
          </w:p>
        </w:tc>
        <w:tc>
          <w:tcPr>
            <w:tcW w:w="794" w:type="dxa"/>
            <w:vAlign w:val="center"/>
          </w:tcPr>
          <w:p w14:paraId="28F28331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2066 / 78320</w:t>
            </w:r>
          </w:p>
        </w:tc>
        <w:tc>
          <w:tcPr>
            <w:tcW w:w="917" w:type="dxa"/>
            <w:vAlign w:val="center"/>
          </w:tcPr>
          <w:p w14:paraId="7A9FCA4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17 (0.97, 1.41)</w:t>
            </w:r>
          </w:p>
        </w:tc>
      </w:tr>
      <w:tr w:rsidR="0002452F" w:rsidRPr="00DE2A82" w14:paraId="4CF6B09F" w14:textId="77777777" w:rsidTr="00EF0F9B">
        <w:tc>
          <w:tcPr>
            <w:tcW w:w="1413" w:type="dxa"/>
            <w:vAlign w:val="center"/>
          </w:tcPr>
          <w:p w14:paraId="74D3433B" w14:textId="77777777" w:rsidR="0002452F" w:rsidRPr="00DE2A82" w:rsidRDefault="0002452F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verweight</w:t>
            </w:r>
          </w:p>
        </w:tc>
        <w:tc>
          <w:tcPr>
            <w:tcW w:w="827" w:type="dxa"/>
            <w:vAlign w:val="center"/>
          </w:tcPr>
          <w:p w14:paraId="67C72B43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43 / 91718</w:t>
            </w:r>
          </w:p>
        </w:tc>
        <w:tc>
          <w:tcPr>
            <w:tcW w:w="921" w:type="dxa"/>
            <w:vAlign w:val="center"/>
          </w:tcPr>
          <w:p w14:paraId="5ED39ADB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AU"/>
              </w:rPr>
              <w:t>0.54 (0.30, 0.98)</w:t>
            </w:r>
          </w:p>
        </w:tc>
        <w:tc>
          <w:tcPr>
            <w:tcW w:w="754" w:type="dxa"/>
            <w:vAlign w:val="center"/>
          </w:tcPr>
          <w:p w14:paraId="76E8A483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75 / 91718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55FC3771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66 (0.41, 6.77)</w:t>
            </w:r>
          </w:p>
        </w:tc>
        <w:tc>
          <w:tcPr>
            <w:tcW w:w="963" w:type="dxa"/>
            <w:vAlign w:val="center"/>
          </w:tcPr>
          <w:p w14:paraId="47E7BBA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223 / 91718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2016A1BA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74 (0.41, 1.33)</w:t>
            </w:r>
          </w:p>
        </w:tc>
        <w:tc>
          <w:tcPr>
            <w:tcW w:w="754" w:type="dxa"/>
            <w:vAlign w:val="center"/>
          </w:tcPr>
          <w:p w14:paraId="1F472EEB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42 / 91718</w:t>
            </w:r>
          </w:p>
        </w:tc>
        <w:tc>
          <w:tcPr>
            <w:tcW w:w="920" w:type="dxa"/>
            <w:vAlign w:val="center"/>
          </w:tcPr>
          <w:p w14:paraId="08DFB8C1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88 (0.41, 1.88)</w:t>
            </w:r>
          </w:p>
        </w:tc>
        <w:tc>
          <w:tcPr>
            <w:tcW w:w="825" w:type="dxa"/>
            <w:vAlign w:val="center"/>
          </w:tcPr>
          <w:p w14:paraId="09BF6D41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1190 / 91718</w:t>
            </w:r>
          </w:p>
        </w:tc>
        <w:tc>
          <w:tcPr>
            <w:tcW w:w="1060" w:type="dxa"/>
            <w:vAlign w:val="center"/>
          </w:tcPr>
          <w:p w14:paraId="0FCEFF61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3 (0.72, 1.20)</w:t>
            </w:r>
          </w:p>
        </w:tc>
        <w:tc>
          <w:tcPr>
            <w:tcW w:w="785" w:type="dxa"/>
            <w:vAlign w:val="center"/>
          </w:tcPr>
          <w:p w14:paraId="1327D88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84 / 91718</w:t>
            </w:r>
          </w:p>
        </w:tc>
        <w:tc>
          <w:tcPr>
            <w:tcW w:w="1041" w:type="dxa"/>
            <w:vAlign w:val="center"/>
          </w:tcPr>
          <w:p w14:paraId="7AAA4D90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9 (0.48, 2.00)</w:t>
            </w:r>
          </w:p>
        </w:tc>
        <w:tc>
          <w:tcPr>
            <w:tcW w:w="794" w:type="dxa"/>
            <w:vAlign w:val="center"/>
          </w:tcPr>
          <w:p w14:paraId="726E990D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color w:val="000000"/>
                <w:sz w:val="20"/>
                <w:szCs w:val="20"/>
              </w:rPr>
              <w:t>2209 / 91718</w:t>
            </w:r>
          </w:p>
        </w:tc>
        <w:tc>
          <w:tcPr>
            <w:tcW w:w="917" w:type="dxa"/>
            <w:vAlign w:val="center"/>
          </w:tcPr>
          <w:p w14:paraId="17F27EC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AU"/>
              </w:rPr>
              <w:t>1.24 (1.03, 1.50)</w:t>
            </w:r>
          </w:p>
        </w:tc>
      </w:tr>
      <w:tr w:rsidR="0002452F" w:rsidRPr="00DE2A82" w14:paraId="7ACBDEE0" w14:textId="77777777" w:rsidTr="00EF0F9B">
        <w:tc>
          <w:tcPr>
            <w:tcW w:w="1413" w:type="dxa"/>
            <w:vAlign w:val="center"/>
          </w:tcPr>
          <w:p w14:paraId="2EE2A82B" w14:textId="77777777" w:rsidR="0002452F" w:rsidRPr="00DE2A82" w:rsidRDefault="0002452F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bese</w:t>
            </w:r>
          </w:p>
        </w:tc>
        <w:tc>
          <w:tcPr>
            <w:tcW w:w="827" w:type="dxa"/>
            <w:vAlign w:val="center"/>
          </w:tcPr>
          <w:p w14:paraId="485A3C62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76 / 56301</w:t>
            </w:r>
          </w:p>
        </w:tc>
        <w:tc>
          <w:tcPr>
            <w:tcW w:w="921" w:type="dxa"/>
            <w:vAlign w:val="center"/>
          </w:tcPr>
          <w:p w14:paraId="48CB4F5F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0.45 (0.24, 0.82)</w:t>
            </w:r>
          </w:p>
        </w:tc>
        <w:tc>
          <w:tcPr>
            <w:tcW w:w="754" w:type="dxa"/>
            <w:vAlign w:val="center"/>
          </w:tcPr>
          <w:p w14:paraId="3AB0CC33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42 / 56301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2B968E74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31 (0.32, 5.45)</w:t>
            </w:r>
          </w:p>
        </w:tc>
        <w:tc>
          <w:tcPr>
            <w:tcW w:w="963" w:type="dxa"/>
            <w:vAlign w:val="center"/>
          </w:tcPr>
          <w:p w14:paraId="49E3CE62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74 / 56301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43716210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0.89 (0.50, 1.61)</w:t>
            </w:r>
          </w:p>
        </w:tc>
        <w:tc>
          <w:tcPr>
            <w:tcW w:w="754" w:type="dxa"/>
            <w:vAlign w:val="center"/>
          </w:tcPr>
          <w:p w14:paraId="6FCBDF32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48 / 56301</w:t>
            </w:r>
          </w:p>
        </w:tc>
        <w:tc>
          <w:tcPr>
            <w:tcW w:w="920" w:type="dxa"/>
            <w:vAlign w:val="center"/>
          </w:tcPr>
          <w:p w14:paraId="7B3E63C4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32 (0.61, 2.82)</w:t>
            </w:r>
          </w:p>
        </w:tc>
        <w:tc>
          <w:tcPr>
            <w:tcW w:w="825" w:type="dxa"/>
            <w:vAlign w:val="center"/>
          </w:tcPr>
          <w:p w14:paraId="238657E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799 / 56301</w:t>
            </w:r>
          </w:p>
        </w:tc>
        <w:tc>
          <w:tcPr>
            <w:tcW w:w="1060" w:type="dxa"/>
            <w:vAlign w:val="center"/>
          </w:tcPr>
          <w:p w14:paraId="73E722F0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98 (0.76, 1.28)</w:t>
            </w:r>
          </w:p>
        </w:tc>
        <w:tc>
          <w:tcPr>
            <w:tcW w:w="785" w:type="dxa"/>
            <w:vAlign w:val="center"/>
          </w:tcPr>
          <w:p w14:paraId="0534523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48 / 56301</w:t>
            </w:r>
          </w:p>
        </w:tc>
        <w:tc>
          <w:tcPr>
            <w:tcW w:w="1041" w:type="dxa"/>
            <w:vAlign w:val="center"/>
          </w:tcPr>
          <w:p w14:paraId="4342D9BA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22 (0.60, 2.49)</w:t>
            </w:r>
          </w:p>
        </w:tc>
        <w:tc>
          <w:tcPr>
            <w:tcW w:w="794" w:type="dxa"/>
            <w:vAlign w:val="center"/>
          </w:tcPr>
          <w:p w14:paraId="76A794ED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604 / 56301</w:t>
            </w:r>
          </w:p>
        </w:tc>
        <w:tc>
          <w:tcPr>
            <w:tcW w:w="917" w:type="dxa"/>
            <w:vAlign w:val="center"/>
          </w:tcPr>
          <w:p w14:paraId="16093891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AU"/>
              </w:rPr>
              <w:t>1.31 (1.08, 1.58)</w:t>
            </w:r>
          </w:p>
        </w:tc>
      </w:tr>
      <w:tr w:rsidR="00EF0F9B" w:rsidRPr="00DE2A82" w14:paraId="75E9EACF" w14:textId="77777777" w:rsidTr="00EF0F9B">
        <w:tc>
          <w:tcPr>
            <w:tcW w:w="13948" w:type="dxa"/>
            <w:gridSpan w:val="15"/>
            <w:vAlign w:val="center"/>
          </w:tcPr>
          <w:p w14:paraId="0599BCBA" w14:textId="0A557E76" w:rsidR="00EF0F9B" w:rsidRPr="00DE2A82" w:rsidRDefault="00EF0F9B" w:rsidP="00EF0F9B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b/>
                <w:bCs/>
                <w:sz w:val="20"/>
                <w:szCs w:val="20"/>
              </w:rPr>
              <w:t>Above guideline</w:t>
            </w:r>
          </w:p>
        </w:tc>
      </w:tr>
      <w:tr w:rsidR="0002452F" w:rsidRPr="00DE2A82" w14:paraId="6E76AA73" w14:textId="77777777" w:rsidTr="00EF0F9B">
        <w:tc>
          <w:tcPr>
            <w:tcW w:w="1413" w:type="dxa"/>
            <w:vAlign w:val="center"/>
          </w:tcPr>
          <w:p w14:paraId="29E1ECBB" w14:textId="77777777" w:rsidR="0002452F" w:rsidRPr="00DE2A82" w:rsidRDefault="0002452F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Normal weight</w:t>
            </w:r>
          </w:p>
        </w:tc>
        <w:tc>
          <w:tcPr>
            <w:tcW w:w="827" w:type="dxa"/>
            <w:vAlign w:val="center"/>
          </w:tcPr>
          <w:p w14:paraId="5B437A34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07 / 43665</w:t>
            </w:r>
          </w:p>
        </w:tc>
        <w:tc>
          <w:tcPr>
            <w:tcW w:w="921" w:type="dxa"/>
            <w:vAlign w:val="center"/>
          </w:tcPr>
          <w:p w14:paraId="46B4068A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77 (0.42, 1.41)</w:t>
            </w:r>
          </w:p>
        </w:tc>
        <w:tc>
          <w:tcPr>
            <w:tcW w:w="754" w:type="dxa"/>
            <w:vAlign w:val="center"/>
          </w:tcPr>
          <w:p w14:paraId="036BBA52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86 / 43665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56D79BA0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2.99 (0.73, 12.21)</w:t>
            </w:r>
          </w:p>
        </w:tc>
        <w:tc>
          <w:tcPr>
            <w:tcW w:w="963" w:type="dxa"/>
            <w:vAlign w:val="center"/>
          </w:tcPr>
          <w:p w14:paraId="287A400A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04 / 43665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74F77D39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70 (0.38, 1.28)</w:t>
            </w:r>
          </w:p>
        </w:tc>
        <w:tc>
          <w:tcPr>
            <w:tcW w:w="754" w:type="dxa"/>
            <w:vAlign w:val="center"/>
          </w:tcPr>
          <w:p w14:paraId="558BD962" w14:textId="77777777" w:rsidR="0002452F" w:rsidRPr="00DE2A82" w:rsidRDefault="0002452F" w:rsidP="00EF0F9B">
            <w:pPr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59 / 43665</w:t>
            </w:r>
          </w:p>
        </w:tc>
        <w:tc>
          <w:tcPr>
            <w:tcW w:w="920" w:type="dxa"/>
            <w:vAlign w:val="center"/>
          </w:tcPr>
          <w:p w14:paraId="711F712C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  <w:t>0.81 (0.37, 1.79)</w:t>
            </w:r>
          </w:p>
        </w:tc>
        <w:tc>
          <w:tcPr>
            <w:tcW w:w="825" w:type="dxa"/>
            <w:vAlign w:val="center"/>
          </w:tcPr>
          <w:p w14:paraId="5E458664" w14:textId="77777777" w:rsidR="0002452F" w:rsidRPr="00DE2A82" w:rsidRDefault="0002452F" w:rsidP="00EF0F9B">
            <w:pPr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529 / 43665</w:t>
            </w:r>
          </w:p>
        </w:tc>
        <w:tc>
          <w:tcPr>
            <w:tcW w:w="1060" w:type="dxa"/>
            <w:vAlign w:val="center"/>
          </w:tcPr>
          <w:p w14:paraId="2C418944" w14:textId="77777777" w:rsidR="0002452F" w:rsidRPr="00DE2A82" w:rsidRDefault="0002452F" w:rsidP="00EF0F9B">
            <w:pPr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  <w:t>0.93 (0.71, 1.22)</w:t>
            </w:r>
          </w:p>
        </w:tc>
        <w:tc>
          <w:tcPr>
            <w:tcW w:w="785" w:type="dxa"/>
            <w:vAlign w:val="center"/>
          </w:tcPr>
          <w:p w14:paraId="693BAE7F" w14:textId="77777777" w:rsidR="0002452F" w:rsidRPr="00DE2A82" w:rsidRDefault="0002452F" w:rsidP="00EF0F9B">
            <w:pPr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66 / 43665</w:t>
            </w:r>
          </w:p>
        </w:tc>
        <w:tc>
          <w:tcPr>
            <w:tcW w:w="1041" w:type="dxa"/>
            <w:vAlign w:val="center"/>
          </w:tcPr>
          <w:p w14:paraId="31A23234" w14:textId="77777777" w:rsidR="0002452F" w:rsidRPr="00DE2A82" w:rsidRDefault="0002452F" w:rsidP="00EF0F9B">
            <w:pPr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  <w:t>0.77 (0.37, 1.60)</w:t>
            </w:r>
          </w:p>
        </w:tc>
        <w:tc>
          <w:tcPr>
            <w:tcW w:w="794" w:type="dxa"/>
            <w:vAlign w:val="center"/>
          </w:tcPr>
          <w:p w14:paraId="366CB63B" w14:textId="77777777" w:rsidR="0002452F" w:rsidRPr="00DE2A82" w:rsidRDefault="0002452F" w:rsidP="00EF0F9B">
            <w:pPr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910 / 43665</w:t>
            </w:r>
          </w:p>
        </w:tc>
        <w:tc>
          <w:tcPr>
            <w:tcW w:w="917" w:type="dxa"/>
            <w:vAlign w:val="center"/>
          </w:tcPr>
          <w:p w14:paraId="0397B7E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sz w:val="20"/>
                <w:szCs w:val="20"/>
                <w:lang w:eastAsia="en-AU"/>
              </w:rPr>
              <w:t>1.29 (1.06, 1.57)</w:t>
            </w:r>
          </w:p>
        </w:tc>
      </w:tr>
      <w:tr w:rsidR="0002452F" w:rsidRPr="00DE2A82" w14:paraId="25AFF80F" w14:textId="77777777" w:rsidTr="00EF0F9B">
        <w:tc>
          <w:tcPr>
            <w:tcW w:w="1413" w:type="dxa"/>
            <w:vAlign w:val="center"/>
          </w:tcPr>
          <w:p w14:paraId="5975EAF2" w14:textId="77777777" w:rsidR="0002452F" w:rsidRPr="00DE2A82" w:rsidRDefault="0002452F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verweight</w:t>
            </w:r>
          </w:p>
        </w:tc>
        <w:tc>
          <w:tcPr>
            <w:tcW w:w="827" w:type="dxa"/>
            <w:vAlign w:val="center"/>
          </w:tcPr>
          <w:p w14:paraId="1BC338C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23 / 68273</w:t>
            </w:r>
          </w:p>
        </w:tc>
        <w:tc>
          <w:tcPr>
            <w:tcW w:w="921" w:type="dxa"/>
            <w:vAlign w:val="center"/>
          </w:tcPr>
          <w:p w14:paraId="2B66159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0.48 (0.26, 0.88)</w:t>
            </w:r>
          </w:p>
        </w:tc>
        <w:tc>
          <w:tcPr>
            <w:tcW w:w="754" w:type="dxa"/>
            <w:vAlign w:val="center"/>
          </w:tcPr>
          <w:p w14:paraId="06571FE5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93 / 68273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576F461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1.70 (0.42, 6.93)</w:t>
            </w:r>
          </w:p>
        </w:tc>
        <w:tc>
          <w:tcPr>
            <w:tcW w:w="963" w:type="dxa"/>
            <w:vAlign w:val="center"/>
          </w:tcPr>
          <w:p w14:paraId="62E0DF82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251 / 68273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67EB616E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  <w:t>0.79 (0.44, 1.42)</w:t>
            </w:r>
          </w:p>
        </w:tc>
        <w:tc>
          <w:tcPr>
            <w:tcW w:w="754" w:type="dxa"/>
            <w:vAlign w:val="center"/>
          </w:tcPr>
          <w:p w14:paraId="4C05A5AE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24 / 68273</w:t>
            </w:r>
          </w:p>
        </w:tc>
        <w:tc>
          <w:tcPr>
            <w:tcW w:w="920" w:type="dxa"/>
            <w:vAlign w:val="center"/>
          </w:tcPr>
          <w:p w14:paraId="0FB1F38F" w14:textId="77777777" w:rsidR="0002452F" w:rsidRPr="00DE2A82" w:rsidRDefault="0002452F" w:rsidP="00EF0F9B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0.83 (0.38, 1.78)</w:t>
            </w:r>
          </w:p>
        </w:tc>
        <w:tc>
          <w:tcPr>
            <w:tcW w:w="825" w:type="dxa"/>
            <w:vAlign w:val="center"/>
          </w:tcPr>
          <w:p w14:paraId="38D96547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203 / 68273</w:t>
            </w:r>
          </w:p>
        </w:tc>
        <w:tc>
          <w:tcPr>
            <w:tcW w:w="1060" w:type="dxa"/>
            <w:vAlign w:val="center"/>
          </w:tcPr>
          <w:p w14:paraId="070F34B4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15 (0.88, 1.49)</w:t>
            </w:r>
          </w:p>
        </w:tc>
        <w:tc>
          <w:tcPr>
            <w:tcW w:w="785" w:type="dxa"/>
            <w:vAlign w:val="center"/>
          </w:tcPr>
          <w:p w14:paraId="6D65A40C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95 / 68273</w:t>
            </w:r>
          </w:p>
        </w:tc>
        <w:tc>
          <w:tcPr>
            <w:tcW w:w="1041" w:type="dxa"/>
            <w:vAlign w:val="center"/>
          </w:tcPr>
          <w:p w14:paraId="6F53453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07 (0.52, 2.18)</w:t>
            </w:r>
          </w:p>
        </w:tc>
        <w:tc>
          <w:tcPr>
            <w:tcW w:w="794" w:type="dxa"/>
            <w:vAlign w:val="center"/>
          </w:tcPr>
          <w:p w14:paraId="6893155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929 / 68273</w:t>
            </w:r>
          </w:p>
        </w:tc>
        <w:tc>
          <w:tcPr>
            <w:tcW w:w="917" w:type="dxa"/>
            <w:vAlign w:val="center"/>
          </w:tcPr>
          <w:p w14:paraId="6DA673A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1 (1.16, 1.71)</w:t>
            </w:r>
          </w:p>
        </w:tc>
      </w:tr>
      <w:tr w:rsidR="0002452F" w:rsidRPr="00DE2A82" w14:paraId="77A8C32A" w14:textId="77777777" w:rsidTr="00EF0F9B">
        <w:tc>
          <w:tcPr>
            <w:tcW w:w="1413" w:type="dxa"/>
            <w:vAlign w:val="center"/>
          </w:tcPr>
          <w:p w14:paraId="6ACC0D05" w14:textId="77777777" w:rsidR="0002452F" w:rsidRPr="00DE2A82" w:rsidRDefault="0002452F" w:rsidP="00EF0F9B">
            <w:pPr>
              <w:rPr>
                <w:sz w:val="20"/>
                <w:szCs w:val="20"/>
              </w:rPr>
            </w:pPr>
            <w:r w:rsidRPr="00DE2A82">
              <w:rPr>
                <w:sz w:val="20"/>
                <w:szCs w:val="20"/>
              </w:rPr>
              <w:t>Obese</w:t>
            </w:r>
          </w:p>
        </w:tc>
        <w:tc>
          <w:tcPr>
            <w:tcW w:w="827" w:type="dxa"/>
            <w:vAlign w:val="center"/>
          </w:tcPr>
          <w:p w14:paraId="311C742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72 / 33659</w:t>
            </w:r>
          </w:p>
        </w:tc>
        <w:tc>
          <w:tcPr>
            <w:tcW w:w="921" w:type="dxa"/>
            <w:vAlign w:val="center"/>
          </w:tcPr>
          <w:p w14:paraId="2BA0AF0C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0.55 (0.30, 1.03)</w:t>
            </w:r>
          </w:p>
        </w:tc>
        <w:tc>
          <w:tcPr>
            <w:tcW w:w="754" w:type="dxa"/>
            <w:vAlign w:val="center"/>
          </w:tcPr>
          <w:p w14:paraId="4E681FA6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53 / 33659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0B92F74E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78 (0.43, 7.35)</w:t>
            </w:r>
          </w:p>
        </w:tc>
        <w:tc>
          <w:tcPr>
            <w:tcW w:w="963" w:type="dxa"/>
            <w:vAlign w:val="center"/>
          </w:tcPr>
          <w:p w14:paraId="20261034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49 / 33659</w:t>
            </w:r>
          </w:p>
        </w:tc>
        <w:tc>
          <w:tcPr>
            <w:tcW w:w="1045" w:type="dxa"/>
            <w:shd w:val="clear" w:color="auto" w:fill="auto"/>
            <w:vAlign w:val="center"/>
          </w:tcPr>
          <w:p w14:paraId="6F485C73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0.86 (0.48, 1.57)</w:t>
            </w:r>
          </w:p>
        </w:tc>
        <w:tc>
          <w:tcPr>
            <w:tcW w:w="754" w:type="dxa"/>
            <w:vAlign w:val="center"/>
          </w:tcPr>
          <w:p w14:paraId="460FA582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23 / 33659</w:t>
            </w:r>
          </w:p>
        </w:tc>
        <w:tc>
          <w:tcPr>
            <w:tcW w:w="920" w:type="dxa"/>
            <w:vAlign w:val="center"/>
          </w:tcPr>
          <w:p w14:paraId="614D3E45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40 (0.65, 3.02)</w:t>
            </w:r>
          </w:p>
        </w:tc>
        <w:tc>
          <w:tcPr>
            <w:tcW w:w="825" w:type="dxa"/>
            <w:vAlign w:val="center"/>
          </w:tcPr>
          <w:p w14:paraId="6B5AD94C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619 / 33659</w:t>
            </w:r>
          </w:p>
        </w:tc>
        <w:tc>
          <w:tcPr>
            <w:tcW w:w="1060" w:type="dxa"/>
            <w:vAlign w:val="center"/>
          </w:tcPr>
          <w:p w14:paraId="174F1898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12 (0.86, 1.46)</w:t>
            </w:r>
          </w:p>
        </w:tc>
        <w:tc>
          <w:tcPr>
            <w:tcW w:w="785" w:type="dxa"/>
            <w:vAlign w:val="center"/>
          </w:tcPr>
          <w:p w14:paraId="506F4CEB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100 / 33659</w:t>
            </w:r>
          </w:p>
        </w:tc>
        <w:tc>
          <w:tcPr>
            <w:tcW w:w="1041" w:type="dxa"/>
            <w:vAlign w:val="center"/>
          </w:tcPr>
          <w:p w14:paraId="58E6BB12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  <w:t>1.01 (0.49, 2.09)</w:t>
            </w:r>
          </w:p>
        </w:tc>
        <w:tc>
          <w:tcPr>
            <w:tcW w:w="794" w:type="dxa"/>
            <w:vAlign w:val="center"/>
          </w:tcPr>
          <w:p w14:paraId="26A38A5E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hAnsi="Calibri" w:cs="Calibri"/>
                <w:iCs/>
                <w:color w:val="000000"/>
                <w:sz w:val="20"/>
                <w:szCs w:val="20"/>
              </w:rPr>
              <w:t>476 / 33659</w:t>
            </w:r>
          </w:p>
        </w:tc>
        <w:tc>
          <w:tcPr>
            <w:tcW w:w="917" w:type="dxa"/>
            <w:vAlign w:val="center"/>
          </w:tcPr>
          <w:p w14:paraId="6AFFF00B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  <w:t>1.42 (1.16, 1.74)</w:t>
            </w:r>
          </w:p>
        </w:tc>
      </w:tr>
      <w:tr w:rsidR="0002452F" w:rsidRPr="00DE2A82" w14:paraId="2648D645" w14:textId="77777777" w:rsidTr="00EF0F9B">
        <w:tc>
          <w:tcPr>
            <w:tcW w:w="13948" w:type="dxa"/>
            <w:gridSpan w:val="15"/>
          </w:tcPr>
          <w:p w14:paraId="20541520" w14:textId="77777777" w:rsidR="0002452F" w:rsidRPr="00DE2A82" w:rsidRDefault="0002452F" w:rsidP="00EF0F9B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 xml:space="preserve">Cox proportional hazard model. </w:t>
            </w:r>
          </w:p>
          <w:p w14:paraId="54BB31A2" w14:textId="77777777" w:rsidR="0002452F" w:rsidRPr="00DE2A82" w:rsidRDefault="0002452F" w:rsidP="00EF0F9B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Model is adjusted for baseline age, sex, smoking status, dietary pattern score (</w:t>
            </w:r>
            <w:r w:rsidRPr="00DE2A82">
              <w:rPr>
                <w:sz w:val="20"/>
                <w:szCs w:val="20"/>
              </w:rPr>
              <w:t xml:space="preserve">determined by higher consumption of fruit, vegetables, and fish and lower consumption of processed meats and red meats </w:t>
            </w:r>
            <w:r w:rsidRPr="00DE2A82">
              <w:rPr>
                <w:rFonts w:cstheme="minorHAnsi"/>
                <w:sz w:val="20"/>
                <w:szCs w:val="20"/>
              </w:rPr>
              <w:t xml:space="preserve">(Rutten-Jacobs et al., 2018)), sleep duration (hrs/night), education, Townsend Deprivation Index and physical activity ((MET)-hour/week), chronic diseases (major cardiovascular disease (ICD-10 codes I00 to I99), Type 2 diabetes (ICD-10 codes E11.0 to E11.9 and E12) and dyslipidaemia (ICD-10 codes E78.0-E78.6) diagnosed by a doctor and hospital admission records and self-reported cardiovascular diseases and Type 2 diabetes). </w:t>
            </w:r>
          </w:p>
          <w:p w14:paraId="2C6BF8DB" w14:textId="77777777" w:rsidR="0002452F" w:rsidRPr="00DE2A82" w:rsidRDefault="0002452F" w:rsidP="00EF0F9B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 xml:space="preserve">Body Fat (BF%) was measured by bioimpedance using the Tanita BC-418MA device (Tanita, Tokyo, Japan). BF% by tertile: Bottom Tertile 1: &lt;23.1% for women and &lt;33.9% for men, Middle Tertile: 23.1-27.8% for women and 33.9-39.8 for men, Top Tertile: &gt;27.8% for women and &gt;39.8% for men. Waist circumference was measured by using flexible plastic tape with the participant in the resting-standing position by a trained professional. WHO classification: normal (&lt;80 cm for women, &lt;94 cm for men), increased risk of metabolic complications (80-88 cm for women, 94-102 cm for men), substantially increased risk of metabolic complications (&gt;88 cm for women, &gt;102 cm for men). </w:t>
            </w:r>
            <w:r w:rsidRPr="00DE2A82">
              <w:rPr>
                <w:rFonts w:eastAsia="Times New Roman" w:cstheme="minorHAnsi"/>
                <w:sz w:val="20"/>
                <w:szCs w:val="20"/>
                <w:lang w:eastAsia="de-DE" w:bidi="en-US"/>
              </w:rPr>
              <w:t>Body mass index = Weight (kg)/height (m</w:t>
            </w:r>
            <w:r w:rsidRPr="00DE2A82">
              <w:rPr>
                <w:rFonts w:eastAsia="Times New Roman" w:cstheme="minorHAnsi"/>
                <w:sz w:val="20"/>
                <w:szCs w:val="20"/>
                <w:vertAlign w:val="superscript"/>
                <w:lang w:eastAsia="de-DE" w:bidi="en-US"/>
              </w:rPr>
              <w:t>2</w:t>
            </w:r>
            <w:r w:rsidRPr="00DE2A82">
              <w:rPr>
                <w:rFonts w:eastAsia="Times New Roman" w:cstheme="minorHAnsi"/>
                <w:sz w:val="20"/>
                <w:szCs w:val="20"/>
                <w:lang w:eastAsia="de-DE" w:bidi="en-US"/>
              </w:rPr>
              <w:t>). WHO classification: normal weight (&lt;25 kg/m</w:t>
            </w:r>
            <w:r w:rsidRPr="00DE2A82">
              <w:rPr>
                <w:rFonts w:eastAsia="Times New Roman" w:cstheme="minorHAnsi"/>
                <w:sz w:val="20"/>
                <w:szCs w:val="20"/>
                <w:vertAlign w:val="superscript"/>
                <w:lang w:eastAsia="de-DE" w:bidi="en-US"/>
              </w:rPr>
              <w:t>2</w:t>
            </w:r>
            <w:r w:rsidRPr="00DE2A82">
              <w:rPr>
                <w:rFonts w:eastAsia="Times New Roman" w:cstheme="minorHAnsi"/>
                <w:sz w:val="20"/>
                <w:szCs w:val="20"/>
                <w:lang w:eastAsia="de-DE" w:bidi="en-US"/>
              </w:rPr>
              <w:t>), overweight and obese (≥ 25 kg/m</w:t>
            </w:r>
            <w:r w:rsidRPr="00DE2A82">
              <w:rPr>
                <w:rFonts w:eastAsia="Times New Roman" w:cstheme="minorHAnsi"/>
                <w:sz w:val="20"/>
                <w:szCs w:val="20"/>
                <w:vertAlign w:val="superscript"/>
                <w:lang w:eastAsia="de-DE" w:bidi="en-US"/>
              </w:rPr>
              <w:t>2</w:t>
            </w:r>
            <w:r w:rsidRPr="00DE2A82">
              <w:rPr>
                <w:rFonts w:eastAsia="Times New Roman" w:cstheme="minorHAnsi"/>
                <w:sz w:val="20"/>
                <w:szCs w:val="20"/>
                <w:lang w:eastAsia="de-DE" w:bidi="en-US"/>
              </w:rPr>
              <w:t xml:space="preserve">). </w:t>
            </w:r>
          </w:p>
          <w:p w14:paraId="4536BDB4" w14:textId="77777777" w:rsidR="0002452F" w:rsidRPr="00DE2A82" w:rsidRDefault="0002452F" w:rsidP="00EF0F9B">
            <w:pPr>
              <w:jc w:val="both"/>
              <w:rPr>
                <w:rFonts w:cstheme="minorHAnsi"/>
                <w:sz w:val="20"/>
                <w:szCs w:val="20"/>
              </w:rPr>
            </w:pPr>
            <w:r w:rsidRPr="00DE2A82">
              <w:rPr>
                <w:rFonts w:cstheme="minorHAnsi"/>
                <w:sz w:val="20"/>
                <w:szCs w:val="20"/>
              </w:rPr>
              <w:t>Alcohol consumption categories are based on the average weekly intake of standard drinks relative to UK guidelines. In the UK, one standard drink equals to 8 g of pure alcohol. Within guidelines: ≤ 14 units/week; above guidelines:&gt;14 units/week.</w:t>
            </w:r>
          </w:p>
          <w:p w14:paraId="60187B8E" w14:textId="77777777" w:rsidR="0002452F" w:rsidRPr="00DE2A82" w:rsidRDefault="0002452F" w:rsidP="00EF0F9B">
            <w:pP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AU"/>
              </w:rPr>
            </w:pPr>
            <w:r w:rsidRPr="00DE2A82">
              <w:rPr>
                <w:rFonts w:cstheme="minorHAnsi"/>
                <w:i/>
                <w:iCs/>
                <w:sz w:val="20"/>
                <w:szCs w:val="20"/>
              </w:rPr>
              <w:t>Italic font indicates statistical significance (p&lt;0.05).</w:t>
            </w:r>
          </w:p>
        </w:tc>
      </w:tr>
    </w:tbl>
    <w:p w14:paraId="52BBF562" w14:textId="77777777" w:rsidR="0002452F" w:rsidRPr="00DE2A82" w:rsidRDefault="0002452F" w:rsidP="005E52E7">
      <w:pPr>
        <w:rPr>
          <w:b/>
          <w:bCs/>
        </w:rPr>
        <w:sectPr w:rsidR="0002452F" w:rsidRPr="00DE2A82" w:rsidSect="0002452F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5015322F" w14:textId="19E33AA1" w:rsidR="003829CE" w:rsidRPr="00DE2A82" w:rsidRDefault="003829CE" w:rsidP="003829CE">
      <w:pPr>
        <w:jc w:val="both"/>
        <w:rPr>
          <w:bCs/>
          <w:sz w:val="24"/>
          <w:szCs w:val="24"/>
        </w:rPr>
      </w:pPr>
      <w:r w:rsidRPr="00DE2A82">
        <w:rPr>
          <w:b/>
          <w:bCs/>
          <w:sz w:val="24"/>
          <w:szCs w:val="24"/>
        </w:rPr>
        <w:lastRenderedPageBreak/>
        <w:t xml:space="preserve">Supplementary Table 11. </w:t>
      </w:r>
      <w:r w:rsidRPr="00DE2A82">
        <w:rPr>
          <w:bCs/>
          <w:sz w:val="24"/>
          <w:szCs w:val="24"/>
        </w:rPr>
        <w:t>Three-way Interaction between alcohol consumption, adiposity markers and smoking for cancer incidence by various definitions of cancer (N=</w:t>
      </w:r>
      <w:proofErr w:type="gramStart"/>
      <w:r w:rsidRPr="00DE2A82">
        <w:rPr>
          <w:bCs/>
          <w:sz w:val="24"/>
          <w:szCs w:val="24"/>
        </w:rPr>
        <w:t>385,927)*</w:t>
      </w:r>
      <w:proofErr w:type="gramEnd"/>
    </w:p>
    <w:tbl>
      <w:tblPr>
        <w:tblStyle w:val="TableGrid"/>
        <w:tblW w:w="9747" w:type="dxa"/>
        <w:tblLayout w:type="fixed"/>
        <w:tblLook w:val="04A0" w:firstRow="1" w:lastRow="0" w:firstColumn="1" w:lastColumn="0" w:noHBand="0" w:noVBand="1"/>
      </w:tblPr>
      <w:tblGrid>
        <w:gridCol w:w="2093"/>
        <w:gridCol w:w="2551"/>
        <w:gridCol w:w="2552"/>
        <w:gridCol w:w="2551"/>
      </w:tblGrid>
      <w:tr w:rsidR="003829CE" w:rsidRPr="00DE2A82" w14:paraId="1C7B1823" w14:textId="77777777" w:rsidTr="003829CE">
        <w:tc>
          <w:tcPr>
            <w:tcW w:w="2093" w:type="dxa"/>
            <w:vMerge w:val="restart"/>
          </w:tcPr>
          <w:p w14:paraId="5833198D" w14:textId="77777777" w:rsidR="003829CE" w:rsidRPr="00DE2A82" w:rsidRDefault="003829CE" w:rsidP="000E6D93">
            <w:pPr>
              <w:rPr>
                <w:b/>
                <w:bCs/>
                <w:sz w:val="20"/>
              </w:rPr>
            </w:pPr>
          </w:p>
        </w:tc>
        <w:tc>
          <w:tcPr>
            <w:tcW w:w="2551" w:type="dxa"/>
          </w:tcPr>
          <w:p w14:paraId="3B682651" w14:textId="77777777" w:rsidR="003829CE" w:rsidRPr="00DE2A82" w:rsidRDefault="003829CE" w:rsidP="000E6D93">
            <w:pPr>
              <w:jc w:val="center"/>
              <w:rPr>
                <w:sz w:val="20"/>
              </w:rPr>
            </w:pPr>
            <w:r w:rsidRPr="00DE2A82">
              <w:rPr>
                <w:sz w:val="20"/>
              </w:rPr>
              <w:t>Alcohol consumption*BF%*smoking</w:t>
            </w:r>
          </w:p>
        </w:tc>
        <w:tc>
          <w:tcPr>
            <w:tcW w:w="2552" w:type="dxa"/>
          </w:tcPr>
          <w:p w14:paraId="2592C114" w14:textId="77777777" w:rsidR="003829CE" w:rsidRPr="00DE2A82" w:rsidRDefault="003829CE" w:rsidP="000E6D93">
            <w:pPr>
              <w:jc w:val="center"/>
              <w:rPr>
                <w:sz w:val="20"/>
              </w:rPr>
            </w:pPr>
            <w:r w:rsidRPr="00DE2A82">
              <w:rPr>
                <w:sz w:val="20"/>
              </w:rPr>
              <w:t>Alcohol consumption*WC*smoking</w:t>
            </w:r>
          </w:p>
        </w:tc>
        <w:tc>
          <w:tcPr>
            <w:tcW w:w="2551" w:type="dxa"/>
          </w:tcPr>
          <w:p w14:paraId="0A05D2F8" w14:textId="77777777" w:rsidR="003829CE" w:rsidRPr="00DE2A82" w:rsidRDefault="003829CE" w:rsidP="000E6D93">
            <w:pPr>
              <w:jc w:val="center"/>
              <w:rPr>
                <w:sz w:val="20"/>
              </w:rPr>
            </w:pPr>
            <w:r w:rsidRPr="00DE2A82">
              <w:rPr>
                <w:sz w:val="20"/>
              </w:rPr>
              <w:t>Alcohol consumption*BMI*smoking</w:t>
            </w:r>
          </w:p>
        </w:tc>
      </w:tr>
      <w:tr w:rsidR="003829CE" w:rsidRPr="00DE2A82" w14:paraId="6160F871" w14:textId="77777777" w:rsidTr="003829CE">
        <w:tc>
          <w:tcPr>
            <w:tcW w:w="2093" w:type="dxa"/>
            <w:vMerge/>
          </w:tcPr>
          <w:p w14:paraId="3959B85A" w14:textId="77777777" w:rsidR="003829CE" w:rsidRPr="00DE2A82" w:rsidRDefault="003829CE" w:rsidP="000E6D93">
            <w:pPr>
              <w:rPr>
                <w:b/>
                <w:bCs/>
                <w:sz w:val="20"/>
              </w:rPr>
            </w:pPr>
          </w:p>
        </w:tc>
        <w:tc>
          <w:tcPr>
            <w:tcW w:w="2551" w:type="dxa"/>
          </w:tcPr>
          <w:p w14:paraId="42023308" w14:textId="77777777" w:rsidR="003829CE" w:rsidRPr="00DE2A82" w:rsidRDefault="003829CE" w:rsidP="000E6D93">
            <w:pPr>
              <w:jc w:val="center"/>
              <w:rPr>
                <w:i/>
                <w:iCs/>
                <w:sz w:val="20"/>
              </w:rPr>
            </w:pPr>
            <w:r w:rsidRPr="00DE2A82">
              <w:rPr>
                <w:i/>
                <w:iCs/>
                <w:sz w:val="20"/>
              </w:rPr>
              <w:t>P</w:t>
            </w:r>
          </w:p>
        </w:tc>
        <w:tc>
          <w:tcPr>
            <w:tcW w:w="2552" w:type="dxa"/>
          </w:tcPr>
          <w:p w14:paraId="696C87AE" w14:textId="77777777" w:rsidR="003829CE" w:rsidRPr="00DE2A82" w:rsidRDefault="003829CE" w:rsidP="000E6D93">
            <w:pPr>
              <w:jc w:val="center"/>
              <w:rPr>
                <w:i/>
                <w:iCs/>
                <w:sz w:val="20"/>
              </w:rPr>
            </w:pPr>
            <w:r w:rsidRPr="00DE2A82">
              <w:rPr>
                <w:i/>
                <w:iCs/>
                <w:sz w:val="20"/>
              </w:rPr>
              <w:t>P</w:t>
            </w:r>
          </w:p>
        </w:tc>
        <w:tc>
          <w:tcPr>
            <w:tcW w:w="2551" w:type="dxa"/>
          </w:tcPr>
          <w:p w14:paraId="039E0CE2" w14:textId="77777777" w:rsidR="003829CE" w:rsidRPr="00DE2A82" w:rsidRDefault="003829CE" w:rsidP="000E6D93">
            <w:pPr>
              <w:jc w:val="center"/>
              <w:rPr>
                <w:i/>
                <w:iCs/>
                <w:sz w:val="20"/>
              </w:rPr>
            </w:pPr>
            <w:r w:rsidRPr="00DE2A82">
              <w:rPr>
                <w:i/>
                <w:iCs/>
                <w:sz w:val="20"/>
              </w:rPr>
              <w:t>P</w:t>
            </w:r>
          </w:p>
        </w:tc>
      </w:tr>
      <w:tr w:rsidR="003829CE" w:rsidRPr="00DE2A82" w14:paraId="43175C53" w14:textId="77777777" w:rsidTr="003829CE">
        <w:tc>
          <w:tcPr>
            <w:tcW w:w="2093" w:type="dxa"/>
          </w:tcPr>
          <w:p w14:paraId="6027E5AF" w14:textId="77777777" w:rsidR="003829CE" w:rsidRPr="00DE2A82" w:rsidRDefault="003829CE" w:rsidP="000E6D93">
            <w:pPr>
              <w:rPr>
                <w:b/>
                <w:bCs/>
                <w:sz w:val="20"/>
              </w:rPr>
            </w:pPr>
            <w:r w:rsidRPr="00DE2A82">
              <w:rPr>
                <w:rFonts w:ascii="Calibri" w:hAnsi="Calibri" w:cs="Calibri"/>
                <w:b/>
                <w:bCs/>
                <w:sz w:val="20"/>
              </w:rPr>
              <w:t>Narrow definition of alcohol-related cancer</w:t>
            </w:r>
          </w:p>
        </w:tc>
        <w:tc>
          <w:tcPr>
            <w:tcW w:w="2551" w:type="dxa"/>
          </w:tcPr>
          <w:p w14:paraId="75A35438" w14:textId="77777777" w:rsidR="003829CE" w:rsidRPr="00DE2A82" w:rsidRDefault="003829CE" w:rsidP="000E6D93">
            <w:pPr>
              <w:jc w:val="center"/>
              <w:rPr>
                <w:rFonts w:eastAsia="Times New Roman" w:cstheme="minorHAnsi"/>
                <w:color w:val="000000"/>
                <w:sz w:val="2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sz w:val="20"/>
                <w:lang w:eastAsia="en-AU"/>
              </w:rPr>
              <w:t>0.003</w:t>
            </w:r>
          </w:p>
        </w:tc>
        <w:tc>
          <w:tcPr>
            <w:tcW w:w="2552" w:type="dxa"/>
          </w:tcPr>
          <w:p w14:paraId="15E2ECE5" w14:textId="77777777" w:rsidR="003829CE" w:rsidRPr="00DE2A82" w:rsidRDefault="003829CE" w:rsidP="000E6D93">
            <w:pPr>
              <w:jc w:val="center"/>
              <w:rPr>
                <w:rFonts w:eastAsia="Times New Roman" w:cstheme="minorHAnsi"/>
                <w:color w:val="000000"/>
                <w:sz w:val="2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sz w:val="20"/>
                <w:lang w:eastAsia="en-AU"/>
              </w:rPr>
              <w:t>&lt;0.001</w:t>
            </w:r>
          </w:p>
        </w:tc>
        <w:tc>
          <w:tcPr>
            <w:tcW w:w="2551" w:type="dxa"/>
          </w:tcPr>
          <w:p w14:paraId="3DA6CD1B" w14:textId="77777777" w:rsidR="003829CE" w:rsidRPr="00DE2A82" w:rsidRDefault="003829CE" w:rsidP="000E6D93">
            <w:pPr>
              <w:jc w:val="center"/>
              <w:rPr>
                <w:rFonts w:eastAsia="Times New Roman" w:cstheme="minorHAnsi"/>
                <w:color w:val="000000"/>
                <w:sz w:val="2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sz w:val="20"/>
                <w:lang w:eastAsia="en-AU"/>
              </w:rPr>
              <w:t>&lt;0.001</w:t>
            </w:r>
          </w:p>
        </w:tc>
      </w:tr>
      <w:tr w:rsidR="003829CE" w:rsidRPr="00DE2A82" w14:paraId="367F365E" w14:textId="77777777" w:rsidTr="003829CE">
        <w:tc>
          <w:tcPr>
            <w:tcW w:w="2093" w:type="dxa"/>
          </w:tcPr>
          <w:p w14:paraId="723DBBFC" w14:textId="77777777" w:rsidR="003829CE" w:rsidRPr="00DE2A82" w:rsidRDefault="003829CE" w:rsidP="000E6D93">
            <w:pPr>
              <w:rPr>
                <w:b/>
                <w:bCs/>
                <w:sz w:val="20"/>
              </w:rPr>
            </w:pPr>
            <w:r w:rsidRPr="00DE2A82">
              <w:rPr>
                <w:b/>
                <w:bCs/>
                <w:sz w:val="20"/>
              </w:rPr>
              <w:t>Obesity</w:t>
            </w:r>
            <w:r w:rsidRPr="00DE2A82">
              <w:rPr>
                <w:rFonts w:ascii="Calibri" w:hAnsi="Calibri" w:cs="Calibri"/>
                <w:b/>
                <w:bCs/>
                <w:sz w:val="20"/>
              </w:rPr>
              <w:t>-related cancer</w:t>
            </w:r>
          </w:p>
        </w:tc>
        <w:tc>
          <w:tcPr>
            <w:tcW w:w="2551" w:type="dxa"/>
          </w:tcPr>
          <w:p w14:paraId="45619899" w14:textId="77777777" w:rsidR="003829CE" w:rsidRPr="00DE2A82" w:rsidRDefault="003829CE" w:rsidP="000E6D93">
            <w:pPr>
              <w:jc w:val="center"/>
              <w:rPr>
                <w:rFonts w:eastAsia="Times New Roman" w:cstheme="minorHAnsi"/>
                <w:color w:val="000000"/>
                <w:sz w:val="2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sz w:val="20"/>
                <w:lang w:eastAsia="en-AU"/>
              </w:rPr>
              <w:t>0.112</w:t>
            </w:r>
          </w:p>
        </w:tc>
        <w:tc>
          <w:tcPr>
            <w:tcW w:w="2552" w:type="dxa"/>
          </w:tcPr>
          <w:p w14:paraId="4C280EB5" w14:textId="77777777" w:rsidR="003829CE" w:rsidRPr="00DE2A82" w:rsidRDefault="003829CE" w:rsidP="000E6D93">
            <w:pPr>
              <w:jc w:val="center"/>
              <w:rPr>
                <w:rFonts w:eastAsia="Times New Roman" w:cstheme="minorHAnsi"/>
                <w:color w:val="000000"/>
                <w:sz w:val="2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sz w:val="20"/>
                <w:lang w:eastAsia="en-AU"/>
              </w:rPr>
              <w:t>0.047</w:t>
            </w:r>
          </w:p>
        </w:tc>
        <w:tc>
          <w:tcPr>
            <w:tcW w:w="2551" w:type="dxa"/>
          </w:tcPr>
          <w:p w14:paraId="37C90986" w14:textId="77777777" w:rsidR="003829CE" w:rsidRPr="00DE2A82" w:rsidRDefault="003829CE" w:rsidP="000E6D93">
            <w:pPr>
              <w:jc w:val="center"/>
              <w:rPr>
                <w:rFonts w:eastAsia="Times New Roman" w:cstheme="minorHAnsi"/>
                <w:color w:val="000000"/>
                <w:sz w:val="2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sz w:val="20"/>
                <w:lang w:eastAsia="en-AU"/>
              </w:rPr>
              <w:t>0.079</w:t>
            </w:r>
          </w:p>
        </w:tc>
      </w:tr>
      <w:tr w:rsidR="003829CE" w:rsidRPr="00DE2A82" w14:paraId="438E0165" w14:textId="77777777" w:rsidTr="003829CE">
        <w:tc>
          <w:tcPr>
            <w:tcW w:w="2093" w:type="dxa"/>
          </w:tcPr>
          <w:p w14:paraId="49558213" w14:textId="77777777" w:rsidR="003829CE" w:rsidRPr="00DE2A82" w:rsidRDefault="003829CE" w:rsidP="000E6D93">
            <w:pPr>
              <w:rPr>
                <w:b/>
                <w:bCs/>
                <w:sz w:val="20"/>
              </w:rPr>
            </w:pPr>
            <w:r w:rsidRPr="00DE2A82">
              <w:rPr>
                <w:rFonts w:ascii="Calibri" w:hAnsi="Calibri" w:cs="Calibri"/>
                <w:b/>
                <w:bCs/>
                <w:sz w:val="20"/>
              </w:rPr>
              <w:t>Broad definition of alcohol-related cancer</w:t>
            </w:r>
          </w:p>
        </w:tc>
        <w:tc>
          <w:tcPr>
            <w:tcW w:w="2551" w:type="dxa"/>
          </w:tcPr>
          <w:p w14:paraId="706BE924" w14:textId="77777777" w:rsidR="003829CE" w:rsidRPr="00DE2A82" w:rsidRDefault="003829CE" w:rsidP="000E6D93">
            <w:pPr>
              <w:jc w:val="center"/>
              <w:rPr>
                <w:rFonts w:eastAsia="Times New Roman" w:cstheme="minorHAnsi"/>
                <w:color w:val="000000"/>
                <w:sz w:val="2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sz w:val="20"/>
                <w:lang w:eastAsia="en-AU"/>
              </w:rPr>
              <w:t>0.053</w:t>
            </w:r>
          </w:p>
        </w:tc>
        <w:tc>
          <w:tcPr>
            <w:tcW w:w="2552" w:type="dxa"/>
          </w:tcPr>
          <w:p w14:paraId="76DC0CE6" w14:textId="77777777" w:rsidR="003829CE" w:rsidRPr="00DE2A82" w:rsidRDefault="003829CE" w:rsidP="000E6D93">
            <w:pPr>
              <w:jc w:val="center"/>
              <w:rPr>
                <w:rFonts w:eastAsia="Times New Roman" w:cstheme="minorHAnsi"/>
                <w:color w:val="000000"/>
                <w:sz w:val="2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sz w:val="20"/>
                <w:lang w:eastAsia="en-AU"/>
              </w:rPr>
              <w:t>&lt;0.001</w:t>
            </w:r>
          </w:p>
        </w:tc>
        <w:tc>
          <w:tcPr>
            <w:tcW w:w="2551" w:type="dxa"/>
          </w:tcPr>
          <w:p w14:paraId="72E7D973" w14:textId="77777777" w:rsidR="003829CE" w:rsidRPr="00DE2A82" w:rsidRDefault="003829CE" w:rsidP="000E6D93">
            <w:pPr>
              <w:jc w:val="center"/>
              <w:rPr>
                <w:rFonts w:eastAsia="Times New Roman" w:cstheme="minorHAnsi"/>
                <w:color w:val="000000"/>
                <w:sz w:val="2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sz w:val="20"/>
                <w:lang w:eastAsia="en-AU"/>
              </w:rPr>
              <w:t>0.003</w:t>
            </w:r>
          </w:p>
        </w:tc>
      </w:tr>
      <w:tr w:rsidR="003829CE" w:rsidRPr="00DE2A82" w14:paraId="357E7C35" w14:textId="77777777" w:rsidTr="003829CE">
        <w:tc>
          <w:tcPr>
            <w:tcW w:w="2093" w:type="dxa"/>
          </w:tcPr>
          <w:p w14:paraId="39D859D5" w14:textId="77777777" w:rsidR="003829CE" w:rsidRPr="00DE2A82" w:rsidRDefault="003829CE" w:rsidP="000E6D93">
            <w:pPr>
              <w:rPr>
                <w:b/>
                <w:bCs/>
                <w:sz w:val="20"/>
              </w:rPr>
            </w:pPr>
            <w:r w:rsidRPr="00DE2A82">
              <w:rPr>
                <w:b/>
                <w:bCs/>
                <w:sz w:val="20"/>
              </w:rPr>
              <w:t>Total cancer</w:t>
            </w:r>
          </w:p>
        </w:tc>
        <w:tc>
          <w:tcPr>
            <w:tcW w:w="2551" w:type="dxa"/>
          </w:tcPr>
          <w:p w14:paraId="3BFB0790" w14:textId="77777777" w:rsidR="003829CE" w:rsidRPr="00DE2A82" w:rsidRDefault="003829CE" w:rsidP="000E6D93">
            <w:pPr>
              <w:jc w:val="center"/>
              <w:rPr>
                <w:rFonts w:eastAsia="Times New Roman" w:cstheme="minorHAnsi"/>
                <w:color w:val="000000"/>
                <w:sz w:val="2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sz w:val="20"/>
                <w:lang w:eastAsia="en-AU"/>
              </w:rPr>
              <w:t>0.028</w:t>
            </w:r>
          </w:p>
        </w:tc>
        <w:tc>
          <w:tcPr>
            <w:tcW w:w="2552" w:type="dxa"/>
          </w:tcPr>
          <w:p w14:paraId="285DE838" w14:textId="77777777" w:rsidR="003829CE" w:rsidRPr="00DE2A82" w:rsidRDefault="003829CE" w:rsidP="000E6D93">
            <w:pPr>
              <w:jc w:val="center"/>
              <w:rPr>
                <w:rFonts w:eastAsia="Times New Roman" w:cstheme="minorHAnsi"/>
                <w:color w:val="000000"/>
                <w:sz w:val="2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sz w:val="20"/>
                <w:lang w:eastAsia="en-AU"/>
              </w:rPr>
              <w:t>0.016</w:t>
            </w:r>
          </w:p>
        </w:tc>
        <w:tc>
          <w:tcPr>
            <w:tcW w:w="2551" w:type="dxa"/>
          </w:tcPr>
          <w:p w14:paraId="35A27C12" w14:textId="77777777" w:rsidR="003829CE" w:rsidRPr="00DE2A82" w:rsidRDefault="003829CE" w:rsidP="000E6D93">
            <w:pPr>
              <w:jc w:val="center"/>
              <w:rPr>
                <w:rFonts w:eastAsia="Times New Roman" w:cstheme="minorHAnsi"/>
                <w:color w:val="000000"/>
                <w:sz w:val="20"/>
                <w:lang w:eastAsia="en-AU"/>
              </w:rPr>
            </w:pPr>
            <w:r w:rsidRPr="00DE2A82">
              <w:rPr>
                <w:rFonts w:eastAsia="Times New Roman" w:cstheme="minorHAnsi"/>
                <w:color w:val="000000"/>
                <w:sz w:val="20"/>
                <w:lang w:eastAsia="en-AU"/>
              </w:rPr>
              <w:t>0.007</w:t>
            </w:r>
          </w:p>
        </w:tc>
      </w:tr>
      <w:tr w:rsidR="003829CE" w:rsidRPr="00DE2A82" w14:paraId="54616A25" w14:textId="77777777" w:rsidTr="003829CE">
        <w:tc>
          <w:tcPr>
            <w:tcW w:w="9747" w:type="dxa"/>
            <w:gridSpan w:val="4"/>
          </w:tcPr>
          <w:p w14:paraId="506FC389" w14:textId="77777777" w:rsidR="003829CE" w:rsidRPr="00DE2A82" w:rsidRDefault="003829CE" w:rsidP="000E6D93">
            <w:pPr>
              <w:rPr>
                <w:sz w:val="20"/>
              </w:rPr>
            </w:pPr>
            <w:r w:rsidRPr="00DE2A82">
              <w:rPr>
                <w:sz w:val="20"/>
              </w:rPr>
              <w:t xml:space="preserve">*Previous drinkers were excluded from the analysis. </w:t>
            </w:r>
          </w:p>
          <w:p w14:paraId="6AAD4724" w14:textId="77777777" w:rsidR="003829CE" w:rsidRPr="00DE2A82" w:rsidRDefault="003829CE" w:rsidP="000E6D93">
            <w:pPr>
              <w:jc w:val="both"/>
              <w:rPr>
                <w:rFonts w:cstheme="minorHAnsi"/>
                <w:sz w:val="20"/>
              </w:rPr>
            </w:pPr>
            <w:r w:rsidRPr="00DE2A82">
              <w:rPr>
                <w:rFonts w:cstheme="minorHAnsi"/>
                <w:sz w:val="20"/>
              </w:rPr>
              <w:t xml:space="preserve">Model is adjusted for baseline age and sex. </w:t>
            </w:r>
          </w:p>
          <w:p w14:paraId="6FC0EE24" w14:textId="77777777" w:rsidR="003829CE" w:rsidRPr="00DE2A82" w:rsidRDefault="003829CE" w:rsidP="000E6D93">
            <w:pPr>
              <w:rPr>
                <w:rFonts w:cstheme="minorHAnsi"/>
                <w:sz w:val="20"/>
              </w:rPr>
            </w:pPr>
            <w:r w:rsidRPr="00DE2A82">
              <w:rPr>
                <w:rFonts w:cstheme="minorHAnsi"/>
                <w:sz w:val="20"/>
              </w:rPr>
              <w:t>Body Fat (BF%) was measured by bioimpedance using the Tanita BC-418MA device (Tanita, Tokyo, Japan). Waist circumference (WC) was measured by using flexible plastic tape with the participant in the resting-standing position by a trained professional. Body mass index (BMI) = Weight (kg)/height (m</w:t>
            </w:r>
            <w:r w:rsidRPr="00DE2A82">
              <w:rPr>
                <w:rFonts w:cstheme="minorHAnsi"/>
                <w:sz w:val="20"/>
                <w:vertAlign w:val="superscript"/>
              </w:rPr>
              <w:t>2</w:t>
            </w:r>
            <w:r w:rsidRPr="00DE2A82">
              <w:rPr>
                <w:rFonts w:cstheme="minorHAnsi"/>
                <w:sz w:val="20"/>
              </w:rPr>
              <w:t xml:space="preserve">). </w:t>
            </w:r>
          </w:p>
          <w:p w14:paraId="148F3142" w14:textId="70256683" w:rsidR="00B01394" w:rsidRPr="00DE2A82" w:rsidRDefault="00B01394" w:rsidP="000E6D93">
            <w:pPr>
              <w:rPr>
                <w:sz w:val="20"/>
              </w:rPr>
            </w:pPr>
            <w:r w:rsidRPr="00DE2A82">
              <w:rPr>
                <w:rFonts w:cstheme="minorHAnsi"/>
                <w:sz w:val="20"/>
              </w:rPr>
              <w:t>Smoking status was categorized as never, previous, and current smokers.</w:t>
            </w:r>
          </w:p>
        </w:tc>
      </w:tr>
    </w:tbl>
    <w:p w14:paraId="3831FDFC" w14:textId="77777777" w:rsidR="003829CE" w:rsidRPr="00DE2A82" w:rsidRDefault="003829CE" w:rsidP="003829CE">
      <w:pPr>
        <w:rPr>
          <w:b/>
          <w:bCs/>
        </w:rPr>
      </w:pPr>
    </w:p>
    <w:p w14:paraId="70E97FA4" w14:textId="77777777" w:rsidR="003829CE" w:rsidRPr="00DE2A82" w:rsidRDefault="003829CE" w:rsidP="003829CE">
      <w:pPr>
        <w:rPr>
          <w:b/>
          <w:bCs/>
        </w:rPr>
      </w:pPr>
    </w:p>
    <w:p w14:paraId="48D2A147" w14:textId="77777777" w:rsidR="003829CE" w:rsidRPr="00DE2A82" w:rsidRDefault="003829CE" w:rsidP="003829CE">
      <w:pPr>
        <w:rPr>
          <w:b/>
          <w:bCs/>
        </w:rPr>
        <w:sectPr w:rsidR="003829CE" w:rsidRPr="00DE2A82" w:rsidSect="003829CE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381ED72" w14:textId="0B0E80A1" w:rsidR="003829CE" w:rsidRPr="00DE2A82" w:rsidRDefault="003829CE" w:rsidP="003829CE">
      <w:pPr>
        <w:jc w:val="both"/>
        <w:rPr>
          <w:b/>
          <w:bCs/>
          <w:sz w:val="24"/>
          <w:szCs w:val="24"/>
        </w:rPr>
      </w:pPr>
      <w:r w:rsidRPr="00DE2A82">
        <w:rPr>
          <w:b/>
          <w:bCs/>
          <w:sz w:val="24"/>
          <w:szCs w:val="24"/>
        </w:rPr>
        <w:lastRenderedPageBreak/>
        <w:t xml:space="preserve">Supplementary Table 12. </w:t>
      </w:r>
      <w:r w:rsidRPr="00DE2A82">
        <w:rPr>
          <w:bCs/>
          <w:sz w:val="24"/>
          <w:szCs w:val="24"/>
        </w:rPr>
        <w:t xml:space="preserve">Joint association of </w:t>
      </w:r>
      <w:bookmarkStart w:id="3" w:name="_Hlk115965674"/>
      <w:r w:rsidRPr="00DE2A82">
        <w:rPr>
          <w:bCs/>
          <w:sz w:val="24"/>
          <w:szCs w:val="24"/>
        </w:rPr>
        <w:t>smoking status and alcohol consumption with alcohol-related cancer incidence</w:t>
      </w:r>
    </w:p>
    <w:bookmarkEnd w:id="3"/>
    <w:tbl>
      <w:tblPr>
        <w:tblStyle w:val="TableGrid"/>
        <w:tblW w:w="9015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3829CE" w:rsidRPr="00DE2A82" w14:paraId="1F0E06E2" w14:textId="77777777" w:rsidTr="000E6D93">
        <w:tc>
          <w:tcPr>
            <w:tcW w:w="3005" w:type="dxa"/>
            <w:vAlign w:val="center"/>
          </w:tcPr>
          <w:p w14:paraId="3A7F0149" w14:textId="77777777" w:rsidR="003829CE" w:rsidRPr="00DE2A82" w:rsidRDefault="003829CE" w:rsidP="000E6D93"/>
        </w:tc>
        <w:tc>
          <w:tcPr>
            <w:tcW w:w="3005" w:type="dxa"/>
            <w:vAlign w:val="center"/>
          </w:tcPr>
          <w:p w14:paraId="35612350" w14:textId="77777777" w:rsidR="003829CE" w:rsidRPr="00DE2A82" w:rsidRDefault="003829CE" w:rsidP="000E6D93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DE2A82">
              <w:rPr>
                <w:rFonts w:ascii="Calibri" w:hAnsi="Calibri" w:cs="Calibri"/>
                <w:b/>
                <w:bCs/>
              </w:rPr>
              <w:t>Narrow definition of alcohol-related cancer</w:t>
            </w:r>
          </w:p>
          <w:p w14:paraId="6A948D13" w14:textId="77777777" w:rsidR="003829CE" w:rsidRPr="00DE2A82" w:rsidRDefault="003829CE" w:rsidP="000E6D93">
            <w:pPr>
              <w:jc w:val="center"/>
            </w:pPr>
            <w:r w:rsidRPr="00DE2A82">
              <w:t>HR (95% CI)</w:t>
            </w:r>
          </w:p>
        </w:tc>
        <w:tc>
          <w:tcPr>
            <w:tcW w:w="3005" w:type="dxa"/>
            <w:vAlign w:val="center"/>
          </w:tcPr>
          <w:p w14:paraId="5FF50A03" w14:textId="77777777" w:rsidR="003829CE" w:rsidRPr="00DE2A82" w:rsidRDefault="003829CE" w:rsidP="000E6D93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DE2A82">
              <w:rPr>
                <w:rFonts w:ascii="Calibri" w:hAnsi="Calibri" w:cs="Calibri"/>
                <w:b/>
                <w:bCs/>
              </w:rPr>
              <w:t>Broad definition of alcohol-related cancer</w:t>
            </w:r>
          </w:p>
          <w:p w14:paraId="568DF572" w14:textId="77777777" w:rsidR="003829CE" w:rsidRPr="00DE2A82" w:rsidRDefault="003829CE" w:rsidP="000E6D93">
            <w:pPr>
              <w:jc w:val="center"/>
            </w:pPr>
            <w:r w:rsidRPr="00DE2A82">
              <w:t>HR (95% CI)</w:t>
            </w:r>
          </w:p>
        </w:tc>
      </w:tr>
      <w:tr w:rsidR="003829CE" w:rsidRPr="00DE2A82" w14:paraId="28C08C13" w14:textId="77777777" w:rsidTr="000E6D93">
        <w:tc>
          <w:tcPr>
            <w:tcW w:w="3005" w:type="dxa"/>
            <w:vAlign w:val="center"/>
          </w:tcPr>
          <w:p w14:paraId="782AD83A" w14:textId="77777777" w:rsidR="003829CE" w:rsidRPr="00DE2A82" w:rsidRDefault="003829CE" w:rsidP="000E6D93">
            <w:r w:rsidRPr="00DE2A82">
              <w:rPr>
                <w:b/>
                <w:bCs/>
              </w:rPr>
              <w:t>Never smoker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1EB617E4" w14:textId="77777777" w:rsidR="003829CE" w:rsidRPr="00DE2A82" w:rsidRDefault="003829CE" w:rsidP="000E6D93"/>
        </w:tc>
        <w:tc>
          <w:tcPr>
            <w:tcW w:w="3005" w:type="dxa"/>
            <w:shd w:val="clear" w:color="auto" w:fill="auto"/>
            <w:vAlign w:val="center"/>
          </w:tcPr>
          <w:p w14:paraId="4ABF522E" w14:textId="77777777" w:rsidR="003829CE" w:rsidRPr="00DE2A82" w:rsidRDefault="003829CE" w:rsidP="000E6D93"/>
        </w:tc>
      </w:tr>
      <w:tr w:rsidR="003829CE" w:rsidRPr="00DE2A82" w14:paraId="241C0F28" w14:textId="77777777" w:rsidTr="000E6D93">
        <w:tc>
          <w:tcPr>
            <w:tcW w:w="3005" w:type="dxa"/>
            <w:vAlign w:val="center"/>
          </w:tcPr>
          <w:p w14:paraId="7DCA74D0" w14:textId="77777777" w:rsidR="003829CE" w:rsidRPr="00DE2A82" w:rsidRDefault="003829CE" w:rsidP="000E6D93">
            <w:r w:rsidRPr="00DE2A82">
              <w:t>Never drinker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5AF04D71" w14:textId="77777777" w:rsidR="003829CE" w:rsidRPr="00DE2A82" w:rsidRDefault="003829CE" w:rsidP="000E6D93">
            <w:pPr>
              <w:jc w:val="center"/>
            </w:pPr>
            <w:r w:rsidRPr="00DE2A82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4FD7C7E2" w14:textId="77777777" w:rsidR="003829CE" w:rsidRPr="00DE2A82" w:rsidRDefault="003829CE" w:rsidP="000E6D93">
            <w:pPr>
              <w:jc w:val="center"/>
            </w:pPr>
            <w:r w:rsidRPr="00DE2A82">
              <w:rPr>
                <w:rFonts w:ascii="Calibri" w:eastAsia="Times New Roman" w:hAnsi="Calibri" w:cs="Calibri"/>
                <w:color w:val="000000"/>
                <w:lang w:eastAsia="en-AU"/>
              </w:rPr>
              <w:t>-</w:t>
            </w:r>
          </w:p>
        </w:tc>
      </w:tr>
      <w:tr w:rsidR="003829CE" w:rsidRPr="00DE2A82" w14:paraId="076ACDAD" w14:textId="77777777" w:rsidTr="000E6D93">
        <w:tc>
          <w:tcPr>
            <w:tcW w:w="3005" w:type="dxa"/>
            <w:vAlign w:val="center"/>
          </w:tcPr>
          <w:p w14:paraId="637E3424" w14:textId="77777777" w:rsidR="003829CE" w:rsidRPr="00DE2A82" w:rsidRDefault="003829CE" w:rsidP="000E6D93">
            <w:r w:rsidRPr="00DE2A82">
              <w:rPr>
                <w:bCs/>
              </w:rPr>
              <w:t>Previous drinker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7BA33545" w14:textId="77777777" w:rsidR="003829CE" w:rsidRPr="00DE2A82" w:rsidRDefault="003829CE" w:rsidP="000E6D93">
            <w:pPr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lang w:eastAsia="en-AU"/>
              </w:rPr>
              <w:t>1.13 (0.98, 1.30)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3F3FA35C" w14:textId="77777777" w:rsidR="003829CE" w:rsidRPr="00DE2A82" w:rsidRDefault="003829CE" w:rsidP="000E6D93">
            <w:pPr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lang w:eastAsia="en-AU"/>
              </w:rPr>
              <w:t>1.11 (0.97, 1.27)</w:t>
            </w:r>
          </w:p>
        </w:tc>
      </w:tr>
      <w:tr w:rsidR="003829CE" w:rsidRPr="00DE2A82" w14:paraId="04B41E69" w14:textId="77777777" w:rsidTr="000E6D93">
        <w:tc>
          <w:tcPr>
            <w:tcW w:w="3005" w:type="dxa"/>
            <w:vAlign w:val="center"/>
          </w:tcPr>
          <w:p w14:paraId="276123BE" w14:textId="77777777" w:rsidR="003829CE" w:rsidRPr="00DE2A82" w:rsidRDefault="003829CE" w:rsidP="000E6D93">
            <w:pPr>
              <w:rPr>
                <w:bCs/>
              </w:rPr>
            </w:pPr>
            <w:r w:rsidRPr="00DE2A82">
              <w:rPr>
                <w:bCs/>
              </w:rPr>
              <w:t>Within guideline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54A4E4D9" w14:textId="77777777" w:rsidR="003829CE" w:rsidRPr="00DE2A82" w:rsidRDefault="003829CE" w:rsidP="000E6D93">
            <w:pPr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lang w:eastAsia="en-AU"/>
              </w:rPr>
              <w:t>1.06 (0.97, 1.15)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54EC34D8" w14:textId="77777777" w:rsidR="003829CE" w:rsidRPr="00DE2A82" w:rsidRDefault="003829CE" w:rsidP="000E6D93">
            <w:pPr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lang w:eastAsia="en-AU"/>
              </w:rPr>
              <w:t>1.07 (0.99, 1.16)</w:t>
            </w:r>
          </w:p>
        </w:tc>
      </w:tr>
      <w:tr w:rsidR="003829CE" w:rsidRPr="00DE2A82" w14:paraId="41BAC287" w14:textId="77777777" w:rsidTr="000E6D93">
        <w:tc>
          <w:tcPr>
            <w:tcW w:w="3005" w:type="dxa"/>
            <w:vAlign w:val="center"/>
          </w:tcPr>
          <w:p w14:paraId="0CFF50C1" w14:textId="77777777" w:rsidR="003829CE" w:rsidRPr="00DE2A82" w:rsidRDefault="003829CE" w:rsidP="000E6D93">
            <w:pPr>
              <w:rPr>
                <w:bCs/>
              </w:rPr>
            </w:pPr>
            <w:r w:rsidRPr="00DE2A82">
              <w:rPr>
                <w:bCs/>
              </w:rPr>
              <w:t>Above guideline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39C9AED7" w14:textId="77777777" w:rsidR="003829CE" w:rsidRPr="00DE2A82" w:rsidRDefault="003829CE" w:rsidP="000E6D93">
            <w:pPr>
              <w:jc w:val="center"/>
              <w:rPr>
                <w:rFonts w:ascii="Calibri" w:eastAsia="Times New Roman" w:hAnsi="Calibri" w:cs="Calibri"/>
                <w:iCs/>
                <w:color w:val="00000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lang w:eastAsia="en-AU"/>
              </w:rPr>
              <w:t>1.07 (0.97, 1.17)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094546D3" w14:textId="77777777" w:rsidR="003829CE" w:rsidRPr="00DE2A82" w:rsidRDefault="003829CE" w:rsidP="000E6D93">
            <w:pPr>
              <w:jc w:val="center"/>
              <w:rPr>
                <w:rFonts w:ascii="Calibri" w:eastAsia="Times New Roman" w:hAnsi="Calibri" w:cs="Calibri"/>
                <w:iCs/>
                <w:color w:val="00000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Cs/>
                <w:color w:val="000000"/>
                <w:lang w:eastAsia="en-AU"/>
              </w:rPr>
              <w:t>1.06 (0.97, 1.15)</w:t>
            </w:r>
          </w:p>
        </w:tc>
      </w:tr>
      <w:tr w:rsidR="003829CE" w:rsidRPr="00DE2A82" w14:paraId="6DD35C72" w14:textId="77777777" w:rsidTr="000E6D93">
        <w:tc>
          <w:tcPr>
            <w:tcW w:w="3005" w:type="dxa"/>
            <w:vAlign w:val="center"/>
          </w:tcPr>
          <w:p w14:paraId="34C57F86" w14:textId="77777777" w:rsidR="003829CE" w:rsidRPr="00DE2A82" w:rsidRDefault="003829CE" w:rsidP="000E6D93">
            <w:pPr>
              <w:rPr>
                <w:bCs/>
              </w:rPr>
            </w:pPr>
            <w:r w:rsidRPr="00DE2A82">
              <w:rPr>
                <w:b/>
                <w:bCs/>
              </w:rPr>
              <w:t>Previous smoker</w:t>
            </w:r>
          </w:p>
        </w:tc>
        <w:tc>
          <w:tcPr>
            <w:tcW w:w="3005" w:type="dxa"/>
            <w:shd w:val="clear" w:color="auto" w:fill="auto"/>
          </w:tcPr>
          <w:p w14:paraId="17BA004A" w14:textId="77777777" w:rsidR="003829CE" w:rsidRPr="00DE2A82" w:rsidRDefault="003829CE" w:rsidP="000E6D93">
            <w:pPr>
              <w:jc w:val="center"/>
              <w:rPr>
                <w:rFonts w:ascii="Calibri" w:eastAsia="Times New Roman" w:hAnsi="Calibri" w:cs="Calibri"/>
                <w:iCs/>
                <w:color w:val="000000"/>
                <w:lang w:eastAsia="en-AU"/>
              </w:rPr>
            </w:pPr>
          </w:p>
        </w:tc>
        <w:tc>
          <w:tcPr>
            <w:tcW w:w="3005" w:type="dxa"/>
            <w:shd w:val="clear" w:color="auto" w:fill="auto"/>
          </w:tcPr>
          <w:p w14:paraId="55A9CABB" w14:textId="77777777" w:rsidR="003829CE" w:rsidRPr="00DE2A82" w:rsidRDefault="003829CE" w:rsidP="000E6D93">
            <w:pPr>
              <w:jc w:val="center"/>
              <w:rPr>
                <w:rFonts w:ascii="Calibri" w:eastAsia="Times New Roman" w:hAnsi="Calibri" w:cs="Calibri"/>
                <w:iCs/>
                <w:color w:val="000000"/>
                <w:lang w:eastAsia="en-AU"/>
              </w:rPr>
            </w:pPr>
          </w:p>
        </w:tc>
      </w:tr>
      <w:tr w:rsidR="003829CE" w:rsidRPr="00DE2A82" w14:paraId="093BFE7E" w14:textId="77777777" w:rsidTr="000E6D93">
        <w:tc>
          <w:tcPr>
            <w:tcW w:w="3005" w:type="dxa"/>
            <w:vAlign w:val="center"/>
          </w:tcPr>
          <w:p w14:paraId="608E6C8F" w14:textId="77777777" w:rsidR="003829CE" w:rsidRPr="00DE2A82" w:rsidRDefault="003829CE" w:rsidP="000E6D93">
            <w:pPr>
              <w:rPr>
                <w:b/>
                <w:bCs/>
              </w:rPr>
            </w:pPr>
            <w:r w:rsidRPr="00DE2A82">
              <w:t>Never drinker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52E7A08F" w14:textId="77777777" w:rsidR="003829CE" w:rsidRPr="00DE2A82" w:rsidRDefault="003829CE" w:rsidP="000E6D93">
            <w:pPr>
              <w:jc w:val="center"/>
              <w:rPr>
                <w:rFonts w:ascii="Calibri" w:eastAsia="Times New Roman" w:hAnsi="Calibri" w:cs="Calibri"/>
                <w:iCs/>
                <w:color w:val="00000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lang w:eastAsia="en-AU"/>
              </w:rPr>
              <w:t>0.97 (0.78, 1.20)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1B077C65" w14:textId="77777777" w:rsidR="003829CE" w:rsidRPr="00DE2A82" w:rsidRDefault="003829CE" w:rsidP="000E6D93">
            <w:pPr>
              <w:jc w:val="center"/>
              <w:rPr>
                <w:rFonts w:ascii="Calibri" w:eastAsia="Times New Roman" w:hAnsi="Calibri" w:cs="Calibri"/>
                <w:iCs/>
                <w:color w:val="00000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color w:val="000000"/>
                <w:lang w:eastAsia="en-AU"/>
              </w:rPr>
              <w:t>1.21 (1.01, 1.45)</w:t>
            </w:r>
          </w:p>
        </w:tc>
      </w:tr>
      <w:tr w:rsidR="003829CE" w:rsidRPr="00DE2A82" w14:paraId="6E954248" w14:textId="77777777" w:rsidTr="000E6D93">
        <w:tc>
          <w:tcPr>
            <w:tcW w:w="3005" w:type="dxa"/>
            <w:vAlign w:val="center"/>
          </w:tcPr>
          <w:p w14:paraId="5D9EEC68" w14:textId="77777777" w:rsidR="003829CE" w:rsidRPr="00DE2A82" w:rsidRDefault="003829CE" w:rsidP="000E6D93">
            <w:r w:rsidRPr="00DE2A82">
              <w:rPr>
                <w:bCs/>
              </w:rPr>
              <w:t>Previous drinker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34E03A4F" w14:textId="77777777" w:rsidR="003829CE" w:rsidRPr="00DE2A82" w:rsidRDefault="003829CE" w:rsidP="000E6D93">
            <w:pPr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>1.34 (1.17, 1.54)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1929AB17" w14:textId="77777777" w:rsidR="003829CE" w:rsidRPr="00DE2A82" w:rsidRDefault="003829CE" w:rsidP="000E6D93">
            <w:pPr>
              <w:jc w:val="center"/>
              <w:rPr>
                <w:rFonts w:ascii="Calibri" w:eastAsia="Times New Roman" w:hAnsi="Calibri" w:cs="Calibri"/>
                <w:i/>
                <w:color w:val="00000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>1.58 (1.40, 1.78)</w:t>
            </w:r>
          </w:p>
        </w:tc>
      </w:tr>
      <w:tr w:rsidR="003829CE" w:rsidRPr="00DE2A82" w14:paraId="12A978EC" w14:textId="77777777" w:rsidTr="000E6D93">
        <w:tc>
          <w:tcPr>
            <w:tcW w:w="3005" w:type="dxa"/>
            <w:vAlign w:val="center"/>
          </w:tcPr>
          <w:p w14:paraId="6F1CB572" w14:textId="77777777" w:rsidR="003829CE" w:rsidRPr="00DE2A82" w:rsidRDefault="003829CE" w:rsidP="000E6D93">
            <w:pPr>
              <w:rPr>
                <w:bCs/>
              </w:rPr>
            </w:pPr>
            <w:r w:rsidRPr="00DE2A82">
              <w:rPr>
                <w:bCs/>
              </w:rPr>
              <w:t>Within guideline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3B69C8D5" w14:textId="77777777" w:rsidR="003829CE" w:rsidRPr="00DE2A82" w:rsidRDefault="003829CE" w:rsidP="000E6D93">
            <w:pPr>
              <w:jc w:val="center"/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>1.20 (1.10, 1.31)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644A54F0" w14:textId="77777777" w:rsidR="003829CE" w:rsidRPr="00DE2A82" w:rsidRDefault="003829CE" w:rsidP="000E6D93">
            <w:pPr>
              <w:jc w:val="center"/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>1.33 (1.23, 1.45)</w:t>
            </w:r>
          </w:p>
        </w:tc>
      </w:tr>
      <w:tr w:rsidR="003829CE" w:rsidRPr="00DE2A82" w14:paraId="311B842A" w14:textId="77777777" w:rsidTr="000E6D93">
        <w:tc>
          <w:tcPr>
            <w:tcW w:w="3005" w:type="dxa"/>
            <w:vAlign w:val="center"/>
          </w:tcPr>
          <w:p w14:paraId="0A90A145" w14:textId="77777777" w:rsidR="003829CE" w:rsidRPr="00DE2A82" w:rsidRDefault="003829CE" w:rsidP="000E6D93">
            <w:pPr>
              <w:rPr>
                <w:bCs/>
              </w:rPr>
            </w:pPr>
            <w:r w:rsidRPr="00DE2A82">
              <w:rPr>
                <w:bCs/>
              </w:rPr>
              <w:t>Above guideline</w:t>
            </w:r>
          </w:p>
        </w:tc>
        <w:tc>
          <w:tcPr>
            <w:tcW w:w="3005" w:type="dxa"/>
            <w:shd w:val="clear" w:color="auto" w:fill="auto"/>
          </w:tcPr>
          <w:p w14:paraId="69879BFF" w14:textId="77777777" w:rsidR="003829CE" w:rsidRPr="00DE2A82" w:rsidRDefault="003829CE" w:rsidP="000E6D93">
            <w:pPr>
              <w:jc w:val="center"/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>1.34 (1.22, 1.46)</w:t>
            </w:r>
          </w:p>
        </w:tc>
        <w:tc>
          <w:tcPr>
            <w:tcW w:w="3005" w:type="dxa"/>
            <w:shd w:val="clear" w:color="auto" w:fill="auto"/>
          </w:tcPr>
          <w:p w14:paraId="12786DDD" w14:textId="77777777" w:rsidR="003829CE" w:rsidRPr="00DE2A82" w:rsidRDefault="003829CE" w:rsidP="000E6D93">
            <w:pPr>
              <w:jc w:val="center"/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>1.47 (1.35, 1.60)</w:t>
            </w:r>
          </w:p>
        </w:tc>
      </w:tr>
      <w:tr w:rsidR="003829CE" w:rsidRPr="00DE2A82" w14:paraId="08881EFE" w14:textId="77777777" w:rsidTr="000E6D93">
        <w:tc>
          <w:tcPr>
            <w:tcW w:w="3005" w:type="dxa"/>
            <w:vAlign w:val="center"/>
          </w:tcPr>
          <w:p w14:paraId="07AA00AD" w14:textId="77777777" w:rsidR="003829CE" w:rsidRPr="00DE2A82" w:rsidRDefault="003829CE" w:rsidP="000E6D93">
            <w:pPr>
              <w:rPr>
                <w:bCs/>
              </w:rPr>
            </w:pPr>
            <w:r w:rsidRPr="00DE2A82">
              <w:rPr>
                <w:b/>
              </w:rPr>
              <w:t>Current smoker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1FE88FEB" w14:textId="77777777" w:rsidR="003829CE" w:rsidRPr="00DE2A82" w:rsidRDefault="003829CE" w:rsidP="000E6D93">
            <w:pPr>
              <w:jc w:val="center"/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</w:pPr>
          </w:p>
        </w:tc>
        <w:tc>
          <w:tcPr>
            <w:tcW w:w="3005" w:type="dxa"/>
            <w:shd w:val="clear" w:color="auto" w:fill="auto"/>
            <w:vAlign w:val="center"/>
          </w:tcPr>
          <w:p w14:paraId="37E5DE26" w14:textId="77777777" w:rsidR="003829CE" w:rsidRPr="00DE2A82" w:rsidRDefault="003829CE" w:rsidP="000E6D93">
            <w:pPr>
              <w:jc w:val="center"/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</w:pPr>
          </w:p>
        </w:tc>
      </w:tr>
      <w:tr w:rsidR="003829CE" w:rsidRPr="00DE2A82" w14:paraId="702CBE86" w14:textId="77777777" w:rsidTr="000E6D93">
        <w:tc>
          <w:tcPr>
            <w:tcW w:w="3005" w:type="dxa"/>
            <w:vAlign w:val="center"/>
          </w:tcPr>
          <w:p w14:paraId="691998D0" w14:textId="77777777" w:rsidR="003829CE" w:rsidRPr="00DE2A82" w:rsidRDefault="003829CE" w:rsidP="000E6D93">
            <w:pPr>
              <w:rPr>
                <w:b/>
              </w:rPr>
            </w:pPr>
            <w:r w:rsidRPr="00DE2A82">
              <w:t>Never drinker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160859A7" w14:textId="77777777" w:rsidR="003829CE" w:rsidRPr="00DE2A82" w:rsidRDefault="003829CE" w:rsidP="000E6D93">
            <w:pPr>
              <w:jc w:val="center"/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color w:val="000000"/>
                <w:lang w:eastAsia="en-AU"/>
              </w:rPr>
              <w:t>1.21 (0.91, 1.61)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59641955" w14:textId="77777777" w:rsidR="003829CE" w:rsidRPr="00DE2A82" w:rsidRDefault="003829CE" w:rsidP="000E6D93">
            <w:pPr>
              <w:jc w:val="center"/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color w:val="000000"/>
                <w:lang w:eastAsia="en-AU"/>
              </w:rPr>
              <w:t>2.06 (1.68, 2.53)</w:t>
            </w:r>
          </w:p>
        </w:tc>
      </w:tr>
      <w:tr w:rsidR="003829CE" w:rsidRPr="00DE2A82" w14:paraId="2EDFFB4C" w14:textId="77777777" w:rsidTr="000E6D93">
        <w:tc>
          <w:tcPr>
            <w:tcW w:w="3005" w:type="dxa"/>
            <w:vAlign w:val="center"/>
          </w:tcPr>
          <w:p w14:paraId="7F96030D" w14:textId="77777777" w:rsidR="003829CE" w:rsidRPr="00DE2A82" w:rsidRDefault="003829CE" w:rsidP="000E6D93">
            <w:r w:rsidRPr="00DE2A82">
              <w:rPr>
                <w:bCs/>
              </w:rPr>
              <w:t>Previous drinker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39000AFA" w14:textId="77777777" w:rsidR="003829CE" w:rsidRPr="00DE2A82" w:rsidRDefault="003829CE" w:rsidP="000E6D93">
            <w:pPr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>1.55 (1.28, 1.88)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51B1D908" w14:textId="77777777" w:rsidR="003829CE" w:rsidRPr="00DE2A82" w:rsidRDefault="003829CE" w:rsidP="000E6D93">
            <w:pPr>
              <w:jc w:val="center"/>
              <w:rPr>
                <w:rFonts w:ascii="Calibri" w:eastAsia="Times New Roman" w:hAnsi="Calibri" w:cs="Calibri"/>
                <w:i/>
                <w:color w:val="00000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>2.56 (2.22, 2.96)</w:t>
            </w:r>
          </w:p>
        </w:tc>
      </w:tr>
      <w:tr w:rsidR="003829CE" w:rsidRPr="00DE2A82" w14:paraId="4C8E5589" w14:textId="77777777" w:rsidTr="000E6D93">
        <w:tc>
          <w:tcPr>
            <w:tcW w:w="3005" w:type="dxa"/>
            <w:vAlign w:val="center"/>
          </w:tcPr>
          <w:p w14:paraId="61B861F5" w14:textId="77777777" w:rsidR="003829CE" w:rsidRPr="00DE2A82" w:rsidRDefault="003829CE" w:rsidP="000E6D93">
            <w:pPr>
              <w:rPr>
                <w:bCs/>
              </w:rPr>
            </w:pPr>
            <w:r w:rsidRPr="00DE2A82">
              <w:rPr>
                <w:bCs/>
              </w:rPr>
              <w:t>Within guideline</w:t>
            </w:r>
          </w:p>
        </w:tc>
        <w:tc>
          <w:tcPr>
            <w:tcW w:w="3005" w:type="dxa"/>
            <w:shd w:val="clear" w:color="auto" w:fill="auto"/>
          </w:tcPr>
          <w:p w14:paraId="7992DB8D" w14:textId="77777777" w:rsidR="003829CE" w:rsidRPr="00DE2A82" w:rsidRDefault="003829CE" w:rsidP="000E6D93">
            <w:pPr>
              <w:jc w:val="center"/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>1.20 (1.08, 1.33)</w:t>
            </w:r>
          </w:p>
        </w:tc>
        <w:tc>
          <w:tcPr>
            <w:tcW w:w="3005" w:type="dxa"/>
            <w:shd w:val="clear" w:color="auto" w:fill="auto"/>
          </w:tcPr>
          <w:p w14:paraId="11FDB17A" w14:textId="77777777" w:rsidR="003829CE" w:rsidRPr="00DE2A82" w:rsidRDefault="003829CE" w:rsidP="000E6D93">
            <w:pPr>
              <w:jc w:val="center"/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>1.86 (1.70, 2.03)</w:t>
            </w:r>
          </w:p>
        </w:tc>
      </w:tr>
      <w:tr w:rsidR="003829CE" w:rsidRPr="00DE2A82" w14:paraId="6616D5F9" w14:textId="77777777" w:rsidTr="000E6D93">
        <w:tc>
          <w:tcPr>
            <w:tcW w:w="3005" w:type="dxa"/>
            <w:vAlign w:val="center"/>
          </w:tcPr>
          <w:p w14:paraId="0B7435CD" w14:textId="77777777" w:rsidR="003829CE" w:rsidRPr="00DE2A82" w:rsidRDefault="003829CE" w:rsidP="000E6D93">
            <w:pPr>
              <w:rPr>
                <w:bCs/>
              </w:rPr>
            </w:pPr>
            <w:r w:rsidRPr="00DE2A82">
              <w:rPr>
                <w:bCs/>
              </w:rPr>
              <w:t>Above guideline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0440A276" w14:textId="77777777" w:rsidR="003829CE" w:rsidRPr="00DE2A82" w:rsidRDefault="003829CE" w:rsidP="000E6D93">
            <w:pPr>
              <w:jc w:val="center"/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color w:val="000000"/>
                <w:lang w:eastAsia="en-AU"/>
              </w:rPr>
              <w:t>1.55 (1.40, 1.72)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3EA54A0E" w14:textId="77777777" w:rsidR="003829CE" w:rsidRPr="00DE2A82" w:rsidRDefault="003829CE" w:rsidP="000E6D93">
            <w:pPr>
              <w:jc w:val="center"/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</w:pPr>
            <w:r w:rsidRPr="00DE2A82">
              <w:rPr>
                <w:rFonts w:ascii="Calibri" w:eastAsia="Times New Roman" w:hAnsi="Calibri" w:cs="Calibri"/>
                <w:i/>
                <w:color w:val="000000"/>
                <w:lang w:eastAsia="en-AU"/>
              </w:rPr>
              <w:t>2.18 (1.99, 2.38)</w:t>
            </w:r>
          </w:p>
        </w:tc>
      </w:tr>
      <w:tr w:rsidR="003829CE" w:rsidRPr="00DE2A82" w14:paraId="3A26A6AA" w14:textId="77777777" w:rsidTr="000E6D93">
        <w:tc>
          <w:tcPr>
            <w:tcW w:w="9015" w:type="dxa"/>
            <w:gridSpan w:val="3"/>
            <w:vAlign w:val="center"/>
          </w:tcPr>
          <w:p w14:paraId="151B97F6" w14:textId="77777777" w:rsidR="003829CE" w:rsidRPr="00DE2A82" w:rsidRDefault="003829CE" w:rsidP="000E6D93">
            <w:pPr>
              <w:jc w:val="both"/>
              <w:rPr>
                <w:rFonts w:cstheme="minorHAnsi"/>
                <w:sz w:val="20"/>
              </w:rPr>
            </w:pPr>
            <w:r w:rsidRPr="00DE2A82">
              <w:rPr>
                <w:rFonts w:cstheme="minorHAnsi"/>
                <w:sz w:val="20"/>
              </w:rPr>
              <w:t>Cox proportional hazard model. Never drinker I Never smoker is the referent group.</w:t>
            </w:r>
          </w:p>
          <w:p w14:paraId="5EA17E6C" w14:textId="77777777" w:rsidR="003829CE" w:rsidRPr="00DE2A82" w:rsidRDefault="003829CE" w:rsidP="000E6D93">
            <w:pPr>
              <w:jc w:val="both"/>
              <w:rPr>
                <w:rFonts w:eastAsia="Times New Roman" w:cstheme="minorHAnsi"/>
                <w:sz w:val="20"/>
                <w:lang w:eastAsia="de-DE" w:bidi="en-US"/>
              </w:rPr>
            </w:pPr>
            <w:r w:rsidRPr="00DE2A82">
              <w:rPr>
                <w:rFonts w:cstheme="minorHAnsi"/>
                <w:sz w:val="20"/>
              </w:rPr>
              <w:t>Model is adjusted for baseline age, sex, dietary pattern score (</w:t>
            </w:r>
            <w:r w:rsidRPr="00DE2A82">
              <w:rPr>
                <w:sz w:val="20"/>
              </w:rPr>
              <w:t xml:space="preserve">determined by higher consumption of fruit, vegetables, and fish and lower consumption of processed meats and red meats (Rutten-Jacobs </w:t>
            </w:r>
            <w:r w:rsidRPr="00DE2A82">
              <w:rPr>
                <w:rFonts w:cstheme="minorHAnsi"/>
                <w:sz w:val="20"/>
              </w:rPr>
              <w:t xml:space="preserve">et al., 2018)), sleep duration (hrs/night), education, BMI, Townsend Deprivation Index and physical activity ((MET)-hour/week), chronic diseases (major cardiovascular disease (ICD-10 codes I00 to I99), Type 2 diabetes (ICD-10 codes E11.0 to E11.9 and E12) and dyslipidaemia (ICD-10 codes E78.0-E78.6) diagnosed by a doctor and hospital admission records and self-reported cardiovascular diseases and Type 2 diabetes). </w:t>
            </w:r>
          </w:p>
          <w:p w14:paraId="747BEF11" w14:textId="77777777" w:rsidR="003829CE" w:rsidRPr="00DE2A82" w:rsidRDefault="003829CE" w:rsidP="000E6D93">
            <w:pPr>
              <w:jc w:val="both"/>
              <w:rPr>
                <w:rFonts w:cstheme="minorHAnsi"/>
                <w:sz w:val="20"/>
              </w:rPr>
            </w:pPr>
            <w:r w:rsidRPr="00DE2A82">
              <w:rPr>
                <w:rFonts w:cstheme="minorHAnsi"/>
                <w:sz w:val="20"/>
              </w:rPr>
              <w:t>Alcohol consumption categories are based on the average weekly intake of standard drinks relative to UK guidelines. In the UK, one standard drink equals to 8 g of pure alcohol. Within guidelines: ≤ 14 units/week; above guidelines:&gt;14 units/week.</w:t>
            </w:r>
          </w:p>
          <w:p w14:paraId="518F465A" w14:textId="77777777" w:rsidR="003829CE" w:rsidRPr="00DE2A82" w:rsidRDefault="003829CE" w:rsidP="000E6D93">
            <w:pPr>
              <w:jc w:val="both"/>
              <w:rPr>
                <w:rFonts w:cstheme="minorHAnsi"/>
                <w:sz w:val="20"/>
              </w:rPr>
            </w:pPr>
            <w:r w:rsidRPr="00DE2A82">
              <w:rPr>
                <w:rFonts w:cstheme="minorHAnsi"/>
                <w:sz w:val="20"/>
              </w:rPr>
              <w:t xml:space="preserve">Alcohol-related cancer according to the broad definition included oral cavity, throat, larynx, </w:t>
            </w:r>
            <w:proofErr w:type="spellStart"/>
            <w:r w:rsidRPr="00DE2A82">
              <w:rPr>
                <w:rFonts w:cstheme="minorHAnsi"/>
                <w:sz w:val="20"/>
              </w:rPr>
              <w:t>esophagus</w:t>
            </w:r>
            <w:proofErr w:type="spellEnd"/>
            <w:r w:rsidRPr="00DE2A82">
              <w:rPr>
                <w:rFonts w:cstheme="minorHAnsi"/>
                <w:sz w:val="20"/>
              </w:rPr>
              <w:t>, liver, colorectal, stomach, female breast, pancreas and lung cancer (IARC, 2014).</w:t>
            </w:r>
          </w:p>
          <w:p w14:paraId="008AC92F" w14:textId="77777777" w:rsidR="003829CE" w:rsidRPr="00DE2A82" w:rsidRDefault="003829CE" w:rsidP="000E6D93">
            <w:pPr>
              <w:jc w:val="both"/>
              <w:rPr>
                <w:rFonts w:cstheme="minorHAnsi"/>
                <w:sz w:val="20"/>
              </w:rPr>
            </w:pPr>
            <w:r w:rsidRPr="00DE2A82">
              <w:rPr>
                <w:rFonts w:cstheme="minorHAnsi"/>
                <w:sz w:val="20"/>
              </w:rPr>
              <w:t xml:space="preserve">Alcohol-related cancer according to the narrow definition included oral cavity, throat, larynx, </w:t>
            </w:r>
            <w:proofErr w:type="spellStart"/>
            <w:r w:rsidRPr="00DE2A82">
              <w:rPr>
                <w:rFonts w:cstheme="minorHAnsi"/>
                <w:sz w:val="20"/>
              </w:rPr>
              <w:t>esophagus</w:t>
            </w:r>
            <w:proofErr w:type="spellEnd"/>
            <w:r w:rsidRPr="00DE2A82">
              <w:rPr>
                <w:rFonts w:cstheme="minorHAnsi"/>
                <w:sz w:val="20"/>
              </w:rPr>
              <w:t>, liver, colorectal, stomach, female breast (IARC, 2014).</w:t>
            </w:r>
          </w:p>
          <w:p w14:paraId="6754C56C" w14:textId="77777777" w:rsidR="003829CE" w:rsidRPr="00DE2A82" w:rsidRDefault="003829CE" w:rsidP="000E6D93">
            <w:pPr>
              <w:rPr>
                <w:rFonts w:ascii="Calibri" w:eastAsia="Times New Roman" w:hAnsi="Calibri" w:cs="Calibri"/>
                <w:i/>
                <w:color w:val="000000"/>
                <w:lang w:eastAsia="en-AU"/>
              </w:rPr>
            </w:pPr>
            <w:r w:rsidRPr="00DE2A82">
              <w:rPr>
                <w:rFonts w:cstheme="minorHAnsi"/>
                <w:i/>
                <w:iCs/>
                <w:sz w:val="20"/>
              </w:rPr>
              <w:t>Italic font indicates statistical significance (p&lt;0.05).</w:t>
            </w:r>
          </w:p>
        </w:tc>
      </w:tr>
    </w:tbl>
    <w:p w14:paraId="4FFE07F5" w14:textId="77777777" w:rsidR="003829CE" w:rsidRPr="00DE2A82" w:rsidRDefault="003829CE" w:rsidP="005E52E7">
      <w:pPr>
        <w:rPr>
          <w:b/>
          <w:bCs/>
        </w:rPr>
        <w:sectPr w:rsidR="003829CE" w:rsidRPr="00DE2A82" w:rsidSect="0002452F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9A52488" w14:textId="5C49AFF9" w:rsidR="005E52E7" w:rsidRPr="00DE2A82" w:rsidRDefault="005E52E7" w:rsidP="005E52E7">
      <w:pPr>
        <w:rPr>
          <w:rFonts w:ascii="Calibri" w:hAnsi="Calibri" w:cs="Calibri"/>
          <w:sz w:val="20"/>
          <w:szCs w:val="20"/>
        </w:rPr>
      </w:pPr>
      <w:r w:rsidRPr="00DE2A82">
        <w:rPr>
          <w:b/>
          <w:bCs/>
        </w:rPr>
        <w:lastRenderedPageBreak/>
        <w:t>Appendix.</w:t>
      </w:r>
      <w:r w:rsidRPr="00DE2A82">
        <w:t xml:space="preserve"> C</w:t>
      </w:r>
      <w:r w:rsidRPr="00DE2A82">
        <w:rPr>
          <w:rFonts w:ascii="Calibri" w:hAnsi="Calibri" w:cs="Calibri"/>
          <w:sz w:val="20"/>
          <w:szCs w:val="20"/>
        </w:rPr>
        <w:t>ancer diagnosis codes: based on the International Classification of Diseases (ICD), 9th Revision (ICD</w:t>
      </w:r>
      <w:r w:rsidR="0093698F" w:rsidRPr="00DE2A82">
        <w:rPr>
          <w:rFonts w:ascii="Calibri" w:hAnsi="Calibri" w:cs="Calibri"/>
          <w:sz w:val="20"/>
          <w:szCs w:val="20"/>
        </w:rPr>
        <w:t>-</w:t>
      </w:r>
      <w:r w:rsidRPr="00DE2A82">
        <w:rPr>
          <w:rFonts w:ascii="Calibri" w:hAnsi="Calibri" w:cs="Calibri"/>
          <w:sz w:val="20"/>
          <w:szCs w:val="20"/>
        </w:rPr>
        <w:t>9) and 10th Revision (ICD</w:t>
      </w:r>
      <w:r w:rsidR="0093698F" w:rsidRPr="00DE2A82">
        <w:rPr>
          <w:rFonts w:ascii="Calibri" w:hAnsi="Calibri" w:cs="Calibri"/>
          <w:sz w:val="20"/>
          <w:szCs w:val="20"/>
        </w:rPr>
        <w:t>-</w:t>
      </w:r>
      <w:r w:rsidRPr="00DE2A82">
        <w:rPr>
          <w:rFonts w:ascii="Calibri" w:hAnsi="Calibri" w:cs="Calibri"/>
          <w:sz w:val="20"/>
          <w:szCs w:val="20"/>
        </w:rPr>
        <w:t>10) diagnosis co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13"/>
        <w:gridCol w:w="2826"/>
        <w:gridCol w:w="2877"/>
      </w:tblGrid>
      <w:tr w:rsidR="005E52E7" w:rsidRPr="00DE2A82" w14:paraId="4951C7C6" w14:textId="77777777" w:rsidTr="00D91479">
        <w:tc>
          <w:tcPr>
            <w:tcW w:w="3313" w:type="dxa"/>
          </w:tcPr>
          <w:p w14:paraId="1F771CF9" w14:textId="77777777" w:rsidR="005E52E7" w:rsidRPr="00DE2A82" w:rsidRDefault="005E52E7" w:rsidP="00D91479"/>
        </w:tc>
        <w:tc>
          <w:tcPr>
            <w:tcW w:w="2826" w:type="dxa"/>
          </w:tcPr>
          <w:p w14:paraId="379F2C56" w14:textId="78C85067" w:rsidR="005E52E7" w:rsidRPr="00DE2A82" w:rsidRDefault="005E52E7" w:rsidP="00D91479">
            <w:pPr>
              <w:jc w:val="center"/>
              <w:rPr>
                <w:b/>
                <w:bCs/>
              </w:rPr>
            </w:pPr>
            <w:r w:rsidRPr="00DE2A82">
              <w:rPr>
                <w:b/>
                <w:bCs/>
              </w:rPr>
              <w:t>ICD</w:t>
            </w:r>
            <w:r w:rsidR="0093698F" w:rsidRPr="00DE2A82">
              <w:rPr>
                <w:b/>
                <w:bCs/>
              </w:rPr>
              <w:t>-</w:t>
            </w:r>
            <w:r w:rsidRPr="00DE2A82">
              <w:rPr>
                <w:b/>
                <w:bCs/>
              </w:rPr>
              <w:t>9</w:t>
            </w:r>
          </w:p>
        </w:tc>
        <w:tc>
          <w:tcPr>
            <w:tcW w:w="2877" w:type="dxa"/>
          </w:tcPr>
          <w:p w14:paraId="7074BBB3" w14:textId="75DA2809" w:rsidR="005E52E7" w:rsidRPr="00DE2A82" w:rsidRDefault="005E52E7" w:rsidP="00D91479">
            <w:pPr>
              <w:jc w:val="center"/>
              <w:rPr>
                <w:b/>
                <w:bCs/>
              </w:rPr>
            </w:pPr>
            <w:r w:rsidRPr="00DE2A82">
              <w:rPr>
                <w:b/>
                <w:bCs/>
              </w:rPr>
              <w:t>ICD</w:t>
            </w:r>
            <w:r w:rsidR="0093698F" w:rsidRPr="00DE2A82">
              <w:rPr>
                <w:b/>
                <w:bCs/>
              </w:rPr>
              <w:t>-</w:t>
            </w:r>
            <w:r w:rsidRPr="00DE2A82">
              <w:rPr>
                <w:b/>
                <w:bCs/>
              </w:rPr>
              <w:t>10</w:t>
            </w:r>
          </w:p>
        </w:tc>
      </w:tr>
      <w:tr w:rsidR="005E52E7" w:rsidRPr="00DE2A82" w14:paraId="34CE17FB" w14:textId="77777777" w:rsidTr="00D91479">
        <w:tc>
          <w:tcPr>
            <w:tcW w:w="9016" w:type="dxa"/>
            <w:gridSpan w:val="3"/>
          </w:tcPr>
          <w:p w14:paraId="6169D99C" w14:textId="77777777" w:rsidR="005E52E7" w:rsidRPr="00DE2A82" w:rsidRDefault="005E52E7" w:rsidP="00D91479">
            <w:r w:rsidRPr="00DE2A82">
              <w:rPr>
                <w:b/>
                <w:bCs/>
              </w:rPr>
              <w:t>Broad definition of alcohol-related cancer</w:t>
            </w:r>
          </w:p>
        </w:tc>
      </w:tr>
      <w:tr w:rsidR="005E52E7" w:rsidRPr="00DE2A82" w14:paraId="0BABBE59" w14:textId="77777777" w:rsidTr="00D91479">
        <w:tc>
          <w:tcPr>
            <w:tcW w:w="3313" w:type="dxa"/>
          </w:tcPr>
          <w:p w14:paraId="617AB7A5" w14:textId="77777777" w:rsidR="005E52E7" w:rsidRPr="00DE2A82" w:rsidRDefault="005E52E7" w:rsidP="00D91479">
            <w:r w:rsidRPr="00DE2A82">
              <w:t>Oral cavity</w:t>
            </w:r>
          </w:p>
        </w:tc>
        <w:tc>
          <w:tcPr>
            <w:tcW w:w="2826" w:type="dxa"/>
          </w:tcPr>
          <w:p w14:paraId="3BE42F60" w14:textId="77777777" w:rsidR="005E52E7" w:rsidRPr="00DE2A82" w:rsidRDefault="005E52E7" w:rsidP="00D91479">
            <w:pPr>
              <w:jc w:val="center"/>
            </w:pPr>
            <w:r w:rsidRPr="00DE2A82">
              <w:rPr>
                <w:rFonts w:ascii="Calibri" w:hAnsi="Calibri" w:cs="Calibri"/>
              </w:rPr>
              <w:t>141-145</w:t>
            </w:r>
          </w:p>
        </w:tc>
        <w:tc>
          <w:tcPr>
            <w:tcW w:w="2877" w:type="dxa"/>
          </w:tcPr>
          <w:p w14:paraId="3BFA4812" w14:textId="77777777" w:rsidR="005E52E7" w:rsidRPr="00DE2A82" w:rsidRDefault="005E52E7" w:rsidP="00D91479">
            <w:pPr>
              <w:jc w:val="center"/>
            </w:pPr>
            <w:r w:rsidRPr="00DE2A82">
              <w:t>C00 – C08</w:t>
            </w:r>
          </w:p>
        </w:tc>
      </w:tr>
      <w:tr w:rsidR="005E52E7" w:rsidRPr="00DE2A82" w14:paraId="03457CF8" w14:textId="77777777" w:rsidTr="00D91479">
        <w:tc>
          <w:tcPr>
            <w:tcW w:w="3313" w:type="dxa"/>
          </w:tcPr>
          <w:p w14:paraId="56B20DB5" w14:textId="77777777" w:rsidR="005E52E7" w:rsidRPr="00DE2A82" w:rsidRDefault="005E52E7" w:rsidP="00D91479">
            <w:r w:rsidRPr="00DE2A82">
              <w:t>Throat</w:t>
            </w:r>
          </w:p>
        </w:tc>
        <w:tc>
          <w:tcPr>
            <w:tcW w:w="2826" w:type="dxa"/>
          </w:tcPr>
          <w:p w14:paraId="07C4CD7F" w14:textId="77777777" w:rsidR="005E52E7" w:rsidRPr="00DE2A82" w:rsidRDefault="005E52E7" w:rsidP="00D91479">
            <w:pPr>
              <w:jc w:val="center"/>
            </w:pPr>
            <w:r w:rsidRPr="00DE2A82">
              <w:rPr>
                <w:rFonts w:ascii="Calibri" w:hAnsi="Calibri" w:cs="Calibri"/>
              </w:rPr>
              <w:t>146-149</w:t>
            </w:r>
          </w:p>
        </w:tc>
        <w:tc>
          <w:tcPr>
            <w:tcW w:w="2877" w:type="dxa"/>
          </w:tcPr>
          <w:p w14:paraId="240C3477" w14:textId="77777777" w:rsidR="005E52E7" w:rsidRPr="00DE2A82" w:rsidRDefault="005E52E7" w:rsidP="00D91479">
            <w:pPr>
              <w:jc w:val="center"/>
            </w:pPr>
            <w:r w:rsidRPr="00DE2A82">
              <w:t>C09 – C14</w:t>
            </w:r>
          </w:p>
        </w:tc>
      </w:tr>
      <w:tr w:rsidR="005E52E7" w:rsidRPr="00DE2A82" w14:paraId="45A7E8D6" w14:textId="77777777" w:rsidTr="00D91479">
        <w:tc>
          <w:tcPr>
            <w:tcW w:w="3313" w:type="dxa"/>
          </w:tcPr>
          <w:p w14:paraId="1BD7F15D" w14:textId="77777777" w:rsidR="005E52E7" w:rsidRPr="00DE2A82" w:rsidRDefault="005E52E7" w:rsidP="00D91479">
            <w:r w:rsidRPr="00DE2A82">
              <w:t>Larynx</w:t>
            </w:r>
          </w:p>
        </w:tc>
        <w:tc>
          <w:tcPr>
            <w:tcW w:w="2826" w:type="dxa"/>
          </w:tcPr>
          <w:p w14:paraId="46534A43" w14:textId="77777777" w:rsidR="005E52E7" w:rsidRPr="00DE2A82" w:rsidRDefault="005E52E7" w:rsidP="00D91479">
            <w:pPr>
              <w:jc w:val="center"/>
            </w:pPr>
            <w:r w:rsidRPr="00DE2A82">
              <w:t>161</w:t>
            </w:r>
          </w:p>
        </w:tc>
        <w:tc>
          <w:tcPr>
            <w:tcW w:w="2877" w:type="dxa"/>
          </w:tcPr>
          <w:p w14:paraId="0454D624" w14:textId="77777777" w:rsidR="005E52E7" w:rsidRPr="00DE2A82" w:rsidRDefault="005E52E7" w:rsidP="00D91479">
            <w:pPr>
              <w:jc w:val="center"/>
            </w:pPr>
            <w:r w:rsidRPr="00DE2A82">
              <w:t>C32</w:t>
            </w:r>
          </w:p>
        </w:tc>
      </w:tr>
      <w:tr w:rsidR="005E52E7" w:rsidRPr="00DE2A82" w14:paraId="3FBAE0AA" w14:textId="77777777" w:rsidTr="00D91479">
        <w:tc>
          <w:tcPr>
            <w:tcW w:w="3313" w:type="dxa"/>
          </w:tcPr>
          <w:p w14:paraId="559C37B4" w14:textId="77777777" w:rsidR="005E52E7" w:rsidRPr="00DE2A82" w:rsidRDefault="005E52E7" w:rsidP="00D91479">
            <w:proofErr w:type="spellStart"/>
            <w:r w:rsidRPr="00DE2A82">
              <w:t>Esophagus</w:t>
            </w:r>
            <w:proofErr w:type="spellEnd"/>
          </w:p>
        </w:tc>
        <w:tc>
          <w:tcPr>
            <w:tcW w:w="2826" w:type="dxa"/>
          </w:tcPr>
          <w:p w14:paraId="6511C5B0" w14:textId="77777777" w:rsidR="005E52E7" w:rsidRPr="00DE2A82" w:rsidRDefault="005E52E7" w:rsidP="00D91479">
            <w:pPr>
              <w:jc w:val="center"/>
            </w:pPr>
            <w:r w:rsidRPr="00DE2A82">
              <w:t>150</w:t>
            </w:r>
          </w:p>
        </w:tc>
        <w:tc>
          <w:tcPr>
            <w:tcW w:w="2877" w:type="dxa"/>
          </w:tcPr>
          <w:p w14:paraId="75D9CDD8" w14:textId="77777777" w:rsidR="005E52E7" w:rsidRPr="00DE2A82" w:rsidRDefault="005E52E7" w:rsidP="00D91479">
            <w:pPr>
              <w:jc w:val="center"/>
            </w:pPr>
            <w:r w:rsidRPr="00DE2A82">
              <w:t>C15</w:t>
            </w:r>
          </w:p>
        </w:tc>
      </w:tr>
      <w:tr w:rsidR="005E52E7" w:rsidRPr="00DE2A82" w14:paraId="5EDB9A57" w14:textId="77777777" w:rsidTr="00D91479">
        <w:tc>
          <w:tcPr>
            <w:tcW w:w="3313" w:type="dxa"/>
          </w:tcPr>
          <w:p w14:paraId="7F49A3B5" w14:textId="77777777" w:rsidR="005E52E7" w:rsidRPr="00DE2A82" w:rsidRDefault="005E52E7" w:rsidP="00D91479">
            <w:r w:rsidRPr="00DE2A82">
              <w:t>Liver</w:t>
            </w:r>
          </w:p>
        </w:tc>
        <w:tc>
          <w:tcPr>
            <w:tcW w:w="2826" w:type="dxa"/>
          </w:tcPr>
          <w:p w14:paraId="471A61AC" w14:textId="77777777" w:rsidR="005E52E7" w:rsidRPr="00DE2A82" w:rsidRDefault="005E52E7" w:rsidP="00D91479">
            <w:pPr>
              <w:jc w:val="center"/>
            </w:pPr>
            <w:r w:rsidRPr="00DE2A82">
              <w:t>155</w:t>
            </w:r>
          </w:p>
        </w:tc>
        <w:tc>
          <w:tcPr>
            <w:tcW w:w="2877" w:type="dxa"/>
          </w:tcPr>
          <w:p w14:paraId="5A21D455" w14:textId="77777777" w:rsidR="005E52E7" w:rsidRPr="00DE2A82" w:rsidRDefault="005E52E7" w:rsidP="00D91479">
            <w:pPr>
              <w:jc w:val="center"/>
            </w:pPr>
            <w:r w:rsidRPr="00DE2A82">
              <w:t>C22</w:t>
            </w:r>
          </w:p>
        </w:tc>
      </w:tr>
      <w:tr w:rsidR="005E52E7" w:rsidRPr="00DE2A82" w14:paraId="3EB97212" w14:textId="77777777" w:rsidTr="00D91479">
        <w:tc>
          <w:tcPr>
            <w:tcW w:w="3313" w:type="dxa"/>
          </w:tcPr>
          <w:p w14:paraId="29BCF72A" w14:textId="77777777" w:rsidR="005E52E7" w:rsidRPr="00DE2A82" w:rsidRDefault="005E52E7" w:rsidP="00D91479">
            <w:r w:rsidRPr="00DE2A82">
              <w:t>Colorectal</w:t>
            </w:r>
          </w:p>
        </w:tc>
        <w:tc>
          <w:tcPr>
            <w:tcW w:w="2826" w:type="dxa"/>
          </w:tcPr>
          <w:p w14:paraId="5162CDE3" w14:textId="77777777" w:rsidR="005E52E7" w:rsidRPr="00DE2A82" w:rsidRDefault="005E52E7" w:rsidP="00D91479">
            <w:pPr>
              <w:jc w:val="center"/>
            </w:pPr>
            <w:r w:rsidRPr="00DE2A82">
              <w:t>152 – 154</w:t>
            </w:r>
          </w:p>
        </w:tc>
        <w:tc>
          <w:tcPr>
            <w:tcW w:w="2877" w:type="dxa"/>
          </w:tcPr>
          <w:p w14:paraId="5681702E" w14:textId="77777777" w:rsidR="005E52E7" w:rsidRPr="00DE2A82" w:rsidRDefault="005E52E7" w:rsidP="00D91479">
            <w:pPr>
              <w:jc w:val="center"/>
            </w:pPr>
            <w:r w:rsidRPr="00DE2A82">
              <w:t>C18 – C20</w:t>
            </w:r>
          </w:p>
        </w:tc>
      </w:tr>
      <w:tr w:rsidR="005E52E7" w:rsidRPr="00DE2A82" w14:paraId="78D9D53A" w14:textId="77777777" w:rsidTr="00D91479">
        <w:tc>
          <w:tcPr>
            <w:tcW w:w="3313" w:type="dxa"/>
          </w:tcPr>
          <w:p w14:paraId="6B5A02D0" w14:textId="77777777" w:rsidR="005E52E7" w:rsidRPr="00DE2A82" w:rsidRDefault="005E52E7" w:rsidP="00D91479">
            <w:r w:rsidRPr="00DE2A82">
              <w:t>Stomach</w:t>
            </w:r>
          </w:p>
        </w:tc>
        <w:tc>
          <w:tcPr>
            <w:tcW w:w="2826" w:type="dxa"/>
          </w:tcPr>
          <w:p w14:paraId="772AE370" w14:textId="77777777" w:rsidR="005E52E7" w:rsidRPr="00DE2A82" w:rsidRDefault="005E52E7" w:rsidP="00D91479">
            <w:pPr>
              <w:jc w:val="center"/>
            </w:pPr>
            <w:r w:rsidRPr="00DE2A82">
              <w:t>151</w:t>
            </w:r>
          </w:p>
        </w:tc>
        <w:tc>
          <w:tcPr>
            <w:tcW w:w="2877" w:type="dxa"/>
          </w:tcPr>
          <w:p w14:paraId="436445E2" w14:textId="77777777" w:rsidR="005E52E7" w:rsidRPr="00DE2A82" w:rsidRDefault="005E52E7" w:rsidP="00D91479">
            <w:pPr>
              <w:jc w:val="center"/>
            </w:pPr>
            <w:r w:rsidRPr="00DE2A82">
              <w:t>C16</w:t>
            </w:r>
          </w:p>
        </w:tc>
      </w:tr>
      <w:tr w:rsidR="005E52E7" w:rsidRPr="00DE2A82" w14:paraId="34311EC0" w14:textId="77777777" w:rsidTr="00D91479">
        <w:tc>
          <w:tcPr>
            <w:tcW w:w="3313" w:type="dxa"/>
          </w:tcPr>
          <w:p w14:paraId="57D60203" w14:textId="77777777" w:rsidR="005E52E7" w:rsidRPr="00DE2A82" w:rsidRDefault="005E52E7" w:rsidP="00D91479">
            <w:r w:rsidRPr="00DE2A82">
              <w:t>Female Breast</w:t>
            </w:r>
          </w:p>
        </w:tc>
        <w:tc>
          <w:tcPr>
            <w:tcW w:w="2826" w:type="dxa"/>
          </w:tcPr>
          <w:p w14:paraId="48181551" w14:textId="77777777" w:rsidR="005E52E7" w:rsidRPr="00DE2A82" w:rsidRDefault="005E52E7" w:rsidP="00D91479">
            <w:pPr>
              <w:jc w:val="center"/>
            </w:pPr>
            <w:r w:rsidRPr="00DE2A82">
              <w:t>174</w:t>
            </w:r>
          </w:p>
        </w:tc>
        <w:tc>
          <w:tcPr>
            <w:tcW w:w="2877" w:type="dxa"/>
          </w:tcPr>
          <w:p w14:paraId="5EF6914D" w14:textId="77777777" w:rsidR="005E52E7" w:rsidRPr="00DE2A82" w:rsidRDefault="005E52E7" w:rsidP="00D91479">
            <w:pPr>
              <w:jc w:val="center"/>
            </w:pPr>
            <w:r w:rsidRPr="00DE2A82">
              <w:t>C50</w:t>
            </w:r>
          </w:p>
        </w:tc>
      </w:tr>
      <w:tr w:rsidR="005E52E7" w:rsidRPr="00DE2A82" w14:paraId="4D033325" w14:textId="77777777" w:rsidTr="00D91479">
        <w:tc>
          <w:tcPr>
            <w:tcW w:w="3313" w:type="dxa"/>
          </w:tcPr>
          <w:p w14:paraId="5B75752E" w14:textId="77777777" w:rsidR="005E52E7" w:rsidRPr="00DE2A82" w:rsidRDefault="005E52E7" w:rsidP="00D91479">
            <w:r w:rsidRPr="00DE2A82">
              <w:t>Pancreas</w:t>
            </w:r>
          </w:p>
        </w:tc>
        <w:tc>
          <w:tcPr>
            <w:tcW w:w="2826" w:type="dxa"/>
          </w:tcPr>
          <w:p w14:paraId="441D3FDA" w14:textId="77777777" w:rsidR="005E52E7" w:rsidRPr="00DE2A82" w:rsidRDefault="005E52E7" w:rsidP="00D91479">
            <w:pPr>
              <w:jc w:val="center"/>
            </w:pPr>
            <w:r w:rsidRPr="00DE2A82">
              <w:t>157</w:t>
            </w:r>
          </w:p>
        </w:tc>
        <w:tc>
          <w:tcPr>
            <w:tcW w:w="2877" w:type="dxa"/>
          </w:tcPr>
          <w:p w14:paraId="31275561" w14:textId="77777777" w:rsidR="005E52E7" w:rsidRPr="00DE2A82" w:rsidRDefault="005E52E7" w:rsidP="00D91479">
            <w:pPr>
              <w:jc w:val="center"/>
            </w:pPr>
            <w:r w:rsidRPr="00DE2A82">
              <w:t>C25</w:t>
            </w:r>
          </w:p>
        </w:tc>
      </w:tr>
      <w:tr w:rsidR="005E52E7" w:rsidRPr="00DE2A82" w14:paraId="62E4CDA2" w14:textId="77777777" w:rsidTr="00D91479">
        <w:tc>
          <w:tcPr>
            <w:tcW w:w="3313" w:type="dxa"/>
          </w:tcPr>
          <w:p w14:paraId="0ECDE22B" w14:textId="77777777" w:rsidR="005E52E7" w:rsidRPr="00DE2A82" w:rsidRDefault="005E52E7" w:rsidP="00D91479">
            <w:r w:rsidRPr="00DE2A82">
              <w:t>Lung</w:t>
            </w:r>
          </w:p>
        </w:tc>
        <w:tc>
          <w:tcPr>
            <w:tcW w:w="2826" w:type="dxa"/>
          </w:tcPr>
          <w:p w14:paraId="0B6A494A" w14:textId="77777777" w:rsidR="005E52E7" w:rsidRPr="00DE2A82" w:rsidRDefault="005E52E7" w:rsidP="00D91479">
            <w:pPr>
              <w:jc w:val="center"/>
            </w:pPr>
            <w:r w:rsidRPr="00DE2A82">
              <w:t>162</w:t>
            </w:r>
          </w:p>
        </w:tc>
        <w:tc>
          <w:tcPr>
            <w:tcW w:w="2877" w:type="dxa"/>
          </w:tcPr>
          <w:p w14:paraId="078A622B" w14:textId="77777777" w:rsidR="005E52E7" w:rsidRPr="00DE2A82" w:rsidRDefault="005E52E7" w:rsidP="00D91479">
            <w:pPr>
              <w:jc w:val="center"/>
            </w:pPr>
            <w:r w:rsidRPr="00DE2A82">
              <w:t>C34</w:t>
            </w:r>
          </w:p>
        </w:tc>
      </w:tr>
      <w:tr w:rsidR="005E52E7" w:rsidRPr="00DE2A82" w14:paraId="7E874B4A" w14:textId="77777777" w:rsidTr="00D91479">
        <w:tc>
          <w:tcPr>
            <w:tcW w:w="9016" w:type="dxa"/>
            <w:gridSpan w:val="3"/>
          </w:tcPr>
          <w:p w14:paraId="7EB19AA9" w14:textId="77777777" w:rsidR="005E52E7" w:rsidRPr="00DE2A82" w:rsidRDefault="005E52E7" w:rsidP="00D91479">
            <w:r w:rsidRPr="00DE2A82">
              <w:rPr>
                <w:b/>
                <w:bCs/>
              </w:rPr>
              <w:t>Narrow definition of alcohol-related cancer</w:t>
            </w:r>
          </w:p>
        </w:tc>
      </w:tr>
      <w:tr w:rsidR="005E52E7" w:rsidRPr="00DE2A82" w14:paraId="1AB759BF" w14:textId="77777777" w:rsidTr="00D91479">
        <w:tc>
          <w:tcPr>
            <w:tcW w:w="3313" w:type="dxa"/>
          </w:tcPr>
          <w:p w14:paraId="27604680" w14:textId="77777777" w:rsidR="005E52E7" w:rsidRPr="00DE2A82" w:rsidRDefault="005E52E7" w:rsidP="00D91479">
            <w:r w:rsidRPr="00DE2A82">
              <w:t>Oral cavity</w:t>
            </w:r>
          </w:p>
        </w:tc>
        <w:tc>
          <w:tcPr>
            <w:tcW w:w="2826" w:type="dxa"/>
          </w:tcPr>
          <w:p w14:paraId="337D76A4" w14:textId="77777777" w:rsidR="005E52E7" w:rsidRPr="00DE2A82" w:rsidRDefault="005E52E7" w:rsidP="00D91479">
            <w:pPr>
              <w:jc w:val="center"/>
            </w:pPr>
            <w:r w:rsidRPr="00DE2A82">
              <w:rPr>
                <w:rFonts w:ascii="Calibri" w:hAnsi="Calibri" w:cs="Calibri"/>
              </w:rPr>
              <w:t>141-145</w:t>
            </w:r>
          </w:p>
        </w:tc>
        <w:tc>
          <w:tcPr>
            <w:tcW w:w="2877" w:type="dxa"/>
          </w:tcPr>
          <w:p w14:paraId="6F3D38C2" w14:textId="77777777" w:rsidR="005E52E7" w:rsidRPr="00DE2A82" w:rsidRDefault="005E52E7" w:rsidP="00D91479">
            <w:pPr>
              <w:jc w:val="center"/>
            </w:pPr>
            <w:r w:rsidRPr="00DE2A82">
              <w:t>C00 – C08</w:t>
            </w:r>
          </w:p>
        </w:tc>
      </w:tr>
      <w:tr w:rsidR="005E52E7" w:rsidRPr="00DE2A82" w14:paraId="620C978F" w14:textId="77777777" w:rsidTr="00D91479">
        <w:tc>
          <w:tcPr>
            <w:tcW w:w="3313" w:type="dxa"/>
          </w:tcPr>
          <w:p w14:paraId="06FAC430" w14:textId="77777777" w:rsidR="005E52E7" w:rsidRPr="00DE2A82" w:rsidRDefault="005E52E7" w:rsidP="00D91479">
            <w:r w:rsidRPr="00DE2A82">
              <w:t>Throat</w:t>
            </w:r>
          </w:p>
        </w:tc>
        <w:tc>
          <w:tcPr>
            <w:tcW w:w="2826" w:type="dxa"/>
          </w:tcPr>
          <w:p w14:paraId="5D452A12" w14:textId="77777777" w:rsidR="005E52E7" w:rsidRPr="00DE2A82" w:rsidRDefault="005E52E7" w:rsidP="00D91479">
            <w:pPr>
              <w:jc w:val="center"/>
            </w:pPr>
            <w:r w:rsidRPr="00DE2A82">
              <w:rPr>
                <w:rFonts w:ascii="Calibri" w:hAnsi="Calibri" w:cs="Calibri"/>
              </w:rPr>
              <w:t>146-149</w:t>
            </w:r>
          </w:p>
        </w:tc>
        <w:tc>
          <w:tcPr>
            <w:tcW w:w="2877" w:type="dxa"/>
          </w:tcPr>
          <w:p w14:paraId="416BDD10" w14:textId="77777777" w:rsidR="005E52E7" w:rsidRPr="00DE2A82" w:rsidRDefault="005E52E7" w:rsidP="00D91479">
            <w:pPr>
              <w:jc w:val="center"/>
            </w:pPr>
            <w:r w:rsidRPr="00DE2A82">
              <w:t>C09 – C14</w:t>
            </w:r>
          </w:p>
        </w:tc>
      </w:tr>
      <w:tr w:rsidR="005E52E7" w:rsidRPr="00DE2A82" w14:paraId="6EF27A78" w14:textId="77777777" w:rsidTr="00D91479">
        <w:tc>
          <w:tcPr>
            <w:tcW w:w="3313" w:type="dxa"/>
          </w:tcPr>
          <w:p w14:paraId="181F469B" w14:textId="77777777" w:rsidR="005E52E7" w:rsidRPr="00DE2A82" w:rsidRDefault="005E52E7" w:rsidP="00D91479">
            <w:r w:rsidRPr="00DE2A82">
              <w:t>Larynx</w:t>
            </w:r>
          </w:p>
        </w:tc>
        <w:tc>
          <w:tcPr>
            <w:tcW w:w="2826" w:type="dxa"/>
          </w:tcPr>
          <w:p w14:paraId="02E4733E" w14:textId="77777777" w:rsidR="005E52E7" w:rsidRPr="00DE2A82" w:rsidRDefault="005E52E7" w:rsidP="00D91479">
            <w:pPr>
              <w:jc w:val="center"/>
            </w:pPr>
            <w:r w:rsidRPr="00DE2A82">
              <w:t>161</w:t>
            </w:r>
          </w:p>
        </w:tc>
        <w:tc>
          <w:tcPr>
            <w:tcW w:w="2877" w:type="dxa"/>
          </w:tcPr>
          <w:p w14:paraId="1125B737" w14:textId="77777777" w:rsidR="005E52E7" w:rsidRPr="00DE2A82" w:rsidRDefault="005E52E7" w:rsidP="00D91479">
            <w:pPr>
              <w:jc w:val="center"/>
            </w:pPr>
            <w:r w:rsidRPr="00DE2A82">
              <w:t>C32</w:t>
            </w:r>
          </w:p>
        </w:tc>
      </w:tr>
      <w:tr w:rsidR="005E52E7" w:rsidRPr="00DE2A82" w14:paraId="4B036D78" w14:textId="77777777" w:rsidTr="00D91479">
        <w:tc>
          <w:tcPr>
            <w:tcW w:w="3313" w:type="dxa"/>
          </w:tcPr>
          <w:p w14:paraId="675134FE" w14:textId="77777777" w:rsidR="005E52E7" w:rsidRPr="00DE2A82" w:rsidRDefault="005E52E7" w:rsidP="00D91479">
            <w:proofErr w:type="spellStart"/>
            <w:r w:rsidRPr="00DE2A82">
              <w:t>Esophagus</w:t>
            </w:r>
            <w:proofErr w:type="spellEnd"/>
          </w:p>
        </w:tc>
        <w:tc>
          <w:tcPr>
            <w:tcW w:w="2826" w:type="dxa"/>
          </w:tcPr>
          <w:p w14:paraId="316AE797" w14:textId="77777777" w:rsidR="005E52E7" w:rsidRPr="00DE2A82" w:rsidRDefault="005E52E7" w:rsidP="00D91479">
            <w:pPr>
              <w:jc w:val="center"/>
            </w:pPr>
            <w:r w:rsidRPr="00DE2A82">
              <w:t>150</w:t>
            </w:r>
          </w:p>
        </w:tc>
        <w:tc>
          <w:tcPr>
            <w:tcW w:w="2877" w:type="dxa"/>
          </w:tcPr>
          <w:p w14:paraId="6D43543C" w14:textId="77777777" w:rsidR="005E52E7" w:rsidRPr="00DE2A82" w:rsidRDefault="005E52E7" w:rsidP="00D91479">
            <w:pPr>
              <w:jc w:val="center"/>
            </w:pPr>
            <w:r w:rsidRPr="00DE2A82">
              <w:t>C15</w:t>
            </w:r>
          </w:p>
        </w:tc>
      </w:tr>
      <w:tr w:rsidR="005E52E7" w:rsidRPr="00DE2A82" w14:paraId="72A53DCB" w14:textId="77777777" w:rsidTr="00D91479">
        <w:tc>
          <w:tcPr>
            <w:tcW w:w="3313" w:type="dxa"/>
          </w:tcPr>
          <w:p w14:paraId="5D8B6F2E" w14:textId="77777777" w:rsidR="005E52E7" w:rsidRPr="00DE2A82" w:rsidRDefault="005E52E7" w:rsidP="00D91479">
            <w:r w:rsidRPr="00DE2A82">
              <w:t>Liver</w:t>
            </w:r>
          </w:p>
        </w:tc>
        <w:tc>
          <w:tcPr>
            <w:tcW w:w="2826" w:type="dxa"/>
          </w:tcPr>
          <w:p w14:paraId="493528B4" w14:textId="77777777" w:rsidR="005E52E7" w:rsidRPr="00DE2A82" w:rsidRDefault="005E52E7" w:rsidP="00D91479">
            <w:pPr>
              <w:jc w:val="center"/>
            </w:pPr>
            <w:r w:rsidRPr="00DE2A82">
              <w:t>155</w:t>
            </w:r>
          </w:p>
        </w:tc>
        <w:tc>
          <w:tcPr>
            <w:tcW w:w="2877" w:type="dxa"/>
          </w:tcPr>
          <w:p w14:paraId="176757F0" w14:textId="77777777" w:rsidR="005E52E7" w:rsidRPr="00DE2A82" w:rsidRDefault="005E52E7" w:rsidP="00D91479">
            <w:pPr>
              <w:jc w:val="center"/>
            </w:pPr>
            <w:r w:rsidRPr="00DE2A82">
              <w:t>C22</w:t>
            </w:r>
          </w:p>
        </w:tc>
      </w:tr>
      <w:tr w:rsidR="005E52E7" w:rsidRPr="00DE2A82" w14:paraId="68D7A8A1" w14:textId="77777777" w:rsidTr="00D91479">
        <w:tc>
          <w:tcPr>
            <w:tcW w:w="3313" w:type="dxa"/>
          </w:tcPr>
          <w:p w14:paraId="48408A02" w14:textId="77777777" w:rsidR="005E52E7" w:rsidRPr="00DE2A82" w:rsidRDefault="005E52E7" w:rsidP="00D91479">
            <w:r w:rsidRPr="00DE2A82">
              <w:t>Colorectal</w:t>
            </w:r>
          </w:p>
        </w:tc>
        <w:tc>
          <w:tcPr>
            <w:tcW w:w="2826" w:type="dxa"/>
          </w:tcPr>
          <w:p w14:paraId="6EFB52E7" w14:textId="77777777" w:rsidR="005E52E7" w:rsidRPr="00DE2A82" w:rsidRDefault="005E52E7" w:rsidP="00D91479">
            <w:pPr>
              <w:jc w:val="center"/>
            </w:pPr>
            <w:r w:rsidRPr="00DE2A82">
              <w:t>152 – 154</w:t>
            </w:r>
          </w:p>
        </w:tc>
        <w:tc>
          <w:tcPr>
            <w:tcW w:w="2877" w:type="dxa"/>
          </w:tcPr>
          <w:p w14:paraId="3AA86280" w14:textId="77777777" w:rsidR="005E52E7" w:rsidRPr="00DE2A82" w:rsidRDefault="005E52E7" w:rsidP="00D91479">
            <w:pPr>
              <w:jc w:val="center"/>
            </w:pPr>
            <w:r w:rsidRPr="00DE2A82">
              <w:t>C18 – C20</w:t>
            </w:r>
          </w:p>
        </w:tc>
      </w:tr>
      <w:tr w:rsidR="005E52E7" w:rsidRPr="00DE2A82" w14:paraId="45D783B9" w14:textId="77777777" w:rsidTr="00D91479">
        <w:tc>
          <w:tcPr>
            <w:tcW w:w="3313" w:type="dxa"/>
          </w:tcPr>
          <w:p w14:paraId="346D2A6A" w14:textId="77777777" w:rsidR="005E52E7" w:rsidRPr="00DE2A82" w:rsidRDefault="005E52E7" w:rsidP="00D91479">
            <w:r w:rsidRPr="00DE2A82">
              <w:t>Stomach</w:t>
            </w:r>
          </w:p>
        </w:tc>
        <w:tc>
          <w:tcPr>
            <w:tcW w:w="2826" w:type="dxa"/>
          </w:tcPr>
          <w:p w14:paraId="5B00FCFF" w14:textId="77777777" w:rsidR="005E52E7" w:rsidRPr="00DE2A82" w:rsidRDefault="005E52E7" w:rsidP="00D91479">
            <w:pPr>
              <w:jc w:val="center"/>
            </w:pPr>
            <w:r w:rsidRPr="00DE2A82">
              <w:t>151</w:t>
            </w:r>
          </w:p>
        </w:tc>
        <w:tc>
          <w:tcPr>
            <w:tcW w:w="2877" w:type="dxa"/>
          </w:tcPr>
          <w:p w14:paraId="4FF6B055" w14:textId="77777777" w:rsidR="005E52E7" w:rsidRPr="00DE2A82" w:rsidRDefault="005E52E7" w:rsidP="00D91479">
            <w:pPr>
              <w:jc w:val="center"/>
            </w:pPr>
            <w:r w:rsidRPr="00DE2A82">
              <w:t>C16</w:t>
            </w:r>
          </w:p>
        </w:tc>
      </w:tr>
      <w:tr w:rsidR="005E52E7" w:rsidRPr="00DE2A82" w14:paraId="465E8C07" w14:textId="77777777" w:rsidTr="00D91479">
        <w:tc>
          <w:tcPr>
            <w:tcW w:w="3313" w:type="dxa"/>
          </w:tcPr>
          <w:p w14:paraId="77E517AF" w14:textId="77777777" w:rsidR="005E52E7" w:rsidRPr="00DE2A82" w:rsidRDefault="005E52E7" w:rsidP="00D91479">
            <w:r w:rsidRPr="00DE2A82">
              <w:t>Female Breast</w:t>
            </w:r>
          </w:p>
        </w:tc>
        <w:tc>
          <w:tcPr>
            <w:tcW w:w="2826" w:type="dxa"/>
          </w:tcPr>
          <w:p w14:paraId="2ACA9FB8" w14:textId="77777777" w:rsidR="005E52E7" w:rsidRPr="00DE2A82" w:rsidRDefault="005E52E7" w:rsidP="00D91479">
            <w:pPr>
              <w:jc w:val="center"/>
            </w:pPr>
            <w:r w:rsidRPr="00DE2A82">
              <w:t>174</w:t>
            </w:r>
          </w:p>
        </w:tc>
        <w:tc>
          <w:tcPr>
            <w:tcW w:w="2877" w:type="dxa"/>
          </w:tcPr>
          <w:p w14:paraId="3A5E1529" w14:textId="77777777" w:rsidR="005E52E7" w:rsidRPr="00DE2A82" w:rsidRDefault="005E52E7" w:rsidP="00D91479">
            <w:pPr>
              <w:jc w:val="center"/>
            </w:pPr>
            <w:r w:rsidRPr="00DE2A82">
              <w:t>C50</w:t>
            </w:r>
          </w:p>
        </w:tc>
      </w:tr>
      <w:tr w:rsidR="005E52E7" w:rsidRPr="00DE2A82" w14:paraId="00FAFA3E" w14:textId="77777777" w:rsidTr="00D91479">
        <w:tc>
          <w:tcPr>
            <w:tcW w:w="9016" w:type="dxa"/>
            <w:gridSpan w:val="3"/>
          </w:tcPr>
          <w:p w14:paraId="342EC2FC" w14:textId="77777777" w:rsidR="005E52E7" w:rsidRPr="00DE2A82" w:rsidRDefault="005E52E7" w:rsidP="00D91479">
            <w:r w:rsidRPr="00DE2A82">
              <w:rPr>
                <w:b/>
                <w:bCs/>
              </w:rPr>
              <w:t>Obesity-related cancer</w:t>
            </w:r>
          </w:p>
        </w:tc>
      </w:tr>
      <w:tr w:rsidR="005E52E7" w:rsidRPr="00DE2A82" w14:paraId="48EBC532" w14:textId="77777777" w:rsidTr="00D91479">
        <w:tc>
          <w:tcPr>
            <w:tcW w:w="3313" w:type="dxa"/>
          </w:tcPr>
          <w:p w14:paraId="375ED4F2" w14:textId="77777777" w:rsidR="005E52E7" w:rsidRPr="00DE2A82" w:rsidRDefault="005E52E7" w:rsidP="00D91479">
            <w:proofErr w:type="spellStart"/>
            <w:r w:rsidRPr="00DE2A82">
              <w:t>Esophagus</w:t>
            </w:r>
            <w:proofErr w:type="spellEnd"/>
          </w:p>
        </w:tc>
        <w:tc>
          <w:tcPr>
            <w:tcW w:w="2826" w:type="dxa"/>
          </w:tcPr>
          <w:p w14:paraId="4C1C1923" w14:textId="77777777" w:rsidR="005E52E7" w:rsidRPr="00DE2A82" w:rsidRDefault="005E52E7" w:rsidP="00D91479">
            <w:pPr>
              <w:jc w:val="center"/>
            </w:pPr>
            <w:r w:rsidRPr="00DE2A82">
              <w:t>150</w:t>
            </w:r>
          </w:p>
        </w:tc>
        <w:tc>
          <w:tcPr>
            <w:tcW w:w="2877" w:type="dxa"/>
          </w:tcPr>
          <w:p w14:paraId="6CFD351F" w14:textId="77777777" w:rsidR="005E52E7" w:rsidRPr="00DE2A82" w:rsidRDefault="005E52E7" w:rsidP="00D91479">
            <w:pPr>
              <w:jc w:val="center"/>
            </w:pPr>
            <w:r w:rsidRPr="00DE2A82">
              <w:t>C15</w:t>
            </w:r>
          </w:p>
        </w:tc>
      </w:tr>
      <w:tr w:rsidR="005E52E7" w:rsidRPr="00DE2A82" w14:paraId="495C1F38" w14:textId="77777777" w:rsidTr="00D91479">
        <w:tc>
          <w:tcPr>
            <w:tcW w:w="3313" w:type="dxa"/>
          </w:tcPr>
          <w:p w14:paraId="17F8EE67" w14:textId="77777777" w:rsidR="005E52E7" w:rsidRPr="00DE2A82" w:rsidRDefault="005E52E7" w:rsidP="00D91479">
            <w:r w:rsidRPr="00DE2A82">
              <w:t>Gastric cardia</w:t>
            </w:r>
          </w:p>
        </w:tc>
        <w:tc>
          <w:tcPr>
            <w:tcW w:w="2826" w:type="dxa"/>
          </w:tcPr>
          <w:p w14:paraId="43DE93B9" w14:textId="77777777" w:rsidR="005E52E7" w:rsidRPr="00DE2A82" w:rsidRDefault="005E52E7" w:rsidP="00D91479">
            <w:pPr>
              <w:jc w:val="center"/>
            </w:pPr>
            <w:r w:rsidRPr="00DE2A82">
              <w:t>151.0</w:t>
            </w:r>
          </w:p>
        </w:tc>
        <w:tc>
          <w:tcPr>
            <w:tcW w:w="2877" w:type="dxa"/>
          </w:tcPr>
          <w:p w14:paraId="4CD603C9" w14:textId="77777777" w:rsidR="005E52E7" w:rsidRPr="00DE2A82" w:rsidRDefault="005E52E7" w:rsidP="00D91479">
            <w:pPr>
              <w:jc w:val="center"/>
            </w:pPr>
            <w:r w:rsidRPr="00DE2A82">
              <w:t>C16.0</w:t>
            </w:r>
          </w:p>
        </w:tc>
      </w:tr>
      <w:tr w:rsidR="005E52E7" w:rsidRPr="00DE2A82" w14:paraId="6730FBB1" w14:textId="77777777" w:rsidTr="00D91479">
        <w:tc>
          <w:tcPr>
            <w:tcW w:w="3313" w:type="dxa"/>
          </w:tcPr>
          <w:p w14:paraId="6E268214" w14:textId="77777777" w:rsidR="005E52E7" w:rsidRPr="00DE2A82" w:rsidRDefault="005E52E7" w:rsidP="00D91479">
            <w:r w:rsidRPr="00DE2A82">
              <w:t>Colorectal</w:t>
            </w:r>
          </w:p>
        </w:tc>
        <w:tc>
          <w:tcPr>
            <w:tcW w:w="2826" w:type="dxa"/>
          </w:tcPr>
          <w:p w14:paraId="56593831" w14:textId="77777777" w:rsidR="005E52E7" w:rsidRPr="00DE2A82" w:rsidRDefault="005E52E7" w:rsidP="00D91479">
            <w:pPr>
              <w:jc w:val="center"/>
            </w:pPr>
            <w:r w:rsidRPr="00DE2A82">
              <w:t>152-154</w:t>
            </w:r>
          </w:p>
        </w:tc>
        <w:tc>
          <w:tcPr>
            <w:tcW w:w="2877" w:type="dxa"/>
          </w:tcPr>
          <w:p w14:paraId="37CDA49D" w14:textId="77777777" w:rsidR="005E52E7" w:rsidRPr="00DE2A82" w:rsidRDefault="005E52E7" w:rsidP="00D91479">
            <w:pPr>
              <w:jc w:val="center"/>
            </w:pPr>
            <w:r w:rsidRPr="00DE2A82">
              <w:t>C18 – C20</w:t>
            </w:r>
          </w:p>
        </w:tc>
      </w:tr>
      <w:tr w:rsidR="005E52E7" w:rsidRPr="00DE2A82" w14:paraId="78FEE826" w14:textId="77777777" w:rsidTr="00D91479">
        <w:tc>
          <w:tcPr>
            <w:tcW w:w="3313" w:type="dxa"/>
          </w:tcPr>
          <w:p w14:paraId="5D349B47" w14:textId="77777777" w:rsidR="005E52E7" w:rsidRPr="00DE2A82" w:rsidRDefault="005E52E7" w:rsidP="00D91479">
            <w:r w:rsidRPr="00DE2A82">
              <w:t>Liver</w:t>
            </w:r>
          </w:p>
        </w:tc>
        <w:tc>
          <w:tcPr>
            <w:tcW w:w="2826" w:type="dxa"/>
          </w:tcPr>
          <w:p w14:paraId="4635D4CD" w14:textId="77777777" w:rsidR="005E52E7" w:rsidRPr="00DE2A82" w:rsidRDefault="005E52E7" w:rsidP="00D91479">
            <w:pPr>
              <w:jc w:val="center"/>
            </w:pPr>
            <w:r w:rsidRPr="00DE2A82">
              <w:t>155</w:t>
            </w:r>
          </w:p>
        </w:tc>
        <w:tc>
          <w:tcPr>
            <w:tcW w:w="2877" w:type="dxa"/>
          </w:tcPr>
          <w:p w14:paraId="1A31866E" w14:textId="77777777" w:rsidR="005E52E7" w:rsidRPr="00DE2A82" w:rsidRDefault="005E52E7" w:rsidP="00D91479">
            <w:pPr>
              <w:jc w:val="center"/>
            </w:pPr>
            <w:r w:rsidRPr="00DE2A82">
              <w:t>C22</w:t>
            </w:r>
          </w:p>
        </w:tc>
      </w:tr>
      <w:tr w:rsidR="005E52E7" w:rsidRPr="00DE2A82" w14:paraId="7B9DDECA" w14:textId="77777777" w:rsidTr="00D91479">
        <w:tc>
          <w:tcPr>
            <w:tcW w:w="3313" w:type="dxa"/>
          </w:tcPr>
          <w:p w14:paraId="661CF0DD" w14:textId="77777777" w:rsidR="005E52E7" w:rsidRPr="00DE2A82" w:rsidRDefault="005E52E7" w:rsidP="00D91479">
            <w:r w:rsidRPr="00DE2A82">
              <w:t>Gallbladder</w:t>
            </w:r>
          </w:p>
        </w:tc>
        <w:tc>
          <w:tcPr>
            <w:tcW w:w="2826" w:type="dxa"/>
          </w:tcPr>
          <w:p w14:paraId="7F51403F" w14:textId="77777777" w:rsidR="005E52E7" w:rsidRPr="00DE2A82" w:rsidRDefault="005E52E7" w:rsidP="00D91479">
            <w:pPr>
              <w:jc w:val="center"/>
            </w:pPr>
            <w:r w:rsidRPr="00DE2A82">
              <w:t>156</w:t>
            </w:r>
          </w:p>
        </w:tc>
        <w:tc>
          <w:tcPr>
            <w:tcW w:w="2877" w:type="dxa"/>
          </w:tcPr>
          <w:p w14:paraId="6B1ABBA7" w14:textId="77777777" w:rsidR="005E52E7" w:rsidRPr="00DE2A82" w:rsidRDefault="005E52E7" w:rsidP="00D91479">
            <w:pPr>
              <w:jc w:val="center"/>
            </w:pPr>
            <w:r w:rsidRPr="00DE2A82">
              <w:t>C23</w:t>
            </w:r>
          </w:p>
        </w:tc>
      </w:tr>
      <w:tr w:rsidR="005E52E7" w:rsidRPr="00DE2A82" w14:paraId="25A93F12" w14:textId="77777777" w:rsidTr="00D91479">
        <w:tc>
          <w:tcPr>
            <w:tcW w:w="3313" w:type="dxa"/>
          </w:tcPr>
          <w:p w14:paraId="7278E597" w14:textId="77777777" w:rsidR="005E52E7" w:rsidRPr="00DE2A82" w:rsidRDefault="005E52E7" w:rsidP="00D91479">
            <w:r w:rsidRPr="00DE2A82">
              <w:t>Pancreas</w:t>
            </w:r>
          </w:p>
        </w:tc>
        <w:tc>
          <w:tcPr>
            <w:tcW w:w="2826" w:type="dxa"/>
          </w:tcPr>
          <w:p w14:paraId="230CB596" w14:textId="77777777" w:rsidR="005E52E7" w:rsidRPr="00DE2A82" w:rsidRDefault="005E52E7" w:rsidP="00D91479">
            <w:pPr>
              <w:jc w:val="center"/>
            </w:pPr>
            <w:r w:rsidRPr="00DE2A82">
              <w:t>157</w:t>
            </w:r>
          </w:p>
        </w:tc>
        <w:tc>
          <w:tcPr>
            <w:tcW w:w="2877" w:type="dxa"/>
          </w:tcPr>
          <w:p w14:paraId="399F0C57" w14:textId="77777777" w:rsidR="005E52E7" w:rsidRPr="00DE2A82" w:rsidRDefault="005E52E7" w:rsidP="00D91479">
            <w:pPr>
              <w:jc w:val="center"/>
            </w:pPr>
            <w:r w:rsidRPr="00DE2A82">
              <w:t>C25</w:t>
            </w:r>
          </w:p>
        </w:tc>
      </w:tr>
      <w:tr w:rsidR="005E52E7" w:rsidRPr="00DE2A82" w14:paraId="2E23C3ED" w14:textId="77777777" w:rsidTr="00D91479">
        <w:tc>
          <w:tcPr>
            <w:tcW w:w="3313" w:type="dxa"/>
          </w:tcPr>
          <w:p w14:paraId="68E56ABB" w14:textId="77777777" w:rsidR="005E52E7" w:rsidRPr="00DE2A82" w:rsidRDefault="005E52E7" w:rsidP="00D91479">
            <w:r w:rsidRPr="00DE2A82">
              <w:t>Female Breast</w:t>
            </w:r>
          </w:p>
        </w:tc>
        <w:tc>
          <w:tcPr>
            <w:tcW w:w="2826" w:type="dxa"/>
          </w:tcPr>
          <w:p w14:paraId="443C75EE" w14:textId="77777777" w:rsidR="005E52E7" w:rsidRPr="00DE2A82" w:rsidRDefault="005E52E7" w:rsidP="00D91479">
            <w:pPr>
              <w:jc w:val="center"/>
            </w:pPr>
            <w:r w:rsidRPr="00DE2A82">
              <w:t>174</w:t>
            </w:r>
          </w:p>
        </w:tc>
        <w:tc>
          <w:tcPr>
            <w:tcW w:w="2877" w:type="dxa"/>
          </w:tcPr>
          <w:p w14:paraId="5E84F7D0" w14:textId="77777777" w:rsidR="005E52E7" w:rsidRPr="00DE2A82" w:rsidRDefault="005E52E7" w:rsidP="00D91479">
            <w:pPr>
              <w:jc w:val="center"/>
            </w:pPr>
            <w:r w:rsidRPr="00DE2A82">
              <w:t>C50</w:t>
            </w:r>
          </w:p>
        </w:tc>
      </w:tr>
      <w:tr w:rsidR="005E52E7" w:rsidRPr="00DE2A82" w14:paraId="4DD55E21" w14:textId="77777777" w:rsidTr="00D91479">
        <w:tc>
          <w:tcPr>
            <w:tcW w:w="3313" w:type="dxa"/>
          </w:tcPr>
          <w:p w14:paraId="2D201B03" w14:textId="77777777" w:rsidR="005E52E7" w:rsidRPr="00DE2A82" w:rsidRDefault="005E52E7" w:rsidP="00D91479">
            <w:r w:rsidRPr="00DE2A82">
              <w:t>Corpus uteri</w:t>
            </w:r>
          </w:p>
        </w:tc>
        <w:tc>
          <w:tcPr>
            <w:tcW w:w="2826" w:type="dxa"/>
          </w:tcPr>
          <w:p w14:paraId="43B9199B" w14:textId="77777777" w:rsidR="005E52E7" w:rsidRPr="00DE2A82" w:rsidRDefault="005E52E7" w:rsidP="00D91479">
            <w:pPr>
              <w:jc w:val="center"/>
            </w:pPr>
            <w:r w:rsidRPr="00DE2A82">
              <w:t>182</w:t>
            </w:r>
          </w:p>
        </w:tc>
        <w:tc>
          <w:tcPr>
            <w:tcW w:w="2877" w:type="dxa"/>
          </w:tcPr>
          <w:p w14:paraId="2F182F25" w14:textId="77777777" w:rsidR="005E52E7" w:rsidRPr="00DE2A82" w:rsidRDefault="005E52E7" w:rsidP="00D91479">
            <w:pPr>
              <w:jc w:val="center"/>
            </w:pPr>
            <w:r w:rsidRPr="00DE2A82">
              <w:t>C54</w:t>
            </w:r>
          </w:p>
        </w:tc>
      </w:tr>
      <w:tr w:rsidR="005E52E7" w:rsidRPr="00DE2A82" w14:paraId="72BADDB2" w14:textId="77777777" w:rsidTr="00D91479">
        <w:tc>
          <w:tcPr>
            <w:tcW w:w="3313" w:type="dxa"/>
          </w:tcPr>
          <w:p w14:paraId="0D8900F7" w14:textId="77777777" w:rsidR="005E52E7" w:rsidRPr="00DE2A82" w:rsidRDefault="005E52E7" w:rsidP="00D91479">
            <w:r w:rsidRPr="00DE2A82">
              <w:t>Ovary</w:t>
            </w:r>
          </w:p>
        </w:tc>
        <w:tc>
          <w:tcPr>
            <w:tcW w:w="2826" w:type="dxa"/>
          </w:tcPr>
          <w:p w14:paraId="5BF6C990" w14:textId="77777777" w:rsidR="005E52E7" w:rsidRPr="00DE2A82" w:rsidRDefault="005E52E7" w:rsidP="00D91479">
            <w:pPr>
              <w:jc w:val="center"/>
            </w:pPr>
            <w:r w:rsidRPr="00DE2A82">
              <w:t>183</w:t>
            </w:r>
          </w:p>
        </w:tc>
        <w:tc>
          <w:tcPr>
            <w:tcW w:w="2877" w:type="dxa"/>
          </w:tcPr>
          <w:p w14:paraId="259F7E3E" w14:textId="77777777" w:rsidR="005E52E7" w:rsidRPr="00DE2A82" w:rsidRDefault="005E52E7" w:rsidP="00D91479">
            <w:pPr>
              <w:jc w:val="center"/>
            </w:pPr>
            <w:r w:rsidRPr="00DE2A82">
              <w:t>C56</w:t>
            </w:r>
          </w:p>
        </w:tc>
      </w:tr>
      <w:tr w:rsidR="005E52E7" w:rsidRPr="00DE2A82" w14:paraId="3F714C28" w14:textId="77777777" w:rsidTr="00D91479">
        <w:tc>
          <w:tcPr>
            <w:tcW w:w="3313" w:type="dxa"/>
          </w:tcPr>
          <w:p w14:paraId="05D7F951" w14:textId="77777777" w:rsidR="005E52E7" w:rsidRPr="00DE2A82" w:rsidRDefault="005E52E7" w:rsidP="00D91479">
            <w:r w:rsidRPr="00DE2A82">
              <w:t>Kidney: renal-cell</w:t>
            </w:r>
          </w:p>
        </w:tc>
        <w:tc>
          <w:tcPr>
            <w:tcW w:w="2826" w:type="dxa"/>
          </w:tcPr>
          <w:p w14:paraId="49845172" w14:textId="77777777" w:rsidR="005E52E7" w:rsidRPr="00DE2A82" w:rsidRDefault="005E52E7" w:rsidP="00D91479">
            <w:pPr>
              <w:jc w:val="center"/>
            </w:pPr>
            <w:r w:rsidRPr="00DE2A82">
              <w:t>189</w:t>
            </w:r>
          </w:p>
        </w:tc>
        <w:tc>
          <w:tcPr>
            <w:tcW w:w="2877" w:type="dxa"/>
          </w:tcPr>
          <w:p w14:paraId="74356504" w14:textId="77777777" w:rsidR="005E52E7" w:rsidRPr="00DE2A82" w:rsidRDefault="005E52E7" w:rsidP="00D91479">
            <w:pPr>
              <w:jc w:val="center"/>
            </w:pPr>
            <w:r w:rsidRPr="00DE2A82">
              <w:t>C64</w:t>
            </w:r>
          </w:p>
        </w:tc>
      </w:tr>
      <w:tr w:rsidR="005E52E7" w:rsidRPr="00DE2A82" w14:paraId="71BEBD2D" w14:textId="77777777" w:rsidTr="00D91479">
        <w:tc>
          <w:tcPr>
            <w:tcW w:w="3313" w:type="dxa"/>
          </w:tcPr>
          <w:p w14:paraId="78835E30" w14:textId="77777777" w:rsidR="005E52E7" w:rsidRPr="00DE2A82" w:rsidRDefault="005E52E7" w:rsidP="00D91479">
            <w:r w:rsidRPr="00DE2A82">
              <w:t>Meningioma</w:t>
            </w:r>
          </w:p>
        </w:tc>
        <w:tc>
          <w:tcPr>
            <w:tcW w:w="2826" w:type="dxa"/>
          </w:tcPr>
          <w:p w14:paraId="62C15876" w14:textId="77777777" w:rsidR="005E52E7" w:rsidRPr="00DE2A82" w:rsidRDefault="005E52E7" w:rsidP="00D91479">
            <w:pPr>
              <w:jc w:val="center"/>
            </w:pPr>
            <w:r w:rsidRPr="00DE2A82">
              <w:t xml:space="preserve">192.1 – 192.3 </w:t>
            </w:r>
          </w:p>
        </w:tc>
        <w:tc>
          <w:tcPr>
            <w:tcW w:w="2877" w:type="dxa"/>
          </w:tcPr>
          <w:p w14:paraId="2E6B9EFB" w14:textId="77777777" w:rsidR="005E52E7" w:rsidRPr="00DE2A82" w:rsidRDefault="005E52E7" w:rsidP="00D91479">
            <w:pPr>
              <w:jc w:val="center"/>
            </w:pPr>
            <w:r w:rsidRPr="00DE2A82">
              <w:t>C70</w:t>
            </w:r>
          </w:p>
        </w:tc>
      </w:tr>
      <w:tr w:rsidR="005E52E7" w:rsidRPr="00DE2A82" w14:paraId="691508AA" w14:textId="77777777" w:rsidTr="00D91479">
        <w:tc>
          <w:tcPr>
            <w:tcW w:w="3313" w:type="dxa"/>
          </w:tcPr>
          <w:p w14:paraId="3D6C57D1" w14:textId="77777777" w:rsidR="005E52E7" w:rsidRPr="00DE2A82" w:rsidRDefault="005E52E7" w:rsidP="00D91479">
            <w:r w:rsidRPr="00DE2A82">
              <w:t>Thyroid</w:t>
            </w:r>
          </w:p>
        </w:tc>
        <w:tc>
          <w:tcPr>
            <w:tcW w:w="2826" w:type="dxa"/>
          </w:tcPr>
          <w:p w14:paraId="0071B922" w14:textId="77777777" w:rsidR="005E52E7" w:rsidRPr="00DE2A82" w:rsidRDefault="005E52E7" w:rsidP="00D91479">
            <w:pPr>
              <w:jc w:val="center"/>
            </w:pPr>
            <w:r w:rsidRPr="00DE2A82">
              <w:t>193</w:t>
            </w:r>
          </w:p>
        </w:tc>
        <w:tc>
          <w:tcPr>
            <w:tcW w:w="2877" w:type="dxa"/>
          </w:tcPr>
          <w:p w14:paraId="25D7F66A" w14:textId="77777777" w:rsidR="005E52E7" w:rsidRPr="00DE2A82" w:rsidRDefault="005E52E7" w:rsidP="00D91479">
            <w:pPr>
              <w:jc w:val="center"/>
            </w:pPr>
            <w:r w:rsidRPr="00DE2A82">
              <w:t>C73</w:t>
            </w:r>
          </w:p>
        </w:tc>
      </w:tr>
      <w:tr w:rsidR="005E52E7" w:rsidRPr="00DE2A82" w14:paraId="1EA0F775" w14:textId="77777777" w:rsidTr="00D91479">
        <w:tc>
          <w:tcPr>
            <w:tcW w:w="3313" w:type="dxa"/>
          </w:tcPr>
          <w:p w14:paraId="66FA4406" w14:textId="77777777" w:rsidR="005E52E7" w:rsidRPr="00DE2A82" w:rsidRDefault="005E52E7" w:rsidP="00D91479">
            <w:r w:rsidRPr="00DE2A82">
              <w:t>Multiple myeloma</w:t>
            </w:r>
          </w:p>
        </w:tc>
        <w:tc>
          <w:tcPr>
            <w:tcW w:w="2826" w:type="dxa"/>
          </w:tcPr>
          <w:p w14:paraId="2A108FAB" w14:textId="77777777" w:rsidR="005E52E7" w:rsidRPr="00DE2A82" w:rsidRDefault="005E52E7" w:rsidP="00D91479">
            <w:pPr>
              <w:jc w:val="center"/>
            </w:pPr>
            <w:r w:rsidRPr="00DE2A82">
              <w:t>203</w:t>
            </w:r>
          </w:p>
        </w:tc>
        <w:tc>
          <w:tcPr>
            <w:tcW w:w="2877" w:type="dxa"/>
          </w:tcPr>
          <w:p w14:paraId="586465C4" w14:textId="77777777" w:rsidR="005E52E7" w:rsidRPr="00DE2A82" w:rsidRDefault="005E52E7" w:rsidP="00D91479">
            <w:pPr>
              <w:jc w:val="center"/>
            </w:pPr>
            <w:r w:rsidRPr="00DE2A82">
              <w:t>C90.0</w:t>
            </w:r>
          </w:p>
        </w:tc>
      </w:tr>
      <w:tr w:rsidR="005E52E7" w14:paraId="513465BA" w14:textId="77777777" w:rsidTr="00D91479">
        <w:tc>
          <w:tcPr>
            <w:tcW w:w="3313" w:type="dxa"/>
          </w:tcPr>
          <w:p w14:paraId="20420285" w14:textId="77777777" w:rsidR="005E52E7" w:rsidRPr="00DE2A82" w:rsidRDefault="005E52E7" w:rsidP="00D91479">
            <w:pPr>
              <w:rPr>
                <w:b/>
                <w:bCs/>
              </w:rPr>
            </w:pPr>
            <w:r w:rsidRPr="00DE2A82">
              <w:rPr>
                <w:b/>
                <w:bCs/>
              </w:rPr>
              <w:t>Total cancer</w:t>
            </w:r>
          </w:p>
        </w:tc>
        <w:tc>
          <w:tcPr>
            <w:tcW w:w="2826" w:type="dxa"/>
          </w:tcPr>
          <w:p w14:paraId="1F6778F1" w14:textId="77777777" w:rsidR="005E52E7" w:rsidRPr="00DE2A82" w:rsidRDefault="005E52E7" w:rsidP="00D91479">
            <w:pPr>
              <w:jc w:val="center"/>
            </w:pPr>
            <w:r w:rsidRPr="00DE2A82">
              <w:t>140.0-194.9/ 199.0-209.3</w:t>
            </w:r>
          </w:p>
        </w:tc>
        <w:tc>
          <w:tcPr>
            <w:tcW w:w="2877" w:type="dxa"/>
          </w:tcPr>
          <w:p w14:paraId="5F977A1C" w14:textId="77777777" w:rsidR="005E52E7" w:rsidRPr="0093698F" w:rsidRDefault="005E52E7" w:rsidP="00D91479">
            <w:pPr>
              <w:jc w:val="center"/>
            </w:pPr>
            <w:r w:rsidRPr="00DE2A82">
              <w:t>C0-C6, C70 - C75, C7A, C8-C9</w:t>
            </w:r>
          </w:p>
        </w:tc>
      </w:tr>
    </w:tbl>
    <w:p w14:paraId="1954260B" w14:textId="77777777" w:rsidR="0057594B" w:rsidRDefault="0057594B" w:rsidP="002B6254"/>
    <w:sectPr w:rsidR="0057594B" w:rsidSect="000245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B14135"/>
    <w:multiLevelType w:val="hybridMultilevel"/>
    <w:tmpl w:val="841231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38561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jczsjA2NrG0sDBR0lEKTi0uzszPAykwrQUAWiRxdywAAAA="/>
  </w:docVars>
  <w:rsids>
    <w:rsidRoot w:val="005C3168"/>
    <w:rsid w:val="00003974"/>
    <w:rsid w:val="0002452F"/>
    <w:rsid w:val="00031CC8"/>
    <w:rsid w:val="000575BE"/>
    <w:rsid w:val="00127D4E"/>
    <w:rsid w:val="00173C83"/>
    <w:rsid w:val="001A6FD6"/>
    <w:rsid w:val="001B44F9"/>
    <w:rsid w:val="00201CF3"/>
    <w:rsid w:val="002375DC"/>
    <w:rsid w:val="00242C7F"/>
    <w:rsid w:val="0024621E"/>
    <w:rsid w:val="002B6254"/>
    <w:rsid w:val="00313A7C"/>
    <w:rsid w:val="003737F2"/>
    <w:rsid w:val="003829CE"/>
    <w:rsid w:val="0038613E"/>
    <w:rsid w:val="003976D0"/>
    <w:rsid w:val="003C7A81"/>
    <w:rsid w:val="003D2256"/>
    <w:rsid w:val="00497545"/>
    <w:rsid w:val="004E61D0"/>
    <w:rsid w:val="005224B5"/>
    <w:rsid w:val="0057594B"/>
    <w:rsid w:val="005C3168"/>
    <w:rsid w:val="005E52E7"/>
    <w:rsid w:val="00637A6C"/>
    <w:rsid w:val="006975BA"/>
    <w:rsid w:val="006E7C85"/>
    <w:rsid w:val="0072226A"/>
    <w:rsid w:val="007B5333"/>
    <w:rsid w:val="00804D6C"/>
    <w:rsid w:val="008145A8"/>
    <w:rsid w:val="0082664A"/>
    <w:rsid w:val="00826C9D"/>
    <w:rsid w:val="00842FE8"/>
    <w:rsid w:val="00856E2D"/>
    <w:rsid w:val="00866F57"/>
    <w:rsid w:val="00875A2D"/>
    <w:rsid w:val="0092002B"/>
    <w:rsid w:val="0093698F"/>
    <w:rsid w:val="00952849"/>
    <w:rsid w:val="009E61AC"/>
    <w:rsid w:val="00A250A2"/>
    <w:rsid w:val="00A53488"/>
    <w:rsid w:val="00A65030"/>
    <w:rsid w:val="00AD1031"/>
    <w:rsid w:val="00AD24BF"/>
    <w:rsid w:val="00AE338A"/>
    <w:rsid w:val="00B01394"/>
    <w:rsid w:val="00B76EC3"/>
    <w:rsid w:val="00C47FB7"/>
    <w:rsid w:val="00CE3F27"/>
    <w:rsid w:val="00CF6C74"/>
    <w:rsid w:val="00D1321C"/>
    <w:rsid w:val="00D310C7"/>
    <w:rsid w:val="00D361F4"/>
    <w:rsid w:val="00D705D5"/>
    <w:rsid w:val="00D91479"/>
    <w:rsid w:val="00DA7DA3"/>
    <w:rsid w:val="00DB1CC8"/>
    <w:rsid w:val="00DC7FB8"/>
    <w:rsid w:val="00DE2A82"/>
    <w:rsid w:val="00E23CC3"/>
    <w:rsid w:val="00E35ED0"/>
    <w:rsid w:val="00E802E7"/>
    <w:rsid w:val="00EE70E9"/>
    <w:rsid w:val="00EF0F9B"/>
    <w:rsid w:val="00F77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BB1731B"/>
  <w15:docId w15:val="{7FF7F7B1-3788-40B0-9074-F3F935FAA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2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52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PI43tablefooter">
    <w:name w:val="MDPI_4.3_table_footer"/>
    <w:basedOn w:val="Normal"/>
    <w:next w:val="Normal"/>
    <w:qFormat/>
    <w:rsid w:val="005E52E7"/>
    <w:pPr>
      <w:adjustRightInd w:val="0"/>
      <w:snapToGrid w:val="0"/>
      <w:spacing w:after="120" w:line="260" w:lineRule="atLeast"/>
      <w:jc w:val="both"/>
    </w:pPr>
    <w:rPr>
      <w:rFonts w:ascii="Palatino Linotype" w:eastAsia="Times New Roman" w:hAnsi="Palatino Linotype" w:cs="Times New Roman"/>
      <w:color w:val="000000"/>
      <w:sz w:val="18"/>
      <w:lang w:val="en-US" w:eastAsia="de-DE" w:bidi="en-US"/>
    </w:rPr>
  </w:style>
  <w:style w:type="paragraph" w:styleId="ListParagraph">
    <w:name w:val="List Paragraph"/>
    <w:aliases w:val="List Paragraph - Numbered list"/>
    <w:basedOn w:val="Normal"/>
    <w:uiPriority w:val="34"/>
    <w:qFormat/>
    <w:rsid w:val="005E52E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E52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52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52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2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2E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2C7F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C7F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93698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3" Type="http://schemas.openxmlformats.org/officeDocument/2006/relationships/styles" Target="styles.xml"/><Relationship Id="rId7" Type="http://schemas.openxmlformats.org/officeDocument/2006/relationships/diagramLayout" Target="diagrams/layout1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diagramData" Target="diagrams/data1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07/relationships/diagramDrawing" Target="diagrams/drawing1.xml"/><Relationship Id="rId4" Type="http://schemas.openxmlformats.org/officeDocument/2006/relationships/settings" Target="settings.xml"/><Relationship Id="rId9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2">
  <dgm:title val=""/>
  <dgm:desc val=""/>
  <dgm:catLst>
    <dgm:cat type="mainScheme" pri="10200"/>
  </dgm:catLst>
  <dgm:styleLbl name="node0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lign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ln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3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4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fg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f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b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sibTrans1D1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2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3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4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parCh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parChTrans2D3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parChTrans2D4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conF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align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trAlignAcc1">
    <dgm:fillClrLst meth="repeat">
      <a:schemeClr val="dk2">
        <a:alpha val="4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b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Fg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Align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Bg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fgAcc0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2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3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4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bgShp">
    <dgm:fillClrLst meth="repeat">
      <a:schemeClr val="dk2">
        <a:tint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2">
        <a:shade val="80000"/>
      </a:schemeClr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trBgShp">
    <dgm:fillClrLst meth="repeat">
      <a:schemeClr val="dk2">
        <a:tint val="50000"/>
        <a:alpha val="40000"/>
      </a:schemeClr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fgShp">
    <dgm:fillClrLst meth="repeat">
      <a:schemeClr val="dk2">
        <a:tint val="60000"/>
      </a:schemeClr>
    </dgm:fillClrLst>
    <dgm:linClrLst meth="repeat">
      <a:schemeClr val="lt1"/>
    </dgm:linClrLst>
    <dgm:effectClrLst/>
    <dgm:txLinClrLst/>
    <dgm:txFillClrLst meth="repeat">
      <a:schemeClr val="dk2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2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F1F11AD-F354-4C0D-A51A-52A9AB8DA94E}" type="doc">
      <dgm:prSet loTypeId="urn:microsoft.com/office/officeart/2005/8/layout/orgChart1" loCatId="hierarchy" qsTypeId="urn:microsoft.com/office/officeart/2005/8/quickstyle/simple1" qsCatId="simple" csTypeId="urn:microsoft.com/office/officeart/2005/8/colors/accent0_2" csCatId="mainScheme" phldr="1"/>
      <dgm:spPr/>
      <dgm:t>
        <a:bodyPr/>
        <a:lstStyle/>
        <a:p>
          <a:endParaRPr lang="en-AU"/>
        </a:p>
      </dgm:t>
    </dgm:pt>
    <dgm:pt modelId="{BBD046D6-62C3-47FB-9E77-E80E870FED8E}">
      <dgm:prSet phldrT="[Text]"/>
      <dgm:spPr/>
      <dgm:t>
        <a:bodyPr/>
        <a:lstStyle/>
        <a:p>
          <a:r>
            <a:rPr lang="en-AU">
              <a:solidFill>
                <a:sysClr val="windowText" lastClr="000000"/>
              </a:solidFill>
            </a:rPr>
            <a:t>N = 502,492</a:t>
          </a:r>
        </a:p>
        <a:p>
          <a:r>
            <a:rPr lang="en-AU">
              <a:solidFill>
                <a:sysClr val="windowText" lastClr="000000"/>
              </a:solidFill>
            </a:rPr>
            <a:t>In the present UK Biobank dataset</a:t>
          </a:r>
        </a:p>
      </dgm:t>
    </dgm:pt>
    <dgm:pt modelId="{A0465E0E-991C-41DC-A3BA-BA24A138FFA3}" type="parTrans" cxnId="{3A2CD71F-4EAC-4882-9ADD-7D96A3FE0D1E}">
      <dgm:prSet/>
      <dgm:spPr/>
      <dgm:t>
        <a:bodyPr/>
        <a:lstStyle/>
        <a:p>
          <a:endParaRPr lang="en-AU"/>
        </a:p>
      </dgm:t>
    </dgm:pt>
    <dgm:pt modelId="{5EB714DB-C15A-4273-AAF3-93DC03F9241C}" type="sibTrans" cxnId="{3A2CD71F-4EAC-4882-9ADD-7D96A3FE0D1E}">
      <dgm:prSet/>
      <dgm:spPr/>
      <dgm:t>
        <a:bodyPr/>
        <a:lstStyle/>
        <a:p>
          <a:endParaRPr lang="en-AU"/>
        </a:p>
      </dgm:t>
    </dgm:pt>
    <dgm:pt modelId="{E3614348-7574-46ED-A590-14A6250E7262}" type="asst">
      <dgm:prSet phldrT="[Text]"/>
      <dgm:spPr/>
      <dgm:t>
        <a:bodyPr/>
        <a:lstStyle/>
        <a:p>
          <a:pPr algn="l"/>
          <a:r>
            <a:rPr lang="en-AU">
              <a:solidFill>
                <a:sysClr val="windowText" lastClr="000000"/>
              </a:solidFill>
            </a:rPr>
            <a:t>N = 3,892 M</a:t>
          </a:r>
          <a:r>
            <a:rPr lang="en-US" dirty="0">
              <a:solidFill>
                <a:sysClr val="windowText" lastClr="000000"/>
              </a:solidFill>
            </a:rPr>
            <a:t>issing/unusable data in alcohol consumption</a:t>
          </a:r>
        </a:p>
        <a:p>
          <a:pPr algn="l"/>
          <a:r>
            <a:rPr lang="en-US" dirty="0">
              <a:solidFill>
                <a:sysClr val="windowText" lastClr="000000"/>
              </a:solidFill>
            </a:rPr>
            <a:t>N = 10,200 Missing/unusable data in adiposity</a:t>
          </a:r>
        </a:p>
        <a:p>
          <a:pPr algn="l"/>
          <a:r>
            <a:rPr lang="en-US" dirty="0">
              <a:solidFill>
                <a:sysClr val="windowText" lastClr="000000"/>
              </a:solidFill>
            </a:rPr>
            <a:t>N = 56,792 Missing/unusable data in baseline confounding</a:t>
          </a:r>
        </a:p>
      </dgm:t>
    </dgm:pt>
    <dgm:pt modelId="{AB81350B-76EE-44B0-9EDC-4A77BC613F08}" type="parTrans" cxnId="{C89EE831-54BE-4A24-BBE7-C64FFCB41087}">
      <dgm:prSet/>
      <dgm:spPr/>
      <dgm:t>
        <a:bodyPr/>
        <a:lstStyle/>
        <a:p>
          <a:endParaRPr lang="en-AU"/>
        </a:p>
      </dgm:t>
    </dgm:pt>
    <dgm:pt modelId="{BED9F269-9DA9-4413-A846-B682D40C52C9}" type="sibTrans" cxnId="{C89EE831-54BE-4A24-BBE7-C64FFCB41087}">
      <dgm:prSet/>
      <dgm:spPr/>
      <dgm:t>
        <a:bodyPr/>
        <a:lstStyle/>
        <a:p>
          <a:endParaRPr lang="en-AU"/>
        </a:p>
      </dgm:t>
    </dgm:pt>
    <dgm:pt modelId="{454143D7-6E7D-4F68-BF8E-1D27C67908BD}" type="asst">
      <dgm:prSet phldrT="[Text]"/>
      <dgm:spPr/>
      <dgm:t>
        <a:bodyPr/>
        <a:lstStyle/>
        <a:p>
          <a:pPr algn="l"/>
          <a:r>
            <a:rPr lang="en-AU">
              <a:solidFill>
                <a:sysClr val="windowText" lastClr="000000"/>
              </a:solidFill>
            </a:rPr>
            <a:t>N = 2,123 Exclusion of underweight participants</a:t>
          </a:r>
          <a:br>
            <a:rPr lang="en-AU">
              <a:solidFill>
                <a:sysClr val="windowText" lastClr="000000"/>
              </a:solidFill>
            </a:rPr>
          </a:br>
          <a:r>
            <a:rPr lang="en-AU">
              <a:solidFill>
                <a:sysClr val="windowText" lastClr="000000"/>
              </a:solidFill>
            </a:rPr>
            <a:t>N = 29,910 Exclusion of participants who had baseline cancer</a:t>
          </a:r>
        </a:p>
      </dgm:t>
    </dgm:pt>
    <dgm:pt modelId="{625F7BDC-B06C-46A9-BB1E-73E0CE02CCB5}" type="parTrans" cxnId="{06167E6D-F546-4127-9493-54FE6A9E9F55}">
      <dgm:prSet/>
      <dgm:spPr/>
      <dgm:t>
        <a:bodyPr/>
        <a:lstStyle/>
        <a:p>
          <a:endParaRPr lang="en-AU"/>
        </a:p>
      </dgm:t>
    </dgm:pt>
    <dgm:pt modelId="{8BE9F92A-58A5-4452-8D0C-C89DE65624A5}" type="sibTrans" cxnId="{06167E6D-F546-4127-9493-54FE6A9E9F55}">
      <dgm:prSet/>
      <dgm:spPr/>
      <dgm:t>
        <a:bodyPr/>
        <a:lstStyle/>
        <a:p>
          <a:endParaRPr lang="en-AU"/>
        </a:p>
      </dgm:t>
    </dgm:pt>
    <dgm:pt modelId="{042D631D-9539-4BFC-82F2-5B266DF26B4B}">
      <dgm:prSet phldrT="[Text]"/>
      <dgm:spPr/>
      <dgm:t>
        <a:bodyPr/>
        <a:lstStyle/>
        <a:p>
          <a:r>
            <a:rPr lang="en-AU">
              <a:solidFill>
                <a:sysClr val="windowText" lastClr="000000"/>
              </a:solidFill>
            </a:rPr>
            <a:t>N = 399,575</a:t>
          </a:r>
          <a:br>
            <a:rPr lang="en-AU">
              <a:solidFill>
                <a:sysClr val="windowText" lastClr="000000"/>
              </a:solidFill>
            </a:rPr>
          </a:br>
          <a:r>
            <a:rPr lang="en-AU">
              <a:solidFill>
                <a:sysClr val="windowText" lastClr="000000"/>
              </a:solidFill>
            </a:rPr>
            <a:t>Included in the present study</a:t>
          </a:r>
        </a:p>
      </dgm:t>
    </dgm:pt>
    <dgm:pt modelId="{035A49F6-53B0-4C14-A531-336DF88027CD}" type="sibTrans" cxnId="{7B630E05-566B-41B3-B95B-EEF62C4E8AC8}">
      <dgm:prSet/>
      <dgm:spPr/>
      <dgm:t>
        <a:bodyPr/>
        <a:lstStyle/>
        <a:p>
          <a:endParaRPr lang="en-AU"/>
        </a:p>
      </dgm:t>
    </dgm:pt>
    <dgm:pt modelId="{FE251EEB-6798-45CF-9308-9F03919FF945}" type="parTrans" cxnId="{7B630E05-566B-41B3-B95B-EEF62C4E8AC8}">
      <dgm:prSet/>
      <dgm:spPr/>
      <dgm:t>
        <a:bodyPr/>
        <a:lstStyle/>
        <a:p>
          <a:endParaRPr lang="en-AU"/>
        </a:p>
      </dgm:t>
    </dgm:pt>
    <dgm:pt modelId="{52A2E590-183A-4FAA-9CBF-7BBF3647F968}" type="pres">
      <dgm:prSet presAssocID="{9F1F11AD-F354-4C0D-A51A-52A9AB8DA94E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C0D61334-3CD2-46D2-B04E-DCC9D77C9B45}" type="pres">
      <dgm:prSet presAssocID="{BBD046D6-62C3-47FB-9E77-E80E870FED8E}" presName="hierRoot1" presStyleCnt="0">
        <dgm:presLayoutVars>
          <dgm:hierBranch val="init"/>
        </dgm:presLayoutVars>
      </dgm:prSet>
      <dgm:spPr/>
    </dgm:pt>
    <dgm:pt modelId="{44ED2DFF-4F4C-4E04-B8B1-B67A8F3742F2}" type="pres">
      <dgm:prSet presAssocID="{BBD046D6-62C3-47FB-9E77-E80E870FED8E}" presName="rootComposite1" presStyleCnt="0"/>
      <dgm:spPr/>
    </dgm:pt>
    <dgm:pt modelId="{D475E19A-DC11-4019-8281-05DB7F671718}" type="pres">
      <dgm:prSet presAssocID="{BBD046D6-62C3-47FB-9E77-E80E870FED8E}" presName="rootText1" presStyleLbl="node0" presStyleIdx="0" presStyleCnt="1" custScaleY="65831" custLinFactNeighborX="384" custLinFactNeighborY="-76773">
        <dgm:presLayoutVars>
          <dgm:chPref val="3"/>
        </dgm:presLayoutVars>
      </dgm:prSet>
      <dgm:spPr/>
    </dgm:pt>
    <dgm:pt modelId="{DBF17BBB-E181-41CE-9EB4-DE7902359434}" type="pres">
      <dgm:prSet presAssocID="{BBD046D6-62C3-47FB-9E77-E80E870FED8E}" presName="rootConnector1" presStyleLbl="node1" presStyleIdx="0" presStyleCnt="0"/>
      <dgm:spPr/>
    </dgm:pt>
    <dgm:pt modelId="{94E75490-93C4-4CDD-B112-0A025F52AF13}" type="pres">
      <dgm:prSet presAssocID="{BBD046D6-62C3-47FB-9E77-E80E870FED8E}" presName="hierChild2" presStyleCnt="0"/>
      <dgm:spPr/>
    </dgm:pt>
    <dgm:pt modelId="{1E7AD6BF-F455-4A53-A29B-2075C9D9CAF4}" type="pres">
      <dgm:prSet presAssocID="{FE251EEB-6798-45CF-9308-9F03919FF945}" presName="Name37" presStyleLbl="parChTrans1D2" presStyleIdx="0" presStyleCnt="3"/>
      <dgm:spPr/>
    </dgm:pt>
    <dgm:pt modelId="{EC4622F5-25DC-4197-A4F2-11E1D4462E2B}" type="pres">
      <dgm:prSet presAssocID="{042D631D-9539-4BFC-82F2-5B266DF26B4B}" presName="hierRoot2" presStyleCnt="0">
        <dgm:presLayoutVars>
          <dgm:hierBranch val="init"/>
        </dgm:presLayoutVars>
      </dgm:prSet>
      <dgm:spPr/>
    </dgm:pt>
    <dgm:pt modelId="{849DC528-AF8C-4C06-907D-B967B66DB654}" type="pres">
      <dgm:prSet presAssocID="{042D631D-9539-4BFC-82F2-5B266DF26B4B}" presName="rootComposite" presStyleCnt="0"/>
      <dgm:spPr/>
    </dgm:pt>
    <dgm:pt modelId="{6D4CEDC9-C8A2-441E-92BD-418BA9EBC7D6}" type="pres">
      <dgm:prSet presAssocID="{042D631D-9539-4BFC-82F2-5B266DF26B4B}" presName="rootText" presStyleLbl="node2" presStyleIdx="0" presStyleCnt="1" custScaleY="55338" custLinFactNeighborX="384" custLinFactNeighborY="3827">
        <dgm:presLayoutVars>
          <dgm:chPref val="3"/>
        </dgm:presLayoutVars>
      </dgm:prSet>
      <dgm:spPr/>
    </dgm:pt>
    <dgm:pt modelId="{23BA709C-B4C3-4527-BD6B-762923EB2EA6}" type="pres">
      <dgm:prSet presAssocID="{042D631D-9539-4BFC-82F2-5B266DF26B4B}" presName="rootConnector" presStyleLbl="node2" presStyleIdx="0" presStyleCnt="1"/>
      <dgm:spPr/>
    </dgm:pt>
    <dgm:pt modelId="{DFA50305-51AA-4A80-9DBF-6C302193B5C5}" type="pres">
      <dgm:prSet presAssocID="{042D631D-9539-4BFC-82F2-5B266DF26B4B}" presName="hierChild4" presStyleCnt="0"/>
      <dgm:spPr/>
    </dgm:pt>
    <dgm:pt modelId="{762D395D-0E37-4287-822D-C788A426E7D5}" type="pres">
      <dgm:prSet presAssocID="{042D631D-9539-4BFC-82F2-5B266DF26B4B}" presName="hierChild5" presStyleCnt="0"/>
      <dgm:spPr/>
    </dgm:pt>
    <dgm:pt modelId="{CE5ADF0A-CF12-407A-87F6-D0E82894AE49}" type="pres">
      <dgm:prSet presAssocID="{BBD046D6-62C3-47FB-9E77-E80E870FED8E}" presName="hierChild3" presStyleCnt="0"/>
      <dgm:spPr/>
    </dgm:pt>
    <dgm:pt modelId="{C88B9C9B-7D54-4D12-9578-CA46CAA4095D}" type="pres">
      <dgm:prSet presAssocID="{AB81350B-76EE-44B0-9EDC-4A77BC613F08}" presName="Name111" presStyleLbl="parChTrans1D2" presStyleIdx="1" presStyleCnt="3"/>
      <dgm:spPr/>
    </dgm:pt>
    <dgm:pt modelId="{924F5CBD-6066-4D79-A3EB-3A9E86302396}" type="pres">
      <dgm:prSet presAssocID="{E3614348-7574-46ED-A590-14A6250E7262}" presName="hierRoot3" presStyleCnt="0">
        <dgm:presLayoutVars>
          <dgm:hierBranch val="init"/>
        </dgm:presLayoutVars>
      </dgm:prSet>
      <dgm:spPr/>
    </dgm:pt>
    <dgm:pt modelId="{97C7D25D-E2BB-41CD-928D-923682E7050B}" type="pres">
      <dgm:prSet presAssocID="{E3614348-7574-46ED-A590-14A6250E7262}" presName="rootComposite3" presStyleCnt="0"/>
      <dgm:spPr/>
    </dgm:pt>
    <dgm:pt modelId="{F24441A4-5FA2-4FFB-8B9D-0E93C814B06A}" type="pres">
      <dgm:prSet presAssocID="{E3614348-7574-46ED-A590-14A6250E7262}" presName="rootText3" presStyleLbl="asst1" presStyleIdx="0" presStyleCnt="2" custLinFactX="21053" custLinFactNeighborX="100000" custLinFactNeighborY="-76077">
        <dgm:presLayoutVars>
          <dgm:chPref val="3"/>
        </dgm:presLayoutVars>
      </dgm:prSet>
      <dgm:spPr/>
    </dgm:pt>
    <dgm:pt modelId="{1B7BB8CB-BCED-4F66-B05D-3BCD990DE1C3}" type="pres">
      <dgm:prSet presAssocID="{E3614348-7574-46ED-A590-14A6250E7262}" presName="rootConnector3" presStyleLbl="asst1" presStyleIdx="0" presStyleCnt="2"/>
      <dgm:spPr/>
    </dgm:pt>
    <dgm:pt modelId="{CBC6FB52-F7C7-440E-B1BB-A68E4DD9A3CB}" type="pres">
      <dgm:prSet presAssocID="{E3614348-7574-46ED-A590-14A6250E7262}" presName="hierChild6" presStyleCnt="0"/>
      <dgm:spPr/>
    </dgm:pt>
    <dgm:pt modelId="{1575033B-EB0B-4742-9FD2-5BB3B4D0BB76}" type="pres">
      <dgm:prSet presAssocID="{E3614348-7574-46ED-A590-14A6250E7262}" presName="hierChild7" presStyleCnt="0"/>
      <dgm:spPr/>
    </dgm:pt>
    <dgm:pt modelId="{93347ABD-E629-42BE-BBF4-B757013B243F}" type="pres">
      <dgm:prSet presAssocID="{625F7BDC-B06C-46A9-BB1E-73E0CE02CCB5}" presName="Name111" presStyleLbl="parChTrans1D2" presStyleIdx="2" presStyleCnt="3"/>
      <dgm:spPr/>
    </dgm:pt>
    <dgm:pt modelId="{927E31F7-F7A6-4C6E-8482-FE217563CAAF}" type="pres">
      <dgm:prSet presAssocID="{454143D7-6E7D-4F68-BF8E-1D27C67908BD}" presName="hierRoot3" presStyleCnt="0">
        <dgm:presLayoutVars>
          <dgm:hierBranch val="init"/>
        </dgm:presLayoutVars>
      </dgm:prSet>
      <dgm:spPr/>
    </dgm:pt>
    <dgm:pt modelId="{308438D8-220A-4F35-99AC-49A4E92CF385}" type="pres">
      <dgm:prSet presAssocID="{454143D7-6E7D-4F68-BF8E-1D27C67908BD}" presName="rootComposite3" presStyleCnt="0"/>
      <dgm:spPr/>
    </dgm:pt>
    <dgm:pt modelId="{C796A333-3D08-412A-BA7A-9581D2B90AE9}" type="pres">
      <dgm:prSet presAssocID="{454143D7-6E7D-4F68-BF8E-1D27C67908BD}" presName="rootText3" presStyleLbl="asst1" presStyleIdx="1" presStyleCnt="2" custScaleY="76774" custLinFactNeighborX="53" custLinFactNeighborY="35313">
        <dgm:presLayoutVars>
          <dgm:chPref val="3"/>
        </dgm:presLayoutVars>
      </dgm:prSet>
      <dgm:spPr/>
    </dgm:pt>
    <dgm:pt modelId="{7B6C4B6E-7E31-4808-9FD3-EEE3DB995FFA}" type="pres">
      <dgm:prSet presAssocID="{454143D7-6E7D-4F68-BF8E-1D27C67908BD}" presName="rootConnector3" presStyleLbl="asst1" presStyleIdx="1" presStyleCnt="2"/>
      <dgm:spPr/>
    </dgm:pt>
    <dgm:pt modelId="{732A93A9-C8BA-4E29-A871-10DB4FBB2BDE}" type="pres">
      <dgm:prSet presAssocID="{454143D7-6E7D-4F68-BF8E-1D27C67908BD}" presName="hierChild6" presStyleCnt="0"/>
      <dgm:spPr/>
    </dgm:pt>
    <dgm:pt modelId="{9247FD47-87ED-4869-B2F7-348DB50B6B0A}" type="pres">
      <dgm:prSet presAssocID="{454143D7-6E7D-4F68-BF8E-1D27C67908BD}" presName="hierChild7" presStyleCnt="0"/>
      <dgm:spPr/>
    </dgm:pt>
  </dgm:ptLst>
  <dgm:cxnLst>
    <dgm:cxn modelId="{7B630E05-566B-41B3-B95B-EEF62C4E8AC8}" srcId="{BBD046D6-62C3-47FB-9E77-E80E870FED8E}" destId="{042D631D-9539-4BFC-82F2-5B266DF26B4B}" srcOrd="2" destOrd="0" parTransId="{FE251EEB-6798-45CF-9308-9F03919FF945}" sibTransId="{035A49F6-53B0-4C14-A531-336DF88027CD}"/>
    <dgm:cxn modelId="{8EBC550B-1FE6-4ACB-97EE-330C4CA3C1A1}" type="presOf" srcId="{042D631D-9539-4BFC-82F2-5B266DF26B4B}" destId="{6D4CEDC9-C8A2-441E-92BD-418BA9EBC7D6}" srcOrd="0" destOrd="0" presId="urn:microsoft.com/office/officeart/2005/8/layout/orgChart1"/>
    <dgm:cxn modelId="{F3072A1C-839A-4092-8FAD-02B859594214}" type="presOf" srcId="{9F1F11AD-F354-4C0D-A51A-52A9AB8DA94E}" destId="{52A2E590-183A-4FAA-9CBF-7BBF3647F968}" srcOrd="0" destOrd="0" presId="urn:microsoft.com/office/officeart/2005/8/layout/orgChart1"/>
    <dgm:cxn modelId="{3A2CD71F-4EAC-4882-9ADD-7D96A3FE0D1E}" srcId="{9F1F11AD-F354-4C0D-A51A-52A9AB8DA94E}" destId="{BBD046D6-62C3-47FB-9E77-E80E870FED8E}" srcOrd="0" destOrd="0" parTransId="{A0465E0E-991C-41DC-A3BA-BA24A138FFA3}" sibTransId="{5EB714DB-C15A-4273-AAF3-93DC03F9241C}"/>
    <dgm:cxn modelId="{C89EE831-54BE-4A24-BBE7-C64FFCB41087}" srcId="{BBD046D6-62C3-47FB-9E77-E80E870FED8E}" destId="{E3614348-7574-46ED-A590-14A6250E7262}" srcOrd="0" destOrd="0" parTransId="{AB81350B-76EE-44B0-9EDC-4A77BC613F08}" sibTransId="{BED9F269-9DA9-4413-A846-B682D40C52C9}"/>
    <dgm:cxn modelId="{00831E46-73D0-4BB9-B150-5E26B534ED09}" type="presOf" srcId="{E3614348-7574-46ED-A590-14A6250E7262}" destId="{F24441A4-5FA2-4FFB-8B9D-0E93C814B06A}" srcOrd="0" destOrd="0" presId="urn:microsoft.com/office/officeart/2005/8/layout/orgChart1"/>
    <dgm:cxn modelId="{36D5A94C-6E8D-4A32-8AD8-0DE2A60FC382}" type="presOf" srcId="{625F7BDC-B06C-46A9-BB1E-73E0CE02CCB5}" destId="{93347ABD-E629-42BE-BBF4-B757013B243F}" srcOrd="0" destOrd="0" presId="urn:microsoft.com/office/officeart/2005/8/layout/orgChart1"/>
    <dgm:cxn modelId="{06167E6D-F546-4127-9493-54FE6A9E9F55}" srcId="{BBD046D6-62C3-47FB-9E77-E80E870FED8E}" destId="{454143D7-6E7D-4F68-BF8E-1D27C67908BD}" srcOrd="1" destOrd="0" parTransId="{625F7BDC-B06C-46A9-BB1E-73E0CE02CCB5}" sibTransId="{8BE9F92A-58A5-4452-8D0C-C89DE65624A5}"/>
    <dgm:cxn modelId="{D72C709E-B27F-416A-907F-58803948337E}" type="presOf" srcId="{FE251EEB-6798-45CF-9308-9F03919FF945}" destId="{1E7AD6BF-F455-4A53-A29B-2075C9D9CAF4}" srcOrd="0" destOrd="0" presId="urn:microsoft.com/office/officeart/2005/8/layout/orgChart1"/>
    <dgm:cxn modelId="{07F0AEC0-DB53-4F8C-A00B-9ADCDBF91796}" type="presOf" srcId="{454143D7-6E7D-4F68-BF8E-1D27C67908BD}" destId="{C796A333-3D08-412A-BA7A-9581D2B90AE9}" srcOrd="0" destOrd="0" presId="urn:microsoft.com/office/officeart/2005/8/layout/orgChart1"/>
    <dgm:cxn modelId="{A8324CCC-8E6A-49E2-B1D7-B4A769B20445}" type="presOf" srcId="{042D631D-9539-4BFC-82F2-5B266DF26B4B}" destId="{23BA709C-B4C3-4527-BD6B-762923EB2EA6}" srcOrd="1" destOrd="0" presId="urn:microsoft.com/office/officeart/2005/8/layout/orgChart1"/>
    <dgm:cxn modelId="{26F28FDC-6AE8-4712-88FF-906D7FC75E02}" type="presOf" srcId="{BBD046D6-62C3-47FB-9E77-E80E870FED8E}" destId="{DBF17BBB-E181-41CE-9EB4-DE7902359434}" srcOrd="1" destOrd="0" presId="urn:microsoft.com/office/officeart/2005/8/layout/orgChart1"/>
    <dgm:cxn modelId="{5B1913DE-91D3-4864-B431-957AB56D78E7}" type="presOf" srcId="{454143D7-6E7D-4F68-BF8E-1D27C67908BD}" destId="{7B6C4B6E-7E31-4808-9FD3-EEE3DB995FFA}" srcOrd="1" destOrd="0" presId="urn:microsoft.com/office/officeart/2005/8/layout/orgChart1"/>
    <dgm:cxn modelId="{00305DF8-754C-45DC-A962-256284314B5D}" type="presOf" srcId="{AB81350B-76EE-44B0-9EDC-4A77BC613F08}" destId="{C88B9C9B-7D54-4D12-9578-CA46CAA4095D}" srcOrd="0" destOrd="0" presId="urn:microsoft.com/office/officeart/2005/8/layout/orgChart1"/>
    <dgm:cxn modelId="{E84331FD-9708-42A6-A09D-3E606B8CFB0F}" type="presOf" srcId="{E3614348-7574-46ED-A590-14A6250E7262}" destId="{1B7BB8CB-BCED-4F66-B05D-3BCD990DE1C3}" srcOrd="1" destOrd="0" presId="urn:microsoft.com/office/officeart/2005/8/layout/orgChart1"/>
    <dgm:cxn modelId="{C3FB73FD-510A-4999-BA90-A934BD640DCB}" type="presOf" srcId="{BBD046D6-62C3-47FB-9E77-E80E870FED8E}" destId="{D475E19A-DC11-4019-8281-05DB7F671718}" srcOrd="0" destOrd="0" presId="urn:microsoft.com/office/officeart/2005/8/layout/orgChart1"/>
    <dgm:cxn modelId="{7C0AACDA-ED64-42A2-B113-00621E8A9537}" type="presParOf" srcId="{52A2E590-183A-4FAA-9CBF-7BBF3647F968}" destId="{C0D61334-3CD2-46D2-B04E-DCC9D77C9B45}" srcOrd="0" destOrd="0" presId="urn:microsoft.com/office/officeart/2005/8/layout/orgChart1"/>
    <dgm:cxn modelId="{ED6E2486-3C33-47DD-9336-17C76E0E7A68}" type="presParOf" srcId="{C0D61334-3CD2-46D2-B04E-DCC9D77C9B45}" destId="{44ED2DFF-4F4C-4E04-B8B1-B67A8F3742F2}" srcOrd="0" destOrd="0" presId="urn:microsoft.com/office/officeart/2005/8/layout/orgChart1"/>
    <dgm:cxn modelId="{D0E9FFEB-7D04-4DDE-8D2A-D2DDDD3EF8A5}" type="presParOf" srcId="{44ED2DFF-4F4C-4E04-B8B1-B67A8F3742F2}" destId="{D475E19A-DC11-4019-8281-05DB7F671718}" srcOrd="0" destOrd="0" presId="urn:microsoft.com/office/officeart/2005/8/layout/orgChart1"/>
    <dgm:cxn modelId="{E04F1FA9-24D0-4963-B638-6CCA87206F6A}" type="presParOf" srcId="{44ED2DFF-4F4C-4E04-B8B1-B67A8F3742F2}" destId="{DBF17BBB-E181-41CE-9EB4-DE7902359434}" srcOrd="1" destOrd="0" presId="urn:microsoft.com/office/officeart/2005/8/layout/orgChart1"/>
    <dgm:cxn modelId="{9A19C884-6B8E-4EC6-BF9A-1EC54059D1C2}" type="presParOf" srcId="{C0D61334-3CD2-46D2-B04E-DCC9D77C9B45}" destId="{94E75490-93C4-4CDD-B112-0A025F52AF13}" srcOrd="1" destOrd="0" presId="urn:microsoft.com/office/officeart/2005/8/layout/orgChart1"/>
    <dgm:cxn modelId="{6F0012D6-952B-4237-B4E5-40C5A16EEC23}" type="presParOf" srcId="{94E75490-93C4-4CDD-B112-0A025F52AF13}" destId="{1E7AD6BF-F455-4A53-A29B-2075C9D9CAF4}" srcOrd="0" destOrd="0" presId="urn:microsoft.com/office/officeart/2005/8/layout/orgChart1"/>
    <dgm:cxn modelId="{CFC2DA4C-9817-45E1-8F36-6FE1DC38C00A}" type="presParOf" srcId="{94E75490-93C4-4CDD-B112-0A025F52AF13}" destId="{EC4622F5-25DC-4197-A4F2-11E1D4462E2B}" srcOrd="1" destOrd="0" presId="urn:microsoft.com/office/officeart/2005/8/layout/orgChart1"/>
    <dgm:cxn modelId="{47F09234-BDB4-44B6-BE2B-B0E5B5C88B06}" type="presParOf" srcId="{EC4622F5-25DC-4197-A4F2-11E1D4462E2B}" destId="{849DC528-AF8C-4C06-907D-B967B66DB654}" srcOrd="0" destOrd="0" presId="urn:microsoft.com/office/officeart/2005/8/layout/orgChart1"/>
    <dgm:cxn modelId="{7DD02BB6-35B1-4CA8-979E-C012B801EBF7}" type="presParOf" srcId="{849DC528-AF8C-4C06-907D-B967B66DB654}" destId="{6D4CEDC9-C8A2-441E-92BD-418BA9EBC7D6}" srcOrd="0" destOrd="0" presId="urn:microsoft.com/office/officeart/2005/8/layout/orgChart1"/>
    <dgm:cxn modelId="{AE7562A2-1514-4CEE-88CB-E04D53433DAF}" type="presParOf" srcId="{849DC528-AF8C-4C06-907D-B967B66DB654}" destId="{23BA709C-B4C3-4527-BD6B-762923EB2EA6}" srcOrd="1" destOrd="0" presId="urn:microsoft.com/office/officeart/2005/8/layout/orgChart1"/>
    <dgm:cxn modelId="{4F61C4D3-8549-4E09-BC61-626D6BD08762}" type="presParOf" srcId="{EC4622F5-25DC-4197-A4F2-11E1D4462E2B}" destId="{DFA50305-51AA-4A80-9DBF-6C302193B5C5}" srcOrd="1" destOrd="0" presId="urn:microsoft.com/office/officeart/2005/8/layout/orgChart1"/>
    <dgm:cxn modelId="{949601C5-CA20-49A0-A049-AD79527B12F3}" type="presParOf" srcId="{EC4622F5-25DC-4197-A4F2-11E1D4462E2B}" destId="{762D395D-0E37-4287-822D-C788A426E7D5}" srcOrd="2" destOrd="0" presId="urn:microsoft.com/office/officeart/2005/8/layout/orgChart1"/>
    <dgm:cxn modelId="{033BE1A9-C4C3-4016-89EF-AA7C80437683}" type="presParOf" srcId="{C0D61334-3CD2-46D2-B04E-DCC9D77C9B45}" destId="{CE5ADF0A-CF12-407A-87F6-D0E82894AE49}" srcOrd="2" destOrd="0" presId="urn:microsoft.com/office/officeart/2005/8/layout/orgChart1"/>
    <dgm:cxn modelId="{9AE85D61-7CFF-4365-9C58-E7B3265D7E9A}" type="presParOf" srcId="{CE5ADF0A-CF12-407A-87F6-D0E82894AE49}" destId="{C88B9C9B-7D54-4D12-9578-CA46CAA4095D}" srcOrd="0" destOrd="0" presId="urn:microsoft.com/office/officeart/2005/8/layout/orgChart1"/>
    <dgm:cxn modelId="{7F23B76F-41C7-4252-91B4-B92C86513AB9}" type="presParOf" srcId="{CE5ADF0A-CF12-407A-87F6-D0E82894AE49}" destId="{924F5CBD-6066-4D79-A3EB-3A9E86302396}" srcOrd="1" destOrd="0" presId="urn:microsoft.com/office/officeart/2005/8/layout/orgChart1"/>
    <dgm:cxn modelId="{B14D0122-15EB-40C9-8C1E-CC2B3645D438}" type="presParOf" srcId="{924F5CBD-6066-4D79-A3EB-3A9E86302396}" destId="{97C7D25D-E2BB-41CD-928D-923682E7050B}" srcOrd="0" destOrd="0" presId="urn:microsoft.com/office/officeart/2005/8/layout/orgChart1"/>
    <dgm:cxn modelId="{318ED15E-0B99-418D-982F-1ED3B3CFEC73}" type="presParOf" srcId="{97C7D25D-E2BB-41CD-928D-923682E7050B}" destId="{F24441A4-5FA2-4FFB-8B9D-0E93C814B06A}" srcOrd="0" destOrd="0" presId="urn:microsoft.com/office/officeart/2005/8/layout/orgChart1"/>
    <dgm:cxn modelId="{71CAFF45-A2A9-4B1A-A6EE-1F062E0DC209}" type="presParOf" srcId="{97C7D25D-E2BB-41CD-928D-923682E7050B}" destId="{1B7BB8CB-BCED-4F66-B05D-3BCD990DE1C3}" srcOrd="1" destOrd="0" presId="urn:microsoft.com/office/officeart/2005/8/layout/orgChart1"/>
    <dgm:cxn modelId="{23BB09C4-1BED-4C9F-BC10-CC5B277EAF9F}" type="presParOf" srcId="{924F5CBD-6066-4D79-A3EB-3A9E86302396}" destId="{CBC6FB52-F7C7-440E-B1BB-A68E4DD9A3CB}" srcOrd="1" destOrd="0" presId="urn:microsoft.com/office/officeart/2005/8/layout/orgChart1"/>
    <dgm:cxn modelId="{4337A93F-1906-48C6-B27F-1435F3AF3276}" type="presParOf" srcId="{924F5CBD-6066-4D79-A3EB-3A9E86302396}" destId="{1575033B-EB0B-4742-9FD2-5BB3B4D0BB76}" srcOrd="2" destOrd="0" presId="urn:microsoft.com/office/officeart/2005/8/layout/orgChart1"/>
    <dgm:cxn modelId="{97305D8A-C2F2-47E8-A4F2-78CBB452F6E8}" type="presParOf" srcId="{CE5ADF0A-CF12-407A-87F6-D0E82894AE49}" destId="{93347ABD-E629-42BE-BBF4-B757013B243F}" srcOrd="2" destOrd="0" presId="urn:microsoft.com/office/officeart/2005/8/layout/orgChart1"/>
    <dgm:cxn modelId="{08FA7476-5EAC-4A0D-97E7-A3C846332CA1}" type="presParOf" srcId="{CE5ADF0A-CF12-407A-87F6-D0E82894AE49}" destId="{927E31F7-F7A6-4C6E-8482-FE217563CAAF}" srcOrd="3" destOrd="0" presId="urn:microsoft.com/office/officeart/2005/8/layout/orgChart1"/>
    <dgm:cxn modelId="{1A1F2A9D-8CDE-4FFD-A978-3AD0802868D4}" type="presParOf" srcId="{927E31F7-F7A6-4C6E-8482-FE217563CAAF}" destId="{308438D8-220A-4F35-99AC-49A4E92CF385}" srcOrd="0" destOrd="0" presId="urn:microsoft.com/office/officeart/2005/8/layout/orgChart1"/>
    <dgm:cxn modelId="{484AA43C-A606-4D53-8615-1B037C142980}" type="presParOf" srcId="{308438D8-220A-4F35-99AC-49A4E92CF385}" destId="{C796A333-3D08-412A-BA7A-9581D2B90AE9}" srcOrd="0" destOrd="0" presId="urn:microsoft.com/office/officeart/2005/8/layout/orgChart1"/>
    <dgm:cxn modelId="{6D87759D-A5B5-496F-BD9F-A6D050FA648E}" type="presParOf" srcId="{308438D8-220A-4F35-99AC-49A4E92CF385}" destId="{7B6C4B6E-7E31-4808-9FD3-EEE3DB995FFA}" srcOrd="1" destOrd="0" presId="urn:microsoft.com/office/officeart/2005/8/layout/orgChart1"/>
    <dgm:cxn modelId="{45FA16EC-C24A-4030-B88C-AA34D75C0A7E}" type="presParOf" srcId="{927E31F7-F7A6-4C6E-8482-FE217563CAAF}" destId="{732A93A9-C8BA-4E29-A871-10DB4FBB2BDE}" srcOrd="1" destOrd="0" presId="urn:microsoft.com/office/officeart/2005/8/layout/orgChart1"/>
    <dgm:cxn modelId="{E604CDA5-4EE7-4DEC-8731-B127B5312163}" type="presParOf" srcId="{927E31F7-F7A6-4C6E-8482-FE217563CAAF}" destId="{9247FD47-87ED-4869-B2F7-348DB50B6B0A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3347ABD-E629-42BE-BBF4-B757013B243F}">
      <dsp:nvSpPr>
        <dsp:cNvPr id="0" name=""/>
        <dsp:cNvSpPr/>
      </dsp:nvSpPr>
      <dsp:spPr>
        <a:xfrm>
          <a:off x="2752728" y="816744"/>
          <a:ext cx="252327" cy="224392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243926"/>
              </a:lnTo>
              <a:lnTo>
                <a:pt x="252327" y="2243926"/>
              </a:lnTo>
            </a:path>
          </a:pathLst>
        </a:custGeom>
        <a:noFill/>
        <a:ln w="12700" cap="flat" cmpd="sng" algn="ctr">
          <a:solidFill>
            <a:schemeClr val="dk2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88B9C9B-7D54-4D12-9578-CA46CAA4095D}">
      <dsp:nvSpPr>
        <dsp:cNvPr id="0" name=""/>
        <dsp:cNvSpPr/>
      </dsp:nvSpPr>
      <dsp:spPr>
        <a:xfrm>
          <a:off x="2752728" y="816744"/>
          <a:ext cx="252327" cy="8619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61946"/>
              </a:lnTo>
              <a:lnTo>
                <a:pt x="252327" y="861946"/>
              </a:lnTo>
            </a:path>
          </a:pathLst>
        </a:custGeom>
        <a:noFill/>
        <a:ln w="12700" cap="flat" cmpd="sng" algn="ctr">
          <a:solidFill>
            <a:schemeClr val="dk2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E7AD6BF-F455-4A53-A29B-2075C9D9CAF4}">
      <dsp:nvSpPr>
        <dsp:cNvPr id="0" name=""/>
        <dsp:cNvSpPr/>
      </dsp:nvSpPr>
      <dsp:spPr>
        <a:xfrm>
          <a:off x="2707008" y="816744"/>
          <a:ext cx="91440" cy="299470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994705"/>
              </a:lnTo>
            </a:path>
          </a:pathLst>
        </a:custGeom>
        <a:noFill/>
        <a:ln w="12700" cap="flat" cmpd="sng" algn="ctr">
          <a:solidFill>
            <a:schemeClr val="dk2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475E19A-DC11-4019-8281-05DB7F671718}">
      <dsp:nvSpPr>
        <dsp:cNvPr id="0" name=""/>
        <dsp:cNvSpPr/>
      </dsp:nvSpPr>
      <dsp:spPr>
        <a:xfrm>
          <a:off x="1512059" y="0"/>
          <a:ext cx="2481336" cy="81674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>
              <a:solidFill>
                <a:sysClr val="windowText" lastClr="000000"/>
              </a:solidFill>
            </a:rPr>
            <a:t>N = 502,492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>
              <a:solidFill>
                <a:sysClr val="windowText" lastClr="000000"/>
              </a:solidFill>
            </a:rPr>
            <a:t>In the present UK Biobank dataset</a:t>
          </a:r>
        </a:p>
      </dsp:txBody>
      <dsp:txXfrm>
        <a:off x="1512059" y="0"/>
        <a:ext cx="2481336" cy="816744"/>
      </dsp:txXfrm>
    </dsp:sp>
    <dsp:sp modelId="{6D4CEDC9-C8A2-441E-92BD-418BA9EBC7D6}">
      <dsp:nvSpPr>
        <dsp:cNvPr id="0" name=""/>
        <dsp:cNvSpPr/>
      </dsp:nvSpPr>
      <dsp:spPr>
        <a:xfrm>
          <a:off x="1512059" y="3811449"/>
          <a:ext cx="2481336" cy="68656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>
              <a:solidFill>
                <a:sysClr val="windowText" lastClr="000000"/>
              </a:solidFill>
            </a:rPr>
            <a:t>N = 399,575</a:t>
          </a:r>
          <a:br>
            <a:rPr lang="en-AU" sz="1200" kern="1200">
              <a:solidFill>
                <a:sysClr val="windowText" lastClr="000000"/>
              </a:solidFill>
            </a:rPr>
          </a:br>
          <a:r>
            <a:rPr lang="en-AU" sz="1200" kern="1200">
              <a:solidFill>
                <a:sysClr val="windowText" lastClr="000000"/>
              </a:solidFill>
            </a:rPr>
            <a:t>Included in the present study</a:t>
          </a:r>
        </a:p>
      </dsp:txBody>
      <dsp:txXfrm>
        <a:off x="1512059" y="3811449"/>
        <a:ext cx="2481336" cy="686561"/>
      </dsp:txXfrm>
    </dsp:sp>
    <dsp:sp modelId="{F24441A4-5FA2-4FFB-8B9D-0E93C814B06A}">
      <dsp:nvSpPr>
        <dsp:cNvPr id="0" name=""/>
        <dsp:cNvSpPr/>
      </dsp:nvSpPr>
      <dsp:spPr>
        <a:xfrm>
          <a:off x="3005055" y="1058356"/>
          <a:ext cx="2481336" cy="1240668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>
              <a:solidFill>
                <a:sysClr val="windowText" lastClr="000000"/>
              </a:solidFill>
            </a:rPr>
            <a:t>N = 3,892 M</a:t>
          </a:r>
          <a:r>
            <a:rPr lang="en-US" sz="1200" kern="1200" dirty="0">
              <a:solidFill>
                <a:sysClr val="windowText" lastClr="000000"/>
              </a:solidFill>
            </a:rPr>
            <a:t>issing/unusable data in alcohol consumption</a:t>
          </a:r>
        </a:p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 dirty="0">
              <a:solidFill>
                <a:sysClr val="windowText" lastClr="000000"/>
              </a:solidFill>
            </a:rPr>
            <a:t>N = 10,200 Missing/unusable data in adiposity</a:t>
          </a:r>
        </a:p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 dirty="0">
              <a:solidFill>
                <a:sysClr val="windowText" lastClr="000000"/>
              </a:solidFill>
            </a:rPr>
            <a:t>N = 56,792 Missing/unusable data in baseline confounding</a:t>
          </a:r>
        </a:p>
      </dsp:txBody>
      <dsp:txXfrm>
        <a:off x="3005055" y="1058356"/>
        <a:ext cx="2481336" cy="1240668"/>
      </dsp:txXfrm>
    </dsp:sp>
    <dsp:sp modelId="{C796A333-3D08-412A-BA7A-9581D2B90AE9}">
      <dsp:nvSpPr>
        <dsp:cNvPr id="0" name=""/>
        <dsp:cNvSpPr/>
      </dsp:nvSpPr>
      <dsp:spPr>
        <a:xfrm>
          <a:off x="3005055" y="2584416"/>
          <a:ext cx="2481336" cy="952510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>
              <a:solidFill>
                <a:sysClr val="windowText" lastClr="000000"/>
              </a:solidFill>
            </a:rPr>
            <a:t>N = 2,123 Exclusion of underweight participants</a:t>
          </a:r>
          <a:br>
            <a:rPr lang="en-AU" sz="1200" kern="1200">
              <a:solidFill>
                <a:sysClr val="windowText" lastClr="000000"/>
              </a:solidFill>
            </a:rPr>
          </a:br>
          <a:r>
            <a:rPr lang="en-AU" sz="1200" kern="1200">
              <a:solidFill>
                <a:sysClr val="windowText" lastClr="000000"/>
              </a:solidFill>
            </a:rPr>
            <a:t>N = 29,910 Exclusion of participants who had baseline cancer</a:t>
          </a:r>
        </a:p>
      </dsp:txBody>
      <dsp:txXfrm>
        <a:off x="3005055" y="2584416"/>
        <a:ext cx="2481336" cy="95251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AC5BCC-9B7D-4ACF-B164-16BA21B151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5</Pages>
  <Words>8871</Words>
  <Characters>50570</Characters>
  <Application>Microsoft Office Word</Application>
  <DocSecurity>0</DocSecurity>
  <Lines>421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f Inan Eroglu</dc:creator>
  <cp:keywords/>
  <dc:description/>
  <cp:lastModifiedBy>Matthew Woodcock</cp:lastModifiedBy>
  <cp:revision>2</cp:revision>
  <dcterms:created xsi:type="dcterms:W3CDTF">2022-10-18T10:11:00Z</dcterms:created>
  <dcterms:modified xsi:type="dcterms:W3CDTF">2022-10-18T10:11:00Z</dcterms:modified>
</cp:coreProperties>
</file>